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80B1AC" w14:textId="2EFCC0C7" w:rsidR="00E5307E" w:rsidRPr="008345A9" w:rsidRDefault="00E5307E" w:rsidP="0006088E">
      <w:pPr>
        <w:tabs>
          <w:tab w:val="left" w:pos="6570"/>
          <w:tab w:val="center" w:pos="8820"/>
        </w:tabs>
        <w:spacing w:before="120" w:after="120"/>
        <w:jc w:val="center"/>
        <w:rPr>
          <w:rFonts w:ascii="Nikosh" w:hAnsi="Nikosh" w:cs="Nikosh"/>
          <w:b/>
          <w:bCs/>
          <w:szCs w:val="28"/>
          <w:u w:val="single"/>
        </w:rPr>
      </w:pPr>
      <w:r w:rsidRPr="008345A9">
        <w:rPr>
          <w:rFonts w:ascii="Nikosh" w:eastAsia="Nikosh" w:hAnsi="Nikosh" w:cs="Nikosh"/>
          <w:b/>
          <w:bCs/>
          <w:szCs w:val="28"/>
          <w:u w:val="single"/>
          <w:cs/>
          <w:lang w:bidi="bn-BD"/>
        </w:rPr>
        <w:t>মন্ত্রিপরিষদ বিভাগের</w:t>
      </w:r>
      <w:r w:rsidR="00FD0441" w:rsidRPr="008345A9">
        <w:rPr>
          <w:rFonts w:ascii="Nikosh" w:eastAsia="Nikosh" w:hAnsi="Nikosh" w:cs="Nikosh"/>
          <w:b/>
          <w:bCs/>
          <w:szCs w:val="28"/>
          <w:u w:val="single"/>
          <w:lang w:bidi="bn-BD"/>
        </w:rPr>
        <w:t xml:space="preserve"> </w:t>
      </w:r>
      <w:r w:rsidR="00EF29E9" w:rsidRPr="008345A9">
        <w:rPr>
          <w:rFonts w:ascii="Nikosh" w:eastAsia="Nikosh" w:hAnsi="Nikosh" w:cs="Nikosh"/>
          <w:b/>
          <w:bCs/>
          <w:szCs w:val="28"/>
          <w:u w:val="single"/>
          <w:lang w:bidi="bn-BD"/>
        </w:rPr>
        <w:t>জানুয়ারি</w:t>
      </w:r>
      <w:r w:rsidR="00DF55D9" w:rsidRPr="008345A9">
        <w:rPr>
          <w:rFonts w:ascii="Nikosh" w:eastAsia="Nikosh" w:hAnsi="Nikosh" w:cs="Nikosh"/>
          <w:b/>
          <w:bCs/>
          <w:szCs w:val="28"/>
          <w:u w:val="single"/>
          <w:lang w:bidi="bn-BD"/>
        </w:rPr>
        <w:t xml:space="preserve"> </w:t>
      </w:r>
      <w:r w:rsidR="00A363B9" w:rsidRPr="008345A9">
        <w:rPr>
          <w:rFonts w:ascii="Nikosh" w:eastAsia="Nikosh" w:hAnsi="Nikosh" w:cs="Nikosh"/>
          <w:b/>
          <w:bCs/>
          <w:szCs w:val="28"/>
          <w:u w:val="single"/>
          <w:cs/>
          <w:lang w:bidi="bn-BD"/>
        </w:rPr>
        <w:t>২০</w:t>
      </w:r>
      <w:r w:rsidR="008017F0" w:rsidRPr="008345A9">
        <w:rPr>
          <w:rFonts w:ascii="Nikosh" w:eastAsia="Nikosh" w:hAnsi="Nikosh" w:cs="Nikosh" w:hint="cs"/>
          <w:b/>
          <w:bCs/>
          <w:szCs w:val="28"/>
          <w:u w:val="single"/>
          <w:cs/>
          <w:lang w:bidi="bn-BD"/>
        </w:rPr>
        <w:t>২</w:t>
      </w:r>
      <w:r w:rsidR="00EF29E9" w:rsidRPr="008345A9">
        <w:rPr>
          <w:rFonts w:ascii="Nikosh" w:eastAsia="Nikosh" w:hAnsi="Nikosh" w:cs="Nikosh"/>
          <w:b/>
          <w:bCs/>
          <w:szCs w:val="28"/>
          <w:u w:val="single"/>
          <w:cs/>
          <w:lang w:bidi="bn-BD"/>
        </w:rPr>
        <w:t>৫</w:t>
      </w:r>
      <w:r w:rsidRPr="008345A9">
        <w:rPr>
          <w:rFonts w:ascii="Nikosh" w:eastAsia="Nikosh" w:hAnsi="Nikosh" w:cs="Nikosh"/>
          <w:b/>
          <w:bCs/>
          <w:szCs w:val="28"/>
          <w:u w:val="single"/>
          <w:cs/>
          <w:lang w:bidi="bn-BD"/>
        </w:rPr>
        <w:t xml:space="preserve"> </w:t>
      </w:r>
      <w:r w:rsidR="00085179" w:rsidRPr="008345A9">
        <w:rPr>
          <w:rFonts w:ascii="Nikosh" w:eastAsia="Nikosh" w:hAnsi="Nikosh" w:cs="Nikosh"/>
          <w:b/>
          <w:bCs/>
          <w:szCs w:val="28"/>
          <w:u w:val="single"/>
          <w:cs/>
          <w:lang w:bidi="bn-BD"/>
        </w:rPr>
        <w:t>মাসের</w:t>
      </w:r>
      <w:r w:rsidRPr="008345A9">
        <w:rPr>
          <w:rFonts w:ascii="Nikosh" w:eastAsia="Nikosh" w:hAnsi="Nikosh" w:cs="Nikosh"/>
          <w:b/>
          <w:bCs/>
          <w:szCs w:val="28"/>
          <w:u w:val="single"/>
          <w:cs/>
          <w:lang w:bidi="bn-BD"/>
        </w:rPr>
        <w:t xml:space="preserve"> কার্যাবলি সম্পর্কিত প্রতিবেদন</w:t>
      </w:r>
    </w:p>
    <w:p w14:paraId="7C2D1E66" w14:textId="77777777" w:rsidR="00E5307E" w:rsidRPr="008345A9" w:rsidRDefault="00E5307E" w:rsidP="00076866">
      <w:pPr>
        <w:spacing w:before="120" w:after="80"/>
        <w:jc w:val="both"/>
        <w:rPr>
          <w:rFonts w:ascii="Nikosh" w:hAnsi="Nikosh" w:cs="Nikosh"/>
          <w:sz w:val="26"/>
          <w:szCs w:val="26"/>
        </w:rPr>
      </w:pPr>
      <w:r w:rsidRPr="008345A9">
        <w:rPr>
          <w:rFonts w:ascii="Nikosh" w:eastAsia="Nikosh" w:hAnsi="Nikosh" w:cs="Nikosh"/>
          <w:sz w:val="26"/>
          <w:szCs w:val="26"/>
          <w:cs/>
          <w:lang w:bidi="bn-BD"/>
        </w:rPr>
        <w:t>মন্ত্রণালয়/বিভাগের নাম</w:t>
      </w:r>
      <w:r w:rsidRPr="008345A9">
        <w:rPr>
          <w:rFonts w:ascii="Nikosh" w:eastAsia="Nikosh" w:hAnsi="Nikosh" w:cs="Nikosh"/>
          <w:sz w:val="26"/>
          <w:szCs w:val="26"/>
          <w:lang w:bidi="bn-BD"/>
        </w:rPr>
        <w:t>:</w:t>
      </w:r>
      <w:r w:rsidR="00A2065A" w:rsidRPr="008345A9">
        <w:rPr>
          <w:rFonts w:ascii="Nikosh" w:eastAsia="Nikosh" w:hAnsi="Nikosh" w:cs="Nikosh"/>
          <w:sz w:val="26"/>
          <w:szCs w:val="26"/>
          <w:lang w:bidi="bn-BD"/>
        </w:rPr>
        <w:t xml:space="preserve"> </w:t>
      </w:r>
      <w:r w:rsidRPr="008345A9">
        <w:rPr>
          <w:rFonts w:ascii="Nikosh" w:eastAsia="Nikosh" w:hAnsi="Nikosh" w:cs="Nikosh"/>
          <w:sz w:val="26"/>
          <w:szCs w:val="26"/>
          <w:cs/>
          <w:lang w:bidi="bn-BD"/>
        </w:rPr>
        <w:t>মন্ত্রিপরিষদ বিভাগ</w:t>
      </w:r>
      <w:r w:rsidR="00C8540E" w:rsidRPr="008345A9">
        <w:rPr>
          <w:rFonts w:ascii="Nikosh" w:eastAsia="Nikosh" w:hAnsi="Nikosh" w:cs="Nikosh"/>
          <w:sz w:val="26"/>
          <w:szCs w:val="26"/>
          <w:cs/>
          <w:lang w:bidi="bn-BD"/>
        </w:rPr>
        <w:t xml:space="preserve"> </w:t>
      </w:r>
      <w:r w:rsidRPr="008345A9">
        <w:rPr>
          <w:rFonts w:ascii="Nikosh" w:eastAsia="Nikosh" w:hAnsi="Nikosh" w:cs="Nikosh"/>
          <w:sz w:val="26"/>
          <w:szCs w:val="26"/>
          <w:cs/>
          <w:lang w:bidi="bn-BD"/>
        </w:rPr>
        <w:tab/>
      </w:r>
      <w:r w:rsidRPr="008345A9">
        <w:rPr>
          <w:rFonts w:ascii="Nikosh" w:eastAsia="Nikosh" w:hAnsi="Nikosh" w:cs="Nikosh"/>
          <w:sz w:val="26"/>
          <w:szCs w:val="26"/>
          <w:cs/>
          <w:lang w:bidi="bn-BD"/>
        </w:rPr>
        <w:tab/>
      </w:r>
    </w:p>
    <w:p w14:paraId="69F42643" w14:textId="3A450CB6" w:rsidR="0095067E" w:rsidRPr="008345A9" w:rsidRDefault="00E5307E" w:rsidP="00076866">
      <w:pPr>
        <w:tabs>
          <w:tab w:val="left" w:pos="0"/>
        </w:tabs>
        <w:spacing w:before="120" w:after="80"/>
        <w:jc w:val="both"/>
        <w:rPr>
          <w:rFonts w:ascii="Nikosh" w:eastAsia="Nikosh" w:hAnsi="Nikosh" w:cs="Nikosh"/>
          <w:sz w:val="24"/>
          <w:szCs w:val="24"/>
          <w:lang w:bidi="bn-BD"/>
        </w:rPr>
      </w:pPr>
      <w:r w:rsidRPr="008345A9">
        <w:rPr>
          <w:rFonts w:ascii="Nikosh" w:eastAsia="Nikosh" w:hAnsi="Nikosh" w:cs="Nikosh"/>
          <w:sz w:val="26"/>
          <w:szCs w:val="26"/>
          <w:cs/>
          <w:lang w:bidi="bn-BD"/>
        </w:rPr>
        <w:t>প্রতিবেদনাধীন মাসের নাম:</w:t>
      </w:r>
      <w:r w:rsidR="00FD0441" w:rsidRPr="008345A9">
        <w:rPr>
          <w:rFonts w:ascii="Nikosh" w:eastAsia="Nikosh" w:hAnsi="Nikosh" w:cs="Nikosh"/>
          <w:sz w:val="26"/>
          <w:szCs w:val="26"/>
          <w:cs/>
          <w:lang w:bidi="bn-BD"/>
        </w:rPr>
        <w:t xml:space="preserve"> </w:t>
      </w:r>
      <w:r w:rsidR="00EF29E9" w:rsidRPr="008345A9">
        <w:rPr>
          <w:rFonts w:ascii="Nikosh" w:eastAsia="Nikosh" w:hAnsi="Nikosh" w:cs="Nikosh"/>
          <w:sz w:val="26"/>
          <w:szCs w:val="26"/>
          <w:cs/>
          <w:lang w:bidi="bn-BD"/>
        </w:rPr>
        <w:t>জানুয়ারি</w:t>
      </w:r>
      <w:r w:rsidR="001A1776" w:rsidRPr="008345A9">
        <w:rPr>
          <w:rFonts w:ascii="Nikosh" w:eastAsia="Nikosh" w:hAnsi="Nikosh" w:cs="Nikosh"/>
          <w:sz w:val="26"/>
          <w:szCs w:val="26"/>
          <w:cs/>
          <w:lang w:bidi="bn-BD"/>
        </w:rPr>
        <w:t xml:space="preserve"> </w:t>
      </w:r>
      <w:r w:rsidR="00A363B9" w:rsidRPr="008345A9">
        <w:rPr>
          <w:rFonts w:ascii="Nikosh" w:eastAsia="Nikosh" w:hAnsi="Nikosh" w:cs="Nikosh"/>
          <w:sz w:val="26"/>
          <w:szCs w:val="26"/>
          <w:cs/>
          <w:lang w:bidi="bn-BD"/>
        </w:rPr>
        <w:t>২০</w:t>
      </w:r>
      <w:r w:rsidR="00E800BE" w:rsidRPr="008345A9">
        <w:rPr>
          <w:rFonts w:ascii="Nikosh" w:eastAsia="Nikosh" w:hAnsi="Nikosh" w:cs="Nikosh"/>
          <w:sz w:val="26"/>
          <w:szCs w:val="26"/>
          <w:cs/>
          <w:lang w:bidi="bn-BD"/>
        </w:rPr>
        <w:t>২</w:t>
      </w:r>
      <w:r w:rsidR="00EF29E9" w:rsidRPr="008345A9">
        <w:rPr>
          <w:rFonts w:ascii="Nikosh" w:eastAsia="Nikosh" w:hAnsi="Nikosh" w:cs="Nikosh"/>
          <w:sz w:val="26"/>
          <w:szCs w:val="26"/>
          <w:cs/>
          <w:lang w:bidi="bn-BD"/>
        </w:rPr>
        <w:t>৫</w:t>
      </w:r>
      <w:r w:rsidR="00E40A09" w:rsidRPr="008345A9">
        <w:rPr>
          <w:rFonts w:ascii="Nikosh" w:eastAsia="Nikosh" w:hAnsi="Nikosh" w:cs="Nikosh"/>
          <w:bCs/>
          <w:sz w:val="26"/>
          <w:szCs w:val="26"/>
          <w:cs/>
          <w:lang w:bidi="bn-BD"/>
        </w:rPr>
        <w:tab/>
      </w:r>
      <w:r w:rsidR="008345A9">
        <w:rPr>
          <w:rFonts w:ascii="Nikosh" w:eastAsia="Nikosh" w:hAnsi="Nikosh" w:cs="Nikosh"/>
          <w:b/>
          <w:bCs/>
          <w:sz w:val="26"/>
          <w:szCs w:val="26"/>
          <w:lang w:bidi="bn-BD"/>
        </w:rPr>
        <w:t xml:space="preserve">            </w:t>
      </w:r>
      <w:r w:rsidR="00B50FBF">
        <w:rPr>
          <w:rFonts w:ascii="Nikosh" w:eastAsia="Nikosh" w:hAnsi="Nikosh" w:cs="Nikosh"/>
          <w:b/>
          <w:bCs/>
          <w:sz w:val="26"/>
          <w:szCs w:val="26"/>
          <w:lang w:bidi="bn-BD"/>
        </w:rPr>
        <w:t xml:space="preserve"> </w:t>
      </w:r>
      <w:r w:rsidR="00102380" w:rsidRPr="008345A9">
        <w:rPr>
          <w:rFonts w:ascii="Nikosh" w:eastAsia="Nikosh" w:hAnsi="Nikosh" w:cs="Nikosh"/>
          <w:b/>
          <w:bCs/>
          <w:sz w:val="26"/>
          <w:szCs w:val="26"/>
          <w:lang w:bidi="bn-BD"/>
        </w:rPr>
        <w:t xml:space="preserve"> </w:t>
      </w:r>
      <w:r w:rsidR="00C7167A" w:rsidRPr="008345A9">
        <w:rPr>
          <w:rFonts w:ascii="Nikosh" w:eastAsia="Nikosh" w:hAnsi="Nikosh" w:cs="Nikosh"/>
          <w:sz w:val="26"/>
          <w:szCs w:val="26"/>
          <w:cs/>
          <w:lang w:bidi="bn-BD"/>
        </w:rPr>
        <w:t>প্রতিবেদন</w:t>
      </w:r>
      <w:r w:rsidR="00C411B9" w:rsidRPr="008345A9">
        <w:rPr>
          <w:rFonts w:ascii="Nikosh" w:eastAsia="Nikosh" w:hAnsi="Nikosh" w:cs="Nikosh"/>
          <w:sz w:val="26"/>
          <w:szCs w:val="26"/>
          <w:cs/>
          <w:lang w:bidi="bn-BD"/>
        </w:rPr>
        <w:t xml:space="preserve"> প্রস্তুতের তারিখ:</w:t>
      </w:r>
      <w:r w:rsidR="008345A9">
        <w:rPr>
          <w:rFonts w:ascii="Nikosh" w:eastAsia="Nikosh" w:hAnsi="Nikosh" w:cs="Nikosh" w:hint="cs"/>
          <w:sz w:val="26"/>
          <w:szCs w:val="26"/>
          <w:cs/>
          <w:lang w:bidi="bn-BD"/>
        </w:rPr>
        <w:t xml:space="preserve"> </w:t>
      </w:r>
      <w:r w:rsidR="00AA1CDF">
        <w:rPr>
          <w:rFonts w:ascii="Nikosh" w:eastAsia="Nikosh" w:hAnsi="Nikosh" w:cs="Nikosh"/>
          <w:sz w:val="26"/>
          <w:szCs w:val="26"/>
          <w:lang w:bidi="bn-BD"/>
        </w:rPr>
        <w:t>১১</w:t>
      </w:r>
      <w:r w:rsidR="0048142C" w:rsidRPr="008345A9">
        <w:rPr>
          <w:rFonts w:ascii="Nikosh" w:eastAsia="Nikosh" w:hAnsi="Nikosh" w:cs="Nikosh"/>
          <w:sz w:val="26"/>
          <w:szCs w:val="26"/>
          <w:lang w:bidi="bn-BD"/>
        </w:rPr>
        <w:t xml:space="preserve"> </w:t>
      </w:r>
      <w:r w:rsidR="00EF29E9" w:rsidRPr="008345A9">
        <w:rPr>
          <w:rFonts w:ascii="Nikosh" w:eastAsia="Nikosh" w:hAnsi="Nikosh" w:cs="Nikosh"/>
          <w:sz w:val="26"/>
          <w:szCs w:val="26"/>
          <w:cs/>
          <w:lang w:bidi="bn-BD"/>
        </w:rPr>
        <w:t>ফেব্রুয়ারি</w:t>
      </w:r>
      <w:r w:rsidR="00910EC4" w:rsidRPr="008345A9">
        <w:rPr>
          <w:rFonts w:ascii="Nikosh" w:eastAsia="Nikosh" w:hAnsi="Nikosh" w:cs="Nikosh"/>
          <w:sz w:val="26"/>
          <w:szCs w:val="26"/>
          <w:cs/>
          <w:lang w:bidi="bn-BD"/>
        </w:rPr>
        <w:t xml:space="preserve"> </w:t>
      </w:r>
      <w:r w:rsidR="00C411B9" w:rsidRPr="008345A9">
        <w:rPr>
          <w:rFonts w:ascii="Nikosh" w:eastAsia="Nikosh" w:hAnsi="Nikosh" w:cs="Nikosh"/>
          <w:sz w:val="26"/>
          <w:szCs w:val="26"/>
          <w:cs/>
          <w:lang w:bidi="bn-BD"/>
        </w:rPr>
        <w:t>২০</w:t>
      </w:r>
      <w:r w:rsidR="00816F5E" w:rsidRPr="008345A9">
        <w:rPr>
          <w:rFonts w:ascii="Nikosh" w:eastAsia="Nikosh" w:hAnsi="Nikosh" w:cs="Nikosh"/>
          <w:sz w:val="26"/>
          <w:szCs w:val="26"/>
          <w:cs/>
          <w:lang w:bidi="bn-BD"/>
        </w:rPr>
        <w:t>২</w:t>
      </w:r>
      <w:r w:rsidR="009B6DBD" w:rsidRPr="008345A9">
        <w:rPr>
          <w:rFonts w:ascii="Nikosh" w:eastAsia="Nikosh" w:hAnsi="Nikosh" w:cs="Nikosh"/>
          <w:sz w:val="26"/>
          <w:szCs w:val="26"/>
          <w:lang w:bidi="bn-BD"/>
        </w:rPr>
        <w:t>৫</w:t>
      </w:r>
      <w:r w:rsidR="008716DC" w:rsidRPr="008345A9">
        <w:rPr>
          <w:rFonts w:ascii="Nikosh" w:eastAsia="Nikosh" w:hAnsi="Nikosh" w:cs="Nikosh"/>
          <w:sz w:val="26"/>
          <w:szCs w:val="26"/>
          <w:cs/>
          <w:lang w:bidi="bn-BD"/>
        </w:rPr>
        <w:t xml:space="preserve"> </w:t>
      </w:r>
    </w:p>
    <w:p w14:paraId="566CD83E" w14:textId="77777777" w:rsidR="00E5307E" w:rsidRPr="008345A9" w:rsidRDefault="003C38CC" w:rsidP="00045861">
      <w:pPr>
        <w:tabs>
          <w:tab w:val="left" w:pos="0"/>
        </w:tabs>
        <w:spacing w:before="120"/>
        <w:jc w:val="both"/>
        <w:rPr>
          <w:rFonts w:ascii="Nikosh" w:eastAsia="Nikosh" w:hAnsi="Nikosh" w:cs="Nikosh"/>
          <w:sz w:val="26"/>
          <w:szCs w:val="26"/>
          <w:lang w:bidi="bn-IN"/>
        </w:rPr>
      </w:pPr>
      <w:r w:rsidRPr="008345A9">
        <w:rPr>
          <w:rFonts w:ascii="Nikosh" w:eastAsia="Nikosh" w:hAnsi="Nikosh" w:cs="Nikosh"/>
          <w:b/>
          <w:bCs/>
          <w:sz w:val="26"/>
          <w:szCs w:val="26"/>
          <w:cs/>
          <w:lang w:val="es-PY" w:bidi="bn-BD"/>
        </w:rPr>
        <w:t>(১)</w:t>
      </w:r>
      <w:r w:rsidR="009A7B87" w:rsidRPr="008345A9">
        <w:rPr>
          <w:rFonts w:ascii="Nikosh" w:eastAsia="Nikosh" w:hAnsi="Nikosh" w:cs="Nikosh" w:hint="cs"/>
          <w:b/>
          <w:bCs/>
          <w:sz w:val="26"/>
          <w:szCs w:val="26"/>
          <w:cs/>
          <w:lang w:val="es-PY" w:bidi="bn-BD"/>
        </w:rPr>
        <w:t xml:space="preserve"> </w:t>
      </w:r>
      <w:r w:rsidR="00E5307E" w:rsidRPr="008345A9">
        <w:rPr>
          <w:rFonts w:ascii="Nikosh" w:eastAsia="Nikosh" w:hAnsi="Nikosh" w:cs="Nikosh"/>
          <w:b/>
          <w:bCs/>
          <w:sz w:val="26"/>
          <w:szCs w:val="26"/>
          <w:cs/>
          <w:lang w:val="es-PY" w:bidi="bn-BD"/>
        </w:rPr>
        <w:t>প্রশাসনিক</w:t>
      </w:r>
      <w:r w:rsidR="00E5307E" w:rsidRPr="008345A9">
        <w:rPr>
          <w:rFonts w:ascii="Nikosh" w:eastAsia="Nikosh" w:hAnsi="Nikosh" w:cs="Nikosh"/>
          <w:b/>
          <w:bCs/>
          <w:sz w:val="26"/>
          <w:szCs w:val="26"/>
          <w:lang w:bidi="bn-BD"/>
        </w:rPr>
        <w:t>:</w:t>
      </w:r>
      <w:r w:rsidR="002974DA" w:rsidRPr="008345A9">
        <w:rPr>
          <w:rFonts w:ascii="Nikosh" w:eastAsia="Nikosh" w:hAnsi="Nikosh" w:cs="Nikosh"/>
          <w:b/>
          <w:bCs/>
          <w:sz w:val="26"/>
          <w:szCs w:val="26"/>
          <w:lang w:bidi="bn-BD"/>
        </w:rPr>
        <w:t xml:space="preserve"> </w:t>
      </w:r>
      <w:r w:rsidR="00AC169F" w:rsidRPr="008345A9">
        <w:rPr>
          <w:rFonts w:ascii="Nikosh" w:eastAsia="Nikosh" w:hAnsi="Nikosh" w:cs="Nikosh"/>
          <w:b/>
          <w:bCs/>
          <w:sz w:val="26"/>
          <w:szCs w:val="26"/>
          <w:cs/>
          <w:lang w:val="es-PY" w:bidi="bn-BD"/>
        </w:rPr>
        <w:tab/>
      </w:r>
      <w:r w:rsidR="00FE581F" w:rsidRPr="008345A9">
        <w:rPr>
          <w:rFonts w:ascii="Nikosh" w:eastAsia="Nikosh" w:hAnsi="Nikosh" w:cs="Nikosh"/>
          <w:b/>
          <w:bCs/>
          <w:sz w:val="26"/>
          <w:szCs w:val="26"/>
          <w:cs/>
          <w:lang w:val="es-PY" w:bidi="bn-BD"/>
        </w:rPr>
        <w:t xml:space="preserve"> </w:t>
      </w:r>
    </w:p>
    <w:p w14:paraId="28B09EB0" w14:textId="2FBC859B" w:rsidR="005B3687" w:rsidRPr="008345A9" w:rsidRDefault="003C38CC" w:rsidP="00562739">
      <w:pPr>
        <w:spacing w:before="120" w:after="80"/>
        <w:jc w:val="both"/>
        <w:rPr>
          <w:rFonts w:ascii="Nikosh" w:eastAsia="Nikosh" w:hAnsi="Nikosh" w:cs="Nikosh"/>
          <w:sz w:val="26"/>
          <w:szCs w:val="26"/>
          <w:lang w:bidi="bn-BD"/>
        </w:rPr>
      </w:pPr>
      <w:r w:rsidRPr="008345A9">
        <w:rPr>
          <w:rFonts w:ascii="Nikosh" w:eastAsia="Nikosh" w:hAnsi="Nikosh" w:cs="Nikosh"/>
          <w:sz w:val="26"/>
          <w:szCs w:val="26"/>
          <w:cs/>
          <w:lang w:val="es-PY" w:bidi="bn-BD"/>
        </w:rPr>
        <w:t>ক. ১</w:t>
      </w:r>
      <w:r w:rsidR="009A7B87" w:rsidRPr="008345A9">
        <w:rPr>
          <w:rFonts w:ascii="Nikosh" w:eastAsia="Nikosh" w:hAnsi="Nikosh" w:cs="Nikosh" w:hint="cs"/>
          <w:sz w:val="26"/>
          <w:szCs w:val="26"/>
          <w:cs/>
          <w:lang w:val="es-PY" w:bidi="bn-BD"/>
        </w:rPr>
        <w:t xml:space="preserve"> </w:t>
      </w:r>
      <w:r w:rsidR="00E5307E" w:rsidRPr="008345A9">
        <w:rPr>
          <w:rFonts w:ascii="Nikosh" w:eastAsia="Nikosh" w:hAnsi="Nikosh" w:cs="Nikosh"/>
          <w:sz w:val="26"/>
          <w:szCs w:val="26"/>
          <w:cs/>
          <w:lang w:val="es-PY" w:bidi="bn-BD"/>
        </w:rPr>
        <w:t>কর্মকর্তা/কর্মচারীদের সংখ্যা (রাজস্ব বাজেটে)</w:t>
      </w:r>
      <w:r w:rsidR="008345A9">
        <w:rPr>
          <w:rFonts w:ascii="Nikosh" w:eastAsia="Nikosh" w:hAnsi="Nikosh" w:cs="Nikosh"/>
          <w:sz w:val="26"/>
          <w:szCs w:val="26"/>
          <w:lang w:bidi="bn-BD"/>
        </w:rPr>
        <w:t xml:space="preserve"> </w:t>
      </w:r>
    </w:p>
    <w:tbl>
      <w:tblPr>
        <w:tblW w:w="91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6"/>
        <w:gridCol w:w="1641"/>
        <w:gridCol w:w="1641"/>
        <w:gridCol w:w="1447"/>
      </w:tblGrid>
      <w:tr w:rsidR="008345A9" w:rsidRPr="008345A9" w14:paraId="644928AA" w14:textId="77777777" w:rsidTr="00A7069C">
        <w:trPr>
          <w:cantSplit/>
          <w:trHeight w:val="444"/>
        </w:trPr>
        <w:tc>
          <w:tcPr>
            <w:tcW w:w="4376" w:type="dxa"/>
          </w:tcPr>
          <w:p w14:paraId="1AC48973" w14:textId="77777777" w:rsidR="00E5307E" w:rsidRPr="008345A9" w:rsidRDefault="00E5307E" w:rsidP="00EB1C8D">
            <w:pPr>
              <w:tabs>
                <w:tab w:val="left" w:pos="5760"/>
              </w:tabs>
              <w:spacing w:before="80" w:after="80"/>
              <w:jc w:val="center"/>
              <w:rPr>
                <w:rFonts w:ascii="Nikosh" w:hAnsi="Nikosh" w:cs="Nikosh"/>
                <w:b/>
                <w:bCs/>
                <w:sz w:val="24"/>
                <w:szCs w:val="24"/>
              </w:rPr>
            </w:pPr>
            <w:r w:rsidRPr="008345A9">
              <w:rPr>
                <w:rFonts w:ascii="Nikosh" w:eastAsia="Nikosh" w:hAnsi="Nikosh" w:cs="Nikosh"/>
                <w:b/>
                <w:bCs/>
                <w:sz w:val="24"/>
                <w:szCs w:val="24"/>
                <w:cs/>
                <w:lang w:bidi="bn-BD"/>
              </w:rPr>
              <w:t>সংস্থার স্তর</w:t>
            </w:r>
          </w:p>
        </w:tc>
        <w:tc>
          <w:tcPr>
            <w:tcW w:w="1641" w:type="dxa"/>
          </w:tcPr>
          <w:p w14:paraId="00D9CD82" w14:textId="77777777" w:rsidR="00E5307E" w:rsidRPr="008345A9" w:rsidRDefault="00E5307E" w:rsidP="00EB1C8D">
            <w:pPr>
              <w:tabs>
                <w:tab w:val="left" w:pos="5760"/>
              </w:tabs>
              <w:spacing w:before="80" w:after="80"/>
              <w:jc w:val="center"/>
              <w:rPr>
                <w:rFonts w:ascii="Nikosh" w:hAnsi="Nikosh" w:cs="Nikosh"/>
                <w:b/>
                <w:bCs/>
                <w:sz w:val="24"/>
                <w:szCs w:val="24"/>
              </w:rPr>
            </w:pPr>
            <w:r w:rsidRPr="008345A9">
              <w:rPr>
                <w:rFonts w:ascii="Nikosh" w:eastAsia="Nikosh" w:hAnsi="Nikosh" w:cs="Nikosh"/>
                <w:b/>
                <w:bCs/>
                <w:sz w:val="24"/>
                <w:szCs w:val="24"/>
                <w:cs/>
                <w:lang w:bidi="bn-BD"/>
              </w:rPr>
              <w:t>অনুমোদিত পদ</w:t>
            </w:r>
          </w:p>
        </w:tc>
        <w:tc>
          <w:tcPr>
            <w:tcW w:w="1641" w:type="dxa"/>
          </w:tcPr>
          <w:p w14:paraId="3EADA7B4" w14:textId="77777777" w:rsidR="00E5307E" w:rsidRPr="008345A9" w:rsidRDefault="00E5307E" w:rsidP="00EB1C8D">
            <w:pPr>
              <w:tabs>
                <w:tab w:val="left" w:pos="5760"/>
              </w:tabs>
              <w:spacing w:before="80" w:after="80"/>
              <w:jc w:val="center"/>
              <w:rPr>
                <w:rFonts w:ascii="Nikosh" w:hAnsi="Nikosh" w:cs="Nikosh"/>
                <w:b/>
                <w:bCs/>
                <w:sz w:val="24"/>
                <w:szCs w:val="24"/>
              </w:rPr>
            </w:pPr>
            <w:r w:rsidRPr="008345A9">
              <w:rPr>
                <w:rFonts w:ascii="Nikosh" w:eastAsia="Nikosh" w:hAnsi="Nikosh" w:cs="Nikosh"/>
                <w:b/>
                <w:bCs/>
                <w:sz w:val="24"/>
                <w:szCs w:val="24"/>
                <w:cs/>
                <w:lang w:bidi="bn-BD"/>
              </w:rPr>
              <w:t>পূরণকৃত পদ</w:t>
            </w:r>
          </w:p>
        </w:tc>
        <w:tc>
          <w:tcPr>
            <w:tcW w:w="1447" w:type="dxa"/>
          </w:tcPr>
          <w:p w14:paraId="27077611" w14:textId="77777777" w:rsidR="00E5307E" w:rsidRPr="008345A9" w:rsidRDefault="00E5307E" w:rsidP="00EB1C8D">
            <w:pPr>
              <w:tabs>
                <w:tab w:val="left" w:pos="5760"/>
              </w:tabs>
              <w:spacing w:before="80" w:after="80"/>
              <w:jc w:val="center"/>
              <w:rPr>
                <w:rFonts w:ascii="Nikosh" w:hAnsi="Nikosh" w:cs="Nikosh"/>
                <w:b/>
                <w:bCs/>
                <w:sz w:val="24"/>
                <w:szCs w:val="24"/>
              </w:rPr>
            </w:pPr>
            <w:r w:rsidRPr="008345A9">
              <w:rPr>
                <w:rFonts w:ascii="Nikosh" w:eastAsia="Nikosh" w:hAnsi="Nikosh" w:cs="Nikosh"/>
                <w:b/>
                <w:bCs/>
                <w:sz w:val="24"/>
                <w:szCs w:val="24"/>
                <w:cs/>
                <w:lang w:bidi="bn-BD"/>
              </w:rPr>
              <w:t>শূন্যপদ</w:t>
            </w:r>
          </w:p>
        </w:tc>
      </w:tr>
      <w:tr w:rsidR="008345A9" w:rsidRPr="008345A9" w14:paraId="080D77DC" w14:textId="77777777" w:rsidTr="00A7069C">
        <w:trPr>
          <w:cantSplit/>
          <w:trHeight w:val="444"/>
        </w:trPr>
        <w:tc>
          <w:tcPr>
            <w:tcW w:w="4376" w:type="dxa"/>
          </w:tcPr>
          <w:p w14:paraId="65A9EE54" w14:textId="77777777" w:rsidR="00195F8A" w:rsidRPr="008345A9" w:rsidRDefault="00195F8A" w:rsidP="00EB1C8D">
            <w:pPr>
              <w:tabs>
                <w:tab w:val="left" w:pos="5760"/>
              </w:tabs>
              <w:spacing w:before="80" w:after="80"/>
              <w:jc w:val="both"/>
              <w:rPr>
                <w:rFonts w:ascii="Nikosh" w:hAnsi="Nikosh" w:cs="Nikosh"/>
                <w:sz w:val="24"/>
                <w:szCs w:val="24"/>
              </w:rPr>
            </w:pPr>
            <w:r w:rsidRPr="008345A9">
              <w:rPr>
                <w:rFonts w:ascii="Nikosh" w:eastAsia="Nikosh" w:hAnsi="Nikosh" w:cs="Nikosh"/>
                <w:sz w:val="24"/>
                <w:szCs w:val="24"/>
                <w:cs/>
                <w:lang w:bidi="bn-BD"/>
              </w:rPr>
              <w:t>মন্ত্রণালয়</w:t>
            </w:r>
            <w:r w:rsidRPr="008345A9">
              <w:rPr>
                <w:rFonts w:ascii="Nikosh" w:eastAsia="Nikosh" w:hAnsi="Nikosh" w:cs="Nikosh"/>
                <w:sz w:val="24"/>
                <w:szCs w:val="24"/>
                <w:lang w:bidi="bn-BD"/>
              </w:rPr>
              <w:t>/</w:t>
            </w:r>
            <w:r w:rsidRPr="008345A9">
              <w:rPr>
                <w:rFonts w:ascii="Nikosh" w:eastAsia="Nikosh" w:hAnsi="Nikosh" w:cs="Nikosh"/>
                <w:sz w:val="24"/>
                <w:szCs w:val="24"/>
                <w:cs/>
                <w:lang w:bidi="bn-BD"/>
              </w:rPr>
              <w:t>বিভাগ:</w:t>
            </w:r>
            <w:r w:rsidRPr="008345A9">
              <w:rPr>
                <w:rFonts w:ascii="Nikosh" w:eastAsia="Nikosh" w:hAnsi="Nikosh" w:cs="Nikosh" w:hint="cs"/>
                <w:sz w:val="24"/>
                <w:szCs w:val="24"/>
                <w:cs/>
                <w:lang w:bidi="bn-BD"/>
              </w:rPr>
              <w:t xml:space="preserve"> </w:t>
            </w:r>
            <w:r w:rsidRPr="008345A9">
              <w:rPr>
                <w:rFonts w:ascii="Nikosh" w:eastAsia="Nikosh" w:hAnsi="Nikosh" w:cs="Nikosh"/>
                <w:b/>
                <w:bCs/>
                <w:sz w:val="24"/>
                <w:szCs w:val="24"/>
                <w:cs/>
                <w:lang w:bidi="bn-BD"/>
              </w:rPr>
              <w:t>মন্ত্রিপরিষদ বিভাগ</w:t>
            </w:r>
            <w:r w:rsidR="00773D4E" w:rsidRPr="008345A9">
              <w:rPr>
                <w:rFonts w:ascii="Nikosh" w:eastAsia="Nikosh" w:hAnsi="Nikosh" w:cs="Nikosh"/>
                <w:b/>
                <w:bCs/>
                <w:sz w:val="24"/>
                <w:szCs w:val="24"/>
                <w:cs/>
                <w:lang w:bidi="bn-BD"/>
              </w:rPr>
              <w:t xml:space="preserve"> </w:t>
            </w:r>
          </w:p>
        </w:tc>
        <w:tc>
          <w:tcPr>
            <w:tcW w:w="1641" w:type="dxa"/>
          </w:tcPr>
          <w:p w14:paraId="4328EDEC" w14:textId="77777777" w:rsidR="00195F8A" w:rsidRPr="008345A9" w:rsidRDefault="00D8022E" w:rsidP="00AA77B8">
            <w:pPr>
              <w:tabs>
                <w:tab w:val="left" w:pos="5760"/>
              </w:tabs>
              <w:spacing w:before="80" w:after="80"/>
              <w:jc w:val="center"/>
              <w:rPr>
                <w:rFonts w:ascii="Nikosh" w:eastAsia="Nikosh" w:hAnsi="Nikosh" w:cs="Nikosh"/>
                <w:sz w:val="24"/>
                <w:szCs w:val="24"/>
                <w:lang w:bidi="bn-BD"/>
              </w:rPr>
            </w:pPr>
            <w:r w:rsidRPr="008345A9">
              <w:rPr>
                <w:rFonts w:ascii="Nikosh" w:eastAsia="Nikosh" w:hAnsi="Nikosh" w:cs="Nikosh"/>
                <w:sz w:val="24"/>
                <w:szCs w:val="24"/>
                <w:cs/>
                <w:lang w:bidi="bn-BD"/>
              </w:rPr>
              <w:t>৪১</w:t>
            </w:r>
            <w:r w:rsidR="00267AC1" w:rsidRPr="008345A9">
              <w:rPr>
                <w:rFonts w:ascii="Nikosh" w:eastAsia="Nikosh" w:hAnsi="Nikosh" w:cs="Nikosh"/>
                <w:sz w:val="24"/>
                <w:szCs w:val="24"/>
                <w:cs/>
                <w:lang w:bidi="bn-BD"/>
              </w:rPr>
              <w:t>৭</w:t>
            </w:r>
          </w:p>
        </w:tc>
        <w:tc>
          <w:tcPr>
            <w:tcW w:w="1641" w:type="dxa"/>
          </w:tcPr>
          <w:p w14:paraId="143C55AC" w14:textId="4E36E154" w:rsidR="00195F8A" w:rsidRPr="008345A9" w:rsidRDefault="002144C5" w:rsidP="00551B42">
            <w:pPr>
              <w:tabs>
                <w:tab w:val="left" w:pos="5760"/>
              </w:tabs>
              <w:spacing w:before="80" w:after="80"/>
              <w:jc w:val="center"/>
              <w:rPr>
                <w:rFonts w:ascii="Nikosh" w:eastAsia="Nikosh" w:hAnsi="Nikosh" w:cs="Nikosh"/>
                <w:sz w:val="24"/>
                <w:szCs w:val="24"/>
                <w:lang w:bidi="bn-BD"/>
              </w:rPr>
            </w:pPr>
            <w:r w:rsidRPr="008345A9">
              <w:rPr>
                <w:rFonts w:ascii="Nikosh" w:eastAsia="Nikosh" w:hAnsi="Nikosh" w:cs="Nikosh"/>
                <w:sz w:val="24"/>
                <w:szCs w:val="24"/>
                <w:cs/>
                <w:lang w:bidi="bn-BD"/>
              </w:rPr>
              <w:t>২</w:t>
            </w:r>
            <w:r w:rsidR="00551B42" w:rsidRPr="008345A9">
              <w:rPr>
                <w:rFonts w:ascii="Nikosh" w:eastAsia="Nikosh" w:hAnsi="Nikosh" w:cs="Nikosh"/>
                <w:sz w:val="24"/>
                <w:szCs w:val="24"/>
                <w:cs/>
                <w:lang w:bidi="bn-BD"/>
              </w:rPr>
              <w:t>৮</w:t>
            </w:r>
            <w:r w:rsidR="0038127C" w:rsidRPr="008345A9">
              <w:rPr>
                <w:rFonts w:ascii="Nikosh" w:eastAsia="Nikosh" w:hAnsi="Nikosh" w:cs="Nikosh"/>
                <w:sz w:val="24"/>
                <w:szCs w:val="24"/>
                <w:lang w:bidi="bn-BD"/>
              </w:rPr>
              <w:t>৩</w:t>
            </w:r>
          </w:p>
        </w:tc>
        <w:tc>
          <w:tcPr>
            <w:tcW w:w="1447" w:type="dxa"/>
          </w:tcPr>
          <w:p w14:paraId="69AF6047" w14:textId="0961E8BF" w:rsidR="00195F8A" w:rsidRPr="008345A9" w:rsidRDefault="00CF2567" w:rsidP="00551B42">
            <w:pPr>
              <w:tabs>
                <w:tab w:val="left" w:pos="351"/>
                <w:tab w:val="center" w:pos="615"/>
              </w:tabs>
              <w:spacing w:before="80" w:after="80"/>
              <w:rPr>
                <w:rFonts w:ascii="Nikosh" w:hAnsi="Nikosh" w:cs="Nikosh"/>
                <w:sz w:val="24"/>
                <w:szCs w:val="24"/>
              </w:rPr>
            </w:pPr>
            <w:r w:rsidRPr="008345A9">
              <w:rPr>
                <w:rFonts w:ascii="Nikosh" w:hAnsi="Nikosh" w:cs="Nikosh"/>
                <w:sz w:val="24"/>
                <w:szCs w:val="24"/>
              </w:rPr>
              <w:tab/>
            </w:r>
            <w:r w:rsidRPr="008345A9">
              <w:rPr>
                <w:rFonts w:ascii="Nikosh" w:hAnsi="Nikosh" w:cs="Nikosh"/>
                <w:sz w:val="24"/>
                <w:szCs w:val="24"/>
              </w:rPr>
              <w:tab/>
            </w:r>
            <w:r w:rsidR="003A71BF" w:rsidRPr="008345A9">
              <w:rPr>
                <w:rFonts w:ascii="Nikosh" w:hAnsi="Nikosh" w:cs="Nikosh"/>
                <w:sz w:val="24"/>
                <w:szCs w:val="24"/>
                <w:cs/>
                <w:lang w:bidi="bn-IN"/>
              </w:rPr>
              <w:t>১</w:t>
            </w:r>
            <w:r w:rsidR="00551B42" w:rsidRPr="008345A9">
              <w:rPr>
                <w:rFonts w:ascii="Nikosh" w:hAnsi="Nikosh" w:cs="Nikosh"/>
                <w:sz w:val="24"/>
                <w:szCs w:val="24"/>
                <w:cs/>
                <w:lang w:bidi="bn-IN"/>
              </w:rPr>
              <w:t>৩</w:t>
            </w:r>
            <w:r w:rsidR="0038127C" w:rsidRPr="008345A9">
              <w:rPr>
                <w:rFonts w:ascii="Nikosh" w:hAnsi="Nikosh" w:cs="Nikosh"/>
                <w:sz w:val="24"/>
                <w:szCs w:val="24"/>
                <w:cs/>
                <w:lang w:bidi="bn-IN"/>
              </w:rPr>
              <w:t>৪</w:t>
            </w:r>
          </w:p>
        </w:tc>
      </w:tr>
      <w:tr w:rsidR="008345A9" w:rsidRPr="008345A9" w14:paraId="646A153C" w14:textId="77777777" w:rsidTr="00A7069C">
        <w:trPr>
          <w:cantSplit/>
          <w:trHeight w:val="444"/>
        </w:trPr>
        <w:tc>
          <w:tcPr>
            <w:tcW w:w="4376" w:type="dxa"/>
          </w:tcPr>
          <w:p w14:paraId="07BBF443" w14:textId="77777777" w:rsidR="00B57341" w:rsidRPr="0033041A" w:rsidRDefault="00B57341" w:rsidP="00EB1C8D">
            <w:pPr>
              <w:tabs>
                <w:tab w:val="left" w:pos="5760"/>
              </w:tabs>
              <w:spacing w:before="80" w:after="80"/>
              <w:jc w:val="both"/>
              <w:rPr>
                <w:rFonts w:ascii="Nikosh" w:eastAsia="Nikosh" w:hAnsi="Nikosh" w:cs="Nikosh"/>
                <w:sz w:val="24"/>
                <w:szCs w:val="24"/>
                <w:cs/>
                <w:lang w:bidi="bn-BD"/>
              </w:rPr>
            </w:pPr>
            <w:r w:rsidRPr="0033041A">
              <w:rPr>
                <w:rFonts w:ascii="Nikosh" w:eastAsia="Nikosh" w:hAnsi="Nikosh" w:cs="Nikosh"/>
                <w:sz w:val="24"/>
                <w:szCs w:val="24"/>
                <w:cs/>
                <w:lang w:bidi="bn-BD"/>
              </w:rPr>
              <w:t xml:space="preserve">অধিদপ্তর/সংস্থা/সংযুক্ত অফিস: </w:t>
            </w:r>
            <w:r w:rsidRPr="0033041A">
              <w:rPr>
                <w:rFonts w:ascii="Nikosh" w:eastAsia="Nikosh" w:hAnsi="Nikosh" w:cs="Nikosh"/>
                <w:b/>
                <w:bCs/>
                <w:sz w:val="24"/>
                <w:szCs w:val="24"/>
                <w:cs/>
                <w:lang w:bidi="bn-BD"/>
              </w:rPr>
              <w:t>দুর্নীতি দমন কমিশন</w:t>
            </w:r>
          </w:p>
        </w:tc>
        <w:tc>
          <w:tcPr>
            <w:tcW w:w="1641" w:type="dxa"/>
            <w:vAlign w:val="center"/>
          </w:tcPr>
          <w:p w14:paraId="509670CD" w14:textId="6A32F937" w:rsidR="00B57341" w:rsidRPr="0033041A" w:rsidRDefault="009C2571" w:rsidP="00786E01">
            <w:pPr>
              <w:tabs>
                <w:tab w:val="left" w:pos="5760"/>
              </w:tabs>
              <w:spacing w:before="80" w:after="80"/>
              <w:jc w:val="center"/>
              <w:rPr>
                <w:rFonts w:ascii="Nikosh" w:eastAsia="Nikosh" w:hAnsi="Nikosh" w:cs="Nikosh"/>
                <w:sz w:val="24"/>
                <w:szCs w:val="24"/>
                <w:lang w:bidi="bn-BD"/>
              </w:rPr>
            </w:pPr>
            <w:r w:rsidRPr="0033041A">
              <w:rPr>
                <w:rFonts w:ascii="Nikosh" w:eastAsia="Nikosh" w:hAnsi="Nikosh" w:cs="Nikosh"/>
                <w:sz w:val="24"/>
                <w:szCs w:val="24"/>
                <w:cs/>
                <w:lang w:bidi="bn-BD"/>
              </w:rPr>
              <w:t>২</w:t>
            </w:r>
            <w:r w:rsidR="00E3572A" w:rsidRPr="0033041A">
              <w:rPr>
                <w:rFonts w:ascii="Nikosh" w:eastAsia="Nikosh" w:hAnsi="Nikosh" w:cs="Nikosh"/>
                <w:sz w:val="24"/>
                <w:szCs w:val="24"/>
                <w:lang w:bidi="bn-BD"/>
              </w:rPr>
              <w:t>,</w:t>
            </w:r>
            <w:r w:rsidR="00786E01">
              <w:rPr>
                <w:rFonts w:ascii="Nikosh" w:eastAsia="Nikosh" w:hAnsi="Nikosh" w:cs="Nikosh"/>
                <w:sz w:val="24"/>
                <w:szCs w:val="24"/>
                <w:lang w:bidi="bn-BD"/>
              </w:rPr>
              <w:t>০৯৮</w:t>
            </w:r>
          </w:p>
        </w:tc>
        <w:tc>
          <w:tcPr>
            <w:tcW w:w="1641" w:type="dxa"/>
            <w:vAlign w:val="center"/>
          </w:tcPr>
          <w:p w14:paraId="367246BC" w14:textId="460D9FAC" w:rsidR="00B57341" w:rsidRPr="0033041A" w:rsidRDefault="00121186" w:rsidP="0033041A">
            <w:pPr>
              <w:tabs>
                <w:tab w:val="left" w:pos="5760"/>
              </w:tabs>
              <w:spacing w:before="80" w:after="80"/>
              <w:jc w:val="center"/>
              <w:rPr>
                <w:rFonts w:ascii="Nikosh" w:eastAsia="Nikosh" w:hAnsi="Nikosh" w:cs="Nikosh"/>
                <w:sz w:val="24"/>
                <w:szCs w:val="24"/>
                <w:lang w:bidi="bn-BD"/>
              </w:rPr>
            </w:pPr>
            <w:r w:rsidRPr="0033041A">
              <w:rPr>
                <w:rFonts w:ascii="Nikosh" w:eastAsia="Nikosh" w:hAnsi="Nikosh" w:cs="Nikosh"/>
                <w:sz w:val="24"/>
                <w:szCs w:val="24"/>
                <w:cs/>
                <w:lang w:bidi="bn-BD"/>
              </w:rPr>
              <w:t>১,</w:t>
            </w:r>
            <w:r w:rsidR="00FB134B" w:rsidRPr="0033041A">
              <w:rPr>
                <w:rFonts w:ascii="Nikosh" w:eastAsia="Nikosh" w:hAnsi="Nikosh" w:cs="Nikosh"/>
                <w:sz w:val="24"/>
                <w:szCs w:val="24"/>
                <w:cs/>
                <w:lang w:bidi="bn-BD"/>
              </w:rPr>
              <w:t>১</w:t>
            </w:r>
            <w:r w:rsidR="0033041A">
              <w:rPr>
                <w:rFonts w:ascii="Nikosh" w:eastAsia="Nikosh" w:hAnsi="Nikosh" w:cs="Nikosh"/>
                <w:sz w:val="24"/>
                <w:szCs w:val="24"/>
                <w:cs/>
                <w:lang w:bidi="bn-BD"/>
              </w:rPr>
              <w:t>৩৩</w:t>
            </w:r>
          </w:p>
        </w:tc>
        <w:tc>
          <w:tcPr>
            <w:tcW w:w="1447" w:type="dxa"/>
            <w:vAlign w:val="center"/>
          </w:tcPr>
          <w:p w14:paraId="5910611A" w14:textId="162061C9" w:rsidR="00B57341" w:rsidRPr="0033041A" w:rsidRDefault="003B7833" w:rsidP="0065530B">
            <w:pPr>
              <w:tabs>
                <w:tab w:val="left" w:pos="5760"/>
              </w:tabs>
              <w:spacing w:before="80" w:after="80"/>
              <w:jc w:val="center"/>
              <w:rPr>
                <w:rFonts w:ascii="Nikosh" w:eastAsia="Nikosh" w:hAnsi="Nikosh" w:cs="Nikosh"/>
                <w:sz w:val="24"/>
                <w:szCs w:val="24"/>
                <w:cs/>
                <w:lang w:bidi="bn-BD"/>
              </w:rPr>
            </w:pPr>
            <w:r w:rsidRPr="0033041A">
              <w:rPr>
                <w:rFonts w:ascii="Nikosh" w:eastAsia="Nikosh" w:hAnsi="Nikosh" w:cs="Nikosh"/>
                <w:sz w:val="24"/>
                <w:szCs w:val="24"/>
                <w:cs/>
                <w:lang w:bidi="bn-BD"/>
              </w:rPr>
              <w:t>৯</w:t>
            </w:r>
            <w:r w:rsidR="0065530B">
              <w:rPr>
                <w:rFonts w:ascii="Nikosh" w:eastAsia="Nikosh" w:hAnsi="Nikosh" w:cs="Nikosh"/>
                <w:sz w:val="24"/>
                <w:szCs w:val="24"/>
                <w:cs/>
                <w:lang w:bidi="bn-BD"/>
              </w:rPr>
              <w:t>৬৫</w:t>
            </w:r>
          </w:p>
        </w:tc>
      </w:tr>
      <w:tr w:rsidR="008345A9" w:rsidRPr="008345A9" w14:paraId="5863286E" w14:textId="77777777" w:rsidTr="00A7069C">
        <w:trPr>
          <w:cantSplit/>
          <w:trHeight w:hRule="exact" w:val="405"/>
        </w:trPr>
        <w:tc>
          <w:tcPr>
            <w:tcW w:w="4376" w:type="dxa"/>
          </w:tcPr>
          <w:p w14:paraId="54BD8320" w14:textId="77777777" w:rsidR="00E5307E" w:rsidRPr="0033041A" w:rsidRDefault="00E5307E" w:rsidP="00EB1C8D">
            <w:pPr>
              <w:tabs>
                <w:tab w:val="left" w:pos="5760"/>
              </w:tabs>
              <w:spacing w:before="80" w:after="80"/>
              <w:jc w:val="both"/>
              <w:rPr>
                <w:rFonts w:ascii="Nikosh" w:hAnsi="Nikosh" w:cs="Nikosh"/>
                <w:sz w:val="24"/>
                <w:szCs w:val="24"/>
              </w:rPr>
            </w:pPr>
            <w:r w:rsidRPr="0033041A">
              <w:rPr>
                <w:rFonts w:ascii="Nikosh" w:eastAsia="Nikosh" w:hAnsi="Nikosh" w:cs="Nikosh"/>
                <w:b/>
                <w:bCs/>
                <w:sz w:val="24"/>
                <w:szCs w:val="24"/>
                <w:cs/>
                <w:lang w:bidi="bn-BD"/>
              </w:rPr>
              <w:t>মোট</w:t>
            </w:r>
            <w:r w:rsidR="0059450F" w:rsidRPr="0033041A">
              <w:rPr>
                <w:rFonts w:ascii="Nikosh" w:eastAsia="Nikosh" w:hAnsi="Nikosh" w:cs="Nikosh"/>
                <w:b/>
                <w:bCs/>
                <w:sz w:val="24"/>
                <w:szCs w:val="24"/>
                <w:cs/>
                <w:lang w:bidi="bn-BD"/>
              </w:rPr>
              <w:t xml:space="preserve"> </w:t>
            </w:r>
          </w:p>
        </w:tc>
        <w:tc>
          <w:tcPr>
            <w:tcW w:w="1641" w:type="dxa"/>
            <w:vAlign w:val="center"/>
          </w:tcPr>
          <w:p w14:paraId="055C44C9" w14:textId="5FE33165" w:rsidR="00E5307E" w:rsidRPr="0033041A" w:rsidRDefault="005E280B" w:rsidP="00786E01">
            <w:pPr>
              <w:tabs>
                <w:tab w:val="left" w:pos="5760"/>
              </w:tabs>
              <w:spacing w:before="80" w:after="80"/>
              <w:jc w:val="center"/>
              <w:rPr>
                <w:rFonts w:ascii="Nikosh" w:eastAsia="Nikosh" w:hAnsi="Nikosh" w:cs="Nikosh"/>
                <w:sz w:val="24"/>
                <w:szCs w:val="24"/>
                <w:lang w:bidi="bn-BD"/>
              </w:rPr>
            </w:pPr>
            <w:r w:rsidRPr="0033041A">
              <w:rPr>
                <w:rFonts w:ascii="Nikosh" w:eastAsia="Nikosh" w:hAnsi="Nikosh" w:cs="Nikosh"/>
                <w:sz w:val="24"/>
                <w:szCs w:val="24"/>
                <w:cs/>
                <w:lang w:bidi="bn-BD"/>
              </w:rPr>
              <w:t>২</w:t>
            </w:r>
            <w:r w:rsidRPr="0033041A">
              <w:rPr>
                <w:rFonts w:ascii="Nikosh" w:eastAsia="Nikosh" w:hAnsi="Nikosh" w:cs="Nikosh"/>
                <w:sz w:val="24"/>
                <w:szCs w:val="24"/>
                <w:lang w:bidi="bn-BD"/>
              </w:rPr>
              <w:t>,</w:t>
            </w:r>
            <w:r w:rsidR="00D43D4E" w:rsidRPr="0033041A">
              <w:rPr>
                <w:rFonts w:ascii="Nikosh" w:eastAsia="Nikosh" w:hAnsi="Nikosh" w:cs="Nikosh"/>
                <w:sz w:val="24"/>
                <w:szCs w:val="24"/>
                <w:cs/>
                <w:lang w:bidi="bn-BD"/>
              </w:rPr>
              <w:t>৫</w:t>
            </w:r>
            <w:r w:rsidR="00786E01">
              <w:rPr>
                <w:rFonts w:ascii="Nikosh" w:eastAsia="Nikosh" w:hAnsi="Nikosh" w:cs="Nikosh"/>
                <w:sz w:val="24"/>
                <w:szCs w:val="24"/>
                <w:cs/>
                <w:lang w:bidi="bn-BD"/>
              </w:rPr>
              <w:t>১৫</w:t>
            </w:r>
          </w:p>
        </w:tc>
        <w:tc>
          <w:tcPr>
            <w:tcW w:w="1641" w:type="dxa"/>
            <w:vAlign w:val="center"/>
          </w:tcPr>
          <w:p w14:paraId="3FC7848C" w14:textId="11DE8B81" w:rsidR="00E5307E" w:rsidRPr="0033041A" w:rsidRDefault="00B57341" w:rsidP="0033041A">
            <w:pPr>
              <w:tabs>
                <w:tab w:val="left" w:pos="5760"/>
              </w:tabs>
              <w:spacing w:before="80" w:after="80"/>
              <w:jc w:val="center"/>
              <w:rPr>
                <w:rFonts w:ascii="Nikosh" w:eastAsia="Nikosh" w:hAnsi="Nikosh" w:cs="Nikosh"/>
                <w:sz w:val="24"/>
                <w:szCs w:val="24"/>
                <w:cs/>
                <w:lang w:bidi="bn-BD"/>
              </w:rPr>
            </w:pPr>
            <w:r w:rsidRPr="0033041A">
              <w:rPr>
                <w:rFonts w:ascii="Nikosh" w:eastAsia="Nikosh" w:hAnsi="Nikosh" w:cs="Nikosh"/>
                <w:sz w:val="24"/>
                <w:szCs w:val="24"/>
                <w:cs/>
                <w:lang w:bidi="bn-BD"/>
              </w:rPr>
              <w:t>১</w:t>
            </w:r>
            <w:r w:rsidR="00AA77B8" w:rsidRPr="0033041A">
              <w:rPr>
                <w:rFonts w:ascii="Nikosh" w:eastAsia="Nikosh" w:hAnsi="Nikosh" w:cs="Nikosh"/>
                <w:sz w:val="24"/>
                <w:szCs w:val="24"/>
                <w:lang w:bidi="bn-BD"/>
              </w:rPr>
              <w:t>,</w:t>
            </w:r>
            <w:r w:rsidR="007922B2" w:rsidRPr="0033041A">
              <w:rPr>
                <w:rFonts w:ascii="Nikosh" w:eastAsia="Nikosh" w:hAnsi="Nikosh" w:cs="Nikosh"/>
                <w:sz w:val="24"/>
                <w:szCs w:val="24"/>
                <w:cs/>
                <w:lang w:bidi="bn-BD"/>
              </w:rPr>
              <w:t>৪</w:t>
            </w:r>
            <w:r w:rsidR="0033041A">
              <w:rPr>
                <w:rFonts w:ascii="Nikosh" w:eastAsia="Nikosh" w:hAnsi="Nikosh" w:cs="Nikosh"/>
                <w:sz w:val="24"/>
                <w:szCs w:val="24"/>
                <w:cs/>
                <w:lang w:bidi="bn-BD"/>
              </w:rPr>
              <w:t>১৬</w:t>
            </w:r>
          </w:p>
        </w:tc>
        <w:tc>
          <w:tcPr>
            <w:tcW w:w="1447" w:type="dxa"/>
            <w:vAlign w:val="center"/>
          </w:tcPr>
          <w:p w14:paraId="6434CB2B" w14:textId="7CE5D5A8" w:rsidR="00E5307E" w:rsidRPr="0033041A" w:rsidRDefault="00521A41" w:rsidP="0065530B">
            <w:pPr>
              <w:tabs>
                <w:tab w:val="left" w:pos="5760"/>
              </w:tabs>
              <w:spacing w:before="80" w:after="80"/>
              <w:jc w:val="center"/>
              <w:rPr>
                <w:rFonts w:ascii="Nikosh" w:eastAsia="Nikosh" w:hAnsi="Nikosh" w:cs="Nikosh"/>
                <w:sz w:val="24"/>
                <w:szCs w:val="24"/>
                <w:cs/>
                <w:lang w:bidi="bn-BD"/>
              </w:rPr>
            </w:pPr>
            <w:r w:rsidRPr="0033041A">
              <w:rPr>
                <w:rFonts w:ascii="Nikosh" w:eastAsia="Nikosh" w:hAnsi="Nikosh" w:cs="Nikosh"/>
                <w:sz w:val="24"/>
                <w:szCs w:val="24"/>
                <w:cs/>
                <w:lang w:bidi="bn-BD"/>
              </w:rPr>
              <w:t>১,০</w:t>
            </w:r>
            <w:r w:rsidR="001220D0" w:rsidRPr="0033041A">
              <w:rPr>
                <w:rFonts w:ascii="Nikosh" w:eastAsia="Nikosh" w:hAnsi="Nikosh" w:cs="Nikosh"/>
                <w:sz w:val="24"/>
                <w:szCs w:val="24"/>
                <w:cs/>
                <w:lang w:bidi="bn-BD"/>
              </w:rPr>
              <w:t>৯</w:t>
            </w:r>
            <w:r w:rsidR="0065530B">
              <w:rPr>
                <w:rFonts w:ascii="Nikosh" w:eastAsia="Nikosh" w:hAnsi="Nikosh" w:cs="Nikosh"/>
                <w:sz w:val="24"/>
                <w:szCs w:val="24"/>
                <w:cs/>
                <w:lang w:bidi="bn-BD"/>
              </w:rPr>
              <w:t>৯</w:t>
            </w:r>
            <w:r w:rsidR="005B3687" w:rsidRPr="0033041A">
              <w:rPr>
                <w:rFonts w:ascii="Nikosh" w:eastAsia="Nikosh" w:hAnsi="Nikosh" w:cs="Nikosh"/>
                <w:sz w:val="24"/>
                <w:szCs w:val="24"/>
                <w:lang w:bidi="bn-BD"/>
              </w:rPr>
              <w:object w:dxaOrig="7229" w:dyaOrig="2924" w14:anchorId="39109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9pt;height:146.3pt" o:ole="">
                  <v:imagedata r:id="rId9" o:title=""/>
                </v:shape>
                <o:OLEObject Type="Embed" ProgID="Excel.Sheet.12" ShapeID="_x0000_i1025" DrawAspect="Content" ObjectID="_1800793082" r:id="rId10"/>
              </w:object>
            </w:r>
          </w:p>
        </w:tc>
      </w:tr>
    </w:tbl>
    <w:p w14:paraId="6F12EECE" w14:textId="34C5E6B6" w:rsidR="00E5307E" w:rsidRPr="008345A9" w:rsidRDefault="00A7409F" w:rsidP="00EE4CB8">
      <w:pPr>
        <w:spacing w:before="120" w:after="120"/>
        <w:jc w:val="both"/>
        <w:rPr>
          <w:rFonts w:ascii="Nikosh" w:hAnsi="Nikosh" w:cs="Nikosh"/>
          <w:sz w:val="26"/>
          <w:szCs w:val="26"/>
          <w:lang w:bidi="bn-IN"/>
        </w:rPr>
      </w:pPr>
      <w:r w:rsidRPr="008345A9">
        <w:rPr>
          <w:rFonts w:ascii="Nikosh" w:eastAsia="Nikosh" w:hAnsi="Nikosh" w:cs="Nikosh"/>
          <w:sz w:val="26"/>
          <w:szCs w:val="26"/>
          <w:cs/>
          <w:lang w:bidi="bn-BD"/>
        </w:rPr>
        <w:t xml:space="preserve">ক. ২ </w:t>
      </w:r>
      <w:r w:rsidR="00E5307E" w:rsidRPr="008345A9">
        <w:rPr>
          <w:rFonts w:ascii="Nikosh" w:eastAsia="Nikosh" w:hAnsi="Nikosh" w:cs="Nikosh"/>
          <w:sz w:val="26"/>
          <w:szCs w:val="26"/>
          <w:cs/>
          <w:lang w:bidi="bn-BD"/>
        </w:rPr>
        <w:t>শূন্যপদের বিন্যাস</w:t>
      </w:r>
      <w:r w:rsidR="008345A9">
        <w:rPr>
          <w:rFonts w:ascii="Nikosh" w:eastAsia="Nikosh" w:hAnsi="Nikosh" w:cs="Nikosh"/>
          <w:sz w:val="26"/>
          <w:szCs w:val="26"/>
          <w:cs/>
          <w:lang w:bidi="bn-BD"/>
        </w:rPr>
        <w:t xml:space="preserve">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886"/>
        <w:gridCol w:w="1170"/>
        <w:gridCol w:w="1080"/>
        <w:gridCol w:w="990"/>
        <w:gridCol w:w="990"/>
        <w:gridCol w:w="990"/>
        <w:gridCol w:w="1242"/>
      </w:tblGrid>
      <w:tr w:rsidR="008345A9" w:rsidRPr="008345A9" w14:paraId="3B8B569E" w14:textId="77777777" w:rsidTr="004812ED">
        <w:trPr>
          <w:trHeight w:val="732"/>
        </w:trPr>
        <w:tc>
          <w:tcPr>
            <w:tcW w:w="1724" w:type="dxa"/>
          </w:tcPr>
          <w:p w14:paraId="446055CA" w14:textId="77777777" w:rsidR="00E5307E" w:rsidRPr="008345A9" w:rsidRDefault="00E5307E" w:rsidP="00B106B8">
            <w:pPr>
              <w:tabs>
                <w:tab w:val="left" w:pos="6570"/>
                <w:tab w:val="center" w:pos="8820"/>
              </w:tabs>
              <w:jc w:val="both"/>
              <w:rPr>
                <w:rFonts w:ascii="Nikosh" w:hAnsi="Nikosh" w:cs="Nikosh"/>
                <w:b/>
                <w:bCs/>
                <w:sz w:val="24"/>
                <w:szCs w:val="24"/>
              </w:rPr>
            </w:pPr>
            <w:r w:rsidRPr="008345A9">
              <w:rPr>
                <w:rFonts w:ascii="Nikosh" w:hAnsi="Nikosh" w:cs="Nikosh"/>
                <w:b/>
                <w:bCs/>
                <w:sz w:val="24"/>
                <w:szCs w:val="24"/>
                <w:cs/>
                <w:lang w:bidi="bn-BD"/>
              </w:rPr>
              <w:t>মন্ত্রণালয়/বিভাগ/ সংস্থা</w:t>
            </w:r>
          </w:p>
        </w:tc>
        <w:tc>
          <w:tcPr>
            <w:tcW w:w="886" w:type="dxa"/>
          </w:tcPr>
          <w:p w14:paraId="3EC7F116" w14:textId="77777777" w:rsidR="00E5307E" w:rsidRPr="008345A9" w:rsidRDefault="00E5307E" w:rsidP="00B106B8">
            <w:pPr>
              <w:tabs>
                <w:tab w:val="left" w:pos="6570"/>
                <w:tab w:val="center" w:pos="8820"/>
              </w:tabs>
              <w:jc w:val="both"/>
              <w:rPr>
                <w:rFonts w:ascii="Nikosh" w:hAnsi="Nikosh" w:cs="Nikosh"/>
                <w:b/>
                <w:bCs/>
                <w:sz w:val="24"/>
                <w:szCs w:val="24"/>
              </w:rPr>
            </w:pPr>
            <w:r w:rsidRPr="008345A9">
              <w:rPr>
                <w:rFonts w:ascii="Nikosh" w:eastAsia="Nikosh" w:hAnsi="Nikosh" w:cs="Nikosh"/>
                <w:b/>
                <w:bCs/>
                <w:sz w:val="24"/>
                <w:szCs w:val="24"/>
                <w:cs/>
                <w:lang w:bidi="bn-BD"/>
              </w:rPr>
              <w:t>অতিরিক্তসচিব/ তদূর্ধ্ব পদ</w:t>
            </w:r>
          </w:p>
        </w:tc>
        <w:tc>
          <w:tcPr>
            <w:tcW w:w="1170" w:type="dxa"/>
          </w:tcPr>
          <w:p w14:paraId="1778B681" w14:textId="77777777" w:rsidR="00E5307E" w:rsidRPr="008345A9" w:rsidRDefault="00E5307E" w:rsidP="00B106B8">
            <w:pPr>
              <w:tabs>
                <w:tab w:val="left" w:pos="6570"/>
                <w:tab w:val="center" w:pos="8820"/>
              </w:tabs>
              <w:jc w:val="both"/>
              <w:rPr>
                <w:rFonts w:ascii="Nikosh" w:hAnsi="Nikosh" w:cs="Nikosh"/>
                <w:b/>
                <w:bCs/>
                <w:sz w:val="24"/>
                <w:szCs w:val="24"/>
              </w:rPr>
            </w:pPr>
            <w:r w:rsidRPr="008345A9">
              <w:rPr>
                <w:rFonts w:ascii="Nikosh" w:eastAsia="Nikosh" w:hAnsi="Nikosh" w:cs="Nikosh"/>
                <w:b/>
                <w:bCs/>
                <w:sz w:val="24"/>
                <w:szCs w:val="24"/>
                <w:cs/>
                <w:lang w:bidi="bn-BD"/>
              </w:rPr>
              <w:t>জেলা কর্মকর্তার পদ (যেমন ডিসি, এসপি)</w:t>
            </w:r>
          </w:p>
        </w:tc>
        <w:tc>
          <w:tcPr>
            <w:tcW w:w="1080" w:type="dxa"/>
          </w:tcPr>
          <w:p w14:paraId="0CFE40B8" w14:textId="77777777" w:rsidR="00E5307E" w:rsidRPr="008345A9" w:rsidRDefault="00E5307E" w:rsidP="00B106B8">
            <w:pPr>
              <w:tabs>
                <w:tab w:val="left" w:pos="6570"/>
                <w:tab w:val="center" w:pos="8820"/>
              </w:tabs>
              <w:jc w:val="center"/>
              <w:rPr>
                <w:rFonts w:ascii="Nikosh" w:hAnsi="Nikosh" w:cs="Nikosh"/>
                <w:b/>
                <w:bCs/>
                <w:sz w:val="24"/>
                <w:szCs w:val="24"/>
              </w:rPr>
            </w:pPr>
            <w:r w:rsidRPr="008345A9">
              <w:rPr>
                <w:rFonts w:ascii="Nikosh" w:eastAsia="Nikosh" w:hAnsi="Nikosh" w:cs="Nikosh"/>
                <w:b/>
                <w:bCs/>
                <w:sz w:val="24"/>
                <w:szCs w:val="24"/>
                <w:cs/>
                <w:lang w:bidi="bn-BD"/>
              </w:rPr>
              <w:t>অন্যান্য ১ম শ্রেণির পদ</w:t>
            </w:r>
          </w:p>
        </w:tc>
        <w:tc>
          <w:tcPr>
            <w:tcW w:w="990" w:type="dxa"/>
          </w:tcPr>
          <w:p w14:paraId="11057BC2" w14:textId="77777777" w:rsidR="00E5307E" w:rsidRPr="008345A9" w:rsidRDefault="00E5307E" w:rsidP="00B106B8">
            <w:pPr>
              <w:tabs>
                <w:tab w:val="left" w:pos="6570"/>
                <w:tab w:val="center" w:pos="8820"/>
              </w:tabs>
              <w:jc w:val="center"/>
              <w:rPr>
                <w:rFonts w:ascii="Nikosh" w:hAnsi="Nikosh" w:cs="Nikosh"/>
                <w:b/>
                <w:bCs/>
                <w:sz w:val="24"/>
                <w:szCs w:val="24"/>
              </w:rPr>
            </w:pPr>
            <w:r w:rsidRPr="008345A9">
              <w:rPr>
                <w:rFonts w:ascii="Nikosh" w:eastAsia="Nikosh" w:hAnsi="Nikosh" w:cs="Nikosh"/>
                <w:b/>
                <w:bCs/>
                <w:sz w:val="24"/>
                <w:szCs w:val="24"/>
                <w:cs/>
                <w:lang w:bidi="bn-BD"/>
              </w:rPr>
              <w:t>২য় শ্রেণির পদ</w:t>
            </w:r>
          </w:p>
        </w:tc>
        <w:tc>
          <w:tcPr>
            <w:tcW w:w="990" w:type="dxa"/>
          </w:tcPr>
          <w:p w14:paraId="1A697BB3" w14:textId="77777777" w:rsidR="00E5307E" w:rsidRPr="008345A9" w:rsidRDefault="00E5307E" w:rsidP="00B106B8">
            <w:pPr>
              <w:tabs>
                <w:tab w:val="left" w:pos="6570"/>
                <w:tab w:val="center" w:pos="8820"/>
              </w:tabs>
              <w:jc w:val="center"/>
              <w:rPr>
                <w:rFonts w:ascii="Nikosh" w:hAnsi="Nikosh" w:cs="Nikosh"/>
                <w:b/>
                <w:bCs/>
                <w:sz w:val="24"/>
                <w:szCs w:val="24"/>
              </w:rPr>
            </w:pPr>
            <w:r w:rsidRPr="008345A9">
              <w:rPr>
                <w:rFonts w:ascii="Nikosh" w:eastAsia="Nikosh" w:hAnsi="Nikosh" w:cs="Nikosh"/>
                <w:b/>
                <w:bCs/>
                <w:sz w:val="24"/>
                <w:szCs w:val="24"/>
                <w:cs/>
                <w:lang w:bidi="bn-BD"/>
              </w:rPr>
              <w:t>৩য় শ্রেণির পদ</w:t>
            </w:r>
          </w:p>
        </w:tc>
        <w:tc>
          <w:tcPr>
            <w:tcW w:w="990" w:type="dxa"/>
          </w:tcPr>
          <w:p w14:paraId="5BBB3AAC" w14:textId="77777777" w:rsidR="00E5307E" w:rsidRPr="008345A9" w:rsidRDefault="00E5307E" w:rsidP="00B106B8">
            <w:pPr>
              <w:tabs>
                <w:tab w:val="left" w:pos="6570"/>
                <w:tab w:val="center" w:pos="8820"/>
              </w:tabs>
              <w:jc w:val="center"/>
              <w:rPr>
                <w:rFonts w:ascii="Nikosh" w:hAnsi="Nikosh" w:cs="Nikosh"/>
                <w:b/>
                <w:bCs/>
                <w:sz w:val="24"/>
                <w:szCs w:val="24"/>
              </w:rPr>
            </w:pPr>
            <w:r w:rsidRPr="008345A9">
              <w:rPr>
                <w:rFonts w:ascii="Nikosh" w:eastAsia="Nikosh" w:hAnsi="Nikosh" w:cs="Nikosh"/>
                <w:b/>
                <w:bCs/>
                <w:sz w:val="24"/>
                <w:szCs w:val="24"/>
                <w:cs/>
                <w:lang w:bidi="bn-BD"/>
              </w:rPr>
              <w:t>৪র্থ শ্রেণির পদ</w:t>
            </w:r>
          </w:p>
        </w:tc>
        <w:tc>
          <w:tcPr>
            <w:tcW w:w="1242" w:type="dxa"/>
          </w:tcPr>
          <w:p w14:paraId="38C6BE9D" w14:textId="77777777" w:rsidR="00E5307E" w:rsidRPr="008345A9" w:rsidRDefault="00E5307E" w:rsidP="00B106B8">
            <w:pPr>
              <w:tabs>
                <w:tab w:val="left" w:pos="6570"/>
                <w:tab w:val="center" w:pos="8820"/>
              </w:tabs>
              <w:jc w:val="center"/>
              <w:rPr>
                <w:rFonts w:ascii="Nikosh" w:hAnsi="Nikosh" w:cs="Nikosh"/>
                <w:b/>
                <w:bCs/>
                <w:sz w:val="24"/>
                <w:szCs w:val="24"/>
              </w:rPr>
            </w:pPr>
            <w:r w:rsidRPr="008345A9">
              <w:rPr>
                <w:rFonts w:ascii="Nikosh" w:eastAsia="Nikosh" w:hAnsi="Nikosh" w:cs="Nikosh"/>
                <w:b/>
                <w:bCs/>
                <w:sz w:val="24"/>
                <w:szCs w:val="24"/>
                <w:cs/>
                <w:lang w:bidi="bn-BD"/>
              </w:rPr>
              <w:t>মোট</w:t>
            </w:r>
          </w:p>
        </w:tc>
      </w:tr>
      <w:tr w:rsidR="008345A9" w:rsidRPr="008345A9" w14:paraId="7CA9863B" w14:textId="77777777" w:rsidTr="0062361C">
        <w:trPr>
          <w:trHeight w:val="252"/>
        </w:trPr>
        <w:tc>
          <w:tcPr>
            <w:tcW w:w="1724" w:type="dxa"/>
          </w:tcPr>
          <w:p w14:paraId="6B86AD1C" w14:textId="77777777" w:rsidR="00551B42" w:rsidRPr="008345A9" w:rsidRDefault="00551B42" w:rsidP="00B106B8">
            <w:pPr>
              <w:tabs>
                <w:tab w:val="left" w:pos="6570"/>
                <w:tab w:val="center" w:pos="8820"/>
              </w:tabs>
              <w:jc w:val="both"/>
              <w:rPr>
                <w:rFonts w:ascii="Nikosh" w:hAnsi="Nikosh" w:cs="Nikosh"/>
                <w:b/>
                <w:bCs/>
                <w:sz w:val="24"/>
                <w:szCs w:val="24"/>
              </w:rPr>
            </w:pPr>
            <w:r w:rsidRPr="008345A9">
              <w:rPr>
                <w:rFonts w:ascii="Nikosh" w:eastAsia="Nikosh" w:hAnsi="Nikosh" w:cs="Nikosh"/>
                <w:b/>
                <w:bCs/>
                <w:sz w:val="24"/>
                <w:szCs w:val="24"/>
                <w:cs/>
                <w:lang w:bidi="bn-BD"/>
              </w:rPr>
              <w:t>মন্ত্রিপরিষদ বিভাগ</w:t>
            </w:r>
          </w:p>
        </w:tc>
        <w:tc>
          <w:tcPr>
            <w:tcW w:w="886" w:type="dxa"/>
          </w:tcPr>
          <w:p w14:paraId="28ABF07A" w14:textId="77777777" w:rsidR="00551B42" w:rsidRPr="008345A9" w:rsidRDefault="00551B42" w:rsidP="0062361C">
            <w:pPr>
              <w:tabs>
                <w:tab w:val="left" w:pos="6570"/>
                <w:tab w:val="center" w:pos="8820"/>
              </w:tabs>
              <w:jc w:val="center"/>
              <w:rPr>
                <w:rFonts w:ascii="Nikosh" w:hAnsi="Nikosh" w:cs="Nikosh"/>
                <w:sz w:val="24"/>
                <w:szCs w:val="24"/>
              </w:rPr>
            </w:pPr>
            <w:r w:rsidRPr="008345A9">
              <w:rPr>
                <w:rFonts w:ascii="Nikosh" w:hAnsi="Nikosh" w:cs="Nikosh"/>
                <w:sz w:val="24"/>
                <w:szCs w:val="24"/>
                <w:cs/>
                <w:lang w:bidi="bn-IN"/>
              </w:rPr>
              <w:t>২</w:t>
            </w:r>
          </w:p>
        </w:tc>
        <w:tc>
          <w:tcPr>
            <w:tcW w:w="1170" w:type="dxa"/>
          </w:tcPr>
          <w:p w14:paraId="673541F9" w14:textId="77777777" w:rsidR="00551B42" w:rsidRPr="008345A9" w:rsidRDefault="00551B42" w:rsidP="0062361C">
            <w:pPr>
              <w:tabs>
                <w:tab w:val="left" w:pos="6570"/>
                <w:tab w:val="center" w:pos="8820"/>
              </w:tabs>
              <w:jc w:val="center"/>
              <w:rPr>
                <w:rFonts w:ascii="Nikosh" w:hAnsi="Nikosh" w:cs="Nikosh"/>
                <w:sz w:val="24"/>
                <w:szCs w:val="24"/>
              </w:rPr>
            </w:pPr>
            <w:r w:rsidRPr="008345A9">
              <w:rPr>
                <w:rFonts w:ascii="Nikosh" w:hAnsi="Nikosh" w:cs="Nikosh"/>
                <w:sz w:val="24"/>
                <w:szCs w:val="24"/>
              </w:rPr>
              <w:t>-</w:t>
            </w:r>
          </w:p>
        </w:tc>
        <w:tc>
          <w:tcPr>
            <w:tcW w:w="1080" w:type="dxa"/>
          </w:tcPr>
          <w:p w14:paraId="0130DC81" w14:textId="5B0AD05E" w:rsidR="00551B42" w:rsidRPr="008345A9" w:rsidRDefault="00551B42" w:rsidP="0082633B">
            <w:pPr>
              <w:jc w:val="center"/>
              <w:rPr>
                <w:rFonts w:ascii="Nikosh" w:hAnsi="Nikosh" w:cs="Nikosh"/>
                <w:sz w:val="24"/>
                <w:szCs w:val="24"/>
              </w:rPr>
            </w:pPr>
            <w:r w:rsidRPr="008345A9">
              <w:rPr>
                <w:rFonts w:ascii="Nikosh" w:hAnsi="Nikosh" w:cs="Nikosh"/>
                <w:sz w:val="24"/>
                <w:szCs w:val="24"/>
                <w:cs/>
                <w:lang w:bidi="bn-IN"/>
              </w:rPr>
              <w:t>৪</w:t>
            </w:r>
            <w:r w:rsidR="0038127C" w:rsidRPr="008345A9">
              <w:rPr>
                <w:rFonts w:ascii="Nikosh" w:hAnsi="Nikosh" w:cs="Nikosh"/>
                <w:sz w:val="24"/>
                <w:szCs w:val="24"/>
                <w:cs/>
                <w:lang w:bidi="bn-IN"/>
              </w:rPr>
              <w:t>১</w:t>
            </w:r>
          </w:p>
        </w:tc>
        <w:tc>
          <w:tcPr>
            <w:tcW w:w="990" w:type="dxa"/>
          </w:tcPr>
          <w:p w14:paraId="4A87FBAF" w14:textId="77777777" w:rsidR="00551B42" w:rsidRPr="008345A9" w:rsidRDefault="00551B42" w:rsidP="0082633B">
            <w:pPr>
              <w:jc w:val="center"/>
              <w:rPr>
                <w:rFonts w:ascii="Nikosh" w:hAnsi="Nikosh" w:cs="Nikosh"/>
                <w:sz w:val="24"/>
                <w:szCs w:val="24"/>
              </w:rPr>
            </w:pPr>
            <w:r w:rsidRPr="008345A9">
              <w:rPr>
                <w:rFonts w:ascii="Nikosh" w:hAnsi="Nikosh" w:cs="Nikosh"/>
                <w:sz w:val="24"/>
                <w:szCs w:val="24"/>
                <w:cs/>
                <w:lang w:bidi="bn-IN"/>
              </w:rPr>
              <w:t>১৭</w:t>
            </w:r>
          </w:p>
        </w:tc>
        <w:tc>
          <w:tcPr>
            <w:tcW w:w="990" w:type="dxa"/>
          </w:tcPr>
          <w:p w14:paraId="5DCF329A" w14:textId="1CB0857F" w:rsidR="00551B42" w:rsidRPr="008345A9" w:rsidRDefault="00551B42" w:rsidP="0082633B">
            <w:pPr>
              <w:jc w:val="center"/>
              <w:rPr>
                <w:rFonts w:ascii="Nikosh" w:hAnsi="Nikosh" w:cs="Nikosh"/>
                <w:sz w:val="24"/>
                <w:szCs w:val="24"/>
              </w:rPr>
            </w:pPr>
            <w:r w:rsidRPr="008345A9">
              <w:rPr>
                <w:rFonts w:ascii="Nikosh" w:hAnsi="Nikosh" w:cs="Nikosh"/>
                <w:sz w:val="24"/>
                <w:szCs w:val="24"/>
                <w:cs/>
                <w:lang w:bidi="bn-IN"/>
              </w:rPr>
              <w:t>৪</w:t>
            </w:r>
            <w:r w:rsidR="0038127C" w:rsidRPr="008345A9">
              <w:rPr>
                <w:rFonts w:ascii="Nikosh" w:hAnsi="Nikosh" w:cs="Nikosh"/>
                <w:sz w:val="24"/>
                <w:szCs w:val="24"/>
                <w:cs/>
                <w:lang w:bidi="bn-IN"/>
              </w:rPr>
              <w:t>৫</w:t>
            </w:r>
          </w:p>
        </w:tc>
        <w:tc>
          <w:tcPr>
            <w:tcW w:w="990" w:type="dxa"/>
          </w:tcPr>
          <w:p w14:paraId="70D534EE" w14:textId="77777777" w:rsidR="00551B42" w:rsidRPr="008345A9" w:rsidRDefault="00551B42" w:rsidP="0082633B">
            <w:pPr>
              <w:jc w:val="center"/>
              <w:rPr>
                <w:rFonts w:ascii="Nikosh" w:hAnsi="Nikosh" w:cs="Nikosh"/>
                <w:sz w:val="24"/>
                <w:szCs w:val="24"/>
              </w:rPr>
            </w:pPr>
            <w:r w:rsidRPr="008345A9">
              <w:rPr>
                <w:rFonts w:ascii="Nikosh" w:hAnsi="Nikosh" w:cs="Nikosh"/>
                <w:sz w:val="24"/>
                <w:szCs w:val="24"/>
                <w:cs/>
                <w:lang w:bidi="bn-IN"/>
              </w:rPr>
              <w:t>২৯</w:t>
            </w:r>
          </w:p>
        </w:tc>
        <w:tc>
          <w:tcPr>
            <w:tcW w:w="1242" w:type="dxa"/>
          </w:tcPr>
          <w:p w14:paraId="3E5C7962" w14:textId="40112AE1" w:rsidR="00551B42" w:rsidRPr="008345A9" w:rsidRDefault="00551B42" w:rsidP="0082633B">
            <w:pPr>
              <w:jc w:val="center"/>
              <w:rPr>
                <w:rFonts w:ascii="Nikosh" w:hAnsi="Nikosh" w:cs="Nikosh"/>
                <w:sz w:val="24"/>
                <w:szCs w:val="24"/>
              </w:rPr>
            </w:pPr>
            <w:r w:rsidRPr="008345A9">
              <w:rPr>
                <w:rFonts w:ascii="Nikosh" w:hAnsi="Nikosh" w:cs="Nikosh"/>
                <w:sz w:val="24"/>
                <w:szCs w:val="24"/>
                <w:cs/>
                <w:lang w:bidi="bn-IN"/>
              </w:rPr>
              <w:t>১৩</w:t>
            </w:r>
            <w:r w:rsidR="0038127C" w:rsidRPr="008345A9">
              <w:rPr>
                <w:rFonts w:ascii="Nikosh" w:hAnsi="Nikosh" w:cs="Nikosh"/>
                <w:sz w:val="24"/>
                <w:szCs w:val="24"/>
                <w:cs/>
                <w:lang w:bidi="bn-IN"/>
              </w:rPr>
              <w:t>৪</w:t>
            </w:r>
          </w:p>
        </w:tc>
      </w:tr>
      <w:tr w:rsidR="008345A9" w:rsidRPr="008345A9" w14:paraId="43F99524" w14:textId="77777777" w:rsidTr="004812ED">
        <w:trPr>
          <w:trHeight w:val="252"/>
        </w:trPr>
        <w:tc>
          <w:tcPr>
            <w:tcW w:w="1724" w:type="dxa"/>
          </w:tcPr>
          <w:p w14:paraId="0E8F7947" w14:textId="77777777" w:rsidR="009F5AC6" w:rsidRPr="0065530B" w:rsidRDefault="009F5AC6" w:rsidP="00B106B8">
            <w:pPr>
              <w:tabs>
                <w:tab w:val="left" w:pos="6570"/>
                <w:tab w:val="center" w:pos="8820"/>
              </w:tabs>
              <w:jc w:val="both"/>
              <w:rPr>
                <w:rFonts w:ascii="Nikosh" w:eastAsia="Nikosh" w:hAnsi="Nikosh" w:cs="Nikosh"/>
                <w:b/>
                <w:bCs/>
                <w:sz w:val="24"/>
                <w:szCs w:val="24"/>
                <w:cs/>
                <w:lang w:bidi="bn-BD"/>
              </w:rPr>
            </w:pPr>
            <w:r w:rsidRPr="0065530B">
              <w:rPr>
                <w:rFonts w:ascii="Nikosh" w:eastAsia="Nikosh" w:hAnsi="Nikosh" w:cs="Nikosh"/>
                <w:b/>
                <w:bCs/>
                <w:sz w:val="24"/>
                <w:szCs w:val="24"/>
                <w:cs/>
                <w:lang w:bidi="bn-BD"/>
              </w:rPr>
              <w:t>দুর্নীতি দমন কমিশন</w:t>
            </w:r>
          </w:p>
        </w:tc>
        <w:tc>
          <w:tcPr>
            <w:tcW w:w="886" w:type="dxa"/>
            <w:vAlign w:val="center"/>
          </w:tcPr>
          <w:p w14:paraId="312C4560" w14:textId="77777777" w:rsidR="009F5AC6" w:rsidRPr="0065530B" w:rsidRDefault="003F3139" w:rsidP="00B106B8">
            <w:pPr>
              <w:tabs>
                <w:tab w:val="left" w:pos="6570"/>
                <w:tab w:val="center" w:pos="8820"/>
              </w:tabs>
              <w:jc w:val="center"/>
              <w:rPr>
                <w:rFonts w:ascii="Nikosh" w:eastAsia="Nikosh" w:hAnsi="Nikosh" w:cs="Nikosh"/>
                <w:sz w:val="24"/>
                <w:szCs w:val="24"/>
                <w:cs/>
                <w:lang w:bidi="bn-BD"/>
              </w:rPr>
            </w:pPr>
            <w:r w:rsidRPr="0065530B">
              <w:rPr>
                <w:rFonts w:ascii="Nikosh" w:eastAsia="Nikosh" w:hAnsi="Nikosh" w:cs="Nikosh"/>
                <w:sz w:val="24"/>
                <w:szCs w:val="24"/>
                <w:lang w:bidi="bn-BD"/>
              </w:rPr>
              <w:t>-</w:t>
            </w:r>
          </w:p>
        </w:tc>
        <w:tc>
          <w:tcPr>
            <w:tcW w:w="1170" w:type="dxa"/>
            <w:vAlign w:val="center"/>
          </w:tcPr>
          <w:p w14:paraId="0A6E50A4" w14:textId="77777777" w:rsidR="009F5AC6" w:rsidRPr="0065530B" w:rsidRDefault="009F5AC6" w:rsidP="00B106B8">
            <w:pPr>
              <w:tabs>
                <w:tab w:val="left" w:pos="6570"/>
                <w:tab w:val="center" w:pos="8820"/>
              </w:tabs>
              <w:jc w:val="center"/>
              <w:rPr>
                <w:rFonts w:ascii="Nikosh" w:eastAsia="Nikosh" w:hAnsi="Nikosh" w:cs="Nikosh"/>
                <w:sz w:val="24"/>
                <w:szCs w:val="24"/>
                <w:cs/>
                <w:lang w:bidi="bn-IN"/>
              </w:rPr>
            </w:pPr>
            <w:r w:rsidRPr="0065530B">
              <w:rPr>
                <w:rFonts w:ascii="Nikosh" w:eastAsia="Nikosh" w:hAnsi="Nikosh" w:cs="Nikosh"/>
                <w:sz w:val="24"/>
                <w:szCs w:val="24"/>
                <w:lang w:bidi="bn-BD"/>
              </w:rPr>
              <w:t>-</w:t>
            </w:r>
          </w:p>
        </w:tc>
        <w:tc>
          <w:tcPr>
            <w:tcW w:w="1080" w:type="dxa"/>
            <w:vAlign w:val="center"/>
          </w:tcPr>
          <w:p w14:paraId="4518521C" w14:textId="4AF8B552" w:rsidR="009F5AC6" w:rsidRPr="0065530B" w:rsidRDefault="007E76C3" w:rsidP="0065530B">
            <w:pPr>
              <w:tabs>
                <w:tab w:val="left" w:pos="6570"/>
                <w:tab w:val="center" w:pos="8820"/>
              </w:tabs>
              <w:jc w:val="center"/>
              <w:rPr>
                <w:rFonts w:ascii="Nikosh" w:eastAsia="Nikosh" w:hAnsi="Nikosh" w:cs="Nikosh"/>
                <w:sz w:val="24"/>
                <w:szCs w:val="24"/>
                <w:lang w:bidi="bn-IN"/>
              </w:rPr>
            </w:pPr>
            <w:r w:rsidRPr="0065530B">
              <w:rPr>
                <w:rFonts w:ascii="Nikosh" w:eastAsia="Nikosh" w:hAnsi="Nikosh" w:cs="Nikosh"/>
                <w:sz w:val="24"/>
                <w:szCs w:val="24"/>
                <w:cs/>
                <w:lang w:bidi="bn-BD"/>
              </w:rPr>
              <w:t>২</w:t>
            </w:r>
            <w:r w:rsidR="001220D0" w:rsidRPr="0065530B">
              <w:rPr>
                <w:rFonts w:ascii="Nikosh" w:eastAsia="Nikosh" w:hAnsi="Nikosh" w:cs="Nikosh"/>
                <w:sz w:val="24"/>
                <w:szCs w:val="24"/>
                <w:cs/>
                <w:lang w:bidi="bn-BD"/>
              </w:rPr>
              <w:t>৭</w:t>
            </w:r>
            <w:r w:rsidR="0065530B">
              <w:rPr>
                <w:rFonts w:ascii="Nikosh" w:eastAsia="Nikosh" w:hAnsi="Nikosh" w:cs="Nikosh"/>
                <w:sz w:val="24"/>
                <w:szCs w:val="24"/>
                <w:cs/>
                <w:lang w:bidi="bn-BD"/>
              </w:rPr>
              <w:t>৪</w:t>
            </w:r>
          </w:p>
        </w:tc>
        <w:tc>
          <w:tcPr>
            <w:tcW w:w="990" w:type="dxa"/>
            <w:vAlign w:val="center"/>
          </w:tcPr>
          <w:p w14:paraId="5112CE4B" w14:textId="221AA756" w:rsidR="009F5AC6" w:rsidRPr="0065530B" w:rsidRDefault="007E76C3" w:rsidP="0065530B">
            <w:pPr>
              <w:tabs>
                <w:tab w:val="left" w:pos="6570"/>
                <w:tab w:val="center" w:pos="8820"/>
              </w:tabs>
              <w:jc w:val="center"/>
              <w:rPr>
                <w:rFonts w:ascii="Nikosh" w:hAnsi="Nikosh" w:cs="Nikosh"/>
                <w:sz w:val="24"/>
                <w:szCs w:val="24"/>
                <w:cs/>
                <w:lang w:bidi="bn-IN"/>
              </w:rPr>
            </w:pPr>
            <w:r w:rsidRPr="0065530B">
              <w:rPr>
                <w:rFonts w:ascii="Nikosh" w:hAnsi="Nikosh" w:cs="Nikosh"/>
                <w:sz w:val="24"/>
                <w:szCs w:val="24"/>
                <w:cs/>
                <w:lang w:bidi="bn-BD"/>
              </w:rPr>
              <w:t>২</w:t>
            </w:r>
            <w:r w:rsidR="00416BD8" w:rsidRPr="0065530B">
              <w:rPr>
                <w:rFonts w:ascii="Nikosh" w:hAnsi="Nikosh" w:cs="Nikosh"/>
                <w:sz w:val="24"/>
                <w:szCs w:val="24"/>
                <w:cs/>
                <w:lang w:bidi="bn-BD"/>
              </w:rPr>
              <w:t>১</w:t>
            </w:r>
            <w:r w:rsidR="0065530B">
              <w:rPr>
                <w:rFonts w:ascii="Nikosh" w:hAnsi="Nikosh" w:cs="Nikosh"/>
                <w:sz w:val="24"/>
                <w:szCs w:val="24"/>
                <w:cs/>
                <w:lang w:bidi="bn-BD"/>
              </w:rPr>
              <w:t>৩</w:t>
            </w:r>
          </w:p>
        </w:tc>
        <w:tc>
          <w:tcPr>
            <w:tcW w:w="990" w:type="dxa"/>
            <w:vAlign w:val="center"/>
          </w:tcPr>
          <w:p w14:paraId="5980F015" w14:textId="7F647E85" w:rsidR="009F5AC6" w:rsidRPr="0065530B" w:rsidRDefault="00637924" w:rsidP="0065530B">
            <w:pPr>
              <w:tabs>
                <w:tab w:val="right" w:pos="482"/>
                <w:tab w:val="left" w:pos="6570"/>
                <w:tab w:val="center" w:pos="8820"/>
              </w:tabs>
              <w:jc w:val="center"/>
              <w:rPr>
                <w:rFonts w:ascii="Nikosh" w:hAnsi="Nikosh" w:cs="Nikosh"/>
                <w:sz w:val="24"/>
                <w:szCs w:val="24"/>
                <w:cs/>
                <w:lang w:bidi="bn-IN"/>
              </w:rPr>
            </w:pPr>
            <w:r w:rsidRPr="0065530B">
              <w:rPr>
                <w:rFonts w:ascii="Nikosh" w:hAnsi="Nikosh" w:cs="Nikosh"/>
                <w:sz w:val="24"/>
                <w:szCs w:val="24"/>
                <w:cs/>
                <w:lang w:bidi="bn-BD"/>
              </w:rPr>
              <w:t>২</w:t>
            </w:r>
            <w:r w:rsidR="00416BD8" w:rsidRPr="0065530B">
              <w:rPr>
                <w:rFonts w:ascii="Nikosh" w:hAnsi="Nikosh" w:cs="Nikosh"/>
                <w:sz w:val="24"/>
                <w:szCs w:val="24"/>
                <w:cs/>
                <w:lang w:bidi="bn-BD"/>
              </w:rPr>
              <w:t>৮</w:t>
            </w:r>
            <w:r w:rsidR="0065530B">
              <w:rPr>
                <w:rFonts w:ascii="Nikosh" w:hAnsi="Nikosh" w:cs="Nikosh"/>
                <w:sz w:val="24"/>
                <w:szCs w:val="24"/>
                <w:cs/>
                <w:lang w:bidi="bn-BD"/>
              </w:rPr>
              <w:t>৬</w:t>
            </w:r>
          </w:p>
        </w:tc>
        <w:tc>
          <w:tcPr>
            <w:tcW w:w="990" w:type="dxa"/>
            <w:vAlign w:val="center"/>
          </w:tcPr>
          <w:p w14:paraId="4287317E" w14:textId="24557FC9" w:rsidR="009F5AC6" w:rsidRPr="0065530B" w:rsidRDefault="00416BD8" w:rsidP="0065530B">
            <w:pPr>
              <w:tabs>
                <w:tab w:val="right" w:pos="437"/>
                <w:tab w:val="left" w:pos="6570"/>
                <w:tab w:val="center" w:pos="8820"/>
              </w:tabs>
              <w:jc w:val="center"/>
              <w:rPr>
                <w:rFonts w:ascii="Nikosh" w:eastAsia="Nikosh" w:hAnsi="Nikosh" w:cs="Nikosh"/>
                <w:sz w:val="24"/>
                <w:szCs w:val="24"/>
                <w:lang w:bidi="bn-IN"/>
              </w:rPr>
            </w:pPr>
            <w:r w:rsidRPr="0065530B">
              <w:rPr>
                <w:rFonts w:ascii="Nikosh" w:eastAsia="Nikosh" w:hAnsi="Nikosh" w:cs="Nikosh"/>
                <w:sz w:val="24"/>
                <w:szCs w:val="24"/>
                <w:cs/>
                <w:lang w:bidi="bn-BD"/>
              </w:rPr>
              <w:t>১</w:t>
            </w:r>
            <w:r w:rsidR="0069476E" w:rsidRPr="0065530B">
              <w:rPr>
                <w:rFonts w:ascii="Nikosh" w:eastAsia="Nikosh" w:hAnsi="Nikosh" w:cs="Nikosh"/>
                <w:sz w:val="24"/>
                <w:szCs w:val="24"/>
                <w:cs/>
                <w:lang w:bidi="bn-BD"/>
              </w:rPr>
              <w:t>৯</w:t>
            </w:r>
            <w:r w:rsidR="0065530B">
              <w:rPr>
                <w:rFonts w:ascii="Nikosh" w:eastAsia="Nikosh" w:hAnsi="Nikosh" w:cs="Nikosh"/>
                <w:sz w:val="24"/>
                <w:szCs w:val="24"/>
                <w:cs/>
                <w:lang w:bidi="bn-BD"/>
              </w:rPr>
              <w:t>২</w:t>
            </w:r>
          </w:p>
        </w:tc>
        <w:tc>
          <w:tcPr>
            <w:tcW w:w="1242" w:type="dxa"/>
            <w:vAlign w:val="center"/>
          </w:tcPr>
          <w:p w14:paraId="57827CC6" w14:textId="4A89FA88" w:rsidR="009F5AC6" w:rsidRPr="0065530B" w:rsidRDefault="00F937F6" w:rsidP="0065530B">
            <w:pPr>
              <w:tabs>
                <w:tab w:val="right" w:pos="469"/>
                <w:tab w:val="left" w:pos="6570"/>
                <w:tab w:val="center" w:pos="8820"/>
              </w:tabs>
              <w:jc w:val="center"/>
              <w:rPr>
                <w:rFonts w:ascii="Nikosh" w:eastAsia="Nikosh" w:hAnsi="Nikosh" w:cs="Nikosh"/>
                <w:sz w:val="24"/>
                <w:szCs w:val="24"/>
                <w:lang w:bidi="bn-BD"/>
              </w:rPr>
            </w:pPr>
            <w:r w:rsidRPr="0065530B">
              <w:rPr>
                <w:rFonts w:ascii="Nikosh" w:eastAsia="Nikosh" w:hAnsi="Nikosh" w:cs="Nikosh"/>
                <w:sz w:val="24"/>
                <w:szCs w:val="24"/>
                <w:cs/>
                <w:lang w:bidi="bn-BD"/>
              </w:rPr>
              <w:t>৯</w:t>
            </w:r>
            <w:r w:rsidR="0065530B">
              <w:rPr>
                <w:rFonts w:ascii="Nikosh" w:eastAsia="Nikosh" w:hAnsi="Nikosh" w:cs="Nikosh"/>
                <w:sz w:val="24"/>
                <w:szCs w:val="24"/>
                <w:cs/>
                <w:lang w:bidi="bn-BD"/>
              </w:rPr>
              <w:t>৬৫</w:t>
            </w:r>
          </w:p>
        </w:tc>
      </w:tr>
      <w:tr w:rsidR="008345A9" w:rsidRPr="008345A9" w14:paraId="17C7AE2B" w14:textId="77777777" w:rsidTr="004812ED">
        <w:trPr>
          <w:trHeight w:val="252"/>
        </w:trPr>
        <w:tc>
          <w:tcPr>
            <w:tcW w:w="1724" w:type="dxa"/>
          </w:tcPr>
          <w:p w14:paraId="58DB5E6B" w14:textId="77777777" w:rsidR="002428D3" w:rsidRPr="0065530B" w:rsidRDefault="002428D3" w:rsidP="00B106B8">
            <w:pPr>
              <w:tabs>
                <w:tab w:val="left" w:pos="6570"/>
                <w:tab w:val="center" w:pos="8820"/>
              </w:tabs>
              <w:jc w:val="both"/>
              <w:rPr>
                <w:rFonts w:ascii="Nikosh" w:eastAsia="Nikosh" w:hAnsi="Nikosh" w:cs="Nikosh"/>
                <w:b/>
                <w:bCs/>
                <w:sz w:val="24"/>
                <w:szCs w:val="24"/>
                <w:cs/>
                <w:lang w:bidi="bn-BD"/>
              </w:rPr>
            </w:pPr>
            <w:r w:rsidRPr="0065530B">
              <w:rPr>
                <w:rFonts w:ascii="Nikosh" w:eastAsia="Nikosh" w:hAnsi="Nikosh" w:cs="Nikosh"/>
                <w:b/>
                <w:bCs/>
                <w:sz w:val="24"/>
                <w:szCs w:val="24"/>
                <w:cs/>
                <w:lang w:bidi="bn-BD"/>
              </w:rPr>
              <w:t>মোট</w:t>
            </w:r>
          </w:p>
        </w:tc>
        <w:tc>
          <w:tcPr>
            <w:tcW w:w="886" w:type="dxa"/>
            <w:vAlign w:val="center"/>
          </w:tcPr>
          <w:p w14:paraId="72C20EA0" w14:textId="77777777" w:rsidR="002428D3" w:rsidRPr="0065530B" w:rsidRDefault="001220D0" w:rsidP="00B106B8">
            <w:pPr>
              <w:tabs>
                <w:tab w:val="left" w:pos="6570"/>
                <w:tab w:val="center" w:pos="8820"/>
              </w:tabs>
              <w:jc w:val="center"/>
              <w:rPr>
                <w:rFonts w:ascii="Nikosh" w:eastAsia="Nikosh" w:hAnsi="Nikosh" w:cs="Nikosh"/>
                <w:sz w:val="24"/>
                <w:szCs w:val="24"/>
                <w:lang w:bidi="bn-BD"/>
              </w:rPr>
            </w:pPr>
            <w:r w:rsidRPr="0065530B">
              <w:rPr>
                <w:rFonts w:ascii="Nikosh" w:eastAsia="Nikosh" w:hAnsi="Nikosh" w:cs="Nikosh"/>
                <w:sz w:val="24"/>
                <w:szCs w:val="24"/>
                <w:cs/>
                <w:lang w:bidi="bn-BD"/>
              </w:rPr>
              <w:t>২</w:t>
            </w:r>
          </w:p>
        </w:tc>
        <w:tc>
          <w:tcPr>
            <w:tcW w:w="1170" w:type="dxa"/>
            <w:vAlign w:val="center"/>
          </w:tcPr>
          <w:p w14:paraId="19B81593" w14:textId="77777777" w:rsidR="002428D3" w:rsidRPr="0065530B" w:rsidRDefault="002428D3" w:rsidP="00B106B8">
            <w:pPr>
              <w:tabs>
                <w:tab w:val="left" w:pos="6570"/>
                <w:tab w:val="center" w:pos="8820"/>
              </w:tabs>
              <w:jc w:val="center"/>
              <w:rPr>
                <w:rFonts w:ascii="Nikosh" w:eastAsia="Nikosh" w:hAnsi="Nikosh" w:cs="Nikosh"/>
                <w:sz w:val="24"/>
                <w:szCs w:val="24"/>
                <w:lang w:bidi="bn-BD"/>
              </w:rPr>
            </w:pPr>
            <w:r w:rsidRPr="0065530B">
              <w:rPr>
                <w:rFonts w:ascii="Nikosh" w:eastAsia="Nikosh" w:hAnsi="Nikosh" w:cs="Nikosh"/>
                <w:sz w:val="24"/>
                <w:szCs w:val="24"/>
                <w:lang w:bidi="bn-BD"/>
              </w:rPr>
              <w:t>-</w:t>
            </w:r>
          </w:p>
        </w:tc>
        <w:tc>
          <w:tcPr>
            <w:tcW w:w="1080" w:type="dxa"/>
            <w:vAlign w:val="center"/>
          </w:tcPr>
          <w:p w14:paraId="46206F36" w14:textId="35F513ED" w:rsidR="002428D3" w:rsidRPr="0065530B" w:rsidRDefault="001220D0" w:rsidP="0065530B">
            <w:pPr>
              <w:tabs>
                <w:tab w:val="left" w:pos="6570"/>
                <w:tab w:val="center" w:pos="8820"/>
              </w:tabs>
              <w:jc w:val="center"/>
              <w:rPr>
                <w:rFonts w:ascii="Nikosh" w:eastAsia="Nikosh" w:hAnsi="Nikosh" w:cs="Nikosh"/>
                <w:sz w:val="24"/>
                <w:szCs w:val="24"/>
                <w:lang w:bidi="bn-IN"/>
              </w:rPr>
            </w:pPr>
            <w:r w:rsidRPr="0065530B">
              <w:rPr>
                <w:rFonts w:ascii="Nikosh" w:eastAsia="Nikosh" w:hAnsi="Nikosh" w:cs="Nikosh"/>
                <w:sz w:val="24"/>
                <w:szCs w:val="24"/>
                <w:cs/>
                <w:lang w:bidi="bn-BD"/>
              </w:rPr>
              <w:t>৩১</w:t>
            </w:r>
            <w:r w:rsidR="0065530B">
              <w:rPr>
                <w:rFonts w:ascii="Nikosh" w:eastAsia="Nikosh" w:hAnsi="Nikosh" w:cs="Nikosh"/>
                <w:sz w:val="24"/>
                <w:szCs w:val="24"/>
                <w:cs/>
                <w:lang w:bidi="bn-BD"/>
              </w:rPr>
              <w:t>৫</w:t>
            </w:r>
          </w:p>
        </w:tc>
        <w:tc>
          <w:tcPr>
            <w:tcW w:w="990" w:type="dxa"/>
            <w:vAlign w:val="center"/>
          </w:tcPr>
          <w:p w14:paraId="6557370B" w14:textId="3245BBA4" w:rsidR="000171FA" w:rsidRPr="0065530B" w:rsidRDefault="00E23AA3" w:rsidP="0065530B">
            <w:pPr>
              <w:tabs>
                <w:tab w:val="left" w:pos="6570"/>
                <w:tab w:val="center" w:pos="8820"/>
              </w:tabs>
              <w:jc w:val="center"/>
              <w:rPr>
                <w:rFonts w:ascii="Nikosh" w:hAnsi="Nikosh" w:cs="Nikosh"/>
                <w:sz w:val="24"/>
                <w:szCs w:val="24"/>
                <w:lang w:bidi="bn-BD"/>
              </w:rPr>
            </w:pPr>
            <w:r w:rsidRPr="0065530B">
              <w:rPr>
                <w:rFonts w:ascii="Nikosh" w:hAnsi="Nikosh" w:cs="Nikosh"/>
                <w:sz w:val="24"/>
                <w:szCs w:val="24"/>
                <w:cs/>
                <w:lang w:bidi="bn-BD"/>
              </w:rPr>
              <w:t>২</w:t>
            </w:r>
            <w:r w:rsidR="0065530B">
              <w:rPr>
                <w:rFonts w:ascii="Nikosh" w:hAnsi="Nikosh" w:cs="Nikosh"/>
                <w:sz w:val="24"/>
                <w:szCs w:val="24"/>
                <w:cs/>
                <w:lang w:bidi="bn-BD"/>
              </w:rPr>
              <w:t>৩০</w:t>
            </w:r>
          </w:p>
        </w:tc>
        <w:tc>
          <w:tcPr>
            <w:tcW w:w="990" w:type="dxa"/>
            <w:vAlign w:val="center"/>
          </w:tcPr>
          <w:p w14:paraId="5DE78553" w14:textId="33E0B627" w:rsidR="002428D3" w:rsidRPr="0065530B" w:rsidRDefault="0056374D" w:rsidP="0065530B">
            <w:pPr>
              <w:tabs>
                <w:tab w:val="right" w:pos="482"/>
                <w:tab w:val="left" w:pos="6570"/>
                <w:tab w:val="center" w:pos="8820"/>
              </w:tabs>
              <w:jc w:val="center"/>
              <w:rPr>
                <w:rFonts w:ascii="Nikosh" w:hAnsi="Nikosh" w:cs="Nikosh"/>
                <w:sz w:val="24"/>
                <w:szCs w:val="24"/>
                <w:lang w:bidi="bn-BD"/>
              </w:rPr>
            </w:pPr>
            <w:r w:rsidRPr="0065530B">
              <w:rPr>
                <w:rFonts w:ascii="Nikosh" w:hAnsi="Nikosh" w:cs="Nikosh"/>
                <w:sz w:val="24"/>
                <w:szCs w:val="24"/>
                <w:cs/>
                <w:lang w:bidi="bn-BD"/>
              </w:rPr>
              <w:t>৩</w:t>
            </w:r>
            <w:r w:rsidR="0065530B">
              <w:rPr>
                <w:rFonts w:ascii="Nikosh" w:hAnsi="Nikosh" w:cs="Nikosh"/>
                <w:sz w:val="24"/>
                <w:szCs w:val="24"/>
                <w:cs/>
                <w:lang w:bidi="bn-BD"/>
              </w:rPr>
              <w:t>৩১</w:t>
            </w:r>
          </w:p>
        </w:tc>
        <w:tc>
          <w:tcPr>
            <w:tcW w:w="990" w:type="dxa"/>
            <w:vAlign w:val="center"/>
          </w:tcPr>
          <w:p w14:paraId="15F2A350" w14:textId="40A0428D" w:rsidR="002428D3" w:rsidRPr="0065530B" w:rsidRDefault="00416BD8" w:rsidP="0065530B">
            <w:pPr>
              <w:tabs>
                <w:tab w:val="right" w:pos="437"/>
                <w:tab w:val="left" w:pos="6570"/>
                <w:tab w:val="center" w:pos="8820"/>
              </w:tabs>
              <w:jc w:val="center"/>
              <w:rPr>
                <w:rFonts w:ascii="Nikosh" w:eastAsia="Nikosh" w:hAnsi="Nikosh" w:cs="Nikosh"/>
                <w:sz w:val="24"/>
                <w:szCs w:val="24"/>
                <w:lang w:bidi="bn-BD"/>
              </w:rPr>
            </w:pPr>
            <w:r w:rsidRPr="0065530B">
              <w:rPr>
                <w:rFonts w:ascii="Nikosh" w:eastAsia="Nikosh" w:hAnsi="Nikosh" w:cs="Nikosh"/>
                <w:sz w:val="24"/>
                <w:szCs w:val="24"/>
                <w:cs/>
                <w:lang w:bidi="bn-BD"/>
              </w:rPr>
              <w:t>২</w:t>
            </w:r>
            <w:r w:rsidR="00DA4CE6" w:rsidRPr="0065530B">
              <w:rPr>
                <w:rFonts w:ascii="Nikosh" w:eastAsia="Nikosh" w:hAnsi="Nikosh" w:cs="Nikosh"/>
                <w:sz w:val="24"/>
                <w:szCs w:val="24"/>
                <w:cs/>
                <w:lang w:bidi="bn-BD"/>
              </w:rPr>
              <w:t>২</w:t>
            </w:r>
            <w:r w:rsidR="0065530B">
              <w:rPr>
                <w:rFonts w:ascii="Nikosh" w:eastAsia="Nikosh" w:hAnsi="Nikosh" w:cs="Nikosh"/>
                <w:sz w:val="24"/>
                <w:szCs w:val="24"/>
                <w:cs/>
                <w:lang w:bidi="bn-BD"/>
              </w:rPr>
              <w:t>১</w:t>
            </w:r>
          </w:p>
        </w:tc>
        <w:tc>
          <w:tcPr>
            <w:tcW w:w="1242" w:type="dxa"/>
            <w:vAlign w:val="center"/>
          </w:tcPr>
          <w:p w14:paraId="186FE598" w14:textId="4F818015" w:rsidR="002428D3" w:rsidRPr="0065530B" w:rsidRDefault="00CA794E" w:rsidP="0065530B">
            <w:pPr>
              <w:tabs>
                <w:tab w:val="left" w:pos="5760"/>
              </w:tabs>
              <w:jc w:val="center"/>
              <w:rPr>
                <w:rFonts w:ascii="Nikosh" w:eastAsia="Nikosh" w:hAnsi="Nikosh" w:cs="Nikosh"/>
                <w:sz w:val="24"/>
                <w:szCs w:val="24"/>
                <w:lang w:bidi="bn-IN"/>
              </w:rPr>
            </w:pPr>
            <w:r w:rsidRPr="0065530B">
              <w:rPr>
                <w:rFonts w:ascii="Nikosh" w:eastAsia="Nikosh" w:hAnsi="Nikosh" w:cs="Nikosh"/>
                <w:sz w:val="24"/>
                <w:szCs w:val="24"/>
                <w:cs/>
                <w:lang w:bidi="bn-BD"/>
              </w:rPr>
              <w:t>১,</w:t>
            </w:r>
            <w:r w:rsidR="00314E1C" w:rsidRPr="0065530B">
              <w:rPr>
                <w:rFonts w:ascii="Nikosh" w:eastAsia="Nikosh" w:hAnsi="Nikosh" w:cs="Nikosh"/>
                <w:sz w:val="24"/>
                <w:szCs w:val="24"/>
                <w:cs/>
                <w:lang w:bidi="bn-BD"/>
              </w:rPr>
              <w:t>০</w:t>
            </w:r>
            <w:r w:rsidR="001220D0" w:rsidRPr="0065530B">
              <w:rPr>
                <w:rFonts w:ascii="Nikosh" w:eastAsia="Nikosh" w:hAnsi="Nikosh" w:cs="Nikosh"/>
                <w:sz w:val="24"/>
                <w:szCs w:val="24"/>
                <w:cs/>
                <w:lang w:bidi="bn-BD"/>
              </w:rPr>
              <w:t>৯</w:t>
            </w:r>
            <w:r w:rsidR="0065530B">
              <w:rPr>
                <w:rFonts w:ascii="Nikosh" w:eastAsia="Nikosh" w:hAnsi="Nikosh" w:cs="Nikosh"/>
                <w:sz w:val="24"/>
                <w:szCs w:val="24"/>
                <w:cs/>
                <w:lang w:bidi="bn-BD"/>
              </w:rPr>
              <w:t>৯</w:t>
            </w:r>
          </w:p>
        </w:tc>
      </w:tr>
    </w:tbl>
    <w:p w14:paraId="363E6C06" w14:textId="77777777" w:rsidR="00E5307E" w:rsidRPr="008345A9" w:rsidRDefault="00A60C75" w:rsidP="00C129C1">
      <w:pPr>
        <w:tabs>
          <w:tab w:val="left" w:pos="810"/>
          <w:tab w:val="center" w:pos="8820"/>
        </w:tabs>
        <w:spacing w:before="60" w:after="40"/>
        <w:jc w:val="both"/>
        <w:rPr>
          <w:rFonts w:ascii="Nikosh" w:eastAsia="Nikosh" w:hAnsi="Nikosh" w:cs="Nikosh"/>
          <w:sz w:val="26"/>
          <w:szCs w:val="26"/>
          <w:lang w:bidi="bn-BD"/>
        </w:rPr>
      </w:pPr>
      <w:r w:rsidRPr="008345A9">
        <w:rPr>
          <w:rFonts w:ascii="Nikosh" w:eastAsia="Nikosh" w:hAnsi="Nikosh" w:cs="Nikosh"/>
          <w:sz w:val="26"/>
          <w:szCs w:val="26"/>
          <w:cs/>
          <w:lang w:bidi="bn-BD"/>
        </w:rPr>
        <w:t xml:space="preserve">ক. ৩ </w:t>
      </w:r>
      <w:r w:rsidR="00E5307E" w:rsidRPr="008345A9">
        <w:rPr>
          <w:rFonts w:ascii="Nikosh" w:eastAsia="Nikosh" w:hAnsi="Nikosh" w:cs="Nikosh"/>
          <w:sz w:val="26"/>
          <w:szCs w:val="26"/>
          <w:cs/>
          <w:lang w:bidi="bn-BD"/>
        </w:rPr>
        <w:t xml:space="preserve">অতীব গুরুত্বপূর্ণ </w:t>
      </w:r>
      <w:r w:rsidR="00E5307E" w:rsidRPr="008345A9">
        <w:rPr>
          <w:rFonts w:ascii="Times New Roman" w:eastAsia="Nikosh" w:hAnsi="Times New Roman"/>
          <w:sz w:val="24"/>
          <w:szCs w:val="24"/>
          <w:cs/>
          <w:lang w:bidi="bn-BD"/>
        </w:rPr>
        <w:t>(</w:t>
      </w:r>
      <w:r w:rsidR="00873DD7" w:rsidRPr="008345A9">
        <w:rPr>
          <w:rFonts w:ascii="Times New Roman" w:eastAsia="Nikosh" w:hAnsi="Times New Roman"/>
          <w:sz w:val="24"/>
          <w:szCs w:val="24"/>
          <w:lang w:bidi="bn-BD"/>
        </w:rPr>
        <w:t>S</w:t>
      </w:r>
      <w:r w:rsidR="00E5307E" w:rsidRPr="008345A9">
        <w:rPr>
          <w:rFonts w:ascii="Times New Roman" w:hAnsi="Times New Roman"/>
          <w:sz w:val="24"/>
          <w:szCs w:val="24"/>
        </w:rPr>
        <w:t>trategic</w:t>
      </w:r>
      <w:r w:rsidR="00E5307E" w:rsidRPr="008345A9">
        <w:rPr>
          <w:rFonts w:ascii="Times New Roman" w:eastAsia="Nikosh" w:hAnsi="Times New Roman"/>
          <w:sz w:val="24"/>
          <w:szCs w:val="24"/>
          <w:cs/>
          <w:lang w:bidi="bn-BD"/>
        </w:rPr>
        <w:t>)</w:t>
      </w:r>
      <w:r w:rsidR="00E5307E" w:rsidRPr="008345A9">
        <w:rPr>
          <w:rFonts w:ascii="Nikosh" w:eastAsia="Nikosh" w:hAnsi="Nikosh" w:cs="Nikosh"/>
          <w:sz w:val="26"/>
          <w:szCs w:val="26"/>
          <w:cs/>
          <w:lang w:bidi="bn-BD"/>
        </w:rPr>
        <w:t xml:space="preserve"> পদ শূন্য থাকলে তার তালিকা</w:t>
      </w:r>
      <w:r w:rsidR="00C7677A" w:rsidRPr="008345A9">
        <w:rPr>
          <w:rFonts w:ascii="Nikosh" w:eastAsia="Nikosh" w:hAnsi="Nikosh" w:cs="Nikosh"/>
          <w:sz w:val="26"/>
          <w:szCs w:val="26"/>
          <w:lang w:bidi="bn-BD"/>
        </w:rPr>
        <w:t xml:space="preserve">: </w:t>
      </w:r>
      <w:r w:rsidR="00C7677A" w:rsidRPr="008345A9">
        <w:rPr>
          <w:rFonts w:ascii="Nikosh" w:eastAsia="Nikosh" w:hAnsi="Nikosh" w:cs="Nikosh"/>
          <w:sz w:val="26"/>
          <w:szCs w:val="26"/>
          <w:cs/>
          <w:lang w:bidi="bn-BD"/>
        </w:rPr>
        <w:t>প্রযোজ্য</w:t>
      </w:r>
      <w:r w:rsidR="00926590" w:rsidRPr="008345A9">
        <w:rPr>
          <w:rFonts w:ascii="Nikosh" w:eastAsia="Nikosh" w:hAnsi="Nikosh" w:cs="Nikosh"/>
          <w:sz w:val="26"/>
          <w:szCs w:val="26"/>
          <w:cs/>
          <w:lang w:bidi="bn-BD"/>
        </w:rPr>
        <w:t xml:space="preserve"> </w:t>
      </w:r>
      <w:r w:rsidR="00C7677A" w:rsidRPr="008345A9">
        <w:rPr>
          <w:rFonts w:ascii="Nikosh" w:eastAsia="Nikosh" w:hAnsi="Nikosh" w:cs="Nikosh"/>
          <w:sz w:val="26"/>
          <w:szCs w:val="26"/>
          <w:cs/>
          <w:lang w:bidi="bn-BD"/>
        </w:rPr>
        <w:t>নয়</w:t>
      </w:r>
      <w:r w:rsidR="00C7677A" w:rsidRPr="008345A9">
        <w:rPr>
          <w:rFonts w:ascii="Nikosh" w:eastAsia="Nikosh" w:hAnsi="Nikosh" w:cs="Nikosh"/>
          <w:sz w:val="26"/>
          <w:szCs w:val="26"/>
          <w:cs/>
          <w:lang w:bidi="hi-IN"/>
        </w:rPr>
        <w:t>।</w:t>
      </w:r>
      <w:r w:rsidR="00E206F0" w:rsidRPr="008345A9">
        <w:rPr>
          <w:rFonts w:ascii="Nikosh" w:eastAsia="Nikosh" w:hAnsi="Nikosh" w:cs="Nikosh"/>
          <w:sz w:val="26"/>
          <w:szCs w:val="26"/>
          <w:cs/>
          <w:lang w:bidi="hi-IN"/>
        </w:rPr>
        <w:t xml:space="preserve"> </w:t>
      </w:r>
    </w:p>
    <w:p w14:paraId="13C2FCC5" w14:textId="77777777" w:rsidR="004379F5" w:rsidRPr="008345A9" w:rsidRDefault="003C38CC" w:rsidP="00C129C1">
      <w:pPr>
        <w:spacing w:before="60" w:after="40"/>
        <w:jc w:val="both"/>
        <w:rPr>
          <w:rFonts w:ascii="Nikosh" w:eastAsia="Nikosh" w:hAnsi="Nikosh" w:cs="Nikosh"/>
          <w:b/>
          <w:sz w:val="26"/>
          <w:szCs w:val="26"/>
          <w:lang w:bidi="bn-BD"/>
        </w:rPr>
      </w:pPr>
      <w:r w:rsidRPr="008345A9">
        <w:rPr>
          <w:rFonts w:ascii="Nikosh" w:eastAsia="Nikosh" w:hAnsi="Nikosh" w:cs="Nikosh"/>
          <w:b/>
          <w:sz w:val="26"/>
          <w:szCs w:val="26"/>
          <w:cs/>
          <w:lang w:bidi="bn-BD"/>
        </w:rPr>
        <w:t>ক. ৪</w:t>
      </w:r>
      <w:r w:rsidR="00FC3363" w:rsidRPr="008345A9">
        <w:rPr>
          <w:rFonts w:ascii="Nikosh" w:eastAsia="Nikosh" w:hAnsi="Nikosh" w:cs="Nikosh" w:hint="cs"/>
          <w:b/>
          <w:sz w:val="26"/>
          <w:szCs w:val="26"/>
          <w:cs/>
          <w:lang w:bidi="bn-BD"/>
        </w:rPr>
        <w:t xml:space="preserve"> </w:t>
      </w:r>
      <w:r w:rsidR="00E5307E" w:rsidRPr="008345A9">
        <w:rPr>
          <w:rFonts w:ascii="Nikosh" w:eastAsia="Nikosh" w:hAnsi="Nikosh" w:cs="Nikosh"/>
          <w:b/>
          <w:sz w:val="26"/>
          <w:szCs w:val="26"/>
          <w:cs/>
          <w:lang w:bidi="bn-BD"/>
        </w:rPr>
        <w:t>নিয়োগ/পদোন্নতি প্রদান</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828"/>
        <w:gridCol w:w="810"/>
        <w:gridCol w:w="630"/>
        <w:gridCol w:w="900"/>
        <w:gridCol w:w="810"/>
        <w:gridCol w:w="810"/>
        <w:gridCol w:w="2322"/>
      </w:tblGrid>
      <w:tr w:rsidR="008345A9" w:rsidRPr="008345A9" w14:paraId="3E578EB3" w14:textId="77777777" w:rsidTr="004812ED">
        <w:trPr>
          <w:cantSplit/>
        </w:trPr>
        <w:tc>
          <w:tcPr>
            <w:tcW w:w="1962" w:type="dxa"/>
          </w:tcPr>
          <w:p w14:paraId="3A67DC32" w14:textId="77777777" w:rsidR="00E5307E" w:rsidRPr="008345A9" w:rsidRDefault="00E5307E" w:rsidP="008A3762">
            <w:pPr>
              <w:spacing w:before="120" w:after="40"/>
              <w:jc w:val="both"/>
              <w:rPr>
                <w:rFonts w:ascii="Nikosh" w:hAnsi="Nikosh" w:cs="Nikosh"/>
                <w:b/>
                <w:bCs/>
                <w:sz w:val="24"/>
                <w:szCs w:val="24"/>
                <w:cs/>
                <w:lang w:bidi="bn-BD"/>
              </w:rPr>
            </w:pPr>
            <w:r w:rsidRPr="008345A9">
              <w:rPr>
                <w:rFonts w:ascii="Nikosh" w:hAnsi="Nikosh" w:cs="Nikosh"/>
                <w:b/>
                <w:bCs/>
                <w:sz w:val="24"/>
                <w:szCs w:val="24"/>
                <w:cs/>
                <w:lang w:bidi="bn-BD"/>
              </w:rPr>
              <w:t>মন্ত্রণালয়/বিভাগ/ সংস্থা</w:t>
            </w:r>
          </w:p>
        </w:tc>
        <w:tc>
          <w:tcPr>
            <w:tcW w:w="2268" w:type="dxa"/>
            <w:gridSpan w:val="3"/>
          </w:tcPr>
          <w:p w14:paraId="3D7740B5" w14:textId="3926ACBB" w:rsidR="00E5307E" w:rsidRPr="008345A9" w:rsidRDefault="00E4277B" w:rsidP="008A3762">
            <w:pPr>
              <w:spacing w:before="120" w:after="40"/>
              <w:jc w:val="center"/>
              <w:rPr>
                <w:rFonts w:ascii="Nikosh" w:hAnsi="Nikosh" w:cs="Nikosh"/>
                <w:b/>
                <w:bCs/>
                <w:sz w:val="24"/>
                <w:szCs w:val="24"/>
                <w:lang w:val="es-PY"/>
              </w:rPr>
            </w:pPr>
            <w:r w:rsidRPr="00910134">
              <w:rPr>
                <w:rFonts w:ascii="Nikosh" w:eastAsia="Nikosh" w:hAnsi="Nikosh" w:cs="Nikosh"/>
                <w:b/>
                <w:bCs/>
                <w:sz w:val="24"/>
                <w:szCs w:val="24"/>
                <w:lang w:bidi="bn-BD"/>
              </w:rPr>
              <w:t>জানুয়ারি</w:t>
            </w:r>
            <w:r w:rsidR="00AB50C2" w:rsidRPr="008345A9">
              <w:rPr>
                <w:rFonts w:ascii="Nikosh" w:eastAsia="Nikosh" w:hAnsi="Nikosh" w:cs="Nikosh"/>
                <w:b/>
                <w:bCs/>
                <w:sz w:val="24"/>
                <w:szCs w:val="24"/>
                <w:lang w:val="es-PY" w:bidi="bn-BD"/>
              </w:rPr>
              <w:t xml:space="preserve"> </w:t>
            </w:r>
            <w:r w:rsidR="00E5307E" w:rsidRPr="008345A9">
              <w:rPr>
                <w:rFonts w:ascii="Nikosh" w:eastAsia="Nikosh" w:hAnsi="Nikosh" w:cs="Nikosh"/>
                <w:b/>
                <w:bCs/>
                <w:sz w:val="24"/>
                <w:szCs w:val="24"/>
                <w:cs/>
                <w:lang w:val="es-PY" w:bidi="bn-BD"/>
              </w:rPr>
              <w:t>মাসে পদোন্নতি</w:t>
            </w:r>
          </w:p>
        </w:tc>
        <w:tc>
          <w:tcPr>
            <w:tcW w:w="2520" w:type="dxa"/>
            <w:gridSpan w:val="3"/>
          </w:tcPr>
          <w:p w14:paraId="22FA31BA" w14:textId="77777777" w:rsidR="00E5307E" w:rsidRPr="008345A9" w:rsidRDefault="00E5307E" w:rsidP="008A3762">
            <w:pPr>
              <w:spacing w:before="120" w:after="40"/>
              <w:jc w:val="center"/>
              <w:rPr>
                <w:rFonts w:ascii="Nikosh" w:hAnsi="Nikosh" w:cs="Nikosh"/>
                <w:b/>
                <w:bCs/>
                <w:sz w:val="24"/>
                <w:szCs w:val="24"/>
              </w:rPr>
            </w:pPr>
            <w:r w:rsidRPr="008345A9">
              <w:rPr>
                <w:rFonts w:ascii="Nikosh" w:eastAsia="Nikosh" w:hAnsi="Nikosh" w:cs="Nikosh"/>
                <w:b/>
                <w:bCs/>
                <w:sz w:val="24"/>
                <w:szCs w:val="24"/>
                <w:cs/>
                <w:lang w:val="es-PY" w:bidi="bn-BD"/>
              </w:rPr>
              <w:t>নতুন নিয়োগ প্রদান</w:t>
            </w:r>
          </w:p>
        </w:tc>
        <w:tc>
          <w:tcPr>
            <w:tcW w:w="2322" w:type="dxa"/>
            <w:vMerge w:val="restart"/>
          </w:tcPr>
          <w:p w14:paraId="73527B78" w14:textId="77777777" w:rsidR="00E5307E" w:rsidRPr="008345A9" w:rsidRDefault="00E5307E" w:rsidP="008A3762">
            <w:pPr>
              <w:spacing w:before="120" w:after="40"/>
              <w:jc w:val="center"/>
              <w:rPr>
                <w:rFonts w:ascii="Nikosh" w:hAnsi="Nikosh" w:cs="Nikosh"/>
                <w:b/>
                <w:bCs/>
                <w:sz w:val="24"/>
                <w:szCs w:val="24"/>
              </w:rPr>
            </w:pPr>
            <w:r w:rsidRPr="008345A9">
              <w:rPr>
                <w:rFonts w:ascii="Nikosh" w:eastAsia="Nikosh" w:hAnsi="Nikosh" w:cs="Nikosh"/>
                <w:b/>
                <w:bCs/>
                <w:sz w:val="24"/>
                <w:szCs w:val="24"/>
                <w:cs/>
                <w:lang w:bidi="bn-BD"/>
              </w:rPr>
              <w:t>মন্তব্য</w:t>
            </w:r>
          </w:p>
        </w:tc>
      </w:tr>
      <w:tr w:rsidR="008345A9" w:rsidRPr="008345A9" w14:paraId="047363F4" w14:textId="77777777" w:rsidTr="00551B42">
        <w:trPr>
          <w:cantSplit/>
          <w:trHeight w:val="350"/>
        </w:trPr>
        <w:tc>
          <w:tcPr>
            <w:tcW w:w="1962" w:type="dxa"/>
          </w:tcPr>
          <w:p w14:paraId="400A3647" w14:textId="77777777" w:rsidR="00E5307E" w:rsidRPr="008345A9" w:rsidRDefault="00E5307E" w:rsidP="008A3762">
            <w:pPr>
              <w:spacing w:before="120" w:after="40"/>
              <w:jc w:val="both"/>
              <w:rPr>
                <w:rFonts w:ascii="Nikosh" w:hAnsi="Nikosh" w:cs="Nikosh"/>
                <w:sz w:val="24"/>
                <w:szCs w:val="24"/>
              </w:rPr>
            </w:pPr>
          </w:p>
        </w:tc>
        <w:tc>
          <w:tcPr>
            <w:tcW w:w="828" w:type="dxa"/>
          </w:tcPr>
          <w:p w14:paraId="62D1260C" w14:textId="77777777" w:rsidR="00E5307E" w:rsidRPr="008345A9" w:rsidRDefault="00E5307E" w:rsidP="008A3762">
            <w:pPr>
              <w:spacing w:before="120" w:after="40"/>
              <w:jc w:val="both"/>
              <w:rPr>
                <w:rFonts w:ascii="Nikosh" w:hAnsi="Nikosh" w:cs="Nikosh"/>
                <w:sz w:val="24"/>
                <w:szCs w:val="24"/>
              </w:rPr>
            </w:pPr>
            <w:r w:rsidRPr="008345A9">
              <w:rPr>
                <w:rFonts w:ascii="Nikosh" w:eastAsia="Nikosh" w:hAnsi="Nikosh" w:cs="Nikosh"/>
                <w:sz w:val="24"/>
                <w:szCs w:val="24"/>
                <w:cs/>
                <w:lang w:bidi="bn-BD"/>
              </w:rPr>
              <w:t>কর্মকর্তা</w:t>
            </w:r>
          </w:p>
        </w:tc>
        <w:tc>
          <w:tcPr>
            <w:tcW w:w="810" w:type="dxa"/>
          </w:tcPr>
          <w:p w14:paraId="0CAD758D" w14:textId="77777777" w:rsidR="00E5307E" w:rsidRPr="008345A9" w:rsidRDefault="00E5307E" w:rsidP="008A3762">
            <w:pPr>
              <w:spacing w:before="120" w:after="40"/>
              <w:jc w:val="both"/>
              <w:rPr>
                <w:rFonts w:ascii="Nikosh" w:hAnsi="Nikosh" w:cs="Nikosh"/>
                <w:sz w:val="24"/>
                <w:szCs w:val="24"/>
              </w:rPr>
            </w:pPr>
            <w:r w:rsidRPr="008345A9">
              <w:rPr>
                <w:rFonts w:ascii="Nikosh" w:eastAsia="Nikosh" w:hAnsi="Nikosh" w:cs="Nikosh"/>
                <w:sz w:val="24"/>
                <w:szCs w:val="24"/>
                <w:cs/>
                <w:lang w:bidi="bn-BD"/>
              </w:rPr>
              <w:t>কর্মচারী</w:t>
            </w:r>
          </w:p>
        </w:tc>
        <w:tc>
          <w:tcPr>
            <w:tcW w:w="630" w:type="dxa"/>
          </w:tcPr>
          <w:p w14:paraId="758357DE" w14:textId="77777777" w:rsidR="00E5307E" w:rsidRPr="00E4277B" w:rsidRDefault="00E5307E" w:rsidP="008A3762">
            <w:pPr>
              <w:spacing w:before="120" w:after="40"/>
              <w:jc w:val="both"/>
              <w:rPr>
                <w:rFonts w:ascii="Nikosh" w:hAnsi="Nikosh" w:cs="Nikosh"/>
                <w:sz w:val="24"/>
                <w:szCs w:val="24"/>
                <w:highlight w:val="yellow"/>
              </w:rPr>
            </w:pPr>
            <w:r w:rsidRPr="00910134">
              <w:rPr>
                <w:rFonts w:ascii="Nikosh" w:eastAsia="Nikosh" w:hAnsi="Nikosh" w:cs="Nikosh"/>
                <w:sz w:val="24"/>
                <w:szCs w:val="24"/>
                <w:cs/>
                <w:lang w:bidi="bn-BD"/>
              </w:rPr>
              <w:t>মোট</w:t>
            </w:r>
          </w:p>
        </w:tc>
        <w:tc>
          <w:tcPr>
            <w:tcW w:w="900" w:type="dxa"/>
          </w:tcPr>
          <w:p w14:paraId="4ACEE1F3" w14:textId="77777777" w:rsidR="00E5307E" w:rsidRPr="008345A9" w:rsidRDefault="00E5307E" w:rsidP="008A3762">
            <w:pPr>
              <w:spacing w:before="120" w:after="40"/>
              <w:jc w:val="both"/>
              <w:rPr>
                <w:rFonts w:ascii="Nikosh" w:hAnsi="Nikosh" w:cs="Nikosh"/>
                <w:sz w:val="24"/>
                <w:szCs w:val="24"/>
              </w:rPr>
            </w:pPr>
            <w:r w:rsidRPr="008345A9">
              <w:rPr>
                <w:rFonts w:ascii="Nikosh" w:eastAsia="Nikosh" w:hAnsi="Nikosh" w:cs="Nikosh"/>
                <w:sz w:val="24"/>
                <w:szCs w:val="24"/>
                <w:cs/>
                <w:lang w:bidi="bn-BD"/>
              </w:rPr>
              <w:t>কর্মকর্তা</w:t>
            </w:r>
          </w:p>
        </w:tc>
        <w:tc>
          <w:tcPr>
            <w:tcW w:w="810" w:type="dxa"/>
          </w:tcPr>
          <w:p w14:paraId="7DBEFC51" w14:textId="77777777" w:rsidR="00E5307E" w:rsidRPr="008345A9" w:rsidRDefault="00E5307E" w:rsidP="008A3762">
            <w:pPr>
              <w:spacing w:before="120" w:after="40"/>
              <w:jc w:val="both"/>
              <w:rPr>
                <w:rFonts w:ascii="Nikosh" w:hAnsi="Nikosh" w:cs="Nikosh"/>
                <w:sz w:val="24"/>
                <w:szCs w:val="24"/>
              </w:rPr>
            </w:pPr>
            <w:r w:rsidRPr="008345A9">
              <w:rPr>
                <w:rFonts w:ascii="Nikosh" w:eastAsia="Nikosh" w:hAnsi="Nikosh" w:cs="Nikosh"/>
                <w:sz w:val="24"/>
                <w:szCs w:val="24"/>
                <w:cs/>
                <w:lang w:bidi="bn-BD"/>
              </w:rPr>
              <w:t>কর্মচারী</w:t>
            </w:r>
          </w:p>
        </w:tc>
        <w:tc>
          <w:tcPr>
            <w:tcW w:w="810" w:type="dxa"/>
          </w:tcPr>
          <w:p w14:paraId="22E2B5D9" w14:textId="77777777" w:rsidR="00E5307E" w:rsidRPr="008345A9" w:rsidRDefault="00E5307E" w:rsidP="008A3762">
            <w:pPr>
              <w:spacing w:before="120" w:after="40"/>
              <w:jc w:val="both"/>
              <w:rPr>
                <w:rFonts w:ascii="Nikosh" w:hAnsi="Nikosh" w:cs="Nikosh"/>
                <w:sz w:val="24"/>
                <w:szCs w:val="24"/>
              </w:rPr>
            </w:pPr>
            <w:r w:rsidRPr="008345A9">
              <w:rPr>
                <w:rFonts w:ascii="Nikosh" w:eastAsia="Nikosh" w:hAnsi="Nikosh" w:cs="Nikosh"/>
                <w:sz w:val="24"/>
                <w:szCs w:val="24"/>
                <w:cs/>
                <w:lang w:bidi="bn-BD"/>
              </w:rPr>
              <w:t>মোট</w:t>
            </w:r>
          </w:p>
        </w:tc>
        <w:tc>
          <w:tcPr>
            <w:tcW w:w="2322" w:type="dxa"/>
            <w:vMerge/>
          </w:tcPr>
          <w:p w14:paraId="6E671A93" w14:textId="77777777" w:rsidR="00E5307E" w:rsidRPr="008345A9" w:rsidRDefault="00E5307E" w:rsidP="008A3762">
            <w:pPr>
              <w:spacing w:before="120" w:after="40"/>
              <w:jc w:val="both"/>
              <w:rPr>
                <w:rFonts w:ascii="Nikosh" w:hAnsi="Nikosh" w:cs="Nikosh"/>
                <w:sz w:val="24"/>
                <w:szCs w:val="24"/>
              </w:rPr>
            </w:pPr>
          </w:p>
        </w:tc>
      </w:tr>
      <w:tr w:rsidR="008345A9" w:rsidRPr="008345A9" w14:paraId="1135B391" w14:textId="77777777" w:rsidTr="00551B42">
        <w:trPr>
          <w:cantSplit/>
          <w:trHeight w:hRule="exact" w:val="1360"/>
        </w:trPr>
        <w:tc>
          <w:tcPr>
            <w:tcW w:w="1962" w:type="dxa"/>
          </w:tcPr>
          <w:p w14:paraId="59CE4681" w14:textId="77777777" w:rsidR="0050698C" w:rsidRPr="008345A9" w:rsidRDefault="0050698C" w:rsidP="008A3762">
            <w:pPr>
              <w:spacing w:before="120" w:after="40"/>
              <w:jc w:val="both"/>
              <w:rPr>
                <w:rFonts w:ascii="Nikosh" w:hAnsi="Nikosh" w:cs="Nikosh"/>
                <w:sz w:val="24"/>
                <w:szCs w:val="24"/>
              </w:rPr>
            </w:pPr>
            <w:r w:rsidRPr="008345A9">
              <w:rPr>
                <w:rFonts w:ascii="Nikosh" w:eastAsia="Nikosh" w:hAnsi="Nikosh" w:cs="Nikosh"/>
                <w:b/>
                <w:bCs/>
                <w:sz w:val="24"/>
                <w:szCs w:val="24"/>
                <w:cs/>
                <w:lang w:bidi="bn-BD"/>
              </w:rPr>
              <w:t>মন্ত্রিপরিষদ</w:t>
            </w:r>
            <w:r w:rsidRPr="008345A9">
              <w:rPr>
                <w:rFonts w:ascii="Nikosh" w:eastAsia="Nikosh" w:hAnsi="Nikosh" w:cs="Nikosh" w:hint="cs"/>
                <w:b/>
                <w:bCs/>
                <w:sz w:val="24"/>
                <w:szCs w:val="24"/>
                <w:cs/>
                <w:lang w:bidi="bn-BD"/>
              </w:rPr>
              <w:t xml:space="preserve"> </w:t>
            </w:r>
            <w:r w:rsidRPr="008345A9">
              <w:rPr>
                <w:rFonts w:ascii="Nikosh" w:eastAsia="Nikosh" w:hAnsi="Nikosh" w:cs="Nikosh"/>
                <w:b/>
                <w:bCs/>
                <w:sz w:val="24"/>
                <w:szCs w:val="24"/>
                <w:cs/>
                <w:lang w:bidi="bn-BD"/>
              </w:rPr>
              <w:t>বিভাগ</w:t>
            </w:r>
          </w:p>
        </w:tc>
        <w:tc>
          <w:tcPr>
            <w:tcW w:w="828" w:type="dxa"/>
          </w:tcPr>
          <w:p w14:paraId="5973ABE9" w14:textId="77777777" w:rsidR="0050698C" w:rsidRPr="00CE0809" w:rsidRDefault="00551B42" w:rsidP="00CE0809">
            <w:pPr>
              <w:spacing w:line="220" w:lineRule="exact"/>
              <w:jc w:val="center"/>
              <w:rPr>
                <w:rFonts w:ascii="Nikosh" w:hAnsi="Nikosh" w:cs="Nikosh"/>
                <w:b/>
                <w:bCs/>
                <w:sz w:val="24"/>
                <w:szCs w:val="24"/>
                <w:lang w:bidi="bn-BD"/>
              </w:rPr>
            </w:pPr>
            <w:r w:rsidRPr="00CE0809">
              <w:rPr>
                <w:rFonts w:ascii="Nikosh" w:hAnsi="Nikosh" w:cs="Nikosh"/>
                <w:b/>
                <w:sz w:val="24"/>
                <w:szCs w:val="24"/>
                <w:cs/>
                <w:lang w:bidi="bn-BD"/>
              </w:rPr>
              <w:t>১</w:t>
            </w:r>
          </w:p>
        </w:tc>
        <w:tc>
          <w:tcPr>
            <w:tcW w:w="810" w:type="dxa"/>
          </w:tcPr>
          <w:p w14:paraId="4596FCCF" w14:textId="77777777" w:rsidR="0050698C" w:rsidRPr="008345A9" w:rsidRDefault="00387F83" w:rsidP="008A3762">
            <w:pPr>
              <w:spacing w:before="120" w:after="40"/>
              <w:jc w:val="center"/>
              <w:rPr>
                <w:rFonts w:ascii="Nikosh" w:hAnsi="Nikosh" w:cs="Nikosh"/>
                <w:bCs/>
                <w:sz w:val="24"/>
                <w:szCs w:val="24"/>
              </w:rPr>
            </w:pPr>
            <w:r w:rsidRPr="008345A9">
              <w:rPr>
                <w:rFonts w:ascii="Nikosh" w:hAnsi="Nikosh" w:cs="Nikosh"/>
                <w:bCs/>
                <w:sz w:val="24"/>
                <w:szCs w:val="24"/>
              </w:rPr>
              <w:t>-</w:t>
            </w:r>
          </w:p>
        </w:tc>
        <w:tc>
          <w:tcPr>
            <w:tcW w:w="630" w:type="dxa"/>
          </w:tcPr>
          <w:p w14:paraId="4C6D7202" w14:textId="503F1699" w:rsidR="0050698C" w:rsidRPr="008345A9" w:rsidRDefault="00910134" w:rsidP="008A3762">
            <w:pPr>
              <w:spacing w:before="120" w:after="40"/>
              <w:jc w:val="center"/>
              <w:rPr>
                <w:rFonts w:ascii="Nikosh" w:eastAsia="Nikosh" w:hAnsi="Nikosh" w:cs="Nikosh"/>
                <w:bCs/>
                <w:sz w:val="24"/>
                <w:szCs w:val="24"/>
              </w:rPr>
            </w:pPr>
            <w:r>
              <w:rPr>
                <w:rFonts w:ascii="Nikosh" w:eastAsia="Nikosh" w:hAnsi="Nikosh" w:cs="Nikosh"/>
                <w:bCs/>
                <w:sz w:val="24"/>
                <w:szCs w:val="24"/>
              </w:rPr>
              <w:t>১</w:t>
            </w:r>
          </w:p>
        </w:tc>
        <w:tc>
          <w:tcPr>
            <w:tcW w:w="900" w:type="dxa"/>
          </w:tcPr>
          <w:p w14:paraId="1DBB8448" w14:textId="77777777" w:rsidR="0050698C" w:rsidRPr="008345A9" w:rsidRDefault="009C3CD2" w:rsidP="008A3762">
            <w:pPr>
              <w:spacing w:before="120" w:after="40"/>
              <w:jc w:val="center"/>
              <w:rPr>
                <w:rFonts w:ascii="Nikosh" w:eastAsia="Nikosh" w:hAnsi="Nikosh" w:cs="Nikosh"/>
                <w:bCs/>
                <w:sz w:val="24"/>
                <w:szCs w:val="24"/>
              </w:rPr>
            </w:pPr>
            <w:r w:rsidRPr="008345A9">
              <w:rPr>
                <w:rFonts w:ascii="Nikosh" w:eastAsia="Nikosh" w:hAnsi="Nikosh" w:cs="Nikosh"/>
                <w:bCs/>
                <w:sz w:val="24"/>
                <w:szCs w:val="24"/>
              </w:rPr>
              <w:t>-</w:t>
            </w:r>
          </w:p>
        </w:tc>
        <w:tc>
          <w:tcPr>
            <w:tcW w:w="810" w:type="dxa"/>
          </w:tcPr>
          <w:p w14:paraId="3DCE718F" w14:textId="77777777" w:rsidR="0050698C" w:rsidRPr="008345A9" w:rsidRDefault="008555FE" w:rsidP="008A3762">
            <w:pPr>
              <w:autoSpaceDE w:val="0"/>
              <w:autoSpaceDN w:val="0"/>
              <w:adjustRightInd w:val="0"/>
              <w:spacing w:before="120" w:after="40"/>
              <w:jc w:val="center"/>
              <w:rPr>
                <w:rFonts w:ascii="Nikosh" w:eastAsia="Nikosh" w:hAnsi="Nikosh" w:cs="Nikosh"/>
                <w:sz w:val="24"/>
                <w:szCs w:val="24"/>
                <w:lang w:bidi="bn-BD"/>
              </w:rPr>
            </w:pPr>
            <w:r w:rsidRPr="008345A9">
              <w:rPr>
                <w:rFonts w:ascii="Nikosh" w:eastAsia="Nikosh" w:hAnsi="Nikosh" w:cs="Nikosh"/>
                <w:sz w:val="24"/>
                <w:szCs w:val="24"/>
                <w:lang w:bidi="bn-BD"/>
              </w:rPr>
              <w:t>-</w:t>
            </w:r>
          </w:p>
        </w:tc>
        <w:tc>
          <w:tcPr>
            <w:tcW w:w="810" w:type="dxa"/>
          </w:tcPr>
          <w:p w14:paraId="33E745A7" w14:textId="77777777" w:rsidR="0050698C" w:rsidRPr="008345A9" w:rsidRDefault="008555FE" w:rsidP="008A3762">
            <w:pPr>
              <w:spacing w:before="120" w:after="40"/>
              <w:jc w:val="center"/>
              <w:rPr>
                <w:rFonts w:ascii="Nikosh" w:eastAsia="Nikosh" w:hAnsi="Nikosh" w:cs="Nikosh"/>
                <w:sz w:val="24"/>
                <w:szCs w:val="24"/>
                <w:cs/>
                <w:lang w:bidi="bn-BD"/>
              </w:rPr>
            </w:pPr>
            <w:r w:rsidRPr="008345A9">
              <w:rPr>
                <w:rFonts w:ascii="Nikosh" w:eastAsia="Nikosh" w:hAnsi="Nikosh" w:cs="Nikosh"/>
                <w:sz w:val="24"/>
                <w:szCs w:val="24"/>
                <w:lang w:bidi="bn-BD"/>
              </w:rPr>
              <w:t>-</w:t>
            </w:r>
          </w:p>
        </w:tc>
        <w:tc>
          <w:tcPr>
            <w:tcW w:w="2322" w:type="dxa"/>
          </w:tcPr>
          <w:p w14:paraId="4A67F52E" w14:textId="0C9BDF52" w:rsidR="0050698C" w:rsidRPr="008345A9" w:rsidRDefault="0038127C" w:rsidP="00551B42">
            <w:pPr>
              <w:spacing w:line="220" w:lineRule="exact"/>
              <w:jc w:val="both"/>
              <w:rPr>
                <w:rFonts w:ascii="Nikosh" w:hAnsi="Nikosh" w:cs="Nikosh"/>
                <w:bCs/>
                <w:sz w:val="24"/>
                <w:szCs w:val="24"/>
                <w:lang w:bidi="bn-BD"/>
              </w:rPr>
            </w:pPr>
            <w:r w:rsidRPr="008345A9">
              <w:rPr>
                <w:rFonts w:ascii="Nikosh" w:eastAsia="Nikosh" w:hAnsi="Nikosh" w:cs="Nikosh"/>
                <w:sz w:val="24"/>
                <w:szCs w:val="24"/>
                <w:lang w:bidi="bn-IN"/>
              </w:rPr>
              <w:t>কম্পিউটার অপারেটর জনাব আল আমিন-কে</w:t>
            </w:r>
            <w:r w:rsidRPr="008345A9">
              <w:rPr>
                <w:rFonts w:ascii="Nikosh" w:hAnsi="Nikosh" w:cs="Nikosh" w:hint="cs"/>
                <w:b/>
                <w:sz w:val="24"/>
                <w:szCs w:val="24"/>
                <w:cs/>
                <w:lang w:bidi="bn-BD"/>
              </w:rPr>
              <w:t xml:space="preserve"> গত ১</w:t>
            </w:r>
            <w:r w:rsidRPr="008345A9">
              <w:rPr>
                <w:rFonts w:ascii="Nikosh" w:hAnsi="Nikosh" w:cs="Nikosh"/>
                <w:b/>
                <w:sz w:val="24"/>
                <w:szCs w:val="24"/>
                <w:cs/>
                <w:lang w:bidi="bn-BD"/>
              </w:rPr>
              <w:t>৬</w:t>
            </w:r>
            <w:r w:rsidRPr="008345A9">
              <w:rPr>
                <w:rFonts w:ascii="Nikosh" w:hAnsi="Nikosh" w:cs="Nikosh" w:hint="cs"/>
                <w:b/>
                <w:sz w:val="24"/>
                <w:szCs w:val="24"/>
                <w:cs/>
                <w:lang w:bidi="bn-BD"/>
              </w:rPr>
              <w:t xml:space="preserve"> </w:t>
            </w:r>
            <w:r w:rsidRPr="008345A9">
              <w:rPr>
                <w:rFonts w:ascii="Nikosh" w:hAnsi="Nikosh" w:cs="Nikosh"/>
                <w:b/>
                <w:sz w:val="24"/>
                <w:szCs w:val="24"/>
                <w:cs/>
                <w:lang w:bidi="bn-BD"/>
              </w:rPr>
              <w:t>জানুয়ারি ২০২৫</w:t>
            </w:r>
            <w:r w:rsidRPr="008345A9">
              <w:rPr>
                <w:rFonts w:ascii="Nikosh" w:hAnsi="Nikosh" w:cs="Nikosh" w:hint="cs"/>
                <w:b/>
                <w:sz w:val="24"/>
                <w:szCs w:val="24"/>
                <w:cs/>
                <w:lang w:bidi="bn-BD"/>
              </w:rPr>
              <w:t xml:space="preserve"> তারিখে সহকারী </w:t>
            </w:r>
            <w:r w:rsidRPr="008345A9">
              <w:rPr>
                <w:rFonts w:ascii="Nikosh" w:hAnsi="Nikosh" w:cs="Nikosh"/>
                <w:b/>
                <w:sz w:val="24"/>
                <w:szCs w:val="24"/>
                <w:cs/>
                <w:lang w:bidi="bn-BD"/>
              </w:rPr>
              <w:t xml:space="preserve">প্রোগ্রামার </w:t>
            </w:r>
            <w:r w:rsidRPr="008345A9">
              <w:rPr>
                <w:rFonts w:ascii="Nikosh" w:hAnsi="Nikosh" w:cs="Nikosh" w:hint="cs"/>
                <w:b/>
                <w:sz w:val="24"/>
                <w:szCs w:val="24"/>
                <w:cs/>
                <w:lang w:bidi="bn-BD"/>
              </w:rPr>
              <w:t xml:space="preserve">পদে পদোন্নতি </w:t>
            </w:r>
            <w:r w:rsidRPr="008345A9">
              <w:rPr>
                <w:rFonts w:ascii="Nikosh" w:hAnsi="Nikosh" w:cs="Nikosh"/>
                <w:b/>
                <w:sz w:val="24"/>
                <w:szCs w:val="24"/>
                <w:cs/>
                <w:lang w:bidi="bn-BD"/>
              </w:rPr>
              <w:t>প্রদান করা হয়েছে।</w:t>
            </w:r>
          </w:p>
        </w:tc>
      </w:tr>
      <w:tr w:rsidR="008345A9" w:rsidRPr="008345A9" w14:paraId="5F87C875" w14:textId="77777777" w:rsidTr="004812ED">
        <w:tc>
          <w:tcPr>
            <w:tcW w:w="1962" w:type="dxa"/>
            <w:vAlign w:val="center"/>
          </w:tcPr>
          <w:p w14:paraId="54366A96" w14:textId="77777777" w:rsidR="00D36918" w:rsidRPr="008345A9" w:rsidRDefault="00D36918" w:rsidP="008A3762">
            <w:pPr>
              <w:spacing w:before="120" w:after="40"/>
              <w:jc w:val="both"/>
              <w:rPr>
                <w:rFonts w:ascii="Nikosh" w:eastAsia="Nikosh" w:hAnsi="Nikosh" w:cs="Nikosh"/>
                <w:b/>
                <w:bCs/>
                <w:sz w:val="24"/>
                <w:szCs w:val="24"/>
                <w:cs/>
                <w:lang w:bidi="bn-BD"/>
              </w:rPr>
            </w:pPr>
            <w:r w:rsidRPr="008345A9">
              <w:rPr>
                <w:rFonts w:ascii="Nikosh" w:eastAsia="Nikosh" w:hAnsi="Nikosh" w:cs="Nikosh"/>
                <w:b/>
                <w:bCs/>
                <w:sz w:val="24"/>
                <w:szCs w:val="24"/>
                <w:cs/>
                <w:lang w:bidi="bn-BD"/>
              </w:rPr>
              <w:t>দুর্নীতি দমন কমিশন</w:t>
            </w:r>
          </w:p>
        </w:tc>
        <w:tc>
          <w:tcPr>
            <w:tcW w:w="828" w:type="dxa"/>
            <w:vAlign w:val="center"/>
          </w:tcPr>
          <w:p w14:paraId="46A3DD13" w14:textId="41CFB140" w:rsidR="00D36918" w:rsidRPr="008345A9" w:rsidRDefault="00E4277B" w:rsidP="008A3762">
            <w:pPr>
              <w:spacing w:before="120" w:after="40"/>
              <w:jc w:val="center"/>
              <w:rPr>
                <w:rFonts w:ascii="Nikosh" w:eastAsia="Nikosh" w:hAnsi="Nikosh" w:cs="Nikosh"/>
                <w:sz w:val="24"/>
                <w:szCs w:val="24"/>
                <w:lang w:bidi="bn-IN"/>
              </w:rPr>
            </w:pPr>
            <w:r>
              <w:rPr>
                <w:rFonts w:ascii="Nikosh" w:eastAsia="Nikosh" w:hAnsi="Nikosh" w:cs="Nikosh"/>
                <w:sz w:val="24"/>
                <w:szCs w:val="24"/>
                <w:lang w:bidi="bn-IN"/>
              </w:rPr>
              <w:t>২</w:t>
            </w:r>
          </w:p>
        </w:tc>
        <w:tc>
          <w:tcPr>
            <w:tcW w:w="810" w:type="dxa"/>
            <w:vAlign w:val="center"/>
          </w:tcPr>
          <w:p w14:paraId="176500EA" w14:textId="77777777" w:rsidR="00D36918" w:rsidRPr="008345A9" w:rsidRDefault="00992810" w:rsidP="008A3762">
            <w:pPr>
              <w:spacing w:before="120" w:after="40"/>
              <w:jc w:val="center"/>
              <w:rPr>
                <w:rFonts w:ascii="Nikosh" w:eastAsia="Nikosh" w:hAnsi="Nikosh" w:cs="Nikosh"/>
                <w:sz w:val="24"/>
                <w:szCs w:val="24"/>
                <w:cs/>
                <w:lang w:bidi="bn-IN"/>
              </w:rPr>
            </w:pPr>
            <w:r w:rsidRPr="008345A9">
              <w:rPr>
                <w:rFonts w:ascii="Nikosh" w:eastAsia="Nikosh" w:hAnsi="Nikosh" w:cs="Nikosh"/>
                <w:sz w:val="24"/>
                <w:szCs w:val="24"/>
                <w:lang w:bidi="bn-IN"/>
              </w:rPr>
              <w:t>-</w:t>
            </w:r>
          </w:p>
        </w:tc>
        <w:tc>
          <w:tcPr>
            <w:tcW w:w="630" w:type="dxa"/>
            <w:vAlign w:val="center"/>
          </w:tcPr>
          <w:p w14:paraId="18E0D0C6" w14:textId="5532A741" w:rsidR="00D36918" w:rsidRPr="008345A9" w:rsidRDefault="00E4277B" w:rsidP="008A3762">
            <w:pPr>
              <w:spacing w:before="120" w:after="40"/>
              <w:jc w:val="center"/>
              <w:rPr>
                <w:rFonts w:ascii="Nikosh" w:hAnsi="Nikosh" w:cs="Nikosh"/>
                <w:sz w:val="24"/>
                <w:szCs w:val="24"/>
                <w:lang w:bidi="bn-IN"/>
              </w:rPr>
            </w:pPr>
            <w:r>
              <w:rPr>
                <w:rFonts w:ascii="Nikosh" w:hAnsi="Nikosh" w:cs="Nikosh"/>
                <w:sz w:val="24"/>
                <w:szCs w:val="24"/>
                <w:lang w:bidi="bn-IN"/>
              </w:rPr>
              <w:t>২</w:t>
            </w:r>
          </w:p>
        </w:tc>
        <w:tc>
          <w:tcPr>
            <w:tcW w:w="900" w:type="dxa"/>
            <w:vAlign w:val="center"/>
          </w:tcPr>
          <w:p w14:paraId="03B60583" w14:textId="77777777" w:rsidR="00D36918" w:rsidRPr="008345A9" w:rsidRDefault="00DB67EA" w:rsidP="008A3762">
            <w:pPr>
              <w:spacing w:before="120" w:after="40"/>
              <w:jc w:val="center"/>
              <w:rPr>
                <w:rFonts w:ascii="Nikosh" w:hAnsi="Nikosh" w:cs="Nikosh"/>
                <w:sz w:val="24"/>
                <w:szCs w:val="24"/>
                <w:cs/>
                <w:lang w:bidi="bn-BD"/>
              </w:rPr>
            </w:pPr>
            <w:r w:rsidRPr="008345A9">
              <w:rPr>
                <w:rFonts w:ascii="Nikosh" w:hAnsi="Nikosh" w:cs="Nikosh"/>
                <w:sz w:val="24"/>
                <w:szCs w:val="24"/>
                <w:lang w:bidi="bn-BD"/>
              </w:rPr>
              <w:t>-</w:t>
            </w:r>
          </w:p>
        </w:tc>
        <w:tc>
          <w:tcPr>
            <w:tcW w:w="810" w:type="dxa"/>
            <w:vAlign w:val="center"/>
          </w:tcPr>
          <w:p w14:paraId="78FE344C" w14:textId="77777777" w:rsidR="00D36918" w:rsidRPr="008345A9" w:rsidRDefault="009F5402" w:rsidP="008A3762">
            <w:pPr>
              <w:spacing w:before="120" w:after="40"/>
              <w:jc w:val="center"/>
              <w:rPr>
                <w:rFonts w:ascii="Nikosh" w:eastAsia="Nikosh" w:hAnsi="Nikosh" w:cs="Nikosh"/>
                <w:sz w:val="24"/>
                <w:szCs w:val="24"/>
                <w:cs/>
                <w:lang w:bidi="bn-BD"/>
              </w:rPr>
            </w:pPr>
            <w:r w:rsidRPr="008345A9">
              <w:rPr>
                <w:rFonts w:ascii="Nikosh" w:eastAsia="Nikosh" w:hAnsi="Nikosh" w:cs="Nikosh"/>
                <w:sz w:val="24"/>
                <w:szCs w:val="24"/>
                <w:lang w:bidi="bn-BD"/>
              </w:rPr>
              <w:t>-</w:t>
            </w:r>
          </w:p>
        </w:tc>
        <w:tc>
          <w:tcPr>
            <w:tcW w:w="810" w:type="dxa"/>
            <w:vAlign w:val="center"/>
          </w:tcPr>
          <w:p w14:paraId="4B295346" w14:textId="77777777" w:rsidR="00D36918" w:rsidRPr="008345A9" w:rsidRDefault="00DB67EA" w:rsidP="008A3762">
            <w:pPr>
              <w:spacing w:before="120" w:after="40"/>
              <w:jc w:val="center"/>
              <w:rPr>
                <w:rFonts w:ascii="Nikosh" w:hAnsi="Nikosh" w:cs="Nikosh"/>
                <w:sz w:val="24"/>
                <w:szCs w:val="24"/>
              </w:rPr>
            </w:pPr>
            <w:r w:rsidRPr="008345A9">
              <w:rPr>
                <w:rFonts w:ascii="Nikosh" w:hAnsi="Nikosh" w:cs="Nikosh"/>
                <w:sz w:val="24"/>
                <w:szCs w:val="24"/>
              </w:rPr>
              <w:t>-</w:t>
            </w:r>
          </w:p>
        </w:tc>
        <w:tc>
          <w:tcPr>
            <w:tcW w:w="2322" w:type="dxa"/>
            <w:vAlign w:val="center"/>
          </w:tcPr>
          <w:p w14:paraId="0B6C9473" w14:textId="77777777" w:rsidR="00D36918" w:rsidRPr="008345A9" w:rsidRDefault="005B3EE1" w:rsidP="008A3762">
            <w:pPr>
              <w:spacing w:before="120" w:after="40"/>
              <w:jc w:val="center"/>
              <w:rPr>
                <w:rFonts w:ascii="Nikosh" w:hAnsi="Nikosh" w:cs="Nikosh"/>
                <w:bCs/>
                <w:sz w:val="24"/>
                <w:szCs w:val="24"/>
                <w:lang w:bidi="bn-BD"/>
              </w:rPr>
            </w:pPr>
            <w:r w:rsidRPr="008345A9">
              <w:rPr>
                <w:rFonts w:ascii="Nikosh" w:hAnsi="Nikosh" w:cs="Nikosh"/>
                <w:sz w:val="22"/>
                <w:szCs w:val="24"/>
                <w:shd w:val="clear" w:color="auto" w:fill="FFFFFF"/>
              </w:rPr>
              <w:t>-</w:t>
            </w:r>
          </w:p>
        </w:tc>
      </w:tr>
    </w:tbl>
    <w:p w14:paraId="772211AF" w14:textId="2730F9B3" w:rsidR="00501D3C" w:rsidRPr="008345A9" w:rsidRDefault="003C38CC" w:rsidP="00C129C1">
      <w:pPr>
        <w:spacing w:before="60" w:after="40"/>
        <w:jc w:val="both"/>
        <w:rPr>
          <w:rFonts w:ascii="Nikosh" w:eastAsia="Nikosh" w:hAnsi="Nikosh" w:cs="Nikosh"/>
          <w:b/>
          <w:bCs/>
          <w:sz w:val="26"/>
          <w:szCs w:val="26"/>
          <w:cs/>
          <w:lang w:bidi="bn-BD"/>
        </w:rPr>
      </w:pPr>
      <w:r w:rsidRPr="008345A9">
        <w:rPr>
          <w:rFonts w:ascii="Nikosh" w:eastAsia="Nikosh" w:hAnsi="Nikosh" w:cs="Nikosh"/>
          <w:sz w:val="26"/>
          <w:szCs w:val="26"/>
          <w:cs/>
          <w:lang w:bidi="bn-BD"/>
        </w:rPr>
        <w:t>ক.</w:t>
      </w:r>
      <w:r w:rsidR="00417EA3">
        <w:rPr>
          <w:rFonts w:ascii="Nikosh" w:eastAsia="Nikosh" w:hAnsi="Nikosh" w:cs="Nikosh"/>
          <w:sz w:val="26"/>
          <w:szCs w:val="26"/>
          <w:cs/>
          <w:lang w:bidi="bn-BD"/>
        </w:rPr>
        <w:t xml:space="preserve"> </w:t>
      </w:r>
      <w:r w:rsidRPr="008345A9">
        <w:rPr>
          <w:rFonts w:ascii="Nikosh" w:eastAsia="Nikosh" w:hAnsi="Nikosh" w:cs="Nikosh"/>
          <w:sz w:val="26"/>
          <w:szCs w:val="26"/>
          <w:cs/>
          <w:lang w:bidi="bn-BD"/>
        </w:rPr>
        <w:t xml:space="preserve">৫ </w:t>
      </w:r>
      <w:r w:rsidR="00E5307E" w:rsidRPr="008345A9">
        <w:rPr>
          <w:rFonts w:ascii="Nikosh" w:eastAsia="Nikosh" w:hAnsi="Nikosh" w:cs="Nikosh"/>
          <w:sz w:val="26"/>
          <w:szCs w:val="26"/>
          <w:cs/>
          <w:lang w:bidi="bn-BD"/>
        </w:rPr>
        <w:t>শূন্যপদ পূরণে বড় রকমের কোন সমস্যা থাকলে তার বর্ণনা: নেই</w:t>
      </w:r>
      <w:r w:rsidR="00E5307E" w:rsidRPr="008345A9">
        <w:rPr>
          <w:rFonts w:ascii="Nikosh" w:eastAsia="Nikosh" w:hAnsi="Nikosh" w:cs="Nikosh"/>
          <w:sz w:val="26"/>
          <w:szCs w:val="26"/>
          <w:cs/>
          <w:lang w:bidi="hi-IN"/>
        </w:rPr>
        <w:t>।</w:t>
      </w:r>
    </w:p>
    <w:p w14:paraId="710D56F7" w14:textId="77777777" w:rsidR="00A63A72" w:rsidRPr="008345A9" w:rsidRDefault="003C38CC" w:rsidP="00C129C1">
      <w:pPr>
        <w:spacing w:before="60" w:after="40"/>
        <w:jc w:val="both"/>
        <w:rPr>
          <w:rFonts w:ascii="Nikosh" w:eastAsia="Nikosh" w:hAnsi="Nikosh" w:cs="Nikosh"/>
          <w:sz w:val="26"/>
          <w:szCs w:val="26"/>
          <w:cs/>
          <w:lang w:bidi="bn-BD"/>
        </w:rPr>
      </w:pPr>
      <w:r w:rsidRPr="008345A9">
        <w:rPr>
          <w:rFonts w:ascii="Nikosh" w:eastAsia="Nikosh" w:hAnsi="Nikosh" w:cs="Nikosh"/>
          <w:sz w:val="26"/>
          <w:szCs w:val="26"/>
          <w:cs/>
          <w:lang w:bidi="bn-BD"/>
        </w:rPr>
        <w:t xml:space="preserve">খ. ১ </w:t>
      </w:r>
      <w:r w:rsidR="00E5307E" w:rsidRPr="008345A9">
        <w:rPr>
          <w:rFonts w:ascii="Nikosh" w:eastAsia="Nikosh" w:hAnsi="Nikosh" w:cs="Nikosh"/>
          <w:sz w:val="26"/>
          <w:szCs w:val="26"/>
          <w:cs/>
          <w:lang w:bidi="bn-BD"/>
        </w:rPr>
        <w:t>ভ্রমণ/পরিদর্শন (দেশে-বিদেশে)</w:t>
      </w:r>
      <w:r w:rsidR="00E5307E" w:rsidRPr="008345A9">
        <w:rPr>
          <w:rFonts w:ascii="Nikosh" w:eastAsia="Nikosh" w:hAnsi="Nikosh" w:cs="Nikosh"/>
          <w:sz w:val="26"/>
          <w:szCs w:val="26"/>
          <w:cs/>
          <w:lang w:bidi="bn-BD"/>
        </w:rPr>
        <w:tab/>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7"/>
        <w:gridCol w:w="1703"/>
        <w:gridCol w:w="2160"/>
        <w:gridCol w:w="3060"/>
      </w:tblGrid>
      <w:tr w:rsidR="008345A9" w:rsidRPr="008345A9" w14:paraId="2CB42F32" w14:textId="77777777" w:rsidTr="00A36CA7">
        <w:trPr>
          <w:cantSplit/>
          <w:trHeight w:hRule="exact" w:val="271"/>
        </w:trPr>
        <w:tc>
          <w:tcPr>
            <w:tcW w:w="2077" w:type="dxa"/>
            <w:vMerge w:val="restart"/>
            <w:tcBorders>
              <w:top w:val="single" w:sz="4" w:space="0" w:color="auto"/>
              <w:left w:val="single" w:sz="4" w:space="0" w:color="auto"/>
              <w:bottom w:val="single" w:sz="4" w:space="0" w:color="auto"/>
              <w:right w:val="single" w:sz="4" w:space="0" w:color="auto"/>
            </w:tcBorders>
          </w:tcPr>
          <w:p w14:paraId="27CE2D41" w14:textId="77777777" w:rsidR="001E6097" w:rsidRPr="008345A9" w:rsidRDefault="001E6097" w:rsidP="003E2C54">
            <w:pPr>
              <w:jc w:val="center"/>
              <w:rPr>
                <w:rFonts w:ascii="Nikosh" w:hAnsi="Nikosh" w:cs="Nikosh"/>
                <w:sz w:val="26"/>
                <w:szCs w:val="26"/>
              </w:rPr>
            </w:pPr>
            <w:r w:rsidRPr="008345A9">
              <w:rPr>
                <w:rFonts w:ascii="Nikosh" w:hAnsi="Nikosh" w:cs="Nikosh"/>
                <w:b/>
                <w:bCs/>
                <w:sz w:val="26"/>
                <w:szCs w:val="26"/>
                <w:cs/>
                <w:lang w:bidi="bn-IN"/>
              </w:rPr>
              <w:t>মন্ত্রিপরিষদ বিভাগ</w:t>
            </w:r>
          </w:p>
        </w:tc>
        <w:tc>
          <w:tcPr>
            <w:tcW w:w="3863" w:type="dxa"/>
            <w:gridSpan w:val="2"/>
            <w:tcBorders>
              <w:top w:val="single" w:sz="4" w:space="0" w:color="auto"/>
              <w:left w:val="single" w:sz="4" w:space="0" w:color="auto"/>
              <w:bottom w:val="single" w:sz="4" w:space="0" w:color="auto"/>
              <w:right w:val="single" w:sz="4" w:space="0" w:color="auto"/>
            </w:tcBorders>
            <w:hideMark/>
          </w:tcPr>
          <w:p w14:paraId="2BAAE344" w14:textId="77777777" w:rsidR="001E6097" w:rsidRPr="008345A9" w:rsidRDefault="001E6097" w:rsidP="003E2C54">
            <w:pPr>
              <w:jc w:val="center"/>
              <w:rPr>
                <w:rFonts w:ascii="Nikosh" w:eastAsia="Nikosh" w:hAnsi="Nikosh" w:cs="Nikosh"/>
                <w:sz w:val="22"/>
                <w:szCs w:val="22"/>
                <w:lang w:bidi="bn-BD"/>
              </w:rPr>
            </w:pPr>
            <w:r w:rsidRPr="008345A9">
              <w:rPr>
                <w:rFonts w:ascii="Nikosh" w:eastAsia="Nikosh" w:hAnsi="Nikosh" w:cs="Nikosh"/>
                <w:sz w:val="22"/>
                <w:szCs w:val="22"/>
                <w:cs/>
                <w:lang w:bidi="bn-BD"/>
              </w:rPr>
              <w:t>মন্ত্রিপরিষদ</w:t>
            </w:r>
            <w:r w:rsidRPr="008345A9">
              <w:rPr>
                <w:rFonts w:ascii="Nikosh" w:eastAsia="Nikosh" w:hAnsi="Nikosh" w:cs="Nikosh"/>
                <w:sz w:val="22"/>
                <w:szCs w:val="22"/>
                <w:lang w:bidi="bn-BD"/>
              </w:rPr>
              <w:t xml:space="preserve"> </w:t>
            </w:r>
            <w:r w:rsidRPr="008345A9">
              <w:rPr>
                <w:rFonts w:ascii="Nikosh" w:eastAsia="Nikosh" w:hAnsi="Nikosh" w:cs="Nikosh"/>
                <w:sz w:val="22"/>
                <w:szCs w:val="22"/>
                <w:cs/>
                <w:lang w:bidi="bn-BD"/>
              </w:rPr>
              <w:t>সচিব</w:t>
            </w:r>
          </w:p>
        </w:tc>
        <w:tc>
          <w:tcPr>
            <w:tcW w:w="3060" w:type="dxa"/>
            <w:tcBorders>
              <w:top w:val="single" w:sz="4" w:space="0" w:color="auto"/>
              <w:left w:val="single" w:sz="4" w:space="0" w:color="auto"/>
              <w:bottom w:val="single" w:sz="4" w:space="0" w:color="auto"/>
              <w:right w:val="single" w:sz="4" w:space="0" w:color="auto"/>
            </w:tcBorders>
          </w:tcPr>
          <w:p w14:paraId="55DD7A93" w14:textId="77777777" w:rsidR="001E6097" w:rsidRPr="008345A9" w:rsidRDefault="001E6097" w:rsidP="003E2C54">
            <w:pPr>
              <w:jc w:val="center"/>
              <w:rPr>
                <w:rFonts w:ascii="Nikosh" w:eastAsia="Nikosh" w:hAnsi="Nikosh" w:cs="Nikosh"/>
                <w:sz w:val="22"/>
                <w:szCs w:val="22"/>
                <w:lang w:bidi="bn-BD"/>
              </w:rPr>
            </w:pPr>
            <w:r w:rsidRPr="008345A9">
              <w:rPr>
                <w:rFonts w:ascii="Nikosh" w:eastAsia="Nikosh" w:hAnsi="Nikosh" w:cs="Nikosh"/>
                <w:sz w:val="22"/>
                <w:szCs w:val="22"/>
                <w:cs/>
                <w:lang w:bidi="bn-BD"/>
              </w:rPr>
              <w:t>মন্তব্য</w:t>
            </w:r>
          </w:p>
        </w:tc>
      </w:tr>
      <w:tr w:rsidR="008345A9" w:rsidRPr="008345A9" w14:paraId="03E6C0D6" w14:textId="77777777" w:rsidTr="00A36CA7">
        <w:trPr>
          <w:cantSplit/>
          <w:trHeight w:hRule="exact" w:val="271"/>
        </w:trPr>
        <w:tc>
          <w:tcPr>
            <w:tcW w:w="2077" w:type="dxa"/>
            <w:vMerge/>
            <w:tcBorders>
              <w:top w:val="single" w:sz="4" w:space="0" w:color="auto"/>
              <w:left w:val="single" w:sz="4" w:space="0" w:color="auto"/>
              <w:bottom w:val="single" w:sz="4" w:space="0" w:color="auto"/>
              <w:right w:val="single" w:sz="4" w:space="0" w:color="auto"/>
            </w:tcBorders>
            <w:vAlign w:val="center"/>
            <w:hideMark/>
          </w:tcPr>
          <w:p w14:paraId="17836A2F" w14:textId="77777777" w:rsidR="00653CB0" w:rsidRPr="008345A9" w:rsidRDefault="00653CB0" w:rsidP="003E2C54">
            <w:pPr>
              <w:rPr>
                <w:rFonts w:ascii="Nikosh" w:hAnsi="Nikosh" w:cs="Nikosh"/>
                <w:sz w:val="22"/>
                <w:szCs w:val="22"/>
              </w:rPr>
            </w:pPr>
          </w:p>
        </w:tc>
        <w:tc>
          <w:tcPr>
            <w:tcW w:w="1703" w:type="dxa"/>
            <w:tcBorders>
              <w:top w:val="single" w:sz="4" w:space="0" w:color="auto"/>
              <w:left w:val="single" w:sz="4" w:space="0" w:color="auto"/>
              <w:bottom w:val="single" w:sz="4" w:space="0" w:color="auto"/>
              <w:right w:val="single" w:sz="4" w:space="0" w:color="auto"/>
            </w:tcBorders>
            <w:hideMark/>
          </w:tcPr>
          <w:p w14:paraId="278D3876" w14:textId="77777777" w:rsidR="00653CB0" w:rsidRPr="008345A9" w:rsidRDefault="00653CB0" w:rsidP="00DA6AB8">
            <w:pPr>
              <w:jc w:val="center"/>
              <w:rPr>
                <w:rFonts w:ascii="Nikosh" w:eastAsia="Nikosh" w:hAnsi="Nikosh" w:cs="Nikosh"/>
                <w:sz w:val="22"/>
                <w:szCs w:val="22"/>
                <w:lang w:bidi="bn-BD"/>
              </w:rPr>
            </w:pPr>
            <w:r w:rsidRPr="008345A9">
              <w:rPr>
                <w:rFonts w:ascii="Nikosh" w:eastAsia="Nikosh" w:hAnsi="Nikosh" w:cs="Nikosh"/>
                <w:sz w:val="22"/>
                <w:szCs w:val="22"/>
                <w:cs/>
                <w:lang w:bidi="bn-BD"/>
              </w:rPr>
              <w:t>দেশে</w:t>
            </w:r>
          </w:p>
        </w:tc>
        <w:tc>
          <w:tcPr>
            <w:tcW w:w="2160" w:type="dxa"/>
            <w:tcBorders>
              <w:top w:val="single" w:sz="4" w:space="0" w:color="auto"/>
              <w:left w:val="single" w:sz="4" w:space="0" w:color="auto"/>
              <w:bottom w:val="single" w:sz="4" w:space="0" w:color="auto"/>
              <w:right w:val="single" w:sz="4" w:space="0" w:color="auto"/>
            </w:tcBorders>
            <w:hideMark/>
          </w:tcPr>
          <w:p w14:paraId="6FBBC0DC" w14:textId="77777777" w:rsidR="00653CB0" w:rsidRPr="008345A9" w:rsidRDefault="00653CB0" w:rsidP="00DA6AB8">
            <w:pPr>
              <w:ind w:right="-108"/>
              <w:jc w:val="center"/>
              <w:rPr>
                <w:rFonts w:ascii="Nikosh" w:eastAsia="Nikosh" w:hAnsi="Nikosh" w:cs="Nikosh"/>
                <w:sz w:val="22"/>
                <w:szCs w:val="22"/>
                <w:lang w:bidi="bn-BD"/>
              </w:rPr>
            </w:pPr>
            <w:r w:rsidRPr="008345A9">
              <w:rPr>
                <w:rFonts w:ascii="Nikosh" w:eastAsia="Nikosh" w:hAnsi="Nikosh" w:cs="Nikosh"/>
                <w:sz w:val="22"/>
                <w:szCs w:val="22"/>
                <w:cs/>
                <w:lang w:bidi="bn-BD"/>
              </w:rPr>
              <w:t>বিদেশে</w:t>
            </w:r>
          </w:p>
        </w:tc>
        <w:tc>
          <w:tcPr>
            <w:tcW w:w="3060" w:type="dxa"/>
            <w:vMerge w:val="restart"/>
            <w:tcBorders>
              <w:top w:val="single" w:sz="4" w:space="0" w:color="auto"/>
              <w:left w:val="single" w:sz="4" w:space="0" w:color="auto"/>
              <w:right w:val="single" w:sz="4" w:space="0" w:color="auto"/>
            </w:tcBorders>
            <w:hideMark/>
          </w:tcPr>
          <w:p w14:paraId="020961DB" w14:textId="77777777" w:rsidR="00653CB0" w:rsidRPr="008345A9" w:rsidRDefault="00653CB0" w:rsidP="00640558">
            <w:pPr>
              <w:ind w:left="-18"/>
              <w:jc w:val="both"/>
              <w:rPr>
                <w:rFonts w:ascii="Nikosh" w:eastAsia="Nikosh" w:hAnsi="Nikosh" w:cs="Nikosh"/>
                <w:sz w:val="24"/>
                <w:szCs w:val="24"/>
                <w:lang w:bidi="bn-BD"/>
              </w:rPr>
            </w:pPr>
          </w:p>
          <w:p w14:paraId="6262D087" w14:textId="1BAD24D8" w:rsidR="00653CB0" w:rsidRPr="008345A9" w:rsidRDefault="00653CB0" w:rsidP="00650D21">
            <w:pPr>
              <w:ind w:left="-18"/>
              <w:jc w:val="both"/>
              <w:rPr>
                <w:rFonts w:ascii="Nikosh" w:eastAsia="Nikosh" w:hAnsi="Nikosh" w:cs="Nikosh"/>
                <w:sz w:val="23"/>
                <w:szCs w:val="23"/>
                <w:lang w:bidi="bn-BD"/>
              </w:rPr>
            </w:pPr>
            <w:r w:rsidRPr="008345A9">
              <w:rPr>
                <w:rFonts w:ascii="Nikosh" w:eastAsia="Nikosh" w:hAnsi="Nikosh" w:cs="Nikosh"/>
                <w:sz w:val="24"/>
                <w:szCs w:val="24"/>
                <w:lang w:bidi="bn-BD"/>
              </w:rPr>
              <w:t>৪-৫ জানুয়ারি ২০২৫</w:t>
            </w:r>
            <w:r w:rsidRPr="008345A9">
              <w:rPr>
                <w:rFonts w:ascii="Nikosh" w:eastAsia="Nikosh" w:hAnsi="Nikosh" w:cs="Nikosh"/>
                <w:sz w:val="24"/>
                <w:szCs w:val="24"/>
                <w:cs/>
                <w:lang w:bidi="bn-BD"/>
              </w:rPr>
              <w:t xml:space="preserve"> </w:t>
            </w:r>
            <w:r w:rsidR="00650D21">
              <w:rPr>
                <w:rFonts w:ascii="Nikosh" w:eastAsia="Nikosh" w:hAnsi="Nikosh" w:cs="Nikosh"/>
                <w:sz w:val="24"/>
                <w:szCs w:val="24"/>
                <w:lang w:bidi="bn-BD"/>
              </w:rPr>
              <w:t>মেয়াদে</w:t>
            </w:r>
            <w:r w:rsidRPr="008345A9">
              <w:rPr>
                <w:rFonts w:ascii="Nikosh" w:eastAsia="Nikosh" w:hAnsi="Nikosh" w:cs="Nikosh"/>
                <w:sz w:val="24"/>
                <w:szCs w:val="24"/>
                <w:lang w:bidi="bn-BD"/>
              </w:rPr>
              <w:t xml:space="preserve"> </w:t>
            </w:r>
            <w:r w:rsidR="00F5172B" w:rsidRPr="00AA1CDF">
              <w:rPr>
                <w:rFonts w:ascii="Nikosh" w:eastAsia="Nikosh" w:hAnsi="Nikosh" w:cs="Nikosh"/>
                <w:sz w:val="24"/>
                <w:szCs w:val="24"/>
                <w:lang w:bidi="bn-BD"/>
              </w:rPr>
              <w:t>চট্ট</w:t>
            </w:r>
            <w:r w:rsidRPr="00AA1CDF">
              <w:rPr>
                <w:rFonts w:ascii="Nikosh" w:eastAsia="Nikosh" w:hAnsi="Nikosh" w:cs="Nikosh"/>
                <w:sz w:val="24"/>
                <w:szCs w:val="24"/>
                <w:lang w:bidi="bn-BD"/>
              </w:rPr>
              <w:t>গ্রাম</w:t>
            </w:r>
            <w:r w:rsidRPr="008345A9">
              <w:rPr>
                <w:rFonts w:ascii="Nikosh" w:eastAsia="Nikosh" w:hAnsi="Nikosh" w:cs="Nikosh"/>
                <w:sz w:val="24"/>
                <w:szCs w:val="24"/>
                <w:lang w:bidi="bn-BD"/>
              </w:rPr>
              <w:t xml:space="preserve"> জেলা সফর করেন।</w:t>
            </w:r>
          </w:p>
        </w:tc>
      </w:tr>
      <w:tr w:rsidR="008345A9" w:rsidRPr="008345A9" w14:paraId="4B940E55" w14:textId="77777777" w:rsidTr="00A36CA7">
        <w:trPr>
          <w:cantSplit/>
          <w:trHeight w:hRule="exact" w:val="721"/>
        </w:trPr>
        <w:tc>
          <w:tcPr>
            <w:tcW w:w="2077" w:type="dxa"/>
            <w:tcBorders>
              <w:top w:val="single" w:sz="4" w:space="0" w:color="auto"/>
              <w:left w:val="single" w:sz="4" w:space="0" w:color="auto"/>
              <w:bottom w:val="single" w:sz="4" w:space="0" w:color="auto"/>
              <w:right w:val="single" w:sz="4" w:space="0" w:color="auto"/>
            </w:tcBorders>
            <w:hideMark/>
          </w:tcPr>
          <w:p w14:paraId="46807389" w14:textId="77777777" w:rsidR="00653CB0" w:rsidRPr="008345A9" w:rsidRDefault="00653CB0" w:rsidP="00A36CA7">
            <w:pPr>
              <w:jc w:val="center"/>
              <w:rPr>
                <w:rFonts w:ascii="Nikosh" w:eastAsia="Nikosh" w:hAnsi="Nikosh" w:cs="Nikosh"/>
                <w:sz w:val="23"/>
                <w:szCs w:val="23"/>
                <w:lang w:bidi="bn-BD"/>
              </w:rPr>
            </w:pPr>
            <w:r w:rsidRPr="008345A9">
              <w:rPr>
                <w:rFonts w:ascii="Nikosh" w:eastAsia="Nikosh" w:hAnsi="Nikosh" w:cs="Nikosh"/>
                <w:sz w:val="23"/>
                <w:szCs w:val="23"/>
                <w:cs/>
                <w:lang w:bidi="bn-BD"/>
              </w:rPr>
              <w:t>ভ্রমণ/পরিদর্শন</w:t>
            </w:r>
          </w:p>
        </w:tc>
        <w:tc>
          <w:tcPr>
            <w:tcW w:w="1703" w:type="dxa"/>
            <w:tcBorders>
              <w:top w:val="single" w:sz="4" w:space="0" w:color="auto"/>
              <w:left w:val="single" w:sz="4" w:space="0" w:color="auto"/>
              <w:bottom w:val="single" w:sz="4" w:space="0" w:color="auto"/>
              <w:right w:val="single" w:sz="4" w:space="0" w:color="auto"/>
            </w:tcBorders>
            <w:hideMark/>
          </w:tcPr>
          <w:p w14:paraId="20BFEB6A" w14:textId="77777777" w:rsidR="00653CB0" w:rsidRPr="008345A9" w:rsidRDefault="00653CB0" w:rsidP="003E2C54">
            <w:pPr>
              <w:jc w:val="center"/>
              <w:rPr>
                <w:rFonts w:ascii="Nikosh" w:eastAsia="Nikosh" w:hAnsi="Nikosh" w:cs="Nikosh"/>
                <w:sz w:val="22"/>
                <w:szCs w:val="22"/>
                <w:cs/>
                <w:lang w:bidi="bn-BD"/>
              </w:rPr>
            </w:pPr>
          </w:p>
          <w:p w14:paraId="48DD2589" w14:textId="13923AE7" w:rsidR="00653CB0" w:rsidRPr="008345A9" w:rsidRDefault="00653CB0" w:rsidP="003E2C54">
            <w:pPr>
              <w:jc w:val="center"/>
              <w:rPr>
                <w:rFonts w:ascii="Nikosh" w:eastAsia="Nikosh" w:hAnsi="Nikosh" w:cs="Nikosh"/>
                <w:sz w:val="22"/>
                <w:szCs w:val="22"/>
                <w:lang w:bidi="bn-BD"/>
              </w:rPr>
            </w:pPr>
            <w:r w:rsidRPr="008345A9">
              <w:rPr>
                <w:rFonts w:ascii="Nikosh" w:eastAsia="Nikosh" w:hAnsi="Nikosh" w:cs="Nikosh"/>
                <w:sz w:val="22"/>
                <w:szCs w:val="22"/>
                <w:cs/>
                <w:lang w:bidi="bn-BD"/>
              </w:rPr>
              <w:t>২</w:t>
            </w:r>
          </w:p>
        </w:tc>
        <w:tc>
          <w:tcPr>
            <w:tcW w:w="2160" w:type="dxa"/>
            <w:tcBorders>
              <w:top w:val="single" w:sz="4" w:space="0" w:color="auto"/>
              <w:left w:val="single" w:sz="4" w:space="0" w:color="auto"/>
              <w:bottom w:val="single" w:sz="4" w:space="0" w:color="auto"/>
              <w:right w:val="single" w:sz="4" w:space="0" w:color="auto"/>
            </w:tcBorders>
            <w:hideMark/>
          </w:tcPr>
          <w:p w14:paraId="7DB6F368" w14:textId="77777777" w:rsidR="00653CB0" w:rsidRPr="008345A9" w:rsidRDefault="00653CB0" w:rsidP="003E2C54">
            <w:pPr>
              <w:jc w:val="center"/>
              <w:rPr>
                <w:rFonts w:ascii="NikoshBAN" w:eastAsia="Nikosh" w:hAnsi="NikoshBAN" w:cs="NikoshBAN"/>
                <w:sz w:val="22"/>
                <w:szCs w:val="22"/>
                <w:lang w:bidi="bn-BD"/>
              </w:rPr>
            </w:pPr>
          </w:p>
          <w:p w14:paraId="66F5DFA5" w14:textId="77777777" w:rsidR="00653CB0" w:rsidRPr="008345A9" w:rsidRDefault="00653CB0" w:rsidP="003E2C54">
            <w:pPr>
              <w:jc w:val="center"/>
              <w:rPr>
                <w:rFonts w:ascii="NikoshBAN" w:eastAsia="Nikosh" w:hAnsi="NikoshBAN" w:cs="NikoshBAN"/>
                <w:sz w:val="22"/>
                <w:szCs w:val="22"/>
                <w:cs/>
                <w:lang w:bidi="bn-BD"/>
              </w:rPr>
            </w:pPr>
            <w:r w:rsidRPr="008345A9">
              <w:rPr>
                <w:rFonts w:ascii="NikoshBAN" w:eastAsia="Nikosh" w:hAnsi="NikoshBAN" w:cs="NikoshBAN"/>
                <w:sz w:val="22"/>
                <w:szCs w:val="22"/>
                <w:lang w:bidi="bn-BD"/>
              </w:rPr>
              <w:t>-</w:t>
            </w:r>
          </w:p>
        </w:tc>
        <w:tc>
          <w:tcPr>
            <w:tcW w:w="3060" w:type="dxa"/>
            <w:vMerge/>
            <w:tcBorders>
              <w:left w:val="single" w:sz="4" w:space="0" w:color="auto"/>
              <w:bottom w:val="single" w:sz="4" w:space="0" w:color="auto"/>
              <w:right w:val="single" w:sz="4" w:space="0" w:color="auto"/>
            </w:tcBorders>
          </w:tcPr>
          <w:p w14:paraId="0191A5D8" w14:textId="77777777" w:rsidR="00653CB0" w:rsidRPr="008345A9" w:rsidRDefault="00653CB0" w:rsidP="003E2C54">
            <w:pPr>
              <w:jc w:val="both"/>
              <w:rPr>
                <w:rFonts w:ascii="Nikosh" w:eastAsia="Nikosh" w:hAnsi="Nikosh" w:cs="Nikosh"/>
                <w:sz w:val="22"/>
                <w:szCs w:val="22"/>
                <w:lang w:bidi="bn-BD"/>
              </w:rPr>
            </w:pPr>
          </w:p>
        </w:tc>
      </w:tr>
      <w:tr w:rsidR="008345A9" w:rsidRPr="008345A9" w14:paraId="6F5C0FD8" w14:textId="77777777" w:rsidTr="00A36CA7">
        <w:trPr>
          <w:cantSplit/>
          <w:trHeight w:hRule="exact" w:val="262"/>
        </w:trPr>
        <w:tc>
          <w:tcPr>
            <w:tcW w:w="2077" w:type="dxa"/>
            <w:tcBorders>
              <w:top w:val="single" w:sz="4" w:space="0" w:color="auto"/>
              <w:left w:val="single" w:sz="4" w:space="0" w:color="auto"/>
              <w:bottom w:val="single" w:sz="4" w:space="0" w:color="auto"/>
              <w:right w:val="single" w:sz="4" w:space="0" w:color="auto"/>
            </w:tcBorders>
            <w:hideMark/>
          </w:tcPr>
          <w:p w14:paraId="09F6BBEF" w14:textId="77777777" w:rsidR="00653CB0" w:rsidRPr="008345A9" w:rsidRDefault="00653CB0" w:rsidP="00A36CA7">
            <w:pPr>
              <w:jc w:val="center"/>
              <w:rPr>
                <w:rFonts w:ascii="Nikosh" w:eastAsia="Nikosh" w:hAnsi="Nikosh" w:cs="Nikosh"/>
                <w:sz w:val="23"/>
                <w:szCs w:val="23"/>
                <w:lang w:bidi="bn-BD"/>
              </w:rPr>
            </w:pPr>
            <w:r w:rsidRPr="008345A9">
              <w:rPr>
                <w:rFonts w:ascii="Nikosh" w:eastAsia="Nikosh" w:hAnsi="Nikosh" w:cs="Nikosh"/>
                <w:sz w:val="23"/>
                <w:szCs w:val="23"/>
                <w:cs/>
                <w:lang w:bidi="bn-BD"/>
              </w:rPr>
              <w:t>উন্নয়ন প্রকল্প পরিদর্শন</w:t>
            </w:r>
          </w:p>
        </w:tc>
        <w:tc>
          <w:tcPr>
            <w:tcW w:w="1703" w:type="dxa"/>
            <w:tcBorders>
              <w:top w:val="single" w:sz="4" w:space="0" w:color="auto"/>
              <w:left w:val="single" w:sz="4" w:space="0" w:color="auto"/>
              <w:bottom w:val="single" w:sz="4" w:space="0" w:color="auto"/>
              <w:right w:val="single" w:sz="4" w:space="0" w:color="auto"/>
            </w:tcBorders>
          </w:tcPr>
          <w:p w14:paraId="599471BA" w14:textId="77777777" w:rsidR="00653CB0" w:rsidRPr="008345A9" w:rsidRDefault="00653CB0" w:rsidP="003E2C54">
            <w:pPr>
              <w:tabs>
                <w:tab w:val="left" w:pos="720"/>
                <w:tab w:val="left" w:pos="2625"/>
              </w:tabs>
              <w:jc w:val="center"/>
              <w:rPr>
                <w:rFonts w:ascii="Nikosh" w:hAnsi="Nikosh" w:cs="Nikosh"/>
                <w:b/>
                <w:sz w:val="23"/>
                <w:szCs w:val="23"/>
                <w:cs/>
                <w:lang w:bidi="bn-IN"/>
              </w:rPr>
            </w:pPr>
            <w:r w:rsidRPr="008345A9">
              <w:rPr>
                <w:rFonts w:ascii="Nikosh" w:hAnsi="Nikosh" w:cs="Nikosh"/>
                <w:b/>
                <w:sz w:val="23"/>
                <w:szCs w:val="23"/>
                <w:lang w:bidi="bn-IN"/>
              </w:rPr>
              <w:t>-</w:t>
            </w:r>
          </w:p>
        </w:tc>
        <w:tc>
          <w:tcPr>
            <w:tcW w:w="2160" w:type="dxa"/>
            <w:tcBorders>
              <w:top w:val="single" w:sz="4" w:space="0" w:color="auto"/>
              <w:left w:val="single" w:sz="4" w:space="0" w:color="auto"/>
              <w:bottom w:val="single" w:sz="4" w:space="0" w:color="auto"/>
              <w:right w:val="single" w:sz="4" w:space="0" w:color="auto"/>
            </w:tcBorders>
          </w:tcPr>
          <w:p w14:paraId="2EDBC55D" w14:textId="77777777" w:rsidR="00653CB0" w:rsidRPr="008345A9" w:rsidRDefault="00653CB0" w:rsidP="003E2C54">
            <w:pPr>
              <w:jc w:val="center"/>
              <w:rPr>
                <w:rFonts w:ascii="Nikosh" w:eastAsia="Nikosh" w:hAnsi="Nikosh" w:cs="Nikosh"/>
                <w:b/>
                <w:sz w:val="23"/>
                <w:szCs w:val="23"/>
                <w:cs/>
                <w:lang w:bidi="bn-BD"/>
              </w:rPr>
            </w:pPr>
            <w:r w:rsidRPr="008345A9">
              <w:rPr>
                <w:rFonts w:ascii="Nikosh" w:eastAsia="Nikosh" w:hAnsi="Nikosh" w:cs="Nikosh"/>
                <w:b/>
                <w:sz w:val="23"/>
                <w:szCs w:val="23"/>
                <w:lang w:bidi="bn-BD"/>
              </w:rPr>
              <w:t>-</w:t>
            </w:r>
          </w:p>
        </w:tc>
        <w:tc>
          <w:tcPr>
            <w:tcW w:w="3060" w:type="dxa"/>
            <w:tcBorders>
              <w:top w:val="single" w:sz="4" w:space="0" w:color="auto"/>
              <w:left w:val="single" w:sz="4" w:space="0" w:color="auto"/>
              <w:bottom w:val="single" w:sz="4" w:space="0" w:color="auto"/>
              <w:right w:val="single" w:sz="4" w:space="0" w:color="auto"/>
            </w:tcBorders>
          </w:tcPr>
          <w:p w14:paraId="402F3DA1" w14:textId="77777777" w:rsidR="00653CB0" w:rsidRPr="008345A9" w:rsidRDefault="00653CB0" w:rsidP="003E2C54">
            <w:pPr>
              <w:tabs>
                <w:tab w:val="left" w:pos="1352"/>
                <w:tab w:val="center" w:pos="1590"/>
              </w:tabs>
              <w:rPr>
                <w:rFonts w:ascii="Nikosh" w:hAnsi="Nikosh" w:cs="Nikosh"/>
                <w:sz w:val="23"/>
                <w:szCs w:val="23"/>
              </w:rPr>
            </w:pPr>
            <w:r w:rsidRPr="008345A9">
              <w:rPr>
                <w:rFonts w:ascii="Nikosh" w:hAnsi="Nikosh" w:cs="Nikosh"/>
                <w:sz w:val="23"/>
                <w:szCs w:val="23"/>
              </w:rPr>
              <w:tab/>
            </w:r>
            <w:r w:rsidRPr="008345A9">
              <w:rPr>
                <w:rFonts w:ascii="Nikosh" w:hAnsi="Nikosh" w:cs="Nikosh"/>
                <w:sz w:val="23"/>
                <w:szCs w:val="23"/>
              </w:rPr>
              <w:tab/>
              <w:t xml:space="preserve"> </w:t>
            </w:r>
          </w:p>
        </w:tc>
      </w:tr>
      <w:tr w:rsidR="008345A9" w:rsidRPr="008345A9" w14:paraId="756F0680" w14:textId="77777777" w:rsidTr="00F742CB">
        <w:trPr>
          <w:cantSplit/>
          <w:trHeight w:val="332"/>
        </w:trPr>
        <w:tc>
          <w:tcPr>
            <w:tcW w:w="2077" w:type="dxa"/>
            <w:vMerge w:val="restart"/>
            <w:tcBorders>
              <w:top w:val="single" w:sz="4" w:space="0" w:color="auto"/>
              <w:left w:val="single" w:sz="4" w:space="0" w:color="auto"/>
              <w:right w:val="single" w:sz="4" w:space="0" w:color="auto"/>
            </w:tcBorders>
          </w:tcPr>
          <w:p w14:paraId="39D8C0D0" w14:textId="77777777" w:rsidR="00653CB0" w:rsidRPr="008345A9" w:rsidRDefault="00653CB0" w:rsidP="003E2C54">
            <w:pPr>
              <w:jc w:val="center"/>
              <w:rPr>
                <w:rFonts w:ascii="Nikosh" w:hAnsi="Nikosh" w:cs="Nikosh"/>
                <w:b/>
                <w:bCs/>
                <w:sz w:val="12"/>
                <w:szCs w:val="12"/>
                <w:lang w:bidi="bn-IN"/>
              </w:rPr>
            </w:pPr>
          </w:p>
          <w:p w14:paraId="4B69C267" w14:textId="77777777" w:rsidR="00653CB0" w:rsidRPr="008345A9" w:rsidRDefault="00653CB0" w:rsidP="003E2C54">
            <w:pPr>
              <w:jc w:val="center"/>
              <w:rPr>
                <w:rFonts w:ascii="Nikosh" w:hAnsi="Nikosh" w:cs="Nikosh"/>
                <w:b/>
                <w:sz w:val="22"/>
                <w:szCs w:val="22"/>
                <w:cs/>
                <w:lang w:bidi="bn-BD"/>
              </w:rPr>
            </w:pPr>
            <w:r w:rsidRPr="008345A9">
              <w:rPr>
                <w:rFonts w:ascii="Nikosh" w:hAnsi="Nikosh" w:cs="Nikosh"/>
                <w:b/>
                <w:bCs/>
                <w:sz w:val="26"/>
                <w:szCs w:val="26"/>
                <w:cs/>
                <w:lang w:bidi="bn-IN"/>
              </w:rPr>
              <w:t>দুর্নীতি দমন কমিশন</w:t>
            </w:r>
          </w:p>
        </w:tc>
        <w:tc>
          <w:tcPr>
            <w:tcW w:w="3863" w:type="dxa"/>
            <w:gridSpan w:val="2"/>
            <w:tcBorders>
              <w:top w:val="single" w:sz="4" w:space="0" w:color="auto"/>
              <w:left w:val="single" w:sz="4" w:space="0" w:color="auto"/>
              <w:right w:val="single" w:sz="4" w:space="0" w:color="auto"/>
            </w:tcBorders>
          </w:tcPr>
          <w:p w14:paraId="3353D744" w14:textId="77777777" w:rsidR="00653CB0" w:rsidRPr="008345A9" w:rsidRDefault="00653CB0" w:rsidP="003E2C54">
            <w:pPr>
              <w:jc w:val="center"/>
              <w:rPr>
                <w:rFonts w:ascii="Nikosh" w:hAnsi="Nikosh" w:cs="Nikosh"/>
                <w:sz w:val="22"/>
                <w:szCs w:val="22"/>
              </w:rPr>
            </w:pPr>
            <w:r w:rsidRPr="008345A9">
              <w:rPr>
                <w:rFonts w:ascii="Nikosh" w:eastAsia="Nikosh" w:hAnsi="Nikosh" w:cs="Nikosh"/>
                <w:sz w:val="22"/>
                <w:szCs w:val="22"/>
                <w:cs/>
                <w:lang w:bidi="bn-BD"/>
              </w:rPr>
              <w:t>সচিব</w:t>
            </w:r>
          </w:p>
        </w:tc>
        <w:tc>
          <w:tcPr>
            <w:tcW w:w="3060" w:type="dxa"/>
            <w:tcBorders>
              <w:top w:val="single" w:sz="4" w:space="0" w:color="auto"/>
              <w:left w:val="single" w:sz="4" w:space="0" w:color="auto"/>
              <w:right w:val="single" w:sz="4" w:space="0" w:color="auto"/>
            </w:tcBorders>
          </w:tcPr>
          <w:p w14:paraId="32760A1F" w14:textId="77777777" w:rsidR="00653CB0" w:rsidRPr="008345A9" w:rsidRDefault="00653CB0" w:rsidP="003E2C54">
            <w:pPr>
              <w:jc w:val="center"/>
              <w:rPr>
                <w:rFonts w:ascii="Nikosh" w:hAnsi="Nikosh" w:cs="Nikosh"/>
                <w:sz w:val="22"/>
                <w:szCs w:val="22"/>
              </w:rPr>
            </w:pPr>
            <w:r w:rsidRPr="008345A9">
              <w:rPr>
                <w:rFonts w:ascii="Nikosh" w:eastAsia="Nikosh" w:hAnsi="Nikosh" w:cs="Nikosh"/>
                <w:sz w:val="22"/>
                <w:szCs w:val="22"/>
                <w:cs/>
                <w:lang w:bidi="bn-BD"/>
              </w:rPr>
              <w:t>মন্তব্য</w:t>
            </w:r>
          </w:p>
        </w:tc>
      </w:tr>
      <w:tr w:rsidR="008345A9" w:rsidRPr="008345A9" w14:paraId="68B63A7D" w14:textId="77777777" w:rsidTr="00F742CB">
        <w:trPr>
          <w:cantSplit/>
          <w:trHeight w:val="287"/>
        </w:trPr>
        <w:tc>
          <w:tcPr>
            <w:tcW w:w="2077" w:type="dxa"/>
            <w:vMerge/>
            <w:tcBorders>
              <w:left w:val="single" w:sz="4" w:space="0" w:color="auto"/>
              <w:bottom w:val="single" w:sz="4" w:space="0" w:color="auto"/>
              <w:right w:val="single" w:sz="4" w:space="0" w:color="auto"/>
            </w:tcBorders>
          </w:tcPr>
          <w:p w14:paraId="3F594207" w14:textId="77777777" w:rsidR="00653CB0" w:rsidRPr="008345A9" w:rsidRDefault="00653CB0" w:rsidP="003E2C54">
            <w:pPr>
              <w:jc w:val="center"/>
              <w:rPr>
                <w:rFonts w:ascii="Nikosh" w:hAnsi="Nikosh" w:cs="Nikosh"/>
                <w:b/>
                <w:sz w:val="26"/>
                <w:szCs w:val="26"/>
              </w:rPr>
            </w:pPr>
          </w:p>
        </w:tc>
        <w:tc>
          <w:tcPr>
            <w:tcW w:w="1703" w:type="dxa"/>
            <w:tcBorders>
              <w:top w:val="single" w:sz="4" w:space="0" w:color="auto"/>
              <w:left w:val="single" w:sz="4" w:space="0" w:color="auto"/>
              <w:bottom w:val="single" w:sz="4" w:space="0" w:color="auto"/>
              <w:right w:val="single" w:sz="4" w:space="0" w:color="auto"/>
            </w:tcBorders>
          </w:tcPr>
          <w:p w14:paraId="5E46E52D" w14:textId="77777777" w:rsidR="00653CB0" w:rsidRPr="008345A9" w:rsidRDefault="00653CB0" w:rsidP="003E2C54">
            <w:pPr>
              <w:jc w:val="center"/>
              <w:rPr>
                <w:rFonts w:ascii="Nikosh" w:hAnsi="Nikosh" w:cs="Nikosh"/>
                <w:b/>
                <w:sz w:val="22"/>
                <w:szCs w:val="22"/>
              </w:rPr>
            </w:pPr>
            <w:r w:rsidRPr="008345A9">
              <w:rPr>
                <w:rFonts w:ascii="Nikosh" w:eastAsia="Nikosh" w:hAnsi="Nikosh" w:cs="Nikosh"/>
                <w:b/>
                <w:sz w:val="22"/>
                <w:szCs w:val="22"/>
                <w:cs/>
                <w:lang w:bidi="bn-BD"/>
              </w:rPr>
              <w:t>দেশে</w:t>
            </w:r>
          </w:p>
        </w:tc>
        <w:tc>
          <w:tcPr>
            <w:tcW w:w="2160" w:type="dxa"/>
            <w:tcBorders>
              <w:top w:val="single" w:sz="4" w:space="0" w:color="auto"/>
              <w:left w:val="single" w:sz="4" w:space="0" w:color="auto"/>
              <w:bottom w:val="single" w:sz="4" w:space="0" w:color="auto"/>
              <w:right w:val="single" w:sz="4" w:space="0" w:color="auto"/>
            </w:tcBorders>
          </w:tcPr>
          <w:p w14:paraId="60D2D8FF" w14:textId="77777777" w:rsidR="00653CB0" w:rsidRPr="008345A9" w:rsidRDefault="00653CB0" w:rsidP="003E2C54">
            <w:pPr>
              <w:jc w:val="center"/>
              <w:rPr>
                <w:rFonts w:ascii="Nikosh" w:hAnsi="Nikosh" w:cs="Nikosh"/>
                <w:b/>
                <w:sz w:val="22"/>
                <w:szCs w:val="22"/>
              </w:rPr>
            </w:pPr>
            <w:r w:rsidRPr="008345A9">
              <w:rPr>
                <w:rFonts w:ascii="Nikosh" w:eastAsia="Nikosh" w:hAnsi="Nikosh" w:cs="Nikosh"/>
                <w:b/>
                <w:sz w:val="22"/>
                <w:szCs w:val="22"/>
                <w:cs/>
                <w:lang w:bidi="bn-BD"/>
              </w:rPr>
              <w:t>বিদেশে</w:t>
            </w:r>
          </w:p>
        </w:tc>
        <w:tc>
          <w:tcPr>
            <w:tcW w:w="3060" w:type="dxa"/>
            <w:vMerge w:val="restart"/>
            <w:tcBorders>
              <w:left w:val="single" w:sz="4" w:space="0" w:color="auto"/>
              <w:bottom w:val="single" w:sz="4" w:space="0" w:color="auto"/>
              <w:right w:val="single" w:sz="4" w:space="0" w:color="auto"/>
            </w:tcBorders>
          </w:tcPr>
          <w:p w14:paraId="13DB8CD3" w14:textId="77777777" w:rsidR="00653CB0" w:rsidRPr="008345A9" w:rsidRDefault="00653CB0" w:rsidP="003E2C54">
            <w:pPr>
              <w:jc w:val="center"/>
              <w:rPr>
                <w:rFonts w:ascii="Nikosh" w:hAnsi="Nikosh" w:cs="Nikosh"/>
                <w:sz w:val="22"/>
                <w:szCs w:val="22"/>
              </w:rPr>
            </w:pPr>
            <w:r w:rsidRPr="008345A9">
              <w:rPr>
                <w:rFonts w:ascii="Nikosh" w:hAnsi="Nikosh" w:cs="Nikosh"/>
                <w:sz w:val="22"/>
                <w:szCs w:val="22"/>
                <w:lang w:eastAsia="en-GB"/>
              </w:rPr>
              <w:t>-</w:t>
            </w:r>
          </w:p>
        </w:tc>
      </w:tr>
      <w:tr w:rsidR="008345A9" w:rsidRPr="008345A9" w14:paraId="7D3C051D" w14:textId="77777777" w:rsidTr="00F742CB">
        <w:trPr>
          <w:cantSplit/>
          <w:trHeight w:val="341"/>
        </w:trPr>
        <w:tc>
          <w:tcPr>
            <w:tcW w:w="2077" w:type="dxa"/>
            <w:tcBorders>
              <w:top w:val="single" w:sz="4" w:space="0" w:color="auto"/>
              <w:left w:val="single" w:sz="4" w:space="0" w:color="auto"/>
              <w:bottom w:val="single" w:sz="4" w:space="0" w:color="auto"/>
              <w:right w:val="single" w:sz="4" w:space="0" w:color="auto"/>
            </w:tcBorders>
          </w:tcPr>
          <w:p w14:paraId="31EEC453" w14:textId="77777777" w:rsidR="00653CB0" w:rsidRPr="008345A9" w:rsidRDefault="00653CB0" w:rsidP="00A36CA7">
            <w:pPr>
              <w:jc w:val="center"/>
              <w:rPr>
                <w:rFonts w:ascii="Nikosh" w:hAnsi="Nikosh" w:cs="Nikosh"/>
                <w:b/>
                <w:sz w:val="26"/>
                <w:szCs w:val="26"/>
              </w:rPr>
            </w:pPr>
            <w:r w:rsidRPr="008345A9">
              <w:rPr>
                <w:rFonts w:ascii="Nikosh" w:eastAsia="Nikosh" w:hAnsi="Nikosh" w:cs="Nikosh"/>
                <w:sz w:val="23"/>
                <w:szCs w:val="23"/>
                <w:cs/>
                <w:lang w:bidi="bn-BD"/>
              </w:rPr>
              <w:t>ভ্রমণ/পরিদর্শন</w:t>
            </w:r>
          </w:p>
        </w:tc>
        <w:tc>
          <w:tcPr>
            <w:tcW w:w="1703" w:type="dxa"/>
            <w:tcBorders>
              <w:top w:val="single" w:sz="4" w:space="0" w:color="auto"/>
              <w:left w:val="single" w:sz="4" w:space="0" w:color="auto"/>
              <w:bottom w:val="single" w:sz="4" w:space="0" w:color="auto"/>
              <w:right w:val="single" w:sz="4" w:space="0" w:color="auto"/>
            </w:tcBorders>
          </w:tcPr>
          <w:p w14:paraId="2FEE61BF" w14:textId="77777777" w:rsidR="00653CB0" w:rsidRPr="008345A9" w:rsidRDefault="00653CB0" w:rsidP="003E2C54">
            <w:pPr>
              <w:jc w:val="center"/>
              <w:rPr>
                <w:rFonts w:ascii="Nikosh" w:eastAsia="Nikosh" w:hAnsi="Nikosh" w:cs="Nikosh"/>
                <w:sz w:val="22"/>
                <w:szCs w:val="22"/>
                <w:lang w:bidi="bn-BD"/>
              </w:rPr>
            </w:pPr>
            <w:r w:rsidRPr="008345A9">
              <w:rPr>
                <w:rFonts w:ascii="Nikosh" w:eastAsia="Nikosh" w:hAnsi="Nikosh" w:cs="Nikosh"/>
                <w:sz w:val="22"/>
                <w:szCs w:val="22"/>
                <w:lang w:bidi="bn-BD"/>
              </w:rPr>
              <w:t>-</w:t>
            </w:r>
          </w:p>
        </w:tc>
        <w:tc>
          <w:tcPr>
            <w:tcW w:w="2160" w:type="dxa"/>
            <w:tcBorders>
              <w:top w:val="single" w:sz="4" w:space="0" w:color="auto"/>
              <w:left w:val="single" w:sz="4" w:space="0" w:color="auto"/>
              <w:bottom w:val="single" w:sz="4" w:space="0" w:color="auto"/>
              <w:right w:val="single" w:sz="4" w:space="0" w:color="auto"/>
            </w:tcBorders>
          </w:tcPr>
          <w:p w14:paraId="67289BB3" w14:textId="77777777" w:rsidR="00653CB0" w:rsidRPr="008345A9" w:rsidRDefault="00653CB0" w:rsidP="003E2C54">
            <w:pPr>
              <w:jc w:val="center"/>
              <w:rPr>
                <w:rFonts w:ascii="Nikosh" w:eastAsia="Nikosh" w:hAnsi="Nikosh" w:cs="Nikosh"/>
                <w:sz w:val="22"/>
                <w:szCs w:val="22"/>
                <w:lang w:bidi="bn-BD"/>
              </w:rPr>
            </w:pPr>
            <w:r w:rsidRPr="008345A9">
              <w:rPr>
                <w:rFonts w:ascii="Nikosh" w:eastAsia="Nikosh" w:hAnsi="Nikosh" w:cs="Nikosh"/>
                <w:sz w:val="22"/>
                <w:szCs w:val="22"/>
                <w:lang w:bidi="bn-BD"/>
              </w:rPr>
              <w:t>-</w:t>
            </w:r>
          </w:p>
        </w:tc>
        <w:tc>
          <w:tcPr>
            <w:tcW w:w="3060" w:type="dxa"/>
            <w:vMerge/>
            <w:tcBorders>
              <w:left w:val="single" w:sz="4" w:space="0" w:color="auto"/>
              <w:bottom w:val="single" w:sz="4" w:space="0" w:color="auto"/>
              <w:right w:val="single" w:sz="4" w:space="0" w:color="auto"/>
            </w:tcBorders>
          </w:tcPr>
          <w:p w14:paraId="1BEA0E87" w14:textId="77777777" w:rsidR="00653CB0" w:rsidRPr="008345A9" w:rsidRDefault="00653CB0" w:rsidP="003E2C54">
            <w:pPr>
              <w:ind w:left="-108" w:right="-198"/>
              <w:rPr>
                <w:rFonts w:ascii="Nirmala UI" w:hAnsi="Nirmala UI" w:cs="Nirmala UI"/>
                <w:sz w:val="20"/>
              </w:rPr>
            </w:pPr>
          </w:p>
        </w:tc>
      </w:tr>
    </w:tbl>
    <w:p w14:paraId="029D32F5" w14:textId="1A1EB5CB" w:rsidR="00B106B8" w:rsidRPr="008345A9" w:rsidRDefault="006B1C9B" w:rsidP="007E233C">
      <w:pPr>
        <w:spacing w:before="240" w:after="120"/>
        <w:jc w:val="both"/>
        <w:rPr>
          <w:rFonts w:ascii="Nikosh" w:eastAsia="Nikosh" w:hAnsi="Nikosh" w:cs="Nikosh"/>
          <w:b/>
          <w:bCs/>
          <w:w w:val="95"/>
          <w:sz w:val="26"/>
          <w:szCs w:val="26"/>
          <w:lang w:bidi="bn-BD"/>
        </w:rPr>
      </w:pPr>
      <w:r w:rsidRPr="008345A9">
        <w:rPr>
          <w:rFonts w:ascii="Nikosh" w:eastAsia="Nikosh" w:hAnsi="Nikosh" w:cs="Nikosh"/>
          <w:sz w:val="26"/>
          <w:szCs w:val="26"/>
          <w:cs/>
          <w:lang w:bidi="bn-BD"/>
        </w:rPr>
        <w:t>খ.</w:t>
      </w:r>
      <w:r w:rsidR="00417EA3">
        <w:rPr>
          <w:rFonts w:ascii="Nikosh" w:eastAsia="Nikosh" w:hAnsi="Nikosh" w:cs="Nikosh"/>
          <w:sz w:val="26"/>
          <w:szCs w:val="26"/>
          <w:cs/>
          <w:lang w:bidi="bn-BD"/>
        </w:rPr>
        <w:t xml:space="preserve"> </w:t>
      </w:r>
      <w:r w:rsidRPr="008345A9">
        <w:rPr>
          <w:rFonts w:ascii="Nikosh" w:eastAsia="Nikosh" w:hAnsi="Nikosh" w:cs="Nikosh"/>
          <w:sz w:val="26"/>
          <w:szCs w:val="26"/>
          <w:cs/>
          <w:lang w:bidi="bn-BD"/>
        </w:rPr>
        <w:t xml:space="preserve">২ </w:t>
      </w:r>
      <w:r w:rsidRPr="008345A9">
        <w:rPr>
          <w:rFonts w:ascii="Nikosh" w:eastAsia="Nikosh" w:hAnsi="Nikosh" w:cs="Nikosh"/>
          <w:b/>
          <w:sz w:val="26"/>
          <w:szCs w:val="26"/>
          <w:cs/>
          <w:lang w:bidi="bn-BD"/>
        </w:rPr>
        <w:t xml:space="preserve">উপরোক্ত ভ্রমণের পর ভ্রমণ বৃত্তান্ত/পরিদর্শন প্রতিবেদন দাখিলের সংখ্যা: </w:t>
      </w:r>
      <w:r w:rsidR="003F3067" w:rsidRPr="008345A9">
        <w:rPr>
          <w:rFonts w:ascii="Nikosh" w:eastAsia="Nikosh" w:hAnsi="Nikosh" w:cs="Nikosh"/>
          <w:b/>
          <w:sz w:val="26"/>
          <w:szCs w:val="26"/>
          <w:cs/>
          <w:lang w:bidi="bn-BD"/>
        </w:rPr>
        <w:t>প্রযোজ্য নয়।</w:t>
      </w:r>
    </w:p>
    <w:p w14:paraId="63B89993" w14:textId="77777777" w:rsidR="000B1DB9" w:rsidRPr="008345A9" w:rsidRDefault="00E5307E" w:rsidP="00A36CA7">
      <w:pPr>
        <w:spacing w:before="80"/>
        <w:jc w:val="both"/>
        <w:rPr>
          <w:rFonts w:ascii="Nikosh" w:eastAsia="Nikosh" w:hAnsi="Nikosh" w:cs="Nikosh"/>
          <w:b/>
          <w:bCs/>
          <w:w w:val="95"/>
          <w:sz w:val="26"/>
          <w:szCs w:val="26"/>
          <w:lang w:val="es-PY" w:bidi="hi-IN"/>
        </w:rPr>
      </w:pPr>
      <w:r w:rsidRPr="008345A9">
        <w:rPr>
          <w:rFonts w:ascii="Nikosh" w:eastAsia="Nikosh" w:hAnsi="Nikosh" w:cs="Nikosh"/>
          <w:b/>
          <w:bCs/>
          <w:w w:val="95"/>
          <w:sz w:val="26"/>
          <w:szCs w:val="26"/>
          <w:cs/>
          <w:lang w:val="es-PY" w:bidi="bn-BD"/>
        </w:rPr>
        <w:lastRenderedPageBreak/>
        <w:t>(২)</w:t>
      </w:r>
      <w:r w:rsidR="004047E1" w:rsidRPr="008345A9">
        <w:rPr>
          <w:rFonts w:ascii="Nikosh" w:eastAsia="Nikosh" w:hAnsi="Nikosh" w:cs="Nikosh" w:hint="cs"/>
          <w:b/>
          <w:bCs/>
          <w:w w:val="95"/>
          <w:sz w:val="26"/>
          <w:szCs w:val="26"/>
          <w:cs/>
          <w:lang w:val="es-PY" w:bidi="bn-BD"/>
        </w:rPr>
        <w:t xml:space="preserve"> </w:t>
      </w:r>
      <w:r w:rsidR="005B554F" w:rsidRPr="008345A9">
        <w:rPr>
          <w:rFonts w:ascii="Nikosh" w:eastAsia="Nikosh" w:hAnsi="Nikosh" w:cs="Nikosh"/>
          <w:b/>
          <w:bCs/>
          <w:w w:val="95"/>
          <w:sz w:val="26"/>
          <w:szCs w:val="26"/>
          <w:cs/>
          <w:lang w:val="es-PY" w:bidi="bn-BD"/>
        </w:rPr>
        <w:t>আইন</w:t>
      </w:r>
      <w:r w:rsidR="00B32EA6" w:rsidRPr="008345A9">
        <w:rPr>
          <w:rFonts w:ascii="Nikosh" w:eastAsia="Nikosh" w:hAnsi="Nikosh" w:cs="Nikosh"/>
          <w:b/>
          <w:bCs/>
          <w:w w:val="95"/>
          <w:sz w:val="26"/>
          <w:szCs w:val="26"/>
          <w:cs/>
          <w:lang w:val="es-PY" w:bidi="bn-BD"/>
        </w:rPr>
        <w:t>-</w:t>
      </w:r>
      <w:r w:rsidRPr="008345A9">
        <w:rPr>
          <w:rFonts w:ascii="Nikosh" w:eastAsia="Nikosh" w:hAnsi="Nikosh" w:cs="Nikosh"/>
          <w:b/>
          <w:bCs/>
          <w:w w:val="95"/>
          <w:sz w:val="26"/>
          <w:szCs w:val="26"/>
          <w:cs/>
          <w:lang w:val="es-PY" w:bidi="bn-BD"/>
        </w:rPr>
        <w:t xml:space="preserve">শৃঙ্খলা বিষয়ক: </w:t>
      </w:r>
      <w:r w:rsidRPr="008345A9">
        <w:rPr>
          <w:rFonts w:ascii="Nikosh" w:eastAsia="Nikosh" w:hAnsi="Nikosh" w:cs="Nikosh"/>
          <w:sz w:val="26"/>
          <w:szCs w:val="26"/>
          <w:cs/>
          <w:lang w:bidi="bn-BD"/>
        </w:rPr>
        <w:t>প্রযোজ্য নয়</w:t>
      </w:r>
      <w:r w:rsidR="00B106B8" w:rsidRPr="008345A9">
        <w:rPr>
          <w:rFonts w:ascii="Nikosh" w:eastAsia="Nikosh" w:hAnsi="Nikosh" w:cs="Nikosh"/>
          <w:sz w:val="26"/>
          <w:szCs w:val="26"/>
          <w:cs/>
          <w:lang w:bidi="hi-IN"/>
        </w:rPr>
        <w:t>।</w:t>
      </w:r>
    </w:p>
    <w:p w14:paraId="3BE87B90" w14:textId="77777777" w:rsidR="00754B0A" w:rsidRPr="008345A9" w:rsidRDefault="00E5307E" w:rsidP="00A36CA7">
      <w:pPr>
        <w:spacing w:before="80"/>
        <w:jc w:val="both"/>
        <w:rPr>
          <w:rFonts w:ascii="Nikosh" w:eastAsia="Nikosh" w:hAnsi="Nikosh" w:cs="Nikosh"/>
          <w:b/>
          <w:bCs/>
          <w:w w:val="95"/>
          <w:sz w:val="26"/>
          <w:szCs w:val="26"/>
          <w:lang w:val="es-PY" w:bidi="hi-IN"/>
        </w:rPr>
      </w:pPr>
      <w:r w:rsidRPr="008345A9">
        <w:rPr>
          <w:rFonts w:ascii="Nikosh" w:eastAsia="Nikosh" w:hAnsi="Nikosh" w:cs="Nikosh"/>
          <w:b/>
          <w:bCs/>
          <w:w w:val="95"/>
          <w:sz w:val="26"/>
          <w:szCs w:val="26"/>
          <w:cs/>
          <w:lang w:val="es-PY" w:bidi="bn-BD"/>
        </w:rPr>
        <w:t>(৩)</w:t>
      </w:r>
      <w:r w:rsidR="004047E1" w:rsidRPr="008345A9">
        <w:rPr>
          <w:rFonts w:ascii="Nikosh" w:eastAsia="Nikosh" w:hAnsi="Nikosh" w:cs="Nikosh" w:hint="cs"/>
          <w:b/>
          <w:bCs/>
          <w:w w:val="95"/>
          <w:sz w:val="26"/>
          <w:szCs w:val="26"/>
          <w:cs/>
          <w:lang w:val="es-PY" w:bidi="bn-BD"/>
        </w:rPr>
        <w:t xml:space="preserve"> </w:t>
      </w:r>
      <w:r w:rsidRPr="008345A9">
        <w:rPr>
          <w:rFonts w:ascii="Nikosh" w:eastAsia="Nikosh" w:hAnsi="Nikosh" w:cs="Nikosh"/>
          <w:b/>
          <w:bCs/>
          <w:w w:val="95"/>
          <w:sz w:val="26"/>
          <w:szCs w:val="26"/>
          <w:cs/>
          <w:lang w:val="es-PY" w:bidi="bn-BD"/>
        </w:rPr>
        <w:t xml:space="preserve">অর্থনৈতিক : </w:t>
      </w:r>
      <w:r w:rsidRPr="008345A9">
        <w:rPr>
          <w:rFonts w:ascii="Nikosh" w:eastAsia="Nikosh" w:hAnsi="Nikosh" w:cs="Nikosh"/>
          <w:sz w:val="26"/>
          <w:szCs w:val="26"/>
          <w:cs/>
          <w:lang w:bidi="bn-BD"/>
        </w:rPr>
        <w:t>প্রযোজ্য নয়</w:t>
      </w:r>
      <w:r w:rsidRPr="008345A9">
        <w:rPr>
          <w:rFonts w:ascii="Nikosh" w:eastAsia="Nikosh" w:hAnsi="Nikosh" w:cs="Nikosh"/>
          <w:sz w:val="26"/>
          <w:szCs w:val="26"/>
          <w:cs/>
          <w:lang w:bidi="hi-IN"/>
        </w:rPr>
        <w:t>।</w:t>
      </w:r>
      <w:r w:rsidR="001C5C7D" w:rsidRPr="008345A9">
        <w:rPr>
          <w:rFonts w:ascii="Nikosh" w:eastAsia="Nikosh" w:hAnsi="Nikosh" w:cs="Nikosh"/>
          <w:sz w:val="26"/>
          <w:szCs w:val="26"/>
          <w:cs/>
          <w:lang w:bidi="hi-IN"/>
        </w:rPr>
        <w:t xml:space="preserve"> </w:t>
      </w:r>
    </w:p>
    <w:p w14:paraId="60D92804" w14:textId="77777777" w:rsidR="00177EB5" w:rsidRPr="008345A9" w:rsidRDefault="00E5307E" w:rsidP="00A36CA7">
      <w:pPr>
        <w:spacing w:before="80"/>
        <w:jc w:val="both"/>
        <w:rPr>
          <w:rFonts w:ascii="Nikosh" w:eastAsia="Nikosh" w:hAnsi="Nikosh" w:cs="Nikosh"/>
          <w:b/>
          <w:bCs/>
          <w:w w:val="95"/>
          <w:sz w:val="26"/>
          <w:szCs w:val="26"/>
          <w:cs/>
          <w:lang w:val="es-PY" w:bidi="hi-IN"/>
        </w:rPr>
      </w:pPr>
      <w:r w:rsidRPr="008345A9">
        <w:rPr>
          <w:rFonts w:ascii="Nikosh" w:eastAsia="Nikosh" w:hAnsi="Nikosh" w:cs="Nikosh"/>
          <w:b/>
          <w:bCs/>
          <w:w w:val="95"/>
          <w:sz w:val="26"/>
          <w:szCs w:val="26"/>
          <w:cs/>
          <w:lang w:val="es-PY" w:bidi="bn-BD"/>
        </w:rPr>
        <w:t>(৪)</w:t>
      </w:r>
      <w:r w:rsidR="009A7B87" w:rsidRPr="008345A9">
        <w:rPr>
          <w:rFonts w:ascii="Nikosh" w:eastAsia="Nikosh" w:hAnsi="Nikosh" w:cs="Nikosh" w:hint="cs"/>
          <w:b/>
          <w:bCs/>
          <w:w w:val="95"/>
          <w:sz w:val="26"/>
          <w:szCs w:val="26"/>
          <w:cs/>
          <w:lang w:val="es-PY" w:bidi="bn-BD"/>
        </w:rPr>
        <w:t xml:space="preserve"> </w:t>
      </w:r>
      <w:r w:rsidRPr="008345A9">
        <w:rPr>
          <w:rFonts w:ascii="Nikosh" w:eastAsia="Nikosh" w:hAnsi="Nikosh" w:cs="Nikosh"/>
          <w:b/>
          <w:bCs/>
          <w:w w:val="95"/>
          <w:sz w:val="26"/>
          <w:szCs w:val="26"/>
          <w:cs/>
          <w:lang w:val="es-PY" w:bidi="bn-BD"/>
        </w:rPr>
        <w:t>উন্নয়ন প্রকল্প সংক্রান্ত:</w:t>
      </w:r>
    </w:p>
    <w:p w14:paraId="05E10017" w14:textId="77777777" w:rsidR="00E5307E" w:rsidRPr="008345A9" w:rsidRDefault="00E5307E" w:rsidP="00A36CA7">
      <w:pPr>
        <w:spacing w:before="80"/>
        <w:jc w:val="both"/>
        <w:rPr>
          <w:rFonts w:ascii="Nikosh" w:eastAsia="Nikosh" w:hAnsi="Nikosh" w:cs="Nikosh"/>
          <w:b/>
          <w:bCs/>
          <w:w w:val="95"/>
          <w:sz w:val="26"/>
          <w:szCs w:val="26"/>
          <w:cs/>
          <w:lang w:val="es-PY" w:bidi="hi-IN"/>
        </w:rPr>
      </w:pPr>
      <w:r w:rsidRPr="008345A9">
        <w:rPr>
          <w:rFonts w:ascii="Nikosh" w:eastAsia="Nikosh" w:hAnsi="Nikosh" w:cs="Nikosh"/>
          <w:sz w:val="26"/>
          <w:szCs w:val="26"/>
          <w:cs/>
          <w:lang w:bidi="bn-BD"/>
        </w:rPr>
        <w:t>ক.</w:t>
      </w:r>
      <w:r w:rsidR="009A7B87" w:rsidRPr="008345A9">
        <w:rPr>
          <w:rFonts w:ascii="Nikosh" w:eastAsia="Nikosh" w:hAnsi="Nikosh" w:cs="Nikosh" w:hint="cs"/>
          <w:sz w:val="26"/>
          <w:szCs w:val="26"/>
          <w:cs/>
          <w:lang w:bidi="bn-BD"/>
        </w:rPr>
        <w:t xml:space="preserve"> </w:t>
      </w:r>
      <w:r w:rsidRPr="008345A9">
        <w:rPr>
          <w:rFonts w:ascii="Nikosh" w:eastAsia="Nikosh" w:hAnsi="Nikosh" w:cs="Nikosh"/>
          <w:sz w:val="26"/>
          <w:szCs w:val="26"/>
          <w:cs/>
          <w:lang w:bidi="bn-BD"/>
        </w:rPr>
        <w:t>উন্নয়ন প্রকল্পের অর্থ বরাদ্</w:t>
      </w:r>
      <w:r w:rsidR="00F6200F" w:rsidRPr="008345A9">
        <w:rPr>
          <w:rFonts w:ascii="Nikosh" w:eastAsia="Nikosh" w:hAnsi="Nikosh" w:cs="Nikosh"/>
          <w:sz w:val="26"/>
          <w:szCs w:val="26"/>
          <w:cs/>
          <w:lang w:bidi="bn-BD"/>
        </w:rPr>
        <w:t>দ ও ব্যয় সংক্রান্ত তথ্যসমূহ</w:t>
      </w:r>
      <w:r w:rsidRPr="008345A9">
        <w:rPr>
          <w:rFonts w:ascii="Nikosh" w:eastAsia="Nikosh" w:hAnsi="Nikosh" w:cs="Nikosh"/>
          <w:sz w:val="26"/>
          <w:szCs w:val="26"/>
          <w:cs/>
          <w:lang w:bidi="bn-BD"/>
        </w:rPr>
        <w:t xml:space="preserve">: </w:t>
      </w:r>
    </w:p>
    <w:tbl>
      <w:tblPr>
        <w:tblW w:w="91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0"/>
        <w:gridCol w:w="1211"/>
        <w:gridCol w:w="3685"/>
        <w:gridCol w:w="851"/>
      </w:tblGrid>
      <w:tr w:rsidR="008345A9" w:rsidRPr="008345A9" w14:paraId="221F8C75" w14:textId="77777777" w:rsidTr="00D01BBC">
        <w:trPr>
          <w:trHeight w:hRule="exact" w:val="1477"/>
        </w:trPr>
        <w:tc>
          <w:tcPr>
            <w:tcW w:w="3420" w:type="dxa"/>
          </w:tcPr>
          <w:p w14:paraId="23CD35A5" w14:textId="77777777" w:rsidR="003A2A25" w:rsidRPr="008345A9" w:rsidRDefault="003A2A25" w:rsidP="0078105B">
            <w:pPr>
              <w:spacing w:before="120" w:after="120"/>
              <w:jc w:val="center"/>
              <w:rPr>
                <w:rFonts w:ascii="Nikosh" w:eastAsia="Nikosh" w:hAnsi="Nikosh" w:cs="Nikosh"/>
                <w:b/>
                <w:w w:val="95"/>
                <w:sz w:val="24"/>
                <w:szCs w:val="24"/>
                <w:lang w:bidi="bn-BD"/>
              </w:rPr>
            </w:pPr>
            <w:r w:rsidRPr="008345A9">
              <w:rPr>
                <w:rFonts w:ascii="Nikosh" w:eastAsia="Nikosh" w:hAnsi="Nikosh" w:cs="Nikosh"/>
                <w:b/>
                <w:bCs/>
                <w:w w:val="95"/>
                <w:sz w:val="24"/>
                <w:szCs w:val="24"/>
                <w:cs/>
                <w:lang w:val="es-PY" w:bidi="bn-BD"/>
              </w:rPr>
              <w:t>প্রকল্পের নাম</w:t>
            </w:r>
          </w:p>
        </w:tc>
        <w:tc>
          <w:tcPr>
            <w:tcW w:w="1211" w:type="dxa"/>
          </w:tcPr>
          <w:p w14:paraId="128FB2C4" w14:textId="77777777" w:rsidR="003A2A25" w:rsidRPr="008345A9" w:rsidRDefault="003A2A25" w:rsidP="00DA6AB8">
            <w:pPr>
              <w:jc w:val="center"/>
              <w:rPr>
                <w:rFonts w:ascii="Nikosh" w:hAnsi="Nikosh" w:cs="Nikosh"/>
                <w:b/>
                <w:bCs/>
                <w:w w:val="95"/>
                <w:sz w:val="24"/>
                <w:szCs w:val="24"/>
              </w:rPr>
            </w:pPr>
            <w:r w:rsidRPr="008345A9">
              <w:rPr>
                <w:rFonts w:ascii="Nikosh" w:eastAsia="Nikosh" w:hAnsi="Nikosh" w:cs="Nikosh"/>
                <w:b/>
                <w:bCs/>
                <w:w w:val="95"/>
                <w:sz w:val="24"/>
                <w:szCs w:val="24"/>
                <w:cs/>
                <w:lang w:bidi="bn-BD"/>
              </w:rPr>
              <w:t>বর্ত</w:t>
            </w:r>
            <w:r w:rsidR="006D52BD" w:rsidRPr="008345A9">
              <w:rPr>
                <w:rFonts w:ascii="Nikosh" w:eastAsia="Nikosh" w:hAnsi="Nikosh" w:cs="Nikosh"/>
                <w:b/>
                <w:bCs/>
                <w:w w:val="95"/>
                <w:sz w:val="24"/>
                <w:szCs w:val="24"/>
                <w:cs/>
                <w:lang w:bidi="bn-BD"/>
              </w:rPr>
              <w:t xml:space="preserve">মান অর্থবছরে </w:t>
            </w:r>
            <w:r w:rsidRPr="008345A9">
              <w:rPr>
                <w:rFonts w:ascii="Nikosh" w:eastAsia="Nikosh" w:hAnsi="Nikosh" w:cs="Nikosh"/>
                <w:b/>
                <w:bCs/>
                <w:w w:val="95"/>
                <w:sz w:val="24"/>
                <w:szCs w:val="24"/>
                <w:cs/>
                <w:lang w:bidi="bn-BD"/>
              </w:rPr>
              <w:t>এডিপিতে বরাদ্দ</w:t>
            </w:r>
          </w:p>
          <w:p w14:paraId="2DC9C90B" w14:textId="77777777" w:rsidR="003A2A25" w:rsidRPr="008345A9" w:rsidRDefault="003A2A25" w:rsidP="00DA6AB8">
            <w:pPr>
              <w:jc w:val="center"/>
              <w:rPr>
                <w:rFonts w:ascii="Nikosh" w:eastAsia="Nikosh" w:hAnsi="Nikosh" w:cs="Nikosh"/>
                <w:w w:val="95"/>
                <w:sz w:val="24"/>
                <w:szCs w:val="24"/>
                <w:lang w:bidi="bn-BD"/>
              </w:rPr>
            </w:pPr>
            <w:r w:rsidRPr="008345A9">
              <w:rPr>
                <w:rFonts w:ascii="Nikosh" w:eastAsia="Nikosh" w:hAnsi="Nikosh" w:cs="Nikosh"/>
                <w:b/>
                <w:bCs/>
                <w:w w:val="95"/>
                <w:sz w:val="24"/>
                <w:szCs w:val="24"/>
                <w:cs/>
                <w:lang w:bidi="bn-BD"/>
              </w:rPr>
              <w:t>(লক্ষ টাকায়)</w:t>
            </w:r>
          </w:p>
        </w:tc>
        <w:tc>
          <w:tcPr>
            <w:tcW w:w="3685" w:type="dxa"/>
          </w:tcPr>
          <w:p w14:paraId="31327B8C" w14:textId="77777777" w:rsidR="003A2A25" w:rsidRPr="008345A9" w:rsidRDefault="003A2A25" w:rsidP="00DA6AB8">
            <w:pPr>
              <w:spacing w:before="120" w:after="80"/>
              <w:jc w:val="center"/>
              <w:rPr>
                <w:rFonts w:ascii="Nikosh" w:eastAsia="Nikosh" w:hAnsi="Nikosh" w:cs="Nikosh"/>
                <w:b/>
                <w:bCs/>
                <w:w w:val="95"/>
                <w:sz w:val="24"/>
                <w:szCs w:val="24"/>
                <w:lang w:bidi="bn-BD"/>
              </w:rPr>
            </w:pPr>
            <w:r w:rsidRPr="008345A9">
              <w:rPr>
                <w:rFonts w:ascii="Nikosh" w:eastAsia="Nikosh" w:hAnsi="Nikosh" w:cs="Nikosh"/>
                <w:b/>
                <w:bCs/>
                <w:w w:val="95"/>
                <w:sz w:val="24"/>
                <w:szCs w:val="24"/>
                <w:cs/>
                <w:lang w:val="es-PY" w:bidi="bn-BD"/>
              </w:rPr>
              <w:t>প্রতিবেদনাধীন মাস পর্যন্ত ব্যয়ের পরিমাণ</w:t>
            </w:r>
            <w:r w:rsidRPr="008345A9">
              <w:rPr>
                <w:rFonts w:ascii="Nikosh" w:eastAsia="Nikosh" w:hAnsi="Nikosh" w:cs="Nikosh" w:hint="cs"/>
                <w:b/>
                <w:bCs/>
                <w:w w:val="95"/>
                <w:sz w:val="24"/>
                <w:szCs w:val="24"/>
                <w:cs/>
                <w:lang w:val="es-PY" w:bidi="bn-BD"/>
              </w:rPr>
              <w:t xml:space="preserve"> </w:t>
            </w:r>
            <w:r w:rsidRPr="008345A9">
              <w:rPr>
                <w:rFonts w:ascii="Nikosh" w:eastAsia="Nikosh" w:hAnsi="Nikosh" w:cs="Nikosh"/>
                <w:b/>
                <w:bCs/>
                <w:w w:val="95"/>
                <w:sz w:val="24"/>
                <w:szCs w:val="24"/>
                <w:cs/>
                <w:lang w:val="es-PY" w:bidi="bn-BD"/>
              </w:rPr>
              <w:t>(লক্ষ টাকায়)</w:t>
            </w:r>
            <w:r w:rsidRPr="008345A9">
              <w:rPr>
                <w:rFonts w:ascii="Nikosh" w:eastAsia="Nikosh" w:hAnsi="Nikosh" w:cs="Nikosh" w:hint="cs"/>
                <w:b/>
                <w:bCs/>
                <w:w w:val="95"/>
                <w:sz w:val="24"/>
                <w:szCs w:val="24"/>
                <w:cs/>
                <w:lang w:val="es-PY" w:bidi="bn-BD"/>
              </w:rPr>
              <w:t xml:space="preserve"> </w:t>
            </w:r>
            <w:r w:rsidRPr="008345A9">
              <w:rPr>
                <w:rFonts w:ascii="Nikosh" w:eastAsia="Nikosh" w:hAnsi="Nikosh" w:cs="Nikosh"/>
                <w:b/>
                <w:bCs/>
                <w:w w:val="95"/>
                <w:sz w:val="24"/>
                <w:szCs w:val="24"/>
                <w:cs/>
                <w:lang w:val="es-PY" w:bidi="bn-BD"/>
              </w:rPr>
              <w:t>ও বরাদ্দের বিপরীতে ব্যয়ের শতকরা হার</w:t>
            </w:r>
          </w:p>
        </w:tc>
        <w:tc>
          <w:tcPr>
            <w:tcW w:w="851" w:type="dxa"/>
          </w:tcPr>
          <w:p w14:paraId="78BA6773" w14:textId="77777777" w:rsidR="003A2A25" w:rsidRPr="008345A9" w:rsidRDefault="003A2A25" w:rsidP="00177A37">
            <w:pPr>
              <w:spacing w:before="120" w:after="80"/>
              <w:jc w:val="center"/>
              <w:rPr>
                <w:rFonts w:ascii="Nikosh" w:eastAsia="Nikosh" w:hAnsi="Nikosh" w:cs="Nikosh"/>
                <w:b/>
                <w:w w:val="95"/>
                <w:sz w:val="24"/>
                <w:szCs w:val="24"/>
                <w:lang w:bidi="bn-BD"/>
              </w:rPr>
            </w:pPr>
            <w:r w:rsidRPr="008345A9">
              <w:rPr>
                <w:rFonts w:ascii="Nikosh" w:eastAsia="Nikosh" w:hAnsi="Nikosh" w:cs="Nikosh"/>
                <w:b/>
                <w:bCs/>
                <w:w w:val="95"/>
                <w:sz w:val="24"/>
                <w:szCs w:val="24"/>
                <w:cs/>
                <w:lang w:val="es-PY" w:bidi="bn-BD"/>
              </w:rPr>
              <w:t>মন্তব্য</w:t>
            </w:r>
          </w:p>
        </w:tc>
      </w:tr>
      <w:tr w:rsidR="008345A9" w:rsidRPr="008345A9" w14:paraId="1DE70A3D" w14:textId="77777777" w:rsidTr="004D01EB">
        <w:trPr>
          <w:trHeight w:hRule="exact" w:val="1174"/>
        </w:trPr>
        <w:tc>
          <w:tcPr>
            <w:tcW w:w="3420" w:type="dxa"/>
          </w:tcPr>
          <w:p w14:paraId="2F5C2AB7" w14:textId="77777777" w:rsidR="003A2A25" w:rsidRPr="008345A9" w:rsidRDefault="00FD2B10" w:rsidP="0078105B">
            <w:pPr>
              <w:spacing w:before="120" w:after="120"/>
              <w:jc w:val="both"/>
              <w:rPr>
                <w:rFonts w:ascii="Times New Roman" w:hAnsi="Times New Roman"/>
                <w:sz w:val="22"/>
                <w:szCs w:val="22"/>
                <w:lang w:bidi="bn-BD"/>
              </w:rPr>
            </w:pPr>
            <w:r w:rsidRPr="008345A9">
              <w:rPr>
                <w:rFonts w:ascii="Times New Roman" w:hAnsi="Times New Roman"/>
                <w:sz w:val="22"/>
                <w:szCs w:val="22"/>
                <w:lang w:bidi="bn-BD"/>
              </w:rPr>
              <w:t>1</w:t>
            </w:r>
            <w:r w:rsidR="003A2A25" w:rsidRPr="008345A9">
              <w:rPr>
                <w:rFonts w:ascii="Times New Roman" w:hAnsi="Times New Roman"/>
                <w:sz w:val="22"/>
                <w:szCs w:val="22"/>
                <w:lang w:bidi="bn-BD"/>
              </w:rPr>
              <w:t xml:space="preserve">. </w:t>
            </w:r>
            <w:r w:rsidR="003A2A25" w:rsidRPr="008345A9">
              <w:rPr>
                <w:rFonts w:ascii="Times New Roman" w:hAnsi="Times New Roman"/>
                <w:spacing w:val="-14"/>
                <w:sz w:val="22"/>
                <w:szCs w:val="22"/>
                <w:lang w:bidi="bn-BD"/>
              </w:rPr>
              <w:t>Support to the Centra</w:t>
            </w:r>
            <w:r w:rsidR="009F3578" w:rsidRPr="008345A9">
              <w:rPr>
                <w:rFonts w:ascii="Times New Roman" w:hAnsi="Times New Roman"/>
                <w:spacing w:val="-14"/>
                <w:sz w:val="22"/>
                <w:szCs w:val="22"/>
                <w:lang w:bidi="bn-BD"/>
              </w:rPr>
              <w:t>l Management Committee’s (CMC) P</w:t>
            </w:r>
            <w:r w:rsidR="003A2A25" w:rsidRPr="008345A9">
              <w:rPr>
                <w:rFonts w:ascii="Times New Roman" w:hAnsi="Times New Roman"/>
                <w:spacing w:val="-14"/>
                <w:sz w:val="22"/>
                <w:szCs w:val="22"/>
                <w:lang w:bidi="bn-BD"/>
              </w:rPr>
              <w:t>olicy Guidance on Child</w:t>
            </w:r>
            <w:r w:rsidR="003A2A25" w:rsidRPr="008345A9">
              <w:rPr>
                <w:rFonts w:ascii="Times New Roman" w:hAnsi="Times New Roman"/>
                <w:spacing w:val="-8"/>
                <w:sz w:val="22"/>
                <w:szCs w:val="22"/>
                <w:lang w:bidi="bn-BD"/>
              </w:rPr>
              <w:t xml:space="preserve"> Component of the NSSS</w:t>
            </w:r>
            <w:r w:rsidR="005A78AA" w:rsidRPr="008345A9">
              <w:rPr>
                <w:rFonts w:ascii="Times New Roman" w:hAnsi="Times New Roman"/>
                <w:spacing w:val="-8"/>
                <w:sz w:val="22"/>
                <w:szCs w:val="22"/>
                <w:lang w:bidi="bn-BD"/>
              </w:rPr>
              <w:t xml:space="preserve"> </w:t>
            </w:r>
            <w:r w:rsidR="005A78AA" w:rsidRPr="008345A9">
              <w:rPr>
                <w:rFonts w:ascii="Times New Roman" w:hAnsi="Times New Roman"/>
                <w:spacing w:val="-10"/>
                <w:sz w:val="22"/>
                <w:szCs w:val="22"/>
                <w:lang w:bidi="bn-BD"/>
              </w:rPr>
              <w:t>(1</w:t>
            </w:r>
            <w:r w:rsidR="005A78AA" w:rsidRPr="008345A9">
              <w:rPr>
                <w:rFonts w:ascii="Times New Roman" w:hAnsi="Times New Roman"/>
                <w:spacing w:val="-10"/>
                <w:sz w:val="22"/>
                <w:szCs w:val="22"/>
                <w:vertAlign w:val="superscript"/>
                <w:lang w:bidi="bn-BD"/>
              </w:rPr>
              <w:t xml:space="preserve">st </w:t>
            </w:r>
            <w:r w:rsidR="005A78AA" w:rsidRPr="008345A9">
              <w:rPr>
                <w:rFonts w:ascii="Times New Roman" w:hAnsi="Times New Roman"/>
                <w:spacing w:val="-10"/>
                <w:sz w:val="22"/>
                <w:szCs w:val="22"/>
                <w:lang w:bidi="bn-BD"/>
              </w:rPr>
              <w:t>revised)</w:t>
            </w:r>
          </w:p>
          <w:p w14:paraId="7DDF6985" w14:textId="77777777" w:rsidR="003A2A25" w:rsidRPr="008345A9" w:rsidRDefault="003A2A25" w:rsidP="0078105B">
            <w:pPr>
              <w:spacing w:before="120" w:after="120"/>
              <w:jc w:val="center"/>
              <w:rPr>
                <w:rFonts w:ascii="Times New Roman" w:hAnsi="Times New Roman"/>
                <w:sz w:val="22"/>
                <w:szCs w:val="22"/>
                <w:lang w:bidi="bn-BD"/>
              </w:rPr>
            </w:pPr>
          </w:p>
          <w:p w14:paraId="7EE0189C" w14:textId="77777777" w:rsidR="003A2A25" w:rsidRPr="008345A9" w:rsidRDefault="003A2A25" w:rsidP="0078105B">
            <w:pPr>
              <w:spacing w:before="120" w:after="120"/>
              <w:jc w:val="center"/>
              <w:rPr>
                <w:rFonts w:ascii="Times New Roman" w:hAnsi="Times New Roman"/>
                <w:sz w:val="22"/>
                <w:szCs w:val="22"/>
                <w:lang w:bidi="bn-BD"/>
              </w:rPr>
            </w:pPr>
          </w:p>
          <w:p w14:paraId="761D1E44" w14:textId="77777777" w:rsidR="003A2A25" w:rsidRPr="008345A9" w:rsidRDefault="003A2A25" w:rsidP="0078105B">
            <w:pPr>
              <w:spacing w:before="120" w:after="120"/>
              <w:jc w:val="center"/>
              <w:rPr>
                <w:rFonts w:ascii="Times New Roman" w:hAnsi="Times New Roman"/>
                <w:sz w:val="22"/>
                <w:szCs w:val="22"/>
                <w:lang w:bidi="bn-BD"/>
              </w:rPr>
            </w:pPr>
          </w:p>
        </w:tc>
        <w:tc>
          <w:tcPr>
            <w:tcW w:w="1211" w:type="dxa"/>
          </w:tcPr>
          <w:p w14:paraId="561F11CF" w14:textId="77777777" w:rsidR="003A2A25" w:rsidRPr="008345A9" w:rsidRDefault="005A78AA" w:rsidP="00EE6C82">
            <w:pPr>
              <w:spacing w:before="120" w:after="80"/>
              <w:jc w:val="center"/>
              <w:rPr>
                <w:rFonts w:ascii="Nikosh" w:hAnsi="Nikosh" w:cs="Nikosh"/>
                <w:sz w:val="24"/>
                <w:szCs w:val="24"/>
                <w:lang w:bidi="bn-BD"/>
              </w:rPr>
            </w:pPr>
            <w:r w:rsidRPr="008345A9">
              <w:rPr>
                <w:rFonts w:ascii="Nikosh" w:hAnsi="Nikosh" w:cs="Nikosh"/>
                <w:sz w:val="24"/>
                <w:szCs w:val="24"/>
                <w:cs/>
                <w:lang w:bidi="bn-BD"/>
              </w:rPr>
              <w:t>২১৭</w:t>
            </w:r>
          </w:p>
        </w:tc>
        <w:tc>
          <w:tcPr>
            <w:tcW w:w="3685" w:type="dxa"/>
          </w:tcPr>
          <w:p w14:paraId="00FB1CD4" w14:textId="125798A0" w:rsidR="003A2A25" w:rsidRPr="008345A9" w:rsidRDefault="00863EA1" w:rsidP="00D01BBC">
            <w:pPr>
              <w:spacing w:before="120" w:after="80"/>
              <w:jc w:val="center"/>
              <w:rPr>
                <w:rFonts w:ascii="Nikosh" w:hAnsi="Nikosh" w:cs="Nikosh"/>
                <w:sz w:val="24"/>
                <w:szCs w:val="24"/>
                <w:lang w:bidi="bn-BD"/>
              </w:rPr>
            </w:pPr>
            <w:r w:rsidRPr="008345A9">
              <w:rPr>
                <w:rFonts w:ascii="Nikosh" w:hAnsi="Nikosh" w:cs="Nikosh"/>
                <w:sz w:val="24"/>
                <w:szCs w:val="24"/>
                <w:cs/>
                <w:lang w:bidi="bn-BD"/>
              </w:rPr>
              <w:t>৪</w:t>
            </w:r>
            <w:r w:rsidR="00D01BBC" w:rsidRPr="008345A9">
              <w:rPr>
                <w:rFonts w:ascii="Nikosh" w:hAnsi="Nikosh" w:cs="Nikosh"/>
                <w:sz w:val="24"/>
                <w:szCs w:val="24"/>
                <w:cs/>
                <w:lang w:bidi="bn-BD"/>
              </w:rPr>
              <w:t>৩</w:t>
            </w:r>
            <w:r w:rsidR="00E64192" w:rsidRPr="008345A9">
              <w:rPr>
                <w:rFonts w:ascii="Nikosh" w:hAnsi="Nikosh" w:cs="Nikosh"/>
                <w:sz w:val="24"/>
                <w:szCs w:val="24"/>
                <w:lang w:bidi="bn-BD"/>
              </w:rPr>
              <w:t>.</w:t>
            </w:r>
            <w:r w:rsidR="00E64192" w:rsidRPr="008345A9">
              <w:rPr>
                <w:rFonts w:ascii="Nikosh" w:hAnsi="Nikosh" w:cs="Nikosh"/>
                <w:sz w:val="24"/>
                <w:szCs w:val="24"/>
                <w:cs/>
                <w:lang w:bidi="bn-BD"/>
              </w:rPr>
              <w:t>০</w:t>
            </w:r>
            <w:r w:rsidRPr="008345A9">
              <w:rPr>
                <w:rFonts w:ascii="Nikosh" w:hAnsi="Nikosh" w:cs="Nikosh"/>
                <w:sz w:val="24"/>
                <w:szCs w:val="24"/>
                <w:cs/>
                <w:lang w:bidi="bn-BD"/>
              </w:rPr>
              <w:t>৭</w:t>
            </w:r>
            <w:r w:rsidR="008345A9">
              <w:rPr>
                <w:rFonts w:ascii="Nikosh" w:hAnsi="Nikosh" w:cs="Nikosh"/>
                <w:sz w:val="24"/>
                <w:szCs w:val="24"/>
                <w:lang w:bidi="bn-BD"/>
              </w:rPr>
              <w:t xml:space="preserve"> </w:t>
            </w:r>
            <w:r w:rsidR="003A2A25" w:rsidRPr="008345A9">
              <w:rPr>
                <w:rFonts w:ascii="Nikosh" w:hAnsi="Nikosh" w:cs="Nikosh"/>
                <w:sz w:val="24"/>
                <w:szCs w:val="24"/>
                <w:lang w:bidi="bn-BD"/>
              </w:rPr>
              <w:t>(</w:t>
            </w:r>
            <w:r w:rsidR="00D01BBC" w:rsidRPr="008345A9">
              <w:rPr>
                <w:rFonts w:ascii="Nikosh" w:hAnsi="Nikosh" w:cs="Nikosh"/>
                <w:sz w:val="24"/>
                <w:szCs w:val="24"/>
                <w:lang w:bidi="bn-BD"/>
              </w:rPr>
              <w:t>২০</w:t>
            </w:r>
            <w:r w:rsidR="003A2A25" w:rsidRPr="008345A9">
              <w:rPr>
                <w:rFonts w:ascii="Nikosh" w:hAnsi="Nikosh" w:cs="Nikosh"/>
                <w:sz w:val="24"/>
                <w:szCs w:val="24"/>
                <w:cs/>
                <w:lang w:bidi="bn-BD"/>
              </w:rPr>
              <w:t xml:space="preserve"> শতাংশ</w:t>
            </w:r>
            <w:r w:rsidR="003A2A25" w:rsidRPr="008345A9">
              <w:rPr>
                <w:rFonts w:ascii="Nikosh" w:hAnsi="Nikosh" w:cs="Nikosh"/>
                <w:sz w:val="24"/>
                <w:szCs w:val="24"/>
                <w:lang w:bidi="bn-BD"/>
              </w:rPr>
              <w:t>)</w:t>
            </w:r>
          </w:p>
        </w:tc>
        <w:tc>
          <w:tcPr>
            <w:tcW w:w="851" w:type="dxa"/>
          </w:tcPr>
          <w:p w14:paraId="3C8D9056" w14:textId="77777777" w:rsidR="003A2A25" w:rsidRPr="008345A9" w:rsidRDefault="00962100" w:rsidP="00177A37">
            <w:pPr>
              <w:spacing w:before="120" w:after="80"/>
              <w:jc w:val="center"/>
              <w:rPr>
                <w:rFonts w:ascii="NikoshBAN" w:hAnsi="NikoshBAN" w:cs="NikoshBAN"/>
                <w:sz w:val="24"/>
                <w:szCs w:val="24"/>
                <w:lang w:bidi="bn-BD"/>
              </w:rPr>
            </w:pPr>
            <w:r w:rsidRPr="008345A9">
              <w:rPr>
                <w:rFonts w:ascii="NikoshBAN" w:hAnsi="NikoshBAN" w:cs="NikoshBAN"/>
                <w:sz w:val="24"/>
                <w:szCs w:val="24"/>
                <w:lang w:bidi="bn-BD"/>
              </w:rPr>
              <w:t>-</w:t>
            </w:r>
          </w:p>
        </w:tc>
      </w:tr>
      <w:tr w:rsidR="008345A9" w:rsidRPr="008345A9" w14:paraId="2A174676" w14:textId="77777777" w:rsidTr="004D01EB">
        <w:trPr>
          <w:trHeight w:hRule="exact" w:val="714"/>
        </w:trPr>
        <w:tc>
          <w:tcPr>
            <w:tcW w:w="3420" w:type="dxa"/>
          </w:tcPr>
          <w:p w14:paraId="438080AE" w14:textId="77777777" w:rsidR="003A2A25" w:rsidRPr="008345A9" w:rsidRDefault="00FD2B10" w:rsidP="0078105B">
            <w:pPr>
              <w:spacing w:before="120" w:after="120"/>
              <w:jc w:val="both"/>
              <w:rPr>
                <w:rFonts w:ascii="Times New Roman" w:hAnsi="Times New Roman"/>
                <w:sz w:val="22"/>
                <w:szCs w:val="22"/>
                <w:lang w:bidi="bn-BD"/>
              </w:rPr>
            </w:pPr>
            <w:r w:rsidRPr="008345A9">
              <w:rPr>
                <w:rFonts w:ascii="Times New Roman" w:hAnsi="Times New Roman"/>
                <w:sz w:val="22"/>
                <w:szCs w:val="22"/>
                <w:cs/>
                <w:lang w:bidi="bn-BD"/>
              </w:rPr>
              <w:t>2.</w:t>
            </w:r>
            <w:r w:rsidR="003A2A25" w:rsidRPr="008345A9">
              <w:rPr>
                <w:rFonts w:ascii="Times New Roman" w:hAnsi="Times New Roman"/>
                <w:sz w:val="22"/>
                <w:szCs w:val="22"/>
                <w:lang w:bidi="bn-BD"/>
              </w:rPr>
              <w:t xml:space="preserve"> </w:t>
            </w:r>
            <w:r w:rsidR="003A2A25" w:rsidRPr="008345A9">
              <w:rPr>
                <w:rFonts w:ascii="Times New Roman" w:hAnsi="Times New Roman"/>
                <w:spacing w:val="-10"/>
                <w:sz w:val="22"/>
                <w:szCs w:val="22"/>
                <w:lang w:bidi="bn-BD"/>
              </w:rPr>
              <w:t>Social Security Policy Support Programme (</w:t>
            </w:r>
            <w:r w:rsidR="005A78AA" w:rsidRPr="008345A9">
              <w:rPr>
                <w:rFonts w:ascii="Nirmala UI" w:hAnsi="Nirmala UI" w:cs="Nirmala UI"/>
                <w:spacing w:val="-10"/>
                <w:sz w:val="22"/>
                <w:szCs w:val="22"/>
                <w:lang w:bidi="bn-BD"/>
              </w:rPr>
              <w:t>2</w:t>
            </w:r>
            <w:r w:rsidR="005A78AA" w:rsidRPr="008345A9">
              <w:rPr>
                <w:rFonts w:ascii="Times New Roman" w:hAnsi="Times New Roman"/>
                <w:spacing w:val="-10"/>
                <w:sz w:val="22"/>
                <w:szCs w:val="22"/>
                <w:vertAlign w:val="superscript"/>
                <w:lang w:bidi="bn-BD"/>
              </w:rPr>
              <w:t>nd</w:t>
            </w:r>
            <w:r w:rsidR="003A2A25" w:rsidRPr="008345A9">
              <w:rPr>
                <w:rFonts w:ascii="Times New Roman" w:hAnsi="Times New Roman"/>
                <w:spacing w:val="-10"/>
                <w:sz w:val="22"/>
                <w:szCs w:val="22"/>
                <w:vertAlign w:val="superscript"/>
                <w:lang w:bidi="bn-BD"/>
              </w:rPr>
              <w:t xml:space="preserve"> </w:t>
            </w:r>
            <w:r w:rsidR="003A2A25" w:rsidRPr="008345A9">
              <w:rPr>
                <w:rFonts w:ascii="Times New Roman" w:hAnsi="Times New Roman"/>
                <w:spacing w:val="-10"/>
                <w:sz w:val="22"/>
                <w:szCs w:val="22"/>
                <w:lang w:bidi="bn-BD"/>
              </w:rPr>
              <w:t>revised)</w:t>
            </w:r>
          </w:p>
        </w:tc>
        <w:tc>
          <w:tcPr>
            <w:tcW w:w="1211" w:type="dxa"/>
          </w:tcPr>
          <w:p w14:paraId="33D567BB" w14:textId="77777777" w:rsidR="003A2A25" w:rsidRPr="008345A9" w:rsidRDefault="005A78AA" w:rsidP="00177A37">
            <w:pPr>
              <w:spacing w:before="120" w:after="80"/>
              <w:jc w:val="center"/>
              <w:rPr>
                <w:rFonts w:ascii="Nikosh" w:hAnsi="Nikosh" w:cs="Nikosh"/>
                <w:sz w:val="24"/>
                <w:szCs w:val="24"/>
                <w:lang w:bidi="bn-BD"/>
              </w:rPr>
            </w:pPr>
            <w:r w:rsidRPr="008345A9">
              <w:rPr>
                <w:rFonts w:ascii="Nikosh" w:hAnsi="Nikosh" w:cs="Nikosh"/>
                <w:sz w:val="24"/>
                <w:szCs w:val="24"/>
                <w:cs/>
                <w:lang w:bidi="bn-BD"/>
              </w:rPr>
              <w:t>১</w:t>
            </w:r>
            <w:r w:rsidRPr="008345A9">
              <w:rPr>
                <w:rFonts w:ascii="Nikosh" w:hAnsi="Nikosh" w:cs="Nikosh"/>
                <w:sz w:val="24"/>
                <w:szCs w:val="24"/>
                <w:lang w:bidi="bn-BD"/>
              </w:rPr>
              <w:t>,</w:t>
            </w:r>
            <w:r w:rsidRPr="008345A9">
              <w:rPr>
                <w:rFonts w:ascii="Nikosh" w:hAnsi="Nikosh" w:cs="Nikosh"/>
                <w:sz w:val="24"/>
                <w:szCs w:val="24"/>
                <w:cs/>
                <w:lang w:bidi="bn-BD"/>
              </w:rPr>
              <w:t>৩৩১</w:t>
            </w:r>
          </w:p>
        </w:tc>
        <w:tc>
          <w:tcPr>
            <w:tcW w:w="3685" w:type="dxa"/>
          </w:tcPr>
          <w:p w14:paraId="1CF94694" w14:textId="434B586C" w:rsidR="003A2A25" w:rsidRPr="008345A9" w:rsidRDefault="00D01BBC" w:rsidP="00D01BBC">
            <w:pPr>
              <w:spacing w:before="120" w:after="80"/>
              <w:jc w:val="center"/>
              <w:rPr>
                <w:rFonts w:ascii="Nikosh" w:hAnsi="Nikosh" w:cs="Nikosh"/>
                <w:sz w:val="24"/>
                <w:szCs w:val="24"/>
                <w:lang w:bidi="bn-BD"/>
              </w:rPr>
            </w:pPr>
            <w:r w:rsidRPr="008345A9">
              <w:rPr>
                <w:rFonts w:ascii="Nikosh" w:hAnsi="Nikosh" w:cs="Nikosh"/>
                <w:sz w:val="24"/>
                <w:szCs w:val="24"/>
                <w:cs/>
                <w:lang w:bidi="bn-BD"/>
              </w:rPr>
              <w:t>৯৯৫</w:t>
            </w:r>
            <w:r w:rsidR="00863EA1" w:rsidRPr="008345A9">
              <w:rPr>
                <w:rFonts w:ascii="Nikosh" w:hAnsi="Nikosh" w:cs="Nikosh"/>
                <w:sz w:val="24"/>
                <w:szCs w:val="24"/>
                <w:lang w:bidi="bn-BD"/>
              </w:rPr>
              <w:t>.</w:t>
            </w:r>
            <w:r w:rsidRPr="008345A9">
              <w:rPr>
                <w:rFonts w:ascii="Nikosh" w:hAnsi="Nikosh" w:cs="Nikosh"/>
                <w:sz w:val="24"/>
                <w:szCs w:val="24"/>
                <w:lang w:bidi="bn-BD"/>
              </w:rPr>
              <w:t>৩৬</w:t>
            </w:r>
            <w:r w:rsidR="005A78AA" w:rsidRPr="008345A9">
              <w:rPr>
                <w:rFonts w:ascii="Nikosh" w:hAnsi="Nikosh" w:cs="Nikosh"/>
                <w:sz w:val="24"/>
                <w:szCs w:val="24"/>
                <w:lang w:bidi="bn-BD"/>
              </w:rPr>
              <w:t xml:space="preserve"> </w:t>
            </w:r>
            <w:r w:rsidR="00BD7FA7" w:rsidRPr="008345A9">
              <w:rPr>
                <w:rFonts w:ascii="Nikosh" w:hAnsi="Nikosh" w:cs="Nikosh"/>
                <w:sz w:val="24"/>
                <w:szCs w:val="24"/>
                <w:lang w:bidi="bn-BD"/>
              </w:rPr>
              <w:t>(</w:t>
            </w:r>
            <w:r w:rsidRPr="008345A9">
              <w:rPr>
                <w:rFonts w:ascii="Nikosh" w:hAnsi="Nikosh" w:cs="Nikosh"/>
                <w:sz w:val="24"/>
                <w:szCs w:val="24"/>
                <w:lang w:bidi="bn-BD"/>
              </w:rPr>
              <w:t>৭৫</w:t>
            </w:r>
            <w:r w:rsidR="00BD7FA7" w:rsidRPr="008345A9">
              <w:rPr>
                <w:rFonts w:ascii="Nikosh" w:hAnsi="Nikosh" w:cs="Nikosh"/>
                <w:sz w:val="24"/>
                <w:szCs w:val="24"/>
                <w:cs/>
                <w:lang w:bidi="bn-BD"/>
              </w:rPr>
              <w:t xml:space="preserve"> শতাংশ</w:t>
            </w:r>
            <w:r w:rsidR="00BD7FA7" w:rsidRPr="008345A9">
              <w:rPr>
                <w:rFonts w:ascii="Nikosh" w:hAnsi="Nikosh" w:cs="Nikosh"/>
                <w:sz w:val="24"/>
                <w:szCs w:val="24"/>
                <w:lang w:bidi="bn-BD"/>
              </w:rPr>
              <w:t>)</w:t>
            </w:r>
          </w:p>
        </w:tc>
        <w:tc>
          <w:tcPr>
            <w:tcW w:w="851" w:type="dxa"/>
          </w:tcPr>
          <w:p w14:paraId="221566D9" w14:textId="77777777" w:rsidR="003A2A25" w:rsidRPr="008345A9" w:rsidRDefault="00962100" w:rsidP="00177A37">
            <w:pPr>
              <w:spacing w:before="120" w:after="80"/>
              <w:jc w:val="center"/>
              <w:rPr>
                <w:rFonts w:ascii="NikoshBAN" w:hAnsi="NikoshBAN" w:cs="NikoshBAN"/>
                <w:sz w:val="24"/>
                <w:szCs w:val="24"/>
                <w:lang w:bidi="bn-BD"/>
              </w:rPr>
            </w:pPr>
            <w:r w:rsidRPr="008345A9">
              <w:rPr>
                <w:rFonts w:ascii="NikoshBAN" w:hAnsi="NikoshBAN" w:cs="NikoshBAN"/>
                <w:sz w:val="24"/>
                <w:szCs w:val="24"/>
                <w:lang w:bidi="bn-BD"/>
              </w:rPr>
              <w:t>-</w:t>
            </w:r>
          </w:p>
        </w:tc>
      </w:tr>
      <w:tr w:rsidR="008345A9" w:rsidRPr="008345A9" w14:paraId="560E55B2" w14:textId="77777777" w:rsidTr="004D01EB">
        <w:trPr>
          <w:trHeight w:hRule="exact" w:val="730"/>
        </w:trPr>
        <w:tc>
          <w:tcPr>
            <w:tcW w:w="3420" w:type="dxa"/>
          </w:tcPr>
          <w:p w14:paraId="59F6D61C" w14:textId="77777777" w:rsidR="00DD512B" w:rsidRPr="008345A9" w:rsidRDefault="005A78AA" w:rsidP="0078105B">
            <w:pPr>
              <w:spacing w:before="120" w:after="120"/>
              <w:jc w:val="both"/>
              <w:rPr>
                <w:rFonts w:ascii="Times New Roman" w:hAnsi="Times New Roman"/>
                <w:sz w:val="22"/>
                <w:szCs w:val="22"/>
                <w:cs/>
                <w:lang w:bidi="bn-BD"/>
              </w:rPr>
            </w:pPr>
            <w:r w:rsidRPr="008345A9">
              <w:rPr>
                <w:rFonts w:ascii="Nirmala UI" w:hAnsi="Nirmala UI" w:cs="Nirmala UI"/>
                <w:spacing w:val="-14"/>
                <w:sz w:val="22"/>
                <w:szCs w:val="22"/>
                <w:lang w:bidi="bn-BD"/>
              </w:rPr>
              <w:t xml:space="preserve">3. </w:t>
            </w:r>
            <w:r w:rsidR="00DD512B" w:rsidRPr="008345A9">
              <w:rPr>
                <w:rFonts w:ascii="Times New Roman" w:hAnsi="Times New Roman"/>
                <w:spacing w:val="-14"/>
                <w:sz w:val="22"/>
                <w:szCs w:val="22"/>
                <w:lang w:bidi="bn-BD"/>
              </w:rPr>
              <w:t>Technical Support for CRVS System Improvement in Bangladesh (Phase-V)</w:t>
            </w:r>
          </w:p>
        </w:tc>
        <w:tc>
          <w:tcPr>
            <w:tcW w:w="1211" w:type="dxa"/>
          </w:tcPr>
          <w:p w14:paraId="6D80E7AE" w14:textId="77777777" w:rsidR="00DD512B" w:rsidRPr="008345A9" w:rsidRDefault="007752EE" w:rsidP="00177A37">
            <w:pPr>
              <w:spacing w:before="120" w:after="80"/>
              <w:jc w:val="center"/>
              <w:rPr>
                <w:rFonts w:ascii="Nikosh" w:hAnsi="Nikosh" w:cs="Nikosh"/>
                <w:sz w:val="24"/>
                <w:szCs w:val="24"/>
                <w:lang w:bidi="bn-BD"/>
              </w:rPr>
            </w:pPr>
            <w:r w:rsidRPr="008345A9">
              <w:rPr>
                <w:rFonts w:ascii="Nikosh" w:hAnsi="Nikosh" w:cs="Nikosh"/>
                <w:sz w:val="24"/>
                <w:szCs w:val="24"/>
                <w:cs/>
                <w:lang w:bidi="bn-BD"/>
              </w:rPr>
              <w:t>২০৩</w:t>
            </w:r>
          </w:p>
        </w:tc>
        <w:tc>
          <w:tcPr>
            <w:tcW w:w="3685" w:type="dxa"/>
          </w:tcPr>
          <w:p w14:paraId="0544F38D" w14:textId="0412F468" w:rsidR="00DD512B" w:rsidRPr="008345A9" w:rsidRDefault="00D01BBC" w:rsidP="00D01BBC">
            <w:pPr>
              <w:spacing w:before="120" w:after="80"/>
              <w:jc w:val="center"/>
              <w:rPr>
                <w:rFonts w:ascii="Nikosh" w:hAnsi="Nikosh" w:cs="Nikosh"/>
                <w:sz w:val="24"/>
                <w:szCs w:val="24"/>
                <w:lang w:bidi="bn-BD"/>
              </w:rPr>
            </w:pPr>
            <w:r w:rsidRPr="008345A9">
              <w:rPr>
                <w:rFonts w:ascii="Nikosh" w:hAnsi="Nikosh" w:cs="Nikosh"/>
                <w:sz w:val="24"/>
                <w:szCs w:val="24"/>
                <w:cs/>
                <w:lang w:bidi="bn-BD"/>
              </w:rPr>
              <w:t>৫৯.৭৯</w:t>
            </w:r>
            <w:r w:rsidR="007752EE" w:rsidRPr="008345A9">
              <w:rPr>
                <w:rFonts w:ascii="Nikosh" w:hAnsi="Nikosh" w:cs="Nikosh"/>
                <w:sz w:val="24"/>
                <w:szCs w:val="24"/>
                <w:cs/>
                <w:lang w:bidi="bn-BD"/>
              </w:rPr>
              <w:t xml:space="preserve"> </w:t>
            </w:r>
            <w:r w:rsidR="007752EE" w:rsidRPr="008345A9">
              <w:rPr>
                <w:rFonts w:ascii="Nikosh" w:hAnsi="Nikosh" w:cs="Nikosh"/>
                <w:sz w:val="24"/>
                <w:szCs w:val="24"/>
                <w:lang w:bidi="bn-BD"/>
              </w:rPr>
              <w:t>(</w:t>
            </w:r>
            <w:r w:rsidRPr="008345A9">
              <w:rPr>
                <w:rFonts w:ascii="Nikosh" w:hAnsi="Nikosh" w:cs="Nikosh"/>
                <w:sz w:val="24"/>
                <w:szCs w:val="24"/>
                <w:lang w:bidi="bn-BD"/>
              </w:rPr>
              <w:t>২৯</w:t>
            </w:r>
            <w:r w:rsidR="007752EE" w:rsidRPr="008345A9">
              <w:rPr>
                <w:rFonts w:ascii="Nikosh" w:hAnsi="Nikosh" w:cs="Nikosh"/>
                <w:sz w:val="24"/>
                <w:szCs w:val="24"/>
                <w:lang w:bidi="bn-BD"/>
              </w:rPr>
              <w:t>.</w:t>
            </w:r>
            <w:r w:rsidRPr="008345A9">
              <w:rPr>
                <w:rFonts w:ascii="Nikosh" w:hAnsi="Nikosh" w:cs="Nikosh"/>
                <w:sz w:val="24"/>
                <w:szCs w:val="24"/>
                <w:lang w:bidi="bn-BD"/>
              </w:rPr>
              <w:t>৪৫</w:t>
            </w:r>
            <w:r w:rsidR="007752EE" w:rsidRPr="008345A9">
              <w:rPr>
                <w:rFonts w:ascii="Nikosh" w:hAnsi="Nikosh" w:cs="Nikosh"/>
                <w:sz w:val="24"/>
                <w:szCs w:val="24"/>
                <w:cs/>
                <w:lang w:bidi="bn-BD"/>
              </w:rPr>
              <w:t xml:space="preserve"> শতাংশ</w:t>
            </w:r>
            <w:r w:rsidR="007752EE" w:rsidRPr="008345A9">
              <w:rPr>
                <w:rFonts w:ascii="Nikosh" w:hAnsi="Nikosh" w:cs="Nikosh"/>
                <w:sz w:val="24"/>
                <w:szCs w:val="24"/>
                <w:lang w:bidi="bn-BD"/>
              </w:rPr>
              <w:t>)</w:t>
            </w:r>
          </w:p>
        </w:tc>
        <w:tc>
          <w:tcPr>
            <w:tcW w:w="851" w:type="dxa"/>
          </w:tcPr>
          <w:p w14:paraId="41402D15" w14:textId="77777777" w:rsidR="00DD512B" w:rsidRPr="008345A9" w:rsidRDefault="0085095D" w:rsidP="00177A37">
            <w:pPr>
              <w:spacing w:before="120" w:after="80"/>
              <w:jc w:val="center"/>
              <w:rPr>
                <w:rFonts w:ascii="NikoshBAN" w:hAnsi="NikoshBAN" w:cs="NikoshBAN"/>
                <w:sz w:val="24"/>
                <w:szCs w:val="24"/>
                <w:lang w:bidi="bn-BD"/>
              </w:rPr>
            </w:pPr>
            <w:r w:rsidRPr="008345A9">
              <w:rPr>
                <w:rFonts w:ascii="NikoshBAN" w:hAnsi="NikoshBAN" w:cs="NikoshBAN"/>
                <w:sz w:val="24"/>
                <w:szCs w:val="24"/>
                <w:lang w:bidi="bn-BD"/>
              </w:rPr>
              <w:t>-</w:t>
            </w:r>
          </w:p>
        </w:tc>
      </w:tr>
      <w:tr w:rsidR="008345A9" w:rsidRPr="008345A9" w14:paraId="07736641" w14:textId="77777777" w:rsidTr="004D01EB">
        <w:trPr>
          <w:trHeight w:hRule="exact" w:val="465"/>
        </w:trPr>
        <w:tc>
          <w:tcPr>
            <w:tcW w:w="3420" w:type="dxa"/>
          </w:tcPr>
          <w:p w14:paraId="7EFA6A0C" w14:textId="77777777" w:rsidR="003A2A25" w:rsidRPr="008345A9" w:rsidRDefault="00F90239" w:rsidP="00E33E06">
            <w:pPr>
              <w:spacing w:before="120" w:after="120"/>
              <w:jc w:val="right"/>
              <w:rPr>
                <w:rFonts w:ascii="Times New Roman" w:hAnsi="Times New Roman"/>
                <w:sz w:val="24"/>
                <w:szCs w:val="24"/>
                <w:lang w:bidi="bn-BD"/>
              </w:rPr>
            </w:pPr>
            <w:r w:rsidRPr="008345A9">
              <w:rPr>
                <w:rFonts w:ascii="Nikosh" w:hAnsi="Nikosh" w:cs="Nikosh"/>
                <w:sz w:val="24"/>
                <w:szCs w:val="24"/>
                <w:cs/>
                <w:lang w:bidi="bn-BD"/>
              </w:rPr>
              <w:t>মোট</w:t>
            </w:r>
          </w:p>
        </w:tc>
        <w:tc>
          <w:tcPr>
            <w:tcW w:w="1211" w:type="dxa"/>
          </w:tcPr>
          <w:p w14:paraId="67C34D23" w14:textId="77777777" w:rsidR="003A2A25" w:rsidRPr="008345A9" w:rsidRDefault="00E33535" w:rsidP="007752EE">
            <w:pPr>
              <w:spacing w:before="120" w:after="80"/>
              <w:jc w:val="center"/>
              <w:rPr>
                <w:rFonts w:ascii="Nikosh" w:hAnsi="Nikosh" w:cs="Nikosh"/>
                <w:sz w:val="24"/>
                <w:szCs w:val="24"/>
                <w:lang w:bidi="bn-BD"/>
              </w:rPr>
            </w:pPr>
            <w:r w:rsidRPr="008345A9">
              <w:rPr>
                <w:rFonts w:ascii="Nikosh" w:hAnsi="Nikosh" w:cs="Nikosh"/>
                <w:sz w:val="24"/>
                <w:szCs w:val="24"/>
                <w:cs/>
                <w:lang w:bidi="bn-BD"/>
              </w:rPr>
              <w:t>১</w:t>
            </w:r>
            <w:r w:rsidRPr="008345A9">
              <w:rPr>
                <w:rFonts w:ascii="Nikosh" w:hAnsi="Nikosh" w:cs="Nikosh"/>
                <w:sz w:val="24"/>
                <w:szCs w:val="24"/>
                <w:lang w:bidi="bn-BD"/>
              </w:rPr>
              <w:t>,</w:t>
            </w:r>
            <w:r w:rsidR="007752EE" w:rsidRPr="008345A9">
              <w:rPr>
                <w:rFonts w:ascii="Nikosh" w:hAnsi="Nikosh" w:cs="Nikosh"/>
                <w:sz w:val="24"/>
                <w:szCs w:val="24"/>
                <w:cs/>
                <w:lang w:bidi="bn-BD"/>
              </w:rPr>
              <w:t>৭৫১</w:t>
            </w:r>
          </w:p>
        </w:tc>
        <w:tc>
          <w:tcPr>
            <w:tcW w:w="3685" w:type="dxa"/>
          </w:tcPr>
          <w:p w14:paraId="4A731E71" w14:textId="558C3DC0" w:rsidR="003A2A25" w:rsidRPr="008345A9" w:rsidRDefault="00D01BBC" w:rsidP="00D01BBC">
            <w:pPr>
              <w:spacing w:before="120" w:after="80"/>
              <w:jc w:val="center"/>
              <w:rPr>
                <w:rFonts w:ascii="Nikosh" w:hAnsi="Nikosh" w:cs="Nikosh"/>
                <w:sz w:val="24"/>
                <w:szCs w:val="24"/>
                <w:lang w:bidi="bn-BD"/>
              </w:rPr>
            </w:pPr>
            <w:r w:rsidRPr="008345A9">
              <w:rPr>
                <w:rFonts w:ascii="Nikosh" w:hAnsi="Nikosh" w:cs="Nikosh"/>
                <w:sz w:val="24"/>
                <w:szCs w:val="24"/>
                <w:lang w:bidi="bn-BD"/>
              </w:rPr>
              <w:t>১,০৯৮.২২</w:t>
            </w:r>
            <w:r w:rsidR="00E33535" w:rsidRPr="008345A9">
              <w:rPr>
                <w:rFonts w:ascii="Nikosh" w:hAnsi="Nikosh" w:cs="Nikosh"/>
                <w:sz w:val="24"/>
                <w:szCs w:val="24"/>
                <w:lang w:bidi="bn-BD"/>
              </w:rPr>
              <w:t xml:space="preserve"> </w:t>
            </w:r>
            <w:r w:rsidR="000D55E3" w:rsidRPr="008345A9">
              <w:rPr>
                <w:rFonts w:ascii="Nikosh" w:hAnsi="Nikosh" w:cs="Nikosh"/>
                <w:sz w:val="24"/>
                <w:szCs w:val="24"/>
                <w:lang w:bidi="bn-BD"/>
              </w:rPr>
              <w:t>(</w:t>
            </w:r>
            <w:r w:rsidRPr="008345A9">
              <w:rPr>
                <w:rFonts w:ascii="Nikosh" w:hAnsi="Nikosh" w:cs="Nikosh"/>
                <w:sz w:val="24"/>
                <w:szCs w:val="24"/>
                <w:lang w:bidi="bn-BD"/>
              </w:rPr>
              <w:t>৬২</w:t>
            </w:r>
            <w:r w:rsidR="00863EA1" w:rsidRPr="008345A9">
              <w:rPr>
                <w:rFonts w:ascii="Nikosh" w:hAnsi="Nikosh" w:cs="Nikosh"/>
                <w:sz w:val="24"/>
                <w:szCs w:val="24"/>
                <w:lang w:bidi="bn-BD"/>
              </w:rPr>
              <w:t>.</w:t>
            </w:r>
            <w:r w:rsidRPr="008345A9">
              <w:rPr>
                <w:rFonts w:ascii="Nikosh" w:hAnsi="Nikosh" w:cs="Nikosh"/>
                <w:sz w:val="24"/>
                <w:szCs w:val="24"/>
                <w:lang w:bidi="bn-BD"/>
              </w:rPr>
              <w:t>৭১</w:t>
            </w:r>
            <w:r w:rsidR="005B1B2C" w:rsidRPr="008345A9">
              <w:rPr>
                <w:rFonts w:ascii="Nikosh" w:hAnsi="Nikosh" w:cs="Nikosh"/>
                <w:sz w:val="24"/>
                <w:szCs w:val="24"/>
                <w:lang w:bidi="bn-BD"/>
              </w:rPr>
              <w:t xml:space="preserve"> </w:t>
            </w:r>
            <w:r w:rsidR="005A3B29" w:rsidRPr="008345A9">
              <w:rPr>
                <w:rFonts w:ascii="Nikosh" w:hAnsi="Nikosh" w:cs="Nikosh"/>
                <w:sz w:val="24"/>
                <w:szCs w:val="24"/>
                <w:cs/>
                <w:lang w:bidi="bn-BD"/>
              </w:rPr>
              <w:t>শতাংশ</w:t>
            </w:r>
            <w:r w:rsidR="000D55E3" w:rsidRPr="008345A9">
              <w:rPr>
                <w:rFonts w:ascii="Nikosh" w:hAnsi="Nikosh" w:cs="Nikosh"/>
                <w:sz w:val="24"/>
                <w:szCs w:val="24"/>
                <w:lang w:bidi="bn-BD"/>
              </w:rPr>
              <w:t>)</w:t>
            </w:r>
          </w:p>
        </w:tc>
        <w:tc>
          <w:tcPr>
            <w:tcW w:w="851" w:type="dxa"/>
          </w:tcPr>
          <w:p w14:paraId="3D63B004" w14:textId="77777777" w:rsidR="003A2A25" w:rsidRPr="008345A9" w:rsidRDefault="003F5FA8" w:rsidP="00177A37">
            <w:pPr>
              <w:spacing w:before="120" w:after="80"/>
              <w:jc w:val="center"/>
              <w:rPr>
                <w:rFonts w:ascii="NikoshBAN" w:hAnsi="NikoshBAN" w:cs="NikoshBAN"/>
                <w:sz w:val="24"/>
                <w:szCs w:val="24"/>
                <w:lang w:bidi="bn-BD"/>
              </w:rPr>
            </w:pPr>
            <w:r w:rsidRPr="008345A9">
              <w:rPr>
                <w:rFonts w:ascii="NikoshBAN" w:hAnsi="NikoshBAN" w:cs="NikoshBAN"/>
                <w:sz w:val="24"/>
                <w:szCs w:val="24"/>
                <w:lang w:bidi="bn-BD"/>
              </w:rPr>
              <w:t>-</w:t>
            </w:r>
          </w:p>
          <w:p w14:paraId="34645090" w14:textId="77777777" w:rsidR="003F5FA8" w:rsidRPr="008345A9" w:rsidRDefault="003F5FA8" w:rsidP="00177A37">
            <w:pPr>
              <w:spacing w:before="120" w:after="80"/>
              <w:jc w:val="center"/>
              <w:rPr>
                <w:rFonts w:ascii="NikoshBAN" w:hAnsi="NikoshBAN" w:cs="NikoshBAN"/>
                <w:sz w:val="24"/>
                <w:szCs w:val="24"/>
                <w:lang w:bidi="bn-BD"/>
              </w:rPr>
            </w:pPr>
          </w:p>
        </w:tc>
      </w:tr>
    </w:tbl>
    <w:p w14:paraId="71267918" w14:textId="77777777" w:rsidR="00E5307E" w:rsidRPr="008345A9" w:rsidRDefault="00E5307E" w:rsidP="00E50204">
      <w:pPr>
        <w:spacing w:before="240" w:after="120" w:line="276" w:lineRule="auto"/>
        <w:jc w:val="both"/>
        <w:rPr>
          <w:rFonts w:ascii="Nikosh" w:eastAsia="Nikosh" w:hAnsi="Nikosh" w:cs="Nikosh"/>
          <w:b/>
          <w:bCs/>
          <w:sz w:val="26"/>
          <w:szCs w:val="26"/>
          <w:lang w:bidi="bn-BD"/>
        </w:rPr>
      </w:pPr>
      <w:r w:rsidRPr="008345A9">
        <w:rPr>
          <w:rFonts w:ascii="Nikosh" w:eastAsia="Nikosh" w:hAnsi="Nikosh" w:cs="Nikosh"/>
          <w:b/>
          <w:bCs/>
          <w:sz w:val="26"/>
          <w:szCs w:val="26"/>
          <w:cs/>
          <w:lang w:bidi="bn-BD"/>
        </w:rPr>
        <w:t>খ.</w:t>
      </w:r>
      <w:r w:rsidR="000A6D99" w:rsidRPr="008345A9">
        <w:rPr>
          <w:rFonts w:ascii="Nikosh" w:eastAsia="Nikosh" w:hAnsi="Nikosh" w:cs="Nikosh" w:hint="cs"/>
          <w:b/>
          <w:bCs/>
          <w:sz w:val="26"/>
          <w:szCs w:val="26"/>
          <w:cs/>
          <w:lang w:bidi="bn-BD"/>
        </w:rPr>
        <w:t xml:space="preserve"> </w:t>
      </w:r>
      <w:r w:rsidRPr="008345A9">
        <w:rPr>
          <w:rFonts w:ascii="Nikosh" w:eastAsia="Nikosh" w:hAnsi="Nikosh" w:cs="Nikosh"/>
          <w:b/>
          <w:bCs/>
          <w:sz w:val="26"/>
          <w:szCs w:val="26"/>
          <w:cs/>
          <w:lang w:bidi="bn-BD"/>
        </w:rPr>
        <w:t>প্রকল্পের অবস্থা</w:t>
      </w:r>
      <w:r w:rsidR="00F6200F" w:rsidRPr="008345A9">
        <w:rPr>
          <w:rFonts w:ascii="Nikosh" w:eastAsia="Nikosh" w:hAnsi="Nikosh" w:cs="Nikosh"/>
          <w:b/>
          <w:bCs/>
          <w:sz w:val="26"/>
          <w:szCs w:val="26"/>
          <w:cs/>
          <w:lang w:bidi="bn-BD"/>
        </w:rPr>
        <w:t xml:space="preserve"> বিষয়ক তথ্য</w:t>
      </w:r>
      <w:r w:rsidRPr="008345A9">
        <w:rPr>
          <w:rFonts w:ascii="Nikosh" w:eastAsia="Nikosh" w:hAnsi="Nikosh" w:cs="Nikosh"/>
          <w:b/>
          <w:bCs/>
          <w:sz w:val="26"/>
          <w:szCs w:val="26"/>
          <w:cs/>
          <w:lang w:bidi="bn-BD"/>
        </w:rPr>
        <w:t>:</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070"/>
      </w:tblGrid>
      <w:tr w:rsidR="008345A9" w:rsidRPr="008345A9" w14:paraId="70E0A33A" w14:textId="77777777" w:rsidTr="006545B2">
        <w:trPr>
          <w:trHeight w:hRule="exact" w:val="1001"/>
        </w:trPr>
        <w:tc>
          <w:tcPr>
            <w:tcW w:w="1890" w:type="dxa"/>
          </w:tcPr>
          <w:p w14:paraId="6C00715F" w14:textId="77777777" w:rsidR="00E5307E" w:rsidRPr="008345A9" w:rsidRDefault="00E5307E" w:rsidP="004C4888">
            <w:pPr>
              <w:spacing w:before="80" w:after="80"/>
              <w:jc w:val="center"/>
              <w:outlineLvl w:val="0"/>
              <w:rPr>
                <w:rFonts w:ascii="Nikosh" w:hAnsi="Nikosh" w:cs="Nikosh"/>
                <w:b/>
                <w:sz w:val="24"/>
                <w:szCs w:val="24"/>
                <w:lang w:bidi="bn-BD"/>
              </w:rPr>
            </w:pPr>
            <w:r w:rsidRPr="008345A9">
              <w:rPr>
                <w:rFonts w:ascii="Nikosh" w:hAnsi="Nikosh" w:cs="Nikosh"/>
                <w:b/>
                <w:sz w:val="24"/>
                <w:szCs w:val="24"/>
                <w:cs/>
                <w:lang w:bidi="bn-BD"/>
              </w:rPr>
              <w:t>প্রতিবেদনাধীন মাসে সমাপ্ত প্রকল্পের</w:t>
            </w:r>
            <w:r w:rsidR="009A7B87" w:rsidRPr="008345A9">
              <w:rPr>
                <w:rFonts w:ascii="Nikosh" w:hAnsi="Nikosh" w:cs="Nikosh" w:hint="cs"/>
                <w:b/>
                <w:sz w:val="24"/>
                <w:szCs w:val="24"/>
                <w:cs/>
                <w:lang w:bidi="bn-BD"/>
              </w:rPr>
              <w:t xml:space="preserve"> </w:t>
            </w:r>
            <w:r w:rsidRPr="008345A9">
              <w:rPr>
                <w:rFonts w:ascii="Nikosh" w:hAnsi="Nikosh" w:cs="Nikosh"/>
                <w:b/>
                <w:sz w:val="24"/>
                <w:szCs w:val="24"/>
                <w:cs/>
                <w:lang w:bidi="bn-BD"/>
              </w:rPr>
              <w:t>তালিকা</w:t>
            </w:r>
          </w:p>
        </w:tc>
        <w:tc>
          <w:tcPr>
            <w:tcW w:w="2430" w:type="dxa"/>
          </w:tcPr>
          <w:p w14:paraId="680A39D4" w14:textId="77777777" w:rsidR="00E5307E" w:rsidRPr="008345A9" w:rsidRDefault="00E5307E" w:rsidP="004C4888">
            <w:pPr>
              <w:spacing w:before="80" w:after="80"/>
              <w:jc w:val="center"/>
              <w:outlineLvl w:val="0"/>
              <w:rPr>
                <w:rFonts w:ascii="Nikosh" w:hAnsi="Nikosh" w:cs="Nikosh"/>
                <w:b/>
                <w:sz w:val="24"/>
                <w:szCs w:val="24"/>
                <w:lang w:bidi="bn-BD"/>
              </w:rPr>
            </w:pPr>
            <w:r w:rsidRPr="008345A9">
              <w:rPr>
                <w:rFonts w:ascii="Nikosh" w:hAnsi="Nikosh" w:cs="Nikosh"/>
                <w:b/>
                <w:sz w:val="24"/>
                <w:szCs w:val="24"/>
                <w:cs/>
                <w:lang w:bidi="bn-BD"/>
              </w:rPr>
              <w:t>প্রতিবেদনাধীন মাসে উদ্বোধনকৃত সমাপ্ত প্রকল্পের</w:t>
            </w:r>
            <w:r w:rsidR="009A7B87" w:rsidRPr="008345A9">
              <w:rPr>
                <w:rFonts w:ascii="Nikosh" w:hAnsi="Nikosh" w:cs="Nikosh" w:hint="cs"/>
                <w:b/>
                <w:sz w:val="24"/>
                <w:szCs w:val="24"/>
                <w:cs/>
                <w:lang w:bidi="bn-BD"/>
              </w:rPr>
              <w:t xml:space="preserve"> </w:t>
            </w:r>
            <w:r w:rsidRPr="008345A9">
              <w:rPr>
                <w:rFonts w:ascii="Nikosh" w:hAnsi="Nikosh" w:cs="Nikosh"/>
                <w:b/>
                <w:sz w:val="24"/>
                <w:szCs w:val="24"/>
                <w:cs/>
                <w:lang w:bidi="bn-BD"/>
              </w:rPr>
              <w:t>তালিকা</w:t>
            </w:r>
          </w:p>
        </w:tc>
        <w:tc>
          <w:tcPr>
            <w:tcW w:w="2520" w:type="dxa"/>
          </w:tcPr>
          <w:p w14:paraId="6B595EA4" w14:textId="77777777" w:rsidR="00E5307E" w:rsidRPr="008345A9" w:rsidRDefault="00E5307E" w:rsidP="004C4888">
            <w:pPr>
              <w:spacing w:before="80" w:after="80"/>
              <w:jc w:val="center"/>
              <w:outlineLvl w:val="0"/>
              <w:rPr>
                <w:rFonts w:ascii="Nikosh" w:hAnsi="Nikosh" w:cs="Nikosh"/>
                <w:b/>
                <w:sz w:val="24"/>
                <w:szCs w:val="24"/>
                <w:lang w:bidi="bn-BD"/>
              </w:rPr>
            </w:pPr>
            <w:r w:rsidRPr="008345A9">
              <w:rPr>
                <w:rFonts w:ascii="Nikosh" w:hAnsi="Nikosh" w:cs="Nikosh"/>
                <w:b/>
                <w:sz w:val="24"/>
                <w:szCs w:val="24"/>
                <w:cs/>
                <w:lang w:bidi="bn-BD"/>
              </w:rPr>
              <w:t>প্রতিবেদনাধীন মাসে চলমান</w:t>
            </w:r>
            <w:r w:rsidR="009A7B87" w:rsidRPr="008345A9">
              <w:rPr>
                <w:rFonts w:ascii="Nikosh" w:hAnsi="Nikosh" w:cs="Nikosh" w:hint="cs"/>
                <w:b/>
                <w:sz w:val="24"/>
                <w:szCs w:val="24"/>
                <w:cs/>
                <w:lang w:bidi="bn-BD"/>
              </w:rPr>
              <w:t xml:space="preserve"> </w:t>
            </w:r>
            <w:r w:rsidR="0088236B" w:rsidRPr="008345A9">
              <w:rPr>
                <w:rFonts w:ascii="Nikosh" w:hAnsi="Nikosh" w:cs="Nikosh"/>
                <w:b/>
                <w:sz w:val="24"/>
                <w:szCs w:val="24"/>
                <w:cs/>
                <w:lang w:bidi="bn-BD"/>
              </w:rPr>
              <w:t>প্রকল্পের কম্পোনেন্ট হিসে</w:t>
            </w:r>
            <w:r w:rsidRPr="008345A9">
              <w:rPr>
                <w:rFonts w:ascii="Nikosh" w:hAnsi="Nikosh" w:cs="Nikosh"/>
                <w:b/>
                <w:sz w:val="24"/>
                <w:szCs w:val="24"/>
                <w:cs/>
                <w:lang w:bidi="bn-BD"/>
              </w:rPr>
              <w:t>বে সমাপ্ত গুরুত্বপূর্ণ অবকাঠামো</w:t>
            </w:r>
          </w:p>
        </w:tc>
        <w:tc>
          <w:tcPr>
            <w:tcW w:w="2070" w:type="dxa"/>
          </w:tcPr>
          <w:p w14:paraId="5E90B79B" w14:textId="77777777" w:rsidR="00E5307E" w:rsidRPr="008345A9" w:rsidRDefault="00E5307E" w:rsidP="004C4888">
            <w:pPr>
              <w:spacing w:before="80" w:after="80"/>
              <w:jc w:val="center"/>
              <w:outlineLvl w:val="0"/>
              <w:rPr>
                <w:rFonts w:ascii="Nikosh" w:hAnsi="Nikosh" w:cs="Nikosh"/>
                <w:b/>
                <w:sz w:val="24"/>
                <w:szCs w:val="24"/>
                <w:lang w:bidi="bn-BD"/>
              </w:rPr>
            </w:pPr>
            <w:r w:rsidRPr="008345A9">
              <w:rPr>
                <w:rFonts w:ascii="Nikosh" w:hAnsi="Nikosh" w:cs="Nikosh"/>
                <w:b/>
                <w:sz w:val="24"/>
                <w:szCs w:val="24"/>
                <w:cs/>
                <w:lang w:bidi="bn-BD"/>
              </w:rPr>
              <w:t>দু’মাসের মধ্যে উদ্বোধন করা হবে এমন সমাপ্ত প্রকল্পের তালিকা</w:t>
            </w:r>
          </w:p>
        </w:tc>
      </w:tr>
      <w:tr w:rsidR="008345A9" w:rsidRPr="008345A9" w14:paraId="78217867" w14:textId="77777777" w:rsidTr="006545B2">
        <w:trPr>
          <w:trHeight w:val="389"/>
        </w:trPr>
        <w:tc>
          <w:tcPr>
            <w:tcW w:w="1890" w:type="dxa"/>
          </w:tcPr>
          <w:p w14:paraId="74E2D3D0" w14:textId="77777777" w:rsidR="00E5307E" w:rsidRPr="008345A9" w:rsidRDefault="00E5307E" w:rsidP="00814F27">
            <w:pPr>
              <w:spacing w:before="80" w:after="80"/>
              <w:jc w:val="center"/>
              <w:rPr>
                <w:rFonts w:ascii="Nikosh" w:hAnsi="Nikosh" w:cs="Nikosh"/>
                <w:b/>
                <w:bCs/>
                <w:sz w:val="24"/>
                <w:szCs w:val="24"/>
              </w:rPr>
            </w:pPr>
            <w:r w:rsidRPr="008345A9">
              <w:rPr>
                <w:rFonts w:ascii="Nikosh" w:eastAsia="Nikosh" w:hAnsi="Nikosh" w:cs="Nikosh"/>
                <w:b/>
                <w:bCs/>
                <w:sz w:val="24"/>
                <w:szCs w:val="24"/>
                <w:cs/>
                <w:lang w:bidi="bn-BD"/>
              </w:rPr>
              <w:t>-</w:t>
            </w:r>
          </w:p>
        </w:tc>
        <w:tc>
          <w:tcPr>
            <w:tcW w:w="2430" w:type="dxa"/>
          </w:tcPr>
          <w:p w14:paraId="3CE4DA8F" w14:textId="77777777" w:rsidR="00E5307E" w:rsidRPr="008345A9" w:rsidRDefault="00E5307E" w:rsidP="00814F27">
            <w:pPr>
              <w:spacing w:before="80" w:after="80"/>
              <w:jc w:val="center"/>
              <w:rPr>
                <w:rFonts w:ascii="Nikosh" w:hAnsi="Nikosh" w:cs="Nikosh"/>
                <w:sz w:val="24"/>
                <w:szCs w:val="24"/>
              </w:rPr>
            </w:pPr>
            <w:r w:rsidRPr="008345A9">
              <w:rPr>
                <w:rFonts w:ascii="Nikosh" w:eastAsia="Nikosh" w:hAnsi="Nikosh" w:cs="Nikosh"/>
                <w:sz w:val="24"/>
                <w:szCs w:val="24"/>
                <w:cs/>
                <w:lang w:bidi="bn-BD"/>
              </w:rPr>
              <w:t>-</w:t>
            </w:r>
          </w:p>
        </w:tc>
        <w:tc>
          <w:tcPr>
            <w:tcW w:w="2520" w:type="dxa"/>
          </w:tcPr>
          <w:p w14:paraId="32A16D80" w14:textId="77777777" w:rsidR="00E5307E" w:rsidRPr="008345A9" w:rsidRDefault="00E5307E" w:rsidP="00814F27">
            <w:pPr>
              <w:spacing w:before="80" w:after="80"/>
              <w:jc w:val="center"/>
              <w:rPr>
                <w:rFonts w:ascii="Nikosh" w:hAnsi="Nikosh" w:cs="Nikosh"/>
                <w:sz w:val="24"/>
                <w:szCs w:val="24"/>
              </w:rPr>
            </w:pPr>
            <w:r w:rsidRPr="008345A9">
              <w:rPr>
                <w:rFonts w:ascii="Nikosh" w:eastAsia="Nikosh" w:hAnsi="Nikosh" w:cs="Nikosh"/>
                <w:sz w:val="24"/>
                <w:szCs w:val="24"/>
                <w:cs/>
                <w:lang w:bidi="bn-BD"/>
              </w:rPr>
              <w:t>-</w:t>
            </w:r>
          </w:p>
        </w:tc>
        <w:tc>
          <w:tcPr>
            <w:tcW w:w="2070" w:type="dxa"/>
          </w:tcPr>
          <w:p w14:paraId="75F2A143" w14:textId="77777777" w:rsidR="00E5307E" w:rsidRPr="008345A9" w:rsidRDefault="00E5307E" w:rsidP="00814F27">
            <w:pPr>
              <w:spacing w:before="80" w:after="80"/>
              <w:jc w:val="center"/>
              <w:rPr>
                <w:rFonts w:ascii="Nikosh" w:hAnsi="Nikosh" w:cs="Nikosh"/>
                <w:sz w:val="24"/>
                <w:szCs w:val="24"/>
              </w:rPr>
            </w:pPr>
            <w:r w:rsidRPr="008345A9">
              <w:rPr>
                <w:rFonts w:ascii="Nikosh" w:eastAsia="Nikosh" w:hAnsi="Nikosh" w:cs="Nikosh"/>
                <w:sz w:val="24"/>
                <w:szCs w:val="24"/>
                <w:cs/>
                <w:lang w:bidi="bn-BD"/>
              </w:rPr>
              <w:t>-</w:t>
            </w:r>
          </w:p>
        </w:tc>
      </w:tr>
    </w:tbl>
    <w:p w14:paraId="37150B5E" w14:textId="77777777" w:rsidR="00D907E1" w:rsidRPr="008345A9" w:rsidRDefault="008739C5" w:rsidP="00C15EC5">
      <w:pPr>
        <w:spacing w:before="120" w:line="276" w:lineRule="auto"/>
        <w:jc w:val="both"/>
        <w:rPr>
          <w:rFonts w:ascii="Nikosh" w:eastAsia="Nikosh" w:hAnsi="Nikosh" w:cs="Nikosh"/>
          <w:sz w:val="26"/>
          <w:szCs w:val="26"/>
          <w:cs/>
          <w:lang w:bidi="bn-BD"/>
        </w:rPr>
      </w:pPr>
      <w:r w:rsidRPr="008345A9">
        <w:rPr>
          <w:rFonts w:ascii="Nikosh" w:eastAsia="Nikosh" w:hAnsi="Nikosh" w:cs="Nikosh"/>
          <w:b/>
          <w:bCs/>
          <w:sz w:val="26"/>
          <w:szCs w:val="26"/>
          <w:cs/>
          <w:lang w:bidi="bn-BD"/>
        </w:rPr>
        <w:t>গ</w:t>
      </w:r>
      <w:r w:rsidRPr="008345A9">
        <w:rPr>
          <w:rFonts w:ascii="Nikosh" w:eastAsia="Nikosh" w:hAnsi="Nikosh" w:cs="Nikosh"/>
          <w:b/>
          <w:bCs/>
          <w:sz w:val="26"/>
          <w:szCs w:val="26"/>
          <w:lang w:bidi="bn-BD"/>
        </w:rPr>
        <w:t>.</w:t>
      </w:r>
      <w:r w:rsidRPr="008345A9">
        <w:rPr>
          <w:rFonts w:ascii="Nikosh" w:eastAsia="Nikosh" w:hAnsi="Nikosh" w:cs="Nikosh"/>
          <w:b/>
          <w:bCs/>
          <w:sz w:val="26"/>
          <w:szCs w:val="26"/>
          <w:cs/>
          <w:lang w:bidi="bn-BD"/>
        </w:rPr>
        <w:t xml:space="preserve"> প্রতিবেদনাধীন মাসে নতুন প্রকল্প অনুমোদিত হয়ে থাকলে তার</w:t>
      </w:r>
      <w:r w:rsidRPr="008345A9">
        <w:rPr>
          <w:rFonts w:ascii="Nikosh" w:eastAsia="Nikosh" w:hAnsi="Nikosh" w:cs="Nikosh" w:hint="cs"/>
          <w:b/>
          <w:bCs/>
          <w:sz w:val="26"/>
          <w:szCs w:val="26"/>
          <w:cs/>
          <w:lang w:bidi="bn-BD"/>
        </w:rPr>
        <w:t xml:space="preserve"> </w:t>
      </w:r>
      <w:r w:rsidRPr="008345A9">
        <w:rPr>
          <w:rFonts w:ascii="Nikosh" w:eastAsia="Nikosh" w:hAnsi="Nikosh" w:cs="Nikosh"/>
          <w:b/>
          <w:bCs/>
          <w:sz w:val="26"/>
          <w:szCs w:val="26"/>
          <w:cs/>
          <w:lang w:bidi="bn-BD"/>
        </w:rPr>
        <w:t>তালিকা:</w:t>
      </w:r>
    </w:p>
    <w:p w14:paraId="3D61EA0B" w14:textId="77777777" w:rsidR="008C34D9" w:rsidRPr="008345A9" w:rsidRDefault="003C38CC" w:rsidP="00C15EC5">
      <w:pPr>
        <w:spacing w:before="120" w:line="276" w:lineRule="auto"/>
        <w:jc w:val="both"/>
        <w:rPr>
          <w:rFonts w:ascii="Nikosh" w:eastAsia="Nikosh" w:hAnsi="Nikosh" w:cs="Nikosh"/>
          <w:b/>
          <w:bCs/>
          <w:sz w:val="26"/>
          <w:szCs w:val="26"/>
          <w:lang w:bidi="bn-BD"/>
        </w:rPr>
      </w:pPr>
      <w:r w:rsidRPr="008345A9">
        <w:rPr>
          <w:rFonts w:ascii="Nikosh" w:eastAsia="Nikosh" w:hAnsi="Nikosh" w:cs="Nikosh"/>
          <w:b/>
          <w:bCs/>
          <w:sz w:val="26"/>
          <w:szCs w:val="26"/>
          <w:cs/>
          <w:lang w:bidi="bn-BD"/>
        </w:rPr>
        <w:t xml:space="preserve">(৫) </w:t>
      </w:r>
      <w:r w:rsidR="00E5307E" w:rsidRPr="008345A9">
        <w:rPr>
          <w:rFonts w:ascii="Nikosh" w:eastAsia="Nikosh" w:hAnsi="Nikosh" w:cs="Nikosh"/>
          <w:b/>
          <w:bCs/>
          <w:sz w:val="26"/>
          <w:szCs w:val="26"/>
          <w:cs/>
          <w:lang w:bidi="bn-BD"/>
        </w:rPr>
        <w:t xml:space="preserve">উৎপাদন বিষয়ক : </w:t>
      </w:r>
      <w:r w:rsidR="00E5307E" w:rsidRPr="008345A9">
        <w:rPr>
          <w:rFonts w:ascii="Nikosh" w:eastAsia="Nikosh" w:hAnsi="Nikosh" w:cs="Nikosh"/>
          <w:sz w:val="26"/>
          <w:szCs w:val="26"/>
          <w:cs/>
          <w:lang w:bidi="bn-BD"/>
        </w:rPr>
        <w:t>প্রযোজ্য নয়</w:t>
      </w:r>
      <w:r w:rsidR="00E5307E" w:rsidRPr="008345A9">
        <w:rPr>
          <w:rFonts w:ascii="Nikosh" w:eastAsia="Nikosh" w:hAnsi="Nikosh" w:cs="Nikosh"/>
          <w:sz w:val="26"/>
          <w:szCs w:val="26"/>
          <w:cs/>
          <w:lang w:bidi="hi-IN"/>
        </w:rPr>
        <w:t>।</w:t>
      </w:r>
    </w:p>
    <w:p w14:paraId="705C7A1D" w14:textId="77777777" w:rsidR="00A61288" w:rsidRPr="008345A9" w:rsidRDefault="003C38CC" w:rsidP="00C15EC5">
      <w:pPr>
        <w:spacing w:before="120" w:line="276" w:lineRule="auto"/>
        <w:jc w:val="both"/>
        <w:rPr>
          <w:rFonts w:ascii="Nikosh" w:eastAsia="Nikosh" w:hAnsi="Nikosh" w:cs="Nikosh"/>
          <w:b/>
          <w:bCs/>
          <w:sz w:val="26"/>
          <w:szCs w:val="26"/>
          <w:cs/>
          <w:lang w:bidi="bn-BD"/>
        </w:rPr>
      </w:pPr>
      <w:r w:rsidRPr="008345A9">
        <w:rPr>
          <w:rFonts w:ascii="Nikosh" w:eastAsia="Nikosh" w:hAnsi="Nikosh" w:cs="Nikosh"/>
          <w:b/>
          <w:bCs/>
          <w:sz w:val="26"/>
          <w:szCs w:val="26"/>
          <w:cs/>
          <w:lang w:bidi="bn-BD"/>
        </w:rPr>
        <w:t xml:space="preserve">(৬) </w:t>
      </w:r>
      <w:r w:rsidR="00E5307E" w:rsidRPr="008345A9">
        <w:rPr>
          <w:rFonts w:ascii="Nikosh" w:eastAsia="Nikosh" w:hAnsi="Nikosh" w:cs="Nikosh"/>
          <w:b/>
          <w:bCs/>
          <w:sz w:val="26"/>
          <w:szCs w:val="26"/>
          <w:cs/>
          <w:lang w:bidi="bn-BD"/>
        </w:rPr>
        <w:t xml:space="preserve">প্রধান প্রধান সেক্টর কর্পোরেশনসমূহের লাভ/লোকসান: </w:t>
      </w:r>
      <w:r w:rsidR="00E5307E" w:rsidRPr="008345A9">
        <w:rPr>
          <w:rFonts w:ascii="Nikosh" w:eastAsia="Nikosh" w:hAnsi="Nikosh" w:cs="Nikosh"/>
          <w:sz w:val="26"/>
          <w:szCs w:val="26"/>
          <w:cs/>
          <w:lang w:bidi="bn-BD"/>
        </w:rPr>
        <w:t>প্রযোজ্য নয়</w:t>
      </w:r>
      <w:r w:rsidR="00E5307E" w:rsidRPr="008345A9">
        <w:rPr>
          <w:rFonts w:ascii="Nikosh" w:eastAsia="Nikosh" w:hAnsi="Nikosh" w:cs="Nikosh"/>
          <w:sz w:val="26"/>
          <w:szCs w:val="26"/>
          <w:cs/>
          <w:lang w:bidi="hi-IN"/>
        </w:rPr>
        <w:t>।</w:t>
      </w:r>
    </w:p>
    <w:p w14:paraId="051B8FC5" w14:textId="77777777" w:rsidR="00E5307E" w:rsidRPr="008345A9" w:rsidRDefault="003C38CC" w:rsidP="00C15EC5">
      <w:pPr>
        <w:spacing w:before="120" w:line="276" w:lineRule="auto"/>
        <w:jc w:val="both"/>
        <w:rPr>
          <w:rFonts w:ascii="Nikosh" w:eastAsia="Nikosh" w:hAnsi="Nikosh" w:cs="Nikosh"/>
          <w:b/>
          <w:bCs/>
          <w:sz w:val="26"/>
          <w:szCs w:val="26"/>
          <w:lang w:bidi="bn-BD"/>
        </w:rPr>
      </w:pPr>
      <w:r w:rsidRPr="008345A9">
        <w:rPr>
          <w:rFonts w:ascii="Nikosh" w:eastAsia="Nikosh" w:hAnsi="Nikosh" w:cs="Nikosh"/>
          <w:b/>
          <w:bCs/>
          <w:sz w:val="26"/>
          <w:szCs w:val="26"/>
          <w:cs/>
          <w:lang w:bidi="bn-BD"/>
        </w:rPr>
        <w:t xml:space="preserve">(৭) </w:t>
      </w:r>
      <w:r w:rsidR="00E5307E" w:rsidRPr="008345A9">
        <w:rPr>
          <w:rFonts w:ascii="Nikosh" w:eastAsia="Nikosh" w:hAnsi="Nikosh" w:cs="Nikosh"/>
          <w:b/>
          <w:bCs/>
          <w:sz w:val="26"/>
          <w:szCs w:val="26"/>
          <w:cs/>
          <w:lang w:bidi="bn-BD"/>
        </w:rPr>
        <w:t>অডিট আপত্তি</w:t>
      </w:r>
      <w:r w:rsidR="0033685C" w:rsidRPr="008345A9">
        <w:rPr>
          <w:rFonts w:ascii="Nikosh" w:eastAsia="Nikosh" w:hAnsi="Nikosh" w:cs="Nikosh"/>
          <w:b/>
          <w:bCs/>
          <w:sz w:val="26"/>
          <w:szCs w:val="26"/>
          <w:cs/>
          <w:lang w:bidi="bn-BD"/>
        </w:rPr>
        <w:t>:</w:t>
      </w:r>
    </w:p>
    <w:p w14:paraId="0D672B4C" w14:textId="2D6C2A9A" w:rsidR="00E5307E" w:rsidRPr="008345A9" w:rsidRDefault="00E5307E" w:rsidP="00C15EC5">
      <w:pPr>
        <w:spacing w:before="120" w:line="276" w:lineRule="auto"/>
        <w:jc w:val="both"/>
        <w:rPr>
          <w:rFonts w:ascii="Nikosh" w:eastAsia="Nikosh" w:hAnsi="Nikosh" w:cs="Nikosh"/>
          <w:sz w:val="26"/>
          <w:szCs w:val="26"/>
          <w:lang w:bidi="bn-BD"/>
        </w:rPr>
      </w:pPr>
      <w:r w:rsidRPr="008345A9">
        <w:rPr>
          <w:rFonts w:ascii="Nikosh" w:eastAsia="Nikosh" w:hAnsi="Nikosh" w:cs="Nikosh"/>
          <w:sz w:val="26"/>
          <w:szCs w:val="26"/>
          <w:cs/>
          <w:lang w:bidi="bn-BD"/>
        </w:rPr>
        <w:t>ক.অডিট আপত্তি সংক্রান্ত তথ্য</w:t>
      </w:r>
      <w:r w:rsidR="008345A9">
        <w:rPr>
          <w:rFonts w:ascii="Nikosh" w:eastAsia="Nikosh" w:hAnsi="Nikosh" w:cs="Nikosh"/>
          <w:sz w:val="26"/>
          <w:szCs w:val="26"/>
          <w:cs/>
          <w:lang w:bidi="bn-BD"/>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15"/>
        <w:gridCol w:w="1165"/>
        <w:gridCol w:w="1103"/>
        <w:gridCol w:w="850"/>
        <w:gridCol w:w="851"/>
        <w:gridCol w:w="3260"/>
      </w:tblGrid>
      <w:tr w:rsidR="008345A9" w:rsidRPr="008345A9" w14:paraId="4995A27D" w14:textId="77777777" w:rsidTr="00E33E06">
        <w:trPr>
          <w:trHeight w:hRule="exact" w:val="820"/>
        </w:trPr>
        <w:tc>
          <w:tcPr>
            <w:tcW w:w="1170" w:type="dxa"/>
          </w:tcPr>
          <w:p w14:paraId="49F4B4F6" w14:textId="77777777" w:rsidR="00C94372" w:rsidRPr="008345A9" w:rsidRDefault="004047E1" w:rsidP="008E5761">
            <w:pPr>
              <w:tabs>
                <w:tab w:val="left" w:pos="6570"/>
                <w:tab w:val="center" w:pos="8820"/>
              </w:tabs>
              <w:jc w:val="center"/>
              <w:rPr>
                <w:rFonts w:ascii="Nikosh" w:eastAsia="Nikosh" w:hAnsi="Nikosh" w:cs="Nikosh"/>
                <w:b/>
                <w:bCs/>
                <w:sz w:val="22"/>
                <w:szCs w:val="22"/>
                <w:lang w:bidi="bn-BD"/>
              </w:rPr>
            </w:pPr>
            <w:r w:rsidRPr="008345A9">
              <w:rPr>
                <w:rFonts w:ascii="Nikosh" w:eastAsia="Nikosh" w:hAnsi="Nikosh" w:cs="Nikosh"/>
                <w:b/>
                <w:bCs/>
                <w:sz w:val="22"/>
                <w:szCs w:val="22"/>
                <w:cs/>
                <w:lang w:bidi="bn-BD"/>
              </w:rPr>
              <w:t>মন্ত্রণালয়/</w:t>
            </w:r>
          </w:p>
          <w:p w14:paraId="4BCF1D9B" w14:textId="77777777" w:rsidR="004047E1" w:rsidRPr="008345A9" w:rsidRDefault="004047E1" w:rsidP="008E5761">
            <w:pPr>
              <w:tabs>
                <w:tab w:val="left" w:pos="6570"/>
                <w:tab w:val="center" w:pos="8820"/>
              </w:tabs>
              <w:jc w:val="both"/>
              <w:rPr>
                <w:rFonts w:ascii="Nikosh" w:hAnsi="Nikosh" w:cs="Nikosh"/>
                <w:b/>
                <w:bCs/>
                <w:sz w:val="22"/>
                <w:szCs w:val="22"/>
              </w:rPr>
            </w:pPr>
            <w:r w:rsidRPr="008345A9">
              <w:rPr>
                <w:rFonts w:ascii="Nikosh" w:eastAsia="Nikosh" w:hAnsi="Nikosh" w:cs="Nikosh"/>
                <w:b/>
                <w:bCs/>
                <w:sz w:val="22"/>
                <w:szCs w:val="22"/>
                <w:cs/>
                <w:lang w:bidi="bn-BD"/>
              </w:rPr>
              <w:t>সংস্থা</w:t>
            </w:r>
          </w:p>
        </w:tc>
        <w:tc>
          <w:tcPr>
            <w:tcW w:w="815" w:type="dxa"/>
          </w:tcPr>
          <w:p w14:paraId="63AF8DC9" w14:textId="77777777" w:rsidR="004047E1" w:rsidRPr="008345A9" w:rsidRDefault="004047E1" w:rsidP="008E5761">
            <w:pPr>
              <w:tabs>
                <w:tab w:val="left" w:pos="6570"/>
                <w:tab w:val="center" w:pos="8820"/>
              </w:tabs>
              <w:jc w:val="center"/>
              <w:rPr>
                <w:rFonts w:ascii="Nikosh" w:eastAsia="Nikosh" w:hAnsi="Nikosh" w:cs="Nikosh"/>
                <w:b/>
                <w:bCs/>
                <w:sz w:val="22"/>
                <w:szCs w:val="22"/>
                <w:lang w:bidi="bn-BD"/>
              </w:rPr>
            </w:pPr>
            <w:r w:rsidRPr="008345A9">
              <w:rPr>
                <w:rFonts w:ascii="Nikosh" w:eastAsia="Nikosh" w:hAnsi="Nikosh" w:cs="Nikosh"/>
                <w:b/>
                <w:bCs/>
                <w:sz w:val="22"/>
                <w:szCs w:val="22"/>
                <w:cs/>
                <w:lang w:bidi="bn-BD"/>
              </w:rPr>
              <w:t>অডিট আপত্তির সংখ্যা</w:t>
            </w:r>
          </w:p>
        </w:tc>
        <w:tc>
          <w:tcPr>
            <w:tcW w:w="1165" w:type="dxa"/>
          </w:tcPr>
          <w:p w14:paraId="60DF46FD" w14:textId="77777777" w:rsidR="004047E1" w:rsidRPr="008345A9" w:rsidRDefault="004047E1" w:rsidP="008E5761">
            <w:pPr>
              <w:tabs>
                <w:tab w:val="left" w:pos="6570"/>
                <w:tab w:val="center" w:pos="8820"/>
              </w:tabs>
              <w:rPr>
                <w:rFonts w:ascii="Nikosh" w:eastAsia="Nikosh" w:hAnsi="Nikosh" w:cs="Nikosh"/>
                <w:b/>
                <w:bCs/>
                <w:sz w:val="22"/>
                <w:szCs w:val="22"/>
                <w:lang w:bidi="bn-BD"/>
              </w:rPr>
            </w:pPr>
            <w:r w:rsidRPr="008345A9">
              <w:rPr>
                <w:rFonts w:ascii="Nikosh" w:eastAsia="Nikosh" w:hAnsi="Nikosh" w:cs="Nikosh"/>
                <w:b/>
                <w:bCs/>
                <w:sz w:val="22"/>
                <w:szCs w:val="22"/>
                <w:cs/>
                <w:lang w:bidi="bn-BD"/>
              </w:rPr>
              <w:t>টাকার পরিমাণ</w:t>
            </w:r>
          </w:p>
          <w:p w14:paraId="70B3321F" w14:textId="77777777" w:rsidR="004047E1" w:rsidRPr="008345A9" w:rsidRDefault="004047E1" w:rsidP="008E5761">
            <w:pPr>
              <w:tabs>
                <w:tab w:val="left" w:pos="6570"/>
                <w:tab w:val="center" w:pos="8820"/>
              </w:tabs>
              <w:jc w:val="both"/>
              <w:rPr>
                <w:rFonts w:ascii="Nikosh" w:eastAsia="Nikosh" w:hAnsi="Nikosh" w:cs="Nikosh"/>
                <w:b/>
                <w:bCs/>
                <w:sz w:val="22"/>
                <w:szCs w:val="22"/>
                <w:lang w:bidi="bn-BD"/>
              </w:rPr>
            </w:pPr>
            <w:r w:rsidRPr="008345A9">
              <w:rPr>
                <w:rFonts w:ascii="Nikosh" w:eastAsia="Nikosh" w:hAnsi="Nikosh" w:cs="Nikosh"/>
                <w:b/>
                <w:bCs/>
                <w:sz w:val="22"/>
                <w:szCs w:val="22"/>
                <w:cs/>
                <w:lang w:bidi="bn-BD"/>
              </w:rPr>
              <w:t>(লক্ষ টাকায়)</w:t>
            </w:r>
          </w:p>
        </w:tc>
        <w:tc>
          <w:tcPr>
            <w:tcW w:w="1103" w:type="dxa"/>
          </w:tcPr>
          <w:p w14:paraId="2596C3C7" w14:textId="77777777" w:rsidR="004047E1" w:rsidRPr="008345A9" w:rsidRDefault="004047E1" w:rsidP="008E5761">
            <w:pPr>
              <w:tabs>
                <w:tab w:val="left" w:pos="6570"/>
                <w:tab w:val="center" w:pos="8820"/>
              </w:tabs>
              <w:jc w:val="center"/>
              <w:rPr>
                <w:rFonts w:ascii="Nikosh" w:eastAsia="Nikosh" w:hAnsi="Nikosh" w:cs="Nikosh"/>
                <w:b/>
                <w:bCs/>
                <w:sz w:val="22"/>
                <w:szCs w:val="22"/>
                <w:lang w:bidi="bn-BD"/>
              </w:rPr>
            </w:pPr>
            <w:r w:rsidRPr="008345A9">
              <w:rPr>
                <w:rFonts w:ascii="Nikosh" w:eastAsia="Nikosh" w:hAnsi="Nikosh" w:cs="Nikosh"/>
                <w:b/>
                <w:bCs/>
                <w:sz w:val="22"/>
                <w:szCs w:val="22"/>
                <w:cs/>
                <w:lang w:bidi="bn-BD"/>
              </w:rPr>
              <w:t>ব্রডশিটে</w:t>
            </w:r>
            <w:r w:rsidR="00FF0AA8" w:rsidRPr="008345A9">
              <w:rPr>
                <w:rFonts w:ascii="Nikosh" w:eastAsia="Nikosh" w:hAnsi="Nikosh" w:cs="Nikosh"/>
                <w:b/>
                <w:bCs/>
                <w:sz w:val="22"/>
                <w:szCs w:val="22"/>
                <w:cs/>
                <w:lang w:bidi="bn-BD"/>
              </w:rPr>
              <w:t xml:space="preserve"> </w:t>
            </w:r>
            <w:r w:rsidRPr="008345A9">
              <w:rPr>
                <w:rFonts w:ascii="Nikosh" w:eastAsia="Nikosh" w:hAnsi="Nikosh" w:cs="Nikosh"/>
                <w:b/>
                <w:bCs/>
                <w:sz w:val="22"/>
                <w:szCs w:val="22"/>
                <w:cs/>
                <w:lang w:bidi="bn-BD"/>
              </w:rPr>
              <w:t>জবাবের সংখ্যা</w:t>
            </w:r>
          </w:p>
        </w:tc>
        <w:tc>
          <w:tcPr>
            <w:tcW w:w="850" w:type="dxa"/>
          </w:tcPr>
          <w:p w14:paraId="23E16E27" w14:textId="77777777" w:rsidR="004047E1" w:rsidRPr="008345A9" w:rsidRDefault="004047E1" w:rsidP="008E5761">
            <w:pPr>
              <w:tabs>
                <w:tab w:val="left" w:pos="6570"/>
                <w:tab w:val="center" w:pos="8820"/>
              </w:tabs>
              <w:jc w:val="center"/>
              <w:rPr>
                <w:rFonts w:ascii="Nikosh" w:eastAsia="Nikosh" w:hAnsi="Nikosh" w:cs="Nikosh"/>
                <w:b/>
                <w:bCs/>
                <w:sz w:val="22"/>
                <w:szCs w:val="22"/>
                <w:lang w:bidi="bn-BD"/>
              </w:rPr>
            </w:pPr>
            <w:r w:rsidRPr="008345A9">
              <w:rPr>
                <w:rFonts w:ascii="Nikosh" w:eastAsia="Nikosh" w:hAnsi="Nikosh" w:cs="Nikosh"/>
                <w:b/>
                <w:bCs/>
                <w:sz w:val="22"/>
                <w:szCs w:val="22"/>
                <w:cs/>
                <w:lang w:bidi="bn-BD"/>
              </w:rPr>
              <w:t>নিষ্পত্তির সংখ্যা</w:t>
            </w:r>
          </w:p>
        </w:tc>
        <w:tc>
          <w:tcPr>
            <w:tcW w:w="851" w:type="dxa"/>
          </w:tcPr>
          <w:p w14:paraId="1A4BA53D" w14:textId="77777777" w:rsidR="004047E1" w:rsidRPr="008345A9" w:rsidRDefault="004047E1" w:rsidP="008E5761">
            <w:pPr>
              <w:tabs>
                <w:tab w:val="left" w:pos="6570"/>
                <w:tab w:val="center" w:pos="8820"/>
              </w:tabs>
              <w:jc w:val="center"/>
              <w:rPr>
                <w:rFonts w:ascii="Nikosh" w:eastAsia="Nikosh" w:hAnsi="Nikosh" w:cs="Nikosh"/>
                <w:b/>
                <w:bCs/>
                <w:sz w:val="22"/>
                <w:szCs w:val="22"/>
                <w:lang w:bidi="bn-BD"/>
              </w:rPr>
            </w:pPr>
            <w:r w:rsidRPr="008345A9">
              <w:rPr>
                <w:rFonts w:ascii="Nikosh" w:eastAsia="Nikosh" w:hAnsi="Nikosh" w:cs="Nikosh"/>
                <w:b/>
                <w:bCs/>
                <w:sz w:val="22"/>
                <w:szCs w:val="22"/>
                <w:cs/>
                <w:lang w:bidi="bn-BD"/>
              </w:rPr>
              <w:t>জের</w:t>
            </w:r>
          </w:p>
        </w:tc>
        <w:tc>
          <w:tcPr>
            <w:tcW w:w="3260" w:type="dxa"/>
          </w:tcPr>
          <w:p w14:paraId="630ECB2F" w14:textId="77777777" w:rsidR="004047E1" w:rsidRPr="008345A9" w:rsidRDefault="004047E1" w:rsidP="008E5761">
            <w:pPr>
              <w:tabs>
                <w:tab w:val="left" w:pos="6570"/>
                <w:tab w:val="center" w:pos="8820"/>
              </w:tabs>
              <w:jc w:val="center"/>
              <w:rPr>
                <w:rFonts w:ascii="Nikosh" w:hAnsi="Nikosh" w:cs="Nikosh"/>
                <w:b/>
                <w:bCs/>
                <w:sz w:val="22"/>
                <w:szCs w:val="22"/>
              </w:rPr>
            </w:pPr>
            <w:r w:rsidRPr="008345A9">
              <w:rPr>
                <w:rFonts w:ascii="Nikosh" w:eastAsia="Nikosh" w:hAnsi="Nikosh" w:cs="Nikosh"/>
                <w:b/>
                <w:bCs/>
                <w:sz w:val="22"/>
                <w:szCs w:val="22"/>
                <w:cs/>
                <w:lang w:bidi="bn-BD"/>
              </w:rPr>
              <w:t>মন্তব্য</w:t>
            </w:r>
          </w:p>
        </w:tc>
      </w:tr>
      <w:tr w:rsidR="008345A9" w:rsidRPr="008345A9" w14:paraId="60263226" w14:textId="77777777" w:rsidTr="00F94F82">
        <w:trPr>
          <w:trHeight w:hRule="exact" w:val="1603"/>
        </w:trPr>
        <w:tc>
          <w:tcPr>
            <w:tcW w:w="1170" w:type="dxa"/>
          </w:tcPr>
          <w:p w14:paraId="0C877C24" w14:textId="77777777" w:rsidR="00F21559" w:rsidRPr="008345A9" w:rsidRDefault="00F21559" w:rsidP="00FC70C3">
            <w:pPr>
              <w:pStyle w:val="Header"/>
              <w:tabs>
                <w:tab w:val="clear" w:pos="4320"/>
                <w:tab w:val="clear" w:pos="8640"/>
              </w:tabs>
              <w:rPr>
                <w:rFonts w:ascii="Nikosh" w:eastAsia="Nikosh" w:hAnsi="Nikosh" w:cs="Nikosh"/>
                <w:sz w:val="24"/>
                <w:szCs w:val="24"/>
                <w:cs/>
                <w:lang w:bidi="bn-BD"/>
              </w:rPr>
            </w:pPr>
          </w:p>
          <w:p w14:paraId="44B225AE" w14:textId="77777777" w:rsidR="00577D04" w:rsidRPr="008345A9" w:rsidRDefault="00577D04" w:rsidP="00FC70C3">
            <w:pPr>
              <w:pStyle w:val="Header"/>
              <w:tabs>
                <w:tab w:val="clear" w:pos="4320"/>
                <w:tab w:val="clear" w:pos="8640"/>
              </w:tabs>
              <w:rPr>
                <w:rFonts w:ascii="Nikosh" w:eastAsia="Nikosh" w:hAnsi="Nikosh" w:cs="Nikosh"/>
                <w:sz w:val="24"/>
                <w:szCs w:val="24"/>
                <w:cs/>
                <w:lang w:bidi="bn-BD"/>
              </w:rPr>
            </w:pPr>
            <w:r w:rsidRPr="008345A9">
              <w:rPr>
                <w:rFonts w:ascii="Nikosh" w:eastAsia="Nikosh" w:hAnsi="Nikosh" w:cs="Nikosh"/>
                <w:sz w:val="24"/>
                <w:szCs w:val="24"/>
                <w:cs/>
                <w:lang w:bidi="bn-BD"/>
              </w:rPr>
              <w:t>মন্ত্রিপরিষদ বিভাগ</w:t>
            </w:r>
          </w:p>
        </w:tc>
        <w:tc>
          <w:tcPr>
            <w:tcW w:w="815" w:type="dxa"/>
          </w:tcPr>
          <w:p w14:paraId="015C4B52" w14:textId="77777777" w:rsidR="00F21559" w:rsidRPr="008345A9" w:rsidRDefault="00F21559" w:rsidP="00FC70C3">
            <w:pPr>
              <w:pStyle w:val="Header"/>
              <w:tabs>
                <w:tab w:val="clear" w:pos="4320"/>
                <w:tab w:val="clear" w:pos="8640"/>
              </w:tabs>
              <w:jc w:val="center"/>
              <w:rPr>
                <w:rFonts w:ascii="Nikosh" w:eastAsia="Nikosh" w:hAnsi="Nikosh" w:cs="Nikosh"/>
                <w:sz w:val="24"/>
                <w:szCs w:val="24"/>
                <w:lang w:bidi="bn-BD"/>
              </w:rPr>
            </w:pPr>
          </w:p>
          <w:p w14:paraId="4CC24ABA" w14:textId="77777777" w:rsidR="00577D04" w:rsidRPr="008345A9" w:rsidRDefault="000958C9" w:rsidP="007F5008">
            <w:pPr>
              <w:pStyle w:val="Header"/>
              <w:tabs>
                <w:tab w:val="clear" w:pos="4320"/>
                <w:tab w:val="clear" w:pos="8640"/>
              </w:tabs>
              <w:jc w:val="center"/>
              <w:rPr>
                <w:rFonts w:ascii="Nikosh" w:eastAsia="Nikosh" w:hAnsi="Nikosh" w:cs="Nikosh"/>
                <w:sz w:val="24"/>
                <w:szCs w:val="24"/>
                <w:cs/>
                <w:lang w:bidi="bn-BD"/>
              </w:rPr>
            </w:pPr>
            <w:r w:rsidRPr="008345A9">
              <w:rPr>
                <w:rFonts w:ascii="Nikosh" w:eastAsia="Nikosh" w:hAnsi="Nikosh" w:cs="Nikosh"/>
                <w:sz w:val="24"/>
                <w:szCs w:val="24"/>
                <w:cs/>
                <w:lang w:bidi="bn-BD"/>
              </w:rPr>
              <w:t>৩</w:t>
            </w:r>
            <w:r w:rsidR="007F5008" w:rsidRPr="008345A9">
              <w:rPr>
                <w:rFonts w:ascii="Nikosh" w:eastAsia="Nikosh" w:hAnsi="Nikosh" w:cs="Nikosh"/>
                <w:sz w:val="24"/>
                <w:szCs w:val="24"/>
                <w:cs/>
                <w:lang w:bidi="bn-BD"/>
              </w:rPr>
              <w:t>৪</w:t>
            </w:r>
            <w:r w:rsidR="00577D04" w:rsidRPr="008345A9">
              <w:rPr>
                <w:rFonts w:ascii="Nikosh" w:eastAsia="Nikosh" w:hAnsi="Nikosh" w:cs="Nikosh"/>
                <w:sz w:val="24"/>
                <w:szCs w:val="24"/>
                <w:cs/>
                <w:lang w:bidi="bn-BD"/>
              </w:rPr>
              <w:t>টি</w:t>
            </w:r>
          </w:p>
        </w:tc>
        <w:tc>
          <w:tcPr>
            <w:tcW w:w="1165" w:type="dxa"/>
          </w:tcPr>
          <w:p w14:paraId="54B9956A" w14:textId="77777777" w:rsidR="00F21559" w:rsidRPr="008345A9" w:rsidRDefault="00F21559" w:rsidP="00FC70C3">
            <w:pPr>
              <w:pStyle w:val="Header"/>
              <w:tabs>
                <w:tab w:val="clear" w:pos="4320"/>
                <w:tab w:val="clear" w:pos="8640"/>
              </w:tabs>
              <w:jc w:val="center"/>
              <w:rPr>
                <w:rFonts w:ascii="Nikosh" w:eastAsia="Nikosh" w:hAnsi="Nikosh" w:cs="Nikosh"/>
                <w:sz w:val="24"/>
                <w:szCs w:val="24"/>
                <w:lang w:bidi="bn-BD"/>
              </w:rPr>
            </w:pPr>
          </w:p>
          <w:p w14:paraId="6EA5F2A0" w14:textId="77777777" w:rsidR="00577D04" w:rsidRPr="008345A9" w:rsidRDefault="000958C9" w:rsidP="00957B32">
            <w:pPr>
              <w:pStyle w:val="Header"/>
              <w:tabs>
                <w:tab w:val="clear" w:pos="4320"/>
                <w:tab w:val="clear" w:pos="8640"/>
              </w:tabs>
              <w:jc w:val="center"/>
              <w:rPr>
                <w:rFonts w:ascii="Nikosh" w:eastAsia="Nikosh" w:hAnsi="Nikosh" w:cs="Nikosh"/>
                <w:sz w:val="24"/>
                <w:szCs w:val="24"/>
                <w:cs/>
                <w:lang w:bidi="bn-BD"/>
              </w:rPr>
            </w:pPr>
            <w:r w:rsidRPr="008345A9">
              <w:rPr>
                <w:rFonts w:ascii="Nikosh" w:eastAsia="Nikosh" w:hAnsi="Nikosh" w:cs="Nikosh"/>
                <w:sz w:val="24"/>
                <w:szCs w:val="24"/>
                <w:cs/>
                <w:lang w:bidi="bn-BD"/>
              </w:rPr>
              <w:t>১৫</w:t>
            </w:r>
            <w:r w:rsidRPr="008345A9">
              <w:rPr>
                <w:rFonts w:ascii="Nikosh" w:eastAsia="Nikosh" w:hAnsi="Nikosh" w:cs="Nikosh"/>
                <w:sz w:val="24"/>
                <w:szCs w:val="24"/>
                <w:lang w:bidi="bn-BD"/>
              </w:rPr>
              <w:t>.</w:t>
            </w:r>
            <w:r w:rsidRPr="008345A9">
              <w:rPr>
                <w:rFonts w:ascii="Nikosh" w:eastAsia="Nikosh" w:hAnsi="Nikosh" w:cs="Nikosh"/>
                <w:sz w:val="24"/>
                <w:szCs w:val="24"/>
                <w:cs/>
                <w:lang w:bidi="bn-BD"/>
              </w:rPr>
              <w:t>৯৮</w:t>
            </w:r>
          </w:p>
        </w:tc>
        <w:tc>
          <w:tcPr>
            <w:tcW w:w="1103" w:type="dxa"/>
          </w:tcPr>
          <w:p w14:paraId="6F59CC46" w14:textId="77777777" w:rsidR="008B0FED" w:rsidRPr="008345A9" w:rsidRDefault="008B0FED" w:rsidP="000958C9">
            <w:pPr>
              <w:pStyle w:val="Header"/>
              <w:tabs>
                <w:tab w:val="clear" w:pos="4320"/>
                <w:tab w:val="clear" w:pos="8640"/>
              </w:tabs>
              <w:jc w:val="center"/>
              <w:rPr>
                <w:rFonts w:ascii="Nikosh" w:hAnsi="Nikosh" w:cs="Nikosh"/>
                <w:sz w:val="24"/>
                <w:szCs w:val="24"/>
              </w:rPr>
            </w:pPr>
          </w:p>
          <w:p w14:paraId="62FE85D9" w14:textId="77777777" w:rsidR="00577D04" w:rsidRPr="008345A9" w:rsidRDefault="007F5008" w:rsidP="00AE5FE9">
            <w:pPr>
              <w:pStyle w:val="Header"/>
              <w:tabs>
                <w:tab w:val="clear" w:pos="4320"/>
                <w:tab w:val="clear" w:pos="8640"/>
              </w:tabs>
              <w:jc w:val="center"/>
              <w:rPr>
                <w:rFonts w:ascii="Nikosh" w:eastAsia="Nikosh" w:hAnsi="Nikosh" w:cs="Nikosh"/>
                <w:sz w:val="24"/>
                <w:szCs w:val="24"/>
                <w:cs/>
                <w:lang w:bidi="bn-BD"/>
              </w:rPr>
            </w:pPr>
            <w:r w:rsidRPr="008345A9">
              <w:rPr>
                <w:rFonts w:ascii="Nikosh" w:hAnsi="Nikosh" w:cs="Nikosh"/>
                <w:sz w:val="24"/>
                <w:szCs w:val="24"/>
              </w:rPr>
              <w:t>-</w:t>
            </w:r>
          </w:p>
        </w:tc>
        <w:tc>
          <w:tcPr>
            <w:tcW w:w="850" w:type="dxa"/>
          </w:tcPr>
          <w:p w14:paraId="5961CFBD" w14:textId="77777777" w:rsidR="00F21559" w:rsidRPr="008345A9" w:rsidRDefault="00F21559" w:rsidP="00FC70C3">
            <w:pPr>
              <w:pStyle w:val="Header"/>
              <w:tabs>
                <w:tab w:val="clear" w:pos="4320"/>
                <w:tab w:val="clear" w:pos="8640"/>
              </w:tabs>
              <w:jc w:val="center"/>
              <w:rPr>
                <w:rFonts w:ascii="Nikosh" w:eastAsia="Nikosh" w:hAnsi="Nikosh" w:cs="Nikosh"/>
                <w:sz w:val="24"/>
                <w:szCs w:val="24"/>
                <w:lang w:bidi="bn-BD"/>
              </w:rPr>
            </w:pPr>
          </w:p>
          <w:p w14:paraId="186B73CF" w14:textId="77777777" w:rsidR="00577D04" w:rsidRPr="008345A9" w:rsidRDefault="007F5008" w:rsidP="00FC70C3">
            <w:pPr>
              <w:pStyle w:val="Header"/>
              <w:tabs>
                <w:tab w:val="clear" w:pos="4320"/>
                <w:tab w:val="clear" w:pos="8640"/>
              </w:tabs>
              <w:jc w:val="center"/>
              <w:rPr>
                <w:rFonts w:ascii="Nikosh" w:eastAsia="Nikosh" w:hAnsi="Nikosh" w:cs="Nikosh"/>
                <w:sz w:val="24"/>
                <w:szCs w:val="24"/>
                <w:cs/>
                <w:lang w:bidi="bn-BD"/>
              </w:rPr>
            </w:pPr>
            <w:r w:rsidRPr="008345A9">
              <w:rPr>
                <w:rFonts w:ascii="Nikosh" w:eastAsia="Nikosh" w:hAnsi="Nikosh" w:cs="Nikosh"/>
                <w:sz w:val="24"/>
                <w:szCs w:val="24"/>
                <w:lang w:bidi="bn-BD"/>
              </w:rPr>
              <w:t>-</w:t>
            </w:r>
          </w:p>
        </w:tc>
        <w:tc>
          <w:tcPr>
            <w:tcW w:w="851" w:type="dxa"/>
          </w:tcPr>
          <w:p w14:paraId="6D46801F" w14:textId="77777777" w:rsidR="00F21559" w:rsidRPr="008345A9" w:rsidRDefault="00F21559" w:rsidP="00FC70C3">
            <w:pPr>
              <w:pStyle w:val="Header"/>
              <w:tabs>
                <w:tab w:val="clear" w:pos="4320"/>
                <w:tab w:val="clear" w:pos="8640"/>
              </w:tabs>
              <w:jc w:val="center"/>
              <w:rPr>
                <w:rFonts w:ascii="Nikosh" w:eastAsia="Nikosh" w:hAnsi="Nikosh" w:cs="Nikosh"/>
                <w:sz w:val="24"/>
                <w:szCs w:val="24"/>
                <w:lang w:bidi="bn-BD"/>
              </w:rPr>
            </w:pPr>
          </w:p>
          <w:p w14:paraId="44AE20BE" w14:textId="77777777" w:rsidR="00577D04" w:rsidRPr="008345A9" w:rsidRDefault="00EE6048" w:rsidP="00FC70C3">
            <w:pPr>
              <w:pStyle w:val="Header"/>
              <w:tabs>
                <w:tab w:val="clear" w:pos="4320"/>
                <w:tab w:val="clear" w:pos="8640"/>
              </w:tabs>
              <w:jc w:val="center"/>
              <w:rPr>
                <w:rFonts w:ascii="Nikosh" w:eastAsia="Nikosh" w:hAnsi="Nikosh" w:cs="Nikosh"/>
                <w:sz w:val="24"/>
                <w:szCs w:val="24"/>
                <w:cs/>
                <w:lang w:bidi="bn-BD"/>
              </w:rPr>
            </w:pPr>
            <w:r w:rsidRPr="008345A9">
              <w:rPr>
                <w:rFonts w:ascii="Nikosh" w:hAnsi="Nikosh" w:cs="Nikosh"/>
                <w:sz w:val="24"/>
                <w:szCs w:val="24"/>
                <w:cs/>
                <w:lang w:bidi="bn-IN"/>
              </w:rPr>
              <w:t>৩৪</w:t>
            </w:r>
            <w:r w:rsidR="00A2632F" w:rsidRPr="008345A9">
              <w:rPr>
                <w:rFonts w:ascii="Nikosh" w:hAnsi="Nikosh" w:cs="Nikosh"/>
                <w:sz w:val="24"/>
                <w:szCs w:val="24"/>
                <w:cs/>
                <w:lang w:bidi="bn-IN"/>
              </w:rPr>
              <w:t>টি</w:t>
            </w:r>
          </w:p>
        </w:tc>
        <w:tc>
          <w:tcPr>
            <w:tcW w:w="3260" w:type="dxa"/>
          </w:tcPr>
          <w:p w14:paraId="672B000C" w14:textId="77777777" w:rsidR="00CC1F0E" w:rsidRPr="008345A9" w:rsidRDefault="00CC1F0E" w:rsidP="00CC1F0E">
            <w:pPr>
              <w:pStyle w:val="Header"/>
              <w:tabs>
                <w:tab w:val="clear" w:pos="4320"/>
                <w:tab w:val="clear" w:pos="8640"/>
              </w:tabs>
              <w:jc w:val="both"/>
              <w:rPr>
                <w:rFonts w:ascii="Nikosh" w:hAnsi="Nikosh" w:cs="Nikosh"/>
                <w:sz w:val="12"/>
                <w:szCs w:val="12"/>
                <w:shd w:val="clear" w:color="auto" w:fill="FFFFFF"/>
              </w:rPr>
            </w:pPr>
          </w:p>
          <w:p w14:paraId="77ADC331" w14:textId="77777777" w:rsidR="00577D04" w:rsidRPr="008345A9" w:rsidRDefault="003D7F2E" w:rsidP="00C46A5B">
            <w:pPr>
              <w:pStyle w:val="Header"/>
              <w:tabs>
                <w:tab w:val="clear" w:pos="4320"/>
                <w:tab w:val="clear" w:pos="8640"/>
              </w:tabs>
              <w:jc w:val="both"/>
              <w:rPr>
                <w:rFonts w:ascii="Calibri" w:eastAsia="Nikosh" w:hAnsi="Calibri" w:cs="Nikosh"/>
                <w:sz w:val="24"/>
                <w:szCs w:val="24"/>
                <w:lang w:bidi="bn-BD"/>
              </w:rPr>
            </w:pPr>
            <w:r w:rsidRPr="008345A9">
              <w:rPr>
                <w:rFonts w:ascii="Nikosh" w:hAnsi="Nikosh" w:cs="Nikosh" w:hint="cs"/>
                <w:sz w:val="24"/>
                <w:szCs w:val="24"/>
                <w:shd w:val="clear" w:color="auto" w:fill="FFFFFF"/>
                <w:cs/>
                <w:lang w:bidi="bn-IN"/>
              </w:rPr>
              <w:t>মন্ত্রিপরিষদ</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বিভাগে</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মোট</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৩৪টি</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অডিট</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আপত্তি</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অনিষ্পন্ন</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রয়েছে।</w:t>
            </w:r>
            <w:r w:rsidRPr="008345A9">
              <w:rPr>
                <w:rFonts w:ascii="Nikosh" w:hAnsi="Nikosh" w:cs="Nikosh"/>
                <w:sz w:val="24"/>
                <w:szCs w:val="24"/>
                <w:shd w:val="clear" w:color="auto" w:fill="FFFFFF"/>
                <w:cs/>
                <w:lang w:bidi="bn-IN"/>
              </w:rPr>
              <w:t xml:space="preserve"> </w:t>
            </w:r>
            <w:r w:rsidR="00E33E06" w:rsidRPr="008345A9">
              <w:rPr>
                <w:rFonts w:ascii="Nikosh" w:hAnsi="Nikosh" w:cs="Nikosh"/>
                <w:sz w:val="24"/>
                <w:szCs w:val="24"/>
                <w:shd w:val="clear" w:color="auto" w:fill="FFFFFF"/>
                <w:cs/>
                <w:lang w:bidi="bn-IN"/>
              </w:rPr>
              <w:t>এর</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মধ্যে</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মন্ত্রিপরিষদ</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বিভাগের</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২০টি</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এবং</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বিলুপ্ত</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বিভাগ</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উন্নয়ন</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বোর্ডের</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১৪টি।</w:t>
            </w:r>
            <w:r w:rsidRPr="008345A9">
              <w:rPr>
                <w:rFonts w:ascii="Nikosh" w:hAnsi="Nikosh" w:cs="Nikosh"/>
                <w:sz w:val="24"/>
                <w:szCs w:val="24"/>
                <w:shd w:val="clear" w:color="auto" w:fill="FFFFFF"/>
                <w:cs/>
                <w:lang w:bidi="bn-IN"/>
              </w:rPr>
              <w:t xml:space="preserve"> </w:t>
            </w:r>
            <w:r w:rsidR="000559A9" w:rsidRPr="008345A9">
              <w:rPr>
                <w:rFonts w:ascii="Nikosh" w:hAnsi="Nikosh" w:cs="Nikosh" w:hint="cs"/>
                <w:sz w:val="24"/>
                <w:szCs w:val="24"/>
                <w:shd w:val="clear" w:color="auto" w:fill="FFFFFF"/>
                <w:cs/>
                <w:lang w:bidi="bn-IN"/>
              </w:rPr>
              <w:t>অডিট</w:t>
            </w:r>
            <w:r w:rsidR="000559A9" w:rsidRPr="008345A9">
              <w:rPr>
                <w:rFonts w:ascii="Nikosh" w:hAnsi="Nikosh" w:cs="Nikosh"/>
                <w:sz w:val="24"/>
                <w:szCs w:val="24"/>
                <w:shd w:val="clear" w:color="auto" w:fill="FFFFFF"/>
                <w:cs/>
                <w:lang w:bidi="bn-IN"/>
              </w:rPr>
              <w:t xml:space="preserve"> </w:t>
            </w:r>
            <w:r w:rsidR="000559A9" w:rsidRPr="008345A9">
              <w:rPr>
                <w:rFonts w:ascii="Nikosh" w:hAnsi="Nikosh" w:cs="Nikosh" w:hint="cs"/>
                <w:sz w:val="24"/>
                <w:szCs w:val="24"/>
                <w:shd w:val="clear" w:color="auto" w:fill="FFFFFF"/>
                <w:cs/>
                <w:lang w:bidi="bn-IN"/>
              </w:rPr>
              <w:t xml:space="preserve">আপত্তি </w:t>
            </w:r>
            <w:r w:rsidRPr="008345A9">
              <w:rPr>
                <w:rFonts w:ascii="Nikosh" w:hAnsi="Nikosh" w:cs="Nikosh" w:hint="cs"/>
                <w:sz w:val="24"/>
                <w:szCs w:val="24"/>
                <w:shd w:val="clear" w:color="auto" w:fill="FFFFFF"/>
                <w:cs/>
                <w:lang w:bidi="bn-IN"/>
              </w:rPr>
              <w:t>নিষ্পত্তির</w:t>
            </w:r>
            <w:r w:rsidRPr="008345A9">
              <w:rPr>
                <w:rFonts w:ascii="Nikosh" w:hAnsi="Nikosh" w:cs="Nikosh"/>
                <w:sz w:val="24"/>
                <w:szCs w:val="24"/>
                <w:shd w:val="clear" w:color="auto" w:fill="FFFFFF"/>
                <w:cs/>
                <w:lang w:bidi="bn-IN"/>
              </w:rPr>
              <w:t xml:space="preserve"> </w:t>
            </w:r>
            <w:r w:rsidR="00E33E06" w:rsidRPr="008345A9">
              <w:rPr>
                <w:rFonts w:ascii="Nikosh" w:hAnsi="Nikosh" w:cs="Nikosh"/>
                <w:sz w:val="24"/>
                <w:szCs w:val="24"/>
                <w:shd w:val="clear" w:color="auto" w:fill="FFFFFF"/>
                <w:cs/>
                <w:lang w:bidi="bn-IN"/>
              </w:rPr>
              <w:t>কার্যক্রম</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চলমান</w:t>
            </w:r>
            <w:r w:rsidRPr="008345A9">
              <w:rPr>
                <w:rFonts w:ascii="Nikosh" w:hAnsi="Nikosh" w:cs="Nikosh"/>
                <w:sz w:val="24"/>
                <w:szCs w:val="24"/>
                <w:shd w:val="clear" w:color="auto" w:fill="FFFFFF"/>
                <w:cs/>
                <w:lang w:bidi="bn-IN"/>
              </w:rPr>
              <w:t xml:space="preserve"> </w:t>
            </w:r>
            <w:r w:rsidRPr="008345A9">
              <w:rPr>
                <w:rFonts w:ascii="Nikosh" w:hAnsi="Nikosh" w:cs="Nikosh" w:hint="cs"/>
                <w:sz w:val="24"/>
                <w:szCs w:val="24"/>
                <w:shd w:val="clear" w:color="auto" w:fill="FFFFFF"/>
                <w:cs/>
                <w:lang w:bidi="bn-IN"/>
              </w:rPr>
              <w:t>রয়েছে।</w:t>
            </w:r>
          </w:p>
        </w:tc>
      </w:tr>
      <w:tr w:rsidR="008345A9" w:rsidRPr="008345A9" w14:paraId="5E5D8C7C" w14:textId="77777777" w:rsidTr="00E33E06">
        <w:trPr>
          <w:trHeight w:hRule="exact" w:val="554"/>
        </w:trPr>
        <w:tc>
          <w:tcPr>
            <w:tcW w:w="1170" w:type="dxa"/>
          </w:tcPr>
          <w:p w14:paraId="345EC5AE" w14:textId="77777777" w:rsidR="004047E1" w:rsidRPr="0065530B" w:rsidRDefault="004047E1" w:rsidP="00FC70C3">
            <w:pPr>
              <w:pStyle w:val="Header"/>
              <w:tabs>
                <w:tab w:val="clear" w:pos="4320"/>
                <w:tab w:val="clear" w:pos="8640"/>
              </w:tabs>
              <w:rPr>
                <w:rFonts w:ascii="Nikosh" w:eastAsia="Nikosh" w:hAnsi="Nikosh" w:cs="Nikosh"/>
                <w:sz w:val="24"/>
                <w:szCs w:val="24"/>
                <w:cs/>
                <w:lang w:bidi="bn-BD"/>
              </w:rPr>
            </w:pPr>
            <w:r w:rsidRPr="0065530B">
              <w:rPr>
                <w:rFonts w:ascii="Nikosh" w:eastAsia="Nikosh" w:hAnsi="Nikosh" w:cs="Nikosh"/>
                <w:sz w:val="24"/>
                <w:szCs w:val="24"/>
                <w:cs/>
                <w:lang w:bidi="bn-BD"/>
              </w:rPr>
              <w:t>দুর্নীতি দমন কমিশন</w:t>
            </w:r>
          </w:p>
        </w:tc>
        <w:tc>
          <w:tcPr>
            <w:tcW w:w="815" w:type="dxa"/>
          </w:tcPr>
          <w:p w14:paraId="32D270F0" w14:textId="59E45A05" w:rsidR="004047E1" w:rsidRPr="0065530B" w:rsidRDefault="00F01C0C" w:rsidP="0065530B">
            <w:pPr>
              <w:pStyle w:val="Header"/>
              <w:tabs>
                <w:tab w:val="clear" w:pos="4320"/>
                <w:tab w:val="clear" w:pos="8640"/>
              </w:tabs>
              <w:jc w:val="center"/>
              <w:rPr>
                <w:rFonts w:ascii="Nikosh" w:eastAsia="Nikosh" w:hAnsi="Nikosh" w:cs="Nikosh"/>
                <w:sz w:val="24"/>
                <w:szCs w:val="24"/>
                <w:lang w:bidi="bn-BD"/>
              </w:rPr>
            </w:pPr>
            <w:r w:rsidRPr="0065530B">
              <w:rPr>
                <w:rFonts w:ascii="Nikosh" w:eastAsia="Nikosh" w:hAnsi="Nikosh" w:cs="Nikosh"/>
                <w:sz w:val="24"/>
                <w:szCs w:val="24"/>
                <w:cs/>
                <w:lang w:bidi="bn-BD"/>
              </w:rPr>
              <w:t>২</w:t>
            </w:r>
            <w:r w:rsidR="0065530B">
              <w:rPr>
                <w:rFonts w:ascii="Nikosh" w:eastAsia="Nikosh" w:hAnsi="Nikosh" w:cs="Nikosh"/>
                <w:sz w:val="24"/>
                <w:szCs w:val="24"/>
                <w:cs/>
                <w:lang w:bidi="bn-BD"/>
              </w:rPr>
              <w:t>৫</w:t>
            </w:r>
            <w:r w:rsidR="004047E1" w:rsidRPr="0065530B">
              <w:rPr>
                <w:rFonts w:ascii="Nikosh" w:eastAsia="Nikosh" w:hAnsi="Nikosh" w:cs="Nikosh"/>
                <w:sz w:val="24"/>
                <w:szCs w:val="24"/>
                <w:cs/>
                <w:lang w:bidi="bn-BD"/>
              </w:rPr>
              <w:t>টি</w:t>
            </w:r>
          </w:p>
        </w:tc>
        <w:tc>
          <w:tcPr>
            <w:tcW w:w="1165" w:type="dxa"/>
          </w:tcPr>
          <w:p w14:paraId="4E438107" w14:textId="5110340A" w:rsidR="004047E1" w:rsidRPr="0065530B" w:rsidRDefault="00F01C0C" w:rsidP="0065530B">
            <w:pPr>
              <w:pStyle w:val="Header"/>
              <w:tabs>
                <w:tab w:val="clear" w:pos="4320"/>
                <w:tab w:val="clear" w:pos="8640"/>
              </w:tabs>
              <w:jc w:val="center"/>
              <w:rPr>
                <w:rFonts w:ascii="Nikosh" w:eastAsia="Nikosh" w:hAnsi="Nikosh" w:cs="Nikosh"/>
                <w:sz w:val="24"/>
                <w:szCs w:val="24"/>
                <w:cs/>
                <w:lang w:bidi="bn-BD"/>
              </w:rPr>
            </w:pPr>
            <w:r w:rsidRPr="0065530B">
              <w:rPr>
                <w:rFonts w:ascii="Nikosh" w:eastAsia="Nikosh" w:hAnsi="Nikosh" w:cs="Nikosh"/>
                <w:sz w:val="24"/>
                <w:szCs w:val="24"/>
                <w:cs/>
                <w:lang w:bidi="bn-BD"/>
              </w:rPr>
              <w:t>২</w:t>
            </w:r>
            <w:r w:rsidR="0065530B">
              <w:rPr>
                <w:rFonts w:ascii="Nikosh" w:eastAsia="Nikosh" w:hAnsi="Nikosh" w:cs="Nikosh"/>
                <w:sz w:val="24"/>
                <w:szCs w:val="24"/>
                <w:cs/>
                <w:lang w:bidi="bn-BD"/>
              </w:rPr>
              <w:t>০৯</w:t>
            </w:r>
            <w:r w:rsidRPr="0065530B">
              <w:rPr>
                <w:rFonts w:ascii="Nikosh" w:eastAsia="Nikosh" w:hAnsi="Nikosh" w:cs="Nikosh"/>
                <w:sz w:val="24"/>
                <w:szCs w:val="24"/>
                <w:cs/>
                <w:lang w:bidi="bn-BD"/>
              </w:rPr>
              <w:t>.</w:t>
            </w:r>
            <w:r w:rsidR="0065530B">
              <w:rPr>
                <w:rFonts w:ascii="Nikosh" w:eastAsia="Nikosh" w:hAnsi="Nikosh" w:cs="Nikosh"/>
                <w:sz w:val="24"/>
                <w:szCs w:val="24"/>
                <w:cs/>
                <w:lang w:bidi="bn-BD"/>
              </w:rPr>
              <w:t>৪৩</w:t>
            </w:r>
          </w:p>
        </w:tc>
        <w:tc>
          <w:tcPr>
            <w:tcW w:w="1103" w:type="dxa"/>
          </w:tcPr>
          <w:p w14:paraId="0EB9BB38" w14:textId="77777777" w:rsidR="004047E1" w:rsidRPr="0065530B" w:rsidRDefault="006868E8" w:rsidP="00FC70C3">
            <w:pPr>
              <w:pStyle w:val="Header"/>
              <w:tabs>
                <w:tab w:val="clear" w:pos="4320"/>
                <w:tab w:val="clear" w:pos="8640"/>
              </w:tabs>
              <w:jc w:val="center"/>
              <w:rPr>
                <w:rFonts w:ascii="Nikosh" w:eastAsia="Nikosh" w:hAnsi="Nikosh" w:cs="Nikosh"/>
                <w:sz w:val="24"/>
                <w:szCs w:val="24"/>
                <w:lang w:bidi="bn-BD"/>
              </w:rPr>
            </w:pPr>
            <w:r w:rsidRPr="0065530B">
              <w:rPr>
                <w:rFonts w:ascii="Nikosh" w:eastAsia="Nikosh" w:hAnsi="Nikosh" w:cs="Nikosh"/>
                <w:sz w:val="24"/>
                <w:szCs w:val="24"/>
                <w:cs/>
                <w:lang w:bidi="bn-BD"/>
              </w:rPr>
              <w:t>২</w:t>
            </w:r>
            <w:r w:rsidR="0040156A" w:rsidRPr="0065530B">
              <w:rPr>
                <w:rFonts w:ascii="Nikosh" w:eastAsia="Nikosh" w:hAnsi="Nikosh" w:cs="Nikosh"/>
                <w:sz w:val="24"/>
                <w:szCs w:val="24"/>
                <w:cs/>
                <w:lang w:bidi="bn-BD"/>
              </w:rPr>
              <w:t>টি</w:t>
            </w:r>
          </w:p>
        </w:tc>
        <w:tc>
          <w:tcPr>
            <w:tcW w:w="850" w:type="dxa"/>
          </w:tcPr>
          <w:p w14:paraId="06500660" w14:textId="31541C3A" w:rsidR="004047E1" w:rsidRPr="0065530B" w:rsidRDefault="00E4277B" w:rsidP="00FC70C3">
            <w:pPr>
              <w:pStyle w:val="Header"/>
              <w:tabs>
                <w:tab w:val="clear" w:pos="4320"/>
                <w:tab w:val="clear" w:pos="8640"/>
              </w:tabs>
              <w:jc w:val="center"/>
              <w:rPr>
                <w:rFonts w:ascii="Nikosh" w:eastAsia="Nikosh" w:hAnsi="Nikosh" w:cs="Nikosh"/>
                <w:sz w:val="24"/>
                <w:szCs w:val="24"/>
                <w:cs/>
                <w:lang w:bidi="bn-BD"/>
              </w:rPr>
            </w:pPr>
            <w:r>
              <w:rPr>
                <w:rFonts w:ascii="Nikosh" w:eastAsia="Nikosh" w:hAnsi="Nikosh" w:cs="Nikosh"/>
                <w:sz w:val="24"/>
                <w:szCs w:val="24"/>
                <w:lang w:bidi="bn-BD"/>
              </w:rPr>
              <w:t>৩টি</w:t>
            </w:r>
          </w:p>
        </w:tc>
        <w:tc>
          <w:tcPr>
            <w:tcW w:w="851" w:type="dxa"/>
          </w:tcPr>
          <w:p w14:paraId="471138BD" w14:textId="0DC7DDD7" w:rsidR="004047E1" w:rsidRPr="0065530B" w:rsidRDefault="00F01C0C" w:rsidP="0065530B">
            <w:pPr>
              <w:pStyle w:val="Header"/>
              <w:tabs>
                <w:tab w:val="clear" w:pos="4320"/>
                <w:tab w:val="clear" w:pos="8640"/>
              </w:tabs>
              <w:jc w:val="center"/>
              <w:rPr>
                <w:rFonts w:ascii="Nikosh" w:eastAsia="Nikosh" w:hAnsi="Nikosh" w:cs="Nikosh"/>
                <w:sz w:val="24"/>
                <w:szCs w:val="24"/>
                <w:cs/>
                <w:lang w:bidi="bn-BD"/>
              </w:rPr>
            </w:pPr>
            <w:r w:rsidRPr="0065530B">
              <w:rPr>
                <w:rFonts w:ascii="Nikosh" w:eastAsia="Nikosh" w:hAnsi="Nikosh" w:cs="Nikosh"/>
                <w:sz w:val="24"/>
                <w:szCs w:val="24"/>
                <w:cs/>
                <w:lang w:bidi="bn-BD"/>
              </w:rPr>
              <w:t>২</w:t>
            </w:r>
            <w:r w:rsidR="0065530B">
              <w:rPr>
                <w:rFonts w:ascii="Nikosh" w:eastAsia="Nikosh" w:hAnsi="Nikosh" w:cs="Nikosh"/>
                <w:sz w:val="24"/>
                <w:szCs w:val="24"/>
                <w:cs/>
                <w:lang w:bidi="bn-BD"/>
              </w:rPr>
              <w:t>২</w:t>
            </w:r>
            <w:r w:rsidR="004047E1" w:rsidRPr="0065530B">
              <w:rPr>
                <w:rFonts w:ascii="Nikosh" w:eastAsia="Nikosh" w:hAnsi="Nikosh" w:cs="Nikosh"/>
                <w:sz w:val="24"/>
                <w:szCs w:val="24"/>
                <w:cs/>
                <w:lang w:bidi="bn-BD"/>
              </w:rPr>
              <w:t>টি</w:t>
            </w:r>
          </w:p>
        </w:tc>
        <w:tc>
          <w:tcPr>
            <w:tcW w:w="3260" w:type="dxa"/>
          </w:tcPr>
          <w:p w14:paraId="7ABA7669" w14:textId="77777777" w:rsidR="004047E1" w:rsidRPr="0065530B" w:rsidRDefault="004047E1" w:rsidP="003D7F2E">
            <w:pPr>
              <w:pStyle w:val="Header"/>
              <w:tabs>
                <w:tab w:val="clear" w:pos="4320"/>
                <w:tab w:val="clear" w:pos="8640"/>
              </w:tabs>
              <w:jc w:val="center"/>
              <w:rPr>
                <w:rFonts w:ascii="Nikosh" w:eastAsia="Nikosh" w:hAnsi="Nikosh" w:cs="Nikosh"/>
                <w:sz w:val="24"/>
                <w:szCs w:val="24"/>
                <w:cs/>
                <w:lang w:bidi="bn-BD"/>
              </w:rPr>
            </w:pPr>
            <w:r w:rsidRPr="0065530B">
              <w:rPr>
                <w:rFonts w:ascii="Nikosh" w:eastAsia="Nikosh" w:hAnsi="Nikosh" w:cs="Nikosh"/>
                <w:sz w:val="24"/>
                <w:szCs w:val="24"/>
                <w:lang w:bidi="bn-BD"/>
              </w:rPr>
              <w:t>-</w:t>
            </w:r>
          </w:p>
        </w:tc>
      </w:tr>
      <w:tr w:rsidR="008345A9" w:rsidRPr="008345A9" w14:paraId="2C1237A5" w14:textId="77777777" w:rsidTr="00E33E06">
        <w:trPr>
          <w:trHeight w:hRule="exact" w:val="343"/>
        </w:trPr>
        <w:tc>
          <w:tcPr>
            <w:tcW w:w="1170" w:type="dxa"/>
          </w:tcPr>
          <w:p w14:paraId="45E35214" w14:textId="77777777" w:rsidR="004047E1" w:rsidRPr="0065530B" w:rsidRDefault="004047E1" w:rsidP="00FC70C3">
            <w:pPr>
              <w:pStyle w:val="Header"/>
              <w:tabs>
                <w:tab w:val="clear" w:pos="4320"/>
                <w:tab w:val="clear" w:pos="8640"/>
              </w:tabs>
              <w:rPr>
                <w:rFonts w:ascii="Nikosh" w:eastAsia="Nikosh" w:hAnsi="Nikosh" w:cs="Nikosh"/>
                <w:sz w:val="24"/>
                <w:szCs w:val="24"/>
                <w:lang w:bidi="bn-BD"/>
              </w:rPr>
            </w:pPr>
            <w:r w:rsidRPr="0065530B">
              <w:rPr>
                <w:rFonts w:ascii="Nikosh" w:eastAsia="Nikosh" w:hAnsi="Nikosh" w:cs="Nikosh"/>
                <w:sz w:val="24"/>
                <w:szCs w:val="24"/>
                <w:cs/>
                <w:lang w:bidi="bn-BD"/>
              </w:rPr>
              <w:t>মোট</w:t>
            </w:r>
          </w:p>
        </w:tc>
        <w:tc>
          <w:tcPr>
            <w:tcW w:w="815" w:type="dxa"/>
          </w:tcPr>
          <w:p w14:paraId="3CD0ABB9" w14:textId="66B20B01" w:rsidR="004047E1" w:rsidRPr="0065530B" w:rsidRDefault="0065530B" w:rsidP="0065530B">
            <w:pPr>
              <w:pStyle w:val="Header"/>
              <w:tabs>
                <w:tab w:val="clear" w:pos="4320"/>
                <w:tab w:val="clear" w:pos="8640"/>
              </w:tabs>
              <w:jc w:val="center"/>
              <w:rPr>
                <w:rFonts w:ascii="Nikosh" w:eastAsia="Nikosh" w:hAnsi="Nikosh" w:cs="Nikosh"/>
                <w:sz w:val="24"/>
                <w:szCs w:val="24"/>
                <w:lang w:bidi="bn-BD"/>
              </w:rPr>
            </w:pPr>
            <w:r>
              <w:rPr>
                <w:rFonts w:ascii="Nikosh" w:eastAsia="Nikosh" w:hAnsi="Nikosh" w:cs="Nikosh"/>
                <w:sz w:val="24"/>
                <w:szCs w:val="24"/>
                <w:cs/>
                <w:lang w:bidi="bn-BD"/>
              </w:rPr>
              <w:t>৫৯</w:t>
            </w:r>
            <w:r w:rsidR="004047E1" w:rsidRPr="0065530B">
              <w:rPr>
                <w:rFonts w:ascii="Nikosh" w:eastAsia="Nikosh" w:hAnsi="Nikosh" w:cs="Nikosh"/>
                <w:sz w:val="24"/>
                <w:szCs w:val="24"/>
                <w:cs/>
                <w:lang w:bidi="bn-BD"/>
              </w:rPr>
              <w:t>টি</w:t>
            </w:r>
          </w:p>
        </w:tc>
        <w:tc>
          <w:tcPr>
            <w:tcW w:w="1165" w:type="dxa"/>
          </w:tcPr>
          <w:p w14:paraId="2C58A59C" w14:textId="019D51C9" w:rsidR="004047E1" w:rsidRPr="0065530B" w:rsidRDefault="00853142" w:rsidP="0065530B">
            <w:pPr>
              <w:pStyle w:val="Header"/>
              <w:tabs>
                <w:tab w:val="clear" w:pos="4320"/>
                <w:tab w:val="clear" w:pos="8640"/>
              </w:tabs>
              <w:jc w:val="center"/>
              <w:rPr>
                <w:rFonts w:ascii="Nikosh" w:eastAsia="Nikosh" w:hAnsi="Nikosh" w:cs="Nikosh"/>
                <w:sz w:val="24"/>
                <w:szCs w:val="24"/>
                <w:lang w:bidi="bn-BD"/>
              </w:rPr>
            </w:pPr>
            <w:r w:rsidRPr="0065530B">
              <w:rPr>
                <w:rFonts w:ascii="Nikosh" w:eastAsia="Nikosh" w:hAnsi="Nikosh" w:cs="Nikosh"/>
                <w:sz w:val="24"/>
                <w:szCs w:val="24"/>
                <w:cs/>
                <w:lang w:bidi="bn-BD"/>
              </w:rPr>
              <w:t>২</w:t>
            </w:r>
            <w:r w:rsidR="0065530B">
              <w:rPr>
                <w:rFonts w:ascii="Nikosh" w:eastAsia="Nikosh" w:hAnsi="Nikosh" w:cs="Nikosh"/>
                <w:sz w:val="24"/>
                <w:szCs w:val="24"/>
                <w:cs/>
                <w:lang w:bidi="bn-BD"/>
              </w:rPr>
              <w:t>২৫</w:t>
            </w:r>
            <w:r w:rsidR="0021385E" w:rsidRPr="0065530B">
              <w:rPr>
                <w:rFonts w:ascii="Nikosh" w:eastAsia="Nikosh" w:hAnsi="Nikosh" w:cs="Nikosh"/>
                <w:sz w:val="24"/>
                <w:szCs w:val="24"/>
                <w:cs/>
                <w:lang w:bidi="bn-BD"/>
              </w:rPr>
              <w:t>.</w:t>
            </w:r>
            <w:r w:rsidR="0065530B">
              <w:rPr>
                <w:rFonts w:ascii="Nikosh" w:eastAsia="Nikosh" w:hAnsi="Nikosh" w:cs="Nikosh"/>
                <w:sz w:val="24"/>
                <w:szCs w:val="24"/>
                <w:cs/>
                <w:lang w:bidi="bn-BD"/>
              </w:rPr>
              <w:t>৪১</w:t>
            </w:r>
          </w:p>
        </w:tc>
        <w:tc>
          <w:tcPr>
            <w:tcW w:w="1103" w:type="dxa"/>
          </w:tcPr>
          <w:p w14:paraId="5FD61D7F" w14:textId="77777777" w:rsidR="004047E1" w:rsidRPr="0065530B" w:rsidRDefault="003E2C54" w:rsidP="003875EF">
            <w:pPr>
              <w:pStyle w:val="Header"/>
              <w:tabs>
                <w:tab w:val="clear" w:pos="4320"/>
                <w:tab w:val="clear" w:pos="8640"/>
              </w:tabs>
              <w:jc w:val="center"/>
              <w:rPr>
                <w:rFonts w:ascii="Nikosh" w:eastAsia="Nikosh" w:hAnsi="Nikosh" w:cs="Nikosh"/>
                <w:sz w:val="24"/>
                <w:szCs w:val="24"/>
                <w:lang w:bidi="bn-BD"/>
              </w:rPr>
            </w:pPr>
            <w:r w:rsidRPr="0065530B">
              <w:rPr>
                <w:rFonts w:ascii="Nikosh" w:eastAsia="Nikosh" w:hAnsi="Nikosh" w:cs="Nikosh"/>
                <w:sz w:val="24"/>
                <w:szCs w:val="24"/>
                <w:cs/>
                <w:lang w:bidi="bn-BD"/>
              </w:rPr>
              <w:t>২</w:t>
            </w:r>
            <w:r w:rsidR="0040156A" w:rsidRPr="0065530B">
              <w:rPr>
                <w:rFonts w:ascii="Nikosh" w:eastAsia="Nikosh" w:hAnsi="Nikosh" w:cs="Nikosh"/>
                <w:sz w:val="24"/>
                <w:szCs w:val="24"/>
                <w:cs/>
                <w:lang w:bidi="bn-BD"/>
              </w:rPr>
              <w:t>টি</w:t>
            </w:r>
          </w:p>
        </w:tc>
        <w:tc>
          <w:tcPr>
            <w:tcW w:w="850" w:type="dxa"/>
          </w:tcPr>
          <w:p w14:paraId="34368A72" w14:textId="2D345C6C" w:rsidR="004047E1" w:rsidRPr="0065530B" w:rsidRDefault="0065530B" w:rsidP="00FC70C3">
            <w:pPr>
              <w:pStyle w:val="Header"/>
              <w:tabs>
                <w:tab w:val="clear" w:pos="4320"/>
                <w:tab w:val="clear" w:pos="8640"/>
              </w:tabs>
              <w:jc w:val="center"/>
              <w:rPr>
                <w:rFonts w:ascii="Nikosh" w:eastAsia="Nikosh" w:hAnsi="Nikosh" w:cs="Nikosh"/>
                <w:sz w:val="24"/>
                <w:szCs w:val="24"/>
                <w:lang w:bidi="bn-BD"/>
              </w:rPr>
            </w:pPr>
            <w:r>
              <w:rPr>
                <w:rFonts w:ascii="Nikosh" w:eastAsia="Nikosh" w:hAnsi="Nikosh" w:cs="Nikosh"/>
                <w:sz w:val="24"/>
                <w:szCs w:val="24"/>
                <w:cs/>
                <w:lang w:bidi="bn-BD"/>
              </w:rPr>
              <w:t>৩টি</w:t>
            </w:r>
          </w:p>
        </w:tc>
        <w:tc>
          <w:tcPr>
            <w:tcW w:w="851" w:type="dxa"/>
          </w:tcPr>
          <w:p w14:paraId="2B6A142D" w14:textId="5756E0D5" w:rsidR="004047E1" w:rsidRPr="0065530B" w:rsidRDefault="0065530B" w:rsidP="0065530B">
            <w:pPr>
              <w:pStyle w:val="Header"/>
              <w:tabs>
                <w:tab w:val="clear" w:pos="4320"/>
                <w:tab w:val="clear" w:pos="8640"/>
              </w:tabs>
              <w:jc w:val="center"/>
              <w:rPr>
                <w:rFonts w:ascii="Nikosh" w:eastAsia="Nikosh" w:hAnsi="Nikosh" w:cs="Nikosh"/>
                <w:sz w:val="24"/>
                <w:szCs w:val="24"/>
                <w:lang w:bidi="bn-BD"/>
              </w:rPr>
            </w:pPr>
            <w:r>
              <w:rPr>
                <w:rFonts w:ascii="Nikosh" w:eastAsia="Nikosh" w:hAnsi="Nikosh" w:cs="Nikosh"/>
                <w:sz w:val="24"/>
                <w:szCs w:val="24"/>
                <w:cs/>
                <w:lang w:bidi="bn-BD"/>
              </w:rPr>
              <w:t>৫৬</w:t>
            </w:r>
            <w:r w:rsidR="004047E1" w:rsidRPr="0065530B">
              <w:rPr>
                <w:rFonts w:ascii="Nikosh" w:eastAsia="Nikosh" w:hAnsi="Nikosh" w:cs="Nikosh"/>
                <w:sz w:val="24"/>
                <w:szCs w:val="24"/>
                <w:cs/>
                <w:lang w:bidi="bn-BD"/>
              </w:rPr>
              <w:t>টি</w:t>
            </w:r>
          </w:p>
        </w:tc>
        <w:tc>
          <w:tcPr>
            <w:tcW w:w="3260" w:type="dxa"/>
          </w:tcPr>
          <w:p w14:paraId="1F94D73E" w14:textId="77777777" w:rsidR="004047E1" w:rsidRPr="0065530B" w:rsidRDefault="004047E1" w:rsidP="00FC70C3">
            <w:pPr>
              <w:pStyle w:val="Header"/>
              <w:tabs>
                <w:tab w:val="clear" w:pos="4320"/>
                <w:tab w:val="clear" w:pos="8640"/>
              </w:tabs>
              <w:jc w:val="center"/>
              <w:rPr>
                <w:rFonts w:ascii="Nikosh" w:eastAsia="Nikosh" w:hAnsi="Nikosh" w:cs="Nikosh"/>
                <w:sz w:val="24"/>
                <w:szCs w:val="24"/>
                <w:cs/>
                <w:lang w:bidi="bn-BD"/>
              </w:rPr>
            </w:pPr>
            <w:r w:rsidRPr="0065530B">
              <w:rPr>
                <w:rFonts w:ascii="Nikosh" w:eastAsia="Nikosh" w:hAnsi="Nikosh" w:cs="Nikosh"/>
                <w:sz w:val="24"/>
                <w:szCs w:val="24"/>
                <w:cs/>
                <w:lang w:bidi="bn-BD"/>
              </w:rPr>
              <w:t>-</w:t>
            </w:r>
          </w:p>
        </w:tc>
      </w:tr>
    </w:tbl>
    <w:p w14:paraId="51ED91C7" w14:textId="77777777" w:rsidR="007D2C10" w:rsidRPr="008345A9" w:rsidRDefault="00E5307E" w:rsidP="007D2C10">
      <w:pPr>
        <w:spacing w:before="120"/>
        <w:jc w:val="both"/>
        <w:rPr>
          <w:rFonts w:ascii="Nikosh" w:eastAsia="Nikosh" w:hAnsi="Nikosh" w:cs="Nikosh"/>
          <w:sz w:val="26"/>
          <w:szCs w:val="26"/>
          <w:lang w:bidi="hi-IN"/>
        </w:rPr>
      </w:pPr>
      <w:r w:rsidRPr="008345A9">
        <w:rPr>
          <w:rFonts w:ascii="Nikosh" w:eastAsia="Nikosh" w:hAnsi="Nikosh" w:cs="Nikosh"/>
          <w:b/>
          <w:sz w:val="26"/>
          <w:szCs w:val="26"/>
          <w:cs/>
          <w:lang w:bidi="bn-BD"/>
        </w:rPr>
        <w:t>খ.</w:t>
      </w:r>
      <w:r w:rsidR="004047E1" w:rsidRPr="008345A9">
        <w:rPr>
          <w:rFonts w:ascii="Nikosh" w:eastAsia="Nikosh" w:hAnsi="Nikosh" w:cs="Nikosh" w:hint="cs"/>
          <w:b/>
          <w:sz w:val="26"/>
          <w:szCs w:val="26"/>
          <w:cs/>
          <w:lang w:bidi="bn-BD"/>
        </w:rPr>
        <w:t xml:space="preserve"> </w:t>
      </w:r>
      <w:r w:rsidRPr="008345A9">
        <w:rPr>
          <w:rFonts w:ascii="Nikosh" w:eastAsia="Nikosh" w:hAnsi="Nikosh" w:cs="Nikosh"/>
          <w:b/>
          <w:sz w:val="26"/>
          <w:szCs w:val="26"/>
          <w:cs/>
          <w:lang w:bidi="bn-BD"/>
        </w:rPr>
        <w:t xml:space="preserve">অডিট রিপোর্টে গুরুতর/বড় রকমের কোন জালিয়াতি/অর্থ আত্মসাৎ, অনিয়ম ধরা পড়ে থাকলে </w:t>
      </w:r>
      <w:r w:rsidR="0062509E" w:rsidRPr="008345A9">
        <w:rPr>
          <w:rFonts w:ascii="Nikosh" w:eastAsia="Nikosh" w:hAnsi="Nikosh" w:cs="Nikosh"/>
          <w:b/>
          <w:sz w:val="26"/>
          <w:szCs w:val="26"/>
          <w:cs/>
          <w:lang w:bidi="bn-BD"/>
        </w:rPr>
        <w:t>তার</w:t>
      </w:r>
      <w:r w:rsidRPr="008345A9">
        <w:rPr>
          <w:rFonts w:ascii="Nikosh" w:eastAsia="Nikosh" w:hAnsi="Nikosh" w:cs="Nikosh"/>
          <w:b/>
          <w:sz w:val="26"/>
          <w:szCs w:val="26"/>
          <w:cs/>
          <w:lang w:bidi="bn-BD"/>
        </w:rPr>
        <w:t xml:space="preserve"> তালিকা:</w:t>
      </w:r>
      <w:r w:rsidR="00A91933" w:rsidRPr="008345A9">
        <w:rPr>
          <w:rFonts w:ascii="Nikosh" w:eastAsia="Nikosh" w:hAnsi="Nikosh" w:cs="Nikosh"/>
          <w:sz w:val="26"/>
          <w:szCs w:val="26"/>
          <w:cs/>
          <w:lang w:bidi="bn-BD"/>
        </w:rPr>
        <w:t xml:space="preserve"> </w:t>
      </w:r>
      <w:r w:rsidR="00033946" w:rsidRPr="008345A9">
        <w:rPr>
          <w:rFonts w:ascii="Nikosh" w:eastAsia="Nikosh" w:hAnsi="Nikosh" w:cs="Nikosh"/>
          <w:sz w:val="26"/>
          <w:szCs w:val="26"/>
          <w:cs/>
          <w:lang w:bidi="bn-BD"/>
        </w:rPr>
        <w:t>প্রযোজ্য নয়।</w:t>
      </w:r>
    </w:p>
    <w:p w14:paraId="21FE5B28" w14:textId="77777777" w:rsidR="00AB4718" w:rsidRPr="008345A9" w:rsidRDefault="00E5307E" w:rsidP="00C33182">
      <w:pPr>
        <w:spacing w:before="80" w:after="80"/>
        <w:jc w:val="both"/>
        <w:rPr>
          <w:rFonts w:ascii="Nikosh" w:eastAsia="Nikosh" w:hAnsi="Nikosh" w:cs="Nikosh"/>
          <w:b/>
          <w:bCs/>
          <w:sz w:val="26"/>
          <w:szCs w:val="26"/>
          <w:cs/>
          <w:lang w:bidi="bn-BD"/>
        </w:rPr>
      </w:pPr>
      <w:r w:rsidRPr="008345A9">
        <w:rPr>
          <w:rFonts w:ascii="Nikosh" w:eastAsia="Nikosh" w:hAnsi="Nikosh" w:cs="Nikosh"/>
          <w:b/>
          <w:bCs/>
          <w:sz w:val="26"/>
          <w:szCs w:val="26"/>
          <w:cs/>
          <w:lang w:bidi="bn-BD"/>
        </w:rPr>
        <w:t xml:space="preserve">(৮) শৃঙ্খলা/বিভাগীয় মামলা (মন্ত্রণালয়/বিভাগ ও </w:t>
      </w:r>
      <w:r w:rsidR="00D85FCC" w:rsidRPr="008345A9">
        <w:rPr>
          <w:rFonts w:ascii="Nikosh" w:eastAsia="Nikosh" w:hAnsi="Nikosh" w:cs="Nikosh"/>
          <w:b/>
          <w:bCs/>
          <w:sz w:val="26"/>
          <w:szCs w:val="26"/>
          <w:cs/>
          <w:lang w:bidi="bn-BD"/>
        </w:rPr>
        <w:t xml:space="preserve">আওতাধীন </w:t>
      </w:r>
      <w:r w:rsidRPr="008345A9">
        <w:rPr>
          <w:rFonts w:ascii="Nikosh" w:eastAsia="Nikosh" w:hAnsi="Nikosh" w:cs="Nikosh"/>
          <w:b/>
          <w:bCs/>
          <w:sz w:val="26"/>
          <w:szCs w:val="26"/>
          <w:cs/>
          <w:lang w:bidi="bn-BD"/>
        </w:rPr>
        <w:t>অধিদপ্তর/সংস্থার সম্মিলিত সংখ্যা)</w:t>
      </w:r>
    </w:p>
    <w:tbl>
      <w:tblPr>
        <w:tblW w:w="93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527"/>
        <w:gridCol w:w="1260"/>
        <w:gridCol w:w="1080"/>
        <w:gridCol w:w="810"/>
        <w:gridCol w:w="990"/>
        <w:gridCol w:w="1080"/>
        <w:gridCol w:w="1440"/>
      </w:tblGrid>
      <w:tr w:rsidR="008345A9" w:rsidRPr="00417EA3" w14:paraId="5D48B7EA" w14:textId="77777777" w:rsidTr="00E64192">
        <w:trPr>
          <w:cantSplit/>
          <w:trHeight w:val="197"/>
        </w:trPr>
        <w:tc>
          <w:tcPr>
            <w:tcW w:w="1135" w:type="dxa"/>
            <w:vMerge w:val="restart"/>
            <w:vAlign w:val="center"/>
          </w:tcPr>
          <w:p w14:paraId="35FBDB88" w14:textId="77777777" w:rsidR="00306577" w:rsidRPr="00417EA3" w:rsidRDefault="005F75B3" w:rsidP="00417EA3">
            <w:pPr>
              <w:tabs>
                <w:tab w:val="left" w:pos="6570"/>
                <w:tab w:val="center" w:pos="8820"/>
              </w:tabs>
              <w:jc w:val="center"/>
              <w:rPr>
                <w:rFonts w:ascii="Nikosh" w:eastAsia="Nikosh" w:hAnsi="Nikosh" w:cs="Nikosh"/>
                <w:b/>
                <w:bCs/>
                <w:sz w:val="24"/>
                <w:szCs w:val="24"/>
                <w:cs/>
                <w:lang w:bidi="bn-BD"/>
              </w:rPr>
            </w:pPr>
            <w:r w:rsidRPr="00417EA3">
              <w:rPr>
                <w:rFonts w:ascii="Nikosh" w:eastAsia="Nikosh" w:hAnsi="Nikosh" w:cs="Nikosh"/>
                <w:b/>
                <w:bCs/>
                <w:sz w:val="24"/>
                <w:szCs w:val="24"/>
                <w:cs/>
                <w:lang w:bidi="bn-BD"/>
              </w:rPr>
              <w:t>মন্ত্রণালয়/</w:t>
            </w:r>
          </w:p>
          <w:p w14:paraId="1A21CD9F" w14:textId="77777777" w:rsidR="005F75B3" w:rsidRPr="00417EA3" w:rsidRDefault="005F75B3" w:rsidP="00417EA3">
            <w:pPr>
              <w:tabs>
                <w:tab w:val="left" w:pos="6570"/>
                <w:tab w:val="center" w:pos="8820"/>
              </w:tabs>
              <w:jc w:val="center"/>
              <w:rPr>
                <w:rFonts w:ascii="Nikosh" w:eastAsia="Nikosh" w:hAnsi="Nikosh" w:cs="Nikosh"/>
                <w:b/>
                <w:bCs/>
                <w:sz w:val="24"/>
                <w:szCs w:val="24"/>
                <w:lang w:bidi="bn-BD"/>
              </w:rPr>
            </w:pPr>
            <w:r w:rsidRPr="00417EA3">
              <w:rPr>
                <w:rFonts w:ascii="Nikosh" w:eastAsia="Nikosh" w:hAnsi="Nikosh" w:cs="Nikosh"/>
                <w:b/>
                <w:bCs/>
                <w:sz w:val="24"/>
                <w:szCs w:val="24"/>
                <w:cs/>
                <w:lang w:bidi="bn-BD"/>
              </w:rPr>
              <w:t>অধিদপ্তর/</w:t>
            </w:r>
          </w:p>
          <w:p w14:paraId="1DD9FEBE" w14:textId="77777777" w:rsidR="000415B2" w:rsidRPr="00417EA3" w:rsidRDefault="005F75B3" w:rsidP="00417EA3">
            <w:pPr>
              <w:tabs>
                <w:tab w:val="left" w:pos="6570"/>
                <w:tab w:val="center" w:pos="8820"/>
              </w:tabs>
              <w:jc w:val="center"/>
              <w:rPr>
                <w:rFonts w:ascii="Nikosh" w:eastAsia="Nikosh" w:hAnsi="Nikosh" w:cs="Nikosh"/>
                <w:b/>
                <w:bCs/>
                <w:sz w:val="24"/>
                <w:szCs w:val="24"/>
                <w:cs/>
                <w:lang w:bidi="bn-BD"/>
              </w:rPr>
            </w:pPr>
            <w:r w:rsidRPr="00417EA3">
              <w:rPr>
                <w:rFonts w:ascii="Nikosh" w:eastAsia="Nikosh" w:hAnsi="Nikosh" w:cs="Nikosh"/>
                <w:b/>
                <w:bCs/>
                <w:sz w:val="24"/>
                <w:szCs w:val="24"/>
                <w:cs/>
                <w:lang w:bidi="bn-BD"/>
              </w:rPr>
              <w:t>সংস্থাসমূহ</w:t>
            </w:r>
          </w:p>
          <w:p w14:paraId="4F0E786B" w14:textId="77777777" w:rsidR="000415B2" w:rsidRPr="00417EA3" w:rsidRDefault="000415B2" w:rsidP="00417EA3">
            <w:pPr>
              <w:tabs>
                <w:tab w:val="left" w:pos="6570"/>
                <w:tab w:val="center" w:pos="8820"/>
              </w:tabs>
              <w:jc w:val="center"/>
              <w:rPr>
                <w:rFonts w:ascii="Nikosh" w:eastAsia="Nikosh" w:hAnsi="Nikosh" w:cs="Nikosh"/>
                <w:b/>
                <w:bCs/>
                <w:sz w:val="24"/>
                <w:szCs w:val="24"/>
                <w:cs/>
                <w:lang w:bidi="bn-BD"/>
              </w:rPr>
            </w:pPr>
          </w:p>
          <w:p w14:paraId="792E7FF4" w14:textId="77777777" w:rsidR="000415B2" w:rsidRPr="00417EA3" w:rsidRDefault="000415B2" w:rsidP="00417EA3">
            <w:pPr>
              <w:tabs>
                <w:tab w:val="left" w:pos="6570"/>
                <w:tab w:val="center" w:pos="8820"/>
              </w:tabs>
              <w:jc w:val="center"/>
              <w:rPr>
                <w:rFonts w:ascii="Nikosh" w:eastAsia="Nikosh" w:hAnsi="Nikosh" w:cs="Nikosh"/>
                <w:b/>
                <w:bCs/>
                <w:sz w:val="24"/>
                <w:szCs w:val="24"/>
                <w:lang w:bidi="bn-BD"/>
              </w:rPr>
            </w:pPr>
          </w:p>
        </w:tc>
        <w:tc>
          <w:tcPr>
            <w:tcW w:w="1527" w:type="dxa"/>
            <w:vMerge w:val="restart"/>
            <w:vAlign w:val="center"/>
          </w:tcPr>
          <w:p w14:paraId="07EFA0BD" w14:textId="77777777" w:rsidR="000415B2" w:rsidRPr="00417EA3" w:rsidRDefault="0040156A" w:rsidP="00417EA3">
            <w:pPr>
              <w:tabs>
                <w:tab w:val="left" w:pos="6570"/>
                <w:tab w:val="center" w:pos="8820"/>
              </w:tabs>
              <w:jc w:val="center"/>
              <w:rPr>
                <w:rFonts w:ascii="Nikosh" w:eastAsia="Nikosh" w:hAnsi="Nikosh" w:cs="Nikosh"/>
                <w:b/>
                <w:bCs/>
                <w:sz w:val="24"/>
                <w:szCs w:val="24"/>
                <w:lang w:bidi="bn-BD"/>
              </w:rPr>
            </w:pPr>
            <w:r w:rsidRPr="00417EA3">
              <w:rPr>
                <w:rFonts w:ascii="Nikosh" w:eastAsia="Nikosh" w:hAnsi="Nikosh" w:cs="Nikosh"/>
                <w:b/>
                <w:bCs/>
                <w:sz w:val="24"/>
                <w:szCs w:val="24"/>
                <w:cs/>
                <w:lang w:bidi="bn-BD"/>
              </w:rPr>
              <w:t>পুঞ্জী</w:t>
            </w:r>
            <w:r w:rsidR="000415B2" w:rsidRPr="00417EA3">
              <w:rPr>
                <w:rFonts w:ascii="Nikosh" w:eastAsia="Nikosh" w:hAnsi="Nikosh" w:cs="Nikosh"/>
                <w:b/>
                <w:bCs/>
                <w:sz w:val="24"/>
                <w:szCs w:val="24"/>
                <w:cs/>
                <w:lang w:bidi="bn-BD"/>
              </w:rPr>
              <w:t>ভূত</w:t>
            </w:r>
          </w:p>
          <w:p w14:paraId="0EF6381F" w14:textId="77777777" w:rsidR="000415B2" w:rsidRPr="00417EA3" w:rsidRDefault="000415B2" w:rsidP="00417EA3">
            <w:pPr>
              <w:tabs>
                <w:tab w:val="left" w:pos="6570"/>
                <w:tab w:val="center" w:pos="8820"/>
              </w:tabs>
              <w:jc w:val="center"/>
              <w:rPr>
                <w:rFonts w:ascii="Nikosh" w:eastAsia="Nikosh" w:hAnsi="Nikosh" w:cs="Nikosh"/>
                <w:b/>
                <w:bCs/>
                <w:sz w:val="24"/>
                <w:szCs w:val="24"/>
                <w:lang w:bidi="bn-BD"/>
              </w:rPr>
            </w:pPr>
            <w:r w:rsidRPr="00417EA3">
              <w:rPr>
                <w:rFonts w:ascii="Nikosh" w:eastAsia="Nikosh" w:hAnsi="Nikosh" w:cs="Nikosh"/>
                <w:b/>
                <w:bCs/>
                <w:sz w:val="24"/>
                <w:szCs w:val="24"/>
                <w:cs/>
                <w:lang w:bidi="bn-BD"/>
              </w:rPr>
              <w:t>মোট বিভাগীয় মামলা</w:t>
            </w:r>
          </w:p>
          <w:p w14:paraId="16D3BF5A" w14:textId="0509BDE7" w:rsidR="000415B2" w:rsidRPr="00417EA3" w:rsidRDefault="000415B2" w:rsidP="00417EA3">
            <w:pPr>
              <w:tabs>
                <w:tab w:val="left" w:pos="6570"/>
                <w:tab w:val="center" w:pos="8820"/>
              </w:tabs>
              <w:jc w:val="center"/>
              <w:rPr>
                <w:rFonts w:ascii="Nikosh" w:eastAsia="Nikosh" w:hAnsi="Nikosh" w:cs="Nikosh"/>
                <w:b/>
                <w:bCs/>
                <w:sz w:val="24"/>
                <w:szCs w:val="24"/>
                <w:lang w:bidi="bn-BD"/>
              </w:rPr>
            </w:pPr>
            <w:r w:rsidRPr="00417EA3">
              <w:rPr>
                <w:rFonts w:ascii="Nikosh" w:eastAsia="Nikosh" w:hAnsi="Nikosh" w:cs="Nikosh"/>
                <w:b/>
                <w:bCs/>
                <w:sz w:val="24"/>
                <w:szCs w:val="24"/>
                <w:cs/>
                <w:lang w:bidi="bn-BD"/>
              </w:rPr>
              <w:t>(</w:t>
            </w:r>
            <w:r w:rsidR="00056CF0" w:rsidRPr="00417EA3">
              <w:rPr>
                <w:rFonts w:ascii="Nikosh" w:eastAsia="Nikosh" w:hAnsi="Nikosh" w:cs="Nikosh"/>
                <w:b/>
                <w:bCs/>
                <w:sz w:val="24"/>
                <w:szCs w:val="24"/>
                <w:cs/>
                <w:lang w:bidi="bn-BD"/>
              </w:rPr>
              <w:t>জানুয়ারি</w:t>
            </w:r>
            <w:r w:rsidR="005B383D" w:rsidRPr="00417EA3">
              <w:rPr>
                <w:rFonts w:ascii="Nikosh" w:eastAsia="Nikosh" w:hAnsi="Nikosh" w:cs="Nikosh"/>
                <w:b/>
                <w:bCs/>
                <w:sz w:val="24"/>
                <w:szCs w:val="24"/>
                <w:lang w:bidi="bn-BD"/>
              </w:rPr>
              <w:t xml:space="preserve"> </w:t>
            </w:r>
            <w:r w:rsidRPr="00417EA3">
              <w:rPr>
                <w:rFonts w:ascii="Nikosh" w:eastAsia="Nikosh" w:hAnsi="Nikosh" w:cs="Nikosh"/>
                <w:b/>
                <w:bCs/>
                <w:sz w:val="24"/>
                <w:szCs w:val="24"/>
                <w:cs/>
                <w:lang w:bidi="bn-BD"/>
              </w:rPr>
              <w:t>মাসের ১ তারিখে)</w:t>
            </w:r>
          </w:p>
        </w:tc>
        <w:tc>
          <w:tcPr>
            <w:tcW w:w="1260" w:type="dxa"/>
            <w:vMerge w:val="restart"/>
            <w:vAlign w:val="center"/>
          </w:tcPr>
          <w:p w14:paraId="54609B1D" w14:textId="2997C555" w:rsidR="000415B2" w:rsidRPr="00417EA3" w:rsidRDefault="00056CF0" w:rsidP="00417EA3">
            <w:pPr>
              <w:tabs>
                <w:tab w:val="left" w:pos="6570"/>
                <w:tab w:val="center" w:pos="8820"/>
              </w:tabs>
              <w:jc w:val="center"/>
              <w:rPr>
                <w:rFonts w:ascii="Nikosh" w:eastAsia="Nikosh" w:hAnsi="Nikosh" w:cs="Nikosh"/>
                <w:b/>
                <w:bCs/>
                <w:sz w:val="24"/>
                <w:szCs w:val="24"/>
                <w:lang w:bidi="bn-BD"/>
              </w:rPr>
            </w:pPr>
            <w:r w:rsidRPr="00417EA3">
              <w:rPr>
                <w:rFonts w:ascii="Nikosh" w:eastAsia="Nikosh" w:hAnsi="Nikosh" w:cs="Nikosh"/>
                <w:b/>
                <w:bCs/>
                <w:sz w:val="24"/>
                <w:szCs w:val="24"/>
                <w:cs/>
                <w:lang w:bidi="bn-BD"/>
              </w:rPr>
              <w:t>জানুয়ারি</w:t>
            </w:r>
            <w:r w:rsidR="008345A9" w:rsidRPr="00417EA3">
              <w:rPr>
                <w:rFonts w:ascii="Nikosh" w:eastAsia="Nikosh" w:hAnsi="Nikosh" w:cs="Nikosh"/>
                <w:b/>
                <w:bCs/>
                <w:sz w:val="24"/>
                <w:szCs w:val="24"/>
                <w:lang w:bidi="bn-BD"/>
              </w:rPr>
              <w:t xml:space="preserve"> </w:t>
            </w:r>
            <w:r w:rsidR="000415B2" w:rsidRPr="00417EA3">
              <w:rPr>
                <w:rFonts w:ascii="Nikosh" w:eastAsia="Nikosh" w:hAnsi="Nikosh" w:cs="Nikosh"/>
                <w:b/>
                <w:bCs/>
                <w:sz w:val="24"/>
                <w:szCs w:val="24"/>
                <w:cs/>
                <w:lang w:bidi="bn-BD"/>
              </w:rPr>
              <w:t>মাসে শুরু হওয়া মামলার সংখ্যা</w:t>
            </w:r>
          </w:p>
        </w:tc>
        <w:tc>
          <w:tcPr>
            <w:tcW w:w="2880" w:type="dxa"/>
            <w:gridSpan w:val="3"/>
            <w:vAlign w:val="center"/>
          </w:tcPr>
          <w:p w14:paraId="192B82F3" w14:textId="6A508931" w:rsidR="000415B2" w:rsidRPr="00417EA3" w:rsidRDefault="00056CF0" w:rsidP="00417EA3">
            <w:pPr>
              <w:tabs>
                <w:tab w:val="left" w:pos="6570"/>
                <w:tab w:val="center" w:pos="8820"/>
              </w:tabs>
              <w:jc w:val="center"/>
              <w:rPr>
                <w:rFonts w:ascii="Nikosh" w:eastAsia="Nikosh" w:hAnsi="Nikosh" w:cs="Nikosh"/>
                <w:b/>
                <w:bCs/>
                <w:sz w:val="24"/>
                <w:szCs w:val="24"/>
                <w:lang w:bidi="bn-BD"/>
              </w:rPr>
            </w:pPr>
            <w:r w:rsidRPr="00417EA3">
              <w:rPr>
                <w:rFonts w:ascii="Nikosh" w:eastAsia="Nikosh" w:hAnsi="Nikosh" w:cs="Nikosh"/>
                <w:b/>
                <w:bCs/>
                <w:sz w:val="24"/>
                <w:szCs w:val="24"/>
                <w:cs/>
                <w:lang w:bidi="bn-BD"/>
              </w:rPr>
              <w:t>জানুয়ারি</w:t>
            </w:r>
            <w:r w:rsidR="008345A9" w:rsidRPr="00417EA3">
              <w:rPr>
                <w:rFonts w:ascii="Nikosh" w:eastAsia="Nikosh" w:hAnsi="Nikosh" w:cs="Nikosh"/>
                <w:b/>
                <w:bCs/>
                <w:sz w:val="24"/>
                <w:szCs w:val="24"/>
                <w:lang w:bidi="bn-BD"/>
              </w:rPr>
              <w:t xml:space="preserve"> </w:t>
            </w:r>
            <w:r w:rsidR="000415B2" w:rsidRPr="00417EA3">
              <w:rPr>
                <w:rFonts w:ascii="Nikosh" w:eastAsia="Nikosh" w:hAnsi="Nikosh" w:cs="Nikosh"/>
                <w:b/>
                <w:bCs/>
                <w:sz w:val="24"/>
                <w:szCs w:val="24"/>
                <w:cs/>
                <w:lang w:bidi="bn-BD"/>
              </w:rPr>
              <w:t>মাসে মামলা নিষ্পত্তির সংখ্যা</w:t>
            </w:r>
          </w:p>
        </w:tc>
        <w:tc>
          <w:tcPr>
            <w:tcW w:w="1080" w:type="dxa"/>
            <w:vMerge w:val="restart"/>
            <w:vAlign w:val="center"/>
          </w:tcPr>
          <w:p w14:paraId="354B6ED5" w14:textId="77777777" w:rsidR="000415B2" w:rsidRPr="00417EA3" w:rsidRDefault="000415B2" w:rsidP="00417EA3">
            <w:pPr>
              <w:tabs>
                <w:tab w:val="left" w:pos="6570"/>
                <w:tab w:val="center" w:pos="8820"/>
              </w:tabs>
              <w:jc w:val="center"/>
              <w:rPr>
                <w:rFonts w:ascii="Nikosh" w:eastAsia="Nikosh" w:hAnsi="Nikosh" w:cs="Nikosh"/>
                <w:b/>
                <w:bCs/>
                <w:sz w:val="24"/>
                <w:szCs w:val="24"/>
                <w:lang w:bidi="bn-BD"/>
              </w:rPr>
            </w:pPr>
            <w:r w:rsidRPr="00417EA3">
              <w:rPr>
                <w:rFonts w:ascii="Nikosh" w:eastAsia="Nikosh" w:hAnsi="Nikosh" w:cs="Nikosh"/>
                <w:b/>
                <w:bCs/>
                <w:sz w:val="24"/>
                <w:szCs w:val="24"/>
                <w:cs/>
                <w:lang w:bidi="bn-BD"/>
              </w:rPr>
              <w:t>অনিষ্পন্ন বিভাগীয় মামলার সংখ্যা</w:t>
            </w:r>
          </w:p>
        </w:tc>
        <w:tc>
          <w:tcPr>
            <w:tcW w:w="1440" w:type="dxa"/>
            <w:vMerge w:val="restart"/>
            <w:vAlign w:val="center"/>
          </w:tcPr>
          <w:p w14:paraId="29E7B0F4" w14:textId="77777777" w:rsidR="000415B2" w:rsidRPr="00417EA3" w:rsidRDefault="000415B2" w:rsidP="00417EA3">
            <w:pPr>
              <w:tabs>
                <w:tab w:val="left" w:pos="6570"/>
                <w:tab w:val="center" w:pos="8820"/>
              </w:tabs>
              <w:jc w:val="center"/>
              <w:rPr>
                <w:rFonts w:ascii="Nikosh" w:eastAsia="Nikosh" w:hAnsi="Nikosh" w:cs="Nikosh"/>
                <w:b/>
                <w:bCs/>
                <w:sz w:val="24"/>
                <w:szCs w:val="24"/>
                <w:cs/>
                <w:lang w:bidi="bn-BD"/>
              </w:rPr>
            </w:pPr>
            <w:r w:rsidRPr="00417EA3">
              <w:rPr>
                <w:rFonts w:ascii="Nikosh" w:eastAsia="Nikosh" w:hAnsi="Nikosh" w:cs="Nikosh"/>
                <w:b/>
                <w:bCs/>
                <w:sz w:val="24"/>
                <w:szCs w:val="24"/>
                <w:cs/>
                <w:lang w:bidi="bn-BD"/>
              </w:rPr>
              <w:t>বর্তমান</w:t>
            </w:r>
          </w:p>
          <w:p w14:paraId="387C56BC" w14:textId="77777777" w:rsidR="000415B2" w:rsidRPr="00417EA3" w:rsidRDefault="000415B2" w:rsidP="00417EA3">
            <w:pPr>
              <w:tabs>
                <w:tab w:val="left" w:pos="6570"/>
                <w:tab w:val="center" w:pos="8820"/>
              </w:tabs>
              <w:ind w:left="-14"/>
              <w:jc w:val="center"/>
              <w:rPr>
                <w:rFonts w:ascii="Nikosh" w:eastAsia="Nikosh" w:hAnsi="Nikosh" w:cs="Nikosh"/>
                <w:b/>
                <w:bCs/>
                <w:sz w:val="24"/>
                <w:szCs w:val="24"/>
                <w:lang w:bidi="bn-BD"/>
              </w:rPr>
            </w:pPr>
            <w:r w:rsidRPr="00417EA3">
              <w:rPr>
                <w:rFonts w:ascii="Nikosh" w:eastAsia="Nikosh" w:hAnsi="Nikosh" w:cs="Nikosh"/>
                <w:b/>
                <w:bCs/>
                <w:sz w:val="24"/>
                <w:szCs w:val="24"/>
                <w:cs/>
                <w:lang w:bidi="bn-BD"/>
              </w:rPr>
              <w:t>অর্থবছরে মোট নিষ্পত্তিকৃত মামলার সংখ্যা</w:t>
            </w:r>
          </w:p>
          <w:p w14:paraId="151838D3" w14:textId="77777777" w:rsidR="000415B2" w:rsidRPr="00417EA3" w:rsidRDefault="000415B2" w:rsidP="00417EA3">
            <w:pPr>
              <w:tabs>
                <w:tab w:val="left" w:pos="6570"/>
                <w:tab w:val="center" w:pos="8820"/>
              </w:tabs>
              <w:jc w:val="center"/>
              <w:rPr>
                <w:rFonts w:ascii="Nikosh" w:eastAsia="Nikosh" w:hAnsi="Nikosh" w:cs="Nikosh"/>
                <w:b/>
                <w:bCs/>
                <w:sz w:val="24"/>
                <w:szCs w:val="24"/>
                <w:lang w:bidi="bn-BD"/>
              </w:rPr>
            </w:pPr>
          </w:p>
        </w:tc>
      </w:tr>
      <w:tr w:rsidR="008345A9" w:rsidRPr="00417EA3" w14:paraId="66C2F643" w14:textId="77777777" w:rsidTr="00E64192">
        <w:trPr>
          <w:trHeight w:hRule="exact" w:val="1117"/>
        </w:trPr>
        <w:tc>
          <w:tcPr>
            <w:tcW w:w="1135" w:type="dxa"/>
            <w:vMerge/>
            <w:vAlign w:val="center"/>
          </w:tcPr>
          <w:p w14:paraId="49C46DDD" w14:textId="77777777" w:rsidR="000415B2" w:rsidRPr="00417EA3" w:rsidRDefault="000415B2" w:rsidP="00417EA3">
            <w:pPr>
              <w:jc w:val="center"/>
              <w:rPr>
                <w:rFonts w:ascii="Nikosh" w:eastAsia="Nikosh" w:hAnsi="Nikosh" w:cs="Nikosh"/>
                <w:b/>
                <w:bCs/>
                <w:sz w:val="24"/>
                <w:szCs w:val="24"/>
                <w:lang w:bidi="bn-BD"/>
              </w:rPr>
            </w:pPr>
          </w:p>
        </w:tc>
        <w:tc>
          <w:tcPr>
            <w:tcW w:w="1527" w:type="dxa"/>
            <w:vMerge/>
            <w:vAlign w:val="center"/>
          </w:tcPr>
          <w:p w14:paraId="0FB799AB" w14:textId="77777777" w:rsidR="000415B2" w:rsidRPr="00417EA3" w:rsidRDefault="000415B2" w:rsidP="00417EA3">
            <w:pPr>
              <w:jc w:val="center"/>
              <w:rPr>
                <w:rFonts w:ascii="Nikosh" w:eastAsia="Nikosh" w:hAnsi="Nikosh" w:cs="Nikosh"/>
                <w:b/>
                <w:bCs/>
                <w:sz w:val="24"/>
                <w:szCs w:val="24"/>
                <w:lang w:bidi="bn-BD"/>
              </w:rPr>
            </w:pPr>
          </w:p>
        </w:tc>
        <w:tc>
          <w:tcPr>
            <w:tcW w:w="1260" w:type="dxa"/>
            <w:vMerge/>
            <w:vAlign w:val="center"/>
          </w:tcPr>
          <w:p w14:paraId="118EFB8F" w14:textId="77777777" w:rsidR="000415B2" w:rsidRPr="00417EA3" w:rsidRDefault="000415B2" w:rsidP="00417EA3">
            <w:pPr>
              <w:tabs>
                <w:tab w:val="left" w:pos="6570"/>
                <w:tab w:val="center" w:pos="8820"/>
              </w:tabs>
              <w:jc w:val="center"/>
              <w:rPr>
                <w:rFonts w:ascii="Nikosh" w:eastAsia="Nikosh" w:hAnsi="Nikosh" w:cs="Nikosh"/>
                <w:b/>
                <w:bCs/>
                <w:sz w:val="24"/>
                <w:szCs w:val="24"/>
                <w:lang w:bidi="bn-BD"/>
              </w:rPr>
            </w:pPr>
          </w:p>
        </w:tc>
        <w:tc>
          <w:tcPr>
            <w:tcW w:w="1080" w:type="dxa"/>
            <w:vAlign w:val="center"/>
          </w:tcPr>
          <w:p w14:paraId="35554689" w14:textId="77777777" w:rsidR="000415B2" w:rsidRPr="00417EA3" w:rsidRDefault="000415B2" w:rsidP="00417EA3">
            <w:pPr>
              <w:tabs>
                <w:tab w:val="left" w:pos="6570"/>
                <w:tab w:val="center" w:pos="8820"/>
              </w:tabs>
              <w:jc w:val="center"/>
              <w:rPr>
                <w:rFonts w:ascii="Nikosh" w:eastAsia="Nikosh" w:hAnsi="Nikosh" w:cs="Nikosh"/>
                <w:b/>
                <w:bCs/>
                <w:sz w:val="24"/>
                <w:szCs w:val="24"/>
                <w:lang w:bidi="bn-BD"/>
              </w:rPr>
            </w:pPr>
            <w:r w:rsidRPr="00417EA3">
              <w:rPr>
                <w:rFonts w:ascii="Nikosh" w:eastAsia="Nikosh" w:hAnsi="Nikosh" w:cs="Nikosh"/>
                <w:b/>
                <w:bCs/>
                <w:sz w:val="24"/>
                <w:szCs w:val="24"/>
                <w:cs/>
                <w:lang w:bidi="bn-BD"/>
              </w:rPr>
              <w:t>চাকরিচ্যুতি/বরখাস্ত</w:t>
            </w:r>
          </w:p>
        </w:tc>
        <w:tc>
          <w:tcPr>
            <w:tcW w:w="810" w:type="dxa"/>
            <w:vAlign w:val="center"/>
          </w:tcPr>
          <w:p w14:paraId="237FC858" w14:textId="77777777" w:rsidR="000415B2" w:rsidRPr="00417EA3" w:rsidRDefault="000415B2" w:rsidP="00417EA3">
            <w:pPr>
              <w:tabs>
                <w:tab w:val="left" w:pos="6570"/>
                <w:tab w:val="center" w:pos="8820"/>
              </w:tabs>
              <w:jc w:val="center"/>
              <w:rPr>
                <w:rFonts w:ascii="Nikosh" w:eastAsia="Nikosh" w:hAnsi="Nikosh" w:cs="Nikosh"/>
                <w:b/>
                <w:bCs/>
                <w:sz w:val="24"/>
                <w:szCs w:val="24"/>
                <w:lang w:bidi="bn-BD"/>
              </w:rPr>
            </w:pPr>
            <w:r w:rsidRPr="00417EA3">
              <w:rPr>
                <w:rFonts w:ascii="Nikosh" w:eastAsia="Nikosh" w:hAnsi="Nikosh" w:cs="Nikosh"/>
                <w:b/>
                <w:bCs/>
                <w:sz w:val="24"/>
                <w:szCs w:val="24"/>
                <w:cs/>
                <w:lang w:bidi="bn-BD"/>
              </w:rPr>
              <w:t>অন্যান্য দণ্ড</w:t>
            </w:r>
          </w:p>
        </w:tc>
        <w:tc>
          <w:tcPr>
            <w:tcW w:w="990" w:type="dxa"/>
            <w:vAlign w:val="center"/>
          </w:tcPr>
          <w:p w14:paraId="783591E3" w14:textId="77777777" w:rsidR="000415B2" w:rsidRPr="00417EA3" w:rsidRDefault="000415B2" w:rsidP="00417EA3">
            <w:pPr>
              <w:tabs>
                <w:tab w:val="left" w:pos="6570"/>
                <w:tab w:val="center" w:pos="8820"/>
              </w:tabs>
              <w:jc w:val="center"/>
              <w:rPr>
                <w:rFonts w:ascii="Nikosh" w:eastAsia="Nikosh" w:hAnsi="Nikosh" w:cs="Nikosh"/>
                <w:b/>
                <w:bCs/>
                <w:sz w:val="24"/>
                <w:szCs w:val="24"/>
                <w:lang w:bidi="bn-BD"/>
              </w:rPr>
            </w:pPr>
            <w:r w:rsidRPr="00417EA3">
              <w:rPr>
                <w:rFonts w:ascii="Nikosh" w:eastAsia="Nikosh" w:hAnsi="Nikosh" w:cs="Nikosh"/>
                <w:b/>
                <w:bCs/>
                <w:sz w:val="24"/>
                <w:szCs w:val="24"/>
                <w:cs/>
                <w:lang w:bidi="bn-BD"/>
              </w:rPr>
              <w:t>অব্যাহতি</w:t>
            </w:r>
          </w:p>
        </w:tc>
        <w:tc>
          <w:tcPr>
            <w:tcW w:w="1080" w:type="dxa"/>
            <w:vMerge/>
            <w:vAlign w:val="center"/>
          </w:tcPr>
          <w:p w14:paraId="3A2A9AF7" w14:textId="77777777" w:rsidR="000415B2" w:rsidRPr="00417EA3" w:rsidRDefault="000415B2" w:rsidP="00417EA3">
            <w:pPr>
              <w:jc w:val="center"/>
              <w:rPr>
                <w:rFonts w:ascii="Nikosh" w:hAnsi="Nikosh" w:cs="Nikosh"/>
                <w:sz w:val="24"/>
                <w:szCs w:val="24"/>
              </w:rPr>
            </w:pPr>
          </w:p>
        </w:tc>
        <w:tc>
          <w:tcPr>
            <w:tcW w:w="1440" w:type="dxa"/>
            <w:vMerge/>
            <w:vAlign w:val="center"/>
          </w:tcPr>
          <w:p w14:paraId="0F87C5FB" w14:textId="77777777" w:rsidR="000415B2" w:rsidRPr="00417EA3" w:rsidRDefault="000415B2" w:rsidP="00417EA3">
            <w:pPr>
              <w:jc w:val="center"/>
              <w:rPr>
                <w:rFonts w:ascii="Nikosh" w:hAnsi="Nikosh" w:cs="Nikosh"/>
                <w:sz w:val="24"/>
                <w:szCs w:val="24"/>
              </w:rPr>
            </w:pPr>
          </w:p>
        </w:tc>
      </w:tr>
      <w:tr w:rsidR="008345A9" w:rsidRPr="00417EA3" w14:paraId="2BAED336" w14:textId="77777777" w:rsidTr="00E64192">
        <w:trPr>
          <w:trHeight w:hRule="exact" w:val="686"/>
        </w:trPr>
        <w:tc>
          <w:tcPr>
            <w:tcW w:w="1135" w:type="dxa"/>
            <w:vAlign w:val="center"/>
          </w:tcPr>
          <w:p w14:paraId="606E5E80" w14:textId="77777777" w:rsidR="000415B2" w:rsidRPr="00417EA3" w:rsidRDefault="000415B2" w:rsidP="00417EA3">
            <w:pPr>
              <w:jc w:val="center"/>
              <w:rPr>
                <w:rFonts w:ascii="Nikosh" w:eastAsia="Nikosh" w:hAnsi="Nikosh" w:cs="Nikosh"/>
                <w:b/>
                <w:bCs/>
                <w:sz w:val="24"/>
                <w:szCs w:val="24"/>
                <w:lang w:bidi="bn-BD"/>
              </w:rPr>
            </w:pPr>
            <w:r w:rsidRPr="00417EA3">
              <w:rPr>
                <w:rFonts w:ascii="Nikosh" w:eastAsia="Nikosh" w:hAnsi="Nikosh" w:cs="Nikosh"/>
                <w:b/>
                <w:bCs/>
                <w:sz w:val="24"/>
                <w:szCs w:val="24"/>
                <w:cs/>
                <w:lang w:bidi="bn-BD"/>
              </w:rPr>
              <w:t>মন্ত্রিপরিষদ বিভাগ</w:t>
            </w:r>
          </w:p>
        </w:tc>
        <w:tc>
          <w:tcPr>
            <w:tcW w:w="1527" w:type="dxa"/>
            <w:vAlign w:val="center"/>
          </w:tcPr>
          <w:p w14:paraId="052C3F80" w14:textId="77777777" w:rsidR="000415B2" w:rsidRPr="00417EA3" w:rsidRDefault="00F21E6E" w:rsidP="00417EA3">
            <w:pPr>
              <w:tabs>
                <w:tab w:val="left" w:pos="6570"/>
                <w:tab w:val="center" w:pos="8820"/>
              </w:tabs>
              <w:jc w:val="center"/>
              <w:rPr>
                <w:rFonts w:ascii="Nikosh" w:eastAsia="Nikosh" w:hAnsi="Nikosh" w:cs="Nikosh"/>
                <w:bCs/>
                <w:sz w:val="24"/>
                <w:szCs w:val="24"/>
                <w:lang w:bidi="bn-BD"/>
              </w:rPr>
            </w:pPr>
            <w:r w:rsidRPr="00417EA3">
              <w:rPr>
                <w:rFonts w:ascii="Nikosh" w:eastAsia="Nikosh" w:hAnsi="Nikosh" w:cs="Nikosh"/>
                <w:bCs/>
                <w:sz w:val="24"/>
                <w:szCs w:val="24"/>
                <w:cs/>
                <w:lang w:bidi="bn-BD"/>
              </w:rPr>
              <w:t>১</w:t>
            </w:r>
          </w:p>
        </w:tc>
        <w:tc>
          <w:tcPr>
            <w:tcW w:w="1260" w:type="dxa"/>
            <w:vAlign w:val="center"/>
          </w:tcPr>
          <w:p w14:paraId="0D8CD3AA" w14:textId="77777777" w:rsidR="000415B2" w:rsidRPr="00417EA3" w:rsidRDefault="00007369" w:rsidP="00417EA3">
            <w:pPr>
              <w:jc w:val="center"/>
              <w:rPr>
                <w:rFonts w:ascii="Nikosh" w:hAnsi="Nikosh" w:cs="Nikosh"/>
                <w:sz w:val="24"/>
                <w:szCs w:val="24"/>
                <w:lang w:bidi="bn-BD"/>
              </w:rPr>
            </w:pPr>
            <w:r w:rsidRPr="00417EA3">
              <w:rPr>
                <w:rFonts w:ascii="Nikosh" w:hAnsi="Nikosh" w:cs="Nikosh"/>
                <w:sz w:val="24"/>
                <w:szCs w:val="24"/>
                <w:lang w:bidi="bn-BD"/>
              </w:rPr>
              <w:t>-</w:t>
            </w:r>
          </w:p>
        </w:tc>
        <w:tc>
          <w:tcPr>
            <w:tcW w:w="1080" w:type="dxa"/>
            <w:vAlign w:val="center"/>
          </w:tcPr>
          <w:p w14:paraId="6EA0E324" w14:textId="77777777" w:rsidR="000415B2" w:rsidRPr="00417EA3" w:rsidRDefault="00AF612B" w:rsidP="00417EA3">
            <w:pPr>
              <w:jc w:val="center"/>
              <w:rPr>
                <w:rFonts w:ascii="Nikosh" w:hAnsi="Nikosh" w:cs="Nikosh"/>
                <w:sz w:val="24"/>
                <w:szCs w:val="24"/>
                <w:lang w:bidi="bn-BD"/>
              </w:rPr>
            </w:pPr>
            <w:r w:rsidRPr="00417EA3">
              <w:rPr>
                <w:rFonts w:ascii="Nikosh" w:hAnsi="Nikosh" w:cs="Nikosh"/>
                <w:sz w:val="24"/>
                <w:szCs w:val="24"/>
                <w:lang w:bidi="bn-BD"/>
              </w:rPr>
              <w:t>-</w:t>
            </w:r>
          </w:p>
        </w:tc>
        <w:tc>
          <w:tcPr>
            <w:tcW w:w="810" w:type="dxa"/>
            <w:vAlign w:val="center"/>
          </w:tcPr>
          <w:p w14:paraId="2D36D9BC" w14:textId="77777777" w:rsidR="000415B2" w:rsidRPr="00417EA3" w:rsidRDefault="00AF612B" w:rsidP="00417EA3">
            <w:pPr>
              <w:jc w:val="center"/>
              <w:rPr>
                <w:rFonts w:ascii="Nikosh" w:hAnsi="Nikosh" w:cs="Nikosh"/>
                <w:sz w:val="24"/>
                <w:szCs w:val="24"/>
                <w:lang w:bidi="bn-BD"/>
              </w:rPr>
            </w:pPr>
            <w:r w:rsidRPr="00417EA3">
              <w:rPr>
                <w:rFonts w:ascii="Nikosh" w:hAnsi="Nikosh" w:cs="Nikosh"/>
                <w:sz w:val="24"/>
                <w:szCs w:val="24"/>
                <w:lang w:bidi="bn-BD"/>
              </w:rPr>
              <w:t>-</w:t>
            </w:r>
          </w:p>
        </w:tc>
        <w:tc>
          <w:tcPr>
            <w:tcW w:w="990" w:type="dxa"/>
            <w:vAlign w:val="center"/>
          </w:tcPr>
          <w:p w14:paraId="2C4BCC4D" w14:textId="77777777" w:rsidR="000415B2" w:rsidRPr="00417EA3" w:rsidRDefault="00567E7E" w:rsidP="00417EA3">
            <w:pPr>
              <w:tabs>
                <w:tab w:val="left" w:pos="6570"/>
                <w:tab w:val="center" w:pos="8820"/>
              </w:tabs>
              <w:jc w:val="center"/>
              <w:rPr>
                <w:rFonts w:ascii="Nikosh" w:hAnsi="Nikosh" w:cs="Nikosh"/>
                <w:b/>
                <w:bCs/>
                <w:sz w:val="24"/>
                <w:szCs w:val="24"/>
              </w:rPr>
            </w:pPr>
            <w:r w:rsidRPr="00417EA3">
              <w:rPr>
                <w:rFonts w:ascii="Nikosh" w:eastAsia="Nikosh" w:hAnsi="Nikosh" w:cs="Nikosh"/>
                <w:sz w:val="24"/>
                <w:szCs w:val="24"/>
                <w:lang w:bidi="bn-IN"/>
              </w:rPr>
              <w:t>-</w:t>
            </w:r>
          </w:p>
        </w:tc>
        <w:tc>
          <w:tcPr>
            <w:tcW w:w="1080" w:type="dxa"/>
            <w:vAlign w:val="center"/>
          </w:tcPr>
          <w:p w14:paraId="72E978FE" w14:textId="77777777" w:rsidR="000415B2" w:rsidRPr="00417EA3" w:rsidRDefault="00F21E6E" w:rsidP="00417EA3">
            <w:pPr>
              <w:jc w:val="center"/>
              <w:rPr>
                <w:rFonts w:ascii="Nikosh" w:hAnsi="Nikosh" w:cs="Nikosh"/>
                <w:sz w:val="24"/>
                <w:szCs w:val="24"/>
                <w:lang w:bidi="bn-BD"/>
              </w:rPr>
            </w:pPr>
            <w:r w:rsidRPr="00417EA3">
              <w:rPr>
                <w:rFonts w:ascii="Nikosh" w:hAnsi="Nikosh" w:cs="Nikosh"/>
                <w:sz w:val="24"/>
                <w:szCs w:val="24"/>
                <w:cs/>
                <w:lang w:bidi="bn-BD"/>
              </w:rPr>
              <w:t>১</w:t>
            </w:r>
          </w:p>
        </w:tc>
        <w:tc>
          <w:tcPr>
            <w:tcW w:w="1440" w:type="dxa"/>
            <w:vAlign w:val="center"/>
          </w:tcPr>
          <w:p w14:paraId="01D38C02" w14:textId="77777777" w:rsidR="000415B2" w:rsidRPr="00417EA3" w:rsidRDefault="00AF612B" w:rsidP="00417EA3">
            <w:pPr>
              <w:jc w:val="center"/>
              <w:rPr>
                <w:rFonts w:ascii="Nikosh" w:hAnsi="Nikosh" w:cs="Nikosh"/>
                <w:sz w:val="24"/>
                <w:szCs w:val="24"/>
                <w:cs/>
                <w:lang w:bidi="bn-BD"/>
              </w:rPr>
            </w:pPr>
            <w:r w:rsidRPr="00417EA3">
              <w:rPr>
                <w:rFonts w:ascii="Nikosh" w:hAnsi="Nikosh" w:cs="Nikosh"/>
                <w:sz w:val="24"/>
                <w:szCs w:val="24"/>
                <w:lang w:bidi="bn-BD"/>
              </w:rPr>
              <w:t>-</w:t>
            </w:r>
          </w:p>
        </w:tc>
      </w:tr>
      <w:tr w:rsidR="008345A9" w:rsidRPr="00417EA3" w14:paraId="3B3F408F" w14:textId="77777777" w:rsidTr="001F018A">
        <w:trPr>
          <w:trHeight w:hRule="exact" w:val="696"/>
        </w:trPr>
        <w:tc>
          <w:tcPr>
            <w:tcW w:w="1135" w:type="dxa"/>
          </w:tcPr>
          <w:p w14:paraId="6CE99815" w14:textId="77777777" w:rsidR="000415B2" w:rsidRPr="00417EA3" w:rsidRDefault="008455BC" w:rsidP="00417EA3">
            <w:pPr>
              <w:jc w:val="center"/>
              <w:rPr>
                <w:rFonts w:ascii="Nikosh" w:eastAsia="Nikosh" w:hAnsi="Nikosh" w:cs="Nikosh"/>
                <w:b/>
                <w:bCs/>
                <w:sz w:val="24"/>
                <w:szCs w:val="24"/>
                <w:cs/>
                <w:lang w:bidi="bn-BD"/>
              </w:rPr>
            </w:pPr>
            <w:r w:rsidRPr="00417EA3">
              <w:rPr>
                <w:rFonts w:ascii="Nikosh" w:eastAsia="Nikosh" w:hAnsi="Nikosh" w:cs="Nikosh"/>
                <w:b/>
                <w:bCs/>
                <w:sz w:val="24"/>
                <w:szCs w:val="24"/>
                <w:cs/>
                <w:lang w:bidi="bn-BD"/>
              </w:rPr>
              <w:t>দুর্নীতি দমন কমিশন</w:t>
            </w:r>
          </w:p>
        </w:tc>
        <w:tc>
          <w:tcPr>
            <w:tcW w:w="1527" w:type="dxa"/>
          </w:tcPr>
          <w:p w14:paraId="587C49D3" w14:textId="77777777" w:rsidR="000415B2" w:rsidRPr="00417EA3" w:rsidRDefault="00FB134B" w:rsidP="00417EA3">
            <w:pPr>
              <w:tabs>
                <w:tab w:val="left" w:pos="6570"/>
                <w:tab w:val="center" w:pos="8820"/>
              </w:tabs>
              <w:jc w:val="center"/>
              <w:rPr>
                <w:rFonts w:ascii="Nikosh" w:eastAsia="Nikosh" w:hAnsi="Nikosh" w:cs="Nikosh"/>
                <w:sz w:val="24"/>
                <w:szCs w:val="24"/>
                <w:lang w:bidi="bn-IN"/>
              </w:rPr>
            </w:pPr>
            <w:r w:rsidRPr="00417EA3">
              <w:rPr>
                <w:rFonts w:ascii="Nikosh" w:eastAsia="Nikosh" w:hAnsi="Nikosh" w:cs="Nikosh"/>
                <w:sz w:val="24"/>
                <w:szCs w:val="24"/>
                <w:cs/>
                <w:lang w:bidi="bn-IN"/>
              </w:rPr>
              <w:t>১</w:t>
            </w:r>
            <w:r w:rsidR="00E82651" w:rsidRPr="00417EA3">
              <w:rPr>
                <w:rFonts w:ascii="Nikosh" w:eastAsia="Nikosh" w:hAnsi="Nikosh" w:cs="Nikosh"/>
                <w:sz w:val="24"/>
                <w:szCs w:val="24"/>
                <w:cs/>
                <w:lang w:bidi="bn-IN"/>
              </w:rPr>
              <w:t>৩</w:t>
            </w:r>
          </w:p>
        </w:tc>
        <w:tc>
          <w:tcPr>
            <w:tcW w:w="1260" w:type="dxa"/>
          </w:tcPr>
          <w:p w14:paraId="33290895" w14:textId="77777777" w:rsidR="000415B2" w:rsidRPr="00417EA3" w:rsidRDefault="000415B2" w:rsidP="00417EA3">
            <w:pPr>
              <w:jc w:val="center"/>
              <w:rPr>
                <w:rFonts w:ascii="Nikosh" w:hAnsi="Nikosh" w:cs="Nikosh"/>
                <w:b/>
                <w:sz w:val="24"/>
                <w:szCs w:val="24"/>
                <w:lang w:bidi="bn-BD"/>
              </w:rPr>
            </w:pPr>
            <w:r w:rsidRPr="00417EA3">
              <w:rPr>
                <w:rFonts w:ascii="Nikosh" w:hAnsi="Nikosh" w:cs="Nikosh"/>
                <w:b/>
                <w:sz w:val="24"/>
                <w:szCs w:val="24"/>
                <w:lang w:bidi="bn-BD"/>
              </w:rPr>
              <w:t>-</w:t>
            </w:r>
          </w:p>
        </w:tc>
        <w:tc>
          <w:tcPr>
            <w:tcW w:w="1080" w:type="dxa"/>
          </w:tcPr>
          <w:p w14:paraId="483B094E" w14:textId="77777777" w:rsidR="000415B2" w:rsidRPr="00417EA3" w:rsidRDefault="006C620A" w:rsidP="00417EA3">
            <w:pPr>
              <w:jc w:val="center"/>
              <w:rPr>
                <w:rFonts w:ascii="Nikosh" w:hAnsi="Nikosh" w:cs="Nikosh"/>
                <w:b/>
                <w:sz w:val="24"/>
                <w:szCs w:val="24"/>
                <w:lang w:bidi="bn-IN"/>
              </w:rPr>
            </w:pPr>
            <w:r w:rsidRPr="00417EA3">
              <w:rPr>
                <w:rFonts w:ascii="Nikosh" w:hAnsi="Nikosh" w:cs="Nikosh"/>
                <w:b/>
                <w:sz w:val="24"/>
                <w:szCs w:val="24"/>
                <w:lang w:bidi="bn-IN"/>
              </w:rPr>
              <w:t>-</w:t>
            </w:r>
          </w:p>
        </w:tc>
        <w:tc>
          <w:tcPr>
            <w:tcW w:w="810" w:type="dxa"/>
          </w:tcPr>
          <w:p w14:paraId="1BE0D2A0" w14:textId="77777777" w:rsidR="000415B2" w:rsidRPr="00417EA3" w:rsidRDefault="00F61CCE" w:rsidP="00417EA3">
            <w:pPr>
              <w:jc w:val="center"/>
              <w:rPr>
                <w:rFonts w:ascii="Nikosh" w:hAnsi="Nikosh" w:cs="Nikosh"/>
                <w:sz w:val="24"/>
                <w:szCs w:val="24"/>
                <w:lang w:bidi="bn-BD"/>
              </w:rPr>
            </w:pPr>
            <w:r w:rsidRPr="00417EA3">
              <w:rPr>
                <w:rFonts w:ascii="Nikosh" w:hAnsi="Nikosh" w:cs="Nikosh"/>
                <w:sz w:val="24"/>
                <w:szCs w:val="24"/>
                <w:lang w:bidi="bn-BD"/>
              </w:rPr>
              <w:t>-</w:t>
            </w:r>
          </w:p>
        </w:tc>
        <w:tc>
          <w:tcPr>
            <w:tcW w:w="990" w:type="dxa"/>
          </w:tcPr>
          <w:p w14:paraId="1AFCFD13" w14:textId="77777777" w:rsidR="000415B2" w:rsidRPr="00417EA3" w:rsidRDefault="00F61CCE" w:rsidP="00417EA3">
            <w:pPr>
              <w:jc w:val="center"/>
              <w:rPr>
                <w:rFonts w:ascii="Nikosh" w:hAnsi="Nikosh" w:cs="Nikosh"/>
                <w:b/>
                <w:bCs/>
                <w:sz w:val="24"/>
                <w:szCs w:val="24"/>
                <w:lang w:bidi="bn-BD"/>
              </w:rPr>
            </w:pPr>
            <w:r w:rsidRPr="00417EA3">
              <w:rPr>
                <w:rFonts w:ascii="Nikosh" w:hAnsi="Nikosh" w:cs="Nikosh"/>
                <w:b/>
                <w:sz w:val="24"/>
                <w:szCs w:val="24"/>
                <w:cs/>
                <w:lang w:bidi="bn-BD"/>
              </w:rPr>
              <w:t>-</w:t>
            </w:r>
          </w:p>
        </w:tc>
        <w:tc>
          <w:tcPr>
            <w:tcW w:w="1080" w:type="dxa"/>
          </w:tcPr>
          <w:p w14:paraId="7685772C" w14:textId="77777777" w:rsidR="000415B2" w:rsidRPr="00417EA3" w:rsidRDefault="008A70ED" w:rsidP="00417EA3">
            <w:pPr>
              <w:jc w:val="center"/>
              <w:rPr>
                <w:rFonts w:ascii="Nikosh" w:hAnsi="Nikosh" w:cs="Nikosh"/>
                <w:b/>
                <w:sz w:val="24"/>
                <w:szCs w:val="24"/>
                <w:cs/>
                <w:lang w:bidi="bn-BD"/>
              </w:rPr>
            </w:pPr>
            <w:r w:rsidRPr="00417EA3">
              <w:rPr>
                <w:rFonts w:ascii="Nikosh" w:hAnsi="Nikosh" w:cs="Nikosh"/>
                <w:b/>
                <w:sz w:val="24"/>
                <w:szCs w:val="24"/>
                <w:cs/>
                <w:lang w:bidi="bn-IN"/>
              </w:rPr>
              <w:t>১</w:t>
            </w:r>
            <w:r w:rsidR="00E82651" w:rsidRPr="00417EA3">
              <w:rPr>
                <w:rFonts w:ascii="Nikosh" w:hAnsi="Nikosh" w:cs="Nikosh"/>
                <w:b/>
                <w:sz w:val="24"/>
                <w:szCs w:val="24"/>
                <w:cs/>
                <w:lang w:bidi="bn-IN"/>
              </w:rPr>
              <w:t>৩</w:t>
            </w:r>
          </w:p>
        </w:tc>
        <w:tc>
          <w:tcPr>
            <w:tcW w:w="1440" w:type="dxa"/>
          </w:tcPr>
          <w:p w14:paraId="7939D8CE" w14:textId="77777777" w:rsidR="000415B2" w:rsidRPr="00417EA3" w:rsidRDefault="008A70ED" w:rsidP="00417EA3">
            <w:pPr>
              <w:jc w:val="center"/>
              <w:rPr>
                <w:rFonts w:ascii="Nikosh" w:hAnsi="Nikosh" w:cs="Nikosh"/>
                <w:b/>
                <w:sz w:val="24"/>
                <w:szCs w:val="24"/>
                <w:lang w:bidi="bn-BD"/>
              </w:rPr>
            </w:pPr>
            <w:r w:rsidRPr="00417EA3">
              <w:rPr>
                <w:rFonts w:ascii="Nikosh" w:hAnsi="Nikosh" w:cs="Nikosh"/>
                <w:b/>
                <w:sz w:val="24"/>
                <w:szCs w:val="24"/>
                <w:cs/>
                <w:lang w:bidi="bn-BD"/>
              </w:rPr>
              <w:t>৩</w:t>
            </w:r>
          </w:p>
        </w:tc>
      </w:tr>
      <w:tr w:rsidR="008345A9" w:rsidRPr="00417EA3" w14:paraId="09710BBD" w14:textId="77777777" w:rsidTr="001F018A">
        <w:trPr>
          <w:trHeight w:hRule="exact" w:val="422"/>
        </w:trPr>
        <w:tc>
          <w:tcPr>
            <w:tcW w:w="1135" w:type="dxa"/>
          </w:tcPr>
          <w:p w14:paraId="049C932E" w14:textId="77777777" w:rsidR="000415B2" w:rsidRPr="00417EA3" w:rsidRDefault="00707421" w:rsidP="00417EA3">
            <w:pPr>
              <w:jc w:val="center"/>
              <w:rPr>
                <w:rFonts w:ascii="Nikosh" w:eastAsia="Nikosh" w:hAnsi="Nikosh" w:cs="Nikosh"/>
                <w:bCs/>
                <w:sz w:val="24"/>
                <w:szCs w:val="24"/>
                <w:lang w:bidi="bn-BD"/>
              </w:rPr>
            </w:pPr>
            <w:r w:rsidRPr="00417EA3">
              <w:rPr>
                <w:rFonts w:ascii="Nikosh" w:eastAsia="Nikosh" w:hAnsi="Nikosh" w:cs="Nikosh"/>
                <w:bCs/>
                <w:sz w:val="24"/>
                <w:szCs w:val="24"/>
                <w:cs/>
                <w:lang w:bidi="bn-BD"/>
              </w:rPr>
              <w:t>মোট</w:t>
            </w:r>
          </w:p>
        </w:tc>
        <w:tc>
          <w:tcPr>
            <w:tcW w:w="1527" w:type="dxa"/>
          </w:tcPr>
          <w:p w14:paraId="05C70E67" w14:textId="77777777" w:rsidR="000415B2" w:rsidRPr="00417EA3" w:rsidRDefault="008851E7" w:rsidP="00417EA3">
            <w:pPr>
              <w:tabs>
                <w:tab w:val="left" w:pos="6570"/>
                <w:tab w:val="center" w:pos="8820"/>
              </w:tabs>
              <w:jc w:val="center"/>
              <w:rPr>
                <w:rFonts w:ascii="Nikosh" w:eastAsia="Nikosh" w:hAnsi="Nikosh" w:cs="Nikosh"/>
                <w:bCs/>
                <w:sz w:val="24"/>
                <w:szCs w:val="24"/>
                <w:lang w:bidi="bn-BD"/>
              </w:rPr>
            </w:pPr>
            <w:r w:rsidRPr="00417EA3">
              <w:rPr>
                <w:rFonts w:ascii="Nikosh" w:eastAsia="Nikosh" w:hAnsi="Nikosh" w:cs="Nikosh"/>
                <w:sz w:val="24"/>
                <w:szCs w:val="24"/>
                <w:cs/>
                <w:lang w:bidi="bn-IN"/>
              </w:rPr>
              <w:t>১</w:t>
            </w:r>
            <w:r w:rsidR="00060A39" w:rsidRPr="00417EA3">
              <w:rPr>
                <w:rFonts w:ascii="Nikosh" w:eastAsia="Nikosh" w:hAnsi="Nikosh" w:cs="Nikosh"/>
                <w:sz w:val="24"/>
                <w:szCs w:val="24"/>
                <w:cs/>
                <w:lang w:bidi="bn-IN"/>
              </w:rPr>
              <w:t>৪</w:t>
            </w:r>
          </w:p>
        </w:tc>
        <w:tc>
          <w:tcPr>
            <w:tcW w:w="1260" w:type="dxa"/>
          </w:tcPr>
          <w:p w14:paraId="40802BDB" w14:textId="77777777" w:rsidR="000415B2" w:rsidRPr="00417EA3" w:rsidRDefault="002B459F" w:rsidP="00417EA3">
            <w:pPr>
              <w:jc w:val="center"/>
              <w:rPr>
                <w:rFonts w:ascii="Nikosh" w:eastAsia="Nikosh" w:hAnsi="Nikosh" w:cs="Nikosh"/>
                <w:sz w:val="24"/>
                <w:szCs w:val="24"/>
                <w:cs/>
                <w:lang w:bidi="bn-BD"/>
              </w:rPr>
            </w:pPr>
            <w:r w:rsidRPr="00417EA3">
              <w:rPr>
                <w:rFonts w:ascii="Nikosh" w:eastAsia="Nikosh" w:hAnsi="Nikosh" w:cs="Nikosh"/>
                <w:sz w:val="24"/>
                <w:szCs w:val="24"/>
                <w:cs/>
                <w:lang w:bidi="bn-BD"/>
              </w:rPr>
              <w:t>-</w:t>
            </w:r>
          </w:p>
        </w:tc>
        <w:tc>
          <w:tcPr>
            <w:tcW w:w="1080" w:type="dxa"/>
          </w:tcPr>
          <w:p w14:paraId="101F515F" w14:textId="77777777" w:rsidR="000415B2" w:rsidRPr="00417EA3" w:rsidRDefault="00603C83" w:rsidP="00417EA3">
            <w:pPr>
              <w:jc w:val="center"/>
              <w:rPr>
                <w:rFonts w:ascii="Nikosh" w:eastAsia="Nikosh" w:hAnsi="Nikosh" w:cs="Nikosh"/>
                <w:sz w:val="24"/>
                <w:szCs w:val="24"/>
                <w:lang w:bidi="bn-IN"/>
              </w:rPr>
            </w:pPr>
            <w:r w:rsidRPr="00417EA3">
              <w:rPr>
                <w:rFonts w:ascii="Nikosh" w:eastAsia="Nikosh" w:hAnsi="Nikosh" w:cs="Nikosh"/>
                <w:sz w:val="24"/>
                <w:szCs w:val="24"/>
                <w:cs/>
                <w:lang w:bidi="bn-IN"/>
              </w:rPr>
              <w:t>-</w:t>
            </w:r>
          </w:p>
        </w:tc>
        <w:tc>
          <w:tcPr>
            <w:tcW w:w="810" w:type="dxa"/>
          </w:tcPr>
          <w:p w14:paraId="1C8150B4" w14:textId="77777777" w:rsidR="000415B2" w:rsidRPr="00417EA3" w:rsidRDefault="00AF612B" w:rsidP="00417EA3">
            <w:pPr>
              <w:jc w:val="center"/>
              <w:rPr>
                <w:rFonts w:ascii="Nikosh" w:eastAsia="Nikosh" w:hAnsi="Nikosh" w:cs="Nikosh"/>
                <w:sz w:val="24"/>
                <w:szCs w:val="24"/>
                <w:lang w:bidi="bn-BD"/>
              </w:rPr>
            </w:pPr>
            <w:r w:rsidRPr="00417EA3">
              <w:rPr>
                <w:rFonts w:ascii="Nikosh" w:eastAsia="Nikosh" w:hAnsi="Nikosh" w:cs="Nikosh"/>
                <w:sz w:val="24"/>
                <w:szCs w:val="24"/>
                <w:cs/>
                <w:lang w:bidi="bn-BD"/>
              </w:rPr>
              <w:t>-</w:t>
            </w:r>
          </w:p>
        </w:tc>
        <w:tc>
          <w:tcPr>
            <w:tcW w:w="990" w:type="dxa"/>
          </w:tcPr>
          <w:p w14:paraId="2801BCCB" w14:textId="77777777" w:rsidR="000415B2" w:rsidRPr="00417EA3" w:rsidRDefault="00603C83" w:rsidP="00417EA3">
            <w:pPr>
              <w:jc w:val="center"/>
              <w:rPr>
                <w:rFonts w:ascii="Nikosh" w:eastAsia="Nikosh" w:hAnsi="Nikosh" w:cs="Nikosh"/>
                <w:sz w:val="24"/>
                <w:szCs w:val="24"/>
                <w:lang w:bidi="bn-BD"/>
              </w:rPr>
            </w:pPr>
            <w:r w:rsidRPr="00417EA3">
              <w:rPr>
                <w:rFonts w:ascii="Nikosh" w:eastAsia="Nikosh" w:hAnsi="Nikosh" w:cs="Nikosh"/>
                <w:sz w:val="24"/>
                <w:szCs w:val="24"/>
                <w:cs/>
                <w:lang w:bidi="bn-BD"/>
              </w:rPr>
              <w:t>-</w:t>
            </w:r>
          </w:p>
        </w:tc>
        <w:tc>
          <w:tcPr>
            <w:tcW w:w="1080" w:type="dxa"/>
          </w:tcPr>
          <w:p w14:paraId="65B48273" w14:textId="77777777" w:rsidR="000415B2" w:rsidRPr="00417EA3" w:rsidRDefault="00FB134B" w:rsidP="00417EA3">
            <w:pPr>
              <w:jc w:val="center"/>
              <w:rPr>
                <w:rFonts w:ascii="Nikosh" w:eastAsia="Nikosh" w:hAnsi="Nikosh" w:cs="Nikosh"/>
                <w:sz w:val="24"/>
                <w:szCs w:val="24"/>
                <w:lang w:bidi="bn-BD"/>
              </w:rPr>
            </w:pPr>
            <w:r w:rsidRPr="00417EA3">
              <w:rPr>
                <w:rFonts w:ascii="Nikosh" w:eastAsia="Nikosh" w:hAnsi="Nikosh" w:cs="Nikosh"/>
                <w:sz w:val="24"/>
                <w:szCs w:val="24"/>
                <w:cs/>
                <w:lang w:bidi="bn-BD"/>
              </w:rPr>
              <w:t>১</w:t>
            </w:r>
            <w:r w:rsidR="00060A39" w:rsidRPr="00417EA3">
              <w:rPr>
                <w:rFonts w:ascii="Nikosh" w:eastAsia="Nikosh" w:hAnsi="Nikosh" w:cs="Nikosh"/>
                <w:sz w:val="24"/>
                <w:szCs w:val="24"/>
                <w:cs/>
                <w:lang w:bidi="bn-BD"/>
              </w:rPr>
              <w:t>৪</w:t>
            </w:r>
          </w:p>
        </w:tc>
        <w:tc>
          <w:tcPr>
            <w:tcW w:w="1440" w:type="dxa"/>
          </w:tcPr>
          <w:p w14:paraId="58FD5349" w14:textId="77777777" w:rsidR="000415B2" w:rsidRPr="00417EA3" w:rsidRDefault="002F7D0B" w:rsidP="00417EA3">
            <w:pPr>
              <w:jc w:val="center"/>
              <w:rPr>
                <w:rFonts w:ascii="Nikosh" w:eastAsia="Nikosh" w:hAnsi="Nikosh" w:cs="Nikosh"/>
                <w:sz w:val="24"/>
                <w:szCs w:val="24"/>
                <w:lang w:bidi="bn-BD"/>
              </w:rPr>
            </w:pPr>
            <w:r w:rsidRPr="00417EA3">
              <w:rPr>
                <w:rFonts w:ascii="Nikosh" w:eastAsia="Nikosh" w:hAnsi="Nikosh" w:cs="Nikosh"/>
                <w:sz w:val="24"/>
                <w:szCs w:val="24"/>
                <w:cs/>
                <w:lang w:bidi="bn-BD"/>
              </w:rPr>
              <w:t>৩</w:t>
            </w:r>
          </w:p>
        </w:tc>
      </w:tr>
    </w:tbl>
    <w:p w14:paraId="50DBFA92" w14:textId="77777777" w:rsidR="00E5307E" w:rsidRPr="008345A9" w:rsidRDefault="007D2C10" w:rsidP="00C33182">
      <w:pPr>
        <w:spacing w:before="80" w:after="80"/>
        <w:jc w:val="both"/>
        <w:rPr>
          <w:rFonts w:ascii="Nikosh" w:eastAsia="Nikosh" w:hAnsi="Nikosh" w:cs="Nikosh"/>
          <w:b/>
          <w:bCs/>
          <w:w w:val="90"/>
          <w:sz w:val="26"/>
          <w:szCs w:val="26"/>
          <w:lang w:bidi="bn-BD"/>
        </w:rPr>
      </w:pPr>
      <w:r w:rsidRPr="008345A9">
        <w:rPr>
          <w:rFonts w:ascii="Nikosh" w:eastAsia="Nikosh" w:hAnsi="Nikosh" w:cs="Nikosh"/>
          <w:b/>
          <w:bCs/>
          <w:sz w:val="26"/>
          <w:szCs w:val="26"/>
          <w:cs/>
          <w:lang w:bidi="bn-BD"/>
        </w:rPr>
        <w:t xml:space="preserve">(৯) </w:t>
      </w:r>
      <w:r w:rsidR="00E5307E" w:rsidRPr="008345A9">
        <w:rPr>
          <w:rFonts w:ascii="Nikosh" w:eastAsia="Nikosh" w:hAnsi="Nikosh" w:cs="Nikosh"/>
          <w:b/>
          <w:bCs/>
          <w:sz w:val="26"/>
          <w:szCs w:val="26"/>
          <w:cs/>
          <w:lang w:bidi="bn-BD"/>
        </w:rPr>
        <w:t>মানবসম্পদ উন্নয়ন</w:t>
      </w:r>
    </w:p>
    <w:p w14:paraId="222893A0" w14:textId="06C27EE9" w:rsidR="00556AA8" w:rsidRDefault="007D2C10" w:rsidP="00094725">
      <w:pPr>
        <w:spacing w:before="80"/>
        <w:jc w:val="both"/>
        <w:rPr>
          <w:rFonts w:ascii="Nikosh" w:eastAsia="Nikosh" w:hAnsi="Nikosh" w:cs="Nikosh"/>
          <w:sz w:val="26"/>
          <w:szCs w:val="26"/>
          <w:cs/>
          <w:lang w:bidi="bn-BD"/>
        </w:rPr>
      </w:pPr>
      <w:r w:rsidRPr="008345A9">
        <w:rPr>
          <w:rFonts w:ascii="Nikosh" w:eastAsia="Nikosh" w:hAnsi="Nikosh" w:cs="Nikosh"/>
          <w:sz w:val="26"/>
          <w:szCs w:val="26"/>
          <w:cs/>
          <w:lang w:bidi="bn-BD"/>
        </w:rPr>
        <w:t xml:space="preserve">ক. </w:t>
      </w:r>
      <w:r w:rsidR="00E5307E" w:rsidRPr="008345A9">
        <w:rPr>
          <w:rFonts w:ascii="Nikosh" w:eastAsia="Nikosh" w:hAnsi="Nikosh" w:cs="Nikosh"/>
          <w:sz w:val="26"/>
          <w:szCs w:val="26"/>
          <w:cs/>
          <w:lang w:bidi="bn-BD"/>
        </w:rPr>
        <w:t>প্রতিবেদনাধীন মাসে সমাপ্ত প্রশিক্ষণ কর্মসূচি:</w:t>
      </w:r>
      <w:r w:rsidR="00E4251C" w:rsidRPr="008345A9">
        <w:rPr>
          <w:rFonts w:ascii="Nikosh" w:eastAsia="Nikosh" w:hAnsi="Nikosh" w:cs="Nikosh"/>
          <w:sz w:val="26"/>
          <w:szCs w:val="26"/>
          <w:cs/>
          <w:lang w:bidi="bn-BD"/>
        </w:rPr>
        <w:t xml:space="preserve"> </w:t>
      </w:r>
    </w:p>
    <w:tbl>
      <w:tblPr>
        <w:tblStyle w:val="TableGrid"/>
        <w:tblW w:w="0" w:type="auto"/>
        <w:tblLayout w:type="fixed"/>
        <w:tblLook w:val="04A0" w:firstRow="1" w:lastRow="0" w:firstColumn="1" w:lastColumn="0" w:noHBand="0" w:noVBand="1"/>
      </w:tblPr>
      <w:tblGrid>
        <w:gridCol w:w="1098"/>
        <w:gridCol w:w="450"/>
        <w:gridCol w:w="2610"/>
        <w:gridCol w:w="1980"/>
        <w:gridCol w:w="1710"/>
        <w:gridCol w:w="1397"/>
      </w:tblGrid>
      <w:tr w:rsidR="00CE0809" w:rsidRPr="00CE0809" w14:paraId="6E127E9B" w14:textId="77777777" w:rsidTr="00910134">
        <w:tc>
          <w:tcPr>
            <w:tcW w:w="1098" w:type="dxa"/>
          </w:tcPr>
          <w:p w14:paraId="4D5D9E02" w14:textId="057C7B68" w:rsidR="00CE0809" w:rsidRPr="00CE0809" w:rsidRDefault="00CE0809" w:rsidP="00CE0809">
            <w:pPr>
              <w:spacing w:before="80"/>
              <w:jc w:val="center"/>
              <w:rPr>
                <w:rFonts w:ascii="Nikosh" w:eastAsia="Nikosh" w:hAnsi="Nikosh" w:cs="Nikosh"/>
                <w:b/>
                <w:sz w:val="24"/>
                <w:szCs w:val="24"/>
                <w:lang w:bidi="bn-BD"/>
              </w:rPr>
            </w:pPr>
            <w:r w:rsidRPr="00CE0809">
              <w:rPr>
                <w:rFonts w:ascii="Nikosh" w:eastAsia="Nikosh" w:hAnsi="Nikosh" w:cs="Nikosh"/>
                <w:b/>
                <w:sz w:val="24"/>
                <w:szCs w:val="24"/>
                <w:lang w:bidi="bn-BD"/>
              </w:rPr>
              <w:t>মন্ত্রণালয়/সংস্থা</w:t>
            </w:r>
          </w:p>
        </w:tc>
        <w:tc>
          <w:tcPr>
            <w:tcW w:w="450" w:type="dxa"/>
          </w:tcPr>
          <w:p w14:paraId="1B839449" w14:textId="1396EC92" w:rsidR="00CE0809" w:rsidRPr="00CE0809" w:rsidRDefault="00CE0809" w:rsidP="00CE0809">
            <w:pPr>
              <w:spacing w:before="80"/>
              <w:jc w:val="center"/>
              <w:rPr>
                <w:rFonts w:ascii="Nikosh" w:eastAsia="Nikosh" w:hAnsi="Nikosh" w:cs="Nikosh"/>
                <w:b/>
                <w:sz w:val="24"/>
                <w:szCs w:val="24"/>
                <w:lang w:bidi="bn-BD"/>
              </w:rPr>
            </w:pPr>
            <w:r w:rsidRPr="00CE0809">
              <w:rPr>
                <w:rFonts w:ascii="Nikosh" w:eastAsia="Nikosh" w:hAnsi="Nikosh" w:cs="Nikosh"/>
                <w:b/>
                <w:sz w:val="24"/>
                <w:szCs w:val="24"/>
                <w:lang w:bidi="bn-BD"/>
              </w:rPr>
              <w:t>ক্রম</w:t>
            </w:r>
          </w:p>
        </w:tc>
        <w:tc>
          <w:tcPr>
            <w:tcW w:w="2610" w:type="dxa"/>
          </w:tcPr>
          <w:p w14:paraId="21DC7B07" w14:textId="1FFE61D3" w:rsidR="00CE0809" w:rsidRPr="00CE0809" w:rsidRDefault="00CE0809" w:rsidP="00CE0809">
            <w:pPr>
              <w:spacing w:before="80"/>
              <w:jc w:val="center"/>
              <w:rPr>
                <w:rFonts w:ascii="Nikosh" w:eastAsia="Nikosh" w:hAnsi="Nikosh" w:cs="Nikosh"/>
                <w:b/>
                <w:sz w:val="24"/>
                <w:szCs w:val="24"/>
                <w:lang w:bidi="bn-BD"/>
              </w:rPr>
            </w:pPr>
            <w:r w:rsidRPr="00CE0809">
              <w:rPr>
                <w:rFonts w:ascii="Nikosh" w:eastAsia="Nikosh" w:hAnsi="Nikosh" w:cs="Nikosh"/>
                <w:b/>
                <w:sz w:val="24"/>
                <w:szCs w:val="24"/>
                <w:lang w:bidi="bn-BD"/>
              </w:rPr>
              <w:t>প্রশিক্ষণ কর্মসূচি</w:t>
            </w:r>
          </w:p>
        </w:tc>
        <w:tc>
          <w:tcPr>
            <w:tcW w:w="1980" w:type="dxa"/>
          </w:tcPr>
          <w:p w14:paraId="22689276" w14:textId="7CFBABBF" w:rsidR="00CE0809" w:rsidRPr="00CE0809" w:rsidRDefault="00CE0809" w:rsidP="00CE0809">
            <w:pPr>
              <w:spacing w:before="80"/>
              <w:jc w:val="center"/>
              <w:rPr>
                <w:rFonts w:ascii="Nikosh" w:eastAsia="Nikosh" w:hAnsi="Nikosh" w:cs="Nikosh"/>
                <w:b/>
                <w:sz w:val="24"/>
                <w:szCs w:val="24"/>
                <w:lang w:bidi="bn-BD"/>
              </w:rPr>
            </w:pPr>
            <w:r w:rsidRPr="00CE0809">
              <w:rPr>
                <w:rFonts w:ascii="Nikosh" w:eastAsia="Nikosh" w:hAnsi="Nikosh" w:cs="Nikosh"/>
                <w:b/>
                <w:sz w:val="24"/>
                <w:szCs w:val="24"/>
                <w:lang w:bidi="bn-BD"/>
              </w:rPr>
              <w:t>প্রশিক্ষণের মেয়াদ</w:t>
            </w:r>
          </w:p>
        </w:tc>
        <w:tc>
          <w:tcPr>
            <w:tcW w:w="1710" w:type="dxa"/>
          </w:tcPr>
          <w:p w14:paraId="20C78752" w14:textId="5DF8C542" w:rsidR="00CE0809" w:rsidRPr="00CE0809" w:rsidRDefault="00CE0809" w:rsidP="00CE0809">
            <w:pPr>
              <w:spacing w:before="80"/>
              <w:jc w:val="center"/>
              <w:rPr>
                <w:rFonts w:ascii="Nikosh" w:eastAsia="Nikosh" w:hAnsi="Nikosh" w:cs="Nikosh"/>
                <w:b/>
                <w:sz w:val="24"/>
                <w:szCs w:val="24"/>
                <w:lang w:bidi="bn-BD"/>
              </w:rPr>
            </w:pPr>
            <w:r w:rsidRPr="00CE0809">
              <w:rPr>
                <w:rFonts w:ascii="Nikosh" w:eastAsia="Nikosh" w:hAnsi="Nikosh" w:cs="Nikosh"/>
                <w:b/>
                <w:sz w:val="24"/>
                <w:szCs w:val="24"/>
                <w:lang w:bidi="bn-BD"/>
              </w:rPr>
              <w:t>উদ্যোগী সংস্থা/এজেন্সি</w:t>
            </w:r>
          </w:p>
        </w:tc>
        <w:tc>
          <w:tcPr>
            <w:tcW w:w="1397" w:type="dxa"/>
          </w:tcPr>
          <w:p w14:paraId="219F0F16" w14:textId="2BB44D05" w:rsidR="00CE0809" w:rsidRPr="00CE0809" w:rsidRDefault="00CE0809" w:rsidP="00CE0809">
            <w:pPr>
              <w:spacing w:before="80"/>
              <w:jc w:val="center"/>
              <w:rPr>
                <w:rFonts w:ascii="Nikosh" w:eastAsia="Nikosh" w:hAnsi="Nikosh" w:cs="Nikosh"/>
                <w:b/>
                <w:sz w:val="24"/>
                <w:szCs w:val="24"/>
                <w:lang w:bidi="bn-BD"/>
              </w:rPr>
            </w:pPr>
            <w:r w:rsidRPr="00CE0809">
              <w:rPr>
                <w:rFonts w:ascii="Nikosh" w:eastAsia="Nikosh" w:hAnsi="Nikosh" w:cs="Nikosh"/>
                <w:b/>
                <w:sz w:val="24"/>
                <w:szCs w:val="24"/>
                <w:lang w:bidi="bn-BD"/>
              </w:rPr>
              <w:t>অংশগ্রহণকারীর সংখ্যা</w:t>
            </w:r>
          </w:p>
        </w:tc>
      </w:tr>
      <w:tr w:rsidR="00CE0809" w:rsidRPr="00CE0809" w14:paraId="74F870AE" w14:textId="77777777" w:rsidTr="00910134">
        <w:tc>
          <w:tcPr>
            <w:tcW w:w="1098" w:type="dxa"/>
            <w:vMerge w:val="restart"/>
          </w:tcPr>
          <w:p w14:paraId="568FE250" w14:textId="3EFB7CB4" w:rsidR="00CE0809" w:rsidRPr="00CE0809" w:rsidRDefault="00CE0809" w:rsidP="00CE0809">
            <w:pPr>
              <w:spacing w:before="80"/>
              <w:jc w:val="center"/>
              <w:rPr>
                <w:rFonts w:ascii="Nikosh" w:eastAsia="Nikosh" w:hAnsi="Nikosh" w:cs="Nikosh"/>
                <w:sz w:val="24"/>
                <w:szCs w:val="24"/>
                <w:lang w:bidi="bn-BD"/>
              </w:rPr>
            </w:pPr>
            <w:r w:rsidRPr="00CE0809">
              <w:rPr>
                <w:rFonts w:ascii="Nikosh" w:eastAsia="Nikosh" w:hAnsi="Nikosh" w:cs="Nikosh"/>
                <w:sz w:val="24"/>
                <w:szCs w:val="24"/>
                <w:lang w:bidi="bn-BD"/>
              </w:rPr>
              <w:t>দুর্নীতি দমন কমিশন</w:t>
            </w:r>
          </w:p>
        </w:tc>
        <w:tc>
          <w:tcPr>
            <w:tcW w:w="450" w:type="dxa"/>
          </w:tcPr>
          <w:p w14:paraId="68EA0761" w14:textId="50EBCE98"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১.</w:t>
            </w:r>
          </w:p>
        </w:tc>
        <w:tc>
          <w:tcPr>
            <w:tcW w:w="2610" w:type="dxa"/>
          </w:tcPr>
          <w:p w14:paraId="7529F8CA" w14:textId="016188D2"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ভূমি ব্যবস্থাপনা বিষয়ক প্রশিক্ষণ</w:t>
            </w:r>
          </w:p>
        </w:tc>
        <w:tc>
          <w:tcPr>
            <w:tcW w:w="1980" w:type="dxa"/>
          </w:tcPr>
          <w:p w14:paraId="663A5471" w14:textId="15CA8D79"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১-৩০ জানুয়ারি ২০২৫</w:t>
            </w:r>
          </w:p>
        </w:tc>
        <w:tc>
          <w:tcPr>
            <w:tcW w:w="1710" w:type="dxa"/>
          </w:tcPr>
          <w:p w14:paraId="66C66504" w14:textId="191CA0E6"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দুর্নীতি দমন কমিশন</w:t>
            </w:r>
          </w:p>
        </w:tc>
        <w:tc>
          <w:tcPr>
            <w:tcW w:w="1397" w:type="dxa"/>
          </w:tcPr>
          <w:p w14:paraId="641E2EDB" w14:textId="7A556481" w:rsidR="00CE0809" w:rsidRPr="00CE0809" w:rsidRDefault="00CE0809" w:rsidP="00CE0809">
            <w:pPr>
              <w:spacing w:before="80"/>
              <w:jc w:val="center"/>
              <w:rPr>
                <w:rFonts w:ascii="Nikosh" w:eastAsia="Nikosh" w:hAnsi="Nikosh" w:cs="Nikosh"/>
                <w:sz w:val="24"/>
                <w:szCs w:val="24"/>
                <w:lang w:bidi="bn-BD"/>
              </w:rPr>
            </w:pPr>
            <w:r w:rsidRPr="00CE0809">
              <w:rPr>
                <w:rFonts w:ascii="Nikosh" w:eastAsia="Nikosh" w:hAnsi="Nikosh" w:cs="Nikosh"/>
                <w:sz w:val="24"/>
                <w:szCs w:val="24"/>
                <w:lang w:bidi="bn-BD"/>
              </w:rPr>
              <w:t>৯০ জন</w:t>
            </w:r>
          </w:p>
        </w:tc>
      </w:tr>
      <w:tr w:rsidR="00CE0809" w:rsidRPr="00CE0809" w14:paraId="0949CE46" w14:textId="77777777" w:rsidTr="00910134">
        <w:tc>
          <w:tcPr>
            <w:tcW w:w="1098" w:type="dxa"/>
            <w:vMerge/>
          </w:tcPr>
          <w:p w14:paraId="7A07BD57" w14:textId="77777777" w:rsidR="00CE0809" w:rsidRPr="00CE0809" w:rsidRDefault="00CE0809" w:rsidP="00094725">
            <w:pPr>
              <w:spacing w:before="80"/>
              <w:jc w:val="both"/>
              <w:rPr>
                <w:rFonts w:ascii="Nikosh" w:eastAsia="Nikosh" w:hAnsi="Nikosh" w:cs="Nikosh"/>
                <w:sz w:val="24"/>
                <w:szCs w:val="24"/>
                <w:lang w:bidi="bn-BD"/>
              </w:rPr>
            </w:pPr>
          </w:p>
        </w:tc>
        <w:tc>
          <w:tcPr>
            <w:tcW w:w="450" w:type="dxa"/>
          </w:tcPr>
          <w:p w14:paraId="15F7B5CF" w14:textId="38FD979C"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২.</w:t>
            </w:r>
          </w:p>
        </w:tc>
        <w:tc>
          <w:tcPr>
            <w:tcW w:w="2610" w:type="dxa"/>
          </w:tcPr>
          <w:p w14:paraId="5B067BC6" w14:textId="69D1B132" w:rsidR="00CE0809" w:rsidRPr="00CE0809" w:rsidRDefault="00F5172B" w:rsidP="00094725">
            <w:pPr>
              <w:spacing w:before="80"/>
              <w:jc w:val="both"/>
              <w:rPr>
                <w:rFonts w:ascii="Times New Roman" w:eastAsia="Nikosh" w:hAnsi="Times New Roman" w:cs="Nikosh"/>
                <w:sz w:val="22"/>
                <w:szCs w:val="22"/>
                <w:lang w:bidi="bn-BD"/>
              </w:rPr>
            </w:pPr>
            <w:r>
              <w:rPr>
                <w:rFonts w:ascii="Times New Roman" w:eastAsia="Nikosh" w:hAnsi="Times New Roman" w:cs="Nikosh"/>
                <w:sz w:val="22"/>
                <w:szCs w:val="22"/>
                <w:lang w:bidi="bn-BD"/>
              </w:rPr>
              <w:t>Training on U</w:t>
            </w:r>
            <w:r w:rsidR="00CE0809" w:rsidRPr="00CE0809">
              <w:rPr>
                <w:rFonts w:ascii="Times New Roman" w:eastAsia="Nikosh" w:hAnsi="Times New Roman" w:cs="Nikosh"/>
                <w:sz w:val="22"/>
                <w:szCs w:val="22"/>
                <w:lang w:bidi="bn-BD"/>
              </w:rPr>
              <w:t xml:space="preserve">sing of </w:t>
            </w:r>
            <w:r w:rsidR="00CE0809">
              <w:rPr>
                <w:rFonts w:ascii="Times New Roman" w:eastAsia="Nikosh" w:hAnsi="Times New Roman" w:cs="Nikosh"/>
                <w:sz w:val="22"/>
                <w:szCs w:val="22"/>
                <w:lang w:bidi="bn-BD"/>
              </w:rPr>
              <w:br/>
            </w:r>
            <w:r w:rsidR="00CE0809" w:rsidRPr="00CE0809">
              <w:rPr>
                <w:rFonts w:ascii="Times New Roman" w:eastAsia="Nikosh" w:hAnsi="Times New Roman" w:cs="Nikosh"/>
                <w:sz w:val="22"/>
                <w:szCs w:val="22"/>
                <w:lang w:bidi="bn-BD"/>
              </w:rPr>
              <w:t>D-Nothi System</w:t>
            </w:r>
          </w:p>
        </w:tc>
        <w:tc>
          <w:tcPr>
            <w:tcW w:w="1980" w:type="dxa"/>
          </w:tcPr>
          <w:p w14:paraId="22C72FE7" w14:textId="756E376F"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৫-২১ জানুয়ারি ২০২৫</w:t>
            </w:r>
          </w:p>
        </w:tc>
        <w:tc>
          <w:tcPr>
            <w:tcW w:w="1710" w:type="dxa"/>
          </w:tcPr>
          <w:p w14:paraId="4E8563A5" w14:textId="44E426B5"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দুর্নীতি দমন কমিশন</w:t>
            </w:r>
          </w:p>
        </w:tc>
        <w:tc>
          <w:tcPr>
            <w:tcW w:w="1397" w:type="dxa"/>
          </w:tcPr>
          <w:p w14:paraId="6E4C89A7" w14:textId="774B87D2" w:rsidR="00CE0809" w:rsidRPr="00CE0809" w:rsidRDefault="00CE0809" w:rsidP="00CE0809">
            <w:pPr>
              <w:spacing w:before="80"/>
              <w:jc w:val="center"/>
              <w:rPr>
                <w:rFonts w:ascii="Nikosh" w:eastAsia="Nikosh" w:hAnsi="Nikosh" w:cs="Nikosh"/>
                <w:sz w:val="24"/>
                <w:szCs w:val="24"/>
                <w:lang w:bidi="bn-BD"/>
              </w:rPr>
            </w:pPr>
            <w:r w:rsidRPr="00CE0809">
              <w:rPr>
                <w:rFonts w:ascii="Nikosh" w:eastAsia="Nikosh" w:hAnsi="Nikosh" w:cs="Nikosh"/>
                <w:sz w:val="24"/>
                <w:szCs w:val="24"/>
                <w:lang w:bidi="bn-BD"/>
              </w:rPr>
              <w:t>৮০ জন</w:t>
            </w:r>
          </w:p>
        </w:tc>
      </w:tr>
      <w:tr w:rsidR="00CE0809" w:rsidRPr="00CE0809" w14:paraId="756D003D" w14:textId="77777777" w:rsidTr="00910134">
        <w:tc>
          <w:tcPr>
            <w:tcW w:w="1098" w:type="dxa"/>
            <w:vMerge/>
          </w:tcPr>
          <w:p w14:paraId="6F7AF79E" w14:textId="77777777" w:rsidR="00CE0809" w:rsidRPr="00CE0809" w:rsidRDefault="00CE0809" w:rsidP="00094725">
            <w:pPr>
              <w:spacing w:before="80"/>
              <w:jc w:val="both"/>
              <w:rPr>
                <w:rFonts w:ascii="Nikosh" w:eastAsia="Nikosh" w:hAnsi="Nikosh" w:cs="Nikosh"/>
                <w:sz w:val="24"/>
                <w:szCs w:val="24"/>
                <w:lang w:bidi="bn-BD"/>
              </w:rPr>
            </w:pPr>
          </w:p>
        </w:tc>
        <w:tc>
          <w:tcPr>
            <w:tcW w:w="450" w:type="dxa"/>
          </w:tcPr>
          <w:p w14:paraId="5B7A5E56" w14:textId="2051A59F"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৩.</w:t>
            </w:r>
          </w:p>
        </w:tc>
        <w:tc>
          <w:tcPr>
            <w:tcW w:w="2610" w:type="dxa"/>
          </w:tcPr>
          <w:p w14:paraId="0081DF7D" w14:textId="7FADD407"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দাপ্তরিক শৃঙ্খলা ও শিষ্টাচার বিষয়ক প্রশিক্ষণ</w:t>
            </w:r>
          </w:p>
        </w:tc>
        <w:tc>
          <w:tcPr>
            <w:tcW w:w="1980" w:type="dxa"/>
          </w:tcPr>
          <w:p w14:paraId="11677483" w14:textId="4AAC0E6C"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১৩-২২ জানুয়ারি ২০২৫</w:t>
            </w:r>
          </w:p>
        </w:tc>
        <w:tc>
          <w:tcPr>
            <w:tcW w:w="1710" w:type="dxa"/>
          </w:tcPr>
          <w:p w14:paraId="48ED7E9C" w14:textId="45B22511"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দুর্নীতি দমন কমিশন</w:t>
            </w:r>
          </w:p>
        </w:tc>
        <w:tc>
          <w:tcPr>
            <w:tcW w:w="1397" w:type="dxa"/>
          </w:tcPr>
          <w:p w14:paraId="5A1F14C7" w14:textId="5E44E33A" w:rsidR="00CE0809" w:rsidRPr="00CE0809" w:rsidRDefault="00CE0809" w:rsidP="00CE0809">
            <w:pPr>
              <w:spacing w:before="80"/>
              <w:jc w:val="center"/>
              <w:rPr>
                <w:rFonts w:ascii="Nikosh" w:eastAsia="Nikosh" w:hAnsi="Nikosh" w:cs="Nikosh"/>
                <w:sz w:val="24"/>
                <w:szCs w:val="24"/>
                <w:lang w:bidi="bn-BD"/>
              </w:rPr>
            </w:pPr>
            <w:r w:rsidRPr="00CE0809">
              <w:rPr>
                <w:rFonts w:ascii="Nikosh" w:eastAsia="Nikosh" w:hAnsi="Nikosh" w:cs="Nikosh"/>
                <w:sz w:val="24"/>
                <w:szCs w:val="24"/>
                <w:lang w:bidi="bn-BD"/>
              </w:rPr>
              <w:t>৫০ জন</w:t>
            </w:r>
          </w:p>
        </w:tc>
      </w:tr>
      <w:tr w:rsidR="00CE0809" w:rsidRPr="00CE0809" w14:paraId="762BB2EF" w14:textId="77777777" w:rsidTr="00910134">
        <w:tc>
          <w:tcPr>
            <w:tcW w:w="1098" w:type="dxa"/>
            <w:vMerge/>
          </w:tcPr>
          <w:p w14:paraId="71AF1E37" w14:textId="77777777" w:rsidR="00CE0809" w:rsidRPr="00CE0809" w:rsidRDefault="00CE0809" w:rsidP="00094725">
            <w:pPr>
              <w:spacing w:before="80"/>
              <w:jc w:val="both"/>
              <w:rPr>
                <w:rFonts w:ascii="Nikosh" w:eastAsia="Nikosh" w:hAnsi="Nikosh" w:cs="Nikosh"/>
                <w:sz w:val="24"/>
                <w:szCs w:val="24"/>
                <w:lang w:bidi="bn-BD"/>
              </w:rPr>
            </w:pPr>
          </w:p>
        </w:tc>
        <w:tc>
          <w:tcPr>
            <w:tcW w:w="450" w:type="dxa"/>
          </w:tcPr>
          <w:p w14:paraId="66272022" w14:textId="13CE110C"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 xml:space="preserve">৪. </w:t>
            </w:r>
          </w:p>
        </w:tc>
        <w:tc>
          <w:tcPr>
            <w:tcW w:w="2610" w:type="dxa"/>
          </w:tcPr>
          <w:p w14:paraId="0608B7CF" w14:textId="2C87B27E" w:rsidR="00CE0809" w:rsidRPr="00CE0809" w:rsidRDefault="00CE0809" w:rsidP="00094725">
            <w:pPr>
              <w:spacing w:before="80"/>
              <w:jc w:val="both"/>
              <w:rPr>
                <w:rFonts w:ascii="Times New Roman" w:eastAsia="Nikosh" w:hAnsi="Times New Roman" w:cs="Nikosh"/>
                <w:sz w:val="22"/>
                <w:szCs w:val="22"/>
                <w:lang w:bidi="bn-BD"/>
              </w:rPr>
            </w:pPr>
            <w:r w:rsidRPr="00CE0809">
              <w:rPr>
                <w:rFonts w:ascii="Times New Roman" w:eastAsia="Nikosh" w:hAnsi="Times New Roman" w:cs="Nikosh"/>
                <w:sz w:val="22"/>
                <w:szCs w:val="22"/>
                <w:lang w:bidi="bn-BD"/>
              </w:rPr>
              <w:t>Special Training Course for officer</w:t>
            </w:r>
            <w:r w:rsidR="00F5172B">
              <w:rPr>
                <w:rFonts w:ascii="Times New Roman" w:eastAsia="Nikosh" w:hAnsi="Times New Roman" w:cs="Nikosh"/>
                <w:sz w:val="22"/>
                <w:szCs w:val="22"/>
                <w:lang w:bidi="bn-BD"/>
              </w:rPr>
              <w:t>s</w:t>
            </w:r>
            <w:r w:rsidRPr="00CE0809">
              <w:rPr>
                <w:rFonts w:ascii="Times New Roman" w:eastAsia="Nikosh" w:hAnsi="Times New Roman" w:cs="Nikosh"/>
                <w:sz w:val="22"/>
                <w:szCs w:val="22"/>
                <w:lang w:bidi="bn-BD"/>
              </w:rPr>
              <w:t xml:space="preserve"> of Anti Corruption Commission</w:t>
            </w:r>
          </w:p>
        </w:tc>
        <w:tc>
          <w:tcPr>
            <w:tcW w:w="1980" w:type="dxa"/>
          </w:tcPr>
          <w:p w14:paraId="1780328E" w14:textId="77639FBA"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১৯-৩০ জানুয়ারি ২০২৫</w:t>
            </w:r>
          </w:p>
        </w:tc>
        <w:tc>
          <w:tcPr>
            <w:tcW w:w="1710" w:type="dxa"/>
          </w:tcPr>
          <w:p w14:paraId="2C202776" w14:textId="43F3961C" w:rsidR="00CE0809" w:rsidRPr="00CE0809" w:rsidRDefault="00CE0809" w:rsidP="00094725">
            <w:pPr>
              <w:spacing w:before="80"/>
              <w:jc w:val="both"/>
              <w:rPr>
                <w:rFonts w:ascii="Nikosh" w:eastAsia="Nikosh" w:hAnsi="Nikosh" w:cs="Nikosh"/>
                <w:sz w:val="24"/>
                <w:szCs w:val="24"/>
                <w:lang w:bidi="bn-BD"/>
              </w:rPr>
            </w:pPr>
            <w:r w:rsidRPr="00CE0809">
              <w:rPr>
                <w:rFonts w:ascii="Nikosh" w:eastAsia="Nikosh" w:hAnsi="Nikosh" w:cs="Nikosh"/>
                <w:sz w:val="24"/>
                <w:szCs w:val="24"/>
                <w:lang w:bidi="bn-BD"/>
              </w:rPr>
              <w:t>দুর্নীতি দমন কমিশন</w:t>
            </w:r>
          </w:p>
        </w:tc>
        <w:tc>
          <w:tcPr>
            <w:tcW w:w="1397" w:type="dxa"/>
          </w:tcPr>
          <w:p w14:paraId="6896A458" w14:textId="72D28D9B" w:rsidR="00CE0809" w:rsidRPr="00CE0809" w:rsidRDefault="00CE0809" w:rsidP="00CE0809">
            <w:pPr>
              <w:spacing w:before="80"/>
              <w:jc w:val="center"/>
              <w:rPr>
                <w:rFonts w:ascii="Nikosh" w:eastAsia="Nikosh" w:hAnsi="Nikosh" w:cs="Nikosh"/>
                <w:sz w:val="24"/>
                <w:szCs w:val="24"/>
                <w:lang w:bidi="bn-BD"/>
              </w:rPr>
            </w:pPr>
            <w:r w:rsidRPr="00CE0809">
              <w:rPr>
                <w:rFonts w:ascii="Nikosh" w:eastAsia="Nikosh" w:hAnsi="Nikosh" w:cs="Nikosh"/>
                <w:sz w:val="24"/>
                <w:szCs w:val="24"/>
                <w:lang w:bidi="bn-BD"/>
              </w:rPr>
              <w:t>৩০ জন</w:t>
            </w:r>
          </w:p>
        </w:tc>
      </w:tr>
    </w:tbl>
    <w:p w14:paraId="485AFB12" w14:textId="77777777" w:rsidR="00A36CA7" w:rsidRDefault="00A36CA7" w:rsidP="005022C7">
      <w:pPr>
        <w:jc w:val="both"/>
        <w:rPr>
          <w:rFonts w:ascii="Nikosh" w:eastAsia="Nikosh" w:hAnsi="Nikosh" w:cs="Nikosh"/>
          <w:b/>
          <w:bCs/>
          <w:sz w:val="26"/>
          <w:szCs w:val="26"/>
          <w:cs/>
          <w:lang w:bidi="bn-BD"/>
        </w:rPr>
      </w:pPr>
    </w:p>
    <w:p w14:paraId="39B580D2" w14:textId="77777777" w:rsidR="00E00527" w:rsidRPr="008345A9" w:rsidRDefault="00E5307E" w:rsidP="00A36CA7">
      <w:pPr>
        <w:spacing w:line="360" w:lineRule="auto"/>
        <w:jc w:val="both"/>
        <w:rPr>
          <w:rFonts w:ascii="Nikosh" w:eastAsia="Nikosh" w:hAnsi="Nikosh" w:cs="Nikosh"/>
          <w:b/>
          <w:bCs/>
          <w:sz w:val="26"/>
          <w:szCs w:val="26"/>
          <w:cs/>
          <w:lang w:bidi="bn-BD"/>
        </w:rPr>
      </w:pPr>
      <w:r w:rsidRPr="008345A9">
        <w:rPr>
          <w:rFonts w:ascii="Nikosh" w:eastAsia="Nikosh" w:hAnsi="Nikosh" w:cs="Nikosh"/>
          <w:b/>
          <w:bCs/>
          <w:sz w:val="26"/>
          <w:szCs w:val="26"/>
          <w:cs/>
          <w:lang w:bidi="bn-BD"/>
        </w:rPr>
        <w:t>খ. মন্ত্রণালয়/অধিদপ্তরে কোন ইন্-হাউস প্রশিক্ষণের আয়োজন করা হয়ে থাকলে তার বর্ণনা:</w:t>
      </w:r>
    </w:p>
    <w:p w14:paraId="031BC851" w14:textId="786B5A0F" w:rsidR="00B43642" w:rsidRPr="008345A9" w:rsidRDefault="00B43642" w:rsidP="00A36CA7">
      <w:pPr>
        <w:spacing w:before="80" w:after="80" w:line="360" w:lineRule="auto"/>
        <w:jc w:val="both"/>
        <w:rPr>
          <w:rFonts w:ascii="Nikosh" w:hAnsi="Nikosh" w:cs="Nikosh"/>
          <w:sz w:val="26"/>
          <w:szCs w:val="26"/>
          <w:lang w:eastAsia="en-GB" w:bidi="bn-IN"/>
        </w:rPr>
      </w:pPr>
      <w:r w:rsidRPr="008345A9">
        <w:rPr>
          <w:rFonts w:ascii="Nikosh" w:hAnsi="Nikosh" w:cs="Nikosh" w:hint="cs"/>
          <w:sz w:val="26"/>
          <w:szCs w:val="26"/>
          <w:cs/>
          <w:lang w:eastAsia="en-GB" w:bidi="bn-IN"/>
        </w:rPr>
        <w:t>মন্ত্রিপরিষদ বিভাগে</w:t>
      </w:r>
      <w:r w:rsidRPr="008345A9">
        <w:rPr>
          <w:rFonts w:ascii="Nikosh" w:hAnsi="Nikosh" w:cs="Nikosh"/>
          <w:sz w:val="26"/>
          <w:szCs w:val="26"/>
          <w:cs/>
          <w:lang w:eastAsia="en-GB" w:bidi="bn-IN"/>
        </w:rPr>
        <w:t xml:space="preserve"> কর্মরত</w:t>
      </w:r>
      <w:r w:rsidR="008345A9">
        <w:rPr>
          <w:rFonts w:ascii="Nikosh" w:hAnsi="Nikosh" w:cs="Nikosh"/>
          <w:sz w:val="26"/>
          <w:szCs w:val="26"/>
          <w:cs/>
          <w:lang w:eastAsia="en-GB" w:bidi="bn-IN"/>
        </w:rPr>
        <w:t xml:space="preserve"> </w:t>
      </w:r>
      <w:r w:rsidRPr="008345A9">
        <w:rPr>
          <w:rFonts w:ascii="Nikosh" w:hAnsi="Nikosh" w:cs="Nikosh"/>
          <w:sz w:val="26"/>
          <w:szCs w:val="26"/>
          <w:cs/>
          <w:lang w:eastAsia="en-GB" w:bidi="bn-IN"/>
        </w:rPr>
        <w:t>কর্মকর্তা/কর্মচারীদের ২০২৪</w:t>
      </w:r>
      <w:r w:rsidRPr="008345A9">
        <w:rPr>
          <w:rFonts w:ascii="Nikosh" w:hAnsi="Nikosh" w:cs="Nikosh" w:hint="cs"/>
          <w:sz w:val="26"/>
          <w:szCs w:val="26"/>
          <w:cs/>
          <w:lang w:eastAsia="en-GB" w:bidi="bn-IN"/>
        </w:rPr>
        <w:t>-২</w:t>
      </w:r>
      <w:r w:rsidRPr="008345A9">
        <w:rPr>
          <w:rFonts w:ascii="Nikosh" w:hAnsi="Nikosh" w:cs="Nikosh"/>
          <w:sz w:val="26"/>
          <w:szCs w:val="26"/>
          <w:cs/>
          <w:lang w:eastAsia="en-GB" w:bidi="bn-IN"/>
        </w:rPr>
        <w:t>৫</w:t>
      </w:r>
      <w:r w:rsidRPr="008345A9">
        <w:rPr>
          <w:rFonts w:ascii="Nikosh" w:hAnsi="Nikosh" w:cs="Nikosh" w:hint="cs"/>
          <w:sz w:val="26"/>
          <w:szCs w:val="26"/>
          <w:cs/>
          <w:lang w:eastAsia="en-GB" w:bidi="bn-IN"/>
        </w:rPr>
        <w:t xml:space="preserve"> অর্থবছরের অভ্যন্তরীণ প্রশিক্ষণ</w:t>
      </w:r>
      <w:r w:rsidRPr="008345A9">
        <w:rPr>
          <w:rFonts w:ascii="Nikosh" w:hAnsi="Nikosh" w:cs="Nikosh"/>
          <w:sz w:val="26"/>
          <w:szCs w:val="26"/>
          <w:cs/>
          <w:lang w:eastAsia="en-GB" w:bidi="bn-IN"/>
        </w:rPr>
        <w:t xml:space="preserve"> </w:t>
      </w:r>
      <w:r w:rsidRPr="008345A9">
        <w:rPr>
          <w:rFonts w:ascii="Nikosh" w:hAnsi="Nikosh" w:cs="Nikosh" w:hint="cs"/>
          <w:sz w:val="26"/>
          <w:szCs w:val="26"/>
          <w:cs/>
          <w:lang w:eastAsia="en-GB" w:bidi="bn-IN"/>
        </w:rPr>
        <w:t>(বাৎসরিক ৬০ ঘন্টা)</w:t>
      </w:r>
      <w:r w:rsidRPr="008345A9">
        <w:rPr>
          <w:rFonts w:ascii="Nikosh" w:hAnsi="Nikosh" w:cs="Nikosh"/>
          <w:sz w:val="26"/>
          <w:szCs w:val="26"/>
          <w:cs/>
          <w:lang w:eastAsia="en-GB" w:bidi="bn-IN"/>
        </w:rPr>
        <w:t xml:space="preserve"> এবং ১০-২০ গ্রেডভুক্ত কর্মকর্তা/কর্মচারীদের জন্য ২০২৪-২৫</w:t>
      </w:r>
      <w:r w:rsidRPr="008345A9">
        <w:rPr>
          <w:rFonts w:ascii="Nikosh" w:hAnsi="Nikosh" w:cs="Nikosh" w:hint="cs"/>
          <w:sz w:val="26"/>
          <w:szCs w:val="26"/>
          <w:cs/>
          <w:lang w:eastAsia="en-GB" w:bidi="bn-IN"/>
        </w:rPr>
        <w:t xml:space="preserve"> অর্থবছরের </w:t>
      </w:r>
      <w:r w:rsidRPr="008345A9">
        <w:rPr>
          <w:rFonts w:ascii="Nikosh" w:hAnsi="Nikosh" w:cs="Nikosh"/>
          <w:sz w:val="26"/>
          <w:szCs w:val="26"/>
          <w:cs/>
          <w:lang w:eastAsia="en-GB" w:bidi="bn-IN"/>
        </w:rPr>
        <w:t xml:space="preserve">সঞ্জীবনী </w:t>
      </w:r>
      <w:r w:rsidRPr="008345A9">
        <w:rPr>
          <w:rFonts w:ascii="Nikosh" w:hAnsi="Nikosh" w:cs="Nikosh" w:hint="cs"/>
          <w:sz w:val="26"/>
          <w:szCs w:val="26"/>
          <w:cs/>
          <w:lang w:eastAsia="en-GB" w:bidi="bn-IN"/>
        </w:rPr>
        <w:t>প্রশিক্ষণ</w:t>
      </w:r>
      <w:r w:rsidRPr="008345A9">
        <w:rPr>
          <w:rFonts w:ascii="Nikosh" w:hAnsi="Nikosh" w:cs="Nikosh"/>
          <w:sz w:val="26"/>
          <w:szCs w:val="26"/>
          <w:cs/>
          <w:lang w:eastAsia="en-GB" w:bidi="bn-IN"/>
        </w:rPr>
        <w:t xml:space="preserve"> চলমান রয়েছে।</w:t>
      </w:r>
    </w:p>
    <w:p w14:paraId="5BE07E9A" w14:textId="77777777" w:rsidR="00531ABE" w:rsidRPr="008345A9" w:rsidRDefault="00E5307E" w:rsidP="00A36CA7">
      <w:pPr>
        <w:spacing w:line="360" w:lineRule="auto"/>
        <w:jc w:val="both"/>
        <w:rPr>
          <w:rFonts w:ascii="Nikosh" w:hAnsi="Nikosh" w:cs="Nikosh"/>
          <w:b/>
          <w:sz w:val="26"/>
          <w:szCs w:val="26"/>
          <w:lang w:bidi="bn-BD"/>
        </w:rPr>
      </w:pPr>
      <w:r w:rsidRPr="008345A9">
        <w:rPr>
          <w:rFonts w:ascii="Nikosh" w:eastAsia="Nikosh" w:hAnsi="Nikosh" w:cs="Nikosh"/>
          <w:b/>
          <w:bCs/>
          <w:sz w:val="26"/>
          <w:szCs w:val="26"/>
          <w:cs/>
          <w:lang w:bidi="bn-BD"/>
        </w:rPr>
        <w:t>গ.</w:t>
      </w:r>
      <w:r w:rsidR="00A21C34" w:rsidRPr="008345A9">
        <w:rPr>
          <w:rFonts w:ascii="Nikosh" w:eastAsia="Nikosh" w:hAnsi="Nikosh" w:cs="Nikosh" w:hint="cs"/>
          <w:b/>
          <w:bCs/>
          <w:sz w:val="26"/>
          <w:szCs w:val="26"/>
          <w:cs/>
          <w:lang w:bidi="bn-BD"/>
        </w:rPr>
        <w:t xml:space="preserve"> </w:t>
      </w:r>
      <w:r w:rsidRPr="008345A9">
        <w:rPr>
          <w:rFonts w:ascii="Nikosh" w:eastAsia="Nikosh" w:hAnsi="Nikosh" w:cs="Nikosh"/>
          <w:b/>
          <w:bCs/>
          <w:sz w:val="26"/>
          <w:szCs w:val="26"/>
          <w:cs/>
          <w:lang w:bidi="bn-BD"/>
        </w:rPr>
        <w:t>প্রশিক্ষণ কর্মসূচিতে কর্মকর্তা/কর্মচারীদের অংশগ্রহণ বা মনোনয়নের ক্ষেত্র</w:t>
      </w:r>
      <w:r w:rsidR="007917D3" w:rsidRPr="008345A9">
        <w:rPr>
          <w:rFonts w:ascii="Nikosh" w:eastAsia="Nikosh" w:hAnsi="Nikosh" w:cs="Nikosh"/>
          <w:b/>
          <w:bCs/>
          <w:sz w:val="26"/>
          <w:szCs w:val="26"/>
          <w:cs/>
          <w:lang w:bidi="bn-BD"/>
        </w:rPr>
        <w:t>ে বড় রকমের কোন সমস্যা থাকলে তার</w:t>
      </w:r>
      <w:r w:rsidR="00B338FD" w:rsidRPr="008345A9">
        <w:rPr>
          <w:rFonts w:ascii="Nikosh" w:hAnsi="Nikosh" w:cs="Nikosh"/>
          <w:sz w:val="24"/>
          <w:szCs w:val="24"/>
          <w:cs/>
          <w:lang w:eastAsia="en-GB" w:bidi="bn-BD"/>
        </w:rPr>
        <w:t xml:space="preserve"> </w:t>
      </w:r>
      <w:r w:rsidRPr="008345A9">
        <w:rPr>
          <w:rFonts w:ascii="Nikosh" w:eastAsia="Nikosh" w:hAnsi="Nikosh" w:cs="Nikosh"/>
          <w:b/>
          <w:bCs/>
          <w:sz w:val="26"/>
          <w:szCs w:val="26"/>
          <w:cs/>
          <w:lang w:bidi="bn-BD"/>
        </w:rPr>
        <w:t>বর্ণনা:</w:t>
      </w:r>
      <w:r w:rsidR="00B338FD" w:rsidRPr="008345A9">
        <w:rPr>
          <w:rFonts w:ascii="Nikosh" w:eastAsia="Nikosh" w:hAnsi="Nikosh" w:cs="Nikosh"/>
          <w:b/>
          <w:bCs/>
          <w:sz w:val="26"/>
          <w:szCs w:val="26"/>
          <w:cs/>
          <w:lang w:bidi="bn-BD"/>
        </w:rPr>
        <w:t xml:space="preserve"> নেই।</w:t>
      </w:r>
    </w:p>
    <w:p w14:paraId="4E65B61C" w14:textId="77777777" w:rsidR="00E5307E" w:rsidRPr="008345A9" w:rsidRDefault="00B903B2" w:rsidP="00A36CA7">
      <w:pPr>
        <w:tabs>
          <w:tab w:val="left" w:pos="1530"/>
        </w:tabs>
        <w:spacing w:before="120" w:after="120" w:line="360" w:lineRule="auto"/>
        <w:jc w:val="both"/>
        <w:rPr>
          <w:rFonts w:ascii="Nikosh" w:eastAsia="Nikosh" w:hAnsi="Nikosh" w:cs="Nikosh"/>
          <w:b/>
          <w:bCs/>
          <w:sz w:val="24"/>
          <w:szCs w:val="24"/>
          <w:lang w:bidi="bn-IN"/>
        </w:rPr>
      </w:pPr>
      <w:r w:rsidRPr="008345A9">
        <w:rPr>
          <w:rFonts w:ascii="Nikosh" w:eastAsia="Nikosh" w:hAnsi="Nikosh" w:cs="Nikosh"/>
          <w:b/>
          <w:bCs/>
          <w:sz w:val="26"/>
          <w:szCs w:val="26"/>
          <w:cs/>
          <w:lang w:bidi="bn-BD"/>
        </w:rPr>
        <w:t>ঘ.</w:t>
      </w:r>
      <w:r w:rsidR="00A21C34" w:rsidRPr="008345A9">
        <w:rPr>
          <w:rFonts w:ascii="Nikosh" w:eastAsia="Nikosh" w:hAnsi="Nikosh" w:cs="Nikosh" w:hint="cs"/>
          <w:b/>
          <w:bCs/>
          <w:sz w:val="26"/>
          <w:szCs w:val="26"/>
          <w:cs/>
          <w:lang w:bidi="bn-BD"/>
        </w:rPr>
        <w:t xml:space="preserve"> </w:t>
      </w:r>
      <w:r w:rsidRPr="008345A9">
        <w:rPr>
          <w:rFonts w:ascii="Nikosh" w:eastAsia="Nikosh" w:hAnsi="Nikosh" w:cs="Nikosh"/>
          <w:b/>
          <w:bCs/>
          <w:sz w:val="26"/>
          <w:szCs w:val="26"/>
          <w:cs/>
          <w:lang w:bidi="bn-BD"/>
        </w:rPr>
        <w:t>মন্ত্রণালয়ে অন</w:t>
      </w:r>
      <w:r w:rsidR="00E5307E" w:rsidRPr="008345A9">
        <w:rPr>
          <w:rFonts w:ascii="Nikosh" w:eastAsia="Nikosh" w:hAnsi="Nikosh" w:cs="Nikosh"/>
          <w:b/>
          <w:bCs/>
          <w:sz w:val="26"/>
          <w:szCs w:val="26"/>
          <w:cs/>
          <w:lang w:bidi="bn-BD"/>
        </w:rPr>
        <w:t>-দ্য</w:t>
      </w:r>
      <w:r w:rsidRPr="008345A9">
        <w:rPr>
          <w:rFonts w:ascii="Nikosh" w:eastAsia="Nikosh" w:hAnsi="Nikosh" w:cs="Nikosh"/>
          <w:b/>
          <w:bCs/>
          <w:sz w:val="26"/>
          <w:szCs w:val="26"/>
          <w:cs/>
          <w:lang w:bidi="bn-BD"/>
        </w:rPr>
        <w:t>া</w:t>
      </w:r>
      <w:r w:rsidR="00E5307E" w:rsidRPr="008345A9">
        <w:rPr>
          <w:rFonts w:ascii="Nikosh" w:eastAsia="Nikosh" w:hAnsi="Nikosh" w:cs="Nikosh"/>
          <w:b/>
          <w:bCs/>
          <w:sz w:val="26"/>
          <w:szCs w:val="26"/>
          <w:cs/>
          <w:lang w:bidi="bn-BD"/>
        </w:rPr>
        <w:t xml:space="preserve">-জব ট্রেনিং </w:t>
      </w:r>
      <w:r w:rsidR="00E5307E" w:rsidRPr="00417EA3">
        <w:rPr>
          <w:rFonts w:ascii="Times New Roman" w:eastAsia="Nikosh" w:hAnsi="Times New Roman"/>
          <w:b/>
          <w:bCs/>
          <w:sz w:val="24"/>
          <w:szCs w:val="24"/>
          <w:cs/>
          <w:lang w:bidi="bn-BD"/>
        </w:rPr>
        <w:t>(</w:t>
      </w:r>
      <w:r w:rsidR="00E5307E" w:rsidRPr="00417EA3">
        <w:rPr>
          <w:rFonts w:ascii="Times New Roman" w:hAnsi="Times New Roman"/>
          <w:b/>
          <w:bCs/>
          <w:sz w:val="24"/>
          <w:szCs w:val="24"/>
        </w:rPr>
        <w:t>OJT</w:t>
      </w:r>
      <w:r w:rsidR="00E5307E" w:rsidRPr="00417EA3">
        <w:rPr>
          <w:rFonts w:ascii="Times New Roman" w:eastAsia="Nikosh" w:hAnsi="Times New Roman"/>
          <w:b/>
          <w:bCs/>
          <w:sz w:val="24"/>
          <w:szCs w:val="24"/>
          <w:cs/>
          <w:lang w:bidi="bn-BD"/>
        </w:rPr>
        <w:t>)</w:t>
      </w:r>
      <w:r w:rsidR="00E5307E" w:rsidRPr="008345A9">
        <w:rPr>
          <w:rFonts w:ascii="Nikosh" w:eastAsia="Nikosh" w:hAnsi="Nikosh" w:cs="Nikosh"/>
          <w:b/>
          <w:bCs/>
          <w:sz w:val="26"/>
          <w:szCs w:val="26"/>
          <w:cs/>
          <w:lang w:bidi="bn-BD"/>
        </w:rPr>
        <w:t xml:space="preserve">-এর </w:t>
      </w:r>
      <w:r w:rsidRPr="008345A9">
        <w:rPr>
          <w:rFonts w:ascii="Nikosh" w:eastAsia="Nikosh" w:hAnsi="Nikosh" w:cs="Nikosh"/>
          <w:b/>
          <w:bCs/>
          <w:sz w:val="26"/>
          <w:szCs w:val="26"/>
          <w:cs/>
          <w:lang w:bidi="bn-BD"/>
        </w:rPr>
        <w:t>ব্যবস্থা আছে কি না; না থাকলে অন</w:t>
      </w:r>
      <w:r w:rsidR="00E5307E" w:rsidRPr="008345A9">
        <w:rPr>
          <w:rFonts w:ascii="Nikosh" w:eastAsia="Nikosh" w:hAnsi="Nikosh" w:cs="Nikosh"/>
          <w:b/>
          <w:bCs/>
          <w:sz w:val="26"/>
          <w:szCs w:val="26"/>
          <w:cs/>
          <w:lang w:bidi="bn-BD"/>
        </w:rPr>
        <w:t>-দ্য</w:t>
      </w:r>
      <w:r w:rsidRPr="008345A9">
        <w:rPr>
          <w:rFonts w:ascii="Nikosh" w:eastAsia="Nikosh" w:hAnsi="Nikosh" w:cs="Nikosh"/>
          <w:b/>
          <w:bCs/>
          <w:sz w:val="26"/>
          <w:szCs w:val="26"/>
          <w:cs/>
          <w:lang w:bidi="bn-BD"/>
        </w:rPr>
        <w:t>া</w:t>
      </w:r>
      <w:r w:rsidR="00E5307E" w:rsidRPr="008345A9">
        <w:rPr>
          <w:rFonts w:ascii="Nikosh" w:eastAsia="Nikosh" w:hAnsi="Nikosh" w:cs="Nikosh"/>
          <w:b/>
          <w:bCs/>
          <w:sz w:val="26"/>
          <w:szCs w:val="26"/>
          <w:cs/>
          <w:lang w:bidi="bn-BD"/>
        </w:rPr>
        <w:t>-জব ট্রেনিং আয়োজন করতে বড় রকমের কোন অসুবিধা আছে কি না:</w:t>
      </w:r>
      <w:r w:rsidR="00136680" w:rsidRPr="008345A9">
        <w:rPr>
          <w:rFonts w:ascii="Nikosh" w:eastAsia="Nikosh" w:hAnsi="Nikosh" w:cs="Nikosh" w:hint="cs"/>
          <w:b/>
          <w:bCs/>
          <w:sz w:val="26"/>
          <w:szCs w:val="26"/>
          <w:cs/>
          <w:lang w:bidi="bn-BD"/>
        </w:rPr>
        <w:t xml:space="preserve"> </w:t>
      </w:r>
      <w:r w:rsidR="00627FEB" w:rsidRPr="008345A9">
        <w:rPr>
          <w:rFonts w:ascii="Nikosh" w:eastAsia="Nikosh" w:hAnsi="Nikosh" w:cs="Nikosh"/>
          <w:bCs/>
          <w:sz w:val="26"/>
          <w:szCs w:val="26"/>
          <w:cs/>
          <w:lang w:bidi="bn-BD"/>
        </w:rPr>
        <w:t>নেই</w:t>
      </w:r>
      <w:r w:rsidR="00627FEB" w:rsidRPr="008345A9">
        <w:rPr>
          <w:rFonts w:ascii="Nikosh" w:eastAsia="Nikosh" w:hAnsi="Nikosh" w:cs="Nikosh" w:hint="cs"/>
          <w:bCs/>
          <w:sz w:val="26"/>
          <w:szCs w:val="26"/>
          <w:cs/>
          <w:lang w:bidi="hi-IN"/>
        </w:rPr>
        <w:t>।</w:t>
      </w:r>
    </w:p>
    <w:p w14:paraId="2F082AB0" w14:textId="5050E1A0" w:rsidR="00E17B57" w:rsidRPr="008345A9" w:rsidRDefault="00E5307E" w:rsidP="00A36CA7">
      <w:pPr>
        <w:spacing w:before="120" w:after="120" w:line="360" w:lineRule="auto"/>
        <w:jc w:val="both"/>
        <w:rPr>
          <w:rFonts w:ascii="Nikosh" w:eastAsia="Nikosh" w:hAnsi="Nikosh" w:cs="Nikosh"/>
          <w:b/>
          <w:bCs/>
          <w:sz w:val="26"/>
          <w:szCs w:val="26"/>
          <w:lang w:bidi="bn-BD"/>
        </w:rPr>
      </w:pPr>
      <w:r w:rsidRPr="008345A9">
        <w:rPr>
          <w:rFonts w:ascii="Nikosh" w:eastAsia="Nikosh" w:hAnsi="Nikosh" w:cs="Nikosh"/>
          <w:b/>
          <w:bCs/>
          <w:sz w:val="26"/>
          <w:szCs w:val="26"/>
          <w:cs/>
          <w:lang w:bidi="bn-BD"/>
        </w:rPr>
        <w:t>ঙ.</w:t>
      </w:r>
      <w:r w:rsidR="00A21C34" w:rsidRPr="008345A9">
        <w:rPr>
          <w:rFonts w:ascii="Nikosh" w:eastAsia="Nikosh" w:hAnsi="Nikosh" w:cs="Nikosh" w:hint="cs"/>
          <w:b/>
          <w:bCs/>
          <w:sz w:val="26"/>
          <w:szCs w:val="26"/>
          <w:cs/>
          <w:lang w:bidi="bn-BD"/>
        </w:rPr>
        <w:t xml:space="preserve"> </w:t>
      </w:r>
      <w:r w:rsidRPr="008345A9">
        <w:rPr>
          <w:rFonts w:ascii="Nikosh" w:eastAsia="Nikosh" w:hAnsi="Nikosh" w:cs="Nikosh"/>
          <w:b/>
          <w:bCs/>
          <w:sz w:val="26"/>
          <w:szCs w:val="26"/>
          <w:cs/>
          <w:lang w:bidi="bn-BD"/>
        </w:rPr>
        <w:t>প্রতিবেদনাধীন মাসে প্রশিক্ষণের জন্য বিদেশ গমনকারী কর্মকর্তার সংখ্যা:</w:t>
      </w:r>
      <w:r w:rsidR="00707FD0" w:rsidRPr="008345A9">
        <w:rPr>
          <w:rFonts w:ascii="Nikosh" w:eastAsia="Nikosh" w:hAnsi="Nikosh" w:cs="Nikosh"/>
          <w:bCs/>
          <w:sz w:val="26"/>
          <w:szCs w:val="26"/>
          <w:cs/>
          <w:lang w:bidi="bn-BD"/>
        </w:rPr>
        <w:t xml:space="preserve"> </w:t>
      </w:r>
      <w:r w:rsidR="00852280" w:rsidRPr="008345A9">
        <w:rPr>
          <w:rFonts w:ascii="Nikosh" w:eastAsia="Nikosh" w:hAnsi="Nikosh" w:cs="Nikosh"/>
          <w:sz w:val="26"/>
          <w:szCs w:val="26"/>
          <w:cs/>
          <w:lang w:bidi="bn-BD"/>
        </w:rPr>
        <w:t>প্রযোজ্য নয়।</w:t>
      </w:r>
    </w:p>
    <w:p w14:paraId="675A6598" w14:textId="77777777" w:rsidR="004E6E33" w:rsidRPr="008345A9" w:rsidRDefault="00E5307E" w:rsidP="00A36CA7">
      <w:pPr>
        <w:spacing w:before="120" w:after="120" w:line="360" w:lineRule="auto"/>
        <w:jc w:val="both"/>
        <w:rPr>
          <w:rFonts w:ascii="Nikosh" w:eastAsia="Nikosh" w:hAnsi="Nikosh" w:cs="Nikosh"/>
          <w:b/>
          <w:bCs/>
          <w:sz w:val="26"/>
          <w:szCs w:val="26"/>
          <w:cs/>
          <w:lang w:bidi="bn-BD"/>
        </w:rPr>
      </w:pPr>
      <w:r w:rsidRPr="008345A9">
        <w:rPr>
          <w:rFonts w:ascii="Nikosh" w:eastAsia="Nikosh" w:hAnsi="Nikosh" w:cs="Nikosh"/>
          <w:b/>
          <w:bCs/>
          <w:sz w:val="26"/>
          <w:szCs w:val="26"/>
          <w:lang w:val="nl-NL" w:bidi="bn-BD"/>
        </w:rPr>
        <w:t>(</w:t>
      </w:r>
      <w:r w:rsidRPr="008345A9">
        <w:rPr>
          <w:rFonts w:ascii="Nikosh" w:eastAsia="Nikosh" w:hAnsi="Nikosh" w:cs="Nikosh"/>
          <w:b/>
          <w:bCs/>
          <w:sz w:val="26"/>
          <w:szCs w:val="26"/>
          <w:cs/>
          <w:lang w:val="nl-NL" w:bidi="bn-BD"/>
        </w:rPr>
        <w:t>১০) উল্লেখযোগ্য কার্যাবলি/সমস্যা-সংকট</w:t>
      </w:r>
      <w:r w:rsidRPr="008345A9">
        <w:rPr>
          <w:rFonts w:ascii="Nikosh" w:eastAsia="Nikosh" w:hAnsi="Nikosh" w:cs="Nikosh"/>
          <w:b/>
          <w:bCs/>
          <w:sz w:val="26"/>
          <w:szCs w:val="26"/>
          <w:lang w:bidi="bn-BD"/>
        </w:rPr>
        <w:t>:</w:t>
      </w:r>
      <w:r w:rsidR="00D43D4E" w:rsidRPr="008345A9">
        <w:rPr>
          <w:rFonts w:ascii="Nikosh" w:eastAsia="Nikosh" w:hAnsi="Nikosh" w:cs="Nikosh" w:hint="cs"/>
          <w:bCs/>
          <w:sz w:val="26"/>
          <w:szCs w:val="26"/>
          <w:lang w:bidi="bn-BD"/>
        </w:rPr>
        <w:t xml:space="preserve"> </w:t>
      </w:r>
      <w:r w:rsidR="004674BB" w:rsidRPr="008345A9">
        <w:rPr>
          <w:rFonts w:ascii="Nikosh" w:eastAsia="Nikosh" w:hAnsi="Nikosh" w:cs="Nikosh"/>
          <w:bCs/>
          <w:sz w:val="26"/>
          <w:szCs w:val="26"/>
          <w:cs/>
          <w:lang w:bidi="bn-BD"/>
        </w:rPr>
        <w:t>নেই</w:t>
      </w:r>
      <w:r w:rsidR="00D43D4E" w:rsidRPr="008345A9">
        <w:rPr>
          <w:rFonts w:ascii="Nikosh" w:eastAsia="Nikosh" w:hAnsi="Nikosh" w:cs="Nikosh" w:hint="cs"/>
          <w:bCs/>
          <w:sz w:val="26"/>
          <w:szCs w:val="26"/>
          <w:cs/>
          <w:lang w:bidi="hi-IN"/>
        </w:rPr>
        <w:t>।</w:t>
      </w:r>
    </w:p>
    <w:p w14:paraId="11F87940" w14:textId="77777777" w:rsidR="007C7B8F" w:rsidRPr="008345A9" w:rsidRDefault="00E5307E" w:rsidP="00A36CA7">
      <w:pPr>
        <w:spacing w:before="120" w:after="120" w:line="360" w:lineRule="auto"/>
        <w:jc w:val="both"/>
        <w:rPr>
          <w:rFonts w:ascii="Nikosh" w:eastAsia="Nikosh" w:hAnsi="Nikosh" w:cs="Nikosh"/>
          <w:b/>
          <w:bCs/>
          <w:sz w:val="26"/>
          <w:szCs w:val="26"/>
          <w:cs/>
          <w:lang w:bidi="bn-BD"/>
        </w:rPr>
      </w:pPr>
      <w:r w:rsidRPr="008345A9">
        <w:rPr>
          <w:rFonts w:ascii="Nikosh" w:eastAsia="Nikosh" w:hAnsi="Nikosh" w:cs="Nikosh"/>
          <w:b/>
          <w:bCs/>
          <w:sz w:val="26"/>
          <w:szCs w:val="26"/>
          <w:cs/>
          <w:lang w:val="es-PY" w:bidi="bn-BD"/>
        </w:rPr>
        <w:t>ক.প্রতিবেদনাধীন মাসে নতুন আইন, বিধি ও নীতি প্রণীত হয়ে থাকলে তার তালিকা</w:t>
      </w:r>
      <w:r w:rsidRPr="008345A9">
        <w:rPr>
          <w:rFonts w:ascii="Nikosh" w:eastAsia="Nikosh" w:hAnsi="Nikosh" w:cs="Nikosh"/>
          <w:b/>
          <w:bCs/>
          <w:sz w:val="26"/>
          <w:szCs w:val="26"/>
          <w:lang w:bidi="bn-BD"/>
        </w:rPr>
        <w:t>:</w:t>
      </w:r>
      <w:r w:rsidR="00B43642" w:rsidRPr="008345A9">
        <w:rPr>
          <w:rFonts w:ascii="Nikosh" w:eastAsia="Nikosh" w:hAnsi="Nikosh" w:cs="Nikosh"/>
          <w:bCs/>
          <w:sz w:val="26"/>
          <w:szCs w:val="26"/>
          <w:cs/>
          <w:lang w:bidi="bn-BD"/>
        </w:rPr>
        <w:t xml:space="preserve"> নেই</w:t>
      </w:r>
      <w:r w:rsidR="00B43642" w:rsidRPr="008345A9">
        <w:rPr>
          <w:rFonts w:ascii="Nikosh" w:eastAsia="Nikosh" w:hAnsi="Nikosh" w:cs="Nikosh" w:hint="cs"/>
          <w:bCs/>
          <w:sz w:val="26"/>
          <w:szCs w:val="26"/>
          <w:cs/>
          <w:lang w:bidi="hi-IN"/>
        </w:rPr>
        <w:t>।</w:t>
      </w:r>
    </w:p>
    <w:p w14:paraId="0450377D" w14:textId="77777777" w:rsidR="00F07E53" w:rsidRPr="008345A9" w:rsidRDefault="00E5307E" w:rsidP="00F07E53">
      <w:pPr>
        <w:spacing w:before="80" w:after="80" w:line="276" w:lineRule="auto"/>
        <w:jc w:val="both"/>
        <w:rPr>
          <w:rFonts w:ascii="Nikosh" w:eastAsia="Nikosh" w:hAnsi="Nikosh" w:cs="Nikosh"/>
          <w:b/>
          <w:bCs/>
          <w:szCs w:val="28"/>
          <w:lang w:bidi="bn-BD"/>
        </w:rPr>
      </w:pPr>
      <w:r w:rsidRPr="008345A9">
        <w:rPr>
          <w:rFonts w:ascii="Nikosh" w:eastAsia="Nikosh" w:hAnsi="Nikosh" w:cs="Nikosh"/>
          <w:b/>
          <w:bCs/>
          <w:szCs w:val="28"/>
          <w:cs/>
          <w:lang w:val="es-PY" w:bidi="bn-BD"/>
        </w:rPr>
        <w:t>খ.প্রতিবেদনাধীন মাসে অতীব গুরুত্বপূর্ণ/উল্লেখযোগ্য কার্যাবলি</w:t>
      </w:r>
      <w:r w:rsidRPr="008345A9">
        <w:rPr>
          <w:rFonts w:ascii="Nikosh" w:eastAsia="Nikosh" w:hAnsi="Nikosh" w:cs="Nikosh"/>
          <w:b/>
          <w:bCs/>
          <w:szCs w:val="28"/>
          <w:lang w:bidi="bn-BD"/>
        </w:rPr>
        <w:t>:</w:t>
      </w:r>
    </w:p>
    <w:p w14:paraId="146D6279" w14:textId="07E3EB37" w:rsidR="00303AC9" w:rsidRPr="00AA1CDF" w:rsidRDefault="005610D4" w:rsidP="00A36CA7">
      <w:pPr>
        <w:spacing w:before="80" w:after="80" w:line="276" w:lineRule="auto"/>
        <w:jc w:val="both"/>
        <w:rPr>
          <w:rFonts w:ascii="Nikosh" w:hAnsi="Nikosh" w:cs="Nikosh"/>
          <w:sz w:val="26"/>
          <w:szCs w:val="26"/>
          <w:lang w:eastAsia="en-GB"/>
        </w:rPr>
      </w:pPr>
      <w:r w:rsidRPr="00AA1CDF">
        <w:rPr>
          <w:rFonts w:ascii="Nikosh" w:hAnsi="Nikosh" w:cs="Nikosh"/>
          <w:sz w:val="26"/>
          <w:szCs w:val="26"/>
          <w:lang w:eastAsia="en-GB"/>
        </w:rPr>
        <w:t>(</w:t>
      </w:r>
      <w:r w:rsidR="00D62ABE" w:rsidRPr="00AA1CDF">
        <w:rPr>
          <w:rFonts w:ascii="Nikosh" w:hAnsi="Nikosh" w:cs="Nikosh"/>
          <w:sz w:val="26"/>
          <w:szCs w:val="26"/>
          <w:cs/>
          <w:lang w:eastAsia="en-GB" w:bidi="bn-IN"/>
        </w:rPr>
        <w:t>১</w:t>
      </w:r>
      <w:r w:rsidRPr="00AA1CDF">
        <w:rPr>
          <w:rFonts w:ascii="Nikosh" w:hAnsi="Nikosh" w:cs="Nikosh"/>
          <w:sz w:val="26"/>
          <w:szCs w:val="26"/>
          <w:lang w:eastAsia="en-GB"/>
        </w:rPr>
        <w:t xml:space="preserve">) </w:t>
      </w:r>
      <w:r w:rsidRPr="00AA1CDF">
        <w:rPr>
          <w:rFonts w:ascii="Nikosh" w:hAnsi="Nikosh" w:cs="Nikosh" w:hint="cs"/>
          <w:sz w:val="26"/>
          <w:szCs w:val="26"/>
          <w:cs/>
          <w:lang w:eastAsia="en-GB" w:bidi="bn-IN"/>
        </w:rPr>
        <w:t>প্রতিবেদনাধীন</w:t>
      </w:r>
      <w:r w:rsidRPr="00AA1CDF">
        <w:rPr>
          <w:rFonts w:ascii="Nikosh" w:hAnsi="Nikosh" w:cs="Nikosh"/>
          <w:sz w:val="26"/>
          <w:szCs w:val="26"/>
          <w:lang w:eastAsia="en-GB"/>
        </w:rPr>
        <w:t xml:space="preserve"> </w:t>
      </w:r>
      <w:r w:rsidRPr="00AA1CDF">
        <w:rPr>
          <w:rFonts w:ascii="Nikosh" w:hAnsi="Nikosh" w:cs="Nikosh" w:hint="cs"/>
          <w:sz w:val="26"/>
          <w:szCs w:val="26"/>
          <w:cs/>
          <w:lang w:eastAsia="en-GB" w:bidi="bn-IN"/>
        </w:rPr>
        <w:t>মাসে</w:t>
      </w:r>
      <w:r w:rsidRPr="00AA1CDF">
        <w:rPr>
          <w:rFonts w:ascii="Nikosh" w:hAnsi="Nikosh" w:cs="Nikosh"/>
          <w:sz w:val="26"/>
          <w:szCs w:val="26"/>
          <w:lang w:eastAsia="en-GB"/>
        </w:rPr>
        <w:t xml:space="preserve"> </w:t>
      </w:r>
      <w:r w:rsidR="00C2254D" w:rsidRPr="00AA1CDF">
        <w:rPr>
          <w:rFonts w:ascii="Nikosh" w:hAnsi="Nikosh" w:cs="Nikosh"/>
          <w:sz w:val="26"/>
          <w:szCs w:val="26"/>
          <w:cs/>
          <w:lang w:eastAsia="en-GB" w:bidi="bn-IN"/>
        </w:rPr>
        <w:t>উপদেষ্টা পরিষদ</w:t>
      </w:r>
      <w:r w:rsidR="00C2254D" w:rsidRPr="00AA1CDF">
        <w:rPr>
          <w:rFonts w:ascii="Nikosh" w:hAnsi="Nikosh" w:cs="Nikosh"/>
          <w:sz w:val="26"/>
          <w:szCs w:val="26"/>
          <w:lang w:eastAsia="en-GB"/>
        </w:rPr>
        <w:t>-</w:t>
      </w:r>
      <w:r w:rsidR="00C2254D" w:rsidRPr="00AA1CDF">
        <w:rPr>
          <w:rFonts w:ascii="Nikosh" w:hAnsi="Nikosh" w:cs="Nikosh" w:hint="cs"/>
          <w:sz w:val="26"/>
          <w:szCs w:val="26"/>
          <w:cs/>
          <w:lang w:eastAsia="en-GB" w:bidi="bn-IN"/>
        </w:rPr>
        <w:t>বৈঠক</w:t>
      </w:r>
      <w:r w:rsidR="00C2254D" w:rsidRPr="00AA1CDF">
        <w:rPr>
          <w:rFonts w:ascii="Nikosh" w:hAnsi="Nikosh" w:cs="Nikosh"/>
          <w:sz w:val="26"/>
          <w:szCs w:val="26"/>
          <w:lang w:eastAsia="en-GB"/>
        </w:rPr>
        <w:t xml:space="preserve"> </w:t>
      </w:r>
      <w:r w:rsidR="0082633B" w:rsidRPr="00AA1CDF">
        <w:rPr>
          <w:rFonts w:ascii="Nikosh" w:hAnsi="Nikosh" w:cs="Nikosh"/>
          <w:sz w:val="26"/>
          <w:szCs w:val="26"/>
          <w:cs/>
          <w:lang w:eastAsia="en-GB" w:bidi="bn-IN"/>
        </w:rPr>
        <w:t>চার</w:t>
      </w:r>
      <w:r w:rsidR="00014C2F" w:rsidRPr="00AA1CDF">
        <w:rPr>
          <w:rFonts w:ascii="Nikosh" w:hAnsi="Nikosh" w:cs="Nikosh"/>
          <w:sz w:val="26"/>
          <w:szCs w:val="26"/>
          <w:cs/>
          <w:lang w:eastAsia="en-GB" w:bidi="bn-IN"/>
        </w:rPr>
        <w:t>টি</w:t>
      </w:r>
      <w:r w:rsidRPr="00AA1CDF">
        <w:rPr>
          <w:rFonts w:ascii="Nikosh" w:hAnsi="Nikosh" w:cs="Nikosh"/>
          <w:sz w:val="26"/>
          <w:szCs w:val="26"/>
          <w:lang w:eastAsia="en-GB"/>
        </w:rPr>
        <w:t xml:space="preserve">; </w:t>
      </w:r>
      <w:r w:rsidRPr="00AA1CDF">
        <w:rPr>
          <w:rFonts w:ascii="Nikosh" w:hAnsi="Nikosh" w:cs="Nikosh" w:hint="cs"/>
          <w:sz w:val="26"/>
          <w:szCs w:val="26"/>
          <w:cs/>
          <w:lang w:eastAsia="en-GB" w:bidi="bn-IN"/>
        </w:rPr>
        <w:t>সরকারি</w:t>
      </w:r>
      <w:r w:rsidRPr="00AA1CDF">
        <w:rPr>
          <w:rFonts w:ascii="Nikosh" w:hAnsi="Nikosh" w:cs="Nikosh"/>
          <w:sz w:val="26"/>
          <w:szCs w:val="26"/>
          <w:cs/>
          <w:lang w:eastAsia="en-GB" w:bidi="bn-IN"/>
        </w:rPr>
        <w:t xml:space="preserve"> ক্রয় </w:t>
      </w:r>
      <w:r w:rsidRPr="00AA1CDF">
        <w:rPr>
          <w:rFonts w:ascii="Nikosh" w:hAnsi="Nikosh" w:cs="Nikosh" w:hint="cs"/>
          <w:sz w:val="26"/>
          <w:szCs w:val="26"/>
          <w:cs/>
          <w:lang w:eastAsia="en-GB" w:bidi="bn-IN"/>
        </w:rPr>
        <w:t>সংক্রান্ত</w:t>
      </w:r>
      <w:r w:rsidRPr="00AA1CDF">
        <w:rPr>
          <w:rFonts w:ascii="Nikosh" w:hAnsi="Nikosh" w:cs="Nikosh"/>
          <w:sz w:val="26"/>
          <w:szCs w:val="26"/>
          <w:lang w:eastAsia="en-GB"/>
        </w:rPr>
        <w:t xml:space="preserve"> </w:t>
      </w:r>
      <w:r w:rsidR="00EC2DF0" w:rsidRPr="00AA1CDF">
        <w:rPr>
          <w:rFonts w:ascii="Nikosh" w:hAnsi="Nikosh" w:cs="Nikosh"/>
          <w:sz w:val="26"/>
          <w:szCs w:val="26"/>
          <w:cs/>
          <w:lang w:eastAsia="en-GB" w:bidi="bn-IN"/>
        </w:rPr>
        <w:t>উপদেষ্টা পরিষদ</w:t>
      </w:r>
      <w:r w:rsidR="00EC2DF0" w:rsidRPr="00AA1CDF">
        <w:rPr>
          <w:rFonts w:ascii="Nikosh" w:hAnsi="Nikosh" w:cs="Nikosh" w:hint="cs"/>
          <w:sz w:val="26"/>
          <w:szCs w:val="26"/>
          <w:cs/>
          <w:lang w:eastAsia="en-GB" w:bidi="bn-IN"/>
        </w:rPr>
        <w:t xml:space="preserve"> কমিটির</w:t>
      </w:r>
      <w:r w:rsidR="00EC2DF0" w:rsidRPr="00AA1CDF">
        <w:rPr>
          <w:rFonts w:ascii="Nikosh" w:hAnsi="Nikosh" w:cs="Nikosh"/>
          <w:sz w:val="26"/>
          <w:szCs w:val="26"/>
          <w:lang w:eastAsia="en-GB"/>
        </w:rPr>
        <w:t xml:space="preserve"> </w:t>
      </w:r>
      <w:r w:rsidR="008C644A" w:rsidRPr="00AA1CDF">
        <w:rPr>
          <w:rFonts w:ascii="Nikosh" w:hAnsi="Nikosh" w:cs="Nikosh"/>
          <w:sz w:val="26"/>
          <w:szCs w:val="26"/>
          <w:lang w:eastAsia="en-GB"/>
        </w:rPr>
        <w:t>পাঁচ</w:t>
      </w:r>
      <w:r w:rsidR="00EC2DF0" w:rsidRPr="00AA1CDF">
        <w:rPr>
          <w:rFonts w:ascii="Nikosh" w:hAnsi="Nikosh" w:cs="Nikosh"/>
          <w:sz w:val="26"/>
          <w:szCs w:val="26"/>
          <w:cs/>
          <w:lang w:eastAsia="en-GB" w:bidi="bn-IN"/>
        </w:rPr>
        <w:t>টি</w:t>
      </w:r>
      <w:r w:rsidR="00640558" w:rsidRPr="00AA1CDF">
        <w:rPr>
          <w:rFonts w:ascii="Nikosh" w:hAnsi="Nikosh" w:cs="Nikosh"/>
          <w:sz w:val="26"/>
          <w:szCs w:val="26"/>
          <w:lang w:eastAsia="en-GB" w:bidi="bn-IN"/>
        </w:rPr>
        <w:t>;</w:t>
      </w:r>
      <w:r w:rsidR="00025695" w:rsidRPr="00AA1CDF">
        <w:rPr>
          <w:rFonts w:ascii="Nikosh" w:hAnsi="Nikosh" w:cs="Nikosh"/>
          <w:sz w:val="26"/>
          <w:szCs w:val="26"/>
          <w:cs/>
          <w:lang w:eastAsia="en-GB" w:bidi="bn-IN"/>
        </w:rPr>
        <w:t xml:space="preserve"> </w:t>
      </w:r>
      <w:r w:rsidRPr="00AA1CDF">
        <w:rPr>
          <w:rFonts w:ascii="Nikosh" w:hAnsi="Nikosh" w:cs="Nikosh" w:hint="cs"/>
          <w:sz w:val="26"/>
          <w:szCs w:val="26"/>
          <w:cs/>
          <w:lang w:eastAsia="en-GB" w:bidi="bn-IN"/>
        </w:rPr>
        <w:t>অর্থনৈতিক</w:t>
      </w:r>
      <w:r w:rsidRPr="00AA1CDF">
        <w:rPr>
          <w:rFonts w:ascii="Nikosh" w:hAnsi="Nikosh" w:cs="Nikosh"/>
          <w:sz w:val="26"/>
          <w:szCs w:val="26"/>
          <w:lang w:eastAsia="en-GB"/>
        </w:rPr>
        <w:t xml:space="preserve"> </w:t>
      </w:r>
      <w:r w:rsidRPr="00AA1CDF">
        <w:rPr>
          <w:rFonts w:ascii="Nikosh" w:hAnsi="Nikosh" w:cs="Nikosh" w:hint="cs"/>
          <w:sz w:val="26"/>
          <w:szCs w:val="26"/>
          <w:cs/>
          <w:lang w:eastAsia="en-GB" w:bidi="bn-IN"/>
        </w:rPr>
        <w:t>বিষয়</w:t>
      </w:r>
      <w:r w:rsidRPr="00AA1CDF">
        <w:rPr>
          <w:rFonts w:ascii="Nikosh" w:hAnsi="Nikosh" w:cs="Nikosh"/>
          <w:sz w:val="26"/>
          <w:szCs w:val="26"/>
          <w:lang w:eastAsia="en-GB"/>
        </w:rPr>
        <w:t xml:space="preserve"> </w:t>
      </w:r>
      <w:r w:rsidRPr="00AA1CDF">
        <w:rPr>
          <w:rFonts w:ascii="Nikosh" w:hAnsi="Nikosh" w:cs="Nikosh" w:hint="cs"/>
          <w:sz w:val="26"/>
          <w:szCs w:val="26"/>
          <w:cs/>
          <w:lang w:eastAsia="en-GB" w:bidi="bn-IN"/>
        </w:rPr>
        <w:t>সংক্রান্ত</w:t>
      </w:r>
      <w:r w:rsidRPr="00AA1CDF">
        <w:rPr>
          <w:rFonts w:ascii="Nikosh" w:hAnsi="Nikosh" w:cs="Nikosh"/>
          <w:sz w:val="26"/>
          <w:szCs w:val="26"/>
          <w:lang w:eastAsia="en-GB"/>
        </w:rPr>
        <w:t xml:space="preserve"> </w:t>
      </w:r>
      <w:r w:rsidR="00EC2DF0" w:rsidRPr="00AA1CDF">
        <w:rPr>
          <w:rFonts w:ascii="Nikosh" w:hAnsi="Nikosh" w:cs="Nikosh"/>
          <w:sz w:val="26"/>
          <w:szCs w:val="26"/>
          <w:cs/>
          <w:lang w:eastAsia="en-GB" w:bidi="bn-IN"/>
        </w:rPr>
        <w:t>উপদেষ্টা পরিষদ</w:t>
      </w:r>
      <w:r w:rsidR="00EC2DF0" w:rsidRPr="00AA1CDF">
        <w:rPr>
          <w:rFonts w:ascii="Nikosh" w:hAnsi="Nikosh" w:cs="Nikosh" w:hint="cs"/>
          <w:sz w:val="26"/>
          <w:szCs w:val="26"/>
          <w:cs/>
          <w:lang w:eastAsia="en-GB" w:bidi="bn-IN"/>
        </w:rPr>
        <w:t xml:space="preserve"> কমিটির</w:t>
      </w:r>
      <w:r w:rsidR="00EC2DF0" w:rsidRPr="00AA1CDF">
        <w:rPr>
          <w:rFonts w:ascii="Nikosh" w:hAnsi="Nikosh" w:cs="Nikosh"/>
          <w:sz w:val="26"/>
          <w:szCs w:val="26"/>
          <w:lang w:eastAsia="en-GB"/>
        </w:rPr>
        <w:t xml:space="preserve"> </w:t>
      </w:r>
      <w:r w:rsidR="008C644A" w:rsidRPr="00AA1CDF">
        <w:rPr>
          <w:rFonts w:ascii="Nikosh" w:hAnsi="Nikosh" w:cs="Nikosh"/>
          <w:sz w:val="26"/>
          <w:szCs w:val="26"/>
          <w:lang w:eastAsia="en-GB"/>
        </w:rPr>
        <w:t>চার</w:t>
      </w:r>
      <w:r w:rsidR="00EC2DF0" w:rsidRPr="00AA1CDF">
        <w:rPr>
          <w:rFonts w:ascii="Nikosh" w:hAnsi="Nikosh" w:cs="Nikosh"/>
          <w:sz w:val="26"/>
          <w:szCs w:val="26"/>
          <w:cs/>
          <w:lang w:eastAsia="en-GB" w:bidi="bn-IN"/>
        </w:rPr>
        <w:t>টি</w:t>
      </w:r>
      <w:r w:rsidR="00777746" w:rsidRPr="00AA1CDF">
        <w:rPr>
          <w:rFonts w:ascii="Nikosh" w:hAnsi="Nikosh" w:cs="Nikosh"/>
          <w:sz w:val="26"/>
          <w:szCs w:val="26"/>
          <w:cs/>
          <w:lang w:eastAsia="en-GB" w:bidi="bn-IN"/>
        </w:rPr>
        <w:t xml:space="preserve"> এবং </w:t>
      </w:r>
      <w:r w:rsidR="00777746" w:rsidRPr="00AA1CDF">
        <w:rPr>
          <w:rFonts w:ascii="Nikosh" w:hAnsi="Nikosh" w:cs="Nikosh"/>
          <w:sz w:val="26"/>
          <w:szCs w:val="26"/>
          <w:cs/>
          <w:lang w:bidi="bn-IN"/>
        </w:rPr>
        <w:t xml:space="preserve">প্রশাসনিক উন্নয়ন সংক্রান্ত সচিব কমিটির </w:t>
      </w:r>
      <w:r w:rsidR="00513A55" w:rsidRPr="00AA1CDF">
        <w:rPr>
          <w:rFonts w:ascii="Nikosh" w:hAnsi="Nikosh" w:cs="Nikosh"/>
          <w:sz w:val="26"/>
          <w:szCs w:val="26"/>
          <w:cs/>
          <w:lang w:bidi="bn-IN"/>
        </w:rPr>
        <w:t>দু</w:t>
      </w:r>
      <w:r w:rsidR="00777746" w:rsidRPr="00AA1CDF">
        <w:rPr>
          <w:rFonts w:ascii="Nikosh" w:hAnsi="Nikosh" w:cs="Nikosh"/>
          <w:sz w:val="26"/>
          <w:szCs w:val="26"/>
          <w:cs/>
          <w:lang w:bidi="bn-IN"/>
        </w:rPr>
        <w:t>টি</w:t>
      </w:r>
      <w:r w:rsidRPr="00AA1CDF">
        <w:rPr>
          <w:rFonts w:ascii="Nikosh" w:hAnsi="Nikosh" w:cs="Nikosh"/>
          <w:sz w:val="26"/>
          <w:szCs w:val="26"/>
          <w:cs/>
          <w:lang w:eastAsia="en-GB" w:bidi="bn-IN"/>
        </w:rPr>
        <w:t xml:space="preserve"> সভা অনুষ্ঠিত হয়েছে</w:t>
      </w:r>
      <w:r w:rsidRPr="00AA1CDF">
        <w:rPr>
          <w:rFonts w:ascii="Nikosh" w:hAnsi="Nikosh" w:cs="Nikosh"/>
          <w:sz w:val="26"/>
          <w:szCs w:val="26"/>
          <w:cs/>
          <w:lang w:eastAsia="en-GB" w:bidi="hi-IN"/>
        </w:rPr>
        <w:t>।</w:t>
      </w:r>
      <w:r w:rsidRPr="00AA1CDF">
        <w:rPr>
          <w:rFonts w:ascii="Nikosh" w:hAnsi="Nikosh" w:cs="Nikosh"/>
          <w:sz w:val="26"/>
          <w:szCs w:val="26"/>
          <w:lang w:eastAsia="en-GB"/>
        </w:rPr>
        <w:t xml:space="preserve"> </w:t>
      </w:r>
    </w:p>
    <w:p w14:paraId="43EC0CB3" w14:textId="77777777" w:rsidR="00917447" w:rsidRPr="00AA1CDF" w:rsidRDefault="00303AC9" w:rsidP="00A36CA7">
      <w:pPr>
        <w:spacing w:before="80" w:after="80" w:line="276" w:lineRule="auto"/>
        <w:jc w:val="both"/>
        <w:rPr>
          <w:rFonts w:ascii="Nikosh" w:eastAsia="Nikosh" w:hAnsi="Nikosh" w:cs="Nikosh"/>
          <w:sz w:val="26"/>
          <w:szCs w:val="26"/>
          <w:cs/>
          <w:lang w:bidi="bn-BD"/>
        </w:rPr>
      </w:pPr>
      <w:r w:rsidRPr="00AA1CDF">
        <w:rPr>
          <w:rFonts w:ascii="Nikosh" w:hAnsi="Nikosh" w:cs="Nikosh"/>
          <w:sz w:val="26"/>
          <w:szCs w:val="26"/>
          <w:lang w:eastAsia="en-GB"/>
        </w:rPr>
        <w:t xml:space="preserve">(২) </w:t>
      </w:r>
      <w:r w:rsidR="00917447" w:rsidRPr="00AA1CDF">
        <w:rPr>
          <w:rFonts w:ascii="Nikosh" w:eastAsia="Nikosh" w:hAnsi="Nikosh" w:cs="Nikosh"/>
          <w:sz w:val="26"/>
          <w:szCs w:val="26"/>
          <w:cs/>
          <w:lang w:bidi="bn-BD"/>
        </w:rPr>
        <w:t>উপদেষ্টা পরিষদ-বৈঠকে ২৭টি সিদ্ধান্ত গৃহীত হয়েছে, ১০</w:t>
      </w:r>
      <w:r w:rsidR="00917447" w:rsidRPr="00AA1CDF">
        <w:rPr>
          <w:rFonts w:ascii="Nikosh" w:eastAsia="Nikosh" w:hAnsi="Nikosh" w:cs="Nikosh" w:hint="cs"/>
          <w:sz w:val="26"/>
          <w:szCs w:val="26"/>
          <w:cs/>
          <w:lang w:bidi="bn-BD"/>
        </w:rPr>
        <w:t>টি</w:t>
      </w:r>
      <w:r w:rsidR="00917447" w:rsidRPr="00AA1CDF">
        <w:rPr>
          <w:rFonts w:ascii="Nikosh" w:eastAsia="Nikosh" w:hAnsi="Nikosh" w:cs="Nikosh"/>
          <w:sz w:val="26"/>
          <w:szCs w:val="26"/>
          <w:cs/>
          <w:lang w:bidi="bn-BD"/>
        </w:rPr>
        <w:t xml:space="preserve"> সিদ্ধান্ত বাস্তবায়িত হয়</w:t>
      </w:r>
      <w:r w:rsidR="00917447" w:rsidRPr="00AA1CDF">
        <w:rPr>
          <w:rFonts w:ascii="Nikosh" w:eastAsia="Nikosh" w:hAnsi="Nikosh" w:cs="Nikosh" w:hint="cs"/>
          <w:sz w:val="26"/>
          <w:szCs w:val="26"/>
          <w:cs/>
          <w:lang w:bidi="bn-BD"/>
        </w:rPr>
        <w:t>েছে</w:t>
      </w:r>
      <w:r w:rsidR="00917447" w:rsidRPr="00AA1CDF">
        <w:rPr>
          <w:rFonts w:ascii="Nikosh" w:eastAsia="Nikosh" w:hAnsi="Nikosh" w:cs="Nikosh"/>
          <w:sz w:val="26"/>
          <w:szCs w:val="26"/>
          <w:cs/>
          <w:lang w:bidi="bn-BD"/>
        </w:rPr>
        <w:t xml:space="preserve">, ১৭টি সিদ্ধান্ত বিভিন্ন মন্ত্রণালয়/বিভাগে বাস্তবায়নাধীন রয়েছে। প্রতিবেদনাধীন মাসে </w:t>
      </w:r>
      <w:r w:rsidR="00917447" w:rsidRPr="00AA1CDF">
        <w:rPr>
          <w:rFonts w:ascii="Nikosh" w:eastAsia="Nikosh" w:hAnsi="Nikosh" w:cs="Nikosh"/>
          <w:sz w:val="26"/>
          <w:szCs w:val="26"/>
          <w:lang w:bidi="bn-BD"/>
        </w:rPr>
        <w:t>১৭টি</w:t>
      </w:r>
      <w:r w:rsidR="00917447" w:rsidRPr="00AA1CDF">
        <w:rPr>
          <w:rFonts w:ascii="Nikosh" w:eastAsia="Nikosh" w:hAnsi="Nikosh" w:cs="Nikosh"/>
          <w:sz w:val="26"/>
          <w:szCs w:val="26"/>
          <w:cs/>
          <w:lang w:bidi="bn-BD"/>
        </w:rPr>
        <w:t xml:space="preserve"> আন্তঃমন্ত্রণালয় পর্যালোচনা সভা অনুষ্ঠিত হয়েছে।</w:t>
      </w:r>
    </w:p>
    <w:p w14:paraId="710B53ED" w14:textId="4B75E8A6" w:rsidR="00303AC9" w:rsidRPr="00AA1CDF" w:rsidRDefault="00303AC9" w:rsidP="00A36CA7">
      <w:pPr>
        <w:spacing w:before="80" w:after="80" w:line="276" w:lineRule="auto"/>
        <w:jc w:val="both"/>
        <w:rPr>
          <w:rFonts w:ascii="Nikosh" w:eastAsia="Nikosh" w:hAnsi="Nikosh" w:cs="Nikosh"/>
          <w:sz w:val="26"/>
          <w:szCs w:val="26"/>
          <w:cs/>
          <w:lang w:bidi="bn-BD"/>
        </w:rPr>
      </w:pPr>
      <w:r w:rsidRPr="00AA1CDF">
        <w:rPr>
          <w:rFonts w:ascii="Nikosh" w:eastAsia="Nikosh" w:hAnsi="Nikosh" w:cs="Nikosh" w:hint="cs"/>
          <w:sz w:val="26"/>
          <w:szCs w:val="26"/>
          <w:cs/>
          <w:lang w:bidi="bn-BD"/>
        </w:rPr>
        <w:t>(৩)</w:t>
      </w:r>
      <w:r w:rsidRPr="00AA1CDF">
        <w:rPr>
          <w:rFonts w:ascii="Nikosh" w:hAnsi="Nikosh" w:cs="Nikosh" w:hint="cs"/>
          <w:sz w:val="26"/>
          <w:szCs w:val="26"/>
          <w:cs/>
          <w:lang w:eastAsia="en-GB" w:bidi="bn-IN"/>
        </w:rPr>
        <w:t xml:space="preserve"> সরকারি</w:t>
      </w:r>
      <w:r w:rsidRPr="00AA1CDF">
        <w:rPr>
          <w:rFonts w:ascii="Nikosh" w:hAnsi="Nikosh" w:cs="Nikosh"/>
          <w:sz w:val="26"/>
          <w:szCs w:val="26"/>
          <w:cs/>
          <w:lang w:eastAsia="en-GB" w:bidi="bn-IN"/>
        </w:rPr>
        <w:t xml:space="preserve"> ক্রয় </w:t>
      </w:r>
      <w:r w:rsidRPr="00AA1CDF">
        <w:rPr>
          <w:rFonts w:ascii="Nikosh" w:hAnsi="Nikosh" w:cs="Nikosh" w:hint="cs"/>
          <w:sz w:val="26"/>
          <w:szCs w:val="26"/>
          <w:cs/>
          <w:lang w:eastAsia="en-GB" w:bidi="bn-IN"/>
        </w:rPr>
        <w:t>সংক্রান্ত</w:t>
      </w:r>
      <w:r w:rsidRPr="00AA1CDF">
        <w:rPr>
          <w:rFonts w:ascii="Nikosh" w:hAnsi="Nikosh" w:cs="Nikosh"/>
          <w:sz w:val="26"/>
          <w:szCs w:val="26"/>
          <w:lang w:eastAsia="en-GB"/>
        </w:rPr>
        <w:t xml:space="preserve"> </w:t>
      </w:r>
      <w:r w:rsidRPr="00AA1CDF">
        <w:rPr>
          <w:rFonts w:ascii="Nikosh" w:hAnsi="Nikosh" w:cs="Nikosh"/>
          <w:sz w:val="26"/>
          <w:szCs w:val="26"/>
          <w:cs/>
          <w:lang w:eastAsia="en-GB" w:bidi="bn-IN"/>
        </w:rPr>
        <w:t>উপদেষ্টা পরিষদ</w:t>
      </w:r>
      <w:r w:rsidRPr="00AA1CDF">
        <w:rPr>
          <w:rFonts w:ascii="Nikosh" w:hAnsi="Nikosh" w:cs="Nikosh" w:hint="cs"/>
          <w:sz w:val="26"/>
          <w:szCs w:val="26"/>
          <w:cs/>
          <w:lang w:eastAsia="en-GB" w:bidi="bn-IN"/>
        </w:rPr>
        <w:t xml:space="preserve"> কমিটির</w:t>
      </w:r>
      <w:r w:rsidR="00917447" w:rsidRPr="00AA1CDF">
        <w:rPr>
          <w:rFonts w:ascii="Nikosh" w:hAnsi="Nikosh" w:cs="Nikosh" w:hint="cs"/>
          <w:sz w:val="26"/>
          <w:szCs w:val="26"/>
          <w:cs/>
          <w:lang w:eastAsia="en-GB" w:bidi="bn-IN"/>
        </w:rPr>
        <w:t xml:space="preserve"> সভায় </w:t>
      </w:r>
      <w:r w:rsidR="00917447" w:rsidRPr="00AA1CDF">
        <w:rPr>
          <w:rFonts w:ascii="Nikosh" w:hAnsi="Nikosh" w:cs="Nikosh"/>
          <w:sz w:val="26"/>
          <w:szCs w:val="26"/>
          <w:cs/>
          <w:lang w:eastAsia="en-GB" w:bidi="bn-IN"/>
        </w:rPr>
        <w:t>৪২</w:t>
      </w:r>
      <w:r w:rsidRPr="00AA1CDF">
        <w:rPr>
          <w:rFonts w:ascii="Nikosh" w:hAnsi="Nikosh" w:cs="Nikosh" w:hint="cs"/>
          <w:sz w:val="26"/>
          <w:szCs w:val="26"/>
          <w:cs/>
          <w:lang w:eastAsia="en-GB" w:bidi="bn-IN"/>
        </w:rPr>
        <w:t xml:space="preserve">টি প্রস্তাব </w:t>
      </w:r>
      <w:r w:rsidR="009C1193" w:rsidRPr="00AA1CDF">
        <w:rPr>
          <w:rFonts w:ascii="Nikosh" w:hAnsi="Nikosh" w:cs="Nikosh" w:hint="cs"/>
          <w:sz w:val="26"/>
          <w:szCs w:val="26"/>
          <w:cs/>
          <w:lang w:eastAsia="en-GB" w:bidi="bn-IN"/>
        </w:rPr>
        <w:t xml:space="preserve">ডি-নথিতে </w:t>
      </w:r>
      <w:r w:rsidRPr="00AA1CDF">
        <w:rPr>
          <w:rFonts w:ascii="Nikosh" w:hAnsi="Nikosh" w:cs="Nikosh" w:hint="cs"/>
          <w:sz w:val="26"/>
          <w:szCs w:val="26"/>
          <w:cs/>
          <w:lang w:eastAsia="en-GB" w:bidi="bn-IN"/>
        </w:rPr>
        <w:t>উপস্থাপনপূর্বক সিদ্ধান্ত গৃহীত হয়েছে। অর্থনৈতিক</w:t>
      </w:r>
      <w:r w:rsidRPr="00AA1CDF">
        <w:rPr>
          <w:rFonts w:ascii="Nikosh" w:hAnsi="Nikosh" w:cs="Nikosh"/>
          <w:sz w:val="26"/>
          <w:szCs w:val="26"/>
          <w:lang w:eastAsia="en-GB"/>
        </w:rPr>
        <w:t xml:space="preserve"> </w:t>
      </w:r>
      <w:r w:rsidRPr="00AA1CDF">
        <w:rPr>
          <w:rFonts w:ascii="Nikosh" w:hAnsi="Nikosh" w:cs="Nikosh" w:hint="cs"/>
          <w:sz w:val="26"/>
          <w:szCs w:val="26"/>
          <w:cs/>
          <w:lang w:eastAsia="en-GB" w:bidi="bn-IN"/>
        </w:rPr>
        <w:t>বিষয়</w:t>
      </w:r>
      <w:r w:rsidRPr="00AA1CDF">
        <w:rPr>
          <w:rFonts w:ascii="Nikosh" w:hAnsi="Nikosh" w:cs="Nikosh"/>
          <w:sz w:val="26"/>
          <w:szCs w:val="26"/>
          <w:lang w:eastAsia="en-GB"/>
        </w:rPr>
        <w:t xml:space="preserve"> </w:t>
      </w:r>
      <w:r w:rsidRPr="00AA1CDF">
        <w:rPr>
          <w:rFonts w:ascii="Nikosh" w:hAnsi="Nikosh" w:cs="Nikosh" w:hint="cs"/>
          <w:sz w:val="26"/>
          <w:szCs w:val="26"/>
          <w:cs/>
          <w:lang w:eastAsia="en-GB" w:bidi="bn-IN"/>
        </w:rPr>
        <w:t>সংক্রান্ত</w:t>
      </w:r>
      <w:r w:rsidRPr="00AA1CDF">
        <w:rPr>
          <w:rFonts w:ascii="Nikosh" w:hAnsi="Nikosh" w:cs="Nikosh"/>
          <w:sz w:val="26"/>
          <w:szCs w:val="26"/>
          <w:lang w:eastAsia="en-GB"/>
        </w:rPr>
        <w:t xml:space="preserve"> </w:t>
      </w:r>
      <w:r w:rsidRPr="00AA1CDF">
        <w:rPr>
          <w:rFonts w:ascii="Nikosh" w:hAnsi="Nikosh" w:cs="Nikosh"/>
          <w:sz w:val="26"/>
          <w:szCs w:val="26"/>
          <w:cs/>
          <w:lang w:eastAsia="en-GB" w:bidi="bn-IN"/>
        </w:rPr>
        <w:t>উপদেষ্টা পরিষদ</w:t>
      </w:r>
      <w:r w:rsidRPr="00AA1CDF">
        <w:rPr>
          <w:rFonts w:ascii="Nikosh" w:hAnsi="Nikosh" w:cs="Nikosh" w:hint="cs"/>
          <w:sz w:val="26"/>
          <w:szCs w:val="26"/>
          <w:cs/>
          <w:lang w:eastAsia="en-GB" w:bidi="bn-IN"/>
        </w:rPr>
        <w:t xml:space="preserve"> কমিটির</w:t>
      </w:r>
      <w:r w:rsidR="00917447" w:rsidRPr="00AA1CDF">
        <w:rPr>
          <w:rFonts w:ascii="Nikosh" w:hAnsi="Nikosh" w:cs="Nikosh" w:hint="cs"/>
          <w:sz w:val="26"/>
          <w:szCs w:val="26"/>
          <w:cs/>
          <w:lang w:eastAsia="en-GB" w:bidi="bn-IN"/>
        </w:rPr>
        <w:t xml:space="preserve"> সভায় </w:t>
      </w:r>
      <w:r w:rsidR="00917447" w:rsidRPr="00AA1CDF">
        <w:rPr>
          <w:rFonts w:ascii="Nikosh" w:hAnsi="Nikosh" w:cs="Nikosh"/>
          <w:sz w:val="26"/>
          <w:szCs w:val="26"/>
          <w:cs/>
          <w:lang w:eastAsia="en-GB" w:bidi="bn-IN"/>
        </w:rPr>
        <w:t>৪</w:t>
      </w:r>
      <w:r w:rsidRPr="00AA1CDF">
        <w:rPr>
          <w:rFonts w:ascii="Nikosh" w:hAnsi="Nikosh" w:cs="Nikosh" w:hint="cs"/>
          <w:sz w:val="26"/>
          <w:szCs w:val="26"/>
          <w:cs/>
          <w:lang w:eastAsia="en-GB" w:bidi="bn-IN"/>
        </w:rPr>
        <w:t>টি প্রস্তাব</w:t>
      </w:r>
      <w:r w:rsidR="009C1193" w:rsidRPr="00AA1CDF">
        <w:rPr>
          <w:rFonts w:ascii="Nikosh" w:hAnsi="Nikosh" w:cs="Nikosh" w:hint="cs"/>
          <w:sz w:val="26"/>
          <w:szCs w:val="26"/>
          <w:cs/>
          <w:lang w:eastAsia="en-GB" w:bidi="bn-IN"/>
        </w:rPr>
        <w:t xml:space="preserve"> ডি-নথিতে</w:t>
      </w:r>
      <w:r w:rsidRPr="00AA1CDF">
        <w:rPr>
          <w:rFonts w:ascii="Nikosh" w:hAnsi="Nikosh" w:cs="Nikosh" w:hint="cs"/>
          <w:sz w:val="26"/>
          <w:szCs w:val="26"/>
          <w:cs/>
          <w:lang w:eastAsia="en-GB" w:bidi="bn-IN"/>
        </w:rPr>
        <w:t xml:space="preserve"> উপস্থাপনপূর্বক সিদ্ধান্ত গৃহীত হয়েছে।</w:t>
      </w:r>
    </w:p>
    <w:p w14:paraId="5A9FA0F5" w14:textId="7FCF255F" w:rsidR="00DE7A1F" w:rsidRPr="00AA1CDF" w:rsidRDefault="00DE7A1F" w:rsidP="00A36CA7">
      <w:pPr>
        <w:spacing w:before="80" w:after="80" w:line="276" w:lineRule="auto"/>
        <w:jc w:val="both"/>
        <w:rPr>
          <w:rFonts w:ascii="Nikosh" w:eastAsia="Nikosh" w:hAnsi="Nikosh" w:cs="Nikosh"/>
          <w:sz w:val="26"/>
          <w:szCs w:val="26"/>
          <w:lang w:bidi="bn-BD"/>
        </w:rPr>
      </w:pPr>
      <w:r w:rsidRPr="00AA1CDF">
        <w:rPr>
          <w:rFonts w:ascii="Nikosh" w:eastAsia="Nikosh" w:hAnsi="Nikosh" w:cs="Nikosh"/>
          <w:sz w:val="26"/>
          <w:szCs w:val="26"/>
          <w:lang w:bidi="bn-BD"/>
        </w:rPr>
        <w:t>(</w:t>
      </w:r>
      <w:r w:rsidR="006E0E78" w:rsidRPr="00AA1CDF">
        <w:rPr>
          <w:rFonts w:ascii="Nikosh" w:eastAsia="Nikosh" w:hAnsi="Nikosh" w:cs="Nikosh"/>
          <w:sz w:val="26"/>
          <w:szCs w:val="26"/>
          <w:lang w:bidi="bn-BD"/>
        </w:rPr>
        <w:t>৪</w:t>
      </w:r>
      <w:r w:rsidRPr="00AA1CDF">
        <w:rPr>
          <w:rFonts w:ascii="Nikosh" w:eastAsia="Nikosh" w:hAnsi="Nikosh" w:cs="Nikosh"/>
          <w:sz w:val="26"/>
          <w:szCs w:val="26"/>
          <w:lang w:bidi="bn-BD"/>
        </w:rPr>
        <w:t xml:space="preserve">) </w:t>
      </w:r>
      <w:r w:rsidR="008C644A" w:rsidRPr="00AA1CDF">
        <w:rPr>
          <w:rFonts w:ascii="Nikosh" w:eastAsia="Nikosh" w:hAnsi="Nikosh" w:cs="Nikosh"/>
          <w:sz w:val="26"/>
          <w:szCs w:val="26"/>
          <w:lang w:bidi="bn-BD"/>
        </w:rPr>
        <w:t>২৬</w:t>
      </w:r>
      <w:r w:rsidRPr="00AA1CDF">
        <w:rPr>
          <w:rFonts w:ascii="Nikosh" w:eastAsia="Nikosh" w:hAnsi="Nikosh" w:cs="Nikosh"/>
          <w:sz w:val="26"/>
          <w:szCs w:val="26"/>
          <w:lang w:bidi="bn-BD"/>
        </w:rPr>
        <w:t xml:space="preserve"> </w:t>
      </w:r>
      <w:r w:rsidR="008C644A" w:rsidRPr="00AA1CDF">
        <w:rPr>
          <w:rFonts w:ascii="Nikosh" w:eastAsia="Nikosh" w:hAnsi="Nikosh" w:cs="Nikosh"/>
          <w:sz w:val="26"/>
          <w:szCs w:val="26"/>
          <w:lang w:bidi="bn-BD"/>
        </w:rPr>
        <w:t>জানুয়ারি</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২০২</w:t>
      </w:r>
      <w:r w:rsidR="008C644A" w:rsidRPr="00AA1CDF">
        <w:rPr>
          <w:rFonts w:ascii="Nikosh" w:eastAsia="Nikosh" w:hAnsi="Nikosh" w:cs="Nikosh"/>
          <w:sz w:val="26"/>
          <w:szCs w:val="26"/>
          <w:lang w:bidi="bn-BD"/>
        </w:rPr>
        <w:t>৫</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তারিখে</w:t>
      </w:r>
      <w:r w:rsidR="00917447"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জাতীয়</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পুরস্কার</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সংক্রান্ত</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উপদেষ্টা</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পরিষদ</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কমিটির</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সভা</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অনুষ্ঠিত</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হয়েছে।</w:t>
      </w:r>
      <w:r w:rsidR="00303AC9" w:rsidRPr="00AA1CDF">
        <w:rPr>
          <w:rFonts w:ascii="Nikosh" w:hAnsi="Nikosh" w:cs="Nikosh" w:hint="cs"/>
          <w:sz w:val="26"/>
          <w:szCs w:val="26"/>
          <w:cs/>
          <w:lang w:eastAsia="en-GB" w:bidi="bn-IN"/>
        </w:rPr>
        <w:t xml:space="preserve"> </w:t>
      </w:r>
    </w:p>
    <w:p w14:paraId="38EECC91" w14:textId="596C96DB" w:rsidR="00DE7A1F" w:rsidRPr="00AA1CDF" w:rsidRDefault="00DE7A1F" w:rsidP="00A36CA7">
      <w:pPr>
        <w:spacing w:before="80" w:after="80" w:line="276" w:lineRule="auto"/>
        <w:jc w:val="both"/>
        <w:rPr>
          <w:rFonts w:ascii="Nikosh" w:eastAsia="Nikosh" w:hAnsi="Nikosh" w:cs="Nikosh"/>
          <w:sz w:val="26"/>
          <w:szCs w:val="26"/>
          <w:lang w:bidi="bn-BD"/>
        </w:rPr>
      </w:pPr>
      <w:r w:rsidRPr="00AA1CDF">
        <w:rPr>
          <w:rFonts w:ascii="Nikosh" w:eastAsia="Nikosh" w:hAnsi="Nikosh" w:cs="Nikosh"/>
          <w:sz w:val="26"/>
          <w:szCs w:val="26"/>
          <w:lang w:bidi="bn-BD"/>
        </w:rPr>
        <w:t>(</w:t>
      </w:r>
      <w:r w:rsidR="006E0E78" w:rsidRPr="00AA1CDF">
        <w:rPr>
          <w:rFonts w:ascii="Nikosh" w:eastAsia="Nikosh" w:hAnsi="Nikosh" w:cs="Nikosh"/>
          <w:sz w:val="26"/>
          <w:szCs w:val="26"/>
          <w:lang w:bidi="bn-BD"/>
        </w:rPr>
        <w:t>৫</w:t>
      </w:r>
      <w:r w:rsidRPr="00AA1CDF">
        <w:rPr>
          <w:rFonts w:ascii="Nikosh" w:eastAsia="Nikosh" w:hAnsi="Nikosh" w:cs="Nikosh"/>
          <w:sz w:val="26"/>
          <w:szCs w:val="26"/>
          <w:lang w:bidi="bn-BD"/>
        </w:rPr>
        <w:t xml:space="preserve">) </w:t>
      </w:r>
      <w:r w:rsidR="008C644A" w:rsidRPr="00AA1CDF">
        <w:rPr>
          <w:rFonts w:ascii="Nikosh" w:eastAsia="Nikosh" w:hAnsi="Nikosh" w:cs="Nikosh"/>
          <w:sz w:val="26"/>
          <w:szCs w:val="26"/>
          <w:lang w:bidi="bn-BD"/>
        </w:rPr>
        <w:t>জানুয়ারি</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২০২</w:t>
      </w:r>
      <w:r w:rsidR="008C644A" w:rsidRPr="00AA1CDF">
        <w:rPr>
          <w:rFonts w:ascii="Nikosh" w:eastAsia="Nikosh" w:hAnsi="Nikosh" w:cs="Nikosh"/>
          <w:sz w:val="26"/>
          <w:szCs w:val="26"/>
          <w:lang w:bidi="bn-BD"/>
        </w:rPr>
        <w:t>৫</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মাসে</w:t>
      </w:r>
      <w:r w:rsidRPr="00AA1CDF">
        <w:rPr>
          <w:rFonts w:ascii="Nikosh" w:eastAsia="Nikosh" w:hAnsi="Nikosh" w:cs="Nikosh"/>
          <w:sz w:val="26"/>
          <w:szCs w:val="26"/>
          <w:lang w:bidi="bn-BD"/>
        </w:rPr>
        <w:t xml:space="preserve"> (ক) </w:t>
      </w:r>
      <w:r w:rsidR="008C644A" w:rsidRPr="00AA1CDF">
        <w:rPr>
          <w:rFonts w:ascii="Nikosh" w:eastAsia="Nikosh" w:hAnsi="Nikosh" w:cs="Nikosh"/>
          <w:sz w:val="26"/>
          <w:szCs w:val="26"/>
          <w:lang w:bidi="bn-BD"/>
        </w:rPr>
        <w:t>জনপ্রশাসন বিষয়ক</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কমিটি</w:t>
      </w:r>
      <w:r w:rsidRPr="00AA1CDF">
        <w:rPr>
          <w:rFonts w:ascii="Nikosh" w:eastAsia="Nikosh" w:hAnsi="Nikosh" w:cs="Nikosh"/>
          <w:sz w:val="26"/>
          <w:szCs w:val="26"/>
          <w:lang w:bidi="bn-BD"/>
        </w:rPr>
        <w:t xml:space="preserve"> (খ) </w:t>
      </w:r>
      <w:r w:rsidR="008C644A" w:rsidRPr="00AA1CDF">
        <w:rPr>
          <w:rFonts w:ascii="Nikosh" w:eastAsia="Nikosh" w:hAnsi="Nikosh" w:cs="Nikosh"/>
          <w:sz w:val="26"/>
          <w:szCs w:val="26"/>
          <w:lang w:bidi="bn-BD"/>
        </w:rPr>
        <w:t>পররাষ্ট্র বিষয়ক কমিটি</w:t>
      </w:r>
      <w:r w:rsidRPr="00AA1CDF">
        <w:rPr>
          <w:rFonts w:ascii="Nikosh" w:eastAsia="Nikosh" w:hAnsi="Nikosh" w:cs="Nikosh"/>
          <w:sz w:val="26"/>
          <w:szCs w:val="26"/>
          <w:lang w:bidi="bn-BD"/>
        </w:rPr>
        <w:t xml:space="preserve"> (গ)</w:t>
      </w:r>
      <w:r w:rsidR="008C644A" w:rsidRPr="00AA1CDF">
        <w:rPr>
          <w:rFonts w:ascii="Nikosh" w:eastAsia="Nikosh" w:hAnsi="Nikosh" w:cs="Nikosh"/>
          <w:sz w:val="26"/>
          <w:szCs w:val="26"/>
          <w:lang w:bidi="bn-BD"/>
        </w:rPr>
        <w:t xml:space="preserve"> আইন-শৃঙ্খলা বিষয়ক</w:t>
      </w:r>
      <w:r w:rsidRPr="00AA1CDF">
        <w:rPr>
          <w:rFonts w:ascii="Nikosh" w:eastAsia="Nikosh" w:hAnsi="Nikosh" w:cs="Nikosh"/>
          <w:sz w:val="26"/>
          <w:szCs w:val="26"/>
          <w:lang w:bidi="bn-BD"/>
        </w:rPr>
        <w:t xml:space="preserve"> </w:t>
      </w:r>
      <w:r w:rsidRPr="00AA1CDF">
        <w:rPr>
          <w:rFonts w:ascii="Nikosh" w:eastAsia="Nikosh" w:hAnsi="Nikosh" w:cs="Nikosh" w:hint="cs"/>
          <w:sz w:val="26"/>
          <w:szCs w:val="26"/>
          <w:lang w:bidi="bn-BD"/>
        </w:rPr>
        <w:t>কমিটি</w:t>
      </w:r>
      <w:r w:rsidRPr="00AA1CDF">
        <w:rPr>
          <w:rFonts w:ascii="Nikosh" w:eastAsia="Nikosh" w:hAnsi="Nikosh" w:cs="Nikosh"/>
          <w:sz w:val="26"/>
          <w:szCs w:val="26"/>
          <w:lang w:bidi="bn-BD"/>
        </w:rPr>
        <w:t xml:space="preserve"> গঠন/পুনর্গঠনপূর্বক প্রজ্ঞাপন জারি করা হয়েছে।</w:t>
      </w:r>
    </w:p>
    <w:p w14:paraId="15EE5C2A" w14:textId="1B8E23C5" w:rsidR="00917447" w:rsidRPr="00AA1CDF" w:rsidRDefault="00F15C00" w:rsidP="00A36CA7">
      <w:pPr>
        <w:spacing w:before="80" w:after="80" w:line="276" w:lineRule="auto"/>
        <w:jc w:val="both"/>
        <w:rPr>
          <w:rFonts w:ascii="Nikosh" w:eastAsia="Nikosh" w:hAnsi="Nikosh" w:cs="Nikosh"/>
          <w:sz w:val="26"/>
          <w:szCs w:val="26"/>
          <w:cs/>
          <w:lang w:bidi="bn-BD"/>
        </w:rPr>
      </w:pPr>
      <w:r w:rsidRPr="00AA1CDF">
        <w:rPr>
          <w:rFonts w:ascii="Nikosh" w:eastAsia="Nikosh" w:hAnsi="Nikosh" w:cs="Nikosh"/>
          <w:sz w:val="26"/>
          <w:szCs w:val="26"/>
          <w:cs/>
          <w:lang w:bidi="bn-BD"/>
        </w:rPr>
        <w:t>(৬</w:t>
      </w:r>
      <w:r w:rsidR="00917447" w:rsidRPr="00AA1CDF">
        <w:rPr>
          <w:rFonts w:ascii="Nikosh" w:eastAsia="Nikosh" w:hAnsi="Nikosh" w:cs="Nikosh"/>
          <w:sz w:val="26"/>
          <w:szCs w:val="26"/>
          <w:cs/>
          <w:lang w:bidi="bn-BD"/>
        </w:rPr>
        <w:t xml:space="preserve">) </w:t>
      </w:r>
      <w:r w:rsidR="00917447" w:rsidRPr="00AA1CDF">
        <w:rPr>
          <w:rFonts w:ascii="Nikosh" w:eastAsia="Nikosh" w:hAnsi="Nikosh" w:cs="Nikosh"/>
          <w:sz w:val="26"/>
          <w:szCs w:val="26"/>
          <w:lang w:bidi="bn-BD"/>
        </w:rPr>
        <w:t xml:space="preserve">উপদেষ্টা পরিষদ-বৈঠকে </w:t>
      </w:r>
      <w:r w:rsidR="00917447" w:rsidRPr="00AA1CDF">
        <w:rPr>
          <w:rFonts w:ascii="Nikosh" w:eastAsia="Nikosh" w:hAnsi="Nikosh" w:cs="Nikosh"/>
          <w:sz w:val="26"/>
          <w:szCs w:val="26"/>
          <w:cs/>
          <w:lang w:bidi="bn-BD"/>
        </w:rPr>
        <w:t xml:space="preserve">গৃহীত সিদ্ধান্তসমূহের বাস্তবায়ন অগ্রগতি সম্পর্কিত প্রতিবেদন </w:t>
      </w:r>
      <w:r w:rsidR="00917447" w:rsidRPr="00AA1CDF">
        <w:rPr>
          <w:rFonts w:ascii="Nikosh" w:eastAsia="Nikosh" w:hAnsi="Nikosh" w:cs="Nikosh"/>
          <w:sz w:val="26"/>
          <w:szCs w:val="26"/>
          <w:lang w:bidi="bn-BD"/>
        </w:rPr>
        <w:t>(আগস্ট ২০২৪-অক্টোবর ২০২৪)</w:t>
      </w:r>
      <w:r w:rsidR="00917447" w:rsidRPr="00AA1CDF">
        <w:rPr>
          <w:rFonts w:ascii="Nikosh" w:eastAsia="Nikosh" w:hAnsi="Nikosh" w:cs="Nikosh" w:hint="cs"/>
          <w:sz w:val="26"/>
          <w:szCs w:val="26"/>
          <w:cs/>
          <w:lang w:bidi="bn-BD"/>
        </w:rPr>
        <w:t xml:space="preserve"> </w:t>
      </w:r>
      <w:r w:rsidR="00917447" w:rsidRPr="00AA1CDF">
        <w:rPr>
          <w:rFonts w:ascii="Nikosh" w:eastAsia="Nikosh" w:hAnsi="Nikosh" w:cs="Nikosh"/>
          <w:sz w:val="26"/>
          <w:szCs w:val="26"/>
          <w:lang w:bidi="bn-BD"/>
        </w:rPr>
        <w:t>উপদেষ্টা পরিষদ</w:t>
      </w:r>
      <w:r w:rsidR="00917447" w:rsidRPr="00AA1CDF">
        <w:rPr>
          <w:rFonts w:ascii="Nikosh" w:eastAsia="Nikosh" w:hAnsi="Nikosh" w:cs="Nikosh" w:hint="cs"/>
          <w:sz w:val="26"/>
          <w:szCs w:val="26"/>
          <w:cs/>
          <w:lang w:bidi="bn-BD"/>
        </w:rPr>
        <w:t xml:space="preserve">-বৈঠকে উপস্থাপন করা </w:t>
      </w:r>
      <w:r w:rsidR="00917447" w:rsidRPr="00AA1CDF">
        <w:rPr>
          <w:rFonts w:ascii="Nikosh" w:eastAsia="Nikosh" w:hAnsi="Nikosh" w:cs="Nikosh"/>
          <w:sz w:val="26"/>
          <w:szCs w:val="26"/>
          <w:cs/>
          <w:lang w:bidi="bn-BD"/>
        </w:rPr>
        <w:t>হয়েছে।</w:t>
      </w:r>
    </w:p>
    <w:p w14:paraId="1B3F842B" w14:textId="2C1CEC96" w:rsidR="00917447" w:rsidRPr="00AA1CDF" w:rsidRDefault="00F15C00" w:rsidP="00A36CA7">
      <w:pPr>
        <w:spacing w:before="80" w:after="80" w:line="276" w:lineRule="auto"/>
        <w:jc w:val="both"/>
        <w:rPr>
          <w:rFonts w:ascii="Nikosh" w:hAnsi="Nikosh" w:cs="Nikosh"/>
          <w:sz w:val="26"/>
          <w:szCs w:val="26"/>
          <w:shd w:val="clear" w:color="auto" w:fill="FFFFFF"/>
        </w:rPr>
      </w:pPr>
      <w:r w:rsidRPr="00AA1CDF">
        <w:rPr>
          <w:rFonts w:ascii="Nikosh" w:hAnsi="Nikosh" w:cs="Nikosh"/>
          <w:sz w:val="26"/>
          <w:szCs w:val="26"/>
          <w:shd w:val="clear" w:color="auto" w:fill="FFFFFF"/>
        </w:rPr>
        <w:t>(৭</w:t>
      </w:r>
      <w:r w:rsidR="00917447" w:rsidRPr="00AA1CDF">
        <w:rPr>
          <w:rFonts w:ascii="Nikosh" w:hAnsi="Nikosh" w:cs="Nikosh"/>
          <w:sz w:val="26"/>
          <w:szCs w:val="26"/>
          <w:shd w:val="clear" w:color="auto" w:fill="FFFFFF"/>
        </w:rPr>
        <w:t xml:space="preserve">) </w:t>
      </w:r>
      <w:r w:rsidR="007137A9" w:rsidRPr="00AA1CDF">
        <w:rPr>
          <w:rFonts w:ascii="Nikosh" w:hAnsi="Nikosh" w:cs="Nikosh"/>
          <w:sz w:val="26"/>
          <w:szCs w:val="26"/>
          <w:shd w:val="clear" w:color="auto" w:fill="FFFFFF"/>
        </w:rPr>
        <w:t xml:space="preserve">৭৭ জন অভিরক্ষকের নিকট থেকে </w:t>
      </w:r>
      <w:r w:rsidR="00917447" w:rsidRPr="00AA1CDF">
        <w:rPr>
          <w:rFonts w:ascii="Times New Roman" w:hAnsi="Times New Roman"/>
          <w:sz w:val="24"/>
          <w:szCs w:val="24"/>
          <w:shd w:val="clear" w:color="auto" w:fill="FFFFFF"/>
        </w:rPr>
        <w:t>War Book 2023</w:t>
      </w:r>
      <w:r w:rsidR="00917447" w:rsidRPr="00AA1CDF">
        <w:rPr>
          <w:rFonts w:ascii="Times New Roman" w:hAnsi="Times New Roman"/>
          <w:sz w:val="26"/>
          <w:szCs w:val="26"/>
          <w:shd w:val="clear" w:color="auto" w:fill="FFFFFF"/>
        </w:rPr>
        <w:t xml:space="preserve"> </w:t>
      </w:r>
      <w:r w:rsidR="00917447" w:rsidRPr="00AA1CDF">
        <w:rPr>
          <w:rFonts w:ascii="Nikosh" w:hAnsi="Nikosh" w:cs="Nikosh"/>
          <w:sz w:val="26"/>
          <w:szCs w:val="26"/>
          <w:shd w:val="clear" w:color="auto" w:fill="FFFFFF"/>
        </w:rPr>
        <w:t>এবং এর সংলগ্নীদ্বয়ের জানুয়ারি ২০২৫ প্রান্তিকের নিরাপদ হেফ</w:t>
      </w:r>
      <w:r w:rsidR="00056CF0" w:rsidRPr="00AA1CDF">
        <w:rPr>
          <w:rFonts w:ascii="Nikosh" w:hAnsi="Nikosh" w:cs="Nikosh"/>
          <w:sz w:val="26"/>
          <w:szCs w:val="26"/>
          <w:shd w:val="clear" w:color="auto" w:fill="FFFFFF"/>
        </w:rPr>
        <w:t>াজতের ৭৭টি প্রত্যয়নপত্র পাওয়া গে</w:t>
      </w:r>
      <w:r w:rsidR="00917447" w:rsidRPr="00AA1CDF">
        <w:rPr>
          <w:rFonts w:ascii="Nikosh" w:hAnsi="Nikosh" w:cs="Nikosh"/>
          <w:sz w:val="26"/>
          <w:szCs w:val="26"/>
          <w:shd w:val="clear" w:color="auto" w:fill="FFFFFF"/>
        </w:rPr>
        <w:t>ছে। প্র</w:t>
      </w:r>
      <w:r w:rsidR="00F5172B" w:rsidRPr="00AA1CDF">
        <w:rPr>
          <w:rFonts w:ascii="Nikosh" w:hAnsi="Nikosh" w:cs="Nikosh"/>
          <w:sz w:val="26"/>
          <w:szCs w:val="26"/>
          <w:shd w:val="clear" w:color="auto" w:fill="FFFFFF"/>
        </w:rPr>
        <w:t>ত্যয়নপত্রগুলি যথাযথভাবে</w:t>
      </w:r>
      <w:r w:rsidR="00917447" w:rsidRPr="00AA1CDF">
        <w:rPr>
          <w:rFonts w:ascii="Nikosh" w:hAnsi="Nikosh" w:cs="Nikosh"/>
          <w:sz w:val="26"/>
          <w:szCs w:val="26"/>
          <w:shd w:val="clear" w:color="auto" w:fill="FFFFFF"/>
        </w:rPr>
        <w:t xml:space="preserve"> সংরক্ষণ করা হচ্ছে।</w:t>
      </w:r>
    </w:p>
    <w:p w14:paraId="6EBE150C" w14:textId="0210B6FE" w:rsidR="00917447" w:rsidRPr="00AA1CDF" w:rsidRDefault="00F15C00" w:rsidP="00A36CA7">
      <w:pPr>
        <w:spacing w:before="80" w:after="80" w:line="276" w:lineRule="auto"/>
        <w:jc w:val="both"/>
        <w:rPr>
          <w:rFonts w:ascii="Nikosh" w:hAnsi="Nikosh" w:cs="Nikosh"/>
          <w:sz w:val="26"/>
          <w:szCs w:val="26"/>
          <w:shd w:val="clear" w:color="auto" w:fill="FFFFFF"/>
        </w:rPr>
      </w:pPr>
      <w:r w:rsidRPr="00AA1CDF">
        <w:rPr>
          <w:rFonts w:ascii="Nikosh" w:hAnsi="Nikosh" w:cs="Nikosh"/>
          <w:sz w:val="26"/>
          <w:szCs w:val="26"/>
          <w:shd w:val="clear" w:color="auto" w:fill="FFFFFF"/>
        </w:rPr>
        <w:t>(৮</w:t>
      </w:r>
      <w:r w:rsidR="00917447" w:rsidRPr="00AA1CDF">
        <w:rPr>
          <w:rFonts w:ascii="Nikosh" w:hAnsi="Nikosh" w:cs="Nikosh"/>
          <w:sz w:val="26"/>
          <w:szCs w:val="26"/>
          <w:shd w:val="clear" w:color="auto" w:fill="FFFFFF"/>
        </w:rPr>
        <w:t>) ২০২১-২২ সালে অনুষ্ঠিত মন্ত্রিসভা-বৈঠকের সারসংক্ষেপ, কার্যবিবরণী এবং বিজ্ঞপ্তি বাধাইয়ের লক্ষ্যে বিজি প্রেসে প</w:t>
      </w:r>
      <w:r w:rsidR="003307D8">
        <w:rPr>
          <w:rFonts w:ascii="Nikosh" w:hAnsi="Nikosh" w:cs="Nikosh"/>
          <w:sz w:val="26"/>
          <w:szCs w:val="26"/>
          <w:shd w:val="clear" w:color="auto" w:fill="FFFFFF"/>
        </w:rPr>
        <w:t>্রেরণের জন্য প্রস্তুত করা হয়েছে</w:t>
      </w:r>
      <w:r w:rsidR="00917447" w:rsidRPr="00AA1CDF">
        <w:rPr>
          <w:rFonts w:ascii="Nikosh" w:hAnsi="Nikosh" w:cs="Nikosh"/>
          <w:sz w:val="26"/>
          <w:szCs w:val="26"/>
          <w:shd w:val="clear" w:color="auto" w:fill="FFFFFF"/>
        </w:rPr>
        <w:t>।</w:t>
      </w:r>
    </w:p>
    <w:p w14:paraId="5EE64DDB" w14:textId="461F3140" w:rsidR="00852280" w:rsidRPr="00AA1CDF" w:rsidRDefault="00852280" w:rsidP="00A36CA7">
      <w:pPr>
        <w:spacing w:before="80" w:after="80" w:line="276" w:lineRule="auto"/>
        <w:ind w:right="-7"/>
        <w:jc w:val="both"/>
        <w:rPr>
          <w:rFonts w:ascii="Nikosh" w:eastAsia="Nikosh" w:hAnsi="Nikosh" w:cs="Nikosh"/>
          <w:sz w:val="26"/>
          <w:szCs w:val="26"/>
          <w:lang w:bidi="bn-IN"/>
        </w:rPr>
      </w:pPr>
      <w:r w:rsidRPr="00AA1CDF">
        <w:rPr>
          <w:rFonts w:ascii="Nikosh" w:eastAsia="Nikosh" w:hAnsi="Nikosh" w:cs="Nikosh"/>
          <w:sz w:val="26"/>
          <w:szCs w:val="26"/>
          <w:lang w:bidi="bn-IN"/>
        </w:rPr>
        <w:t>(</w:t>
      </w:r>
      <w:r w:rsidR="00F15C00" w:rsidRPr="00AA1CDF">
        <w:rPr>
          <w:rFonts w:ascii="Nikosh" w:eastAsia="Nikosh" w:hAnsi="Nikosh" w:cs="Nikosh"/>
          <w:sz w:val="26"/>
          <w:szCs w:val="26"/>
          <w:lang w:bidi="bn-IN"/>
        </w:rPr>
        <w:t>৯</w:t>
      </w:r>
      <w:r w:rsidRPr="00AA1CDF">
        <w:rPr>
          <w:rFonts w:ascii="Nikosh" w:eastAsia="Nikosh" w:hAnsi="Nikosh" w:cs="Nikosh"/>
          <w:sz w:val="26"/>
          <w:szCs w:val="26"/>
          <w:lang w:bidi="bn-IN"/>
        </w:rPr>
        <w:t xml:space="preserve">) </w:t>
      </w:r>
      <w:r w:rsidR="00F5172B" w:rsidRPr="00AA1CDF">
        <w:rPr>
          <w:rFonts w:ascii="Nikosh" w:eastAsia="Nikosh" w:hAnsi="Nikosh" w:cs="Nikosh"/>
          <w:sz w:val="26"/>
          <w:szCs w:val="26"/>
          <w:lang w:bidi="bn-IN"/>
        </w:rPr>
        <w:t>মন্ত্রিপরিষদ</w:t>
      </w:r>
      <w:r w:rsidRPr="00AA1CDF">
        <w:rPr>
          <w:rFonts w:ascii="Nikosh" w:eastAsia="Nikosh" w:hAnsi="Nikosh" w:cs="Nikosh"/>
          <w:sz w:val="26"/>
          <w:szCs w:val="26"/>
          <w:lang w:bidi="bn-IN"/>
        </w:rPr>
        <w:t xml:space="preserve"> বিভাগ হতে ৪ জন কর্মকর্তাকে অবমুক্ত</w:t>
      </w:r>
      <w:r w:rsidR="00056CF0" w:rsidRPr="00AA1CDF">
        <w:rPr>
          <w:rFonts w:ascii="Nikosh" w:eastAsia="Nikosh" w:hAnsi="Nikosh" w:cs="Nikosh"/>
          <w:sz w:val="26"/>
          <w:szCs w:val="26"/>
          <w:lang w:bidi="bn-IN"/>
        </w:rPr>
        <w:t>,</w:t>
      </w:r>
      <w:r w:rsidRPr="00AA1CDF">
        <w:rPr>
          <w:rFonts w:ascii="Nikosh" w:eastAsia="Nikosh" w:hAnsi="Nikosh" w:cs="Nikosh"/>
          <w:sz w:val="26"/>
          <w:szCs w:val="26"/>
          <w:lang w:bidi="bn-IN"/>
        </w:rPr>
        <w:t xml:space="preserve"> ৫ জন কর্মকর্তার যোগদান গ্রহণ</w:t>
      </w:r>
      <w:r w:rsidR="00056CF0" w:rsidRPr="00AA1CDF">
        <w:rPr>
          <w:rFonts w:ascii="Nikosh" w:eastAsia="Nikosh" w:hAnsi="Nikosh" w:cs="Nikosh"/>
          <w:sz w:val="26"/>
          <w:szCs w:val="26"/>
          <w:lang w:bidi="bn-IN"/>
        </w:rPr>
        <w:t>,</w:t>
      </w:r>
      <w:r w:rsidRPr="00AA1CDF">
        <w:rPr>
          <w:rFonts w:ascii="Nikosh" w:eastAsia="Nikosh" w:hAnsi="Nikosh" w:cs="Nikosh"/>
          <w:sz w:val="26"/>
          <w:szCs w:val="26"/>
          <w:lang w:bidi="bn-IN"/>
        </w:rPr>
        <w:t xml:space="preserve"> ১ জনকে সহকারী প্রোগ্রামার পদে পদোন্নতি প্রদান</w:t>
      </w:r>
      <w:r w:rsidR="003307D8">
        <w:rPr>
          <w:rFonts w:ascii="Nikosh" w:eastAsia="Nikosh" w:hAnsi="Nikosh" w:cs="Nikosh"/>
          <w:sz w:val="26"/>
          <w:szCs w:val="26"/>
          <w:lang w:bidi="bn-IN"/>
        </w:rPr>
        <w:t xml:space="preserve"> করা হয়েছে। </w:t>
      </w:r>
      <w:r w:rsidRPr="00AA1CDF">
        <w:rPr>
          <w:rFonts w:ascii="Nikosh" w:eastAsia="Nikosh" w:hAnsi="Nikosh" w:cs="Nikosh"/>
          <w:sz w:val="26"/>
          <w:szCs w:val="26"/>
          <w:lang w:bidi="bn-IN"/>
        </w:rPr>
        <w:t xml:space="preserve">তোশাখানা ইউনিট, তোশাখানা </w:t>
      </w:r>
      <w:r w:rsidR="00F5172B" w:rsidRPr="00AA1CDF">
        <w:rPr>
          <w:rFonts w:ascii="Nikosh" w:eastAsia="Nikosh" w:hAnsi="Nikosh" w:cs="Nikosh"/>
          <w:sz w:val="26"/>
          <w:szCs w:val="26"/>
          <w:lang w:bidi="bn-IN"/>
        </w:rPr>
        <w:t>জাদুঘরে</w:t>
      </w:r>
      <w:r w:rsidRPr="00AA1CDF">
        <w:rPr>
          <w:rFonts w:ascii="Nikosh" w:eastAsia="Nikosh" w:hAnsi="Nikosh" w:cs="Nikosh"/>
          <w:sz w:val="26"/>
          <w:szCs w:val="26"/>
          <w:lang w:bidi="bn-IN"/>
        </w:rPr>
        <w:t xml:space="preserve">র ১ জনকে আবেদনের </w:t>
      </w:r>
      <w:r w:rsidR="00F5172B" w:rsidRPr="00AA1CDF">
        <w:rPr>
          <w:rFonts w:ascii="Nikosh" w:eastAsia="Nikosh" w:hAnsi="Nikosh" w:cs="Nikosh"/>
          <w:sz w:val="26"/>
          <w:szCs w:val="26"/>
          <w:lang w:bidi="bn-IN"/>
        </w:rPr>
        <w:t>পরি</w:t>
      </w:r>
      <w:r w:rsidRPr="00AA1CDF">
        <w:rPr>
          <w:rFonts w:ascii="Nikosh" w:eastAsia="Nikosh" w:hAnsi="Nikosh" w:cs="Nikosh"/>
          <w:sz w:val="26"/>
          <w:szCs w:val="26"/>
          <w:lang w:bidi="bn-IN"/>
        </w:rPr>
        <w:t xml:space="preserve">প্রেক্ষিতে চাকরি হতে অব্যাহতি </w:t>
      </w:r>
      <w:r w:rsidR="00F5172B" w:rsidRPr="00AA1CDF">
        <w:rPr>
          <w:rFonts w:ascii="Nikosh" w:eastAsia="Nikosh" w:hAnsi="Nikosh" w:cs="Nikosh"/>
          <w:sz w:val="26"/>
          <w:szCs w:val="26"/>
          <w:lang w:bidi="bn-IN"/>
        </w:rPr>
        <w:t xml:space="preserve">দেয়া </w:t>
      </w:r>
      <w:r w:rsidRPr="00AA1CDF">
        <w:rPr>
          <w:rFonts w:ascii="Nikosh" w:eastAsia="Nikosh" w:hAnsi="Nikosh" w:cs="Nikosh"/>
          <w:sz w:val="26"/>
          <w:szCs w:val="26"/>
          <w:lang w:bidi="bn-IN"/>
        </w:rPr>
        <w:t>হয়েছে।</w:t>
      </w:r>
    </w:p>
    <w:p w14:paraId="417F3B11" w14:textId="28782431" w:rsidR="00852280" w:rsidRPr="00AA1CDF" w:rsidRDefault="00F15C00" w:rsidP="00A36CA7">
      <w:pPr>
        <w:spacing w:before="80" w:after="80" w:line="276" w:lineRule="auto"/>
        <w:jc w:val="both"/>
        <w:rPr>
          <w:sz w:val="26"/>
          <w:szCs w:val="26"/>
        </w:rPr>
      </w:pPr>
      <w:r w:rsidRPr="00AA1CDF">
        <w:rPr>
          <w:rFonts w:ascii="Nikosh" w:eastAsia="Nikosh" w:hAnsi="Nikosh" w:cs="Nikosh"/>
          <w:sz w:val="26"/>
          <w:szCs w:val="26"/>
          <w:cs/>
          <w:lang w:bidi="bn-BD"/>
        </w:rPr>
        <w:t>(১০</w:t>
      </w:r>
      <w:r w:rsidR="00852280" w:rsidRPr="00AA1CDF">
        <w:rPr>
          <w:rFonts w:ascii="Nikosh" w:eastAsia="Nikosh" w:hAnsi="Nikosh" w:cs="Nikosh"/>
          <w:sz w:val="26"/>
          <w:szCs w:val="26"/>
          <w:cs/>
          <w:lang w:bidi="bn-BD"/>
        </w:rPr>
        <w:t>) অন্তর্বর্তীকালীন সরকারের</w:t>
      </w:r>
      <w:r w:rsidR="00852280" w:rsidRPr="00AA1CDF">
        <w:rPr>
          <w:rFonts w:ascii="Nikosh" w:eastAsia="Nikosh" w:hAnsi="Nikosh" w:cs="Nikosh"/>
          <w:sz w:val="26"/>
          <w:szCs w:val="26"/>
          <w:lang w:bidi="bn-BD"/>
        </w:rPr>
        <w:t xml:space="preserve"> </w:t>
      </w:r>
      <w:r w:rsidR="00852280" w:rsidRPr="00AA1CDF">
        <w:rPr>
          <w:rFonts w:ascii="Nikosh" w:eastAsia="Nikosh" w:hAnsi="Nikosh" w:cs="Nikosh"/>
          <w:sz w:val="26"/>
          <w:szCs w:val="26"/>
          <w:cs/>
          <w:lang w:bidi="bn-IN"/>
        </w:rPr>
        <w:t xml:space="preserve">খাদ্য মন্ত্রণালয়ের মাননীয় উপদেষ্টা </w:t>
      </w:r>
      <w:r w:rsidR="00852280" w:rsidRPr="00AA1CDF">
        <w:rPr>
          <w:rFonts w:ascii="Nikosh" w:eastAsia="Nikosh" w:hAnsi="Nikosh" w:cs="Nikosh"/>
          <w:sz w:val="26"/>
          <w:szCs w:val="26"/>
          <w:cs/>
          <w:lang w:bidi="bn-BD"/>
        </w:rPr>
        <w:t>জনাব আলী ইমাম মজুমদারকে</w:t>
      </w:r>
      <w:r w:rsidR="00852280" w:rsidRPr="00AA1CDF">
        <w:rPr>
          <w:rFonts w:ascii="Nikosh" w:eastAsia="Nikosh" w:hAnsi="Nikosh" w:cs="Nikosh"/>
          <w:sz w:val="26"/>
          <w:szCs w:val="26"/>
          <w:lang w:bidi="bn-BD"/>
        </w:rPr>
        <w:t xml:space="preserve"> </w:t>
      </w:r>
      <w:r w:rsidR="00852280" w:rsidRPr="00AA1CDF">
        <w:rPr>
          <w:rFonts w:ascii="Nikosh" w:eastAsia="Nikosh" w:hAnsi="Nikosh" w:cs="Nikosh"/>
          <w:sz w:val="26"/>
          <w:szCs w:val="26"/>
          <w:cs/>
          <w:lang w:bidi="bn-BD"/>
        </w:rPr>
        <w:t>অতিরিক্ত দায়িত্ব হিসেবে</w:t>
      </w:r>
      <w:r w:rsidR="00852280" w:rsidRPr="00AA1CDF">
        <w:rPr>
          <w:rFonts w:ascii="Nikosh" w:eastAsia="Nikosh" w:hAnsi="Nikosh" w:cs="Nikosh"/>
          <w:sz w:val="26"/>
          <w:szCs w:val="26"/>
          <w:lang w:bidi="bn-BD"/>
        </w:rPr>
        <w:t xml:space="preserve"> </w:t>
      </w:r>
      <w:r w:rsidR="00852280" w:rsidRPr="00AA1CDF">
        <w:rPr>
          <w:rFonts w:ascii="Nikosh" w:eastAsia="Nikosh" w:hAnsi="Nikosh" w:cs="Nikosh"/>
          <w:sz w:val="26"/>
          <w:szCs w:val="26"/>
          <w:cs/>
          <w:lang w:bidi="bn-IN"/>
        </w:rPr>
        <w:t>ভূমি</w:t>
      </w:r>
      <w:r w:rsidR="00852280" w:rsidRPr="00AA1CDF">
        <w:rPr>
          <w:rFonts w:ascii="Nikosh" w:eastAsia="Nikosh" w:hAnsi="Nikosh" w:cs="Nikosh"/>
          <w:sz w:val="26"/>
          <w:szCs w:val="26"/>
          <w:lang w:bidi="bn-BD"/>
        </w:rPr>
        <w:t xml:space="preserve"> </w:t>
      </w:r>
      <w:r w:rsidR="00852280" w:rsidRPr="00AA1CDF">
        <w:rPr>
          <w:rFonts w:ascii="Nikosh" w:eastAsia="Nikosh" w:hAnsi="Nikosh" w:cs="Nikosh"/>
          <w:sz w:val="26"/>
          <w:szCs w:val="26"/>
          <w:cs/>
          <w:lang w:bidi="bn-IN"/>
        </w:rPr>
        <w:t>মন্ত্রণালয়ের</w:t>
      </w:r>
      <w:r w:rsidR="00852280" w:rsidRPr="00AA1CDF">
        <w:rPr>
          <w:rFonts w:ascii="Nikosh" w:eastAsia="Nikosh" w:hAnsi="Nikosh" w:cs="Nikosh"/>
          <w:sz w:val="26"/>
          <w:szCs w:val="26"/>
          <w:lang w:bidi="bn-BD"/>
        </w:rPr>
        <w:t xml:space="preserve"> </w:t>
      </w:r>
      <w:r w:rsidR="00852280" w:rsidRPr="00AA1CDF">
        <w:rPr>
          <w:rFonts w:ascii="Nikosh" w:eastAsia="Nikosh" w:hAnsi="Nikosh" w:cs="Nikosh"/>
          <w:sz w:val="26"/>
          <w:szCs w:val="26"/>
          <w:cs/>
          <w:lang w:bidi="bn-IN"/>
        </w:rPr>
        <w:t>উপদেষ্টার</w:t>
      </w:r>
      <w:r w:rsidR="00852280" w:rsidRPr="00AA1CDF">
        <w:rPr>
          <w:rFonts w:ascii="Nikosh" w:eastAsia="Nikosh" w:hAnsi="Nikosh" w:cs="Nikosh"/>
          <w:sz w:val="26"/>
          <w:szCs w:val="26"/>
          <w:lang w:bidi="bn-BD"/>
        </w:rPr>
        <w:t xml:space="preserve"> </w:t>
      </w:r>
      <w:r w:rsidR="00852280" w:rsidRPr="00AA1CDF">
        <w:rPr>
          <w:rFonts w:ascii="Nikosh" w:eastAsia="Nikosh" w:hAnsi="Nikosh" w:cs="Nikosh"/>
          <w:sz w:val="26"/>
          <w:szCs w:val="26"/>
          <w:cs/>
          <w:lang w:bidi="bn-IN"/>
        </w:rPr>
        <w:t xml:space="preserve">দায়িত্ব অর্পণ </w:t>
      </w:r>
      <w:r w:rsidR="00852280" w:rsidRPr="00AA1CDF">
        <w:rPr>
          <w:rFonts w:ascii="Nikosh" w:eastAsia="Nikosh" w:hAnsi="Nikosh" w:cs="Nikosh"/>
          <w:sz w:val="26"/>
          <w:szCs w:val="26"/>
          <w:lang w:bidi="bn-IN"/>
        </w:rPr>
        <w:t>করা হয়</w:t>
      </w:r>
      <w:r w:rsidR="003815C8" w:rsidRPr="00AA1CDF">
        <w:rPr>
          <w:rFonts w:ascii="Nikosh" w:eastAsia="Nikosh" w:hAnsi="Nikosh" w:cs="Nikosh"/>
          <w:sz w:val="26"/>
          <w:szCs w:val="26"/>
          <w:lang w:bidi="bn-IN"/>
        </w:rPr>
        <w:t>েছে</w:t>
      </w:r>
      <w:r w:rsidR="00852280" w:rsidRPr="00AA1CDF">
        <w:rPr>
          <w:rFonts w:ascii="Nikosh" w:eastAsia="Nikosh" w:hAnsi="Nikosh" w:cs="Nikosh"/>
          <w:sz w:val="26"/>
          <w:szCs w:val="26"/>
          <w:lang w:bidi="bn-BD"/>
        </w:rPr>
        <w:t xml:space="preserve">। </w:t>
      </w:r>
      <w:r w:rsidR="00852280" w:rsidRPr="00AA1CDF">
        <w:rPr>
          <w:rFonts w:ascii="Nikosh" w:hAnsi="Nikosh" w:cs="Nikosh"/>
          <w:sz w:val="26"/>
          <w:szCs w:val="26"/>
          <w:lang w:bidi="bn-BD"/>
        </w:rPr>
        <w:t>এ সংক্রান্ত প্রজ্ঞাপন ২০ জানুয়ারি ২০২</w:t>
      </w:r>
      <w:r w:rsidR="00056CF0" w:rsidRPr="00AA1CDF">
        <w:rPr>
          <w:rFonts w:ascii="Nikosh" w:hAnsi="Nikosh" w:cs="Nikosh"/>
          <w:sz w:val="26"/>
          <w:szCs w:val="26"/>
          <w:lang w:bidi="bn-BD"/>
        </w:rPr>
        <w:t>৫ তারিখে বাংলাদেশ গেজেটে প্রকাশ করা হয়েছে</w:t>
      </w:r>
      <w:r w:rsidR="00852280" w:rsidRPr="00AA1CDF">
        <w:rPr>
          <w:rFonts w:ascii="Nikosh" w:hAnsi="Nikosh" w:cs="Nikosh"/>
          <w:sz w:val="26"/>
          <w:szCs w:val="26"/>
          <w:lang w:bidi="bn-BD"/>
        </w:rPr>
        <w:t>।</w:t>
      </w:r>
    </w:p>
    <w:p w14:paraId="4909D53D" w14:textId="1F4AE423" w:rsidR="00852280" w:rsidRPr="00AA1CDF" w:rsidRDefault="00A8376C" w:rsidP="00A36CA7">
      <w:pPr>
        <w:spacing w:before="80" w:after="80" w:line="276" w:lineRule="auto"/>
        <w:jc w:val="both"/>
        <w:rPr>
          <w:rFonts w:ascii="Nikosh" w:eastAsia="Nikosh" w:hAnsi="Nikosh" w:cs="Nikosh"/>
          <w:sz w:val="26"/>
          <w:szCs w:val="26"/>
          <w:lang w:bidi="bn-BD"/>
        </w:rPr>
      </w:pPr>
      <w:r w:rsidRPr="00AA1CDF">
        <w:rPr>
          <w:rFonts w:ascii="Nikosh" w:eastAsia="Nikosh" w:hAnsi="Nikosh" w:cs="Nikosh"/>
          <w:sz w:val="26"/>
          <w:szCs w:val="26"/>
          <w:lang w:bidi="bn-BD"/>
        </w:rPr>
        <w:t>(১</w:t>
      </w:r>
      <w:r w:rsidR="00F15C00" w:rsidRPr="00AA1CDF">
        <w:rPr>
          <w:rFonts w:ascii="Nikosh" w:eastAsia="Nikosh" w:hAnsi="Nikosh" w:cs="Nikosh"/>
          <w:sz w:val="26"/>
          <w:szCs w:val="26"/>
          <w:lang w:bidi="bn-BD"/>
        </w:rPr>
        <w:t>১</w:t>
      </w:r>
      <w:r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মুক্তিযুদ্ধ</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বিষয়ক</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মন্ত্রণালয়ের</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আওতায়</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জুলাই</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গণঅভ্যুত্থান</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অধিদ</w:t>
      </w:r>
      <w:r w:rsidR="002F512D" w:rsidRPr="00AA1CDF">
        <w:rPr>
          <w:rFonts w:ascii="Nikosh" w:eastAsia="Nikosh" w:hAnsi="Nikosh" w:cs="Nikosh"/>
          <w:sz w:val="26"/>
          <w:szCs w:val="26"/>
          <w:lang w:bidi="bn-BD"/>
        </w:rPr>
        <w:t>প্ত</w:t>
      </w:r>
      <w:r w:rsidR="00852280" w:rsidRPr="00AA1CDF">
        <w:rPr>
          <w:rFonts w:ascii="Nikosh" w:eastAsia="Nikosh" w:hAnsi="Nikosh" w:cs="Nikosh" w:hint="cs"/>
          <w:sz w:val="26"/>
          <w:szCs w:val="26"/>
          <w:lang w:bidi="bn-BD"/>
        </w:rPr>
        <w:t>র</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গঠনের</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নিমিত্ত</w:t>
      </w:r>
      <w:r w:rsidR="00852280" w:rsidRPr="00AA1CDF">
        <w:rPr>
          <w:rFonts w:ascii="Nikosh" w:eastAsia="Nikosh" w:hAnsi="Nikosh" w:cs="Nikosh"/>
          <w:sz w:val="26"/>
          <w:szCs w:val="26"/>
          <w:lang w:bidi="bn-BD"/>
        </w:rPr>
        <w:t xml:space="preserve"> </w:t>
      </w:r>
      <w:r w:rsidR="00852280" w:rsidRPr="00AA1CDF">
        <w:rPr>
          <w:rFonts w:ascii="Times New Roman" w:hAnsi="Times New Roman"/>
          <w:sz w:val="24"/>
          <w:szCs w:val="24"/>
          <w:shd w:val="clear" w:color="auto" w:fill="FFFFFF"/>
        </w:rPr>
        <w:t>Allocation of Business</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সংশোধনের</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লক্ষ্যে</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মন্ত্রিপরিষদ</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বিভাগ</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থেকে</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২৪</w:t>
      </w:r>
      <w:r w:rsidR="00852280" w:rsidRPr="00AA1CDF">
        <w:rPr>
          <w:rFonts w:ascii="Nikosh" w:eastAsia="Nikosh" w:hAnsi="Nikosh" w:cs="Nikosh"/>
          <w:sz w:val="26"/>
          <w:szCs w:val="26"/>
          <w:lang w:bidi="bn-BD"/>
        </w:rPr>
        <w:t xml:space="preserve"> অক্টোবর </w:t>
      </w:r>
      <w:r w:rsidR="00852280" w:rsidRPr="00AA1CDF">
        <w:rPr>
          <w:rFonts w:ascii="Nikosh" w:eastAsia="Nikosh" w:hAnsi="Nikosh" w:cs="Nikosh" w:hint="cs"/>
          <w:sz w:val="26"/>
          <w:szCs w:val="26"/>
          <w:lang w:bidi="bn-BD"/>
        </w:rPr>
        <w:t>২০২৪</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তারিখে</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প্রাথমিক</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সম্মতি</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জ্ঞাপন</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করা</w:t>
      </w:r>
      <w:r w:rsidR="00852280" w:rsidRPr="00AA1CDF">
        <w:rPr>
          <w:rFonts w:ascii="Nikosh" w:eastAsia="Nikosh" w:hAnsi="Nikosh" w:cs="Nikosh"/>
          <w:sz w:val="26"/>
          <w:szCs w:val="26"/>
          <w:lang w:bidi="bn-BD"/>
        </w:rPr>
        <w:t xml:space="preserve"> </w:t>
      </w:r>
      <w:r w:rsidR="00852280" w:rsidRPr="00AA1CDF">
        <w:rPr>
          <w:rFonts w:ascii="Nikosh" w:eastAsia="Nikosh" w:hAnsi="Nikosh" w:cs="Nikosh" w:hint="cs"/>
          <w:sz w:val="26"/>
          <w:szCs w:val="26"/>
          <w:lang w:bidi="bn-BD"/>
        </w:rPr>
        <w:t>হয়</w:t>
      </w:r>
      <w:r w:rsidR="00056CF0" w:rsidRPr="00AA1CDF">
        <w:rPr>
          <w:rFonts w:ascii="Nikosh" w:eastAsia="Nikosh" w:hAnsi="Nikosh" w:cs="Nikosh"/>
          <w:sz w:val="26"/>
          <w:szCs w:val="26"/>
          <w:lang w:bidi="bn-BD"/>
        </w:rPr>
        <w:t>েছে</w:t>
      </w:r>
      <w:r w:rsidR="00852280" w:rsidRPr="00AA1CDF">
        <w:rPr>
          <w:rFonts w:ascii="Nikosh" w:eastAsia="Nikosh" w:hAnsi="Nikosh" w:cs="Nikosh" w:hint="cs"/>
          <w:sz w:val="26"/>
          <w:szCs w:val="26"/>
          <w:lang w:bidi="bn-BD"/>
        </w:rPr>
        <w:t>।</w:t>
      </w:r>
    </w:p>
    <w:p w14:paraId="5FE2F854" w14:textId="326A75D6" w:rsidR="007D435B" w:rsidRPr="00AA1CDF" w:rsidRDefault="007D435B" w:rsidP="00A36CA7">
      <w:pPr>
        <w:spacing w:before="80" w:after="80" w:line="276" w:lineRule="auto"/>
        <w:jc w:val="both"/>
        <w:rPr>
          <w:rFonts w:ascii="Nikosh" w:hAnsi="Nikosh" w:cs="Nikosh"/>
          <w:sz w:val="26"/>
          <w:szCs w:val="26"/>
        </w:rPr>
      </w:pPr>
      <w:r w:rsidRPr="00AA1CDF">
        <w:rPr>
          <w:rFonts w:ascii="Nikosh" w:hAnsi="Nikosh" w:cs="Nikosh"/>
          <w:sz w:val="26"/>
          <w:szCs w:val="26"/>
        </w:rPr>
        <w:t>(</w:t>
      </w:r>
      <w:r w:rsidRPr="00AA1CDF">
        <w:rPr>
          <w:rFonts w:ascii="Nikosh" w:hAnsi="Nikosh" w:cs="Nikosh"/>
          <w:sz w:val="26"/>
          <w:szCs w:val="26"/>
          <w:cs/>
          <w:lang w:bidi="bn-IN"/>
        </w:rPr>
        <w:t>১</w:t>
      </w:r>
      <w:r w:rsidR="00F15C00" w:rsidRPr="00AA1CDF">
        <w:rPr>
          <w:rFonts w:ascii="Nikosh" w:hAnsi="Nikosh" w:cs="Nikosh"/>
          <w:sz w:val="26"/>
          <w:szCs w:val="26"/>
          <w:cs/>
          <w:lang w:bidi="bn-IN"/>
        </w:rPr>
        <w:t>২</w:t>
      </w:r>
      <w:r w:rsidRPr="00AA1CDF">
        <w:rPr>
          <w:rFonts w:ascii="Nikosh" w:hAnsi="Nikosh" w:cs="Nikosh"/>
          <w:sz w:val="26"/>
          <w:szCs w:val="26"/>
          <w:cs/>
          <w:lang w:bidi="bn-IN"/>
        </w:rPr>
        <w:t>)</w:t>
      </w:r>
      <w:r w:rsidRPr="00AA1CDF">
        <w:rPr>
          <w:rFonts w:ascii="Nikosh" w:hAnsi="Nikosh" w:cs="Nikosh"/>
          <w:sz w:val="26"/>
          <w:szCs w:val="26"/>
        </w:rPr>
        <w:t xml:space="preserve"> </w:t>
      </w:r>
      <w:r w:rsidRPr="00AA1CDF">
        <w:rPr>
          <w:rFonts w:ascii="Nikosh" w:hAnsi="Nikosh" w:cs="Nikosh"/>
          <w:sz w:val="26"/>
          <w:szCs w:val="26"/>
          <w:lang w:bidi="bn-BD"/>
        </w:rPr>
        <w:t xml:space="preserve">জানুয়ারি ২০২৫ </w:t>
      </w:r>
      <w:r w:rsidRPr="00AA1CDF">
        <w:rPr>
          <w:rFonts w:ascii="Nikosh" w:hAnsi="Nikosh" w:cs="Nikosh"/>
          <w:sz w:val="26"/>
          <w:szCs w:val="26"/>
          <w:cs/>
          <w:lang w:bidi="bn-BD"/>
        </w:rPr>
        <w:t>মাসে</w:t>
      </w:r>
      <w:r w:rsidR="00D12F06" w:rsidRPr="00AA1CDF">
        <w:rPr>
          <w:rFonts w:ascii="Nikosh" w:hAnsi="Nikosh" w:cs="Nikosh"/>
          <w:sz w:val="26"/>
          <w:szCs w:val="26"/>
          <w:cs/>
          <w:lang w:bidi="bn-BD"/>
        </w:rPr>
        <w:t xml:space="preserve"> </w:t>
      </w:r>
      <w:r w:rsidR="00D12F06" w:rsidRPr="00AA1CDF">
        <w:rPr>
          <w:rFonts w:ascii="Nikosh" w:hAnsi="Nikosh" w:cs="Nikosh"/>
          <w:sz w:val="26"/>
          <w:szCs w:val="26"/>
          <w:lang w:bidi="bn-BD"/>
        </w:rPr>
        <w:t>মাঠ</w:t>
      </w:r>
      <w:r w:rsidR="00D7251C">
        <w:rPr>
          <w:rFonts w:ascii="Nikosh" w:hAnsi="Nikosh" w:cs="Nikosh"/>
          <w:sz w:val="26"/>
          <w:szCs w:val="26"/>
          <w:lang w:bidi="bn-BD"/>
        </w:rPr>
        <w:t xml:space="preserve"> প্রশাসনের ২৫ জন</w:t>
      </w:r>
      <w:r w:rsidR="00D12F06" w:rsidRPr="00AA1CDF">
        <w:rPr>
          <w:rFonts w:ascii="Nikosh" w:hAnsi="Nikosh" w:cs="Nikosh"/>
          <w:sz w:val="26"/>
          <w:szCs w:val="26"/>
          <w:lang w:bidi="bn-BD"/>
        </w:rPr>
        <w:t xml:space="preserve"> কর্মকর্তার বিরুদ্ধে </w:t>
      </w:r>
      <w:r w:rsidRPr="00AA1CDF">
        <w:rPr>
          <w:rFonts w:ascii="Nikosh" w:hAnsi="Nikosh" w:cs="Nikosh"/>
          <w:sz w:val="26"/>
          <w:szCs w:val="26"/>
          <w:cs/>
          <w:lang w:bidi="bn-IN"/>
        </w:rPr>
        <w:t xml:space="preserve">অভিযোগ </w:t>
      </w:r>
      <w:r w:rsidRPr="00AA1CDF">
        <w:rPr>
          <w:rFonts w:ascii="Nikosh" w:hAnsi="Nikosh" w:cs="Nikosh"/>
          <w:sz w:val="26"/>
          <w:szCs w:val="26"/>
          <w:cs/>
          <w:lang w:bidi="bn-BD"/>
        </w:rPr>
        <w:t xml:space="preserve">পাওয়া গেছে। উক্ত </w:t>
      </w:r>
      <w:r w:rsidRPr="00AA1CDF">
        <w:rPr>
          <w:rFonts w:ascii="Nikosh" w:hAnsi="Nikosh" w:cs="Nikosh"/>
          <w:sz w:val="26"/>
          <w:szCs w:val="26"/>
          <w:cs/>
          <w:lang w:bidi="bn-IN"/>
        </w:rPr>
        <w:t>অভিযোগগুলির বিষয়ে তদন্তপূর্বক প্রতিবেদন প্রেরণের জন্য সংশ্লিষ্ট জেলা প্রশাসক ও বিভাগীয় কমিশনার বরাবর পত্র প্রেরণ করা হয়েছে</w:t>
      </w:r>
      <w:r w:rsidR="004859C3">
        <w:rPr>
          <w:rFonts w:ascii="Nikosh" w:hAnsi="Nikosh" w:cs="Nikosh"/>
          <w:sz w:val="26"/>
          <w:szCs w:val="26"/>
        </w:rPr>
        <w:t>।</w:t>
      </w:r>
    </w:p>
    <w:p w14:paraId="215D87E8" w14:textId="277A7FBD" w:rsidR="007D435B" w:rsidRPr="00AA1CDF" w:rsidRDefault="007D435B"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eastAsia="Nikosh" w:hAnsi="Nikosh" w:cs="Nikosh"/>
          <w:sz w:val="26"/>
          <w:szCs w:val="26"/>
          <w:cs/>
          <w:lang w:bidi="bn-BD"/>
        </w:rPr>
        <w:t>(</w:t>
      </w:r>
      <w:r w:rsidR="00A8376C" w:rsidRPr="00AA1CDF">
        <w:rPr>
          <w:rFonts w:ascii="Nikosh" w:eastAsia="Nikosh" w:hAnsi="Nikosh" w:cs="Nikosh"/>
          <w:sz w:val="26"/>
          <w:szCs w:val="26"/>
          <w:cs/>
          <w:lang w:bidi="bn-BD"/>
        </w:rPr>
        <w:t>১</w:t>
      </w:r>
      <w:r w:rsidR="00F15C00" w:rsidRPr="00AA1CDF">
        <w:rPr>
          <w:rFonts w:ascii="Nikosh" w:eastAsia="Nikosh" w:hAnsi="Nikosh" w:cs="Nikosh"/>
          <w:sz w:val="26"/>
          <w:szCs w:val="26"/>
          <w:cs/>
          <w:lang w:bidi="bn-BD"/>
        </w:rPr>
        <w:t>৩</w:t>
      </w:r>
      <w:r w:rsidRPr="00AA1CDF">
        <w:rPr>
          <w:rFonts w:ascii="Nikosh" w:eastAsia="Nikosh" w:hAnsi="Nikosh" w:cs="Nikosh"/>
          <w:sz w:val="26"/>
          <w:szCs w:val="26"/>
          <w:cs/>
          <w:lang w:bidi="bn-BD"/>
        </w:rPr>
        <w:t xml:space="preserve">) </w:t>
      </w:r>
      <w:r w:rsidRPr="00AA1CDF">
        <w:rPr>
          <w:rFonts w:ascii="Nikosh" w:hAnsi="Nikosh" w:cs="Nikosh"/>
          <w:sz w:val="26"/>
          <w:szCs w:val="26"/>
          <w:lang w:bidi="bn-BD"/>
        </w:rPr>
        <w:t xml:space="preserve">জানুয়ারি ২০২৫ </w:t>
      </w:r>
      <w:r w:rsidRPr="00AA1CDF">
        <w:rPr>
          <w:rFonts w:ascii="Nikosh" w:hAnsi="Nikosh" w:cs="Nikosh"/>
          <w:sz w:val="26"/>
          <w:szCs w:val="26"/>
          <w:cs/>
          <w:lang w:bidi="bn-BD"/>
        </w:rPr>
        <w:t>মাসে</w:t>
      </w:r>
      <w:r w:rsidRPr="00AA1CDF">
        <w:rPr>
          <w:rFonts w:ascii="Nikosh" w:hAnsi="Nikosh" w:cs="Nikosh"/>
          <w:sz w:val="26"/>
          <w:szCs w:val="26"/>
          <w:lang w:bidi="bn-BD"/>
        </w:rPr>
        <w:t xml:space="preserve"> </w:t>
      </w:r>
      <w:r w:rsidR="007137A9">
        <w:rPr>
          <w:rFonts w:ascii="Nikosh" w:hAnsi="Nikosh" w:cs="Nikosh"/>
          <w:sz w:val="26"/>
          <w:szCs w:val="26"/>
          <w:lang w:bidi="bn-BD"/>
        </w:rPr>
        <w:t xml:space="preserve">মাঠ প্রশাসনের </w:t>
      </w:r>
      <w:r w:rsidR="003307D8">
        <w:rPr>
          <w:rFonts w:ascii="Nikosh" w:hAnsi="Nikosh" w:cs="Nikosh"/>
          <w:sz w:val="26"/>
          <w:szCs w:val="26"/>
          <w:lang w:bidi="bn-BD"/>
        </w:rPr>
        <w:t xml:space="preserve">কর্মকর্তাদের বিরুদ্ধে </w:t>
      </w:r>
      <w:r w:rsidRPr="00AA1CDF">
        <w:rPr>
          <w:rFonts w:ascii="Nikosh" w:hAnsi="Nikosh" w:cs="Nikosh"/>
          <w:sz w:val="26"/>
          <w:szCs w:val="26"/>
          <w:lang w:bidi="bn-BD"/>
        </w:rPr>
        <w:t>মোট ১৫টি অভিযোগ নিষ্পত্তি করা হয়েছে। (ক) নিষ্পত্তিকৃত অভিযোগসমূহের মধ্যে ১৪টি অভিযোগ প্রাথমিকভাবে প্রমাণিত না হওয়ায় নথিজাতপূর্বক নিষ্পত্তি করে পরবর্তী প্রয়োজনীয় কার্যক্রম গ্রহণের জন্য জনপ্রশাসন মন্ত্রণালয়কে অবহিত করা হয়েছে; (খ) ১টি অভিযোগ প্রাথমিকভাবে প্রমাণিত হওয়ায় পরবর্তী প্রয়োজনীয় ব্যবস্থা গ্রহণের জন্য জনপ্রশাস</w:t>
      </w:r>
      <w:r w:rsidR="004859C3">
        <w:rPr>
          <w:rFonts w:ascii="Nikosh" w:hAnsi="Nikosh" w:cs="Nikosh"/>
          <w:sz w:val="26"/>
          <w:szCs w:val="26"/>
          <w:lang w:bidi="bn-BD"/>
        </w:rPr>
        <w:t>ন মন্ত্রণালয়কে অনুরোধ করা হয়েছে।</w:t>
      </w:r>
    </w:p>
    <w:p w14:paraId="22BF1C2A" w14:textId="2DE5E84A" w:rsidR="007D435B" w:rsidRPr="00AA1CDF" w:rsidRDefault="007D435B" w:rsidP="00A36CA7">
      <w:pPr>
        <w:pStyle w:val="BodyText"/>
        <w:tabs>
          <w:tab w:val="num" w:pos="0"/>
          <w:tab w:val="left" w:pos="54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১</w:t>
      </w:r>
      <w:r w:rsidR="00F15C00" w:rsidRPr="00AA1CDF">
        <w:rPr>
          <w:rFonts w:ascii="Nikosh" w:hAnsi="Nikosh" w:cs="Nikosh"/>
          <w:sz w:val="26"/>
          <w:szCs w:val="26"/>
          <w:lang w:bidi="bn-BD"/>
        </w:rPr>
        <w:t>৪</w:t>
      </w:r>
      <w:r w:rsidRPr="00AA1CDF">
        <w:rPr>
          <w:rFonts w:ascii="Nikosh" w:hAnsi="Nikosh" w:cs="Nikosh"/>
          <w:sz w:val="26"/>
          <w:szCs w:val="26"/>
          <w:lang w:bidi="bn-BD"/>
        </w:rPr>
        <w:t xml:space="preserve">) বিভাগীয় কমিশনার ও মেট্রোপলিটন পুলিশ কমিশনারগণের নিকট থেকে প্রাপ্ত ডিসেম্বর দ্বিতীয় ও জানুয়ারি প্রথম পক্ষের পাক্ষিক গোপনীয় প্রতিবেদনের ভিত্তিতে প্রস্তুতকৃত দুটি সারসংক্ষেপ মাননীয় প্রধান উপদেষ্টার নিকট উপস্থাপন করা হয়েছে। </w:t>
      </w:r>
    </w:p>
    <w:p w14:paraId="18A831C8" w14:textId="082A52E5" w:rsidR="007D435B" w:rsidRPr="00AA1CDF" w:rsidRDefault="007D435B" w:rsidP="00A36CA7">
      <w:pPr>
        <w:pStyle w:val="BodyText"/>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১</w:t>
      </w:r>
      <w:r w:rsidR="00F15C00" w:rsidRPr="00AA1CDF">
        <w:rPr>
          <w:rFonts w:ascii="Nikosh" w:hAnsi="Nikosh" w:cs="Nikosh"/>
          <w:sz w:val="26"/>
          <w:szCs w:val="26"/>
          <w:lang w:bidi="bn-BD"/>
        </w:rPr>
        <w:t>৫</w:t>
      </w:r>
      <w:r w:rsidRPr="00AA1CDF">
        <w:rPr>
          <w:rFonts w:ascii="Nikosh" w:hAnsi="Nikosh" w:cs="Nikosh"/>
          <w:sz w:val="26"/>
          <w:szCs w:val="26"/>
          <w:lang w:bidi="bn-BD"/>
        </w:rPr>
        <w:t>) পাক্ষিক গোপনীয় প্রতিবেদনে উপস্থাপিত এবং মাননীয় প্রধান উপদেষ্টা কর্তৃক অনুমোদিত প্রস্তাব বাস্তবায়নের জন্য সংশ্লিষ্ট মন্ত্রণালয়/বিভাগ</w:t>
      </w:r>
      <w:r w:rsidR="0065660B">
        <w:rPr>
          <w:rFonts w:ascii="Nikosh" w:hAnsi="Nikosh" w:cs="Nikosh"/>
          <w:sz w:val="26"/>
          <w:szCs w:val="26"/>
          <w:lang w:bidi="bn-BD"/>
        </w:rPr>
        <w:t>ে</w:t>
      </w:r>
      <w:r w:rsidRPr="00AA1CDF">
        <w:rPr>
          <w:rFonts w:ascii="Nikosh" w:hAnsi="Nikosh" w:cs="Nikosh"/>
          <w:sz w:val="26"/>
          <w:szCs w:val="26"/>
          <w:lang w:bidi="bn-BD"/>
        </w:rPr>
        <w:t xml:space="preserve"> পত্র প্রেরণ করা হয়েছে। </w:t>
      </w:r>
    </w:p>
    <w:p w14:paraId="078A8AD2" w14:textId="6E914720" w:rsidR="007D435B" w:rsidRPr="00AA1CDF" w:rsidRDefault="007D435B" w:rsidP="00A36CA7">
      <w:pPr>
        <w:pStyle w:val="BodyText"/>
        <w:tabs>
          <w:tab w:val="num" w:pos="0"/>
          <w:tab w:val="left" w:pos="54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১</w:t>
      </w:r>
      <w:r w:rsidR="00F15C00" w:rsidRPr="00AA1CDF">
        <w:rPr>
          <w:rFonts w:ascii="Nikosh" w:hAnsi="Nikosh" w:cs="Nikosh"/>
          <w:sz w:val="26"/>
          <w:szCs w:val="26"/>
          <w:lang w:bidi="bn-BD"/>
        </w:rPr>
        <w:t>৬</w:t>
      </w:r>
      <w:r w:rsidRPr="00AA1CDF">
        <w:rPr>
          <w:rFonts w:ascii="Nikosh" w:hAnsi="Nikosh" w:cs="Nikosh"/>
          <w:sz w:val="26"/>
          <w:szCs w:val="26"/>
          <w:lang w:bidi="bn-BD"/>
        </w:rPr>
        <w:t>) নতুন বাংলা</w:t>
      </w:r>
      <w:r w:rsidR="00F5172B" w:rsidRPr="00AA1CDF">
        <w:rPr>
          <w:rFonts w:ascii="Nikosh" w:hAnsi="Nikosh" w:cs="Nikosh"/>
          <w:sz w:val="26"/>
          <w:szCs w:val="26"/>
          <w:lang w:bidi="bn-BD"/>
        </w:rPr>
        <w:t>দেশ গড়ার লক্ষ্যে তারুণ্যের উৎসব-</w:t>
      </w:r>
      <w:r w:rsidRPr="00AA1CDF">
        <w:rPr>
          <w:rFonts w:ascii="Nikosh" w:hAnsi="Nikosh" w:cs="Nikosh"/>
          <w:sz w:val="26"/>
          <w:szCs w:val="26"/>
          <w:lang w:bidi="bn-BD"/>
        </w:rPr>
        <w:t>২০২৫ উপলক্ষ্যে সকল বিভাগীয় কমিশনার এবং জেলা প্রশাসক বরাবর পত্র প্রেরণ করা হয়েছে।</w:t>
      </w:r>
    </w:p>
    <w:p w14:paraId="23E4191E" w14:textId="62DB1A60" w:rsidR="007D435B" w:rsidRPr="00AA1CDF" w:rsidRDefault="007D435B" w:rsidP="00A36CA7">
      <w:pPr>
        <w:pStyle w:val="BodyText"/>
        <w:tabs>
          <w:tab w:val="num" w:pos="0"/>
          <w:tab w:val="left" w:pos="54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১</w:t>
      </w:r>
      <w:r w:rsidR="00F15C00" w:rsidRPr="00AA1CDF">
        <w:rPr>
          <w:rFonts w:ascii="Nikosh" w:hAnsi="Nikosh" w:cs="Nikosh"/>
          <w:sz w:val="26"/>
          <w:szCs w:val="26"/>
          <w:lang w:bidi="bn-BD"/>
        </w:rPr>
        <w:t>৭</w:t>
      </w:r>
      <w:r w:rsidRPr="00AA1CDF">
        <w:rPr>
          <w:rFonts w:ascii="Nikosh" w:hAnsi="Nikosh" w:cs="Nikosh"/>
          <w:sz w:val="26"/>
          <w:szCs w:val="26"/>
          <w:lang w:bidi="bn-BD"/>
        </w:rPr>
        <w:t>) জুলাই-আগস্ট ২০২৪ গণঅভ্যুত্থানে আহত যোদ্ধাদের হেলথকার্ডের মাধ্যমে বিনামূল্যে চিকিৎসাসেবা ও পুনর্বাসন নিশ্চিতকরণে মাননীয় প্রধান উপদেষ্টার নির্দেশনা বাস্তবায়নের জন্য সকল জেলা প্রশাসক এবং উপজেলা নির্বাহী অফিসার বরাবর পত্র প্রেরণ করা হয়েছে।</w:t>
      </w:r>
    </w:p>
    <w:p w14:paraId="00A46C8B" w14:textId="4A69F7E3" w:rsidR="007D435B" w:rsidRPr="00AA1CDF" w:rsidRDefault="007D435B" w:rsidP="00A36CA7">
      <w:pPr>
        <w:pStyle w:val="BodyText"/>
        <w:tabs>
          <w:tab w:val="num" w:pos="0"/>
          <w:tab w:val="left" w:pos="54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১</w:t>
      </w:r>
      <w:r w:rsidR="00F15C00" w:rsidRPr="00AA1CDF">
        <w:rPr>
          <w:rFonts w:ascii="Nikosh" w:hAnsi="Nikosh" w:cs="Nikosh"/>
          <w:sz w:val="26"/>
          <w:szCs w:val="26"/>
          <w:lang w:bidi="bn-BD"/>
        </w:rPr>
        <w:t>৮</w:t>
      </w:r>
      <w:r w:rsidRPr="00AA1CDF">
        <w:rPr>
          <w:rFonts w:ascii="Nikosh" w:hAnsi="Nikosh" w:cs="Nikosh"/>
          <w:sz w:val="26"/>
          <w:szCs w:val="26"/>
          <w:lang w:bidi="bn-BD"/>
        </w:rPr>
        <w:t>) বিভাগীয় শহরে গণমাধ্যম সংস্কার কমিশনের মতবিনিময় সভা/সেমিনার আয়োজনের জন্য সংশ্লিষ্ট বিভাগীয় কমিশনার এবং জেলা প্রশাসক বরাবর পত্র প্রেরণ করা হয়েছে।</w:t>
      </w:r>
    </w:p>
    <w:p w14:paraId="3EE4BF67" w14:textId="31D568D7" w:rsidR="007D435B" w:rsidRPr="00AA1CDF" w:rsidRDefault="007D435B" w:rsidP="00A36CA7">
      <w:pPr>
        <w:pStyle w:val="BodyText"/>
        <w:tabs>
          <w:tab w:val="num" w:pos="0"/>
          <w:tab w:val="left" w:pos="54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১</w:t>
      </w:r>
      <w:r w:rsidR="00F15C00" w:rsidRPr="00AA1CDF">
        <w:rPr>
          <w:rFonts w:ascii="Nikosh" w:hAnsi="Nikosh" w:cs="Nikosh"/>
          <w:sz w:val="26"/>
          <w:szCs w:val="26"/>
          <w:lang w:bidi="bn-BD"/>
        </w:rPr>
        <w:t>৯</w:t>
      </w:r>
      <w:r w:rsidRPr="00AA1CDF">
        <w:rPr>
          <w:rFonts w:ascii="Nikosh" w:hAnsi="Nikosh" w:cs="Nikosh"/>
          <w:sz w:val="26"/>
          <w:szCs w:val="26"/>
          <w:lang w:bidi="bn-BD"/>
        </w:rPr>
        <w:t xml:space="preserve">) বাংলাদেশ পর্যটন কর্পোরেশন (বাপক)-এর </w:t>
      </w:r>
      <w:r w:rsidR="00F5172B" w:rsidRPr="00AA1CDF">
        <w:rPr>
          <w:rFonts w:ascii="Nikosh" w:hAnsi="Nikosh" w:cs="Nikosh"/>
          <w:sz w:val="26"/>
          <w:szCs w:val="26"/>
          <w:lang w:bidi="bn-BD"/>
        </w:rPr>
        <w:t>জমি ও স্থাপনা সংক্রান্ত বিষয়সমূহে</w:t>
      </w:r>
      <w:r w:rsidRPr="00AA1CDF">
        <w:rPr>
          <w:rFonts w:ascii="Nikosh" w:hAnsi="Nikosh" w:cs="Nikosh"/>
          <w:sz w:val="26"/>
          <w:szCs w:val="26"/>
          <w:lang w:bidi="bn-BD"/>
        </w:rPr>
        <w:t>র জটিলতা নিরসনের লক্ষ্যে ‘অ্যাসেট ম্যানেজমে</w:t>
      </w:r>
      <w:r w:rsidR="00F5172B" w:rsidRPr="00AA1CDF">
        <w:rPr>
          <w:rFonts w:ascii="Nikosh" w:hAnsi="Nikosh" w:cs="Nikosh"/>
          <w:sz w:val="26"/>
          <w:szCs w:val="26"/>
          <w:lang w:bidi="bn-BD"/>
        </w:rPr>
        <w:t>ন্ট কমিটি</w:t>
      </w:r>
      <w:r w:rsidRPr="00AA1CDF">
        <w:rPr>
          <w:rFonts w:ascii="Nikosh" w:hAnsi="Nikosh" w:cs="Nikosh"/>
          <w:sz w:val="26"/>
          <w:szCs w:val="26"/>
          <w:lang w:bidi="bn-BD"/>
        </w:rPr>
        <w:t xml:space="preserve">তে সংশ্লিষ্ট জেলার জেলা প্রশাসক-কে অন্তর্ভুক্তির বিষয়ে মন্ত্রিপরিষদ বিভাগের অনুমোদন </w:t>
      </w:r>
      <w:r w:rsidR="00056CF0" w:rsidRPr="00AA1CDF">
        <w:rPr>
          <w:rFonts w:ascii="Nikosh" w:hAnsi="Nikosh" w:cs="Nikosh"/>
          <w:sz w:val="26"/>
          <w:szCs w:val="26"/>
          <w:lang w:bidi="bn-BD"/>
        </w:rPr>
        <w:t>সংক্রান্ত পত্র</w:t>
      </w:r>
      <w:r w:rsidRPr="00AA1CDF">
        <w:rPr>
          <w:rFonts w:ascii="Nikosh" w:hAnsi="Nikosh" w:cs="Nikosh"/>
          <w:sz w:val="26"/>
          <w:szCs w:val="26"/>
          <w:lang w:bidi="bn-BD"/>
        </w:rPr>
        <w:t xml:space="preserve"> বেসামরিক বিমান পরিবহন ও পর্যটন মন্ত্রণালয়</w:t>
      </w:r>
      <w:r w:rsidR="00056CF0" w:rsidRPr="00AA1CDF">
        <w:rPr>
          <w:rFonts w:ascii="Nikosh" w:hAnsi="Nikosh" w:cs="Nikosh"/>
          <w:sz w:val="26"/>
          <w:szCs w:val="26"/>
          <w:lang w:bidi="bn-BD"/>
        </w:rPr>
        <w:t>ে</w:t>
      </w:r>
      <w:r w:rsidRPr="00AA1CDF">
        <w:rPr>
          <w:rFonts w:ascii="Nikosh" w:hAnsi="Nikosh" w:cs="Nikosh"/>
          <w:sz w:val="26"/>
          <w:szCs w:val="26"/>
          <w:lang w:bidi="bn-BD"/>
        </w:rPr>
        <w:t xml:space="preserve"> প্রেরণ করা হয়েছে।</w:t>
      </w:r>
    </w:p>
    <w:p w14:paraId="688FA104" w14:textId="16A89019" w:rsidR="007D435B" w:rsidRPr="00AA1CDF" w:rsidRDefault="007D435B" w:rsidP="00A36CA7">
      <w:pPr>
        <w:pStyle w:val="BodyText"/>
        <w:tabs>
          <w:tab w:val="num" w:pos="0"/>
          <w:tab w:val="left" w:pos="54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F15C00" w:rsidRPr="00AA1CDF">
        <w:rPr>
          <w:rFonts w:ascii="Nikosh" w:hAnsi="Nikosh" w:cs="Nikosh"/>
          <w:sz w:val="26"/>
          <w:szCs w:val="26"/>
          <w:lang w:bidi="bn-BD"/>
        </w:rPr>
        <w:t>২০</w:t>
      </w:r>
      <w:r w:rsidRPr="00AA1CDF">
        <w:rPr>
          <w:rFonts w:ascii="Nikosh" w:hAnsi="Nikosh" w:cs="Nikosh"/>
          <w:sz w:val="26"/>
          <w:szCs w:val="26"/>
          <w:lang w:bidi="bn-BD"/>
        </w:rPr>
        <w:t>) ১৯-২৩ জানুয়ারি ২০২৫ মেয়াদে ‘স্থানীয় সরকার সংস্কার বিষয়ে জাতীয় জনমত জরিপ’ পরিচালনায় সার্বিক সহযোগিতা প্রদানের বিষয়ে সকল বিভাগীয় কমিশনার, জেলা প্রশাসক এবং উপজেলা নির্বাহী অফিসার বরাবর পত্র প্রেরণ করা হয়েছে।</w:t>
      </w:r>
    </w:p>
    <w:p w14:paraId="69211082" w14:textId="4BB9C63E" w:rsidR="007D435B" w:rsidRPr="00AA1CDF" w:rsidRDefault="007D435B" w:rsidP="00A36CA7">
      <w:pPr>
        <w:pStyle w:val="BodyText"/>
        <w:tabs>
          <w:tab w:val="num" w:pos="0"/>
          <w:tab w:val="left" w:pos="54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২</w:t>
      </w:r>
      <w:r w:rsidR="00F15C00" w:rsidRPr="00AA1CDF">
        <w:rPr>
          <w:rFonts w:ascii="Nikosh" w:hAnsi="Nikosh" w:cs="Nikosh"/>
          <w:sz w:val="26"/>
          <w:szCs w:val="26"/>
          <w:lang w:bidi="bn-BD"/>
        </w:rPr>
        <w:t>১</w:t>
      </w:r>
      <w:r w:rsidRPr="00AA1CDF">
        <w:rPr>
          <w:rFonts w:ascii="Nikosh" w:hAnsi="Nikosh" w:cs="Nikosh"/>
          <w:sz w:val="26"/>
          <w:szCs w:val="26"/>
          <w:lang w:bidi="bn-BD"/>
        </w:rPr>
        <w:t xml:space="preserve">) মৎস্য ও প্রাণিসম্পদ মন্ত্রণালয়ের </w:t>
      </w:r>
      <w:r w:rsidR="00056CF0" w:rsidRPr="00AA1CDF">
        <w:rPr>
          <w:rFonts w:ascii="Nikosh" w:hAnsi="Nikosh" w:cs="Nikosh"/>
          <w:sz w:val="26"/>
          <w:szCs w:val="26"/>
          <w:lang w:bidi="bn-BD"/>
        </w:rPr>
        <w:t>আওতাধীন</w:t>
      </w:r>
      <w:r w:rsidRPr="00AA1CDF">
        <w:rPr>
          <w:rFonts w:ascii="Nikosh" w:hAnsi="Nikosh" w:cs="Nikosh"/>
          <w:sz w:val="26"/>
          <w:szCs w:val="26"/>
          <w:lang w:bidi="bn-BD"/>
        </w:rPr>
        <w:t xml:space="preserve"> মৎস্য অধিদপ্তর কর্তৃক আগস্ট ২০২৪ মাসে বন্যায় ক্ষতিগ্রস্ত ১৩টি জেলার ৮৮টি উপজেলায় মৎস্য ও চিংড়ি চাষীদের মৎস্য খাদ্য সহায়তা প্রদানের লক্ষ্যে গঠিত কমিটিতে সংশ্লিষ্ট উপজেলা নির্বাহী অফিসার</w:t>
      </w:r>
      <w:r w:rsidR="00056CF0" w:rsidRPr="00AA1CDF">
        <w:rPr>
          <w:rFonts w:ascii="Nikosh" w:hAnsi="Nikosh" w:cs="Nikosh"/>
          <w:sz w:val="26"/>
          <w:szCs w:val="26"/>
          <w:lang w:bidi="bn-BD"/>
        </w:rPr>
        <w:t>-কে সভাপতি হিসেবে অন্তর্ভুক্ত করতে</w:t>
      </w:r>
      <w:r w:rsidRPr="00AA1CDF">
        <w:rPr>
          <w:rFonts w:ascii="Nikosh" w:hAnsi="Nikosh" w:cs="Nikosh"/>
          <w:sz w:val="26"/>
          <w:szCs w:val="26"/>
          <w:lang w:bidi="bn-BD"/>
        </w:rPr>
        <w:t xml:space="preserve"> সম্মতি প্রদান করে মৎস্য ও প্রাণিসম্পদ মন্ত্রণালয়</w:t>
      </w:r>
      <w:r w:rsidR="0065660B">
        <w:rPr>
          <w:rFonts w:ascii="Nikosh" w:hAnsi="Nikosh" w:cs="Nikosh"/>
          <w:sz w:val="26"/>
          <w:szCs w:val="26"/>
          <w:lang w:bidi="bn-BD"/>
        </w:rPr>
        <w:t>ে</w:t>
      </w:r>
      <w:r w:rsidRPr="00AA1CDF">
        <w:rPr>
          <w:rFonts w:ascii="Nikosh" w:hAnsi="Nikosh" w:cs="Nikosh"/>
          <w:sz w:val="26"/>
          <w:szCs w:val="26"/>
          <w:lang w:bidi="bn-BD"/>
        </w:rPr>
        <w:t xml:space="preserve"> পত্র প্রেরণ করা হয়েছে।</w:t>
      </w:r>
    </w:p>
    <w:p w14:paraId="2B5373BF" w14:textId="1E40D96C" w:rsidR="007D435B" w:rsidRPr="00AA1CDF" w:rsidRDefault="007D435B" w:rsidP="00A36CA7">
      <w:pPr>
        <w:pStyle w:val="BodyText"/>
        <w:tabs>
          <w:tab w:val="num" w:pos="0"/>
          <w:tab w:val="left" w:pos="54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২</w:t>
      </w:r>
      <w:r w:rsidR="00F15C00" w:rsidRPr="00AA1CDF">
        <w:rPr>
          <w:rFonts w:ascii="Nikosh" w:hAnsi="Nikosh" w:cs="Nikosh"/>
          <w:sz w:val="26"/>
          <w:szCs w:val="26"/>
          <w:lang w:bidi="bn-BD"/>
        </w:rPr>
        <w:t>২</w:t>
      </w:r>
      <w:r w:rsidRPr="00AA1CDF">
        <w:rPr>
          <w:rFonts w:ascii="Nikosh" w:hAnsi="Nikosh" w:cs="Nikosh"/>
          <w:sz w:val="26"/>
          <w:szCs w:val="26"/>
          <w:lang w:bidi="bn-BD"/>
        </w:rPr>
        <w:t>) ভোটার</w:t>
      </w:r>
      <w:r w:rsidR="00F5172B" w:rsidRPr="00AA1CDF">
        <w:rPr>
          <w:rFonts w:ascii="Nikosh" w:hAnsi="Nikosh" w:cs="Nikosh"/>
          <w:sz w:val="26"/>
          <w:szCs w:val="26"/>
          <w:lang w:bidi="bn-BD"/>
        </w:rPr>
        <w:t xml:space="preserve"> তালিকা হালনাগাদ কর্মসূচি, ২০২৫-</w:t>
      </w:r>
      <w:r w:rsidRPr="00AA1CDF">
        <w:rPr>
          <w:rFonts w:ascii="Nikosh" w:hAnsi="Nikosh" w:cs="Nikosh"/>
          <w:sz w:val="26"/>
          <w:szCs w:val="26"/>
          <w:lang w:bidi="bn-BD"/>
        </w:rPr>
        <w:t>এর কার্যক্রম সুষ্ঠু, সুন্দর ও সফলভাবে বাস্তবায়নের জন্য সকল বিভাগীয় কমিশনার, জেলা প্রশাসক এবং উপজেলা নির্বাহী অফিসার বরাবর পত্র প্রেরণ করা হয়েছে।</w:t>
      </w:r>
    </w:p>
    <w:p w14:paraId="3B8C3C41" w14:textId="7A2DB1C1" w:rsidR="007D435B" w:rsidRPr="00AA1CDF" w:rsidRDefault="007D435B" w:rsidP="00A36CA7">
      <w:pPr>
        <w:pStyle w:val="BodyText"/>
        <w:tabs>
          <w:tab w:val="num" w:pos="0"/>
          <w:tab w:val="left" w:pos="54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২</w:t>
      </w:r>
      <w:r w:rsidR="00F15C00" w:rsidRPr="00AA1CDF">
        <w:rPr>
          <w:rFonts w:ascii="Nikosh" w:hAnsi="Nikosh" w:cs="Nikosh"/>
          <w:sz w:val="26"/>
          <w:szCs w:val="26"/>
          <w:lang w:bidi="bn-BD"/>
        </w:rPr>
        <w:t>৩</w:t>
      </w:r>
      <w:r w:rsidRPr="00AA1CDF">
        <w:rPr>
          <w:rFonts w:ascii="Nikosh" w:hAnsi="Nikosh" w:cs="Nikosh"/>
          <w:sz w:val="26"/>
          <w:szCs w:val="26"/>
          <w:lang w:bidi="bn-BD"/>
        </w:rPr>
        <w:t>) শহিদ দিবস ও আন্তর্জাতিক মাতৃভাষা দিবস ২০২৫ উদ্‌যাপন উপলক্ষ্যে আন্ত</w:t>
      </w:r>
      <w:r w:rsidR="00056CF0" w:rsidRPr="00AA1CDF">
        <w:rPr>
          <w:rFonts w:ascii="Nikosh" w:hAnsi="Nikosh" w:cs="Nikosh"/>
          <w:sz w:val="26"/>
          <w:szCs w:val="26"/>
          <w:lang w:bidi="bn-BD"/>
        </w:rPr>
        <w:t>ঃ</w:t>
      </w:r>
      <w:r w:rsidRPr="00AA1CDF">
        <w:rPr>
          <w:rFonts w:ascii="Nikosh" w:hAnsi="Nikosh" w:cs="Nikosh"/>
          <w:sz w:val="26"/>
          <w:szCs w:val="26"/>
          <w:lang w:bidi="bn-BD"/>
        </w:rPr>
        <w:t>মন্ত্রণালয় সভার সিদ্ধান্ত বাস্তবায়নের জন্য সকল বিভাগীয় কমিশনার, জেলা প্রশাসক এবং উপজেলা নি</w:t>
      </w:r>
      <w:r w:rsidR="002619A6" w:rsidRPr="00AA1CDF">
        <w:rPr>
          <w:rFonts w:ascii="Nikosh" w:hAnsi="Nikosh" w:cs="Nikosh"/>
          <w:sz w:val="26"/>
          <w:szCs w:val="26"/>
          <w:lang w:bidi="bn-BD"/>
        </w:rPr>
        <w:t>র্বাহী অফিসার বরাবর পত্র প্রেরণ করা হয়েছে।</w:t>
      </w:r>
    </w:p>
    <w:p w14:paraId="5B0FE035" w14:textId="6A675011" w:rsidR="007D435B" w:rsidRPr="00AA1CDF" w:rsidRDefault="00A8376C" w:rsidP="00A36CA7">
      <w:pPr>
        <w:pStyle w:val="BodyText"/>
        <w:tabs>
          <w:tab w:val="num" w:pos="0"/>
          <w:tab w:val="left" w:pos="54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২</w:t>
      </w:r>
      <w:r w:rsidR="00F15C00" w:rsidRPr="00AA1CDF">
        <w:rPr>
          <w:rFonts w:ascii="Nikosh" w:hAnsi="Nikosh" w:cs="Nikosh"/>
          <w:sz w:val="26"/>
          <w:szCs w:val="26"/>
          <w:lang w:bidi="bn-BD"/>
        </w:rPr>
        <w:t>৪</w:t>
      </w:r>
      <w:r w:rsidR="007D435B" w:rsidRPr="00AA1CDF">
        <w:rPr>
          <w:rFonts w:ascii="Nikosh" w:hAnsi="Nikosh" w:cs="Nikosh"/>
          <w:sz w:val="26"/>
          <w:szCs w:val="26"/>
          <w:lang w:bidi="bn-BD"/>
        </w:rPr>
        <w:t>) বৈদেশিক কর্মসংস্থান বৃদ্ধির জন্য কারিগরি প্রশিক্ষণ কেন্দ্রসমূহ জেলা ও উপজেলা প্রশাসন কর্তৃক পরিদর্শনের জন্য সকল বিভাগীয় কমিশনার, জেলা প্রশাসক এবং উপজেলা নি</w:t>
      </w:r>
      <w:r w:rsidR="002619A6" w:rsidRPr="00AA1CDF">
        <w:rPr>
          <w:rFonts w:ascii="Nikosh" w:hAnsi="Nikosh" w:cs="Nikosh"/>
          <w:sz w:val="26"/>
          <w:szCs w:val="26"/>
          <w:lang w:bidi="bn-BD"/>
        </w:rPr>
        <w:t>র্বাহী অফিসার বরাবর পত্র প্রেরণ করা হয়েছে।</w:t>
      </w:r>
    </w:p>
    <w:p w14:paraId="389F4305" w14:textId="448A4C4B" w:rsidR="007D435B" w:rsidRPr="00AA1CDF" w:rsidRDefault="007D435B" w:rsidP="00A36CA7">
      <w:pPr>
        <w:pStyle w:val="BodyText"/>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F15C00" w:rsidRPr="00AA1CDF">
        <w:rPr>
          <w:rFonts w:ascii="Nikosh" w:hAnsi="Nikosh" w:cs="Nikosh"/>
          <w:sz w:val="26"/>
          <w:szCs w:val="26"/>
          <w:lang w:bidi="bn-BD"/>
        </w:rPr>
        <w:t>২৫</w:t>
      </w:r>
      <w:r w:rsidRPr="00AA1CDF">
        <w:rPr>
          <w:rFonts w:ascii="Nikosh" w:hAnsi="Nikosh" w:cs="Nikosh"/>
          <w:sz w:val="26"/>
          <w:szCs w:val="26"/>
          <w:lang w:bidi="bn-BD"/>
        </w:rPr>
        <w:t>) জানুয়ারি ২০২৫ মাসের বিভাগীয় কমিশনার মাসিক সমন্বয় সভা অনুষ্ঠিত হয়েছে</w:t>
      </w:r>
      <w:r w:rsidR="00E662DB" w:rsidRPr="00AA1CDF">
        <w:rPr>
          <w:rFonts w:ascii="Nikosh" w:hAnsi="Nikosh" w:cs="Nikosh"/>
          <w:sz w:val="26"/>
          <w:szCs w:val="26"/>
          <w:lang w:bidi="bn-BD"/>
        </w:rPr>
        <w:t xml:space="preserve">। উক্ত </w:t>
      </w:r>
      <w:r w:rsidRPr="00AA1CDF">
        <w:rPr>
          <w:rFonts w:ascii="Nikosh" w:hAnsi="Nikosh" w:cs="Nikosh"/>
          <w:sz w:val="26"/>
          <w:szCs w:val="26"/>
          <w:lang w:bidi="bn-BD"/>
        </w:rPr>
        <w:t>সভায় ২১টি সিদ্ধান্ত গ্রহণ করা হয়েছে এবং সভার কার্যবিবরণী</w:t>
      </w:r>
      <w:r w:rsidR="00F5172B" w:rsidRPr="00AA1CDF">
        <w:rPr>
          <w:rFonts w:ascii="Nikosh" w:hAnsi="Nikosh" w:cs="Nikosh"/>
          <w:sz w:val="26"/>
          <w:szCs w:val="26"/>
          <w:lang w:bidi="bn-BD"/>
        </w:rPr>
        <w:t xml:space="preserve"> সংশ্লিষ্ট সকলের নিকট</w:t>
      </w:r>
      <w:r w:rsidRPr="00AA1CDF">
        <w:rPr>
          <w:rFonts w:ascii="Nikosh" w:hAnsi="Nikosh" w:cs="Nikosh"/>
          <w:sz w:val="26"/>
          <w:szCs w:val="26"/>
          <w:lang w:bidi="bn-BD"/>
        </w:rPr>
        <w:t xml:space="preserve"> প্রেরণ করা হয়েছে</w:t>
      </w:r>
      <w:r w:rsidR="00E662DB" w:rsidRPr="00AA1CDF">
        <w:rPr>
          <w:rFonts w:ascii="Nikosh" w:hAnsi="Nikosh" w:cs="Nikosh"/>
          <w:sz w:val="26"/>
          <w:szCs w:val="26"/>
          <w:lang w:bidi="bn-BD"/>
        </w:rPr>
        <w:t>।</w:t>
      </w:r>
    </w:p>
    <w:p w14:paraId="49F5B3EB" w14:textId="1F15E8E8" w:rsidR="007D435B" w:rsidRPr="00AA1CDF" w:rsidRDefault="007D435B" w:rsidP="00A36CA7">
      <w:pPr>
        <w:pStyle w:val="BodyText"/>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২</w:t>
      </w:r>
      <w:r w:rsidR="00F15C00" w:rsidRPr="00AA1CDF">
        <w:rPr>
          <w:rFonts w:ascii="Nikosh" w:hAnsi="Nikosh" w:cs="Nikosh"/>
          <w:sz w:val="26"/>
          <w:szCs w:val="26"/>
          <w:lang w:bidi="bn-BD"/>
        </w:rPr>
        <w:t>৬</w:t>
      </w:r>
      <w:r w:rsidRPr="00AA1CDF">
        <w:rPr>
          <w:rFonts w:ascii="Nikosh" w:hAnsi="Nikosh" w:cs="Nikosh"/>
          <w:sz w:val="26"/>
          <w:szCs w:val="26"/>
          <w:lang w:bidi="bn-BD"/>
        </w:rPr>
        <w:t xml:space="preserve">) মন্ত্রিপরিষদ বিভাগের আয়োজনে ভিডিও কনফারেন্স সিস্টেমে </w:t>
      </w:r>
      <w:r w:rsidR="00F5172B" w:rsidRPr="00AA1CDF">
        <w:rPr>
          <w:rFonts w:ascii="Nikosh" w:hAnsi="Nikosh" w:cs="Nikosh"/>
          <w:sz w:val="26"/>
          <w:szCs w:val="26"/>
          <w:lang w:bidi="bn-BD"/>
        </w:rPr>
        <w:t>মাঠ প্রশাসনের কর্মকর্তাগণের সঙ্গে</w:t>
      </w:r>
      <w:r w:rsidRPr="00AA1CDF">
        <w:rPr>
          <w:rFonts w:ascii="Nikosh" w:hAnsi="Nikosh" w:cs="Nikosh"/>
          <w:sz w:val="26"/>
          <w:szCs w:val="26"/>
          <w:lang w:bidi="bn-BD"/>
        </w:rPr>
        <w:t xml:space="preserve"> মাননীয় প্রধান উপদেষ্টার মতবিনিময় সভার কার্যবিবরণী </w:t>
      </w:r>
      <w:r w:rsidR="003815C8" w:rsidRPr="00AA1CDF">
        <w:rPr>
          <w:rFonts w:ascii="Nikosh" w:hAnsi="Nikosh" w:cs="Nikosh"/>
          <w:sz w:val="26"/>
          <w:szCs w:val="26"/>
          <w:lang w:bidi="bn-BD"/>
        </w:rPr>
        <w:t>সংশ্লিষ্ট সকলকে</w:t>
      </w:r>
      <w:r w:rsidRPr="00AA1CDF">
        <w:rPr>
          <w:rFonts w:ascii="Nikosh" w:hAnsi="Nikosh" w:cs="Nikosh"/>
          <w:sz w:val="26"/>
          <w:szCs w:val="26"/>
          <w:lang w:bidi="bn-BD"/>
        </w:rPr>
        <w:t xml:space="preserve"> প্রেরণ ক</w:t>
      </w:r>
      <w:r w:rsidR="00E662DB" w:rsidRPr="00AA1CDF">
        <w:rPr>
          <w:rFonts w:ascii="Nikosh" w:hAnsi="Nikosh" w:cs="Nikosh"/>
          <w:sz w:val="26"/>
          <w:szCs w:val="26"/>
          <w:lang w:bidi="bn-BD"/>
        </w:rPr>
        <w:t>রা হয়েছে।</w:t>
      </w:r>
    </w:p>
    <w:p w14:paraId="72041B21" w14:textId="3616E9EC" w:rsidR="007D435B" w:rsidRPr="00AA1CDF" w:rsidRDefault="007D435B" w:rsidP="00A36CA7">
      <w:pPr>
        <w:pStyle w:val="BodyText"/>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২</w:t>
      </w:r>
      <w:r w:rsidR="00F15C00" w:rsidRPr="00AA1CDF">
        <w:rPr>
          <w:rFonts w:ascii="Nikosh" w:hAnsi="Nikosh" w:cs="Nikosh"/>
          <w:sz w:val="26"/>
          <w:szCs w:val="26"/>
          <w:lang w:bidi="bn-BD"/>
        </w:rPr>
        <w:t>৭</w:t>
      </w:r>
      <w:r w:rsidRPr="00AA1CDF">
        <w:rPr>
          <w:rFonts w:ascii="Nikosh" w:hAnsi="Nikosh" w:cs="Nikosh"/>
          <w:sz w:val="26"/>
          <w:szCs w:val="26"/>
          <w:lang w:bidi="bn-BD"/>
        </w:rPr>
        <w:t>) জেলাপ্রশাসক সম্মেলন ২০২৫ সুষ্ঠুভাবে আয়োজনের লক্ষ্যে সার্বিক তত্ত্বাবধান ও সমন্বয় কমি</w:t>
      </w:r>
      <w:r w:rsidR="00F5172B" w:rsidRPr="00AA1CDF">
        <w:rPr>
          <w:rFonts w:ascii="Nikosh" w:hAnsi="Nikosh" w:cs="Nikosh"/>
          <w:sz w:val="26"/>
          <w:szCs w:val="26"/>
          <w:lang w:bidi="bn-BD"/>
        </w:rPr>
        <w:t>টি</w:t>
      </w:r>
      <w:r w:rsidR="00056CF0" w:rsidRPr="00AA1CDF">
        <w:rPr>
          <w:rFonts w:ascii="Nikosh" w:hAnsi="Nikosh" w:cs="Nikosh"/>
          <w:sz w:val="26"/>
          <w:szCs w:val="26"/>
          <w:lang w:bidi="bn-BD"/>
        </w:rPr>
        <w:t>র দ্বিতী</w:t>
      </w:r>
      <w:r w:rsidR="00E662DB" w:rsidRPr="00AA1CDF">
        <w:rPr>
          <w:rFonts w:ascii="Nikosh" w:hAnsi="Nikosh" w:cs="Nikosh"/>
          <w:sz w:val="26"/>
          <w:szCs w:val="26"/>
          <w:lang w:bidi="bn-BD"/>
        </w:rPr>
        <w:t xml:space="preserve">য় ও </w:t>
      </w:r>
      <w:r w:rsidR="00056CF0" w:rsidRPr="00AA1CDF">
        <w:rPr>
          <w:rFonts w:ascii="Nikosh" w:hAnsi="Nikosh" w:cs="Nikosh"/>
          <w:sz w:val="26"/>
          <w:szCs w:val="26"/>
          <w:lang w:bidi="bn-BD"/>
        </w:rPr>
        <w:t>তৃতী</w:t>
      </w:r>
      <w:r w:rsidR="00E662DB" w:rsidRPr="00AA1CDF">
        <w:rPr>
          <w:rFonts w:ascii="Nikosh" w:hAnsi="Nikosh" w:cs="Nikosh"/>
          <w:sz w:val="26"/>
          <w:szCs w:val="26"/>
          <w:lang w:bidi="bn-BD"/>
        </w:rPr>
        <w:t>য় সভা অনুষ্ঠিত হয়েছে।</w:t>
      </w:r>
    </w:p>
    <w:p w14:paraId="2291BC3F" w14:textId="2D8AB689" w:rsidR="007D435B" w:rsidRPr="00AA1CDF" w:rsidRDefault="007D435B" w:rsidP="00A36CA7">
      <w:pPr>
        <w:pStyle w:val="BodyText"/>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২</w:t>
      </w:r>
      <w:r w:rsidR="00F15C00" w:rsidRPr="00AA1CDF">
        <w:rPr>
          <w:rFonts w:ascii="Nikosh" w:hAnsi="Nikosh" w:cs="Nikosh"/>
          <w:sz w:val="26"/>
          <w:szCs w:val="26"/>
          <w:lang w:bidi="bn-BD"/>
        </w:rPr>
        <w:t>৮</w:t>
      </w:r>
      <w:r w:rsidRPr="00AA1CDF">
        <w:rPr>
          <w:rFonts w:ascii="Nikosh" w:hAnsi="Nikosh" w:cs="Nikosh"/>
          <w:sz w:val="26"/>
          <w:szCs w:val="26"/>
          <w:lang w:bidi="bn-BD"/>
        </w:rPr>
        <w:t xml:space="preserve">) </w:t>
      </w:r>
      <w:r w:rsidR="007137A9">
        <w:rPr>
          <w:rFonts w:ascii="Nikosh" w:hAnsi="Nikosh" w:cs="Nikosh"/>
          <w:sz w:val="26"/>
          <w:szCs w:val="26"/>
          <w:lang w:bidi="bn-BD"/>
        </w:rPr>
        <w:t xml:space="preserve">সকল বিভাগীয় কমিশনারকে </w:t>
      </w:r>
      <w:r w:rsidRPr="00AA1CDF">
        <w:rPr>
          <w:rFonts w:ascii="Nikosh" w:hAnsi="Nikosh" w:cs="Nikosh"/>
          <w:sz w:val="26"/>
          <w:szCs w:val="26"/>
          <w:lang w:bidi="bn-BD"/>
        </w:rPr>
        <w:t>৪৩তম বিসিএস (প্রশাসন) ক্যাডারে নিয়োগপ্রাপ্তদের যোগদান সম্পর্কিত নির্দেশনা প্রদান করা হয়েছে</w:t>
      </w:r>
      <w:r w:rsidR="00E662DB" w:rsidRPr="00AA1CDF">
        <w:rPr>
          <w:rFonts w:ascii="Nikosh" w:hAnsi="Nikosh" w:cs="Nikosh"/>
          <w:sz w:val="26"/>
          <w:szCs w:val="26"/>
          <w:lang w:bidi="bn-BD"/>
        </w:rPr>
        <w:t>।</w:t>
      </w:r>
    </w:p>
    <w:p w14:paraId="4BEF8F15" w14:textId="062FAACC" w:rsidR="007D435B" w:rsidRPr="00AA1CDF" w:rsidRDefault="007D435B" w:rsidP="00A36CA7">
      <w:pPr>
        <w:pStyle w:val="BodyText"/>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২</w:t>
      </w:r>
      <w:r w:rsidR="00F15C00" w:rsidRPr="00AA1CDF">
        <w:rPr>
          <w:rFonts w:ascii="Nikosh" w:hAnsi="Nikosh" w:cs="Nikosh"/>
          <w:sz w:val="26"/>
          <w:szCs w:val="26"/>
          <w:lang w:bidi="bn-BD"/>
        </w:rPr>
        <w:t>৯</w:t>
      </w:r>
      <w:r w:rsidRPr="00AA1CDF">
        <w:rPr>
          <w:rFonts w:ascii="Nikosh" w:hAnsi="Nikosh" w:cs="Nikosh"/>
          <w:sz w:val="26"/>
          <w:szCs w:val="26"/>
          <w:lang w:bidi="bn-BD"/>
        </w:rPr>
        <w:t>) জেলাপ্রশাসক সম্মেলন ২০২৪-এর সিদ্ধান্ত বাস্তবায়ন ও জেলাপ্রশাসক সম্মেলন ২০১৯-</w:t>
      </w:r>
      <w:r w:rsidR="00F5172B" w:rsidRPr="00AA1CDF">
        <w:rPr>
          <w:rFonts w:ascii="Nikosh" w:hAnsi="Nikosh" w:cs="Nikosh"/>
          <w:sz w:val="26"/>
          <w:szCs w:val="26"/>
          <w:lang w:bidi="bn-BD"/>
        </w:rPr>
        <w:t>২০</w:t>
      </w:r>
      <w:r w:rsidRPr="00AA1CDF">
        <w:rPr>
          <w:rFonts w:ascii="Nikosh" w:hAnsi="Nikosh" w:cs="Nikosh"/>
          <w:sz w:val="26"/>
          <w:szCs w:val="26"/>
          <w:lang w:bidi="bn-BD"/>
        </w:rPr>
        <w:t>২৩-এ গৃহীত সিদ্ধান্তসমূহের বাস্তবায়নাধীন/অনিষ্পন্ন/বাস্তবায়ন অগ্রগতি পর্যালোচনা সংক্রান্ত ১০টি কর্মশালা</w:t>
      </w:r>
      <w:r w:rsidR="00056CF0" w:rsidRPr="00AA1CDF">
        <w:rPr>
          <w:rFonts w:ascii="Nikosh" w:hAnsi="Nikosh" w:cs="Nikosh"/>
          <w:sz w:val="26"/>
          <w:szCs w:val="26"/>
          <w:lang w:bidi="bn-BD"/>
        </w:rPr>
        <w:t>র কার্যবিবরণী প্রস্তুত</w:t>
      </w:r>
      <w:r w:rsidR="00F5172B" w:rsidRPr="00AA1CDF">
        <w:rPr>
          <w:rFonts w:ascii="Nikosh" w:hAnsi="Nikosh" w:cs="Nikosh"/>
          <w:sz w:val="26"/>
          <w:szCs w:val="26"/>
          <w:lang w:bidi="bn-BD"/>
        </w:rPr>
        <w:t>পূর্বক</w:t>
      </w:r>
      <w:r w:rsidR="00056CF0" w:rsidRPr="00AA1CDF">
        <w:rPr>
          <w:rFonts w:ascii="Nikosh" w:hAnsi="Nikosh" w:cs="Nikosh"/>
          <w:sz w:val="26"/>
          <w:szCs w:val="26"/>
          <w:lang w:bidi="bn-BD"/>
        </w:rPr>
        <w:t xml:space="preserve"> </w:t>
      </w:r>
      <w:r w:rsidRPr="00AA1CDF">
        <w:rPr>
          <w:rFonts w:ascii="Nikosh" w:hAnsi="Nikosh" w:cs="Nikosh"/>
          <w:sz w:val="26"/>
          <w:szCs w:val="26"/>
          <w:lang w:bidi="bn-BD"/>
        </w:rPr>
        <w:t>স্ব</w:t>
      </w:r>
      <w:r w:rsidR="00E662DB" w:rsidRPr="00AA1CDF">
        <w:rPr>
          <w:rFonts w:ascii="Nikosh" w:hAnsi="Nikosh" w:cs="Nikosh"/>
          <w:sz w:val="26"/>
          <w:szCs w:val="26"/>
          <w:lang w:bidi="bn-BD"/>
        </w:rPr>
        <w:t>-</w:t>
      </w:r>
      <w:r w:rsidRPr="00AA1CDF">
        <w:rPr>
          <w:rFonts w:ascii="Nikosh" w:hAnsi="Nikosh" w:cs="Nikosh"/>
          <w:sz w:val="26"/>
          <w:szCs w:val="26"/>
          <w:lang w:bidi="bn-BD"/>
        </w:rPr>
        <w:t>স্ব মন</w:t>
      </w:r>
      <w:r w:rsidR="00E662DB" w:rsidRPr="00AA1CDF">
        <w:rPr>
          <w:rFonts w:ascii="Nikosh" w:hAnsi="Nikosh" w:cs="Nikosh"/>
          <w:sz w:val="26"/>
          <w:szCs w:val="26"/>
          <w:lang w:bidi="bn-BD"/>
        </w:rPr>
        <w:t>্ত্রণালয়/বিভাগ/কার্যালয়ে প্রেরণ করা হয়েছে।</w:t>
      </w:r>
    </w:p>
    <w:p w14:paraId="04BD6311" w14:textId="30F706D3" w:rsidR="007D435B" w:rsidRPr="00AA1CDF" w:rsidRDefault="007D435B" w:rsidP="00A36CA7">
      <w:pPr>
        <w:pStyle w:val="BodyText"/>
        <w:tabs>
          <w:tab w:val="num" w:pos="0"/>
          <w:tab w:val="left" w:pos="54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F15C00" w:rsidRPr="00AA1CDF">
        <w:rPr>
          <w:rFonts w:ascii="Nikosh" w:hAnsi="Nikosh" w:cs="Nikosh"/>
          <w:sz w:val="26"/>
          <w:szCs w:val="26"/>
          <w:lang w:bidi="bn-BD"/>
        </w:rPr>
        <w:t>৩০</w:t>
      </w:r>
      <w:r w:rsidRPr="00AA1CDF">
        <w:rPr>
          <w:rFonts w:ascii="Nikosh" w:hAnsi="Nikosh" w:cs="Nikosh"/>
          <w:sz w:val="26"/>
          <w:szCs w:val="26"/>
          <w:lang w:bidi="bn-BD"/>
        </w:rPr>
        <w:t>) বিভিন্ন মামলায় ৩ জন সরকারি কর্মকর্তা/কর্মচারীর বিরুদ্ধে অ</w:t>
      </w:r>
      <w:r w:rsidR="00F5172B" w:rsidRPr="00AA1CDF">
        <w:rPr>
          <w:rFonts w:ascii="Nikosh" w:hAnsi="Nikosh" w:cs="Nikosh"/>
          <w:sz w:val="26"/>
          <w:szCs w:val="26"/>
          <w:lang w:bidi="bn-BD"/>
        </w:rPr>
        <w:t xml:space="preserve">ভিযোগপত্র (চার্জশীট) দাখিল এবং </w:t>
      </w:r>
      <w:r w:rsidRPr="00AA1CDF">
        <w:rPr>
          <w:rFonts w:ascii="Nikosh" w:hAnsi="Nikosh" w:cs="Nikosh"/>
          <w:sz w:val="26"/>
          <w:szCs w:val="26"/>
          <w:lang w:bidi="bn-BD"/>
        </w:rPr>
        <w:t>৫ জন সরকারি কর্</w:t>
      </w:r>
      <w:r w:rsidR="00F5172B" w:rsidRPr="00AA1CDF">
        <w:rPr>
          <w:rFonts w:ascii="Nikosh" w:hAnsi="Nikosh" w:cs="Nikosh"/>
          <w:sz w:val="26"/>
          <w:szCs w:val="26"/>
          <w:lang w:bidi="bn-BD"/>
        </w:rPr>
        <w:t>মকর্তা/কর্মচারীর বিরুদ্ধে এফআর</w:t>
      </w:r>
      <w:r w:rsidR="008345A9" w:rsidRPr="00AA1CDF">
        <w:rPr>
          <w:rFonts w:ascii="Nikosh" w:hAnsi="Nikosh" w:cs="Nikosh"/>
          <w:sz w:val="26"/>
          <w:szCs w:val="26"/>
          <w:lang w:bidi="bn-BD"/>
        </w:rPr>
        <w:t xml:space="preserve">টি </w:t>
      </w:r>
      <w:r w:rsidRPr="00AA1CDF">
        <w:rPr>
          <w:rFonts w:ascii="Nikosh" w:hAnsi="Nikosh" w:cs="Nikosh"/>
          <w:sz w:val="26"/>
          <w:szCs w:val="26"/>
          <w:lang w:bidi="bn-BD"/>
        </w:rPr>
        <w:t>দাখিল করা হয়েছে মর্মে বর্ণিত বিষয়ে প্রয়োজনীয় ব্যবস্থা গ্রহণের জন্য দুর্নীতি দমন কমিশন কর্তৃক মন্ত্র</w:t>
      </w:r>
      <w:r w:rsidR="0042036B" w:rsidRPr="00AA1CDF">
        <w:rPr>
          <w:rFonts w:ascii="Nikosh" w:hAnsi="Nikosh" w:cs="Nikosh"/>
          <w:sz w:val="26"/>
          <w:szCs w:val="26"/>
          <w:lang w:bidi="bn-BD"/>
        </w:rPr>
        <w:t>িপরিষদ বিভাগকে অনুরোধ করা হয়। এর পরি</w:t>
      </w:r>
      <w:r w:rsidRPr="00AA1CDF">
        <w:rPr>
          <w:rFonts w:ascii="Nikosh" w:hAnsi="Nikosh" w:cs="Nikosh"/>
          <w:sz w:val="26"/>
          <w:szCs w:val="26"/>
          <w:lang w:bidi="bn-BD"/>
        </w:rPr>
        <w:t>প্রেক্ষিতে মন্ত্রিপরিষদ বিভাগ হতে জান</w:t>
      </w:r>
      <w:r w:rsidR="0065660B">
        <w:rPr>
          <w:rFonts w:ascii="Nikosh" w:hAnsi="Nikosh" w:cs="Nikosh"/>
          <w:sz w:val="26"/>
          <w:szCs w:val="26"/>
          <w:lang w:bidi="bn-BD"/>
        </w:rPr>
        <w:t>ু</w:t>
      </w:r>
      <w:r w:rsidRPr="00AA1CDF">
        <w:rPr>
          <w:rFonts w:ascii="Nikosh" w:hAnsi="Nikosh" w:cs="Nikosh"/>
          <w:sz w:val="26"/>
          <w:szCs w:val="26"/>
          <w:lang w:bidi="bn-BD"/>
        </w:rPr>
        <w:t>য়ারি</w:t>
      </w:r>
      <w:r w:rsidR="00E662DB" w:rsidRPr="00AA1CDF">
        <w:rPr>
          <w:rFonts w:ascii="Nikosh" w:hAnsi="Nikosh" w:cs="Nikosh"/>
          <w:sz w:val="26"/>
          <w:szCs w:val="26"/>
          <w:lang w:bidi="bn-BD"/>
        </w:rPr>
        <w:t xml:space="preserve"> </w:t>
      </w:r>
      <w:r w:rsidRPr="00AA1CDF">
        <w:rPr>
          <w:rFonts w:ascii="Nikosh" w:hAnsi="Nikosh" w:cs="Nikosh"/>
          <w:sz w:val="26"/>
          <w:szCs w:val="26"/>
          <w:lang w:bidi="bn-BD"/>
        </w:rPr>
        <w:t>২০২৫</w:t>
      </w:r>
      <w:r w:rsidR="00E662DB" w:rsidRPr="00AA1CDF">
        <w:rPr>
          <w:rFonts w:ascii="Nikosh" w:hAnsi="Nikosh" w:cs="Nikosh"/>
          <w:sz w:val="26"/>
          <w:szCs w:val="26"/>
          <w:lang w:bidi="bn-BD"/>
        </w:rPr>
        <w:t xml:space="preserve"> </w:t>
      </w:r>
      <w:r w:rsidRPr="00AA1CDF">
        <w:rPr>
          <w:rFonts w:ascii="Nikosh" w:hAnsi="Nikosh" w:cs="Nikosh"/>
          <w:sz w:val="26"/>
          <w:szCs w:val="26"/>
          <w:lang w:bidi="bn-BD"/>
        </w:rPr>
        <w:t>মাসে উল্লিখিত বিষয়ে প্রয়োজনীয় ব্যবস্থা গ্রহণের জন্য সংশ্লিষ্ট মন্ত্রণালয়/বিভাগকে অনুরোধ করা হয়</w:t>
      </w:r>
      <w:r w:rsidR="00056CF0" w:rsidRPr="00AA1CDF">
        <w:rPr>
          <w:rFonts w:ascii="Nikosh" w:hAnsi="Nikosh" w:cs="Nikosh"/>
          <w:sz w:val="26"/>
          <w:szCs w:val="26"/>
          <w:lang w:bidi="bn-BD"/>
        </w:rPr>
        <w:t>েছে</w:t>
      </w:r>
      <w:r w:rsidRPr="00AA1CDF">
        <w:rPr>
          <w:rFonts w:ascii="Nikosh" w:hAnsi="Nikosh" w:cs="Nikosh"/>
          <w:sz w:val="26"/>
          <w:szCs w:val="26"/>
          <w:lang w:bidi="bn-BD"/>
        </w:rPr>
        <w:t>।</w:t>
      </w:r>
    </w:p>
    <w:p w14:paraId="3D6B0503" w14:textId="229C7639" w:rsidR="007D435B" w:rsidRPr="00AA1CDF" w:rsidRDefault="007D435B"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A8376C" w:rsidRPr="00AA1CDF">
        <w:rPr>
          <w:rFonts w:ascii="Nikosh" w:hAnsi="Nikosh" w:cs="Nikosh"/>
          <w:sz w:val="26"/>
          <w:szCs w:val="26"/>
          <w:lang w:bidi="bn-BD"/>
        </w:rPr>
        <w:t>৩</w:t>
      </w:r>
      <w:r w:rsidR="00F15C00" w:rsidRPr="00AA1CDF">
        <w:rPr>
          <w:rFonts w:ascii="Nikosh" w:hAnsi="Nikosh" w:cs="Nikosh"/>
          <w:sz w:val="26"/>
          <w:szCs w:val="26"/>
          <w:lang w:bidi="bn-BD"/>
        </w:rPr>
        <w:t>১</w:t>
      </w:r>
      <w:r w:rsidRPr="00AA1CDF">
        <w:rPr>
          <w:rFonts w:ascii="Nikosh" w:hAnsi="Nikosh" w:cs="Nikosh"/>
          <w:sz w:val="26"/>
          <w:szCs w:val="26"/>
          <w:lang w:bidi="bn-BD"/>
        </w:rPr>
        <w:t xml:space="preserve">) ৭ জন বিভাগীয় কমিশনার, ৩ জন অতিরিক্ত বিভাগীয় কমিশনার, ২০ জন জেলা প্রশাসক </w:t>
      </w:r>
      <w:r w:rsidR="0042036B" w:rsidRPr="00AA1CDF">
        <w:rPr>
          <w:rFonts w:ascii="Nikosh" w:hAnsi="Nikosh" w:cs="Nikosh"/>
          <w:sz w:val="26"/>
          <w:szCs w:val="26"/>
          <w:lang w:bidi="bn-BD"/>
        </w:rPr>
        <w:t>এবং ১০ জন অতিরিক্ত জেলা প্রশাসক</w:t>
      </w:r>
      <w:r w:rsidRPr="00AA1CDF">
        <w:rPr>
          <w:rFonts w:ascii="Nikosh" w:hAnsi="Nikosh" w:cs="Nikosh"/>
          <w:sz w:val="26"/>
          <w:szCs w:val="26"/>
          <w:lang w:bidi="bn-BD"/>
        </w:rPr>
        <w:t xml:space="preserve">কে বিভিন্ন মন্ত্রণালয়/বিভাগ কর্তৃক আয়োজিত সভায় অংশগ্রহণের অনুমতি </w:t>
      </w:r>
      <w:r w:rsidR="0042036B" w:rsidRPr="00AA1CDF">
        <w:rPr>
          <w:rFonts w:ascii="Nikosh" w:hAnsi="Nikosh" w:cs="Nikosh"/>
          <w:sz w:val="26"/>
          <w:szCs w:val="26"/>
          <w:lang w:bidi="bn-BD"/>
        </w:rPr>
        <w:t xml:space="preserve">দেয়া </w:t>
      </w:r>
      <w:r w:rsidRPr="00AA1CDF">
        <w:rPr>
          <w:rFonts w:ascii="Nikosh" w:hAnsi="Nikosh" w:cs="Nikosh"/>
          <w:sz w:val="26"/>
          <w:szCs w:val="26"/>
          <w:lang w:bidi="bn-BD"/>
        </w:rPr>
        <w:t>হয়েছে</w:t>
      </w:r>
      <w:r w:rsidR="00E662DB" w:rsidRPr="00AA1CDF">
        <w:rPr>
          <w:rFonts w:ascii="Nikosh" w:hAnsi="Nikosh" w:cs="Nikosh"/>
          <w:sz w:val="26"/>
          <w:szCs w:val="26"/>
          <w:lang w:bidi="bn-BD"/>
        </w:rPr>
        <w:t>।</w:t>
      </w:r>
    </w:p>
    <w:p w14:paraId="130FF564" w14:textId="15F55583" w:rsidR="007D435B" w:rsidRPr="00AA1CDF" w:rsidRDefault="00A8376C"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hAnsi="Nikosh" w:cs="Nikosh"/>
          <w:sz w:val="26"/>
          <w:szCs w:val="26"/>
          <w:cs/>
          <w:lang w:bidi="bn-BD"/>
        </w:rPr>
        <w:t>(৩</w:t>
      </w:r>
      <w:r w:rsidR="00D12F06" w:rsidRPr="00AA1CDF">
        <w:rPr>
          <w:rFonts w:ascii="Nikosh" w:hAnsi="Nikosh" w:cs="Nikosh"/>
          <w:sz w:val="26"/>
          <w:szCs w:val="26"/>
          <w:cs/>
          <w:lang w:bidi="bn-BD"/>
        </w:rPr>
        <w:t>২</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বাংলাদেশ</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সুপ্রীম</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কোর্ট</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প্রাঙ্গণসহ</w:t>
      </w:r>
      <w:r w:rsidR="007D435B" w:rsidRPr="00AA1CDF">
        <w:rPr>
          <w:rFonts w:ascii="Nikosh" w:hAnsi="Nikosh" w:cs="Nikosh"/>
          <w:sz w:val="26"/>
          <w:szCs w:val="26"/>
          <w:lang w:bidi="bn-BD"/>
        </w:rPr>
        <w:t xml:space="preserve"> </w:t>
      </w:r>
      <w:r w:rsidR="00056CF0" w:rsidRPr="00AA1CDF">
        <w:rPr>
          <w:rFonts w:ascii="Nikosh" w:hAnsi="Nikosh" w:cs="Nikosh"/>
          <w:sz w:val="26"/>
          <w:szCs w:val="26"/>
          <w:cs/>
          <w:lang w:bidi="bn-BD"/>
        </w:rPr>
        <w:t>অধস্ত</w:t>
      </w:r>
      <w:r w:rsidR="007D435B" w:rsidRPr="00AA1CDF">
        <w:rPr>
          <w:rFonts w:ascii="Nikosh" w:hAnsi="Nikosh" w:cs="Nikosh"/>
          <w:sz w:val="26"/>
          <w:szCs w:val="26"/>
          <w:cs/>
          <w:lang w:bidi="bn-BD"/>
        </w:rPr>
        <w:t>ন</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সকল</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দেওয়ানী</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ও</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ফৌজদারি</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আদালত</w:t>
      </w:r>
      <w:r w:rsidR="007D435B" w:rsidRPr="00AA1CDF">
        <w:rPr>
          <w:rFonts w:ascii="Nikosh" w:hAnsi="Nikosh" w:cs="Nikosh"/>
          <w:sz w:val="26"/>
          <w:szCs w:val="26"/>
          <w:lang w:bidi="bn-BD"/>
        </w:rPr>
        <w:t>/</w:t>
      </w:r>
      <w:r w:rsidR="007D435B" w:rsidRPr="00AA1CDF">
        <w:rPr>
          <w:rFonts w:ascii="Nikosh" w:hAnsi="Nikosh" w:cs="Nikosh"/>
          <w:sz w:val="26"/>
          <w:szCs w:val="26"/>
          <w:cs/>
          <w:lang w:bidi="bn-BD"/>
        </w:rPr>
        <w:t>ট্রাইব্যুনালসমূহে</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কর্মরত</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বিচারক</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এবং</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তাদের</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এজলাস</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ও</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বাসভবনের</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সার্বিক</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নিরাপত্তা</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নিশ্চিতকরণ</w:t>
      </w:r>
      <w:r w:rsidR="00056CF0" w:rsidRPr="00AA1CDF">
        <w:rPr>
          <w:rFonts w:ascii="Nikosh" w:hAnsi="Nikosh" w:cs="Nikosh"/>
          <w:sz w:val="26"/>
          <w:szCs w:val="26"/>
          <w:cs/>
          <w:lang w:bidi="bn-BD"/>
        </w:rPr>
        <w:t>ের</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বিষয়ে</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জননিরাপত্তা</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বিভাগ</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আইন</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ও</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বিচার</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বিভাগ</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এবং</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সকল</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জেলা</w:t>
      </w:r>
      <w:r w:rsidR="007D435B" w:rsidRPr="00AA1CDF">
        <w:rPr>
          <w:rFonts w:ascii="Nikosh" w:hAnsi="Nikosh" w:cs="Nikosh"/>
          <w:sz w:val="26"/>
          <w:szCs w:val="26"/>
          <w:lang w:bidi="bn-BD"/>
        </w:rPr>
        <w:t xml:space="preserve"> </w:t>
      </w:r>
      <w:r w:rsidR="0042036B" w:rsidRPr="00AA1CDF">
        <w:rPr>
          <w:rFonts w:ascii="Nikosh" w:hAnsi="Nikosh" w:cs="Nikosh"/>
          <w:sz w:val="26"/>
          <w:szCs w:val="26"/>
          <w:cs/>
          <w:lang w:bidi="bn-BD"/>
        </w:rPr>
        <w:t>প্রশাসক</w:t>
      </w:r>
      <w:r w:rsidR="0042036B" w:rsidRPr="00AA1CDF">
        <w:rPr>
          <w:rFonts w:ascii="Nikosh" w:hAnsi="Nikosh" w:cs="Nikosh" w:hint="cs"/>
          <w:sz w:val="26"/>
          <w:szCs w:val="26"/>
          <w:cs/>
          <w:lang w:bidi="bn-BD"/>
        </w:rPr>
        <w:t>ের নিকট</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পত্র</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প্রেরণ</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করা</w:t>
      </w:r>
      <w:r w:rsidR="007D435B" w:rsidRPr="00AA1CDF">
        <w:rPr>
          <w:rFonts w:ascii="Nikosh" w:hAnsi="Nikosh" w:cs="Nikosh"/>
          <w:sz w:val="26"/>
          <w:szCs w:val="26"/>
          <w:lang w:bidi="bn-BD"/>
        </w:rPr>
        <w:t xml:space="preserve"> </w:t>
      </w:r>
      <w:r w:rsidR="007D435B" w:rsidRPr="00AA1CDF">
        <w:rPr>
          <w:rFonts w:ascii="Nikosh" w:hAnsi="Nikosh" w:cs="Nikosh"/>
          <w:sz w:val="26"/>
          <w:szCs w:val="26"/>
          <w:cs/>
          <w:lang w:bidi="bn-BD"/>
        </w:rPr>
        <w:t>হয়েছে</w:t>
      </w:r>
      <w:r w:rsidR="00056CF0" w:rsidRPr="00AA1CDF">
        <w:rPr>
          <w:rFonts w:ascii="Nikosh" w:hAnsi="Nikosh" w:cs="Nikosh"/>
          <w:sz w:val="26"/>
          <w:szCs w:val="26"/>
          <w:cs/>
          <w:lang w:bidi="bn-BD"/>
        </w:rPr>
        <w:t>।</w:t>
      </w:r>
    </w:p>
    <w:p w14:paraId="11AC416E" w14:textId="63E941D1" w:rsidR="007D435B" w:rsidRPr="00AA1CDF" w:rsidRDefault="007D435B" w:rsidP="00A36CA7">
      <w:pPr>
        <w:pStyle w:val="BodyText"/>
        <w:tabs>
          <w:tab w:val="num" w:pos="0"/>
        </w:tabs>
        <w:spacing w:before="80" w:after="80" w:line="276" w:lineRule="auto"/>
        <w:jc w:val="both"/>
        <w:rPr>
          <w:rFonts w:ascii="Nikosh" w:hAnsi="Nikosh" w:cs="Nikosh"/>
          <w:sz w:val="26"/>
          <w:szCs w:val="26"/>
          <w:cs/>
          <w:lang w:bidi="bn-BD"/>
        </w:rPr>
      </w:pPr>
      <w:r w:rsidRPr="00AA1CDF">
        <w:rPr>
          <w:rFonts w:ascii="Nikosh" w:hAnsi="Nikosh" w:cs="Nikosh"/>
          <w:sz w:val="26"/>
          <w:szCs w:val="26"/>
          <w:cs/>
          <w:lang w:bidi="bn-BD"/>
        </w:rPr>
        <w:t>(</w:t>
      </w:r>
      <w:r w:rsidR="00A8376C" w:rsidRPr="00AA1CDF">
        <w:rPr>
          <w:rFonts w:ascii="Nikosh" w:hAnsi="Nikosh" w:cs="Nikosh"/>
          <w:sz w:val="26"/>
          <w:szCs w:val="26"/>
          <w:cs/>
          <w:lang w:bidi="bn-BD"/>
        </w:rPr>
        <w:t>৩</w:t>
      </w:r>
      <w:r w:rsidR="00D12F06" w:rsidRPr="00AA1CDF">
        <w:rPr>
          <w:rFonts w:ascii="Nikosh" w:hAnsi="Nikosh" w:cs="Nikosh"/>
          <w:sz w:val="26"/>
          <w:szCs w:val="26"/>
          <w:cs/>
          <w:lang w:bidi="bn-BD"/>
        </w:rPr>
        <w:t>৩</w:t>
      </w:r>
      <w:r w:rsidRPr="00AA1CDF">
        <w:rPr>
          <w:rFonts w:ascii="Nikosh" w:hAnsi="Nikosh" w:cs="Nikosh"/>
          <w:sz w:val="26"/>
          <w:szCs w:val="26"/>
          <w:cs/>
          <w:lang w:bidi="bn-BD"/>
        </w:rPr>
        <w:t>) অবৈধ</w:t>
      </w:r>
      <w:r w:rsidRPr="00AA1CDF">
        <w:rPr>
          <w:rFonts w:ascii="Nikosh" w:hAnsi="Nikosh" w:cs="Nikosh"/>
          <w:sz w:val="26"/>
          <w:szCs w:val="26"/>
          <w:lang w:bidi="bn-BD"/>
        </w:rPr>
        <w:t xml:space="preserve"> </w:t>
      </w:r>
      <w:r w:rsidRPr="00AA1CDF">
        <w:rPr>
          <w:rFonts w:ascii="Nikosh" w:hAnsi="Nikosh" w:cs="Nikosh"/>
          <w:sz w:val="26"/>
          <w:szCs w:val="26"/>
          <w:cs/>
          <w:lang w:bidi="bn-BD"/>
        </w:rPr>
        <w:t>গ্যাস</w:t>
      </w:r>
      <w:r w:rsidRPr="00AA1CDF">
        <w:rPr>
          <w:rFonts w:ascii="Nikosh" w:hAnsi="Nikosh" w:cs="Nikosh"/>
          <w:sz w:val="26"/>
          <w:szCs w:val="26"/>
          <w:lang w:bidi="bn-BD"/>
        </w:rPr>
        <w:t xml:space="preserve"> </w:t>
      </w:r>
      <w:r w:rsidRPr="00AA1CDF">
        <w:rPr>
          <w:rFonts w:ascii="Nikosh" w:hAnsi="Nikosh" w:cs="Nikosh"/>
          <w:sz w:val="26"/>
          <w:szCs w:val="26"/>
          <w:cs/>
          <w:lang w:bidi="bn-BD"/>
        </w:rPr>
        <w:t>সংযোগ</w:t>
      </w:r>
      <w:r w:rsidRPr="00AA1CDF">
        <w:rPr>
          <w:rFonts w:ascii="Nikosh" w:hAnsi="Nikosh" w:cs="Nikosh"/>
          <w:sz w:val="26"/>
          <w:szCs w:val="26"/>
          <w:lang w:bidi="bn-BD"/>
        </w:rPr>
        <w:t xml:space="preserve"> </w:t>
      </w:r>
      <w:r w:rsidRPr="00AA1CDF">
        <w:rPr>
          <w:rFonts w:ascii="Nikosh" w:hAnsi="Nikosh" w:cs="Nikosh"/>
          <w:sz w:val="26"/>
          <w:szCs w:val="26"/>
          <w:cs/>
          <w:lang w:bidi="bn-BD"/>
        </w:rPr>
        <w:t>বিচ্ছিন্নকরণ</w:t>
      </w:r>
      <w:r w:rsidRPr="00AA1CDF">
        <w:rPr>
          <w:rFonts w:ascii="Nikosh" w:hAnsi="Nikosh" w:cs="Nikosh"/>
          <w:sz w:val="26"/>
          <w:szCs w:val="26"/>
          <w:lang w:bidi="bn-BD"/>
        </w:rPr>
        <w:t xml:space="preserve">, </w:t>
      </w:r>
      <w:r w:rsidRPr="00AA1CDF">
        <w:rPr>
          <w:rFonts w:ascii="Nikosh" w:hAnsi="Nikosh" w:cs="Nikosh"/>
          <w:sz w:val="26"/>
          <w:szCs w:val="26"/>
          <w:cs/>
          <w:lang w:bidi="bn-BD"/>
        </w:rPr>
        <w:t>অবৈধ</w:t>
      </w:r>
      <w:r w:rsidRPr="00AA1CDF">
        <w:rPr>
          <w:rFonts w:ascii="Nikosh" w:hAnsi="Nikosh" w:cs="Nikosh"/>
          <w:sz w:val="26"/>
          <w:szCs w:val="26"/>
          <w:lang w:bidi="bn-BD"/>
        </w:rPr>
        <w:t xml:space="preserve"> </w:t>
      </w:r>
      <w:r w:rsidRPr="00AA1CDF">
        <w:rPr>
          <w:rFonts w:ascii="Nikosh" w:hAnsi="Nikosh" w:cs="Nikosh"/>
          <w:sz w:val="26"/>
          <w:szCs w:val="26"/>
          <w:cs/>
          <w:lang w:bidi="bn-BD"/>
        </w:rPr>
        <w:t>বিতরণ</w:t>
      </w:r>
      <w:r w:rsidRPr="00AA1CDF">
        <w:rPr>
          <w:rFonts w:ascii="Nikosh" w:hAnsi="Nikosh" w:cs="Nikosh"/>
          <w:sz w:val="26"/>
          <w:szCs w:val="26"/>
          <w:lang w:bidi="bn-BD"/>
        </w:rPr>
        <w:t xml:space="preserve"> </w:t>
      </w:r>
      <w:r w:rsidRPr="00AA1CDF">
        <w:rPr>
          <w:rFonts w:ascii="Nikosh" w:hAnsi="Nikosh" w:cs="Nikosh"/>
          <w:sz w:val="26"/>
          <w:szCs w:val="26"/>
          <w:cs/>
          <w:lang w:bidi="bn-BD"/>
        </w:rPr>
        <w:t>লাইন</w:t>
      </w:r>
      <w:r w:rsidRPr="00AA1CDF">
        <w:rPr>
          <w:rFonts w:ascii="Nikosh" w:hAnsi="Nikosh" w:cs="Nikosh"/>
          <w:sz w:val="26"/>
          <w:szCs w:val="26"/>
          <w:lang w:bidi="bn-BD"/>
        </w:rPr>
        <w:t xml:space="preserve"> </w:t>
      </w:r>
      <w:r w:rsidRPr="00AA1CDF">
        <w:rPr>
          <w:rFonts w:ascii="Nikosh" w:hAnsi="Nikosh" w:cs="Nikosh"/>
          <w:sz w:val="26"/>
          <w:szCs w:val="26"/>
          <w:cs/>
          <w:lang w:bidi="bn-BD"/>
        </w:rPr>
        <w:t>উচ্ছেদ</w:t>
      </w:r>
      <w:r w:rsidRPr="00AA1CDF">
        <w:rPr>
          <w:rFonts w:ascii="Nikosh" w:hAnsi="Nikosh" w:cs="Nikosh"/>
          <w:sz w:val="26"/>
          <w:szCs w:val="26"/>
          <w:lang w:bidi="bn-BD"/>
        </w:rPr>
        <w:t xml:space="preserve"> </w:t>
      </w:r>
      <w:r w:rsidRPr="00AA1CDF">
        <w:rPr>
          <w:rFonts w:ascii="Nikosh" w:hAnsi="Nikosh" w:cs="Nikosh"/>
          <w:sz w:val="26"/>
          <w:szCs w:val="26"/>
          <w:cs/>
          <w:lang w:bidi="bn-BD"/>
        </w:rPr>
        <w:t>ও</w:t>
      </w:r>
      <w:r w:rsidRPr="00AA1CDF">
        <w:rPr>
          <w:rFonts w:ascii="Nikosh" w:hAnsi="Nikosh" w:cs="Nikosh"/>
          <w:sz w:val="26"/>
          <w:szCs w:val="26"/>
          <w:lang w:bidi="bn-BD"/>
        </w:rPr>
        <w:t xml:space="preserve"> </w:t>
      </w:r>
      <w:r w:rsidRPr="00AA1CDF">
        <w:rPr>
          <w:rFonts w:ascii="Nikosh" w:hAnsi="Nikosh" w:cs="Nikosh"/>
          <w:sz w:val="26"/>
          <w:szCs w:val="26"/>
          <w:cs/>
          <w:lang w:bidi="bn-BD"/>
        </w:rPr>
        <w:t>জ্বালানি</w:t>
      </w:r>
      <w:r w:rsidRPr="00AA1CDF">
        <w:rPr>
          <w:rFonts w:ascii="Nikosh" w:hAnsi="Nikosh" w:cs="Nikosh"/>
          <w:sz w:val="26"/>
          <w:szCs w:val="26"/>
          <w:lang w:bidi="bn-BD"/>
        </w:rPr>
        <w:t xml:space="preserve"> </w:t>
      </w:r>
      <w:r w:rsidRPr="00AA1CDF">
        <w:rPr>
          <w:rFonts w:ascii="Nikosh" w:hAnsi="Nikosh" w:cs="Nikosh"/>
          <w:sz w:val="26"/>
          <w:szCs w:val="26"/>
          <w:cs/>
          <w:lang w:bidi="bn-BD"/>
        </w:rPr>
        <w:t>তেল</w:t>
      </w:r>
      <w:r w:rsidRPr="00AA1CDF">
        <w:rPr>
          <w:rFonts w:ascii="Nikosh" w:hAnsi="Nikosh" w:cs="Nikosh"/>
          <w:sz w:val="26"/>
          <w:szCs w:val="26"/>
          <w:lang w:bidi="bn-BD"/>
        </w:rPr>
        <w:t xml:space="preserve"> </w:t>
      </w:r>
      <w:r w:rsidRPr="00AA1CDF">
        <w:rPr>
          <w:rFonts w:ascii="Nikosh" w:hAnsi="Nikosh" w:cs="Nikosh"/>
          <w:sz w:val="26"/>
          <w:szCs w:val="26"/>
          <w:cs/>
          <w:lang w:bidi="bn-BD"/>
        </w:rPr>
        <w:t>বিপ</w:t>
      </w:r>
      <w:r w:rsidR="00056CF0" w:rsidRPr="00AA1CDF">
        <w:rPr>
          <w:rFonts w:ascii="Nikosh" w:hAnsi="Nikosh" w:cs="Nikosh"/>
          <w:sz w:val="26"/>
          <w:szCs w:val="26"/>
          <w:cs/>
          <w:lang w:bidi="bn-BD"/>
        </w:rPr>
        <w:t>ণ</w:t>
      </w:r>
      <w:r w:rsidRPr="00AA1CDF">
        <w:rPr>
          <w:rFonts w:ascii="Nikosh" w:hAnsi="Nikosh" w:cs="Nikosh"/>
          <w:sz w:val="26"/>
          <w:szCs w:val="26"/>
          <w:cs/>
          <w:lang w:bidi="bn-BD"/>
        </w:rPr>
        <w:t>ন</w:t>
      </w:r>
      <w:r w:rsidRPr="00AA1CDF">
        <w:rPr>
          <w:rFonts w:ascii="Nikosh" w:hAnsi="Nikosh" w:cs="Nikosh"/>
          <w:sz w:val="26"/>
          <w:szCs w:val="26"/>
          <w:lang w:bidi="bn-BD"/>
        </w:rPr>
        <w:t xml:space="preserve"> </w:t>
      </w:r>
      <w:r w:rsidRPr="00AA1CDF">
        <w:rPr>
          <w:rFonts w:ascii="Nikosh" w:hAnsi="Nikosh" w:cs="Nikosh"/>
          <w:sz w:val="26"/>
          <w:szCs w:val="26"/>
          <w:cs/>
          <w:lang w:bidi="bn-BD"/>
        </w:rPr>
        <w:t>সংশ্লিষ্ট</w:t>
      </w:r>
      <w:r w:rsidRPr="00AA1CDF">
        <w:rPr>
          <w:rFonts w:ascii="Nikosh" w:hAnsi="Nikosh" w:cs="Nikosh"/>
          <w:sz w:val="26"/>
          <w:szCs w:val="26"/>
          <w:lang w:bidi="bn-BD"/>
        </w:rPr>
        <w:t xml:space="preserve"> </w:t>
      </w:r>
      <w:r w:rsidRPr="00AA1CDF">
        <w:rPr>
          <w:rFonts w:ascii="Nikosh" w:hAnsi="Nikosh" w:cs="Nikosh"/>
          <w:sz w:val="26"/>
          <w:szCs w:val="26"/>
          <w:cs/>
          <w:lang w:bidi="bn-BD"/>
        </w:rPr>
        <w:t>অপরাধসমূহ</w:t>
      </w:r>
      <w:r w:rsidRPr="00AA1CDF">
        <w:rPr>
          <w:rFonts w:ascii="Nikosh" w:hAnsi="Nikosh" w:cs="Nikosh"/>
          <w:sz w:val="26"/>
          <w:szCs w:val="26"/>
          <w:lang w:bidi="bn-BD"/>
        </w:rPr>
        <w:t xml:space="preserve"> </w:t>
      </w:r>
      <w:r w:rsidRPr="00AA1CDF">
        <w:rPr>
          <w:rFonts w:ascii="Nikosh" w:hAnsi="Nikosh" w:cs="Nikosh"/>
          <w:sz w:val="26"/>
          <w:szCs w:val="26"/>
          <w:cs/>
          <w:lang w:bidi="bn-BD"/>
        </w:rPr>
        <w:t>প্রতিরোধ</w:t>
      </w:r>
      <w:r w:rsidRPr="00AA1CDF">
        <w:rPr>
          <w:rFonts w:ascii="Nikosh" w:hAnsi="Nikosh" w:cs="Nikosh"/>
          <w:sz w:val="26"/>
          <w:szCs w:val="26"/>
          <w:lang w:bidi="bn-BD"/>
        </w:rPr>
        <w:t xml:space="preserve"> </w:t>
      </w:r>
      <w:r w:rsidRPr="00AA1CDF">
        <w:rPr>
          <w:rFonts w:ascii="Nikosh" w:hAnsi="Nikosh" w:cs="Nikosh"/>
          <w:sz w:val="26"/>
          <w:szCs w:val="26"/>
          <w:cs/>
          <w:lang w:bidi="bn-BD"/>
        </w:rPr>
        <w:t>কার্যক্রম</w:t>
      </w:r>
      <w:r w:rsidRPr="00AA1CDF">
        <w:rPr>
          <w:rFonts w:ascii="Nikosh" w:hAnsi="Nikosh" w:cs="Nikosh"/>
          <w:sz w:val="26"/>
          <w:szCs w:val="26"/>
          <w:lang w:bidi="bn-BD"/>
        </w:rPr>
        <w:t xml:space="preserve"> </w:t>
      </w:r>
      <w:r w:rsidRPr="00AA1CDF">
        <w:rPr>
          <w:rFonts w:ascii="Nikosh" w:hAnsi="Nikosh" w:cs="Nikosh"/>
          <w:sz w:val="26"/>
          <w:szCs w:val="26"/>
          <w:cs/>
          <w:lang w:bidi="bn-BD"/>
        </w:rPr>
        <w:t>জোরদার</w:t>
      </w:r>
      <w:r w:rsidRPr="00AA1CDF">
        <w:rPr>
          <w:rFonts w:ascii="Nikosh" w:hAnsi="Nikosh" w:cs="Nikosh"/>
          <w:sz w:val="26"/>
          <w:szCs w:val="26"/>
          <w:lang w:bidi="bn-BD"/>
        </w:rPr>
        <w:t xml:space="preserve"> </w:t>
      </w:r>
      <w:r w:rsidRPr="00AA1CDF">
        <w:rPr>
          <w:rFonts w:ascii="Nikosh" w:hAnsi="Nikosh" w:cs="Nikosh"/>
          <w:sz w:val="26"/>
          <w:szCs w:val="26"/>
          <w:cs/>
          <w:lang w:bidi="bn-BD"/>
        </w:rPr>
        <w:t>করার</w:t>
      </w:r>
      <w:r w:rsidRPr="00AA1CDF">
        <w:rPr>
          <w:rFonts w:ascii="Nikosh" w:hAnsi="Nikosh" w:cs="Nikosh"/>
          <w:sz w:val="26"/>
          <w:szCs w:val="26"/>
          <w:lang w:bidi="bn-BD"/>
        </w:rPr>
        <w:t xml:space="preserve"> </w:t>
      </w:r>
      <w:r w:rsidR="00056CF0" w:rsidRPr="00AA1CDF">
        <w:rPr>
          <w:rFonts w:ascii="Nikosh" w:hAnsi="Nikosh" w:cs="Nikosh"/>
          <w:sz w:val="26"/>
          <w:szCs w:val="26"/>
          <w:cs/>
          <w:lang w:bidi="bn-BD"/>
        </w:rPr>
        <w:t>নিমিত্ত</w:t>
      </w:r>
      <w:r w:rsidRPr="00AA1CDF">
        <w:rPr>
          <w:rFonts w:ascii="Nikosh" w:hAnsi="Nikosh" w:cs="Nikosh"/>
          <w:sz w:val="26"/>
          <w:szCs w:val="26"/>
          <w:lang w:bidi="bn-BD"/>
        </w:rPr>
        <w:t xml:space="preserve"> </w:t>
      </w:r>
      <w:r w:rsidRPr="00AA1CDF">
        <w:rPr>
          <w:rFonts w:ascii="Nikosh" w:hAnsi="Nikosh" w:cs="Nikosh"/>
          <w:sz w:val="26"/>
          <w:szCs w:val="26"/>
          <w:cs/>
          <w:lang w:bidi="bn-BD"/>
        </w:rPr>
        <w:t>মোবাইল</w:t>
      </w:r>
      <w:r w:rsidRPr="00AA1CDF">
        <w:rPr>
          <w:rFonts w:ascii="Nikosh" w:hAnsi="Nikosh" w:cs="Nikosh"/>
          <w:sz w:val="26"/>
          <w:szCs w:val="26"/>
          <w:lang w:bidi="bn-BD"/>
        </w:rPr>
        <w:t xml:space="preserve"> </w:t>
      </w:r>
      <w:r w:rsidRPr="00AA1CDF">
        <w:rPr>
          <w:rFonts w:ascii="Nikosh" w:hAnsi="Nikosh" w:cs="Nikosh"/>
          <w:sz w:val="26"/>
          <w:szCs w:val="26"/>
          <w:cs/>
          <w:lang w:bidi="bn-BD"/>
        </w:rPr>
        <w:t>কোর্ট</w:t>
      </w:r>
      <w:r w:rsidRPr="00AA1CDF">
        <w:rPr>
          <w:rFonts w:ascii="Nikosh" w:hAnsi="Nikosh" w:cs="Nikosh"/>
          <w:sz w:val="26"/>
          <w:szCs w:val="26"/>
          <w:lang w:bidi="bn-BD"/>
        </w:rPr>
        <w:t xml:space="preserve"> </w:t>
      </w:r>
      <w:r w:rsidRPr="00AA1CDF">
        <w:rPr>
          <w:rFonts w:ascii="Nikosh" w:hAnsi="Nikosh" w:cs="Nikosh"/>
          <w:sz w:val="26"/>
          <w:szCs w:val="26"/>
          <w:cs/>
          <w:lang w:bidi="bn-BD"/>
        </w:rPr>
        <w:t xml:space="preserve">পরিচালনার </w:t>
      </w:r>
      <w:r w:rsidR="0042036B" w:rsidRPr="00AA1CDF">
        <w:rPr>
          <w:rFonts w:ascii="Nikosh" w:hAnsi="Nikosh" w:cs="Nikosh"/>
          <w:sz w:val="26"/>
          <w:szCs w:val="26"/>
          <w:cs/>
          <w:lang w:bidi="bn-BD"/>
        </w:rPr>
        <w:t>লক্ষ্যে সকল জেলা ম্যাজিস্ট্রেট</w:t>
      </w:r>
      <w:r w:rsidR="0042036B" w:rsidRPr="00AA1CDF">
        <w:rPr>
          <w:rFonts w:ascii="Nikosh" w:hAnsi="Nikosh" w:cs="Nikosh" w:hint="cs"/>
          <w:sz w:val="26"/>
          <w:szCs w:val="26"/>
          <w:cs/>
          <w:lang w:bidi="bn-BD"/>
        </w:rPr>
        <w:t>ের নিকট</w:t>
      </w:r>
      <w:r w:rsidRPr="00AA1CDF">
        <w:rPr>
          <w:rFonts w:ascii="Nikosh" w:hAnsi="Nikosh" w:cs="Nikosh"/>
          <w:sz w:val="26"/>
          <w:szCs w:val="26"/>
          <w:cs/>
          <w:lang w:bidi="bn-BD"/>
        </w:rPr>
        <w:t xml:space="preserve"> পত্র প্রেরণ করা হয়</w:t>
      </w:r>
      <w:r w:rsidR="00056CF0" w:rsidRPr="00AA1CDF">
        <w:rPr>
          <w:rFonts w:ascii="Nikosh" w:hAnsi="Nikosh" w:cs="Nikosh"/>
          <w:sz w:val="26"/>
          <w:szCs w:val="26"/>
          <w:cs/>
          <w:lang w:bidi="bn-BD"/>
        </w:rPr>
        <w:t>েছে</w:t>
      </w:r>
      <w:r w:rsidR="00E662DB" w:rsidRPr="00AA1CDF">
        <w:rPr>
          <w:rFonts w:ascii="Nikosh" w:hAnsi="Nikosh" w:cs="Nikosh"/>
          <w:sz w:val="26"/>
          <w:szCs w:val="26"/>
          <w:cs/>
          <w:lang w:bidi="bn-BD"/>
        </w:rPr>
        <w:t>।</w:t>
      </w:r>
    </w:p>
    <w:p w14:paraId="70A96768" w14:textId="0D628490" w:rsidR="00650E47" w:rsidRPr="00AA1CDF" w:rsidRDefault="00F15C00"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৩</w:t>
      </w:r>
      <w:r w:rsidR="00D12F06" w:rsidRPr="00AA1CDF">
        <w:rPr>
          <w:rFonts w:ascii="Nikosh" w:hAnsi="Nikosh" w:cs="Nikosh"/>
          <w:sz w:val="26"/>
          <w:szCs w:val="26"/>
          <w:lang w:bidi="bn-BD"/>
        </w:rPr>
        <w:t>৪</w:t>
      </w:r>
      <w:r w:rsidR="00A8376C" w:rsidRPr="00AA1CDF">
        <w:rPr>
          <w:rFonts w:ascii="Nikosh" w:hAnsi="Nikosh" w:cs="Nikosh"/>
          <w:sz w:val="26"/>
          <w:szCs w:val="26"/>
          <w:lang w:bidi="bn-BD"/>
        </w:rPr>
        <w:t>)</w:t>
      </w:r>
      <w:r w:rsidR="00650E47" w:rsidRPr="00AA1CDF">
        <w:rPr>
          <w:rFonts w:ascii="Nikosh" w:hAnsi="Nikosh" w:cs="Nikosh"/>
          <w:sz w:val="26"/>
          <w:szCs w:val="26"/>
          <w:lang w:bidi="bn-BD"/>
        </w:rPr>
        <w:t xml:space="preserve"> নির্বাচন ব্যবস্থা সংস্কার কমিশন, পুলিশ সংস্কার কমিশন, বিচার বিভাগ সংস্কার কমিশন, দুর্নীতি দমন কমিশন সংস্কার কমিশন, জনপ্রশাসন সংস্কার কমিশন ও সংবিধান সংস্কার কমিশনের মেয়াদ ১৫ ফেব্রুয়ারি ২০২৫ পর্যন্ত বৃদ্ধি করা হয়েছে। </w:t>
      </w:r>
    </w:p>
    <w:p w14:paraId="1F8F0F42" w14:textId="464FCD8E" w:rsidR="00650E47" w:rsidRPr="00AA1CDF" w:rsidRDefault="00F15C00"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৩</w:t>
      </w:r>
      <w:r w:rsidR="00D12F06" w:rsidRPr="00AA1CDF">
        <w:rPr>
          <w:rFonts w:ascii="Nikosh" w:hAnsi="Nikosh" w:cs="Nikosh"/>
          <w:sz w:val="26"/>
          <w:szCs w:val="26"/>
          <w:lang w:bidi="bn-BD"/>
        </w:rPr>
        <w:t>৫</w:t>
      </w:r>
      <w:r w:rsidR="00A8376C" w:rsidRPr="00AA1CDF">
        <w:rPr>
          <w:rFonts w:ascii="Nikosh" w:hAnsi="Nikosh" w:cs="Nikosh"/>
          <w:sz w:val="26"/>
          <w:szCs w:val="26"/>
          <w:lang w:bidi="bn-BD"/>
        </w:rPr>
        <w:t xml:space="preserve">) </w:t>
      </w:r>
      <w:r w:rsidR="00650E47" w:rsidRPr="00AA1CDF">
        <w:rPr>
          <w:rFonts w:ascii="Nikosh" w:hAnsi="Nikosh" w:cs="Nikosh"/>
          <w:sz w:val="26"/>
          <w:szCs w:val="26"/>
          <w:lang w:bidi="bn-BD"/>
        </w:rPr>
        <w:t xml:space="preserve">মাঠ পর্যায়ে এসডিজি স্থানীয়করণ বাস্তবায়ন ত্বরান্বিত করার </w:t>
      </w:r>
      <w:r w:rsidR="005304A3" w:rsidRPr="00AA1CDF">
        <w:rPr>
          <w:rFonts w:ascii="Nikosh" w:hAnsi="Nikosh" w:cs="Nikosh"/>
          <w:sz w:val="26"/>
          <w:szCs w:val="26"/>
          <w:lang w:bidi="bn-BD"/>
        </w:rPr>
        <w:t>লক্ষ্যে</w:t>
      </w:r>
      <w:r w:rsidR="00650E47" w:rsidRPr="00AA1CDF">
        <w:rPr>
          <w:rFonts w:ascii="Nikosh" w:hAnsi="Nikosh" w:cs="Nikosh"/>
          <w:sz w:val="26"/>
          <w:szCs w:val="26"/>
          <w:lang w:bidi="bn-BD"/>
        </w:rPr>
        <w:t xml:space="preserve"> স্থানীয়করণ বিষয়ে ২৫ ও ২৬ জানুয়ারি ২০২৫</w:t>
      </w:r>
      <w:r w:rsidR="00650E47" w:rsidRPr="00AA1CDF">
        <w:rPr>
          <w:rFonts w:ascii="Nikosh" w:hAnsi="Nikosh" w:cs="Nikosh"/>
          <w:sz w:val="26"/>
          <w:szCs w:val="26"/>
          <w:cs/>
          <w:lang w:bidi="hi-IN"/>
        </w:rPr>
        <w:t xml:space="preserve"> ময়মনসিংহ বিভাগের ৪টি জেলার ১১৬ জন কর্মকর্তাকে নিয়ে ২টি কর্মশালা/সেমিনার</w:t>
      </w:r>
      <w:r w:rsidR="005304A3" w:rsidRPr="00AA1CDF">
        <w:rPr>
          <w:rFonts w:ascii="Nikosh" w:hAnsi="Nikosh" w:cs="Nikosh"/>
          <w:sz w:val="26"/>
          <w:szCs w:val="26"/>
          <w:cs/>
          <w:lang w:bidi="hi-IN"/>
        </w:rPr>
        <w:t xml:space="preserve"> </w:t>
      </w:r>
      <w:r w:rsidR="003815C8" w:rsidRPr="00AA1CDF">
        <w:rPr>
          <w:rFonts w:ascii="Nikosh" w:hAnsi="Nikosh" w:cs="Nikosh"/>
          <w:sz w:val="26"/>
          <w:szCs w:val="26"/>
          <w:cs/>
          <w:lang w:bidi="hi-IN"/>
        </w:rPr>
        <w:t>আয়োজন করা</w:t>
      </w:r>
      <w:r w:rsidR="00650E47" w:rsidRPr="00AA1CDF">
        <w:rPr>
          <w:rFonts w:ascii="Nikosh" w:hAnsi="Nikosh" w:cs="Nikosh"/>
          <w:sz w:val="26"/>
          <w:szCs w:val="26"/>
          <w:cs/>
          <w:lang w:bidi="hi-IN"/>
        </w:rPr>
        <w:t xml:space="preserve"> হয়েছে।</w:t>
      </w:r>
    </w:p>
    <w:p w14:paraId="105858E1" w14:textId="1AAC0ACA" w:rsidR="00650E47" w:rsidRPr="00AA1CDF" w:rsidRDefault="00F15C00"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৩</w:t>
      </w:r>
      <w:r w:rsidR="00D12F06" w:rsidRPr="00AA1CDF">
        <w:rPr>
          <w:rFonts w:ascii="Nikosh" w:hAnsi="Nikosh" w:cs="Nikosh"/>
          <w:sz w:val="26"/>
          <w:szCs w:val="26"/>
          <w:lang w:bidi="bn-BD"/>
        </w:rPr>
        <w:t>৬</w:t>
      </w:r>
      <w:r w:rsidR="00A8376C" w:rsidRPr="00AA1CDF">
        <w:rPr>
          <w:rFonts w:ascii="Nikosh" w:hAnsi="Nikosh" w:cs="Nikosh"/>
          <w:sz w:val="26"/>
          <w:szCs w:val="26"/>
          <w:lang w:bidi="bn-BD"/>
        </w:rPr>
        <w:t>)</w:t>
      </w:r>
      <w:r w:rsidR="00650E47" w:rsidRPr="00AA1CDF">
        <w:rPr>
          <w:rFonts w:ascii="Nikosh" w:hAnsi="Nikosh" w:cs="Nikosh"/>
          <w:sz w:val="26"/>
          <w:szCs w:val="26"/>
          <w:lang w:bidi="bn-BD"/>
        </w:rPr>
        <w:t xml:space="preserve"> </w:t>
      </w:r>
      <w:r w:rsidR="00650E47" w:rsidRPr="00AA1CDF">
        <w:rPr>
          <w:rFonts w:ascii="Times New Roman" w:hAnsi="Times New Roman"/>
          <w:sz w:val="24"/>
          <w:szCs w:val="24"/>
          <w:shd w:val="clear" w:color="auto" w:fill="FFFFFF"/>
        </w:rPr>
        <w:t>Nutrition Sensitive Social and Behaviour Change Communication (SBCC) in Social Protection</w:t>
      </w:r>
      <w:r w:rsidR="00650E47" w:rsidRPr="00AA1CDF">
        <w:rPr>
          <w:rFonts w:ascii="Nikosh" w:hAnsi="Nikosh" w:cs="Nikosh"/>
          <w:sz w:val="26"/>
          <w:szCs w:val="26"/>
          <w:lang w:bidi="bn-BD"/>
        </w:rPr>
        <w:t xml:space="preserve"> প্রকল্পের ওপর মতামত অর্থনৈতিক </w:t>
      </w:r>
      <w:r w:rsidR="005304A3" w:rsidRPr="00AA1CDF">
        <w:rPr>
          <w:rFonts w:ascii="Nikosh" w:hAnsi="Nikosh" w:cs="Nikosh"/>
          <w:sz w:val="26"/>
          <w:szCs w:val="26"/>
          <w:lang w:bidi="bn-BD"/>
        </w:rPr>
        <w:t>সম্পর্ক বিভাগে প্রেরণ করা হয়েছে।</w:t>
      </w:r>
    </w:p>
    <w:p w14:paraId="28565D26" w14:textId="44D63E2E" w:rsidR="00650E47" w:rsidRPr="00AA1CDF" w:rsidRDefault="00F15C00"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৩</w:t>
      </w:r>
      <w:r w:rsidR="00D12F06" w:rsidRPr="00AA1CDF">
        <w:rPr>
          <w:rFonts w:ascii="Nikosh" w:hAnsi="Nikosh" w:cs="Nikosh"/>
          <w:sz w:val="26"/>
          <w:szCs w:val="26"/>
          <w:lang w:bidi="bn-BD"/>
        </w:rPr>
        <w:t>৭</w:t>
      </w:r>
      <w:r w:rsidR="00A8376C" w:rsidRPr="00AA1CDF">
        <w:rPr>
          <w:rFonts w:ascii="Nikosh" w:hAnsi="Nikosh" w:cs="Nikosh"/>
          <w:sz w:val="26"/>
          <w:szCs w:val="26"/>
          <w:lang w:bidi="bn-BD"/>
        </w:rPr>
        <w:t>)</w:t>
      </w:r>
      <w:r w:rsidR="00650E47" w:rsidRPr="00AA1CDF">
        <w:rPr>
          <w:rFonts w:ascii="Nikosh" w:hAnsi="Nikosh" w:cs="Nikosh"/>
          <w:sz w:val="26"/>
          <w:szCs w:val="26"/>
          <w:lang w:bidi="bn-BD"/>
        </w:rPr>
        <w:t xml:space="preserve"> ১৪ জানুয়ারি ২০২৫ তারিখে মন্ত্রিপরিষদ বিভাগের সচিব, সমন্বয় ও সংস্কার মহোদয়ের সভাপতিত্বে ডাইনামিক স্যোশাল রেজিস্ট্রি </w:t>
      </w:r>
      <w:r w:rsidR="00650E47" w:rsidRPr="00AA1CDF">
        <w:rPr>
          <w:rFonts w:ascii="Times New Roman" w:hAnsi="Times New Roman"/>
          <w:sz w:val="24"/>
          <w:szCs w:val="24"/>
          <w:shd w:val="clear" w:color="auto" w:fill="FFFFFF"/>
        </w:rPr>
        <w:t>(DSR)</w:t>
      </w:r>
      <w:r w:rsidR="00650E47" w:rsidRPr="00AA1CDF">
        <w:rPr>
          <w:rFonts w:ascii="Nikosh" w:hAnsi="Nikosh" w:cs="Nikosh"/>
          <w:sz w:val="26"/>
          <w:szCs w:val="26"/>
          <w:lang w:bidi="bn-BD"/>
        </w:rPr>
        <w:t xml:space="preserve"> স্থ</w:t>
      </w:r>
      <w:r w:rsidR="005304A3" w:rsidRPr="00AA1CDF">
        <w:rPr>
          <w:rFonts w:ascii="Nikosh" w:hAnsi="Nikosh" w:cs="Nikosh"/>
          <w:sz w:val="26"/>
          <w:szCs w:val="26"/>
          <w:lang w:bidi="bn-BD"/>
        </w:rPr>
        <w:t>াপন সংক্রান্ত স্টিয়ারিং কমিটির প্রথ</w:t>
      </w:r>
      <w:r w:rsidR="00650E47" w:rsidRPr="00AA1CDF">
        <w:rPr>
          <w:rFonts w:ascii="Nikosh" w:hAnsi="Nikosh" w:cs="Nikosh"/>
          <w:sz w:val="26"/>
          <w:szCs w:val="26"/>
          <w:lang w:bidi="bn-BD"/>
        </w:rPr>
        <w:t xml:space="preserve">ম সভা </w:t>
      </w:r>
      <w:r w:rsidR="005304A3" w:rsidRPr="00AA1CDF">
        <w:rPr>
          <w:rFonts w:ascii="Nikosh" w:hAnsi="Nikosh" w:cs="Nikosh"/>
          <w:sz w:val="26"/>
          <w:szCs w:val="26"/>
          <w:lang w:bidi="bn-BD"/>
        </w:rPr>
        <w:t>অনুষ্ঠিত হয়েছে।</w:t>
      </w:r>
    </w:p>
    <w:p w14:paraId="14403121" w14:textId="068ED7C1" w:rsidR="00650E47" w:rsidRPr="00AA1CDF" w:rsidRDefault="00F15C00"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৩</w:t>
      </w:r>
      <w:r w:rsidR="00D12F06" w:rsidRPr="00AA1CDF">
        <w:rPr>
          <w:rFonts w:ascii="Nikosh" w:hAnsi="Nikosh" w:cs="Nikosh"/>
          <w:sz w:val="26"/>
          <w:szCs w:val="26"/>
          <w:lang w:bidi="bn-BD"/>
        </w:rPr>
        <w:t>৮</w:t>
      </w:r>
      <w:r w:rsidR="00A8376C" w:rsidRPr="00AA1CDF">
        <w:rPr>
          <w:rFonts w:ascii="Nikosh" w:hAnsi="Nikosh" w:cs="Nikosh"/>
          <w:sz w:val="26"/>
          <w:szCs w:val="26"/>
          <w:lang w:bidi="bn-BD"/>
        </w:rPr>
        <w:t xml:space="preserve">) </w:t>
      </w:r>
      <w:r w:rsidR="00650E47" w:rsidRPr="00AA1CDF">
        <w:rPr>
          <w:rFonts w:ascii="Nikosh" w:hAnsi="Nikosh" w:cs="Nikosh"/>
          <w:sz w:val="26"/>
          <w:szCs w:val="26"/>
          <w:lang w:bidi="bn-BD"/>
        </w:rPr>
        <w:t xml:space="preserve">সিঙ্গেল রেজিস্ট্রি সিস্টেমের সাথে সামাজিক নিরাপত্তা কর্মসূচির </w:t>
      </w:r>
      <w:r w:rsidR="00650E47" w:rsidRPr="00AA1CDF">
        <w:rPr>
          <w:rFonts w:ascii="Times New Roman" w:hAnsi="Times New Roman"/>
          <w:sz w:val="24"/>
          <w:szCs w:val="24"/>
          <w:shd w:val="clear" w:color="auto" w:fill="FFFFFF"/>
        </w:rPr>
        <w:t>MIS</w:t>
      </w:r>
      <w:r w:rsidR="005304A3" w:rsidRPr="00AA1CDF">
        <w:rPr>
          <w:rFonts w:ascii="Nikosh" w:hAnsi="Nikosh" w:cs="Nikosh"/>
          <w:sz w:val="26"/>
          <w:szCs w:val="26"/>
          <w:lang w:bidi="bn-BD"/>
        </w:rPr>
        <w:t>-সমূহের আন্তঃ</w:t>
      </w:r>
      <w:r w:rsidR="00650E47" w:rsidRPr="00AA1CDF">
        <w:rPr>
          <w:rFonts w:ascii="Nikosh" w:hAnsi="Nikosh" w:cs="Nikosh"/>
          <w:sz w:val="26"/>
          <w:szCs w:val="26"/>
          <w:lang w:bidi="bn-BD"/>
        </w:rPr>
        <w:t xml:space="preserve">ক্রিয়াশীলতা </w:t>
      </w:r>
      <w:r w:rsidR="00650E47" w:rsidRPr="00AA1CDF">
        <w:rPr>
          <w:rFonts w:ascii="Times New Roman" w:hAnsi="Times New Roman"/>
          <w:sz w:val="24"/>
          <w:szCs w:val="24"/>
          <w:shd w:val="clear" w:color="auto" w:fill="FFFFFF"/>
        </w:rPr>
        <w:t>(Interoperability)</w:t>
      </w:r>
      <w:r w:rsidR="00650E47" w:rsidRPr="00AA1CDF">
        <w:rPr>
          <w:rFonts w:ascii="Nikosh" w:hAnsi="Nikosh" w:cs="Nikosh"/>
          <w:sz w:val="26"/>
          <w:szCs w:val="26"/>
          <w:lang w:bidi="bn-BD"/>
        </w:rPr>
        <w:t xml:space="preserve"> কার্যক্রম গ্রহণের জন্য খাদ্য মন্ত্রণালয় এবং বাণিজ্য মন</w:t>
      </w:r>
      <w:r w:rsidR="005304A3" w:rsidRPr="00AA1CDF">
        <w:rPr>
          <w:rFonts w:ascii="Nikosh" w:hAnsi="Nikosh" w:cs="Nikosh"/>
          <w:sz w:val="26"/>
          <w:szCs w:val="26"/>
          <w:lang w:bidi="bn-BD"/>
        </w:rPr>
        <w:t>্ত্রণালয়ে পত্র প্রেরণ করা হয়েছে।</w:t>
      </w:r>
    </w:p>
    <w:p w14:paraId="3C9F5211" w14:textId="7480C32F" w:rsidR="00650E47" w:rsidRPr="00AA1CDF" w:rsidRDefault="00D12F06"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৩৯</w:t>
      </w:r>
      <w:r w:rsidR="00A8376C" w:rsidRPr="00AA1CDF">
        <w:rPr>
          <w:rFonts w:ascii="Nikosh" w:hAnsi="Nikosh" w:cs="Nikosh"/>
          <w:sz w:val="26"/>
          <w:szCs w:val="26"/>
          <w:lang w:bidi="bn-BD"/>
        </w:rPr>
        <w:t>)</w:t>
      </w:r>
      <w:r w:rsidR="00650E47" w:rsidRPr="00AA1CDF">
        <w:rPr>
          <w:rFonts w:ascii="Nikosh" w:hAnsi="Nikosh" w:cs="Nikosh"/>
          <w:sz w:val="26"/>
          <w:szCs w:val="26"/>
          <w:lang w:bidi="bn-BD"/>
        </w:rPr>
        <w:t xml:space="preserve"> মাঠ পর্যায়ের অফিসসমূহে </w:t>
      </w:r>
      <w:r w:rsidR="0042036B" w:rsidRPr="00AA1CDF">
        <w:rPr>
          <w:rFonts w:ascii="Nikosh" w:hAnsi="Nikosh" w:cs="Nikosh"/>
          <w:sz w:val="26"/>
          <w:szCs w:val="26"/>
          <w:lang w:bidi="bn-BD"/>
        </w:rPr>
        <w:t>‘</w:t>
      </w:r>
      <w:r w:rsidR="00650E47" w:rsidRPr="00AA1CDF">
        <w:rPr>
          <w:rFonts w:ascii="Nikosh" w:hAnsi="Nikosh" w:cs="Nikosh"/>
          <w:sz w:val="26"/>
          <w:szCs w:val="26"/>
          <w:lang w:bidi="bn-BD"/>
        </w:rPr>
        <w:t xml:space="preserve">অভিযোগ প্রতিকার ব্যবস্থা </w:t>
      </w:r>
      <w:r w:rsidR="00650E47" w:rsidRPr="00AA1CDF">
        <w:rPr>
          <w:rFonts w:ascii="Times New Roman" w:hAnsi="Times New Roman"/>
          <w:sz w:val="24"/>
          <w:szCs w:val="24"/>
          <w:shd w:val="clear" w:color="auto" w:fill="FFFFFF"/>
        </w:rPr>
        <w:t>(GRS)</w:t>
      </w:r>
      <w:r w:rsidR="0042036B" w:rsidRPr="00AA1CDF">
        <w:rPr>
          <w:rFonts w:ascii="Nikosh" w:hAnsi="Nikosh" w:cs="Nikosh"/>
          <w:sz w:val="26"/>
          <w:szCs w:val="26"/>
          <w:lang w:bidi="bn-BD"/>
        </w:rPr>
        <w:t>’</w:t>
      </w:r>
      <w:r w:rsidR="00650E47" w:rsidRPr="00AA1CDF">
        <w:rPr>
          <w:rFonts w:ascii="Nikosh" w:hAnsi="Nikosh" w:cs="Nikosh"/>
          <w:sz w:val="26"/>
          <w:szCs w:val="26"/>
          <w:lang w:bidi="bn-BD"/>
        </w:rPr>
        <w:t xml:space="preserve"> সংক্রান্ত সংস্কার এবং এ বিষয়ে ফিডব্যাক প্রশিক্ষণ আয়োজনের কর্মপরিকল্পনা প্রণয়ন করা হয়েছে।</w:t>
      </w:r>
    </w:p>
    <w:p w14:paraId="746C71BF" w14:textId="10C0CE1A" w:rsidR="00650E47" w:rsidRPr="00AA1CDF" w:rsidRDefault="00A8376C"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42036B" w:rsidRPr="00AA1CDF">
        <w:rPr>
          <w:rFonts w:ascii="Nikosh" w:hAnsi="Nikosh" w:cs="Nikosh"/>
          <w:sz w:val="26"/>
          <w:szCs w:val="26"/>
          <w:lang w:bidi="bn-BD"/>
        </w:rPr>
        <w:t>৪০</w:t>
      </w:r>
      <w:r w:rsidRPr="00AA1CDF">
        <w:rPr>
          <w:rFonts w:ascii="Nikosh" w:hAnsi="Nikosh" w:cs="Nikosh"/>
          <w:sz w:val="26"/>
          <w:szCs w:val="26"/>
          <w:lang w:bidi="bn-BD"/>
        </w:rPr>
        <w:t>)</w:t>
      </w:r>
      <w:r w:rsidR="00650E47" w:rsidRPr="00AA1CDF">
        <w:rPr>
          <w:rFonts w:ascii="Nikosh" w:hAnsi="Nikosh" w:cs="Nikosh"/>
          <w:sz w:val="26"/>
          <w:szCs w:val="26"/>
          <w:lang w:bidi="bn-BD"/>
        </w:rPr>
        <w:t xml:space="preserve"> ২</w:t>
      </w:r>
      <w:r w:rsidRPr="00AA1CDF">
        <w:rPr>
          <w:rFonts w:ascii="Nikosh" w:hAnsi="Nikosh" w:cs="Nikosh"/>
          <w:sz w:val="26"/>
          <w:szCs w:val="26"/>
          <w:lang w:bidi="bn-BD"/>
        </w:rPr>
        <w:t xml:space="preserve"> জানুয়ারি </w:t>
      </w:r>
      <w:r w:rsidR="00650E47" w:rsidRPr="00AA1CDF">
        <w:rPr>
          <w:rFonts w:ascii="Nikosh" w:hAnsi="Nikosh" w:cs="Nikosh"/>
          <w:sz w:val="26"/>
          <w:szCs w:val="26"/>
          <w:lang w:bidi="bn-BD"/>
        </w:rPr>
        <w:t>২০২৫ তারিখে ভূমি অধিগ্রহণ কাজে স্বচ্ছতা ও জবাবদিহিতা আনয়নের জন্</w:t>
      </w:r>
      <w:r w:rsidR="005304A3" w:rsidRPr="00AA1CDF">
        <w:rPr>
          <w:rFonts w:ascii="Nikosh" w:hAnsi="Nikosh" w:cs="Nikosh"/>
          <w:sz w:val="26"/>
          <w:szCs w:val="26"/>
          <w:lang w:bidi="bn-BD"/>
        </w:rPr>
        <w:t>য ডিজিটাল প্ল্যা</w:t>
      </w:r>
      <w:r w:rsidR="00650E47" w:rsidRPr="00AA1CDF">
        <w:rPr>
          <w:rFonts w:ascii="Nikosh" w:hAnsi="Nikosh" w:cs="Nikosh"/>
          <w:sz w:val="26"/>
          <w:szCs w:val="26"/>
          <w:lang w:bidi="bn-BD"/>
        </w:rPr>
        <w:t xml:space="preserve">টফর্মে ভূমি অধিগ্রহণের কার্যক্রম পরিচালনার লক্ষ্যে অগ্রগতি পর্যালোচনা সভার কার্যবিবরণী </w:t>
      </w:r>
      <w:r w:rsidR="003815C8" w:rsidRPr="00AA1CDF">
        <w:rPr>
          <w:rFonts w:ascii="Nikosh" w:hAnsi="Nikosh" w:cs="Nikosh"/>
          <w:sz w:val="26"/>
          <w:szCs w:val="26"/>
          <w:lang w:bidi="bn-BD"/>
        </w:rPr>
        <w:t>সংশ্লিষ্ট সকলকে</w:t>
      </w:r>
      <w:r w:rsidR="00650E47" w:rsidRPr="00AA1CDF">
        <w:rPr>
          <w:rFonts w:ascii="Nikosh" w:hAnsi="Nikosh" w:cs="Nikosh"/>
          <w:sz w:val="26"/>
          <w:szCs w:val="26"/>
          <w:lang w:bidi="bn-BD"/>
        </w:rPr>
        <w:t xml:space="preserve"> পরবর্তী প্রয়োজনীয় ব্যবস্থা গ্রহণের জন্য প্রেরণ করা হয়েছে। </w:t>
      </w:r>
    </w:p>
    <w:p w14:paraId="45639B68" w14:textId="164501E9" w:rsidR="00650E47" w:rsidRPr="00AA1CDF" w:rsidRDefault="00A8376C"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42036B" w:rsidRPr="00AA1CDF">
        <w:rPr>
          <w:rFonts w:ascii="Nikosh" w:hAnsi="Nikosh" w:cs="Nikosh"/>
          <w:sz w:val="26"/>
          <w:szCs w:val="26"/>
          <w:lang w:bidi="bn-BD"/>
        </w:rPr>
        <w:t>৪১</w:t>
      </w:r>
      <w:r w:rsidRPr="00AA1CDF">
        <w:rPr>
          <w:rFonts w:ascii="Nikosh" w:hAnsi="Nikosh" w:cs="Nikosh"/>
          <w:sz w:val="26"/>
          <w:szCs w:val="26"/>
          <w:lang w:bidi="bn-BD"/>
        </w:rPr>
        <w:t>)</w:t>
      </w:r>
      <w:r w:rsidR="00650E47" w:rsidRPr="00AA1CDF">
        <w:rPr>
          <w:rFonts w:ascii="Nikosh" w:hAnsi="Nikosh" w:cs="Nikosh"/>
          <w:sz w:val="26"/>
          <w:szCs w:val="26"/>
          <w:lang w:bidi="bn-BD"/>
        </w:rPr>
        <w:t xml:space="preserve"> মন্ত্রিপরিষদ বিভাগের চলমান প্রকল্পসমূহের ২০২৪-২৫ অর্থবছরের ডিসেম্বর ২০২৪ মাসের বার্ষিক উন্নয়ন কর্মসূচি (এডিপি) বাস্তবায়ন অগ্রগতির প্রতিবেদন এবং চলমান প্রকল্প সংক্রান্ত তথ্য বাস্তবায়ন পরিবীক্ষণ ও মূল্যায়ন বিভাগ</w:t>
      </w:r>
      <w:r w:rsidR="005304A3" w:rsidRPr="00AA1CDF">
        <w:rPr>
          <w:rFonts w:ascii="Nikosh" w:hAnsi="Nikosh" w:cs="Nikosh"/>
          <w:sz w:val="26"/>
          <w:szCs w:val="26"/>
          <w:lang w:bidi="bn-BD"/>
        </w:rPr>
        <w:t>ে</w:t>
      </w:r>
      <w:r w:rsidR="00650E47" w:rsidRPr="00AA1CDF">
        <w:rPr>
          <w:rFonts w:ascii="Nikosh" w:hAnsi="Nikosh" w:cs="Nikosh"/>
          <w:sz w:val="26"/>
          <w:szCs w:val="26"/>
          <w:lang w:bidi="bn-BD"/>
        </w:rPr>
        <w:t xml:space="preserve"> প্রেরণ করা হয়েছে</w:t>
      </w:r>
      <w:r w:rsidR="00CB0EE3" w:rsidRPr="00AA1CDF">
        <w:rPr>
          <w:rFonts w:ascii="Nikosh" w:hAnsi="Nikosh" w:cs="Nikosh"/>
          <w:sz w:val="26"/>
          <w:szCs w:val="26"/>
          <w:lang w:bidi="bn-BD"/>
        </w:rPr>
        <w:t>।</w:t>
      </w:r>
    </w:p>
    <w:p w14:paraId="5626907A" w14:textId="3A2FA0C3" w:rsidR="00650E47" w:rsidRDefault="00A8376C"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hAnsi="Nikosh" w:cs="Nikosh"/>
          <w:sz w:val="26"/>
          <w:szCs w:val="26"/>
          <w:lang w:bidi="bn-BD"/>
        </w:rPr>
        <w:t>(</w:t>
      </w:r>
      <w:r w:rsidR="009A6E16" w:rsidRPr="00AA1CDF">
        <w:rPr>
          <w:rFonts w:ascii="Nikosh" w:hAnsi="Nikosh" w:cs="Nikosh"/>
          <w:sz w:val="26"/>
          <w:szCs w:val="26"/>
          <w:lang w:bidi="bn-BD"/>
        </w:rPr>
        <w:t>৪</w:t>
      </w:r>
      <w:r w:rsidR="0042036B" w:rsidRPr="00AA1CDF">
        <w:rPr>
          <w:rFonts w:ascii="Nikosh" w:hAnsi="Nikosh" w:cs="Nikosh"/>
          <w:sz w:val="26"/>
          <w:szCs w:val="26"/>
          <w:lang w:bidi="bn-BD"/>
        </w:rPr>
        <w:t>২</w:t>
      </w:r>
      <w:r w:rsidRPr="00AA1CDF">
        <w:rPr>
          <w:rFonts w:ascii="Nikosh" w:hAnsi="Nikosh" w:cs="Nikosh"/>
          <w:sz w:val="26"/>
          <w:szCs w:val="26"/>
          <w:lang w:bidi="bn-BD"/>
        </w:rPr>
        <w:t>)</w:t>
      </w:r>
      <w:r w:rsidR="00650E47" w:rsidRPr="00AA1CDF">
        <w:rPr>
          <w:rFonts w:ascii="Nikosh" w:hAnsi="Nikosh" w:cs="Nikosh"/>
          <w:sz w:val="26"/>
          <w:szCs w:val="26"/>
          <w:lang w:bidi="bn-BD"/>
        </w:rPr>
        <w:t xml:space="preserve"> ২০২৫-২৬ অর্থবছরের বার্ষিক উন্নয়ন কর্মসূচি (এডিপি) এবং ২০২৬-২৭, ২০২৭-২৮ অর্থবছরের এডিপিতে বৈদেশিক অর্থায়ন (ঋণ ও অনুদান)-এর প্রক্ষেপণ প্রণয়নের লক্ষ্যে তথ্য অর্থনৈতিক সম্পর্ক বিভাগ</w:t>
      </w:r>
      <w:r w:rsidR="005304A3" w:rsidRPr="00AA1CDF">
        <w:rPr>
          <w:rFonts w:ascii="Nikosh" w:hAnsi="Nikosh" w:cs="Nikosh"/>
          <w:sz w:val="26"/>
          <w:szCs w:val="26"/>
          <w:lang w:bidi="bn-BD"/>
        </w:rPr>
        <w:t>ে</w:t>
      </w:r>
      <w:r w:rsidR="00650E47" w:rsidRPr="00AA1CDF">
        <w:rPr>
          <w:rFonts w:ascii="Nikosh" w:hAnsi="Nikosh" w:cs="Nikosh"/>
          <w:sz w:val="26"/>
          <w:szCs w:val="26"/>
          <w:lang w:bidi="bn-BD"/>
        </w:rPr>
        <w:t xml:space="preserve"> প্রেরণ করা হয়েছে</w:t>
      </w:r>
      <w:r w:rsidRPr="00AA1CDF">
        <w:rPr>
          <w:rFonts w:ascii="Nikosh" w:hAnsi="Nikosh" w:cs="Nikosh"/>
          <w:sz w:val="26"/>
          <w:szCs w:val="26"/>
          <w:lang w:bidi="bn-BD"/>
        </w:rPr>
        <w:t>।</w:t>
      </w:r>
    </w:p>
    <w:p w14:paraId="195E181E" w14:textId="24935326" w:rsidR="00650E47" w:rsidRPr="00AA1CDF" w:rsidRDefault="00A8376C" w:rsidP="00A36CA7">
      <w:pPr>
        <w:pStyle w:val="BodyText"/>
        <w:tabs>
          <w:tab w:val="num" w:pos="0"/>
        </w:tabs>
        <w:spacing w:before="80" w:after="80" w:line="276" w:lineRule="auto"/>
        <w:jc w:val="both"/>
        <w:rPr>
          <w:rFonts w:ascii="Nikosh" w:hAnsi="Nikosh" w:cs="Nikosh"/>
          <w:sz w:val="26"/>
          <w:szCs w:val="26"/>
          <w:lang w:bidi="bn-BD"/>
        </w:rPr>
      </w:pPr>
      <w:bookmarkStart w:id="0" w:name="_GoBack"/>
      <w:bookmarkEnd w:id="0"/>
      <w:r w:rsidRPr="00AA1CDF">
        <w:rPr>
          <w:rFonts w:ascii="Nikosh" w:hAnsi="Nikosh" w:cs="Nikosh"/>
          <w:sz w:val="26"/>
          <w:szCs w:val="26"/>
          <w:lang w:bidi="bn-BD"/>
        </w:rPr>
        <w:t>(</w:t>
      </w:r>
      <w:r w:rsidR="009A6E16" w:rsidRPr="00AA1CDF">
        <w:rPr>
          <w:rFonts w:ascii="Nikosh" w:hAnsi="Nikosh" w:cs="Nikosh"/>
          <w:sz w:val="26"/>
          <w:szCs w:val="26"/>
          <w:lang w:bidi="bn-BD"/>
        </w:rPr>
        <w:t>৪</w:t>
      </w:r>
      <w:r w:rsidR="00AA1CDF">
        <w:rPr>
          <w:rFonts w:ascii="Nikosh" w:hAnsi="Nikosh" w:cs="Nikosh"/>
          <w:sz w:val="26"/>
          <w:szCs w:val="26"/>
          <w:lang w:bidi="bn-BD"/>
        </w:rPr>
        <w:t>৩</w:t>
      </w:r>
      <w:r w:rsidRPr="00AA1CDF">
        <w:rPr>
          <w:rFonts w:ascii="Nikosh" w:hAnsi="Nikosh" w:cs="Nikosh"/>
          <w:sz w:val="26"/>
          <w:szCs w:val="26"/>
          <w:lang w:bidi="bn-BD"/>
        </w:rPr>
        <w:t>)</w:t>
      </w:r>
      <w:r w:rsidR="00650E47" w:rsidRPr="00AA1CDF">
        <w:rPr>
          <w:rFonts w:ascii="Nikosh" w:hAnsi="Nikosh" w:cs="Nikosh"/>
          <w:sz w:val="26"/>
          <w:szCs w:val="26"/>
          <w:lang w:bidi="bn-BD"/>
        </w:rPr>
        <w:t xml:space="preserve"> এস্তোনিয়ান ই গভর্নেন্স একাডেমি প্রতিনিধিদের সাথে ২৯</w:t>
      </w:r>
      <w:r w:rsidRPr="00AA1CDF">
        <w:rPr>
          <w:rFonts w:ascii="Nikosh" w:hAnsi="Nikosh" w:cs="Nikosh"/>
          <w:sz w:val="26"/>
          <w:szCs w:val="26"/>
          <w:lang w:bidi="bn-BD"/>
        </w:rPr>
        <w:t xml:space="preserve"> জানুয়ারি </w:t>
      </w:r>
      <w:r w:rsidR="00650E47" w:rsidRPr="00AA1CDF">
        <w:rPr>
          <w:rFonts w:ascii="Nikosh" w:hAnsi="Nikosh" w:cs="Nikosh"/>
          <w:sz w:val="26"/>
          <w:szCs w:val="26"/>
          <w:lang w:bidi="bn-BD"/>
        </w:rPr>
        <w:t xml:space="preserve">২০২৫ তারিখে </w:t>
      </w:r>
      <w:r w:rsidR="00650E47" w:rsidRPr="00AA1CDF">
        <w:rPr>
          <w:rFonts w:ascii="Times New Roman" w:hAnsi="Times New Roman"/>
          <w:sz w:val="24"/>
          <w:szCs w:val="24"/>
          <w:shd w:val="clear" w:color="auto" w:fill="FFFFFF"/>
        </w:rPr>
        <w:t>‘Interoperability Governance’</w:t>
      </w:r>
      <w:r w:rsidR="00650E47" w:rsidRPr="00AA1CDF">
        <w:rPr>
          <w:rFonts w:ascii="Times New Roman" w:hAnsi="Times New Roman" w:cs="Nikosh"/>
          <w:sz w:val="26"/>
          <w:szCs w:val="26"/>
          <w:lang w:bidi="bn-BD"/>
        </w:rPr>
        <w:t xml:space="preserve"> </w:t>
      </w:r>
      <w:r w:rsidR="00650E47" w:rsidRPr="00AA1CDF">
        <w:rPr>
          <w:rFonts w:ascii="Nikosh" w:hAnsi="Nikosh" w:cs="Nikosh"/>
          <w:sz w:val="26"/>
          <w:szCs w:val="26"/>
          <w:lang w:bidi="bn-BD"/>
        </w:rPr>
        <w:t xml:space="preserve">সংক্রান্ত সভা </w:t>
      </w:r>
      <w:r w:rsidR="005304A3" w:rsidRPr="00AA1CDF">
        <w:rPr>
          <w:rFonts w:ascii="Nikosh" w:hAnsi="Nikosh" w:cs="Nikosh"/>
          <w:sz w:val="26"/>
          <w:szCs w:val="26"/>
          <w:lang w:bidi="bn-BD"/>
        </w:rPr>
        <w:t>অনুষ্ঠিত</w:t>
      </w:r>
      <w:r w:rsidR="00650E47" w:rsidRPr="00AA1CDF">
        <w:rPr>
          <w:rFonts w:ascii="Nikosh" w:hAnsi="Nikosh" w:cs="Nikosh"/>
          <w:sz w:val="26"/>
          <w:szCs w:val="26"/>
          <w:lang w:bidi="bn-BD"/>
        </w:rPr>
        <w:t xml:space="preserve"> হয়েছে।</w:t>
      </w:r>
    </w:p>
    <w:p w14:paraId="0161800D" w14:textId="17245BE6" w:rsidR="00917447" w:rsidRPr="00AA1CDF" w:rsidRDefault="00917447" w:rsidP="00A36CA7">
      <w:pPr>
        <w:spacing w:before="80" w:after="80" w:line="276" w:lineRule="auto"/>
        <w:jc w:val="both"/>
        <w:rPr>
          <w:rFonts w:ascii="Nikosh" w:hAnsi="Nikosh" w:cs="Nikosh"/>
          <w:sz w:val="26"/>
          <w:szCs w:val="26"/>
        </w:rPr>
      </w:pPr>
      <w:r w:rsidRPr="00AA1CDF">
        <w:rPr>
          <w:rFonts w:ascii="Nikosh" w:hAnsi="Nikosh" w:cs="Nikosh" w:hint="cs"/>
          <w:sz w:val="26"/>
          <w:szCs w:val="26"/>
          <w:cs/>
        </w:rPr>
        <w:t>(</w:t>
      </w:r>
      <w:r w:rsidR="009A6E16" w:rsidRPr="00AA1CDF">
        <w:rPr>
          <w:rFonts w:ascii="Nikosh" w:hAnsi="Nikosh" w:cs="Nikosh"/>
          <w:sz w:val="26"/>
          <w:szCs w:val="26"/>
          <w:cs/>
        </w:rPr>
        <w:t>৪</w:t>
      </w:r>
      <w:r w:rsidR="00AA1CDF">
        <w:rPr>
          <w:rFonts w:ascii="Nikosh" w:hAnsi="Nikosh" w:cs="Nikosh"/>
          <w:sz w:val="26"/>
          <w:szCs w:val="26"/>
          <w:cs/>
        </w:rPr>
        <w:t>৪</w:t>
      </w:r>
      <w:r w:rsidRPr="00AA1CDF">
        <w:rPr>
          <w:rFonts w:ascii="Nikosh" w:hAnsi="Nikosh" w:cs="Nikosh" w:hint="cs"/>
          <w:sz w:val="26"/>
          <w:szCs w:val="26"/>
          <w:cs/>
        </w:rPr>
        <w:t>) কুমিল্</w:t>
      </w:r>
      <w:r w:rsidR="005304A3" w:rsidRPr="00AA1CDF">
        <w:rPr>
          <w:rFonts w:ascii="Nikosh" w:hAnsi="Nikosh" w:cs="Nikosh" w:hint="cs"/>
          <w:sz w:val="26"/>
          <w:szCs w:val="26"/>
          <w:cs/>
        </w:rPr>
        <w:t xml:space="preserve">লা, </w:t>
      </w:r>
      <w:r w:rsidR="00AA1CDF" w:rsidRPr="00AA1CDF">
        <w:rPr>
          <w:rFonts w:ascii="Nikosh" w:hAnsi="Nikosh" w:cs="Nikosh" w:hint="cs"/>
          <w:sz w:val="26"/>
          <w:szCs w:val="26"/>
          <w:cs/>
        </w:rPr>
        <w:t>লক্ষ</w:t>
      </w:r>
      <w:r w:rsidR="00AA1CDF" w:rsidRPr="00AA1CDF">
        <w:rPr>
          <w:rFonts w:ascii="Nikosh" w:hAnsi="Nikosh" w:cs="Nikosh"/>
          <w:sz w:val="26"/>
          <w:szCs w:val="26"/>
          <w:cs/>
        </w:rPr>
        <w:t>্মী</w:t>
      </w:r>
      <w:r w:rsidR="005304A3" w:rsidRPr="00AA1CDF">
        <w:rPr>
          <w:rFonts w:ascii="Nikosh" w:hAnsi="Nikosh" w:cs="Nikosh" w:hint="cs"/>
          <w:sz w:val="26"/>
          <w:szCs w:val="26"/>
          <w:cs/>
        </w:rPr>
        <w:t>পুর, ফেনী, ঢাকা, নারায়</w:t>
      </w:r>
      <w:r w:rsidR="005304A3" w:rsidRPr="00AA1CDF">
        <w:rPr>
          <w:rFonts w:ascii="Nikosh" w:hAnsi="Nikosh" w:cs="Nikosh"/>
          <w:sz w:val="26"/>
          <w:szCs w:val="26"/>
          <w:cs/>
        </w:rPr>
        <w:t>ণ</w:t>
      </w:r>
      <w:r w:rsidRPr="00AA1CDF">
        <w:rPr>
          <w:rFonts w:ascii="Nikosh" w:hAnsi="Nikosh" w:cs="Nikosh" w:hint="cs"/>
          <w:sz w:val="26"/>
          <w:szCs w:val="26"/>
          <w:cs/>
        </w:rPr>
        <w:t xml:space="preserve">গঞ্জ, খাগড়াছড়ি </w:t>
      </w:r>
      <w:r w:rsidRPr="00AA1CDF">
        <w:rPr>
          <w:rFonts w:ascii="Nikosh" w:hAnsi="Nikosh" w:cs="Nikosh"/>
          <w:sz w:val="26"/>
          <w:szCs w:val="26"/>
          <w:cs/>
        </w:rPr>
        <w:t>জেলায়</w:t>
      </w:r>
      <w:r w:rsidRPr="00AA1CDF">
        <w:rPr>
          <w:rFonts w:ascii="Nikosh" w:hAnsi="Nikosh" w:cs="Nikosh" w:hint="cs"/>
          <w:sz w:val="26"/>
          <w:szCs w:val="26"/>
          <w:cs/>
        </w:rPr>
        <w:t xml:space="preserve"> যথাক্রমে ৭ ও ৮, ৯, ১৪, ২২,</w:t>
      </w:r>
      <w:r w:rsidR="0042036B" w:rsidRPr="00AA1CDF">
        <w:rPr>
          <w:rFonts w:ascii="Nikosh" w:hAnsi="Nikosh" w:cs="Nikosh" w:hint="cs"/>
          <w:sz w:val="26"/>
          <w:szCs w:val="26"/>
          <w:cs/>
        </w:rPr>
        <w:t xml:space="preserve"> ২৬, ২৮ জানুয়ারি ২০২৫ তারিখে</w:t>
      </w:r>
      <w:r w:rsidRPr="00AA1CDF">
        <w:rPr>
          <w:rFonts w:ascii="Nikosh" w:hAnsi="Nikosh" w:cs="Nikosh" w:hint="cs"/>
          <w:sz w:val="26"/>
          <w:szCs w:val="26"/>
          <w:cs/>
        </w:rPr>
        <w:t xml:space="preserve"> মো</w:t>
      </w:r>
      <w:r w:rsidR="00BD20F7" w:rsidRPr="00AA1CDF">
        <w:rPr>
          <w:rFonts w:ascii="Nikosh" w:hAnsi="Nikosh" w:cs="Nikosh" w:hint="cs"/>
          <w:sz w:val="26"/>
          <w:szCs w:val="26"/>
          <w:cs/>
        </w:rPr>
        <w:t xml:space="preserve">ট </w:t>
      </w:r>
      <w:r w:rsidRPr="00AA1CDF">
        <w:rPr>
          <w:rFonts w:ascii="Nikosh" w:hAnsi="Nikosh" w:cs="Nikosh" w:hint="cs"/>
          <w:sz w:val="26"/>
          <w:szCs w:val="26"/>
          <w:cs/>
        </w:rPr>
        <w:t>৬টি</w:t>
      </w:r>
      <w:r w:rsidRPr="00AA1CDF">
        <w:rPr>
          <w:rFonts w:ascii="Nikosh" w:hAnsi="Nikosh" w:cs="Nikosh"/>
          <w:sz w:val="26"/>
          <w:szCs w:val="26"/>
          <w:cs/>
        </w:rPr>
        <w:t xml:space="preserve"> জন্ম ও মৃত্যু নিবন্ধন কার্যক্রম ত্বরান্বিত করার নিমিত্ত সিআরভিএস বাস্তবায়ন সংক্রান্ত কর্মশালা</w:t>
      </w:r>
      <w:r w:rsidR="005304A3" w:rsidRPr="00AA1CDF">
        <w:rPr>
          <w:rFonts w:ascii="Nikosh" w:hAnsi="Nikosh" w:cs="Nikosh"/>
          <w:sz w:val="26"/>
          <w:szCs w:val="26"/>
          <w:cs/>
        </w:rPr>
        <w:t xml:space="preserve"> অনুষ্ঠিত হয়েছে।</w:t>
      </w:r>
      <w:r w:rsidRPr="00AA1CDF">
        <w:rPr>
          <w:rFonts w:ascii="Nikosh" w:hAnsi="Nikosh" w:cs="Nikosh"/>
          <w:sz w:val="26"/>
          <w:szCs w:val="26"/>
          <w:cs/>
        </w:rPr>
        <w:t xml:space="preserve"> </w:t>
      </w:r>
      <w:r w:rsidRPr="00AA1CDF">
        <w:rPr>
          <w:rFonts w:ascii="Nikosh" w:hAnsi="Nikosh" w:cs="Nikosh" w:hint="cs"/>
          <w:sz w:val="26"/>
          <w:szCs w:val="26"/>
          <w:cs/>
        </w:rPr>
        <w:t xml:space="preserve">এছাড়া ২০ জানুয়ারি ২০২৫ তারিখে </w:t>
      </w:r>
      <w:r w:rsidRPr="00AA1CDF">
        <w:rPr>
          <w:rFonts w:ascii="Times New Roman" w:hAnsi="Times New Roman"/>
          <w:sz w:val="24"/>
          <w:szCs w:val="24"/>
          <w:shd w:val="clear" w:color="auto" w:fill="FFFFFF"/>
        </w:rPr>
        <w:t>Implementation of Bangladesh Global Commitment to CRVS</w:t>
      </w:r>
      <w:r w:rsidRPr="00AA1CDF">
        <w:rPr>
          <w:rFonts w:ascii="Nikosh" w:hAnsi="Nikosh" w:cs="Nikosh"/>
          <w:sz w:val="26"/>
          <w:szCs w:val="26"/>
        </w:rPr>
        <w:t xml:space="preserve"> </w:t>
      </w:r>
      <w:r w:rsidRPr="00AA1CDF">
        <w:rPr>
          <w:rFonts w:ascii="Nikosh" w:hAnsi="Nikosh" w:cs="Nikosh" w:hint="cs"/>
          <w:sz w:val="26"/>
          <w:szCs w:val="26"/>
          <w:cs/>
        </w:rPr>
        <w:t xml:space="preserve">বিষয়ক একটি কর্মশালা </w:t>
      </w:r>
      <w:r w:rsidR="005304A3" w:rsidRPr="00AA1CDF">
        <w:rPr>
          <w:rFonts w:ascii="Nikosh" w:hAnsi="Nikosh" w:cs="Nikosh"/>
          <w:sz w:val="26"/>
          <w:szCs w:val="26"/>
          <w:cs/>
        </w:rPr>
        <w:t>অনুষ্ঠিত হয়েছে।</w:t>
      </w:r>
    </w:p>
    <w:p w14:paraId="797CF79A" w14:textId="6210E4CD" w:rsidR="00917447" w:rsidRPr="00AA1CDF" w:rsidRDefault="009A6E16" w:rsidP="00A36CA7">
      <w:pPr>
        <w:pStyle w:val="BodyText"/>
        <w:tabs>
          <w:tab w:val="num" w:pos="0"/>
        </w:tabs>
        <w:spacing w:before="80" w:after="80" w:line="276" w:lineRule="auto"/>
        <w:jc w:val="both"/>
        <w:rPr>
          <w:rFonts w:ascii="Nikosh" w:hAnsi="Nikosh" w:cs="Nikosh"/>
          <w:sz w:val="26"/>
          <w:szCs w:val="26"/>
          <w:lang w:bidi="bn-BD"/>
        </w:rPr>
      </w:pPr>
      <w:r w:rsidRPr="00AA1CDF">
        <w:rPr>
          <w:rFonts w:ascii="Nikosh" w:hAnsi="Nikosh" w:cs="Nikosh"/>
          <w:sz w:val="26"/>
          <w:szCs w:val="26"/>
          <w:cs/>
        </w:rPr>
        <w:t>(৪</w:t>
      </w:r>
      <w:r w:rsidR="00AA1CDF">
        <w:rPr>
          <w:rFonts w:ascii="Nikosh" w:hAnsi="Nikosh" w:cs="Nikosh"/>
          <w:sz w:val="26"/>
          <w:szCs w:val="26"/>
          <w:cs/>
        </w:rPr>
        <w:t>৫</w:t>
      </w:r>
      <w:r w:rsidR="00917447" w:rsidRPr="00AA1CDF">
        <w:rPr>
          <w:rFonts w:ascii="Nikosh" w:hAnsi="Nikosh" w:cs="Nikosh"/>
          <w:sz w:val="26"/>
          <w:szCs w:val="26"/>
          <w:cs/>
        </w:rPr>
        <w:t>)</w:t>
      </w:r>
      <w:r w:rsidR="00917447" w:rsidRPr="00AA1CDF">
        <w:rPr>
          <w:rFonts w:ascii="Nikosh" w:hAnsi="Nikosh" w:cs="Nikosh" w:hint="cs"/>
          <w:sz w:val="26"/>
          <w:szCs w:val="26"/>
          <w:cs/>
        </w:rPr>
        <w:t xml:space="preserve"> </w:t>
      </w:r>
      <w:r w:rsidR="00917447" w:rsidRPr="00AA1CDF">
        <w:rPr>
          <w:rFonts w:ascii="Nikosh" w:hAnsi="Nikosh" w:cs="Nikosh"/>
          <w:sz w:val="26"/>
          <w:szCs w:val="26"/>
          <w:cs/>
        </w:rPr>
        <w:t>জন্মনিবন্ধনের ক্ষেত্রে জেলা/উপজেলা পর্যায়ে শতভাগ জন্ম নিবন্ধনে পাইলটিং কার্যক্রম চলমান রয়েছে।</w:t>
      </w:r>
    </w:p>
    <w:p w14:paraId="4B6540F7" w14:textId="55BFF9B7" w:rsidR="00FC377B" w:rsidRPr="008345A9" w:rsidRDefault="00E5307E" w:rsidP="00A36CA7">
      <w:pPr>
        <w:spacing w:before="240" w:after="120" w:line="276" w:lineRule="auto"/>
        <w:jc w:val="both"/>
        <w:rPr>
          <w:rFonts w:ascii="Nikosh" w:hAnsi="Nikosh" w:cs="Nikosh"/>
          <w:sz w:val="26"/>
          <w:szCs w:val="26"/>
        </w:rPr>
      </w:pPr>
      <w:r w:rsidRPr="008345A9">
        <w:rPr>
          <w:rFonts w:ascii="Nikosh" w:hAnsi="Nikosh" w:cs="Nikosh"/>
          <w:vanish/>
          <w:sz w:val="30"/>
          <w:szCs w:val="30"/>
          <w:cs/>
          <w:lang w:bidi="bn-BD"/>
        </w:rPr>
        <w:t>j</w:t>
      </w:r>
      <w:r w:rsidRPr="008345A9">
        <w:rPr>
          <w:rFonts w:ascii="Nikosh" w:eastAsia="Nikosh" w:hAnsi="Nikosh" w:cs="Nikosh"/>
          <w:b/>
          <w:bCs/>
          <w:sz w:val="30"/>
          <w:szCs w:val="30"/>
          <w:cs/>
          <w:lang w:val="pl-PL" w:bidi="bn-BD"/>
        </w:rPr>
        <w:t>গ.</w:t>
      </w:r>
      <w:r w:rsidR="00F158C9">
        <w:rPr>
          <w:rFonts w:ascii="Nikosh" w:eastAsia="Nikosh" w:hAnsi="Nikosh" w:cs="Nikosh"/>
          <w:b/>
          <w:bCs/>
          <w:sz w:val="30"/>
          <w:szCs w:val="30"/>
          <w:lang w:bidi="bn-BD"/>
        </w:rPr>
        <w:t xml:space="preserve"> </w:t>
      </w:r>
      <w:r w:rsidR="00422A56" w:rsidRPr="008345A9">
        <w:rPr>
          <w:rFonts w:ascii="Nikosh" w:eastAsia="Nikosh" w:hAnsi="Nikosh" w:cs="Nikosh"/>
          <w:b/>
          <w:bCs/>
          <w:sz w:val="30"/>
          <w:szCs w:val="30"/>
          <w:cs/>
          <w:lang w:bidi="bn-BD"/>
        </w:rPr>
        <w:t>আগামী</w:t>
      </w:r>
      <w:r w:rsidR="00136680" w:rsidRPr="008345A9">
        <w:rPr>
          <w:rFonts w:ascii="Nikosh" w:eastAsia="Nikosh" w:hAnsi="Nikosh" w:cs="Nikosh"/>
          <w:b/>
          <w:bCs/>
          <w:sz w:val="30"/>
          <w:szCs w:val="30"/>
          <w:cs/>
          <w:lang w:bidi="bn-BD"/>
        </w:rPr>
        <w:t xml:space="preserve"> </w:t>
      </w:r>
      <w:r w:rsidR="00517A61" w:rsidRPr="008345A9">
        <w:rPr>
          <w:rFonts w:ascii="Nikosh" w:eastAsia="Nikosh" w:hAnsi="Nikosh" w:cs="Nikosh"/>
          <w:b/>
          <w:bCs/>
          <w:sz w:val="30"/>
          <w:szCs w:val="30"/>
          <w:lang w:bidi="bn-BD"/>
        </w:rPr>
        <w:t>(</w:t>
      </w:r>
      <w:r w:rsidR="0082633B" w:rsidRPr="008345A9">
        <w:rPr>
          <w:rFonts w:ascii="Nikosh" w:eastAsia="Nikosh" w:hAnsi="Nikosh" w:cs="Nikosh"/>
          <w:b/>
          <w:bCs/>
          <w:sz w:val="30"/>
          <w:szCs w:val="30"/>
          <w:cs/>
          <w:lang w:bidi="bn-IN"/>
        </w:rPr>
        <w:t>ফেব্রুয়ারি</w:t>
      </w:r>
      <w:r w:rsidR="008C644A" w:rsidRPr="008345A9">
        <w:rPr>
          <w:rFonts w:ascii="Nikosh" w:eastAsia="Nikosh" w:hAnsi="Nikosh" w:cs="Nikosh"/>
          <w:b/>
          <w:bCs/>
          <w:sz w:val="30"/>
          <w:szCs w:val="30"/>
          <w:cs/>
          <w:lang w:bidi="bn-IN"/>
        </w:rPr>
        <w:t>-মার্চ</w:t>
      </w:r>
      <w:r w:rsidR="009A5D2A" w:rsidRPr="008345A9">
        <w:rPr>
          <w:rFonts w:ascii="Nikosh" w:eastAsia="Nikosh" w:hAnsi="Nikosh"/>
          <w:b/>
          <w:bCs/>
          <w:sz w:val="30"/>
          <w:szCs w:val="30"/>
        </w:rPr>
        <w:t xml:space="preserve"> </w:t>
      </w:r>
      <w:r w:rsidR="009A5D2A" w:rsidRPr="008345A9">
        <w:rPr>
          <w:rFonts w:ascii="Nikosh" w:eastAsia="Nikosh" w:hAnsi="Nikosh" w:cs="Nikosh"/>
          <w:b/>
          <w:bCs/>
          <w:sz w:val="30"/>
          <w:szCs w:val="30"/>
          <w:cs/>
          <w:lang w:bidi="bn-IN"/>
        </w:rPr>
        <w:t>২০২৫</w:t>
      </w:r>
      <w:r w:rsidRPr="008345A9">
        <w:rPr>
          <w:rFonts w:ascii="Nikosh" w:eastAsia="Nikosh" w:hAnsi="Nikosh" w:cs="Nikosh"/>
          <w:b/>
          <w:bCs/>
          <w:sz w:val="30"/>
          <w:szCs w:val="30"/>
          <w:cs/>
          <w:lang w:val="pl-PL" w:bidi="bn-BD"/>
        </w:rPr>
        <w:t xml:space="preserve">) </w:t>
      </w:r>
      <w:r w:rsidR="00EC2A38" w:rsidRPr="008345A9">
        <w:rPr>
          <w:rFonts w:ascii="Nikosh" w:eastAsia="Nikosh" w:hAnsi="Nikosh" w:cs="Nikosh"/>
          <w:b/>
          <w:bCs/>
          <w:sz w:val="30"/>
          <w:szCs w:val="30"/>
          <w:cs/>
          <w:lang w:bidi="bn-BD"/>
        </w:rPr>
        <w:t>দুই</w:t>
      </w:r>
      <w:r w:rsidR="00136680" w:rsidRPr="008345A9">
        <w:rPr>
          <w:rFonts w:ascii="Nikosh" w:eastAsia="Nikosh" w:hAnsi="Nikosh" w:cs="Nikosh"/>
          <w:b/>
          <w:bCs/>
          <w:sz w:val="30"/>
          <w:szCs w:val="30"/>
          <w:cs/>
          <w:lang w:bidi="bn-BD"/>
        </w:rPr>
        <w:t xml:space="preserve"> </w:t>
      </w:r>
      <w:r w:rsidRPr="008345A9">
        <w:rPr>
          <w:rFonts w:ascii="Nikosh" w:eastAsia="Nikosh" w:hAnsi="Nikosh" w:cs="Nikosh"/>
          <w:b/>
          <w:bCs/>
          <w:sz w:val="30"/>
          <w:szCs w:val="30"/>
          <w:cs/>
          <w:lang w:val="pl-PL" w:bidi="bn-BD"/>
        </w:rPr>
        <w:t>মাসে সম্পা</w:t>
      </w:r>
      <w:r w:rsidR="00C4743E" w:rsidRPr="008345A9">
        <w:rPr>
          <w:rFonts w:ascii="Nikosh" w:eastAsia="Nikosh" w:hAnsi="Nikosh" w:cs="Nikosh"/>
          <w:b/>
          <w:bCs/>
          <w:sz w:val="30"/>
          <w:szCs w:val="30"/>
          <w:cs/>
          <w:lang w:bidi="bn-BD"/>
        </w:rPr>
        <w:t>দিতব্য</w:t>
      </w:r>
      <w:r w:rsidRPr="008345A9">
        <w:rPr>
          <w:rFonts w:ascii="Nikosh" w:eastAsia="Nikosh" w:hAnsi="Nikosh" w:cs="Nikosh"/>
          <w:b/>
          <w:bCs/>
          <w:sz w:val="30"/>
          <w:szCs w:val="30"/>
          <w:cs/>
          <w:lang w:val="pl-PL" w:bidi="bn-BD"/>
        </w:rPr>
        <w:t xml:space="preserve"> অতীব গুরুত্বপূর্ণ কাজের তালিকা</w:t>
      </w:r>
      <w:r w:rsidRPr="008345A9">
        <w:rPr>
          <w:rFonts w:ascii="Nikosh" w:eastAsia="Nikosh" w:hAnsi="Nikosh" w:cs="Nikosh"/>
          <w:b/>
          <w:bCs/>
          <w:sz w:val="30"/>
          <w:szCs w:val="30"/>
          <w:lang w:val="it-IT" w:bidi="bn-BD"/>
        </w:rPr>
        <w:t>:</w:t>
      </w:r>
    </w:p>
    <w:p w14:paraId="067A1B8D" w14:textId="3C0109AE" w:rsidR="006E40D2" w:rsidRPr="008345A9" w:rsidRDefault="00A47496" w:rsidP="00A36CA7">
      <w:pPr>
        <w:shd w:val="clear" w:color="auto" w:fill="FFFFFF"/>
        <w:spacing w:before="80" w:after="80" w:line="276" w:lineRule="auto"/>
        <w:jc w:val="both"/>
        <w:rPr>
          <w:rFonts w:ascii="Nikosh" w:hAnsi="Nikosh" w:cs="Nikosh"/>
          <w:sz w:val="26"/>
          <w:szCs w:val="26"/>
          <w:shd w:val="clear" w:color="auto" w:fill="FFFFFF"/>
          <w:lang w:bidi="bn-IN"/>
        </w:rPr>
      </w:pPr>
      <w:r w:rsidRPr="008345A9">
        <w:rPr>
          <w:rFonts w:ascii="Nikosh" w:hAnsi="Nikosh" w:cs="Nikosh"/>
          <w:sz w:val="26"/>
          <w:szCs w:val="26"/>
          <w:shd w:val="clear" w:color="auto" w:fill="FFFFFF"/>
          <w:lang w:bidi="bn-IN"/>
        </w:rPr>
        <w:t>(</w:t>
      </w:r>
      <w:r w:rsidRPr="008345A9">
        <w:rPr>
          <w:rFonts w:ascii="Nikosh" w:hAnsi="Nikosh" w:cs="Nikosh"/>
          <w:sz w:val="26"/>
          <w:szCs w:val="26"/>
          <w:shd w:val="clear" w:color="auto" w:fill="FFFFFF"/>
          <w:cs/>
          <w:lang w:bidi="bn-IN"/>
        </w:rPr>
        <w:t>১</w:t>
      </w:r>
      <w:r w:rsidRPr="008345A9">
        <w:rPr>
          <w:rFonts w:ascii="Nikosh" w:hAnsi="Nikosh" w:cs="Nikosh"/>
          <w:sz w:val="26"/>
          <w:szCs w:val="26"/>
          <w:shd w:val="clear" w:color="auto" w:fill="FFFFFF"/>
          <w:lang w:bidi="bn-IN"/>
        </w:rPr>
        <w:t xml:space="preserve">) </w:t>
      </w:r>
      <w:r w:rsidR="002A0BE5" w:rsidRPr="008345A9">
        <w:rPr>
          <w:rFonts w:ascii="Nikosh" w:hAnsi="Nikosh" w:cs="Nikosh"/>
          <w:sz w:val="26"/>
          <w:szCs w:val="26"/>
          <w:shd w:val="clear" w:color="auto" w:fill="FFFFFF"/>
          <w:cs/>
          <w:lang w:bidi="bn-IN"/>
        </w:rPr>
        <w:t>উপদেষ্টা পরিষদ</w:t>
      </w:r>
      <w:r w:rsidR="002A0BE5" w:rsidRPr="008345A9">
        <w:rPr>
          <w:rFonts w:ascii="Nikosh" w:hAnsi="Nikosh" w:cs="Nikosh"/>
          <w:sz w:val="26"/>
          <w:szCs w:val="26"/>
          <w:shd w:val="clear" w:color="auto" w:fill="FFFFFF"/>
          <w:lang w:bidi="bn-IN"/>
        </w:rPr>
        <w:t>-</w:t>
      </w:r>
      <w:r w:rsidR="002A0BE5" w:rsidRPr="008345A9">
        <w:rPr>
          <w:rFonts w:ascii="Nikosh" w:hAnsi="Nikosh" w:cs="Nikosh" w:hint="cs"/>
          <w:sz w:val="26"/>
          <w:szCs w:val="26"/>
          <w:shd w:val="clear" w:color="auto" w:fill="FFFFFF"/>
          <w:cs/>
          <w:lang w:bidi="bn-IN"/>
        </w:rPr>
        <w:t>বৈঠক</w:t>
      </w:r>
      <w:r w:rsidRPr="008345A9">
        <w:rPr>
          <w:rFonts w:ascii="Nikosh" w:hAnsi="Nikosh" w:cs="Nikosh"/>
          <w:sz w:val="26"/>
          <w:szCs w:val="26"/>
          <w:shd w:val="clear" w:color="auto" w:fill="FFFFFF"/>
          <w:lang w:bidi="bn-IN"/>
        </w:rPr>
        <w:t xml:space="preserve">; </w:t>
      </w:r>
      <w:r w:rsidRPr="008345A9">
        <w:rPr>
          <w:rFonts w:ascii="Nikosh" w:hAnsi="Nikosh" w:cs="Nikosh"/>
          <w:sz w:val="26"/>
          <w:szCs w:val="26"/>
          <w:shd w:val="clear" w:color="auto" w:fill="FFFFFF"/>
          <w:cs/>
          <w:lang w:bidi="bn-IN"/>
        </w:rPr>
        <w:t xml:space="preserve">জাতীয় পুরস্কার সংক্রান্ত </w:t>
      </w:r>
      <w:r w:rsidR="00A10EC5" w:rsidRPr="008345A9">
        <w:rPr>
          <w:rFonts w:ascii="Nikosh" w:hAnsi="Nikosh" w:cs="Nikosh"/>
          <w:sz w:val="26"/>
          <w:szCs w:val="26"/>
          <w:shd w:val="clear" w:color="auto" w:fill="FFFFFF"/>
          <w:cs/>
          <w:lang w:bidi="bn-IN"/>
        </w:rPr>
        <w:t xml:space="preserve">উপদেষ্টা পরিষদ </w:t>
      </w:r>
      <w:r w:rsidRPr="008345A9">
        <w:rPr>
          <w:rFonts w:ascii="Nikosh" w:hAnsi="Nikosh" w:cs="Nikosh"/>
          <w:sz w:val="26"/>
          <w:szCs w:val="26"/>
          <w:shd w:val="clear" w:color="auto" w:fill="FFFFFF"/>
          <w:cs/>
          <w:lang w:bidi="bn-IN"/>
        </w:rPr>
        <w:t>কমিটি</w:t>
      </w:r>
      <w:r w:rsidRPr="008345A9">
        <w:rPr>
          <w:rFonts w:ascii="Nikosh" w:hAnsi="Nikosh" w:cs="Nikosh"/>
          <w:sz w:val="26"/>
          <w:szCs w:val="26"/>
          <w:shd w:val="clear" w:color="auto" w:fill="FFFFFF"/>
          <w:lang w:bidi="bn-IN"/>
        </w:rPr>
        <w:t xml:space="preserve">; </w:t>
      </w:r>
      <w:r w:rsidR="008C644A" w:rsidRPr="008345A9">
        <w:rPr>
          <w:rFonts w:ascii="Nikosh" w:hAnsi="Nikosh" w:cs="Nikosh"/>
          <w:sz w:val="26"/>
          <w:szCs w:val="26"/>
          <w:shd w:val="clear" w:color="auto" w:fill="FFFFFF"/>
          <w:cs/>
          <w:lang w:bidi="bn-IN"/>
        </w:rPr>
        <w:t>নিরাপত্তা সংক্রান্ত জাতীয় কমিটি</w:t>
      </w:r>
      <w:r w:rsidR="008C644A" w:rsidRPr="008345A9">
        <w:rPr>
          <w:rFonts w:ascii="Nikosh" w:hAnsi="Nikosh" w:cs="Nikosh"/>
          <w:sz w:val="26"/>
          <w:szCs w:val="26"/>
          <w:shd w:val="clear" w:color="auto" w:fill="FFFFFF"/>
          <w:lang w:bidi="bn-IN"/>
        </w:rPr>
        <w:t xml:space="preserve">; </w:t>
      </w:r>
      <w:r w:rsidR="00AA4DE9" w:rsidRPr="008345A9">
        <w:rPr>
          <w:rFonts w:ascii="Nikosh" w:hAnsi="Nikosh" w:cs="Nikosh"/>
          <w:sz w:val="26"/>
          <w:szCs w:val="26"/>
          <w:shd w:val="clear" w:color="auto" w:fill="FFFFFF"/>
          <w:cs/>
          <w:lang w:bidi="bn-IN"/>
        </w:rPr>
        <w:t xml:space="preserve">সরকারি ক্রয় সংক্রান্ত </w:t>
      </w:r>
      <w:r w:rsidR="00E57C26" w:rsidRPr="008345A9">
        <w:rPr>
          <w:rFonts w:ascii="Nikosh" w:hAnsi="Nikosh" w:cs="Nikosh"/>
          <w:sz w:val="26"/>
          <w:szCs w:val="26"/>
          <w:shd w:val="clear" w:color="auto" w:fill="FFFFFF"/>
          <w:cs/>
          <w:lang w:bidi="bn-IN"/>
        </w:rPr>
        <w:t xml:space="preserve">উপদেষ্টা পরিষদ </w:t>
      </w:r>
      <w:r w:rsidR="00902542" w:rsidRPr="008345A9">
        <w:rPr>
          <w:rFonts w:ascii="Nikosh" w:hAnsi="Nikosh" w:cs="Nikosh"/>
          <w:sz w:val="26"/>
          <w:szCs w:val="26"/>
          <w:shd w:val="clear" w:color="auto" w:fill="FFFFFF"/>
          <w:cs/>
          <w:lang w:bidi="bn-IN"/>
        </w:rPr>
        <w:t>কমিটি</w:t>
      </w:r>
      <w:r w:rsidR="00902542" w:rsidRPr="008345A9">
        <w:rPr>
          <w:rFonts w:ascii="Nikosh" w:hAnsi="Nikosh" w:cs="Nikosh"/>
          <w:sz w:val="26"/>
          <w:szCs w:val="26"/>
          <w:shd w:val="clear" w:color="auto" w:fill="FFFFFF"/>
          <w:lang w:bidi="bn-IN"/>
        </w:rPr>
        <w:t xml:space="preserve">; </w:t>
      </w:r>
      <w:r w:rsidR="00902542" w:rsidRPr="008345A9">
        <w:rPr>
          <w:rFonts w:ascii="Nikosh" w:hAnsi="Nikosh" w:cs="Nikosh"/>
          <w:sz w:val="26"/>
          <w:szCs w:val="26"/>
          <w:shd w:val="clear" w:color="auto" w:fill="FFFFFF"/>
          <w:cs/>
          <w:lang w:bidi="bn-IN"/>
        </w:rPr>
        <w:t>অর্থনৈতিক বিষয় সংক্রান্ত</w:t>
      </w:r>
      <w:r w:rsidR="00AA4DE9" w:rsidRPr="008345A9">
        <w:rPr>
          <w:rFonts w:ascii="Nikosh" w:hAnsi="Nikosh" w:cs="Nikosh"/>
          <w:sz w:val="26"/>
          <w:szCs w:val="26"/>
          <w:shd w:val="clear" w:color="auto" w:fill="FFFFFF"/>
          <w:lang w:bidi="bn-IN"/>
        </w:rPr>
        <w:t xml:space="preserve"> </w:t>
      </w:r>
      <w:r w:rsidR="00E57C26" w:rsidRPr="008345A9">
        <w:rPr>
          <w:rFonts w:ascii="Nikosh" w:hAnsi="Nikosh" w:cs="Nikosh"/>
          <w:sz w:val="26"/>
          <w:szCs w:val="26"/>
          <w:shd w:val="clear" w:color="auto" w:fill="FFFFFF"/>
          <w:cs/>
          <w:lang w:bidi="bn-IN"/>
        </w:rPr>
        <w:t xml:space="preserve">উপদেষ্টা পরিষদ </w:t>
      </w:r>
      <w:r w:rsidR="00AA4DE9" w:rsidRPr="008345A9">
        <w:rPr>
          <w:rFonts w:ascii="Nikosh" w:hAnsi="Nikosh" w:cs="Nikosh"/>
          <w:sz w:val="26"/>
          <w:szCs w:val="26"/>
          <w:shd w:val="clear" w:color="auto" w:fill="FFFFFF"/>
          <w:cs/>
          <w:lang w:bidi="bn-IN"/>
        </w:rPr>
        <w:t>কমিটি</w:t>
      </w:r>
      <w:r w:rsidR="00AA4DE9" w:rsidRPr="008345A9">
        <w:rPr>
          <w:rFonts w:ascii="Nikosh" w:hAnsi="Nikosh" w:cs="Nikosh"/>
          <w:sz w:val="26"/>
          <w:szCs w:val="26"/>
          <w:shd w:val="clear" w:color="auto" w:fill="FFFFFF"/>
          <w:lang w:bidi="bn-IN"/>
        </w:rPr>
        <w:t xml:space="preserve">; </w:t>
      </w:r>
      <w:r w:rsidR="00AA4DE9" w:rsidRPr="008345A9">
        <w:rPr>
          <w:rFonts w:ascii="Nikosh" w:hAnsi="Nikosh" w:cs="Nikosh"/>
          <w:sz w:val="26"/>
          <w:szCs w:val="26"/>
          <w:shd w:val="clear" w:color="auto" w:fill="FFFFFF"/>
          <w:cs/>
          <w:lang w:bidi="bn-IN"/>
        </w:rPr>
        <w:t>প্রশাসনিক উন্নয়ন সংক্রান্ত সচিব কমিটি</w:t>
      </w:r>
      <w:r w:rsidR="00AA4DE9" w:rsidRPr="008345A9">
        <w:rPr>
          <w:rFonts w:ascii="Nikosh" w:hAnsi="Nikosh" w:cs="Nikosh"/>
          <w:sz w:val="26"/>
          <w:szCs w:val="26"/>
          <w:shd w:val="clear" w:color="auto" w:fill="FFFFFF"/>
          <w:lang w:bidi="bn-IN"/>
        </w:rPr>
        <w:t xml:space="preserve">; </w:t>
      </w:r>
      <w:r w:rsidRPr="008345A9">
        <w:rPr>
          <w:rFonts w:ascii="Nikosh" w:hAnsi="Nikosh" w:cs="Nikosh"/>
          <w:sz w:val="26"/>
          <w:szCs w:val="26"/>
          <w:shd w:val="clear" w:color="auto" w:fill="FFFFFF"/>
          <w:cs/>
          <w:lang w:bidi="bn-IN"/>
        </w:rPr>
        <w:t>আন্তর্জাতিক ও আঞ্চলিক সংস্থায় বাংলাদেশ কর্তৃক চাঁদা প্রদান সংক্রান্ত সচিব কমিটি</w:t>
      </w:r>
      <w:r w:rsidR="00883B65" w:rsidRPr="008345A9">
        <w:rPr>
          <w:rFonts w:ascii="Nikosh" w:hAnsi="Nikosh" w:cs="Nikosh"/>
          <w:sz w:val="26"/>
          <w:szCs w:val="26"/>
          <w:shd w:val="clear" w:color="auto" w:fill="FFFFFF"/>
          <w:cs/>
          <w:lang w:bidi="bn-IN"/>
        </w:rPr>
        <w:t xml:space="preserve"> এবং </w:t>
      </w:r>
      <w:r w:rsidR="00EE6772" w:rsidRPr="008345A9">
        <w:rPr>
          <w:rFonts w:ascii="Nikosh" w:hAnsi="Nikosh" w:cs="Nikosh"/>
          <w:sz w:val="26"/>
          <w:szCs w:val="26"/>
          <w:shd w:val="clear" w:color="auto" w:fill="FFFFFF"/>
          <w:cs/>
          <w:lang w:bidi="bn-IN"/>
        </w:rPr>
        <w:t>উপদেষ্টা পরিষদ কমিটি</w:t>
      </w:r>
      <w:r w:rsidRPr="008345A9">
        <w:rPr>
          <w:rFonts w:ascii="Nikosh" w:hAnsi="Nikosh" w:cs="Nikosh"/>
          <w:sz w:val="26"/>
          <w:szCs w:val="26"/>
          <w:shd w:val="clear" w:color="auto" w:fill="FFFFFF"/>
          <w:lang w:bidi="bn-IN"/>
        </w:rPr>
        <w:t>/</w:t>
      </w:r>
      <w:r w:rsidRPr="008345A9">
        <w:rPr>
          <w:rFonts w:ascii="Nikosh" w:hAnsi="Nikosh" w:cs="Nikosh"/>
          <w:sz w:val="26"/>
          <w:szCs w:val="26"/>
          <w:shd w:val="clear" w:color="auto" w:fill="FFFFFF"/>
          <w:cs/>
          <w:lang w:bidi="bn-IN"/>
        </w:rPr>
        <w:t>কমি</w:t>
      </w:r>
      <w:r w:rsidR="00883B65" w:rsidRPr="008345A9">
        <w:rPr>
          <w:rFonts w:ascii="Nikosh" w:hAnsi="Nikosh" w:cs="Nikosh"/>
          <w:sz w:val="26"/>
          <w:szCs w:val="26"/>
          <w:shd w:val="clear" w:color="auto" w:fill="FFFFFF"/>
          <w:cs/>
          <w:lang w:bidi="bn-IN"/>
        </w:rPr>
        <w:t>শন</w:t>
      </w:r>
      <w:r w:rsidR="00883B65" w:rsidRPr="008345A9">
        <w:rPr>
          <w:rFonts w:ascii="Nikosh" w:hAnsi="Nikosh" w:cs="Nikosh"/>
          <w:sz w:val="26"/>
          <w:szCs w:val="26"/>
          <w:shd w:val="clear" w:color="auto" w:fill="FFFFFF"/>
          <w:lang w:bidi="bn-IN"/>
        </w:rPr>
        <w:t>/</w:t>
      </w:r>
      <w:r w:rsidR="00883B65" w:rsidRPr="008345A9">
        <w:rPr>
          <w:rFonts w:ascii="Nikosh" w:hAnsi="Nikosh" w:cs="Nikosh"/>
          <w:sz w:val="26"/>
          <w:szCs w:val="26"/>
          <w:shd w:val="clear" w:color="auto" w:fill="FFFFFF"/>
          <w:cs/>
          <w:lang w:bidi="bn-IN"/>
        </w:rPr>
        <w:t>অন্যান্য কমিটি গঠন</w:t>
      </w:r>
      <w:r w:rsidR="00883B65" w:rsidRPr="008345A9">
        <w:rPr>
          <w:rFonts w:ascii="Nikosh" w:hAnsi="Nikosh" w:cs="Nikosh"/>
          <w:sz w:val="26"/>
          <w:szCs w:val="26"/>
          <w:shd w:val="clear" w:color="auto" w:fill="FFFFFF"/>
          <w:lang w:bidi="bn-IN"/>
        </w:rPr>
        <w:t>/</w:t>
      </w:r>
      <w:r w:rsidR="00883B65" w:rsidRPr="008345A9">
        <w:rPr>
          <w:rFonts w:ascii="Nikosh" w:hAnsi="Nikosh" w:cs="Nikosh"/>
          <w:sz w:val="26"/>
          <w:szCs w:val="26"/>
          <w:shd w:val="clear" w:color="auto" w:fill="FFFFFF"/>
          <w:cs/>
          <w:lang w:bidi="bn-IN"/>
        </w:rPr>
        <w:t>পুনর্গঠন</w:t>
      </w:r>
      <w:r w:rsidR="00757267" w:rsidRPr="008345A9">
        <w:rPr>
          <w:rFonts w:ascii="Nikosh" w:hAnsi="Nikosh" w:cs="Nikosh" w:hint="cs"/>
          <w:sz w:val="26"/>
          <w:szCs w:val="26"/>
          <w:shd w:val="clear" w:color="auto" w:fill="FFFFFF"/>
          <w:cs/>
          <w:lang w:bidi="hi-IN"/>
        </w:rPr>
        <w:t>।</w:t>
      </w:r>
    </w:p>
    <w:p w14:paraId="157F9F35" w14:textId="4DC5585F" w:rsidR="006E40D2" w:rsidRPr="008345A9" w:rsidRDefault="0082633B" w:rsidP="00A36CA7">
      <w:pPr>
        <w:shd w:val="clear" w:color="auto" w:fill="FFFFFF"/>
        <w:spacing w:before="80" w:after="80" w:line="276" w:lineRule="auto"/>
        <w:jc w:val="both"/>
        <w:rPr>
          <w:rFonts w:ascii="Nikosh" w:hAnsi="Nikosh" w:cs="Nikosh"/>
          <w:sz w:val="26"/>
          <w:szCs w:val="26"/>
          <w:shd w:val="clear" w:color="auto" w:fill="FFFFFF"/>
          <w:lang w:bidi="bn-IN"/>
        </w:rPr>
      </w:pPr>
      <w:r w:rsidRPr="008345A9">
        <w:rPr>
          <w:rFonts w:ascii="Nikosh" w:hAnsi="Nikosh" w:cs="Nikosh"/>
          <w:sz w:val="26"/>
          <w:szCs w:val="26"/>
          <w:shd w:val="clear" w:color="auto" w:fill="FFFFFF"/>
          <w:lang w:bidi="bn-IN"/>
        </w:rPr>
        <w:t>(</w:t>
      </w:r>
      <w:r w:rsidRPr="008345A9">
        <w:rPr>
          <w:rFonts w:ascii="Nikosh" w:hAnsi="Nikosh" w:cs="Nikosh"/>
          <w:sz w:val="26"/>
          <w:szCs w:val="26"/>
          <w:shd w:val="clear" w:color="auto" w:fill="FFFFFF"/>
          <w:cs/>
          <w:lang w:bidi="bn-IN"/>
        </w:rPr>
        <w:t>২</w:t>
      </w:r>
      <w:r w:rsidRPr="008345A9">
        <w:rPr>
          <w:rFonts w:ascii="Nikosh" w:hAnsi="Nikosh" w:cs="Nikosh"/>
          <w:sz w:val="26"/>
          <w:szCs w:val="26"/>
          <w:shd w:val="clear" w:color="auto" w:fill="FFFFFF"/>
          <w:lang w:bidi="bn-IN"/>
        </w:rPr>
        <w:t xml:space="preserve">) </w:t>
      </w:r>
      <w:r w:rsidR="006E40D2" w:rsidRPr="008345A9">
        <w:rPr>
          <w:rFonts w:ascii="Nikosh" w:hAnsi="Nikosh" w:cs="Nikosh"/>
          <w:sz w:val="26"/>
          <w:szCs w:val="26"/>
          <w:shd w:val="clear" w:color="auto" w:fill="FFFFFF"/>
          <w:cs/>
          <w:lang w:bidi="bn-IN"/>
        </w:rPr>
        <w:t>উপদেষ্টা পরিষদ</w:t>
      </w:r>
      <w:r w:rsidR="006E40D2" w:rsidRPr="008345A9">
        <w:rPr>
          <w:rFonts w:ascii="Nikosh" w:hAnsi="Nikosh" w:cs="Nikosh"/>
          <w:sz w:val="26"/>
          <w:szCs w:val="26"/>
          <w:shd w:val="clear" w:color="auto" w:fill="FFFFFF"/>
          <w:lang w:bidi="bn-IN"/>
        </w:rPr>
        <w:t>-</w:t>
      </w:r>
      <w:r w:rsidR="00B657EB" w:rsidRPr="008345A9">
        <w:rPr>
          <w:rFonts w:ascii="Nikosh" w:hAnsi="Nikosh" w:cs="Nikosh" w:hint="cs"/>
          <w:sz w:val="26"/>
          <w:szCs w:val="26"/>
          <w:shd w:val="clear" w:color="auto" w:fill="FFFFFF"/>
          <w:cs/>
          <w:lang w:bidi="bn-IN"/>
        </w:rPr>
        <w:t>বৈঠ</w:t>
      </w:r>
      <w:r w:rsidR="00B657EB" w:rsidRPr="008345A9">
        <w:rPr>
          <w:rFonts w:ascii="Nikosh" w:hAnsi="Nikosh" w:cs="Nikosh"/>
          <w:sz w:val="26"/>
          <w:szCs w:val="26"/>
          <w:shd w:val="clear" w:color="auto" w:fill="FFFFFF"/>
          <w:cs/>
          <w:lang w:bidi="bn-IN"/>
        </w:rPr>
        <w:t>কে</w:t>
      </w:r>
      <w:r w:rsidR="006E40D2" w:rsidRPr="008345A9">
        <w:rPr>
          <w:rFonts w:ascii="Nikosh" w:hAnsi="Nikosh" w:cs="Nikosh"/>
          <w:sz w:val="26"/>
          <w:szCs w:val="26"/>
          <w:shd w:val="clear" w:color="auto" w:fill="FFFFFF"/>
          <w:cs/>
          <w:lang w:bidi="bn-IN"/>
        </w:rPr>
        <w:t xml:space="preserve"> গৃহীত সিদ্ধান্তসমূহের বাস্তবায়ন-অগ্রগতি পর্যালোচনার জন্য ১৬টি আন্তঃমন্ত্রণালয় সভা </w:t>
      </w:r>
      <w:r w:rsidR="00EE6772" w:rsidRPr="008345A9">
        <w:rPr>
          <w:rFonts w:ascii="Nikosh" w:hAnsi="Nikosh" w:cs="Nikosh"/>
          <w:sz w:val="26"/>
          <w:szCs w:val="26"/>
          <w:shd w:val="clear" w:color="auto" w:fill="FFFFFF"/>
          <w:cs/>
          <w:lang w:bidi="bn-IN"/>
        </w:rPr>
        <w:t>অনুষ্ঠান</w:t>
      </w:r>
      <w:r w:rsidR="00EE6772" w:rsidRPr="008345A9">
        <w:rPr>
          <w:rFonts w:ascii="Nikosh" w:hAnsi="Nikosh" w:cs="Nikosh" w:hint="cs"/>
          <w:sz w:val="26"/>
          <w:szCs w:val="26"/>
          <w:shd w:val="clear" w:color="auto" w:fill="FFFFFF"/>
          <w:cs/>
          <w:lang w:bidi="hi-IN"/>
        </w:rPr>
        <w:t>।</w:t>
      </w:r>
    </w:p>
    <w:p w14:paraId="5C0B6375" w14:textId="77777777" w:rsidR="00084FBC" w:rsidRPr="008345A9" w:rsidRDefault="009F0745" w:rsidP="00A36CA7">
      <w:pPr>
        <w:shd w:val="clear" w:color="auto" w:fill="FFFFFF"/>
        <w:spacing w:before="80" w:after="80" w:line="276" w:lineRule="auto"/>
        <w:jc w:val="both"/>
        <w:rPr>
          <w:rFonts w:ascii="Nikosh" w:hAnsi="Nikosh" w:cs="Nikosh"/>
          <w:sz w:val="26"/>
          <w:szCs w:val="26"/>
          <w:shd w:val="clear" w:color="auto" w:fill="FFFFFF"/>
          <w:lang w:bidi="bn-IN"/>
        </w:rPr>
      </w:pPr>
      <w:r w:rsidRPr="008345A9">
        <w:rPr>
          <w:rFonts w:ascii="Nikosh" w:hAnsi="Nikosh" w:cs="Nikosh"/>
          <w:sz w:val="26"/>
          <w:szCs w:val="26"/>
          <w:shd w:val="clear" w:color="auto" w:fill="FFFFFF"/>
          <w:lang w:bidi="bn-IN"/>
        </w:rPr>
        <w:t>(</w:t>
      </w:r>
      <w:r w:rsidR="00015656" w:rsidRPr="008345A9">
        <w:rPr>
          <w:rFonts w:ascii="Nikosh" w:hAnsi="Nikosh" w:cs="Nikosh"/>
          <w:sz w:val="26"/>
          <w:szCs w:val="26"/>
          <w:shd w:val="clear" w:color="auto" w:fill="FFFFFF"/>
          <w:cs/>
          <w:lang w:bidi="bn-IN"/>
        </w:rPr>
        <w:t>৩</w:t>
      </w:r>
      <w:r w:rsidR="00015656" w:rsidRPr="008345A9">
        <w:rPr>
          <w:rFonts w:ascii="Nikosh" w:hAnsi="Nikosh" w:cs="Nikosh"/>
          <w:sz w:val="26"/>
          <w:szCs w:val="26"/>
          <w:shd w:val="clear" w:color="auto" w:fill="FFFFFF"/>
          <w:lang w:bidi="bn-IN"/>
        </w:rPr>
        <w:t xml:space="preserve">) </w:t>
      </w:r>
      <w:r w:rsidRPr="008345A9">
        <w:rPr>
          <w:rFonts w:ascii="Nikosh" w:hAnsi="Nikosh" w:cs="Nikosh"/>
          <w:sz w:val="26"/>
          <w:szCs w:val="26"/>
          <w:shd w:val="clear" w:color="auto" w:fill="FFFFFF"/>
          <w:cs/>
          <w:lang w:bidi="bn-IN"/>
        </w:rPr>
        <w:t>নতুন উপজেলা ও থানা স্থাপন সংক্রান্ত সচিব কমিটির সভা</w:t>
      </w:r>
      <w:r w:rsidR="00672585" w:rsidRPr="008345A9">
        <w:rPr>
          <w:rFonts w:ascii="Nikosh" w:hAnsi="Nikosh" w:cs="Nikosh"/>
          <w:sz w:val="26"/>
          <w:szCs w:val="26"/>
          <w:shd w:val="clear" w:color="auto" w:fill="FFFFFF"/>
          <w:cs/>
          <w:lang w:bidi="bn-IN"/>
        </w:rPr>
        <w:t xml:space="preserve"> অনুষ্ঠান</w:t>
      </w:r>
      <w:r w:rsidRPr="008345A9">
        <w:rPr>
          <w:rFonts w:ascii="Nikosh" w:hAnsi="Nikosh" w:cs="Nikosh"/>
          <w:sz w:val="26"/>
          <w:szCs w:val="26"/>
          <w:shd w:val="clear" w:color="auto" w:fill="FFFFFF"/>
          <w:cs/>
          <w:lang w:bidi="hi-IN"/>
        </w:rPr>
        <w:t>।</w:t>
      </w:r>
    </w:p>
    <w:p w14:paraId="3BF369FA" w14:textId="68ABDDBB" w:rsidR="00084FBC" w:rsidRPr="008345A9" w:rsidRDefault="00084FBC" w:rsidP="00A36CA7">
      <w:pPr>
        <w:shd w:val="clear" w:color="auto" w:fill="FFFFFF"/>
        <w:spacing w:before="80" w:after="80" w:line="276" w:lineRule="auto"/>
        <w:jc w:val="both"/>
        <w:rPr>
          <w:rFonts w:ascii="Nikosh" w:hAnsi="Nikosh" w:cs="Nikosh"/>
          <w:sz w:val="26"/>
          <w:szCs w:val="26"/>
          <w:shd w:val="clear" w:color="auto" w:fill="FFFFFF"/>
          <w:lang w:bidi="bn-IN"/>
        </w:rPr>
      </w:pPr>
      <w:r w:rsidRPr="008345A9">
        <w:rPr>
          <w:rFonts w:ascii="Nikosh" w:hAnsi="Nikosh" w:cs="Nikosh"/>
          <w:sz w:val="26"/>
          <w:szCs w:val="26"/>
          <w:shd w:val="clear" w:color="auto" w:fill="FFFFFF"/>
          <w:lang w:bidi="bn-IN"/>
        </w:rPr>
        <w:t>(</w:t>
      </w:r>
      <w:r w:rsidR="0011398B" w:rsidRPr="008345A9">
        <w:rPr>
          <w:rFonts w:ascii="Nikosh" w:hAnsi="Nikosh" w:cs="Nikosh"/>
          <w:sz w:val="26"/>
          <w:szCs w:val="26"/>
          <w:shd w:val="clear" w:color="auto" w:fill="FFFFFF"/>
          <w:cs/>
          <w:lang w:bidi="bn-IN"/>
        </w:rPr>
        <w:t>৪</w:t>
      </w:r>
      <w:r w:rsidRPr="008345A9">
        <w:rPr>
          <w:rFonts w:ascii="Nikosh" w:hAnsi="Nikosh" w:cs="Nikosh"/>
          <w:sz w:val="26"/>
          <w:szCs w:val="26"/>
          <w:shd w:val="clear" w:color="auto" w:fill="FFFFFF"/>
          <w:lang w:bidi="bn-IN"/>
        </w:rPr>
        <w:t xml:space="preserve">) </w:t>
      </w:r>
      <w:r w:rsidR="00BD20F7" w:rsidRPr="008345A9">
        <w:rPr>
          <w:rFonts w:ascii="Nikosh" w:hAnsi="Nikosh" w:cs="Nikosh"/>
          <w:sz w:val="26"/>
          <w:szCs w:val="26"/>
          <w:shd w:val="clear" w:color="auto" w:fill="FFFFFF"/>
          <w:lang w:bidi="bn-IN"/>
        </w:rPr>
        <w:t>২০২৩ সালে অনুষ্ঠিত মন্ত্রিসভা-বৈঠকের খণ্ড অনুযায়ী সারসংক্ষেপের সূচি তৈরি এবং বিজ্ঞপ্তি ও কার্যবিবরণীর খণ্ডসমূহে পৃষ্ঠা নম্বর প্রদান।</w:t>
      </w:r>
    </w:p>
    <w:p w14:paraId="3ED26B97" w14:textId="77777777" w:rsidR="00BD20F7" w:rsidRPr="008345A9" w:rsidRDefault="00084FBC" w:rsidP="00A36CA7">
      <w:pPr>
        <w:shd w:val="clear" w:color="auto" w:fill="FFFFFF"/>
        <w:spacing w:before="80" w:after="80" w:line="276" w:lineRule="auto"/>
        <w:jc w:val="both"/>
        <w:rPr>
          <w:rFonts w:ascii="Nikosh" w:hAnsi="Nikosh" w:cs="Nikosh"/>
          <w:sz w:val="26"/>
          <w:szCs w:val="26"/>
          <w:shd w:val="clear" w:color="auto" w:fill="FFFFFF"/>
          <w:lang w:bidi="bn-IN"/>
        </w:rPr>
      </w:pPr>
      <w:r w:rsidRPr="008345A9">
        <w:rPr>
          <w:rFonts w:ascii="Nikosh" w:hAnsi="Nikosh" w:cs="Nikosh"/>
          <w:sz w:val="26"/>
          <w:szCs w:val="26"/>
          <w:shd w:val="clear" w:color="auto" w:fill="FFFFFF"/>
          <w:lang w:bidi="bn-IN"/>
        </w:rPr>
        <w:t>(</w:t>
      </w:r>
      <w:r w:rsidR="0011398B" w:rsidRPr="008345A9">
        <w:rPr>
          <w:rFonts w:ascii="Nikosh" w:hAnsi="Nikosh" w:cs="Nikosh"/>
          <w:sz w:val="26"/>
          <w:szCs w:val="26"/>
          <w:shd w:val="clear" w:color="auto" w:fill="FFFFFF"/>
          <w:cs/>
          <w:lang w:bidi="bn-IN"/>
        </w:rPr>
        <w:t>৫</w:t>
      </w:r>
      <w:r w:rsidRPr="008345A9">
        <w:rPr>
          <w:rFonts w:ascii="Nikosh" w:hAnsi="Nikosh" w:cs="Nikosh"/>
          <w:sz w:val="26"/>
          <w:szCs w:val="26"/>
          <w:shd w:val="clear" w:color="auto" w:fill="FFFFFF"/>
          <w:lang w:bidi="bn-IN"/>
        </w:rPr>
        <w:t xml:space="preserve">) </w:t>
      </w:r>
      <w:r w:rsidRPr="008345A9">
        <w:rPr>
          <w:rFonts w:ascii="Nikosh" w:hAnsi="Nikosh" w:cs="Nikosh"/>
          <w:sz w:val="26"/>
          <w:szCs w:val="26"/>
          <w:shd w:val="clear" w:color="auto" w:fill="FFFFFF"/>
          <w:cs/>
          <w:lang w:bidi="bn-IN"/>
        </w:rPr>
        <w:t>১৯৯৭ এবং ১৯৯৮ সালে অ</w:t>
      </w:r>
      <w:r w:rsidR="00407C3D" w:rsidRPr="008345A9">
        <w:rPr>
          <w:rFonts w:ascii="Nikosh" w:hAnsi="Nikosh" w:cs="Nikosh"/>
          <w:sz w:val="26"/>
          <w:szCs w:val="26"/>
          <w:shd w:val="clear" w:color="auto" w:fill="FFFFFF"/>
          <w:cs/>
          <w:lang w:bidi="bn-IN"/>
        </w:rPr>
        <w:t>নুষ্ঠিত মন্ত্রিসভা</w:t>
      </w:r>
      <w:r w:rsidR="00407C3D" w:rsidRPr="008345A9">
        <w:rPr>
          <w:rFonts w:ascii="Nikosh" w:hAnsi="Nikosh" w:cs="Nikosh"/>
          <w:sz w:val="26"/>
          <w:szCs w:val="26"/>
          <w:shd w:val="clear" w:color="auto" w:fill="FFFFFF"/>
          <w:lang w:bidi="bn-IN"/>
        </w:rPr>
        <w:t>-</w:t>
      </w:r>
      <w:r w:rsidR="00407C3D" w:rsidRPr="008345A9">
        <w:rPr>
          <w:rFonts w:ascii="Nikosh" w:hAnsi="Nikosh" w:cs="Nikosh"/>
          <w:sz w:val="26"/>
          <w:szCs w:val="26"/>
          <w:shd w:val="clear" w:color="auto" w:fill="FFFFFF"/>
          <w:cs/>
          <w:lang w:bidi="bn-IN"/>
        </w:rPr>
        <w:t>বৈঠকের কার্য</w:t>
      </w:r>
      <w:r w:rsidRPr="008345A9">
        <w:rPr>
          <w:rFonts w:ascii="Nikosh" w:hAnsi="Nikosh" w:cs="Nikosh"/>
          <w:sz w:val="26"/>
          <w:szCs w:val="26"/>
          <w:shd w:val="clear" w:color="auto" w:fill="FFFFFF"/>
          <w:cs/>
          <w:lang w:bidi="bn-IN"/>
        </w:rPr>
        <w:t>বিবরণী</w:t>
      </w:r>
      <w:r w:rsidRPr="008345A9">
        <w:rPr>
          <w:rFonts w:ascii="Nikosh" w:hAnsi="Nikosh" w:cs="Nikosh"/>
          <w:sz w:val="26"/>
          <w:szCs w:val="26"/>
          <w:shd w:val="clear" w:color="auto" w:fill="FFFFFF"/>
          <w:lang w:bidi="bn-IN"/>
        </w:rPr>
        <w:t xml:space="preserve">, </w:t>
      </w:r>
      <w:r w:rsidRPr="008345A9">
        <w:rPr>
          <w:rFonts w:ascii="Nikosh" w:hAnsi="Nikosh" w:cs="Nikosh"/>
          <w:sz w:val="26"/>
          <w:szCs w:val="26"/>
          <w:shd w:val="clear" w:color="auto" w:fill="FFFFFF"/>
          <w:cs/>
          <w:lang w:bidi="bn-IN"/>
        </w:rPr>
        <w:t>বিজ্ঞপ্তি ও সারসংক্ষেপসমূহ স্থায়ীভাবে সংরক্ষণের জন্য জাতীয় আরকাইভসে হস্তান্তর।</w:t>
      </w:r>
      <w:r w:rsidR="00BD20F7" w:rsidRPr="008345A9">
        <w:rPr>
          <w:rFonts w:ascii="Nikosh" w:hAnsi="Nikosh" w:cs="Nikosh"/>
          <w:sz w:val="26"/>
          <w:szCs w:val="26"/>
          <w:shd w:val="clear" w:color="auto" w:fill="FFFFFF"/>
          <w:lang w:bidi="bn-IN"/>
        </w:rPr>
        <w:t xml:space="preserve"> </w:t>
      </w:r>
    </w:p>
    <w:p w14:paraId="12937EB3" w14:textId="2824117F" w:rsidR="009A5D2A" w:rsidRPr="008345A9" w:rsidRDefault="005D3864" w:rsidP="00A36CA7">
      <w:pPr>
        <w:shd w:val="clear" w:color="auto" w:fill="FFFFFF"/>
        <w:spacing w:before="80" w:after="80" w:line="276" w:lineRule="auto"/>
        <w:jc w:val="both"/>
        <w:rPr>
          <w:rFonts w:ascii="Nikosh" w:hAnsi="Nikosh" w:cs="Nikosh"/>
          <w:sz w:val="26"/>
          <w:szCs w:val="26"/>
          <w:shd w:val="clear" w:color="auto" w:fill="FFFFFF"/>
          <w:lang w:bidi="bn-IN"/>
        </w:rPr>
      </w:pPr>
      <w:r w:rsidRPr="008345A9">
        <w:rPr>
          <w:rFonts w:ascii="Nikosh" w:hAnsi="Nikosh" w:cs="Nikosh"/>
          <w:sz w:val="26"/>
          <w:szCs w:val="26"/>
          <w:shd w:val="clear" w:color="auto" w:fill="FFFFFF"/>
          <w:lang w:bidi="bn-IN"/>
        </w:rPr>
        <w:t>(</w:t>
      </w:r>
      <w:r w:rsidRPr="008345A9">
        <w:rPr>
          <w:rFonts w:ascii="Nikosh" w:hAnsi="Nikosh" w:cs="Nikosh"/>
          <w:sz w:val="26"/>
          <w:szCs w:val="26"/>
          <w:shd w:val="clear" w:color="auto" w:fill="FFFFFF"/>
          <w:cs/>
          <w:lang w:bidi="bn-IN"/>
        </w:rPr>
        <w:t>৬</w:t>
      </w:r>
      <w:r w:rsidRPr="008345A9">
        <w:rPr>
          <w:rFonts w:ascii="Nikosh" w:hAnsi="Nikosh" w:cs="Nikosh"/>
          <w:sz w:val="26"/>
          <w:szCs w:val="26"/>
          <w:shd w:val="clear" w:color="auto" w:fill="FFFFFF"/>
          <w:lang w:bidi="bn-IN"/>
        </w:rPr>
        <w:t>)</w:t>
      </w:r>
      <w:r w:rsidR="009A5D2A" w:rsidRPr="008345A9">
        <w:rPr>
          <w:rFonts w:ascii="Nikosh" w:hAnsi="Nikosh" w:cs="Nikosh"/>
          <w:sz w:val="26"/>
          <w:szCs w:val="26"/>
          <w:shd w:val="clear" w:color="auto" w:fill="FFFFFF"/>
          <w:lang w:bidi="bn-IN"/>
        </w:rPr>
        <w:t xml:space="preserve"> </w:t>
      </w:r>
      <w:r w:rsidR="009A5D2A" w:rsidRPr="008345A9">
        <w:rPr>
          <w:rFonts w:ascii="Nikosh" w:hAnsi="Nikosh" w:cs="Nikosh"/>
          <w:sz w:val="26"/>
          <w:szCs w:val="26"/>
          <w:shd w:val="clear" w:color="auto" w:fill="FFFFFF"/>
          <w:cs/>
          <w:lang w:bidi="bn-IN"/>
        </w:rPr>
        <w:t>জেলা সদরে কোর ভবনাদি নির্মাণ সংক্রান্ত টাস্কফোর্স কমিটির ২০৬তম সভা</w:t>
      </w:r>
      <w:r w:rsidRPr="008345A9">
        <w:rPr>
          <w:rFonts w:ascii="Nikosh" w:hAnsi="Nikosh" w:cs="Nikosh"/>
          <w:sz w:val="26"/>
          <w:szCs w:val="26"/>
          <w:shd w:val="clear" w:color="auto" w:fill="FFFFFF"/>
          <w:cs/>
          <w:lang w:bidi="bn-IN"/>
        </w:rPr>
        <w:t xml:space="preserve"> অনুষ্ঠান।</w:t>
      </w:r>
    </w:p>
    <w:p w14:paraId="3F704755" w14:textId="77777777" w:rsidR="009A5D2A" w:rsidRPr="008345A9" w:rsidRDefault="005D3864" w:rsidP="00A36CA7">
      <w:pPr>
        <w:shd w:val="clear" w:color="auto" w:fill="FFFFFF"/>
        <w:spacing w:before="80" w:after="80" w:line="276" w:lineRule="auto"/>
        <w:jc w:val="both"/>
        <w:rPr>
          <w:rFonts w:ascii="Nikosh" w:hAnsi="Nikosh" w:cs="Nikosh"/>
          <w:sz w:val="26"/>
          <w:szCs w:val="26"/>
          <w:shd w:val="clear" w:color="auto" w:fill="FFFFFF"/>
          <w:lang w:bidi="bn-IN"/>
        </w:rPr>
      </w:pPr>
      <w:r w:rsidRPr="008345A9">
        <w:rPr>
          <w:rFonts w:ascii="Nikosh" w:hAnsi="Nikosh" w:cs="Nikosh"/>
          <w:sz w:val="26"/>
          <w:szCs w:val="26"/>
          <w:shd w:val="clear" w:color="auto" w:fill="FFFFFF"/>
          <w:lang w:bidi="bn-IN"/>
        </w:rPr>
        <w:t>(</w:t>
      </w:r>
      <w:r w:rsidRPr="008345A9">
        <w:rPr>
          <w:rFonts w:ascii="Nikosh" w:hAnsi="Nikosh" w:cs="Nikosh"/>
          <w:sz w:val="26"/>
          <w:szCs w:val="26"/>
          <w:shd w:val="clear" w:color="auto" w:fill="FFFFFF"/>
          <w:cs/>
          <w:lang w:bidi="bn-IN"/>
        </w:rPr>
        <w:t>৭</w:t>
      </w:r>
      <w:r w:rsidRPr="008345A9">
        <w:rPr>
          <w:rFonts w:ascii="Nikosh" w:hAnsi="Nikosh" w:cs="Nikosh"/>
          <w:sz w:val="26"/>
          <w:szCs w:val="26"/>
          <w:shd w:val="clear" w:color="auto" w:fill="FFFFFF"/>
          <w:lang w:bidi="bn-IN"/>
        </w:rPr>
        <w:t>)</w:t>
      </w:r>
      <w:r w:rsidR="009A5D2A" w:rsidRPr="008345A9">
        <w:rPr>
          <w:rFonts w:ascii="Nikosh" w:hAnsi="Nikosh" w:cs="Nikosh"/>
          <w:sz w:val="26"/>
          <w:szCs w:val="26"/>
          <w:shd w:val="clear" w:color="auto" w:fill="FFFFFF"/>
          <w:lang w:bidi="bn-IN"/>
        </w:rPr>
        <w:t xml:space="preserve"> </w:t>
      </w:r>
      <w:r w:rsidRPr="008345A9">
        <w:rPr>
          <w:rFonts w:ascii="Nikosh" w:hAnsi="Nikosh" w:cs="Nikosh"/>
          <w:sz w:val="26"/>
          <w:szCs w:val="26"/>
          <w:shd w:val="clear" w:color="auto" w:fill="FFFFFF"/>
          <w:cs/>
          <w:lang w:bidi="bn-IN"/>
        </w:rPr>
        <w:t xml:space="preserve">প্রশাসনিক পুনর্বিন্যাস সংক্রান্ত জাতীয় বাস্তবায়ন কমিটি </w:t>
      </w:r>
      <w:r w:rsidRPr="008345A9">
        <w:rPr>
          <w:rFonts w:ascii="Nikosh" w:hAnsi="Nikosh" w:cs="Nikosh"/>
          <w:sz w:val="26"/>
          <w:szCs w:val="26"/>
          <w:shd w:val="clear" w:color="auto" w:fill="FFFFFF"/>
          <w:lang w:bidi="bn-IN"/>
        </w:rPr>
        <w:t>(</w:t>
      </w:r>
      <w:r w:rsidRPr="008345A9">
        <w:rPr>
          <w:rFonts w:ascii="Nikosh" w:hAnsi="Nikosh" w:cs="Nikosh"/>
          <w:sz w:val="26"/>
          <w:szCs w:val="26"/>
          <w:shd w:val="clear" w:color="auto" w:fill="FFFFFF"/>
          <w:cs/>
          <w:lang w:bidi="bn-IN"/>
        </w:rPr>
        <w:t>নিকার</w:t>
      </w:r>
      <w:r w:rsidRPr="008345A9">
        <w:rPr>
          <w:rFonts w:ascii="Nikosh" w:hAnsi="Nikosh" w:cs="Nikosh"/>
          <w:sz w:val="26"/>
          <w:szCs w:val="26"/>
          <w:shd w:val="clear" w:color="auto" w:fill="FFFFFF"/>
          <w:lang w:bidi="bn-IN"/>
        </w:rPr>
        <w:t>)-</w:t>
      </w:r>
      <w:r w:rsidRPr="008345A9">
        <w:rPr>
          <w:rFonts w:ascii="Nikosh" w:hAnsi="Nikosh" w:cs="Nikosh"/>
          <w:sz w:val="26"/>
          <w:szCs w:val="26"/>
          <w:shd w:val="clear" w:color="auto" w:fill="FFFFFF"/>
          <w:cs/>
          <w:lang w:bidi="bn-IN"/>
        </w:rPr>
        <w:t>এর ১১৯তম সভা অনুষ্ঠান।</w:t>
      </w:r>
    </w:p>
    <w:p w14:paraId="516D6B75" w14:textId="77777777" w:rsidR="009A5D2A" w:rsidRPr="008345A9" w:rsidRDefault="005D3864" w:rsidP="00A36CA7">
      <w:pPr>
        <w:shd w:val="clear" w:color="auto" w:fill="FFFFFF"/>
        <w:spacing w:before="80" w:after="80" w:line="276" w:lineRule="auto"/>
        <w:jc w:val="both"/>
        <w:rPr>
          <w:rFonts w:ascii="Nikosh" w:hAnsi="Nikosh" w:cs="Nikosh"/>
          <w:sz w:val="26"/>
          <w:szCs w:val="26"/>
          <w:shd w:val="clear" w:color="auto" w:fill="FFFFFF"/>
          <w:lang w:bidi="bn-IN"/>
        </w:rPr>
      </w:pPr>
      <w:r w:rsidRPr="008345A9">
        <w:rPr>
          <w:rFonts w:ascii="Nikosh" w:hAnsi="Nikosh" w:cs="Nikosh"/>
          <w:sz w:val="26"/>
          <w:szCs w:val="26"/>
          <w:shd w:val="clear" w:color="auto" w:fill="FFFFFF"/>
          <w:lang w:bidi="bn-IN"/>
        </w:rPr>
        <w:t>(</w:t>
      </w:r>
      <w:r w:rsidRPr="008345A9">
        <w:rPr>
          <w:rFonts w:ascii="Nikosh" w:hAnsi="Nikosh" w:cs="Nikosh"/>
          <w:sz w:val="26"/>
          <w:szCs w:val="26"/>
          <w:shd w:val="clear" w:color="auto" w:fill="FFFFFF"/>
          <w:cs/>
          <w:lang w:bidi="bn-IN"/>
        </w:rPr>
        <w:t>৮</w:t>
      </w:r>
      <w:r w:rsidRPr="008345A9">
        <w:rPr>
          <w:rFonts w:ascii="Nikosh" w:hAnsi="Nikosh" w:cs="Nikosh"/>
          <w:sz w:val="26"/>
          <w:szCs w:val="26"/>
          <w:shd w:val="clear" w:color="auto" w:fill="FFFFFF"/>
          <w:lang w:bidi="bn-IN"/>
        </w:rPr>
        <w:t>)</w:t>
      </w:r>
      <w:r w:rsidR="009A5D2A" w:rsidRPr="008345A9">
        <w:rPr>
          <w:rFonts w:ascii="Nikosh" w:hAnsi="Nikosh" w:cs="Nikosh"/>
          <w:sz w:val="26"/>
          <w:szCs w:val="26"/>
          <w:shd w:val="clear" w:color="auto" w:fill="FFFFFF"/>
          <w:lang w:bidi="bn-IN"/>
        </w:rPr>
        <w:t xml:space="preserve"> </w:t>
      </w:r>
      <w:r w:rsidRPr="008345A9">
        <w:rPr>
          <w:rFonts w:ascii="Nikosh" w:hAnsi="Nikosh" w:cs="Nikosh" w:hint="cs"/>
          <w:sz w:val="26"/>
          <w:szCs w:val="26"/>
          <w:shd w:val="clear" w:color="auto" w:fill="FFFFFF"/>
          <w:cs/>
          <w:lang w:bidi="bn-IN"/>
        </w:rPr>
        <w:t>মন্ত্রণালয়</w:t>
      </w:r>
      <w:r w:rsidRPr="008345A9">
        <w:rPr>
          <w:rFonts w:ascii="Nikosh" w:hAnsi="Nikosh" w:cs="Nikosh"/>
          <w:sz w:val="26"/>
          <w:szCs w:val="26"/>
          <w:shd w:val="clear" w:color="auto" w:fill="FFFFFF"/>
          <w:cs/>
          <w:lang w:bidi="bn-IN"/>
        </w:rPr>
        <w:t>/</w:t>
      </w:r>
      <w:r w:rsidRPr="008345A9">
        <w:rPr>
          <w:rFonts w:ascii="Nikosh" w:hAnsi="Nikosh" w:cs="Nikosh" w:hint="cs"/>
          <w:sz w:val="26"/>
          <w:szCs w:val="26"/>
          <w:shd w:val="clear" w:color="auto" w:fill="FFFFFF"/>
          <w:cs/>
          <w:lang w:bidi="bn-IN"/>
        </w:rPr>
        <w:t>বিভাগ</w:t>
      </w:r>
      <w:r w:rsidR="001A0E1A" w:rsidRPr="008345A9">
        <w:rPr>
          <w:rFonts w:ascii="Nikosh" w:hAnsi="Nikosh" w:cs="Nikosh"/>
          <w:sz w:val="26"/>
          <w:szCs w:val="26"/>
          <w:shd w:val="clear" w:color="auto" w:fill="FFFFFF"/>
          <w:cs/>
          <w:lang w:bidi="bn-IN"/>
        </w:rPr>
        <w:t xml:space="preserve"> এবং এর </w:t>
      </w:r>
      <w:r w:rsidR="00E80D5B" w:rsidRPr="008345A9">
        <w:rPr>
          <w:rFonts w:ascii="Nikosh" w:hAnsi="Nikosh" w:cs="Nikosh"/>
          <w:sz w:val="26"/>
          <w:szCs w:val="26"/>
          <w:shd w:val="clear" w:color="auto" w:fill="FFFFFF"/>
          <w:cs/>
          <w:lang w:bidi="bn-IN"/>
        </w:rPr>
        <w:t xml:space="preserve">আওতাধীন </w:t>
      </w:r>
      <w:r w:rsidRPr="008345A9">
        <w:rPr>
          <w:rFonts w:ascii="Nikosh" w:hAnsi="Nikosh" w:cs="Nikosh" w:hint="cs"/>
          <w:sz w:val="26"/>
          <w:szCs w:val="26"/>
          <w:shd w:val="clear" w:color="auto" w:fill="FFFFFF"/>
          <w:cs/>
          <w:lang w:bidi="bn-IN"/>
        </w:rPr>
        <w:t>দপ্তর</w:t>
      </w:r>
      <w:r w:rsidRPr="008345A9">
        <w:rPr>
          <w:rFonts w:ascii="Nikosh" w:hAnsi="Nikosh" w:cs="Nikosh"/>
          <w:sz w:val="26"/>
          <w:szCs w:val="26"/>
          <w:shd w:val="clear" w:color="auto" w:fill="FFFFFF"/>
          <w:cs/>
          <w:lang w:bidi="bn-IN"/>
        </w:rPr>
        <w:t>/</w:t>
      </w:r>
      <w:r w:rsidRPr="008345A9">
        <w:rPr>
          <w:rFonts w:ascii="Nikosh" w:hAnsi="Nikosh" w:cs="Nikosh" w:hint="cs"/>
          <w:sz w:val="26"/>
          <w:szCs w:val="26"/>
          <w:shd w:val="clear" w:color="auto" w:fill="FFFFFF"/>
          <w:cs/>
          <w:lang w:bidi="bn-IN"/>
        </w:rPr>
        <w:t>সংস্থার</w:t>
      </w:r>
      <w:r w:rsidRPr="008345A9">
        <w:rPr>
          <w:rFonts w:ascii="Nikosh" w:hAnsi="Nikosh" w:cs="Nikosh"/>
          <w:sz w:val="26"/>
          <w:szCs w:val="26"/>
          <w:shd w:val="clear" w:color="auto" w:fill="FFFFFF"/>
          <w:cs/>
          <w:lang w:bidi="bn-IN"/>
        </w:rPr>
        <w:t xml:space="preserve"> </w:t>
      </w:r>
      <w:r w:rsidRPr="008345A9">
        <w:rPr>
          <w:rFonts w:ascii="Nikosh" w:hAnsi="Nikosh" w:cs="Nikosh" w:hint="cs"/>
          <w:sz w:val="26"/>
          <w:szCs w:val="26"/>
          <w:shd w:val="clear" w:color="auto" w:fill="FFFFFF"/>
          <w:cs/>
          <w:lang w:bidi="bn-IN"/>
        </w:rPr>
        <w:t>পদ</w:t>
      </w:r>
      <w:r w:rsidRPr="008345A9">
        <w:rPr>
          <w:rFonts w:ascii="Nikosh" w:hAnsi="Nikosh" w:cs="Nikosh"/>
          <w:sz w:val="26"/>
          <w:szCs w:val="26"/>
          <w:shd w:val="clear" w:color="auto" w:fill="FFFFFF"/>
          <w:cs/>
          <w:lang w:bidi="bn-IN"/>
        </w:rPr>
        <w:t xml:space="preserve"> </w:t>
      </w:r>
      <w:r w:rsidRPr="008345A9">
        <w:rPr>
          <w:rFonts w:ascii="Nikosh" w:hAnsi="Nikosh" w:cs="Nikosh" w:hint="cs"/>
          <w:sz w:val="26"/>
          <w:szCs w:val="26"/>
          <w:shd w:val="clear" w:color="auto" w:fill="FFFFFF"/>
          <w:cs/>
          <w:lang w:bidi="bn-IN"/>
        </w:rPr>
        <w:t>সৃষ্টি</w:t>
      </w:r>
      <w:r w:rsidRPr="008345A9">
        <w:rPr>
          <w:rFonts w:ascii="Nikosh" w:hAnsi="Nikosh" w:cs="Nikosh"/>
          <w:sz w:val="26"/>
          <w:szCs w:val="26"/>
          <w:shd w:val="clear" w:color="auto" w:fill="FFFFFF"/>
          <w:lang w:bidi="bn-IN"/>
        </w:rPr>
        <w:t xml:space="preserve">, </w:t>
      </w:r>
      <w:r w:rsidRPr="008345A9">
        <w:rPr>
          <w:rFonts w:ascii="Nikosh" w:hAnsi="Nikosh" w:cs="Nikosh" w:hint="cs"/>
          <w:sz w:val="26"/>
          <w:szCs w:val="26"/>
          <w:shd w:val="clear" w:color="auto" w:fill="FFFFFF"/>
          <w:cs/>
          <w:lang w:bidi="bn-IN"/>
        </w:rPr>
        <w:t>বিলুপ্তি</w:t>
      </w:r>
      <w:r w:rsidRPr="008345A9">
        <w:rPr>
          <w:rFonts w:ascii="Nikosh" w:hAnsi="Nikosh" w:cs="Nikosh"/>
          <w:sz w:val="26"/>
          <w:szCs w:val="26"/>
          <w:shd w:val="clear" w:color="auto" w:fill="FFFFFF"/>
          <w:cs/>
          <w:lang w:bidi="bn-IN"/>
        </w:rPr>
        <w:t xml:space="preserve"> </w:t>
      </w:r>
      <w:r w:rsidRPr="008345A9">
        <w:rPr>
          <w:rFonts w:ascii="Nikosh" w:hAnsi="Nikosh" w:cs="Nikosh" w:hint="cs"/>
          <w:sz w:val="26"/>
          <w:szCs w:val="26"/>
          <w:shd w:val="clear" w:color="auto" w:fill="FFFFFF"/>
          <w:cs/>
          <w:lang w:bidi="bn-IN"/>
        </w:rPr>
        <w:t>ইত্যাদি</w:t>
      </w:r>
      <w:r w:rsidRPr="008345A9">
        <w:rPr>
          <w:rFonts w:ascii="Nikosh" w:hAnsi="Nikosh" w:cs="Nikosh"/>
          <w:sz w:val="26"/>
          <w:szCs w:val="26"/>
          <w:shd w:val="clear" w:color="auto" w:fill="FFFFFF"/>
          <w:cs/>
          <w:lang w:bidi="bn-IN"/>
        </w:rPr>
        <w:t xml:space="preserve"> </w:t>
      </w:r>
      <w:r w:rsidRPr="008345A9">
        <w:rPr>
          <w:rFonts w:ascii="Nikosh" w:hAnsi="Nikosh" w:cs="Nikosh" w:hint="cs"/>
          <w:sz w:val="26"/>
          <w:szCs w:val="26"/>
          <w:shd w:val="clear" w:color="auto" w:fill="FFFFFF"/>
          <w:cs/>
          <w:lang w:bidi="bn-IN"/>
        </w:rPr>
        <w:t>বিষয়</w:t>
      </w:r>
      <w:r w:rsidRPr="008345A9">
        <w:rPr>
          <w:rFonts w:ascii="Nikosh" w:hAnsi="Nikosh" w:cs="Nikosh"/>
          <w:sz w:val="26"/>
          <w:szCs w:val="26"/>
          <w:shd w:val="clear" w:color="auto" w:fill="FFFFFF"/>
          <w:cs/>
          <w:lang w:bidi="bn-IN"/>
        </w:rPr>
        <w:t xml:space="preserve"> </w:t>
      </w:r>
      <w:r w:rsidRPr="008345A9">
        <w:rPr>
          <w:rFonts w:ascii="Nikosh" w:hAnsi="Nikosh" w:cs="Nikosh" w:hint="cs"/>
          <w:sz w:val="26"/>
          <w:szCs w:val="26"/>
          <w:shd w:val="clear" w:color="auto" w:fill="FFFFFF"/>
          <w:cs/>
          <w:lang w:bidi="bn-IN"/>
        </w:rPr>
        <w:t>সম্পর্কিত</w:t>
      </w:r>
      <w:r w:rsidRPr="008345A9">
        <w:rPr>
          <w:rFonts w:ascii="Nikosh" w:hAnsi="Nikosh" w:cs="Nikosh"/>
          <w:sz w:val="26"/>
          <w:szCs w:val="26"/>
          <w:shd w:val="clear" w:color="auto" w:fill="FFFFFF"/>
          <w:cs/>
          <w:lang w:bidi="bn-IN"/>
        </w:rPr>
        <w:t xml:space="preserve"> </w:t>
      </w:r>
      <w:r w:rsidRPr="008345A9">
        <w:rPr>
          <w:rFonts w:ascii="Nikosh" w:hAnsi="Nikosh" w:cs="Nikosh" w:hint="cs"/>
          <w:sz w:val="26"/>
          <w:szCs w:val="26"/>
          <w:shd w:val="clear" w:color="auto" w:fill="FFFFFF"/>
          <w:cs/>
          <w:lang w:bidi="bn-IN"/>
        </w:rPr>
        <w:t>নীতি</w:t>
      </w:r>
      <w:r w:rsidRPr="008345A9">
        <w:rPr>
          <w:rFonts w:ascii="Nikosh" w:hAnsi="Nikosh" w:cs="Nikosh"/>
          <w:sz w:val="26"/>
          <w:szCs w:val="26"/>
          <w:shd w:val="clear" w:color="auto" w:fill="FFFFFF"/>
          <w:cs/>
          <w:lang w:bidi="bn-IN"/>
        </w:rPr>
        <w:t xml:space="preserve"> </w:t>
      </w:r>
      <w:r w:rsidRPr="008345A9">
        <w:rPr>
          <w:rFonts w:ascii="Nikosh" w:hAnsi="Nikosh" w:cs="Nikosh" w:hint="cs"/>
          <w:sz w:val="26"/>
          <w:szCs w:val="26"/>
          <w:shd w:val="clear" w:color="auto" w:fill="FFFFFF"/>
          <w:cs/>
          <w:lang w:bidi="bn-IN"/>
        </w:rPr>
        <w:t>ও</w:t>
      </w:r>
      <w:r w:rsidRPr="008345A9">
        <w:rPr>
          <w:rFonts w:ascii="Nikosh" w:hAnsi="Nikosh" w:cs="Nikosh"/>
          <w:sz w:val="26"/>
          <w:szCs w:val="26"/>
          <w:shd w:val="clear" w:color="auto" w:fill="FFFFFF"/>
          <w:cs/>
          <w:lang w:bidi="bn-IN"/>
        </w:rPr>
        <w:t xml:space="preserve"> </w:t>
      </w:r>
      <w:r w:rsidRPr="008345A9">
        <w:rPr>
          <w:rFonts w:ascii="Nikosh" w:hAnsi="Nikosh" w:cs="Nikosh" w:hint="cs"/>
          <w:sz w:val="26"/>
          <w:szCs w:val="26"/>
          <w:shd w:val="clear" w:color="auto" w:fill="FFFFFF"/>
          <w:cs/>
          <w:lang w:bidi="bn-IN"/>
        </w:rPr>
        <w:t>পদ্ধতি</w:t>
      </w:r>
      <w:r w:rsidRPr="008345A9">
        <w:rPr>
          <w:rFonts w:ascii="Nikosh" w:hAnsi="Nikosh" w:cs="Nikosh"/>
          <w:sz w:val="26"/>
          <w:szCs w:val="26"/>
          <w:shd w:val="clear" w:color="auto" w:fill="FFFFFF"/>
          <w:cs/>
          <w:lang w:bidi="bn-IN"/>
        </w:rPr>
        <w:t xml:space="preserve"> </w:t>
      </w:r>
      <w:r w:rsidRPr="008345A9">
        <w:rPr>
          <w:rFonts w:ascii="Nikosh" w:hAnsi="Nikosh" w:cs="Nikosh" w:hint="cs"/>
          <w:sz w:val="26"/>
          <w:szCs w:val="26"/>
          <w:shd w:val="clear" w:color="auto" w:fill="FFFFFF"/>
          <w:cs/>
          <w:lang w:bidi="bn-IN"/>
        </w:rPr>
        <w:t>সংক্রান্ত</w:t>
      </w:r>
      <w:r w:rsidRPr="008345A9">
        <w:rPr>
          <w:rFonts w:ascii="Nikosh" w:hAnsi="Nikosh" w:cs="Nikosh"/>
          <w:sz w:val="26"/>
          <w:szCs w:val="26"/>
          <w:shd w:val="clear" w:color="auto" w:fill="FFFFFF"/>
          <w:cs/>
          <w:lang w:bidi="bn-IN"/>
        </w:rPr>
        <w:t xml:space="preserve"> </w:t>
      </w:r>
      <w:r w:rsidRPr="008345A9">
        <w:rPr>
          <w:rFonts w:ascii="Nikosh" w:hAnsi="Nikosh" w:cs="Nikosh" w:hint="cs"/>
          <w:sz w:val="26"/>
          <w:szCs w:val="26"/>
          <w:shd w:val="clear" w:color="auto" w:fill="FFFFFF"/>
          <w:cs/>
          <w:lang w:bidi="bn-IN"/>
        </w:rPr>
        <w:t>পরিবীক্ষণ</w:t>
      </w:r>
      <w:r w:rsidRPr="008345A9">
        <w:rPr>
          <w:rFonts w:ascii="Nikosh" w:hAnsi="Nikosh" w:cs="Nikosh"/>
          <w:sz w:val="26"/>
          <w:szCs w:val="26"/>
          <w:shd w:val="clear" w:color="auto" w:fill="FFFFFF"/>
          <w:cs/>
          <w:lang w:bidi="bn-IN"/>
        </w:rPr>
        <w:t xml:space="preserve"> </w:t>
      </w:r>
      <w:r w:rsidRPr="008345A9">
        <w:rPr>
          <w:rFonts w:ascii="Nikosh" w:hAnsi="Nikosh" w:cs="Nikosh" w:hint="cs"/>
          <w:sz w:val="26"/>
          <w:szCs w:val="26"/>
          <w:shd w:val="clear" w:color="auto" w:fill="FFFFFF"/>
          <w:cs/>
          <w:lang w:bidi="bn-IN"/>
        </w:rPr>
        <w:t>কমিটির</w:t>
      </w:r>
      <w:r w:rsidRPr="008345A9">
        <w:rPr>
          <w:rFonts w:ascii="Nikosh" w:hAnsi="Nikosh" w:cs="Nikosh"/>
          <w:sz w:val="26"/>
          <w:szCs w:val="26"/>
          <w:shd w:val="clear" w:color="auto" w:fill="FFFFFF"/>
          <w:cs/>
          <w:lang w:bidi="bn-IN"/>
        </w:rPr>
        <w:t xml:space="preserve"> </w:t>
      </w:r>
      <w:r w:rsidRPr="008345A9">
        <w:rPr>
          <w:rFonts w:ascii="Nikosh" w:hAnsi="Nikosh" w:cs="Nikosh" w:hint="cs"/>
          <w:sz w:val="26"/>
          <w:szCs w:val="26"/>
          <w:shd w:val="clear" w:color="auto" w:fill="FFFFFF"/>
          <w:cs/>
          <w:lang w:bidi="bn-IN"/>
        </w:rPr>
        <w:t>সভা</w:t>
      </w:r>
      <w:r w:rsidRPr="008345A9">
        <w:rPr>
          <w:rFonts w:ascii="Nikosh" w:hAnsi="Nikosh" w:cs="Nikosh"/>
          <w:sz w:val="26"/>
          <w:szCs w:val="26"/>
          <w:shd w:val="clear" w:color="auto" w:fill="FFFFFF"/>
          <w:cs/>
          <w:lang w:bidi="bn-IN"/>
        </w:rPr>
        <w:t xml:space="preserve"> অনুষ্ঠান।</w:t>
      </w:r>
    </w:p>
    <w:p w14:paraId="05E4E422" w14:textId="231963D3" w:rsidR="004D31A4" w:rsidRPr="008345A9" w:rsidRDefault="005D3864" w:rsidP="00A36CA7">
      <w:pPr>
        <w:spacing w:before="80" w:after="80" w:line="276" w:lineRule="auto"/>
        <w:jc w:val="both"/>
        <w:rPr>
          <w:rFonts w:ascii="Nikosh" w:hAnsi="Nikosh" w:cs="Nikosh"/>
          <w:sz w:val="26"/>
          <w:szCs w:val="26"/>
          <w:lang w:bidi="bn-IN"/>
        </w:rPr>
      </w:pPr>
      <w:r w:rsidRPr="008345A9">
        <w:rPr>
          <w:rFonts w:ascii="Nikosh" w:hAnsi="Nikosh" w:cs="Nikosh"/>
          <w:sz w:val="26"/>
          <w:szCs w:val="26"/>
          <w:shd w:val="clear" w:color="auto" w:fill="FFFFFF"/>
          <w:lang w:bidi="bn-IN"/>
        </w:rPr>
        <w:t>(</w:t>
      </w:r>
      <w:r w:rsidRPr="008345A9">
        <w:rPr>
          <w:rFonts w:ascii="Nikosh" w:hAnsi="Nikosh" w:cs="Nikosh"/>
          <w:sz w:val="26"/>
          <w:szCs w:val="26"/>
          <w:shd w:val="clear" w:color="auto" w:fill="FFFFFF"/>
          <w:cs/>
          <w:lang w:bidi="bn-IN"/>
        </w:rPr>
        <w:t>৯</w:t>
      </w:r>
      <w:r w:rsidRPr="008345A9">
        <w:rPr>
          <w:rFonts w:ascii="Nikosh" w:hAnsi="Nikosh" w:cs="Nikosh"/>
          <w:sz w:val="26"/>
          <w:szCs w:val="26"/>
          <w:shd w:val="clear" w:color="auto" w:fill="FFFFFF"/>
          <w:lang w:bidi="bn-IN"/>
        </w:rPr>
        <w:t>)</w:t>
      </w:r>
      <w:r w:rsidR="00777746" w:rsidRPr="008345A9">
        <w:rPr>
          <w:rFonts w:ascii="Nikosh" w:hAnsi="Nikosh" w:cs="Nikosh"/>
          <w:sz w:val="26"/>
          <w:szCs w:val="26"/>
          <w:shd w:val="clear" w:color="auto" w:fill="FFFFFF"/>
          <w:cs/>
          <w:lang w:bidi="bn-IN"/>
        </w:rPr>
        <w:t xml:space="preserve"> </w:t>
      </w:r>
      <w:r w:rsidRPr="008345A9">
        <w:rPr>
          <w:rFonts w:ascii="Nikosh" w:hAnsi="Nikosh" w:cs="Nikosh"/>
          <w:sz w:val="26"/>
          <w:szCs w:val="26"/>
          <w:cs/>
          <w:lang w:bidi="bn-IN"/>
        </w:rPr>
        <w:t>স্বাধীনতা</w:t>
      </w:r>
      <w:r w:rsidRPr="008345A9">
        <w:rPr>
          <w:rFonts w:ascii="Nikosh" w:hAnsi="Nikosh" w:cs="Nikosh"/>
          <w:sz w:val="26"/>
          <w:szCs w:val="26"/>
          <w:lang w:bidi="bn-IN"/>
        </w:rPr>
        <w:t xml:space="preserve"> </w:t>
      </w:r>
      <w:r w:rsidRPr="008345A9">
        <w:rPr>
          <w:rFonts w:ascii="Nikosh" w:hAnsi="Nikosh" w:cs="Nikosh"/>
          <w:sz w:val="26"/>
          <w:szCs w:val="26"/>
          <w:cs/>
          <w:lang w:bidi="bn-IN"/>
        </w:rPr>
        <w:t>পুরস্কার</w:t>
      </w:r>
      <w:r w:rsidR="00672585" w:rsidRPr="008345A9">
        <w:rPr>
          <w:rFonts w:ascii="Nikosh" w:hAnsi="Nikosh" w:cs="Nikosh"/>
          <w:sz w:val="26"/>
          <w:szCs w:val="26"/>
        </w:rPr>
        <w:t xml:space="preserve"> </w:t>
      </w:r>
      <w:r w:rsidRPr="008345A9">
        <w:rPr>
          <w:rFonts w:ascii="Nikosh" w:hAnsi="Nikosh" w:cs="Nikosh" w:hint="cs"/>
          <w:sz w:val="26"/>
          <w:szCs w:val="26"/>
          <w:cs/>
          <w:lang w:bidi="bn-IN"/>
        </w:rPr>
        <w:t>২০২৫</w:t>
      </w:r>
      <w:r w:rsidRPr="008345A9">
        <w:rPr>
          <w:rFonts w:ascii="Nikosh" w:hAnsi="Nikosh" w:cs="Nikosh"/>
          <w:sz w:val="26"/>
          <w:szCs w:val="26"/>
          <w:cs/>
          <w:lang w:bidi="bn-IN"/>
        </w:rPr>
        <w:t xml:space="preserve"> সংক্রান্ত কার্যাবলি সম্পাদন।</w:t>
      </w:r>
    </w:p>
    <w:sectPr w:rsidR="004D31A4" w:rsidRPr="008345A9" w:rsidSect="005E35ED">
      <w:footerReference w:type="even" r:id="rId11"/>
      <w:footerReference w:type="default" r:id="rId12"/>
      <w:footerReference w:type="first" r:id="rId13"/>
      <w:pgSz w:w="11909" w:h="16834" w:code="9"/>
      <w:pgMar w:top="1440" w:right="1440" w:bottom="1440" w:left="1440" w:header="720" w:footer="720"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0462E4" w14:textId="77777777" w:rsidR="00692EEF" w:rsidRDefault="00692EEF">
      <w:r>
        <w:separator/>
      </w:r>
    </w:p>
  </w:endnote>
  <w:endnote w:type="continuationSeparator" w:id="0">
    <w:p w14:paraId="2661A605" w14:textId="77777777" w:rsidR="00692EEF" w:rsidRDefault="00692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koshBAN">
    <w:panose1 w:val="02000000000000000000"/>
    <w:charset w:val="00"/>
    <w:family w:val="auto"/>
    <w:pitch w:val="variable"/>
    <w:sig w:usb0="00018003" w:usb1="00000000" w:usb2="00000000" w:usb3="00000000" w:csb0="00000001" w:csb1="00000000"/>
  </w:font>
  <w:font w:name="SutonnyII">
    <w:altName w:val="Courier New"/>
    <w:panose1 w:val="00000000000000000000"/>
    <w:charset w:val="FF"/>
    <w:family w:val="decorative"/>
    <w:notTrueType/>
    <w:pitch w:val="variable"/>
    <w:sig w:usb0="00000003" w:usb1="00000000" w:usb2="00000000" w:usb3="00000000" w:csb0="00000000" w:csb1="00000000"/>
  </w:font>
  <w:font w:name="SutonnyMJ">
    <w:panose1 w:val="000000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rinda">
    <w:altName w:val="Courier New"/>
    <w:panose1 w:val="01010600010101010101"/>
    <w:charset w:val="01"/>
    <w:family w:val="roman"/>
    <w:notTrueType/>
    <w:pitch w:val="variable"/>
  </w:font>
  <w:font w:name="Nikosh">
    <w:panose1 w:val="02000000000000000000"/>
    <w:charset w:val="00"/>
    <w:family w:val="auto"/>
    <w:pitch w:val="variable"/>
    <w:sig w:usb0="0001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584B2" w14:textId="77777777" w:rsidR="008345A9" w:rsidRDefault="008345A9" w:rsidP="003A74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5053EA" w14:textId="77777777" w:rsidR="008345A9" w:rsidRDefault="008345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DF378" w14:textId="77777777" w:rsidR="008345A9" w:rsidRPr="007D0E4E" w:rsidRDefault="008345A9" w:rsidP="003A6CFF">
    <w:pPr>
      <w:pStyle w:val="Footer"/>
      <w:framePr w:wrap="around" w:vAnchor="text" w:hAnchor="page" w:x="5964" w:y="20"/>
      <w:rPr>
        <w:rStyle w:val="PageNumber"/>
        <w:rFonts w:ascii="NikoshBAN" w:hAnsi="NikoshBAN" w:cs="NikoshBAN"/>
        <w:sz w:val="24"/>
        <w:szCs w:val="24"/>
      </w:rPr>
    </w:pPr>
    <w:r w:rsidRPr="007D0E4E">
      <w:rPr>
        <w:rStyle w:val="PageNumber"/>
        <w:rFonts w:ascii="NikoshBAN" w:hAnsi="NikoshBAN" w:cs="NikoshBAN"/>
        <w:sz w:val="24"/>
        <w:szCs w:val="24"/>
      </w:rPr>
      <w:fldChar w:fldCharType="begin"/>
    </w:r>
    <w:r w:rsidRPr="007D0E4E">
      <w:rPr>
        <w:rStyle w:val="PageNumber"/>
        <w:rFonts w:ascii="NikoshBAN" w:hAnsi="NikoshBAN" w:cs="NikoshBAN"/>
        <w:sz w:val="24"/>
        <w:szCs w:val="24"/>
      </w:rPr>
      <w:instrText xml:space="preserve">PAGE  </w:instrText>
    </w:r>
    <w:r w:rsidRPr="007D0E4E">
      <w:rPr>
        <w:rStyle w:val="PageNumber"/>
        <w:rFonts w:ascii="NikoshBAN" w:hAnsi="NikoshBAN" w:cs="NikoshBAN"/>
        <w:sz w:val="24"/>
        <w:szCs w:val="24"/>
      </w:rPr>
      <w:fldChar w:fldCharType="separate"/>
    </w:r>
    <w:r w:rsidR="004859C3">
      <w:rPr>
        <w:rStyle w:val="PageNumber"/>
        <w:rFonts w:ascii="NikoshBAN" w:hAnsi="NikoshBAN" w:cs="NikoshBAN"/>
        <w:noProof/>
        <w:sz w:val="24"/>
        <w:szCs w:val="24"/>
      </w:rPr>
      <w:t>7</w:t>
    </w:r>
    <w:r w:rsidRPr="007D0E4E">
      <w:rPr>
        <w:rStyle w:val="PageNumber"/>
        <w:rFonts w:ascii="NikoshBAN" w:hAnsi="NikoshBAN" w:cs="NikoshBAN"/>
        <w:sz w:val="24"/>
        <w:szCs w:val="24"/>
      </w:rPr>
      <w:fldChar w:fldCharType="end"/>
    </w:r>
  </w:p>
  <w:p w14:paraId="45420FD8" w14:textId="77777777" w:rsidR="008345A9" w:rsidRPr="008019B8" w:rsidRDefault="008345A9" w:rsidP="003A6CFF">
    <w:pPr>
      <w:pStyle w:val="Footer"/>
      <w:rPr>
        <w:rFonts w:ascii="Times New Roman" w:hAnsi="Times New Roman"/>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65566" w14:textId="77777777" w:rsidR="008345A9" w:rsidRPr="00551B42" w:rsidRDefault="008345A9">
    <w:pPr>
      <w:pStyle w:val="Footer"/>
      <w:jc w:val="center"/>
      <w:rPr>
        <w:rFonts w:ascii="NikoshBAN" w:hAnsi="NikoshBAN" w:cs="NikoshBAN"/>
        <w:sz w:val="24"/>
        <w:szCs w:val="24"/>
      </w:rPr>
    </w:pPr>
    <w:r w:rsidRPr="00551B42">
      <w:rPr>
        <w:rFonts w:ascii="NikoshBAN" w:hAnsi="NikoshBAN" w:cs="NikoshBAN"/>
        <w:sz w:val="24"/>
        <w:szCs w:val="24"/>
      </w:rPr>
      <w:fldChar w:fldCharType="begin"/>
    </w:r>
    <w:r w:rsidRPr="00551B42">
      <w:rPr>
        <w:rFonts w:ascii="NikoshBAN" w:hAnsi="NikoshBAN" w:cs="NikoshBAN"/>
        <w:sz w:val="24"/>
        <w:szCs w:val="24"/>
      </w:rPr>
      <w:instrText xml:space="preserve"> PAGE   \* MERGEFORMAT </w:instrText>
    </w:r>
    <w:r w:rsidRPr="00551B42">
      <w:rPr>
        <w:rFonts w:ascii="NikoshBAN" w:hAnsi="NikoshBAN" w:cs="NikoshBAN"/>
        <w:sz w:val="24"/>
        <w:szCs w:val="24"/>
      </w:rPr>
      <w:fldChar w:fldCharType="separate"/>
    </w:r>
    <w:r w:rsidR="00692EEF">
      <w:rPr>
        <w:rFonts w:ascii="NikoshBAN" w:hAnsi="NikoshBAN" w:cs="NikoshBAN"/>
        <w:noProof/>
        <w:sz w:val="24"/>
        <w:szCs w:val="24"/>
      </w:rPr>
      <w:t>1</w:t>
    </w:r>
    <w:r w:rsidRPr="00551B42">
      <w:rPr>
        <w:rFonts w:ascii="NikoshBAN" w:hAnsi="NikoshBAN" w:cs="NikoshBAN"/>
        <w:noProof/>
        <w:sz w:val="24"/>
        <w:szCs w:val="24"/>
      </w:rPr>
      <w:fldChar w:fldCharType="end"/>
    </w:r>
  </w:p>
  <w:p w14:paraId="5016DFB4" w14:textId="77777777" w:rsidR="008345A9" w:rsidRDefault="008345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505AC6" w14:textId="77777777" w:rsidR="00692EEF" w:rsidRDefault="00692EEF">
      <w:r>
        <w:separator/>
      </w:r>
    </w:p>
  </w:footnote>
  <w:footnote w:type="continuationSeparator" w:id="0">
    <w:p w14:paraId="3FCFB5AD" w14:textId="77777777" w:rsidR="00692EEF" w:rsidRDefault="00692E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858A3"/>
    <w:multiLevelType w:val="multilevel"/>
    <w:tmpl w:val="47AC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474085"/>
    <w:multiLevelType w:val="multilevel"/>
    <w:tmpl w:val="CAC2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00C4006"/>
    <w:multiLevelType w:val="multilevel"/>
    <w:tmpl w:val="F3F2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98C4AC5"/>
    <w:multiLevelType w:val="hybridMultilevel"/>
    <w:tmpl w:val="7B84D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892605"/>
    <w:multiLevelType w:val="multilevel"/>
    <w:tmpl w:val="A1BE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9CE0067"/>
    <w:multiLevelType w:val="multilevel"/>
    <w:tmpl w:val="2900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B3014A6"/>
    <w:multiLevelType w:val="hybridMultilevel"/>
    <w:tmpl w:val="DAC2C0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C266276"/>
    <w:multiLevelType w:val="multilevel"/>
    <w:tmpl w:val="3C1E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F7308B8"/>
    <w:multiLevelType w:val="multilevel"/>
    <w:tmpl w:val="3690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9606848"/>
    <w:multiLevelType w:val="multilevel"/>
    <w:tmpl w:val="CF60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E9342D0"/>
    <w:multiLevelType w:val="multilevel"/>
    <w:tmpl w:val="CB9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01C3E40"/>
    <w:multiLevelType w:val="hybridMultilevel"/>
    <w:tmpl w:val="BA94711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5549B4"/>
    <w:multiLevelType w:val="multilevel"/>
    <w:tmpl w:val="A23E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6183B35"/>
    <w:multiLevelType w:val="multilevel"/>
    <w:tmpl w:val="28DE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6503339"/>
    <w:multiLevelType w:val="hybridMultilevel"/>
    <w:tmpl w:val="91EA57D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5">
    <w:nsid w:val="46BB2EDA"/>
    <w:multiLevelType w:val="hybridMultilevel"/>
    <w:tmpl w:val="25E65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804159C"/>
    <w:multiLevelType w:val="multilevel"/>
    <w:tmpl w:val="7A2A1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FC5003A"/>
    <w:multiLevelType w:val="hybridMultilevel"/>
    <w:tmpl w:val="BC4A1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6960A05"/>
    <w:multiLevelType w:val="hybridMultilevel"/>
    <w:tmpl w:val="134A71EA"/>
    <w:lvl w:ilvl="0" w:tplc="0409000F">
      <w:start w:val="1"/>
      <w:numFmt w:val="decimal"/>
      <w:lvlText w:val="%1."/>
      <w:lvlJc w:val="left"/>
      <w:pPr>
        <w:ind w:left="54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nsid w:val="5799485A"/>
    <w:multiLevelType w:val="multilevel"/>
    <w:tmpl w:val="F598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D5F4EEB"/>
    <w:multiLevelType w:val="multilevel"/>
    <w:tmpl w:val="80B6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FB45098"/>
    <w:multiLevelType w:val="multilevel"/>
    <w:tmpl w:val="5ECA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30928F5"/>
    <w:multiLevelType w:val="hybridMultilevel"/>
    <w:tmpl w:val="FA7E7D8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nsid w:val="63270F6B"/>
    <w:multiLevelType w:val="multilevel"/>
    <w:tmpl w:val="3942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4AC56E9"/>
    <w:multiLevelType w:val="hybridMultilevel"/>
    <w:tmpl w:val="98CC4570"/>
    <w:lvl w:ilvl="0" w:tplc="65CA8D0A">
      <w:start w:val="1"/>
      <w:numFmt w:val="decimal"/>
      <w:lvlText w:val="%1)"/>
      <w:lvlJc w:val="left"/>
      <w:pPr>
        <w:ind w:left="810" w:hanging="360"/>
      </w:pPr>
      <w:rPr>
        <w:rFonts w:ascii="NikoshBAN" w:hAnsi="NikoshBAN" w:cs="NikoshBAN" w:hint="default"/>
        <w:b w:val="0"/>
        <w:bCs w:val="0"/>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CF58FB"/>
    <w:multiLevelType w:val="multilevel"/>
    <w:tmpl w:val="B864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6C2E7B75"/>
    <w:multiLevelType w:val="multilevel"/>
    <w:tmpl w:val="0746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29810FD"/>
    <w:multiLevelType w:val="multilevel"/>
    <w:tmpl w:val="C796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76A73B08"/>
    <w:multiLevelType w:val="multilevel"/>
    <w:tmpl w:val="B3C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5"/>
  </w:num>
  <w:num w:numId="6">
    <w:abstractNumId w:val="17"/>
  </w:num>
  <w:num w:numId="7">
    <w:abstractNumId w:val="14"/>
  </w:num>
  <w:num w:numId="8">
    <w:abstractNumId w:val="2"/>
  </w:num>
  <w:num w:numId="9">
    <w:abstractNumId w:val="26"/>
  </w:num>
  <w:num w:numId="10">
    <w:abstractNumId w:val="21"/>
  </w:num>
  <w:num w:numId="11">
    <w:abstractNumId w:val="13"/>
  </w:num>
  <w:num w:numId="12">
    <w:abstractNumId w:val="20"/>
  </w:num>
  <w:num w:numId="13">
    <w:abstractNumId w:val="0"/>
  </w:num>
  <w:num w:numId="14">
    <w:abstractNumId w:val="28"/>
  </w:num>
  <w:num w:numId="15">
    <w:abstractNumId w:val="5"/>
  </w:num>
  <w:num w:numId="16">
    <w:abstractNumId w:val="23"/>
  </w:num>
  <w:num w:numId="17">
    <w:abstractNumId w:val="4"/>
  </w:num>
  <w:num w:numId="18">
    <w:abstractNumId w:val="27"/>
  </w:num>
  <w:num w:numId="19">
    <w:abstractNumId w:val="12"/>
  </w:num>
  <w:num w:numId="20">
    <w:abstractNumId w:val="25"/>
  </w:num>
  <w:num w:numId="21">
    <w:abstractNumId w:val="10"/>
  </w:num>
  <w:num w:numId="22">
    <w:abstractNumId w:val="8"/>
  </w:num>
  <w:num w:numId="23">
    <w:abstractNumId w:val="16"/>
  </w:num>
  <w:num w:numId="24">
    <w:abstractNumId w:val="9"/>
  </w:num>
  <w:num w:numId="25">
    <w:abstractNumId w:val="19"/>
  </w:num>
  <w:num w:numId="26">
    <w:abstractNumId w:val="7"/>
  </w:num>
  <w:num w:numId="27">
    <w:abstractNumId w:val="1"/>
  </w:num>
  <w:num w:numId="28">
    <w:abstractNumId w:val="3"/>
  </w:num>
  <w:num w:numId="29">
    <w:abstractNumId w:val="11"/>
  </w:num>
  <w:num w:numId="30">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drawingGridHorizontalSpacing w:val="140"/>
  <w:drawingGridVerticalSpacing w:val="381"/>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C0tDS2tDQ1MbAwsDRU0lEKTi0uzszPAykwMqgFAAkOtsotAAAA"/>
  </w:docVars>
  <w:rsids>
    <w:rsidRoot w:val="00120B79"/>
    <w:rsid w:val="00000557"/>
    <w:rsid w:val="000008EC"/>
    <w:rsid w:val="000009F5"/>
    <w:rsid w:val="00000A2A"/>
    <w:rsid w:val="00000A9A"/>
    <w:rsid w:val="00000DFB"/>
    <w:rsid w:val="00000F05"/>
    <w:rsid w:val="0000111D"/>
    <w:rsid w:val="000014D7"/>
    <w:rsid w:val="000014F7"/>
    <w:rsid w:val="00001591"/>
    <w:rsid w:val="0000166C"/>
    <w:rsid w:val="00001996"/>
    <w:rsid w:val="00001B64"/>
    <w:rsid w:val="0000232C"/>
    <w:rsid w:val="00002344"/>
    <w:rsid w:val="00002635"/>
    <w:rsid w:val="00002863"/>
    <w:rsid w:val="00002AF9"/>
    <w:rsid w:val="00002C28"/>
    <w:rsid w:val="00002FB1"/>
    <w:rsid w:val="0000313D"/>
    <w:rsid w:val="00003185"/>
    <w:rsid w:val="000031ED"/>
    <w:rsid w:val="0000321E"/>
    <w:rsid w:val="0000367F"/>
    <w:rsid w:val="00003773"/>
    <w:rsid w:val="0000387F"/>
    <w:rsid w:val="00003A9F"/>
    <w:rsid w:val="00003F04"/>
    <w:rsid w:val="00003F71"/>
    <w:rsid w:val="0000400F"/>
    <w:rsid w:val="0000403A"/>
    <w:rsid w:val="00004354"/>
    <w:rsid w:val="00004484"/>
    <w:rsid w:val="0000462B"/>
    <w:rsid w:val="00004690"/>
    <w:rsid w:val="00004709"/>
    <w:rsid w:val="00004BC1"/>
    <w:rsid w:val="00004E46"/>
    <w:rsid w:val="00004E78"/>
    <w:rsid w:val="00005581"/>
    <w:rsid w:val="00005746"/>
    <w:rsid w:val="00005765"/>
    <w:rsid w:val="00005D83"/>
    <w:rsid w:val="0000605C"/>
    <w:rsid w:val="00006115"/>
    <w:rsid w:val="00006271"/>
    <w:rsid w:val="00006419"/>
    <w:rsid w:val="000064B2"/>
    <w:rsid w:val="000065D1"/>
    <w:rsid w:val="00006675"/>
    <w:rsid w:val="000066E7"/>
    <w:rsid w:val="00006726"/>
    <w:rsid w:val="0000693B"/>
    <w:rsid w:val="00006AC2"/>
    <w:rsid w:val="00006CA4"/>
    <w:rsid w:val="00006D02"/>
    <w:rsid w:val="00006D04"/>
    <w:rsid w:val="00006F64"/>
    <w:rsid w:val="0000714D"/>
    <w:rsid w:val="00007268"/>
    <w:rsid w:val="000072F8"/>
    <w:rsid w:val="00007369"/>
    <w:rsid w:val="00007AC5"/>
    <w:rsid w:val="00007B1A"/>
    <w:rsid w:val="00007D67"/>
    <w:rsid w:val="00010797"/>
    <w:rsid w:val="00010969"/>
    <w:rsid w:val="0001099D"/>
    <w:rsid w:val="00010BA7"/>
    <w:rsid w:val="00011385"/>
    <w:rsid w:val="00011568"/>
    <w:rsid w:val="000117DD"/>
    <w:rsid w:val="000118EE"/>
    <w:rsid w:val="000119C4"/>
    <w:rsid w:val="00011EF5"/>
    <w:rsid w:val="00011FDC"/>
    <w:rsid w:val="00012038"/>
    <w:rsid w:val="00012358"/>
    <w:rsid w:val="000125B2"/>
    <w:rsid w:val="00012693"/>
    <w:rsid w:val="00012767"/>
    <w:rsid w:val="00012AB7"/>
    <w:rsid w:val="00012CDD"/>
    <w:rsid w:val="00012D19"/>
    <w:rsid w:val="00012F7B"/>
    <w:rsid w:val="000130C6"/>
    <w:rsid w:val="00013196"/>
    <w:rsid w:val="000137A5"/>
    <w:rsid w:val="00013A51"/>
    <w:rsid w:val="00013F26"/>
    <w:rsid w:val="00013F9B"/>
    <w:rsid w:val="000140F4"/>
    <w:rsid w:val="00014669"/>
    <w:rsid w:val="00014789"/>
    <w:rsid w:val="00014AC1"/>
    <w:rsid w:val="00014ADA"/>
    <w:rsid w:val="00014AE0"/>
    <w:rsid w:val="00014C2F"/>
    <w:rsid w:val="00014E2A"/>
    <w:rsid w:val="00015072"/>
    <w:rsid w:val="0001519E"/>
    <w:rsid w:val="00015509"/>
    <w:rsid w:val="000155C6"/>
    <w:rsid w:val="000155E3"/>
    <w:rsid w:val="00015656"/>
    <w:rsid w:val="00015BF9"/>
    <w:rsid w:val="00015FA4"/>
    <w:rsid w:val="00015FBB"/>
    <w:rsid w:val="00016028"/>
    <w:rsid w:val="000160BD"/>
    <w:rsid w:val="000162AB"/>
    <w:rsid w:val="00016914"/>
    <w:rsid w:val="0001695E"/>
    <w:rsid w:val="00016DEA"/>
    <w:rsid w:val="00017045"/>
    <w:rsid w:val="000171FA"/>
    <w:rsid w:val="0001742A"/>
    <w:rsid w:val="0001796E"/>
    <w:rsid w:val="00017E8D"/>
    <w:rsid w:val="000200DA"/>
    <w:rsid w:val="000200F0"/>
    <w:rsid w:val="000202B0"/>
    <w:rsid w:val="000202CD"/>
    <w:rsid w:val="00020397"/>
    <w:rsid w:val="000204EA"/>
    <w:rsid w:val="0002059A"/>
    <w:rsid w:val="000207B4"/>
    <w:rsid w:val="0002080E"/>
    <w:rsid w:val="00020A03"/>
    <w:rsid w:val="00020A36"/>
    <w:rsid w:val="00020D7B"/>
    <w:rsid w:val="0002129E"/>
    <w:rsid w:val="000213D9"/>
    <w:rsid w:val="0002144E"/>
    <w:rsid w:val="000217DE"/>
    <w:rsid w:val="00021BD2"/>
    <w:rsid w:val="00021D3A"/>
    <w:rsid w:val="00021E05"/>
    <w:rsid w:val="000221B7"/>
    <w:rsid w:val="00022264"/>
    <w:rsid w:val="00022383"/>
    <w:rsid w:val="00022416"/>
    <w:rsid w:val="000226BD"/>
    <w:rsid w:val="000227D0"/>
    <w:rsid w:val="000229C8"/>
    <w:rsid w:val="00022C0A"/>
    <w:rsid w:val="00022CC0"/>
    <w:rsid w:val="000230EB"/>
    <w:rsid w:val="00023894"/>
    <w:rsid w:val="00023907"/>
    <w:rsid w:val="00023BEE"/>
    <w:rsid w:val="00023BF2"/>
    <w:rsid w:val="00023CA9"/>
    <w:rsid w:val="0002401E"/>
    <w:rsid w:val="000242EE"/>
    <w:rsid w:val="00024463"/>
    <w:rsid w:val="0002467A"/>
    <w:rsid w:val="0002478F"/>
    <w:rsid w:val="000248EE"/>
    <w:rsid w:val="00024937"/>
    <w:rsid w:val="00024B95"/>
    <w:rsid w:val="00025695"/>
    <w:rsid w:val="000256CA"/>
    <w:rsid w:val="0002596F"/>
    <w:rsid w:val="00025B44"/>
    <w:rsid w:val="00025BC2"/>
    <w:rsid w:val="00025D42"/>
    <w:rsid w:val="00026655"/>
    <w:rsid w:val="00026938"/>
    <w:rsid w:val="00026D84"/>
    <w:rsid w:val="00026DB8"/>
    <w:rsid w:val="00026FB1"/>
    <w:rsid w:val="00027162"/>
    <w:rsid w:val="00027361"/>
    <w:rsid w:val="0002740C"/>
    <w:rsid w:val="0002777A"/>
    <w:rsid w:val="00027B41"/>
    <w:rsid w:val="000301B9"/>
    <w:rsid w:val="00030972"/>
    <w:rsid w:val="00030AAC"/>
    <w:rsid w:val="00030C83"/>
    <w:rsid w:val="00030CF8"/>
    <w:rsid w:val="00030CFA"/>
    <w:rsid w:val="00030D47"/>
    <w:rsid w:val="00030F34"/>
    <w:rsid w:val="00030F60"/>
    <w:rsid w:val="00031170"/>
    <w:rsid w:val="0003174A"/>
    <w:rsid w:val="00031EBD"/>
    <w:rsid w:val="000324B3"/>
    <w:rsid w:val="00032517"/>
    <w:rsid w:val="00032A17"/>
    <w:rsid w:val="00033110"/>
    <w:rsid w:val="0003336C"/>
    <w:rsid w:val="0003337F"/>
    <w:rsid w:val="00033432"/>
    <w:rsid w:val="00033647"/>
    <w:rsid w:val="00033946"/>
    <w:rsid w:val="00033D12"/>
    <w:rsid w:val="00033DD2"/>
    <w:rsid w:val="00033E40"/>
    <w:rsid w:val="00033F34"/>
    <w:rsid w:val="00033F6E"/>
    <w:rsid w:val="00034171"/>
    <w:rsid w:val="000341D9"/>
    <w:rsid w:val="000347D7"/>
    <w:rsid w:val="00034816"/>
    <w:rsid w:val="0003488A"/>
    <w:rsid w:val="000348C6"/>
    <w:rsid w:val="00034A7C"/>
    <w:rsid w:val="00034A8B"/>
    <w:rsid w:val="00034C52"/>
    <w:rsid w:val="00034DEF"/>
    <w:rsid w:val="000351B6"/>
    <w:rsid w:val="000351CA"/>
    <w:rsid w:val="000353A8"/>
    <w:rsid w:val="000353A9"/>
    <w:rsid w:val="000356FA"/>
    <w:rsid w:val="00035741"/>
    <w:rsid w:val="00035B7D"/>
    <w:rsid w:val="00035BD2"/>
    <w:rsid w:val="00036079"/>
    <w:rsid w:val="00036CD6"/>
    <w:rsid w:val="00037112"/>
    <w:rsid w:val="00037432"/>
    <w:rsid w:val="00037D6A"/>
    <w:rsid w:val="00037E40"/>
    <w:rsid w:val="0004001A"/>
    <w:rsid w:val="00040149"/>
    <w:rsid w:val="000404DD"/>
    <w:rsid w:val="000408A8"/>
    <w:rsid w:val="00040918"/>
    <w:rsid w:val="00040A31"/>
    <w:rsid w:val="00040B24"/>
    <w:rsid w:val="00040B52"/>
    <w:rsid w:val="00040D04"/>
    <w:rsid w:val="00040D1F"/>
    <w:rsid w:val="00040D68"/>
    <w:rsid w:val="00040D9A"/>
    <w:rsid w:val="00040F85"/>
    <w:rsid w:val="00040FBA"/>
    <w:rsid w:val="00041272"/>
    <w:rsid w:val="000412D7"/>
    <w:rsid w:val="000415B2"/>
    <w:rsid w:val="00041AB0"/>
    <w:rsid w:val="00041CF7"/>
    <w:rsid w:val="00041CFA"/>
    <w:rsid w:val="00041D28"/>
    <w:rsid w:val="00041D78"/>
    <w:rsid w:val="000426CC"/>
    <w:rsid w:val="00042B34"/>
    <w:rsid w:val="00043308"/>
    <w:rsid w:val="00043D40"/>
    <w:rsid w:val="00043E97"/>
    <w:rsid w:val="00043FC4"/>
    <w:rsid w:val="0004400D"/>
    <w:rsid w:val="0004434C"/>
    <w:rsid w:val="00044870"/>
    <w:rsid w:val="000448F2"/>
    <w:rsid w:val="00044ABF"/>
    <w:rsid w:val="00044B2D"/>
    <w:rsid w:val="00044D63"/>
    <w:rsid w:val="00044D7E"/>
    <w:rsid w:val="000451CC"/>
    <w:rsid w:val="000455EF"/>
    <w:rsid w:val="00045861"/>
    <w:rsid w:val="00045BBC"/>
    <w:rsid w:val="00045C16"/>
    <w:rsid w:val="00046011"/>
    <w:rsid w:val="0004617C"/>
    <w:rsid w:val="00046492"/>
    <w:rsid w:val="0004670A"/>
    <w:rsid w:val="0004682F"/>
    <w:rsid w:val="000469F6"/>
    <w:rsid w:val="00046A4A"/>
    <w:rsid w:val="00046AAB"/>
    <w:rsid w:val="00046B18"/>
    <w:rsid w:val="00046BD4"/>
    <w:rsid w:val="00047240"/>
    <w:rsid w:val="000472A0"/>
    <w:rsid w:val="000472A9"/>
    <w:rsid w:val="000478CC"/>
    <w:rsid w:val="00047AE1"/>
    <w:rsid w:val="00050557"/>
    <w:rsid w:val="000509A1"/>
    <w:rsid w:val="00050DE0"/>
    <w:rsid w:val="00050DFB"/>
    <w:rsid w:val="00050F30"/>
    <w:rsid w:val="0005125D"/>
    <w:rsid w:val="00051337"/>
    <w:rsid w:val="00051438"/>
    <w:rsid w:val="0005158E"/>
    <w:rsid w:val="0005166F"/>
    <w:rsid w:val="000516A2"/>
    <w:rsid w:val="00051DAF"/>
    <w:rsid w:val="00051F9E"/>
    <w:rsid w:val="00052485"/>
    <w:rsid w:val="000524D4"/>
    <w:rsid w:val="000525E6"/>
    <w:rsid w:val="00052707"/>
    <w:rsid w:val="00052A08"/>
    <w:rsid w:val="00052E37"/>
    <w:rsid w:val="000534D8"/>
    <w:rsid w:val="000535DF"/>
    <w:rsid w:val="00053767"/>
    <w:rsid w:val="00053B06"/>
    <w:rsid w:val="00053C25"/>
    <w:rsid w:val="00053E91"/>
    <w:rsid w:val="000541A7"/>
    <w:rsid w:val="000548B5"/>
    <w:rsid w:val="000548F6"/>
    <w:rsid w:val="00054DEA"/>
    <w:rsid w:val="00054ED0"/>
    <w:rsid w:val="00055297"/>
    <w:rsid w:val="0005554D"/>
    <w:rsid w:val="00055594"/>
    <w:rsid w:val="000559A9"/>
    <w:rsid w:val="00055EA4"/>
    <w:rsid w:val="00055EF3"/>
    <w:rsid w:val="00055F8D"/>
    <w:rsid w:val="00056041"/>
    <w:rsid w:val="0005623B"/>
    <w:rsid w:val="0005645D"/>
    <w:rsid w:val="0005694E"/>
    <w:rsid w:val="00056C68"/>
    <w:rsid w:val="00056CD9"/>
    <w:rsid w:val="00056CF0"/>
    <w:rsid w:val="00056F4C"/>
    <w:rsid w:val="000573D8"/>
    <w:rsid w:val="00057728"/>
    <w:rsid w:val="000578A4"/>
    <w:rsid w:val="00057B7A"/>
    <w:rsid w:val="00057C6D"/>
    <w:rsid w:val="00057CA8"/>
    <w:rsid w:val="00057D86"/>
    <w:rsid w:val="00057F08"/>
    <w:rsid w:val="00060393"/>
    <w:rsid w:val="000605D5"/>
    <w:rsid w:val="0006088E"/>
    <w:rsid w:val="000609D1"/>
    <w:rsid w:val="00060A39"/>
    <w:rsid w:val="00060A59"/>
    <w:rsid w:val="00060C81"/>
    <w:rsid w:val="00060D87"/>
    <w:rsid w:val="00060F1C"/>
    <w:rsid w:val="000612FF"/>
    <w:rsid w:val="0006137A"/>
    <w:rsid w:val="000613CF"/>
    <w:rsid w:val="0006170E"/>
    <w:rsid w:val="00061A43"/>
    <w:rsid w:val="00061AD0"/>
    <w:rsid w:val="00061D74"/>
    <w:rsid w:val="00061E5F"/>
    <w:rsid w:val="00062123"/>
    <w:rsid w:val="000622D6"/>
    <w:rsid w:val="00062442"/>
    <w:rsid w:val="00062996"/>
    <w:rsid w:val="00062AB4"/>
    <w:rsid w:val="00062B52"/>
    <w:rsid w:val="000631DA"/>
    <w:rsid w:val="000631DD"/>
    <w:rsid w:val="0006368F"/>
    <w:rsid w:val="0006375A"/>
    <w:rsid w:val="000638BC"/>
    <w:rsid w:val="00063F76"/>
    <w:rsid w:val="000642BE"/>
    <w:rsid w:val="000643CD"/>
    <w:rsid w:val="00064795"/>
    <w:rsid w:val="00064A7B"/>
    <w:rsid w:val="00064B47"/>
    <w:rsid w:val="00064CBA"/>
    <w:rsid w:val="00065117"/>
    <w:rsid w:val="00065DE9"/>
    <w:rsid w:val="00065E05"/>
    <w:rsid w:val="00065E9B"/>
    <w:rsid w:val="000662B2"/>
    <w:rsid w:val="000662B9"/>
    <w:rsid w:val="00066C47"/>
    <w:rsid w:val="00066CB5"/>
    <w:rsid w:val="00066F32"/>
    <w:rsid w:val="00067097"/>
    <w:rsid w:val="00067211"/>
    <w:rsid w:val="000672A7"/>
    <w:rsid w:val="000674A2"/>
    <w:rsid w:val="00067895"/>
    <w:rsid w:val="00067D2F"/>
    <w:rsid w:val="00067DC9"/>
    <w:rsid w:val="00067F5B"/>
    <w:rsid w:val="00070034"/>
    <w:rsid w:val="000700EA"/>
    <w:rsid w:val="00070400"/>
    <w:rsid w:val="0007064F"/>
    <w:rsid w:val="000708BD"/>
    <w:rsid w:val="00070C4F"/>
    <w:rsid w:val="00070CAC"/>
    <w:rsid w:val="00070ED6"/>
    <w:rsid w:val="0007124B"/>
    <w:rsid w:val="000713AE"/>
    <w:rsid w:val="00071810"/>
    <w:rsid w:val="000719A6"/>
    <w:rsid w:val="00072051"/>
    <w:rsid w:val="000723B7"/>
    <w:rsid w:val="00072485"/>
    <w:rsid w:val="00072693"/>
    <w:rsid w:val="00072785"/>
    <w:rsid w:val="0007279C"/>
    <w:rsid w:val="00072922"/>
    <w:rsid w:val="00072C4C"/>
    <w:rsid w:val="00072C8B"/>
    <w:rsid w:val="00072CBC"/>
    <w:rsid w:val="00072ED7"/>
    <w:rsid w:val="000731B0"/>
    <w:rsid w:val="00073227"/>
    <w:rsid w:val="000737EB"/>
    <w:rsid w:val="00074227"/>
    <w:rsid w:val="000745F6"/>
    <w:rsid w:val="000747E9"/>
    <w:rsid w:val="000749C0"/>
    <w:rsid w:val="00074A5E"/>
    <w:rsid w:val="00074B96"/>
    <w:rsid w:val="00074F84"/>
    <w:rsid w:val="00075250"/>
    <w:rsid w:val="000753AA"/>
    <w:rsid w:val="00075420"/>
    <w:rsid w:val="0007563C"/>
    <w:rsid w:val="00075658"/>
    <w:rsid w:val="00075722"/>
    <w:rsid w:val="000759F7"/>
    <w:rsid w:val="00075BEB"/>
    <w:rsid w:val="00075D42"/>
    <w:rsid w:val="00075EA8"/>
    <w:rsid w:val="000760C6"/>
    <w:rsid w:val="000761EE"/>
    <w:rsid w:val="00076376"/>
    <w:rsid w:val="000764FC"/>
    <w:rsid w:val="00076866"/>
    <w:rsid w:val="00077162"/>
    <w:rsid w:val="000777FF"/>
    <w:rsid w:val="00077853"/>
    <w:rsid w:val="00077968"/>
    <w:rsid w:val="00077C95"/>
    <w:rsid w:val="00077F04"/>
    <w:rsid w:val="000803FF"/>
    <w:rsid w:val="000807F3"/>
    <w:rsid w:val="00080DCD"/>
    <w:rsid w:val="0008103A"/>
    <w:rsid w:val="0008147F"/>
    <w:rsid w:val="00081541"/>
    <w:rsid w:val="000816F9"/>
    <w:rsid w:val="00081750"/>
    <w:rsid w:val="000818C5"/>
    <w:rsid w:val="00081D33"/>
    <w:rsid w:val="00081F36"/>
    <w:rsid w:val="000820F1"/>
    <w:rsid w:val="00082603"/>
    <w:rsid w:val="00082713"/>
    <w:rsid w:val="00082827"/>
    <w:rsid w:val="00082A53"/>
    <w:rsid w:val="00082F43"/>
    <w:rsid w:val="00083788"/>
    <w:rsid w:val="000837B3"/>
    <w:rsid w:val="00083A1A"/>
    <w:rsid w:val="00083AB4"/>
    <w:rsid w:val="00083B02"/>
    <w:rsid w:val="00083C27"/>
    <w:rsid w:val="00083C74"/>
    <w:rsid w:val="00083E5E"/>
    <w:rsid w:val="00083EF2"/>
    <w:rsid w:val="00083FFC"/>
    <w:rsid w:val="00084091"/>
    <w:rsid w:val="000840E4"/>
    <w:rsid w:val="0008484E"/>
    <w:rsid w:val="00084941"/>
    <w:rsid w:val="00084B0C"/>
    <w:rsid w:val="00084C56"/>
    <w:rsid w:val="00084C93"/>
    <w:rsid w:val="00084FBC"/>
    <w:rsid w:val="00085029"/>
    <w:rsid w:val="00085179"/>
    <w:rsid w:val="000853DD"/>
    <w:rsid w:val="0008578E"/>
    <w:rsid w:val="000857AD"/>
    <w:rsid w:val="000859E4"/>
    <w:rsid w:val="00085A21"/>
    <w:rsid w:val="00085D62"/>
    <w:rsid w:val="00086411"/>
    <w:rsid w:val="00086830"/>
    <w:rsid w:val="000869C5"/>
    <w:rsid w:val="00086B06"/>
    <w:rsid w:val="00086B33"/>
    <w:rsid w:val="00086D0E"/>
    <w:rsid w:val="00086DB3"/>
    <w:rsid w:val="0008711D"/>
    <w:rsid w:val="000873B5"/>
    <w:rsid w:val="0008743A"/>
    <w:rsid w:val="00087B2B"/>
    <w:rsid w:val="000903D3"/>
    <w:rsid w:val="00090519"/>
    <w:rsid w:val="00090563"/>
    <w:rsid w:val="0009072E"/>
    <w:rsid w:val="00090B58"/>
    <w:rsid w:val="00090E8F"/>
    <w:rsid w:val="000915FF"/>
    <w:rsid w:val="00091A9C"/>
    <w:rsid w:val="00091FD9"/>
    <w:rsid w:val="000924AA"/>
    <w:rsid w:val="00092605"/>
    <w:rsid w:val="0009292D"/>
    <w:rsid w:val="000934E8"/>
    <w:rsid w:val="0009374B"/>
    <w:rsid w:val="000937D2"/>
    <w:rsid w:val="00093A6F"/>
    <w:rsid w:val="00093F98"/>
    <w:rsid w:val="0009402C"/>
    <w:rsid w:val="000943D4"/>
    <w:rsid w:val="00094717"/>
    <w:rsid w:val="00094725"/>
    <w:rsid w:val="00094E19"/>
    <w:rsid w:val="0009501F"/>
    <w:rsid w:val="00095230"/>
    <w:rsid w:val="00095791"/>
    <w:rsid w:val="000958C9"/>
    <w:rsid w:val="000958F2"/>
    <w:rsid w:val="00095C13"/>
    <w:rsid w:val="00095CBB"/>
    <w:rsid w:val="00095EA6"/>
    <w:rsid w:val="0009617C"/>
    <w:rsid w:val="0009648E"/>
    <w:rsid w:val="00096541"/>
    <w:rsid w:val="0009691E"/>
    <w:rsid w:val="000969A2"/>
    <w:rsid w:val="00096A92"/>
    <w:rsid w:val="00096B66"/>
    <w:rsid w:val="00096B72"/>
    <w:rsid w:val="000971E4"/>
    <w:rsid w:val="00097687"/>
    <w:rsid w:val="000976E7"/>
    <w:rsid w:val="00097B49"/>
    <w:rsid w:val="00097E59"/>
    <w:rsid w:val="000A0517"/>
    <w:rsid w:val="000A065F"/>
    <w:rsid w:val="000A0C91"/>
    <w:rsid w:val="000A0CF7"/>
    <w:rsid w:val="000A0DB3"/>
    <w:rsid w:val="000A135F"/>
    <w:rsid w:val="000A1384"/>
    <w:rsid w:val="000A1C90"/>
    <w:rsid w:val="000A1FE1"/>
    <w:rsid w:val="000A20D3"/>
    <w:rsid w:val="000A21E0"/>
    <w:rsid w:val="000A2207"/>
    <w:rsid w:val="000A25A5"/>
    <w:rsid w:val="000A2CBA"/>
    <w:rsid w:val="000A30A3"/>
    <w:rsid w:val="000A33D7"/>
    <w:rsid w:val="000A3462"/>
    <w:rsid w:val="000A35CA"/>
    <w:rsid w:val="000A37F0"/>
    <w:rsid w:val="000A387D"/>
    <w:rsid w:val="000A39C8"/>
    <w:rsid w:val="000A3F07"/>
    <w:rsid w:val="000A453A"/>
    <w:rsid w:val="000A4A3C"/>
    <w:rsid w:val="000A4D06"/>
    <w:rsid w:val="000A4F68"/>
    <w:rsid w:val="000A4FB6"/>
    <w:rsid w:val="000A5006"/>
    <w:rsid w:val="000A5083"/>
    <w:rsid w:val="000A5421"/>
    <w:rsid w:val="000A543C"/>
    <w:rsid w:val="000A5482"/>
    <w:rsid w:val="000A586A"/>
    <w:rsid w:val="000A5AD1"/>
    <w:rsid w:val="000A5CD4"/>
    <w:rsid w:val="000A5CFD"/>
    <w:rsid w:val="000A5E1D"/>
    <w:rsid w:val="000A648D"/>
    <w:rsid w:val="000A6664"/>
    <w:rsid w:val="000A675C"/>
    <w:rsid w:val="000A67B9"/>
    <w:rsid w:val="000A6D64"/>
    <w:rsid w:val="000A6D99"/>
    <w:rsid w:val="000A6E45"/>
    <w:rsid w:val="000A6EEC"/>
    <w:rsid w:val="000A6F74"/>
    <w:rsid w:val="000A7663"/>
    <w:rsid w:val="000A76B2"/>
    <w:rsid w:val="000A7816"/>
    <w:rsid w:val="000A7D84"/>
    <w:rsid w:val="000B0009"/>
    <w:rsid w:val="000B0111"/>
    <w:rsid w:val="000B02B5"/>
    <w:rsid w:val="000B0328"/>
    <w:rsid w:val="000B03A2"/>
    <w:rsid w:val="000B03BF"/>
    <w:rsid w:val="000B0584"/>
    <w:rsid w:val="000B06BF"/>
    <w:rsid w:val="000B0AE2"/>
    <w:rsid w:val="000B0B1F"/>
    <w:rsid w:val="000B0CFF"/>
    <w:rsid w:val="000B0E1E"/>
    <w:rsid w:val="000B1048"/>
    <w:rsid w:val="000B1118"/>
    <w:rsid w:val="000B11B8"/>
    <w:rsid w:val="000B159A"/>
    <w:rsid w:val="000B1778"/>
    <w:rsid w:val="000B1DB9"/>
    <w:rsid w:val="000B2108"/>
    <w:rsid w:val="000B26B2"/>
    <w:rsid w:val="000B274C"/>
    <w:rsid w:val="000B27C2"/>
    <w:rsid w:val="000B2838"/>
    <w:rsid w:val="000B2997"/>
    <w:rsid w:val="000B2C1F"/>
    <w:rsid w:val="000B2CDA"/>
    <w:rsid w:val="000B2F0A"/>
    <w:rsid w:val="000B2F1D"/>
    <w:rsid w:val="000B3322"/>
    <w:rsid w:val="000B36C6"/>
    <w:rsid w:val="000B3947"/>
    <w:rsid w:val="000B3948"/>
    <w:rsid w:val="000B3CB1"/>
    <w:rsid w:val="000B3DCA"/>
    <w:rsid w:val="000B3EF1"/>
    <w:rsid w:val="000B4138"/>
    <w:rsid w:val="000B41F4"/>
    <w:rsid w:val="000B4276"/>
    <w:rsid w:val="000B4764"/>
    <w:rsid w:val="000B4865"/>
    <w:rsid w:val="000B48C2"/>
    <w:rsid w:val="000B4B83"/>
    <w:rsid w:val="000B4FD9"/>
    <w:rsid w:val="000B5233"/>
    <w:rsid w:val="000B52E0"/>
    <w:rsid w:val="000B531F"/>
    <w:rsid w:val="000B55AF"/>
    <w:rsid w:val="000B62B3"/>
    <w:rsid w:val="000B6388"/>
    <w:rsid w:val="000B6410"/>
    <w:rsid w:val="000B64C3"/>
    <w:rsid w:val="000B6749"/>
    <w:rsid w:val="000B6935"/>
    <w:rsid w:val="000B6C95"/>
    <w:rsid w:val="000B6CA9"/>
    <w:rsid w:val="000B6CDD"/>
    <w:rsid w:val="000B6D5D"/>
    <w:rsid w:val="000B700F"/>
    <w:rsid w:val="000B71BA"/>
    <w:rsid w:val="000B73AC"/>
    <w:rsid w:val="000B74DC"/>
    <w:rsid w:val="000B7856"/>
    <w:rsid w:val="000B799B"/>
    <w:rsid w:val="000B7A7B"/>
    <w:rsid w:val="000B7CCC"/>
    <w:rsid w:val="000B7CE1"/>
    <w:rsid w:val="000B7F2C"/>
    <w:rsid w:val="000B7FCE"/>
    <w:rsid w:val="000C00D6"/>
    <w:rsid w:val="000C0159"/>
    <w:rsid w:val="000C01B5"/>
    <w:rsid w:val="000C0363"/>
    <w:rsid w:val="000C06C6"/>
    <w:rsid w:val="000C08A4"/>
    <w:rsid w:val="000C0D2C"/>
    <w:rsid w:val="000C0EA3"/>
    <w:rsid w:val="000C0EC7"/>
    <w:rsid w:val="000C1012"/>
    <w:rsid w:val="000C103F"/>
    <w:rsid w:val="000C1123"/>
    <w:rsid w:val="000C1479"/>
    <w:rsid w:val="000C1CE3"/>
    <w:rsid w:val="000C1F3E"/>
    <w:rsid w:val="000C212A"/>
    <w:rsid w:val="000C2148"/>
    <w:rsid w:val="000C220B"/>
    <w:rsid w:val="000C22B6"/>
    <w:rsid w:val="000C2584"/>
    <w:rsid w:val="000C2BD1"/>
    <w:rsid w:val="000C2CA9"/>
    <w:rsid w:val="000C2DB8"/>
    <w:rsid w:val="000C31A5"/>
    <w:rsid w:val="000C32DB"/>
    <w:rsid w:val="000C33DC"/>
    <w:rsid w:val="000C38B5"/>
    <w:rsid w:val="000C4064"/>
    <w:rsid w:val="000C40E3"/>
    <w:rsid w:val="000C4125"/>
    <w:rsid w:val="000C4235"/>
    <w:rsid w:val="000C433E"/>
    <w:rsid w:val="000C45CE"/>
    <w:rsid w:val="000C45EE"/>
    <w:rsid w:val="000C4C76"/>
    <w:rsid w:val="000C4F00"/>
    <w:rsid w:val="000C4F73"/>
    <w:rsid w:val="000C5B37"/>
    <w:rsid w:val="000C5F74"/>
    <w:rsid w:val="000C622A"/>
    <w:rsid w:val="000C62AA"/>
    <w:rsid w:val="000C6649"/>
    <w:rsid w:val="000C6750"/>
    <w:rsid w:val="000C679D"/>
    <w:rsid w:val="000C6808"/>
    <w:rsid w:val="000C6B7D"/>
    <w:rsid w:val="000C6E14"/>
    <w:rsid w:val="000C7432"/>
    <w:rsid w:val="000C7764"/>
    <w:rsid w:val="000C78B7"/>
    <w:rsid w:val="000C7C14"/>
    <w:rsid w:val="000D071C"/>
    <w:rsid w:val="000D071E"/>
    <w:rsid w:val="000D0A82"/>
    <w:rsid w:val="000D0C30"/>
    <w:rsid w:val="000D100A"/>
    <w:rsid w:val="000D10E9"/>
    <w:rsid w:val="000D1139"/>
    <w:rsid w:val="000D12A5"/>
    <w:rsid w:val="000D12D3"/>
    <w:rsid w:val="000D13C0"/>
    <w:rsid w:val="000D13EE"/>
    <w:rsid w:val="000D14B7"/>
    <w:rsid w:val="000D1618"/>
    <w:rsid w:val="000D1E68"/>
    <w:rsid w:val="000D2074"/>
    <w:rsid w:val="000D20BB"/>
    <w:rsid w:val="000D22F7"/>
    <w:rsid w:val="000D2372"/>
    <w:rsid w:val="000D289B"/>
    <w:rsid w:val="000D29F1"/>
    <w:rsid w:val="000D2E88"/>
    <w:rsid w:val="000D3015"/>
    <w:rsid w:val="000D33E3"/>
    <w:rsid w:val="000D3513"/>
    <w:rsid w:val="000D36B1"/>
    <w:rsid w:val="000D36E7"/>
    <w:rsid w:val="000D3719"/>
    <w:rsid w:val="000D385A"/>
    <w:rsid w:val="000D385D"/>
    <w:rsid w:val="000D3927"/>
    <w:rsid w:val="000D3936"/>
    <w:rsid w:val="000D39D3"/>
    <w:rsid w:val="000D3B63"/>
    <w:rsid w:val="000D3BD7"/>
    <w:rsid w:val="000D3C47"/>
    <w:rsid w:val="000D410E"/>
    <w:rsid w:val="000D4126"/>
    <w:rsid w:val="000D4370"/>
    <w:rsid w:val="000D4400"/>
    <w:rsid w:val="000D4441"/>
    <w:rsid w:val="000D45A5"/>
    <w:rsid w:val="000D46E3"/>
    <w:rsid w:val="000D492B"/>
    <w:rsid w:val="000D496B"/>
    <w:rsid w:val="000D4B6F"/>
    <w:rsid w:val="000D4BFD"/>
    <w:rsid w:val="000D4C1D"/>
    <w:rsid w:val="000D4C53"/>
    <w:rsid w:val="000D4D73"/>
    <w:rsid w:val="000D4F84"/>
    <w:rsid w:val="000D55E3"/>
    <w:rsid w:val="000D55F9"/>
    <w:rsid w:val="000D570E"/>
    <w:rsid w:val="000D57DD"/>
    <w:rsid w:val="000D58B5"/>
    <w:rsid w:val="000D58C8"/>
    <w:rsid w:val="000D5D51"/>
    <w:rsid w:val="000D5E06"/>
    <w:rsid w:val="000D6616"/>
    <w:rsid w:val="000D678E"/>
    <w:rsid w:val="000D67FD"/>
    <w:rsid w:val="000D6AD6"/>
    <w:rsid w:val="000D6B4E"/>
    <w:rsid w:val="000D6D9B"/>
    <w:rsid w:val="000D7026"/>
    <w:rsid w:val="000D7070"/>
    <w:rsid w:val="000D7100"/>
    <w:rsid w:val="000D74FE"/>
    <w:rsid w:val="000D76A8"/>
    <w:rsid w:val="000D77FB"/>
    <w:rsid w:val="000D7B11"/>
    <w:rsid w:val="000E0108"/>
    <w:rsid w:val="000E055E"/>
    <w:rsid w:val="000E06C1"/>
    <w:rsid w:val="000E0FCD"/>
    <w:rsid w:val="000E100E"/>
    <w:rsid w:val="000E1315"/>
    <w:rsid w:val="000E1458"/>
    <w:rsid w:val="000E1471"/>
    <w:rsid w:val="000E1750"/>
    <w:rsid w:val="000E1D43"/>
    <w:rsid w:val="000E1DB7"/>
    <w:rsid w:val="000E1FA1"/>
    <w:rsid w:val="000E2032"/>
    <w:rsid w:val="000E223F"/>
    <w:rsid w:val="000E2722"/>
    <w:rsid w:val="000E2755"/>
    <w:rsid w:val="000E27A6"/>
    <w:rsid w:val="000E27D7"/>
    <w:rsid w:val="000E29DF"/>
    <w:rsid w:val="000E2B6C"/>
    <w:rsid w:val="000E2B99"/>
    <w:rsid w:val="000E2E08"/>
    <w:rsid w:val="000E308B"/>
    <w:rsid w:val="000E30E6"/>
    <w:rsid w:val="000E35B9"/>
    <w:rsid w:val="000E378C"/>
    <w:rsid w:val="000E38C4"/>
    <w:rsid w:val="000E39C8"/>
    <w:rsid w:val="000E39F9"/>
    <w:rsid w:val="000E3CD0"/>
    <w:rsid w:val="000E3D81"/>
    <w:rsid w:val="000E3E0F"/>
    <w:rsid w:val="000E4086"/>
    <w:rsid w:val="000E4472"/>
    <w:rsid w:val="000E44D0"/>
    <w:rsid w:val="000E453A"/>
    <w:rsid w:val="000E4648"/>
    <w:rsid w:val="000E4721"/>
    <w:rsid w:val="000E48E4"/>
    <w:rsid w:val="000E4992"/>
    <w:rsid w:val="000E4AA4"/>
    <w:rsid w:val="000E4B2A"/>
    <w:rsid w:val="000E4C5C"/>
    <w:rsid w:val="000E52C0"/>
    <w:rsid w:val="000E55DC"/>
    <w:rsid w:val="000E5788"/>
    <w:rsid w:val="000E597C"/>
    <w:rsid w:val="000E5A07"/>
    <w:rsid w:val="000E5C94"/>
    <w:rsid w:val="000E5DF7"/>
    <w:rsid w:val="000E605B"/>
    <w:rsid w:val="000E6652"/>
    <w:rsid w:val="000E665E"/>
    <w:rsid w:val="000E698E"/>
    <w:rsid w:val="000E6A77"/>
    <w:rsid w:val="000E6B26"/>
    <w:rsid w:val="000E6D9F"/>
    <w:rsid w:val="000E6DB9"/>
    <w:rsid w:val="000E6DEC"/>
    <w:rsid w:val="000E6E35"/>
    <w:rsid w:val="000E718F"/>
    <w:rsid w:val="000E74FD"/>
    <w:rsid w:val="000E756D"/>
    <w:rsid w:val="000E774B"/>
    <w:rsid w:val="000E7C8B"/>
    <w:rsid w:val="000E7E7B"/>
    <w:rsid w:val="000F00C9"/>
    <w:rsid w:val="000F0253"/>
    <w:rsid w:val="000F05B0"/>
    <w:rsid w:val="000F071C"/>
    <w:rsid w:val="000F0CAB"/>
    <w:rsid w:val="000F0D00"/>
    <w:rsid w:val="000F0F43"/>
    <w:rsid w:val="000F10AF"/>
    <w:rsid w:val="000F13BA"/>
    <w:rsid w:val="000F1945"/>
    <w:rsid w:val="000F1CF7"/>
    <w:rsid w:val="000F1E32"/>
    <w:rsid w:val="000F1EE1"/>
    <w:rsid w:val="000F2317"/>
    <w:rsid w:val="000F28EB"/>
    <w:rsid w:val="000F2F6F"/>
    <w:rsid w:val="000F2FB1"/>
    <w:rsid w:val="000F3393"/>
    <w:rsid w:val="000F3747"/>
    <w:rsid w:val="000F39B2"/>
    <w:rsid w:val="000F3B8A"/>
    <w:rsid w:val="000F3BDD"/>
    <w:rsid w:val="000F4207"/>
    <w:rsid w:val="000F4343"/>
    <w:rsid w:val="000F438E"/>
    <w:rsid w:val="000F494C"/>
    <w:rsid w:val="000F548A"/>
    <w:rsid w:val="000F55D9"/>
    <w:rsid w:val="000F5AD7"/>
    <w:rsid w:val="000F5BF0"/>
    <w:rsid w:val="000F6000"/>
    <w:rsid w:val="000F6CAC"/>
    <w:rsid w:val="000F6EA0"/>
    <w:rsid w:val="000F70C7"/>
    <w:rsid w:val="000F720F"/>
    <w:rsid w:val="000F732D"/>
    <w:rsid w:val="000F779D"/>
    <w:rsid w:val="000F7DEE"/>
    <w:rsid w:val="000F7EAC"/>
    <w:rsid w:val="00100167"/>
    <w:rsid w:val="00100873"/>
    <w:rsid w:val="00100D84"/>
    <w:rsid w:val="0010110B"/>
    <w:rsid w:val="00101159"/>
    <w:rsid w:val="00101199"/>
    <w:rsid w:val="00101406"/>
    <w:rsid w:val="001014B4"/>
    <w:rsid w:val="001014BC"/>
    <w:rsid w:val="00101567"/>
    <w:rsid w:val="0010165C"/>
    <w:rsid w:val="001016FE"/>
    <w:rsid w:val="00101A75"/>
    <w:rsid w:val="00101BC9"/>
    <w:rsid w:val="00101C25"/>
    <w:rsid w:val="00101EB1"/>
    <w:rsid w:val="00101EB8"/>
    <w:rsid w:val="001021EC"/>
    <w:rsid w:val="00102380"/>
    <w:rsid w:val="0010253A"/>
    <w:rsid w:val="001028F2"/>
    <w:rsid w:val="001029D9"/>
    <w:rsid w:val="00102B52"/>
    <w:rsid w:val="00102BBB"/>
    <w:rsid w:val="00102BC5"/>
    <w:rsid w:val="00102EEA"/>
    <w:rsid w:val="00102F59"/>
    <w:rsid w:val="001031AF"/>
    <w:rsid w:val="001032FC"/>
    <w:rsid w:val="001035B4"/>
    <w:rsid w:val="001036F7"/>
    <w:rsid w:val="001037FC"/>
    <w:rsid w:val="00103D9F"/>
    <w:rsid w:val="00104116"/>
    <w:rsid w:val="00104282"/>
    <w:rsid w:val="00104470"/>
    <w:rsid w:val="0010489B"/>
    <w:rsid w:val="00104A9C"/>
    <w:rsid w:val="00104B16"/>
    <w:rsid w:val="00105270"/>
    <w:rsid w:val="00105405"/>
    <w:rsid w:val="00105943"/>
    <w:rsid w:val="00105E9D"/>
    <w:rsid w:val="00106203"/>
    <w:rsid w:val="001063EB"/>
    <w:rsid w:val="001064E5"/>
    <w:rsid w:val="00106AB1"/>
    <w:rsid w:val="00106E46"/>
    <w:rsid w:val="00106FDF"/>
    <w:rsid w:val="00107003"/>
    <w:rsid w:val="00107010"/>
    <w:rsid w:val="001072A4"/>
    <w:rsid w:val="001072C9"/>
    <w:rsid w:val="0010732B"/>
    <w:rsid w:val="001074F8"/>
    <w:rsid w:val="001078BF"/>
    <w:rsid w:val="001078E4"/>
    <w:rsid w:val="00107B73"/>
    <w:rsid w:val="00107BDA"/>
    <w:rsid w:val="00107F03"/>
    <w:rsid w:val="00107F1D"/>
    <w:rsid w:val="0011017A"/>
    <w:rsid w:val="00110286"/>
    <w:rsid w:val="001109C7"/>
    <w:rsid w:val="00110C43"/>
    <w:rsid w:val="00110D26"/>
    <w:rsid w:val="00110E9A"/>
    <w:rsid w:val="00110EC5"/>
    <w:rsid w:val="00110EEE"/>
    <w:rsid w:val="00110FF4"/>
    <w:rsid w:val="0011110D"/>
    <w:rsid w:val="00111397"/>
    <w:rsid w:val="001116FD"/>
    <w:rsid w:val="001119AB"/>
    <w:rsid w:val="00111A2C"/>
    <w:rsid w:val="00111AA5"/>
    <w:rsid w:val="00111EE9"/>
    <w:rsid w:val="001123A0"/>
    <w:rsid w:val="001123B2"/>
    <w:rsid w:val="0011242A"/>
    <w:rsid w:val="00112655"/>
    <w:rsid w:val="00112748"/>
    <w:rsid w:val="00112954"/>
    <w:rsid w:val="00112B8D"/>
    <w:rsid w:val="00113292"/>
    <w:rsid w:val="001134BC"/>
    <w:rsid w:val="0011388E"/>
    <w:rsid w:val="0011390A"/>
    <w:rsid w:val="0011398B"/>
    <w:rsid w:val="00113B99"/>
    <w:rsid w:val="00114A92"/>
    <w:rsid w:val="00114DBE"/>
    <w:rsid w:val="00115065"/>
    <w:rsid w:val="00115095"/>
    <w:rsid w:val="001152AC"/>
    <w:rsid w:val="001152FB"/>
    <w:rsid w:val="0011538F"/>
    <w:rsid w:val="001153B2"/>
    <w:rsid w:val="00115504"/>
    <w:rsid w:val="0011551A"/>
    <w:rsid w:val="0011578B"/>
    <w:rsid w:val="001157DC"/>
    <w:rsid w:val="001157FC"/>
    <w:rsid w:val="00115D71"/>
    <w:rsid w:val="00115EA6"/>
    <w:rsid w:val="0011612C"/>
    <w:rsid w:val="00116617"/>
    <w:rsid w:val="00116700"/>
    <w:rsid w:val="00116F17"/>
    <w:rsid w:val="00117420"/>
    <w:rsid w:val="001176FE"/>
    <w:rsid w:val="0011777D"/>
    <w:rsid w:val="00117879"/>
    <w:rsid w:val="001178BB"/>
    <w:rsid w:val="00117DB8"/>
    <w:rsid w:val="00117E1A"/>
    <w:rsid w:val="00120017"/>
    <w:rsid w:val="0012036A"/>
    <w:rsid w:val="001204BE"/>
    <w:rsid w:val="001204E1"/>
    <w:rsid w:val="00120520"/>
    <w:rsid w:val="00120B79"/>
    <w:rsid w:val="00120B93"/>
    <w:rsid w:val="00120CE4"/>
    <w:rsid w:val="001210AF"/>
    <w:rsid w:val="001210FB"/>
    <w:rsid w:val="00121186"/>
    <w:rsid w:val="001212E6"/>
    <w:rsid w:val="00121335"/>
    <w:rsid w:val="00121A3F"/>
    <w:rsid w:val="00121DAA"/>
    <w:rsid w:val="00121E29"/>
    <w:rsid w:val="00121FCD"/>
    <w:rsid w:val="001220D0"/>
    <w:rsid w:val="001221D6"/>
    <w:rsid w:val="0012244F"/>
    <w:rsid w:val="00122693"/>
    <w:rsid w:val="00123671"/>
    <w:rsid w:val="0012376B"/>
    <w:rsid w:val="00123848"/>
    <w:rsid w:val="00123B49"/>
    <w:rsid w:val="0012447B"/>
    <w:rsid w:val="0012476B"/>
    <w:rsid w:val="00124928"/>
    <w:rsid w:val="00124A75"/>
    <w:rsid w:val="00124C24"/>
    <w:rsid w:val="00125076"/>
    <w:rsid w:val="001254AB"/>
    <w:rsid w:val="00125620"/>
    <w:rsid w:val="00125B40"/>
    <w:rsid w:val="00125CF3"/>
    <w:rsid w:val="00125D82"/>
    <w:rsid w:val="001268C1"/>
    <w:rsid w:val="00126945"/>
    <w:rsid w:val="0012697B"/>
    <w:rsid w:val="00126AB0"/>
    <w:rsid w:val="00126B47"/>
    <w:rsid w:val="00126BBC"/>
    <w:rsid w:val="00126F15"/>
    <w:rsid w:val="00127328"/>
    <w:rsid w:val="001277E0"/>
    <w:rsid w:val="00127A8A"/>
    <w:rsid w:val="00127ABB"/>
    <w:rsid w:val="00127D7F"/>
    <w:rsid w:val="00127FE2"/>
    <w:rsid w:val="00130149"/>
    <w:rsid w:val="00130259"/>
    <w:rsid w:val="001302E1"/>
    <w:rsid w:val="00130569"/>
    <w:rsid w:val="00130D89"/>
    <w:rsid w:val="00130E4E"/>
    <w:rsid w:val="001312EA"/>
    <w:rsid w:val="00131390"/>
    <w:rsid w:val="00131664"/>
    <w:rsid w:val="00131880"/>
    <w:rsid w:val="00131998"/>
    <w:rsid w:val="00131AF1"/>
    <w:rsid w:val="00131DA1"/>
    <w:rsid w:val="00131FD0"/>
    <w:rsid w:val="001320BB"/>
    <w:rsid w:val="001320EC"/>
    <w:rsid w:val="001321A2"/>
    <w:rsid w:val="00132272"/>
    <w:rsid w:val="001328CD"/>
    <w:rsid w:val="00132D5B"/>
    <w:rsid w:val="00132E46"/>
    <w:rsid w:val="00132F24"/>
    <w:rsid w:val="00132F55"/>
    <w:rsid w:val="00133154"/>
    <w:rsid w:val="00133358"/>
    <w:rsid w:val="0013351B"/>
    <w:rsid w:val="001335A5"/>
    <w:rsid w:val="0013360E"/>
    <w:rsid w:val="0013383B"/>
    <w:rsid w:val="00133D7B"/>
    <w:rsid w:val="00133FD6"/>
    <w:rsid w:val="00134220"/>
    <w:rsid w:val="0013422F"/>
    <w:rsid w:val="001348E1"/>
    <w:rsid w:val="00134ACA"/>
    <w:rsid w:val="00134D63"/>
    <w:rsid w:val="00134DD9"/>
    <w:rsid w:val="00134FA5"/>
    <w:rsid w:val="0013524E"/>
    <w:rsid w:val="00135281"/>
    <w:rsid w:val="0013533D"/>
    <w:rsid w:val="0013538C"/>
    <w:rsid w:val="0013558E"/>
    <w:rsid w:val="00135874"/>
    <w:rsid w:val="00135BDF"/>
    <w:rsid w:val="001363C9"/>
    <w:rsid w:val="0013646D"/>
    <w:rsid w:val="00136499"/>
    <w:rsid w:val="00136633"/>
    <w:rsid w:val="00136680"/>
    <w:rsid w:val="00136949"/>
    <w:rsid w:val="00136AE3"/>
    <w:rsid w:val="00136BC0"/>
    <w:rsid w:val="00136F85"/>
    <w:rsid w:val="00137124"/>
    <w:rsid w:val="00137153"/>
    <w:rsid w:val="00137393"/>
    <w:rsid w:val="001373B5"/>
    <w:rsid w:val="001373EF"/>
    <w:rsid w:val="0013741F"/>
    <w:rsid w:val="00140545"/>
    <w:rsid w:val="001406EB"/>
    <w:rsid w:val="0014114E"/>
    <w:rsid w:val="001413B3"/>
    <w:rsid w:val="0014146F"/>
    <w:rsid w:val="00141471"/>
    <w:rsid w:val="00141606"/>
    <w:rsid w:val="001416AA"/>
    <w:rsid w:val="00141B34"/>
    <w:rsid w:val="0014222C"/>
    <w:rsid w:val="00142346"/>
    <w:rsid w:val="001425B4"/>
    <w:rsid w:val="00142EBD"/>
    <w:rsid w:val="00143F77"/>
    <w:rsid w:val="0014477B"/>
    <w:rsid w:val="001448BC"/>
    <w:rsid w:val="00144AA7"/>
    <w:rsid w:val="00144BDF"/>
    <w:rsid w:val="00144D49"/>
    <w:rsid w:val="00145448"/>
    <w:rsid w:val="001458BD"/>
    <w:rsid w:val="001459F5"/>
    <w:rsid w:val="00145ABC"/>
    <w:rsid w:val="00145D92"/>
    <w:rsid w:val="001461E7"/>
    <w:rsid w:val="0014631A"/>
    <w:rsid w:val="001464D8"/>
    <w:rsid w:val="00146784"/>
    <w:rsid w:val="00146968"/>
    <w:rsid w:val="00146BFC"/>
    <w:rsid w:val="00146E15"/>
    <w:rsid w:val="00147296"/>
    <w:rsid w:val="001472E2"/>
    <w:rsid w:val="001475D2"/>
    <w:rsid w:val="001478EC"/>
    <w:rsid w:val="00147A23"/>
    <w:rsid w:val="00147BAD"/>
    <w:rsid w:val="00147D7F"/>
    <w:rsid w:val="00147E46"/>
    <w:rsid w:val="00147E90"/>
    <w:rsid w:val="00147EC5"/>
    <w:rsid w:val="00147F87"/>
    <w:rsid w:val="00150258"/>
    <w:rsid w:val="001508C6"/>
    <w:rsid w:val="00150ABA"/>
    <w:rsid w:val="001512A9"/>
    <w:rsid w:val="0015134E"/>
    <w:rsid w:val="001515E3"/>
    <w:rsid w:val="001516F5"/>
    <w:rsid w:val="001517E4"/>
    <w:rsid w:val="0015191E"/>
    <w:rsid w:val="00151933"/>
    <w:rsid w:val="0015277D"/>
    <w:rsid w:val="0015293D"/>
    <w:rsid w:val="00153246"/>
    <w:rsid w:val="00153366"/>
    <w:rsid w:val="00153562"/>
    <w:rsid w:val="00153679"/>
    <w:rsid w:val="00153694"/>
    <w:rsid w:val="00153CDE"/>
    <w:rsid w:val="00153F2F"/>
    <w:rsid w:val="00154013"/>
    <w:rsid w:val="00154077"/>
    <w:rsid w:val="001544CF"/>
    <w:rsid w:val="001547AB"/>
    <w:rsid w:val="00154800"/>
    <w:rsid w:val="0015483A"/>
    <w:rsid w:val="00154B9E"/>
    <w:rsid w:val="00154D7C"/>
    <w:rsid w:val="00155239"/>
    <w:rsid w:val="00155670"/>
    <w:rsid w:val="00155748"/>
    <w:rsid w:val="001557A9"/>
    <w:rsid w:val="00155AE8"/>
    <w:rsid w:val="00155BE8"/>
    <w:rsid w:val="001561E9"/>
    <w:rsid w:val="0015630F"/>
    <w:rsid w:val="0015634E"/>
    <w:rsid w:val="0015638E"/>
    <w:rsid w:val="001563AA"/>
    <w:rsid w:val="001565A7"/>
    <w:rsid w:val="001566A2"/>
    <w:rsid w:val="00156737"/>
    <w:rsid w:val="00156768"/>
    <w:rsid w:val="0015686F"/>
    <w:rsid w:val="00156ACF"/>
    <w:rsid w:val="00157055"/>
    <w:rsid w:val="00157132"/>
    <w:rsid w:val="0015722C"/>
    <w:rsid w:val="00157806"/>
    <w:rsid w:val="001579AD"/>
    <w:rsid w:val="00157B27"/>
    <w:rsid w:val="00157F53"/>
    <w:rsid w:val="0016015C"/>
    <w:rsid w:val="001604D6"/>
    <w:rsid w:val="00160514"/>
    <w:rsid w:val="001606C7"/>
    <w:rsid w:val="0016071F"/>
    <w:rsid w:val="0016091C"/>
    <w:rsid w:val="00160BD4"/>
    <w:rsid w:val="00160FFA"/>
    <w:rsid w:val="00161184"/>
    <w:rsid w:val="00161921"/>
    <w:rsid w:val="00161D22"/>
    <w:rsid w:val="00161F94"/>
    <w:rsid w:val="0016205B"/>
    <w:rsid w:val="00162553"/>
    <w:rsid w:val="001625BC"/>
    <w:rsid w:val="001625E3"/>
    <w:rsid w:val="001629CC"/>
    <w:rsid w:val="00162A46"/>
    <w:rsid w:val="00162D49"/>
    <w:rsid w:val="00162D6B"/>
    <w:rsid w:val="00163495"/>
    <w:rsid w:val="0016379B"/>
    <w:rsid w:val="00163B20"/>
    <w:rsid w:val="00163B7C"/>
    <w:rsid w:val="00163E73"/>
    <w:rsid w:val="00163F0A"/>
    <w:rsid w:val="00164239"/>
    <w:rsid w:val="001642ED"/>
    <w:rsid w:val="00164539"/>
    <w:rsid w:val="00164754"/>
    <w:rsid w:val="00164DA0"/>
    <w:rsid w:val="001650A1"/>
    <w:rsid w:val="0016529E"/>
    <w:rsid w:val="00165398"/>
    <w:rsid w:val="001655A6"/>
    <w:rsid w:val="00165E7D"/>
    <w:rsid w:val="001662F6"/>
    <w:rsid w:val="0016667F"/>
    <w:rsid w:val="00166894"/>
    <w:rsid w:val="0016693F"/>
    <w:rsid w:val="00166951"/>
    <w:rsid w:val="00166BC9"/>
    <w:rsid w:val="00166C80"/>
    <w:rsid w:val="00166E19"/>
    <w:rsid w:val="0016700A"/>
    <w:rsid w:val="001670BD"/>
    <w:rsid w:val="001670CE"/>
    <w:rsid w:val="001671A0"/>
    <w:rsid w:val="001675DA"/>
    <w:rsid w:val="001677B9"/>
    <w:rsid w:val="00167C39"/>
    <w:rsid w:val="00167D78"/>
    <w:rsid w:val="00167D80"/>
    <w:rsid w:val="00170008"/>
    <w:rsid w:val="001708AD"/>
    <w:rsid w:val="001708E7"/>
    <w:rsid w:val="0017096E"/>
    <w:rsid w:val="00170AC7"/>
    <w:rsid w:val="00170C7A"/>
    <w:rsid w:val="00170C9B"/>
    <w:rsid w:val="00171148"/>
    <w:rsid w:val="001711E2"/>
    <w:rsid w:val="00171464"/>
    <w:rsid w:val="001715FD"/>
    <w:rsid w:val="00171820"/>
    <w:rsid w:val="00171AEC"/>
    <w:rsid w:val="00171BE4"/>
    <w:rsid w:val="00171D71"/>
    <w:rsid w:val="00172050"/>
    <w:rsid w:val="001721BD"/>
    <w:rsid w:val="001722B5"/>
    <w:rsid w:val="001726BA"/>
    <w:rsid w:val="00172750"/>
    <w:rsid w:val="00172A5C"/>
    <w:rsid w:val="00172A8E"/>
    <w:rsid w:val="00172E47"/>
    <w:rsid w:val="00173429"/>
    <w:rsid w:val="0017353D"/>
    <w:rsid w:val="00173B8A"/>
    <w:rsid w:val="00173C40"/>
    <w:rsid w:val="00173EFF"/>
    <w:rsid w:val="00174025"/>
    <w:rsid w:val="001743AD"/>
    <w:rsid w:val="001749EF"/>
    <w:rsid w:val="00175090"/>
    <w:rsid w:val="001754E4"/>
    <w:rsid w:val="0017550B"/>
    <w:rsid w:val="0017551C"/>
    <w:rsid w:val="00175651"/>
    <w:rsid w:val="00175A03"/>
    <w:rsid w:val="00175AF5"/>
    <w:rsid w:val="00175B54"/>
    <w:rsid w:val="00175DD7"/>
    <w:rsid w:val="00175EBA"/>
    <w:rsid w:val="00175F9B"/>
    <w:rsid w:val="0017607B"/>
    <w:rsid w:val="00176388"/>
    <w:rsid w:val="001763BD"/>
    <w:rsid w:val="0017643D"/>
    <w:rsid w:val="0017648B"/>
    <w:rsid w:val="00176660"/>
    <w:rsid w:val="001766B6"/>
    <w:rsid w:val="0017684D"/>
    <w:rsid w:val="00176FF2"/>
    <w:rsid w:val="001770D1"/>
    <w:rsid w:val="001770D2"/>
    <w:rsid w:val="001773BC"/>
    <w:rsid w:val="0017751B"/>
    <w:rsid w:val="00177764"/>
    <w:rsid w:val="00177947"/>
    <w:rsid w:val="00177A37"/>
    <w:rsid w:val="00177A9E"/>
    <w:rsid w:val="00177ABA"/>
    <w:rsid w:val="00177AC1"/>
    <w:rsid w:val="00177DF7"/>
    <w:rsid w:val="00177EB5"/>
    <w:rsid w:val="00177EFB"/>
    <w:rsid w:val="001807A5"/>
    <w:rsid w:val="00180C90"/>
    <w:rsid w:val="001813A5"/>
    <w:rsid w:val="001814A3"/>
    <w:rsid w:val="001816DC"/>
    <w:rsid w:val="001818FC"/>
    <w:rsid w:val="00181DE0"/>
    <w:rsid w:val="0018202E"/>
    <w:rsid w:val="001820C4"/>
    <w:rsid w:val="001820ED"/>
    <w:rsid w:val="0018228A"/>
    <w:rsid w:val="00182847"/>
    <w:rsid w:val="0018302B"/>
    <w:rsid w:val="00183034"/>
    <w:rsid w:val="0018313C"/>
    <w:rsid w:val="00183374"/>
    <w:rsid w:val="001834B0"/>
    <w:rsid w:val="00183595"/>
    <w:rsid w:val="00183CC6"/>
    <w:rsid w:val="00183D2B"/>
    <w:rsid w:val="00183D49"/>
    <w:rsid w:val="00183F2A"/>
    <w:rsid w:val="001841CE"/>
    <w:rsid w:val="00184215"/>
    <w:rsid w:val="00184266"/>
    <w:rsid w:val="001842B3"/>
    <w:rsid w:val="00184379"/>
    <w:rsid w:val="00184ED4"/>
    <w:rsid w:val="001857B4"/>
    <w:rsid w:val="0018593A"/>
    <w:rsid w:val="00185D29"/>
    <w:rsid w:val="00185FB4"/>
    <w:rsid w:val="00186051"/>
    <w:rsid w:val="00186252"/>
    <w:rsid w:val="0018648A"/>
    <w:rsid w:val="00186559"/>
    <w:rsid w:val="001866DC"/>
    <w:rsid w:val="00186709"/>
    <w:rsid w:val="0018688E"/>
    <w:rsid w:val="001869BD"/>
    <w:rsid w:val="00186C8B"/>
    <w:rsid w:val="00187156"/>
    <w:rsid w:val="00187157"/>
    <w:rsid w:val="001872CD"/>
    <w:rsid w:val="001874C0"/>
    <w:rsid w:val="0018755E"/>
    <w:rsid w:val="001875EA"/>
    <w:rsid w:val="00187654"/>
    <w:rsid w:val="00187A01"/>
    <w:rsid w:val="00187EB5"/>
    <w:rsid w:val="00190404"/>
    <w:rsid w:val="00190697"/>
    <w:rsid w:val="001908DA"/>
    <w:rsid w:val="00190DDC"/>
    <w:rsid w:val="001911C0"/>
    <w:rsid w:val="00191250"/>
    <w:rsid w:val="00191334"/>
    <w:rsid w:val="00191350"/>
    <w:rsid w:val="00191676"/>
    <w:rsid w:val="001918DD"/>
    <w:rsid w:val="00191BF0"/>
    <w:rsid w:val="00191C53"/>
    <w:rsid w:val="00191E23"/>
    <w:rsid w:val="00191E9F"/>
    <w:rsid w:val="00192351"/>
    <w:rsid w:val="0019241F"/>
    <w:rsid w:val="00192785"/>
    <w:rsid w:val="001927D8"/>
    <w:rsid w:val="00192D8C"/>
    <w:rsid w:val="00192DAF"/>
    <w:rsid w:val="001931D8"/>
    <w:rsid w:val="00193340"/>
    <w:rsid w:val="0019366B"/>
    <w:rsid w:val="00193671"/>
    <w:rsid w:val="00193A49"/>
    <w:rsid w:val="00193B28"/>
    <w:rsid w:val="00193BA2"/>
    <w:rsid w:val="00193BD2"/>
    <w:rsid w:val="00193C69"/>
    <w:rsid w:val="001942C3"/>
    <w:rsid w:val="00194E9E"/>
    <w:rsid w:val="00195365"/>
    <w:rsid w:val="00195715"/>
    <w:rsid w:val="00195967"/>
    <w:rsid w:val="00195B09"/>
    <w:rsid w:val="00195B42"/>
    <w:rsid w:val="00195D1A"/>
    <w:rsid w:val="00195E66"/>
    <w:rsid w:val="00195F8A"/>
    <w:rsid w:val="00196160"/>
    <w:rsid w:val="0019633D"/>
    <w:rsid w:val="00196874"/>
    <w:rsid w:val="001968E2"/>
    <w:rsid w:val="00196FC9"/>
    <w:rsid w:val="00196FD3"/>
    <w:rsid w:val="00197308"/>
    <w:rsid w:val="0019746A"/>
    <w:rsid w:val="0019749A"/>
    <w:rsid w:val="00197514"/>
    <w:rsid w:val="001975D4"/>
    <w:rsid w:val="00197610"/>
    <w:rsid w:val="00197664"/>
    <w:rsid w:val="00197862"/>
    <w:rsid w:val="00197E19"/>
    <w:rsid w:val="001A00E8"/>
    <w:rsid w:val="001A02B1"/>
    <w:rsid w:val="001A03A0"/>
    <w:rsid w:val="001A0735"/>
    <w:rsid w:val="001A0E1A"/>
    <w:rsid w:val="001A1111"/>
    <w:rsid w:val="001A1509"/>
    <w:rsid w:val="001A1560"/>
    <w:rsid w:val="001A1776"/>
    <w:rsid w:val="001A1832"/>
    <w:rsid w:val="001A1882"/>
    <w:rsid w:val="001A20DC"/>
    <w:rsid w:val="001A2286"/>
    <w:rsid w:val="001A2801"/>
    <w:rsid w:val="001A28DB"/>
    <w:rsid w:val="001A29A7"/>
    <w:rsid w:val="001A2A3F"/>
    <w:rsid w:val="001A2C42"/>
    <w:rsid w:val="001A2C4C"/>
    <w:rsid w:val="001A2C6D"/>
    <w:rsid w:val="001A31E9"/>
    <w:rsid w:val="001A33C3"/>
    <w:rsid w:val="001A33E0"/>
    <w:rsid w:val="001A3403"/>
    <w:rsid w:val="001A39EA"/>
    <w:rsid w:val="001A3E35"/>
    <w:rsid w:val="001A3F0A"/>
    <w:rsid w:val="001A4357"/>
    <w:rsid w:val="001A4454"/>
    <w:rsid w:val="001A4475"/>
    <w:rsid w:val="001A44E6"/>
    <w:rsid w:val="001A46E3"/>
    <w:rsid w:val="001A4923"/>
    <w:rsid w:val="001A4A88"/>
    <w:rsid w:val="001A4B04"/>
    <w:rsid w:val="001A4C27"/>
    <w:rsid w:val="001A4CA0"/>
    <w:rsid w:val="001A4DAE"/>
    <w:rsid w:val="001A5145"/>
    <w:rsid w:val="001A526F"/>
    <w:rsid w:val="001A52EC"/>
    <w:rsid w:val="001A5942"/>
    <w:rsid w:val="001A5BEA"/>
    <w:rsid w:val="001A5E23"/>
    <w:rsid w:val="001A612A"/>
    <w:rsid w:val="001A6269"/>
    <w:rsid w:val="001A6430"/>
    <w:rsid w:val="001A65C1"/>
    <w:rsid w:val="001A6690"/>
    <w:rsid w:val="001A6767"/>
    <w:rsid w:val="001A6AA8"/>
    <w:rsid w:val="001A6DBF"/>
    <w:rsid w:val="001A7630"/>
    <w:rsid w:val="001A773E"/>
    <w:rsid w:val="001A787F"/>
    <w:rsid w:val="001A792F"/>
    <w:rsid w:val="001A799B"/>
    <w:rsid w:val="001A7B1A"/>
    <w:rsid w:val="001B01EC"/>
    <w:rsid w:val="001B044F"/>
    <w:rsid w:val="001B048E"/>
    <w:rsid w:val="001B0749"/>
    <w:rsid w:val="001B08BD"/>
    <w:rsid w:val="001B0990"/>
    <w:rsid w:val="001B099F"/>
    <w:rsid w:val="001B0C53"/>
    <w:rsid w:val="001B0D02"/>
    <w:rsid w:val="001B0DBB"/>
    <w:rsid w:val="001B1076"/>
    <w:rsid w:val="001B140A"/>
    <w:rsid w:val="001B16C8"/>
    <w:rsid w:val="001B185D"/>
    <w:rsid w:val="001B18AA"/>
    <w:rsid w:val="001B1A74"/>
    <w:rsid w:val="001B1BE8"/>
    <w:rsid w:val="001B1CAB"/>
    <w:rsid w:val="001B1D3E"/>
    <w:rsid w:val="001B1F1C"/>
    <w:rsid w:val="001B1F4F"/>
    <w:rsid w:val="001B1F78"/>
    <w:rsid w:val="001B22C7"/>
    <w:rsid w:val="001B24DB"/>
    <w:rsid w:val="001B28A6"/>
    <w:rsid w:val="001B2A26"/>
    <w:rsid w:val="001B2AE5"/>
    <w:rsid w:val="001B2D50"/>
    <w:rsid w:val="001B2F98"/>
    <w:rsid w:val="001B347C"/>
    <w:rsid w:val="001B365D"/>
    <w:rsid w:val="001B36AD"/>
    <w:rsid w:val="001B37A1"/>
    <w:rsid w:val="001B3BA4"/>
    <w:rsid w:val="001B3BD2"/>
    <w:rsid w:val="001B3D41"/>
    <w:rsid w:val="001B3E98"/>
    <w:rsid w:val="001B4317"/>
    <w:rsid w:val="001B462E"/>
    <w:rsid w:val="001B4653"/>
    <w:rsid w:val="001B4895"/>
    <w:rsid w:val="001B4B96"/>
    <w:rsid w:val="001B4C49"/>
    <w:rsid w:val="001B4E30"/>
    <w:rsid w:val="001B53CF"/>
    <w:rsid w:val="001B5560"/>
    <w:rsid w:val="001B563C"/>
    <w:rsid w:val="001B5C59"/>
    <w:rsid w:val="001B5E2A"/>
    <w:rsid w:val="001B5F43"/>
    <w:rsid w:val="001B5F63"/>
    <w:rsid w:val="001B62BC"/>
    <w:rsid w:val="001B62DF"/>
    <w:rsid w:val="001B6343"/>
    <w:rsid w:val="001B6389"/>
    <w:rsid w:val="001B67CC"/>
    <w:rsid w:val="001B72C2"/>
    <w:rsid w:val="001B7624"/>
    <w:rsid w:val="001B7868"/>
    <w:rsid w:val="001B7A99"/>
    <w:rsid w:val="001B7C39"/>
    <w:rsid w:val="001C007D"/>
    <w:rsid w:val="001C0485"/>
    <w:rsid w:val="001C0496"/>
    <w:rsid w:val="001C06F1"/>
    <w:rsid w:val="001C07CD"/>
    <w:rsid w:val="001C0907"/>
    <w:rsid w:val="001C092E"/>
    <w:rsid w:val="001C0A5F"/>
    <w:rsid w:val="001C0AD7"/>
    <w:rsid w:val="001C0BFB"/>
    <w:rsid w:val="001C0D9E"/>
    <w:rsid w:val="001C1115"/>
    <w:rsid w:val="001C133E"/>
    <w:rsid w:val="001C156B"/>
    <w:rsid w:val="001C1AED"/>
    <w:rsid w:val="001C1BA6"/>
    <w:rsid w:val="001C1DD9"/>
    <w:rsid w:val="001C1E6F"/>
    <w:rsid w:val="001C27AA"/>
    <w:rsid w:val="001C27E4"/>
    <w:rsid w:val="001C28B1"/>
    <w:rsid w:val="001C2E8E"/>
    <w:rsid w:val="001C2F3C"/>
    <w:rsid w:val="001C3067"/>
    <w:rsid w:val="001C337B"/>
    <w:rsid w:val="001C3873"/>
    <w:rsid w:val="001C3A18"/>
    <w:rsid w:val="001C3B76"/>
    <w:rsid w:val="001C49AF"/>
    <w:rsid w:val="001C4AF2"/>
    <w:rsid w:val="001C4D43"/>
    <w:rsid w:val="001C4D63"/>
    <w:rsid w:val="001C4DC2"/>
    <w:rsid w:val="001C4F18"/>
    <w:rsid w:val="001C52D3"/>
    <w:rsid w:val="001C5723"/>
    <w:rsid w:val="001C5960"/>
    <w:rsid w:val="001C59B0"/>
    <w:rsid w:val="001C5A81"/>
    <w:rsid w:val="001C5C7D"/>
    <w:rsid w:val="001C5CA2"/>
    <w:rsid w:val="001C6527"/>
    <w:rsid w:val="001C6966"/>
    <w:rsid w:val="001C6A10"/>
    <w:rsid w:val="001C6A49"/>
    <w:rsid w:val="001C6A5E"/>
    <w:rsid w:val="001C6F27"/>
    <w:rsid w:val="001C7229"/>
    <w:rsid w:val="001C72BA"/>
    <w:rsid w:val="001C7532"/>
    <w:rsid w:val="001C7AD6"/>
    <w:rsid w:val="001C7D80"/>
    <w:rsid w:val="001C7DCE"/>
    <w:rsid w:val="001C7F79"/>
    <w:rsid w:val="001D03EB"/>
    <w:rsid w:val="001D03FE"/>
    <w:rsid w:val="001D0636"/>
    <w:rsid w:val="001D071C"/>
    <w:rsid w:val="001D0839"/>
    <w:rsid w:val="001D09B2"/>
    <w:rsid w:val="001D0AC4"/>
    <w:rsid w:val="001D1CF5"/>
    <w:rsid w:val="001D21D7"/>
    <w:rsid w:val="001D2466"/>
    <w:rsid w:val="001D26EF"/>
    <w:rsid w:val="001D275C"/>
    <w:rsid w:val="001D281E"/>
    <w:rsid w:val="001D292E"/>
    <w:rsid w:val="001D2B03"/>
    <w:rsid w:val="001D2C77"/>
    <w:rsid w:val="001D2FA2"/>
    <w:rsid w:val="001D303A"/>
    <w:rsid w:val="001D31B0"/>
    <w:rsid w:val="001D3537"/>
    <w:rsid w:val="001D3948"/>
    <w:rsid w:val="001D3AE6"/>
    <w:rsid w:val="001D3C15"/>
    <w:rsid w:val="001D3D48"/>
    <w:rsid w:val="001D41B2"/>
    <w:rsid w:val="001D42AF"/>
    <w:rsid w:val="001D49DD"/>
    <w:rsid w:val="001D4B61"/>
    <w:rsid w:val="001D4D1A"/>
    <w:rsid w:val="001D4E0B"/>
    <w:rsid w:val="001D51E3"/>
    <w:rsid w:val="001D55B2"/>
    <w:rsid w:val="001D5635"/>
    <w:rsid w:val="001D5B90"/>
    <w:rsid w:val="001D5D33"/>
    <w:rsid w:val="001D5D53"/>
    <w:rsid w:val="001D5F8C"/>
    <w:rsid w:val="001D6399"/>
    <w:rsid w:val="001D6585"/>
    <w:rsid w:val="001D66E2"/>
    <w:rsid w:val="001D67C3"/>
    <w:rsid w:val="001D6D0D"/>
    <w:rsid w:val="001D6E3E"/>
    <w:rsid w:val="001D6FA3"/>
    <w:rsid w:val="001D701B"/>
    <w:rsid w:val="001D70BD"/>
    <w:rsid w:val="001D733A"/>
    <w:rsid w:val="001D7374"/>
    <w:rsid w:val="001D7454"/>
    <w:rsid w:val="001D75A0"/>
    <w:rsid w:val="001E01FA"/>
    <w:rsid w:val="001E03D5"/>
    <w:rsid w:val="001E052B"/>
    <w:rsid w:val="001E06F7"/>
    <w:rsid w:val="001E0D0B"/>
    <w:rsid w:val="001E0D14"/>
    <w:rsid w:val="001E11F5"/>
    <w:rsid w:val="001E12C0"/>
    <w:rsid w:val="001E1322"/>
    <w:rsid w:val="001E144E"/>
    <w:rsid w:val="001E1516"/>
    <w:rsid w:val="001E1BB6"/>
    <w:rsid w:val="001E1C08"/>
    <w:rsid w:val="001E1EEC"/>
    <w:rsid w:val="001E220C"/>
    <w:rsid w:val="001E236A"/>
    <w:rsid w:val="001E2436"/>
    <w:rsid w:val="001E25D4"/>
    <w:rsid w:val="001E323F"/>
    <w:rsid w:val="001E35A9"/>
    <w:rsid w:val="001E367D"/>
    <w:rsid w:val="001E3815"/>
    <w:rsid w:val="001E3A20"/>
    <w:rsid w:val="001E3A40"/>
    <w:rsid w:val="001E3BB4"/>
    <w:rsid w:val="001E3C00"/>
    <w:rsid w:val="001E3CC3"/>
    <w:rsid w:val="001E3CDA"/>
    <w:rsid w:val="001E3E2D"/>
    <w:rsid w:val="001E4352"/>
    <w:rsid w:val="001E4707"/>
    <w:rsid w:val="001E4819"/>
    <w:rsid w:val="001E483E"/>
    <w:rsid w:val="001E487B"/>
    <w:rsid w:val="001E494B"/>
    <w:rsid w:val="001E4A69"/>
    <w:rsid w:val="001E4BFD"/>
    <w:rsid w:val="001E5706"/>
    <w:rsid w:val="001E572F"/>
    <w:rsid w:val="001E5991"/>
    <w:rsid w:val="001E5F19"/>
    <w:rsid w:val="001E6097"/>
    <w:rsid w:val="001E644A"/>
    <w:rsid w:val="001E6A7A"/>
    <w:rsid w:val="001E6B28"/>
    <w:rsid w:val="001E6C40"/>
    <w:rsid w:val="001E6FCA"/>
    <w:rsid w:val="001E7580"/>
    <w:rsid w:val="001E7B51"/>
    <w:rsid w:val="001E7F3F"/>
    <w:rsid w:val="001F000E"/>
    <w:rsid w:val="001F007A"/>
    <w:rsid w:val="001F018A"/>
    <w:rsid w:val="001F0447"/>
    <w:rsid w:val="001F0BBE"/>
    <w:rsid w:val="001F0D20"/>
    <w:rsid w:val="001F0EDD"/>
    <w:rsid w:val="001F1002"/>
    <w:rsid w:val="001F124B"/>
    <w:rsid w:val="001F12EE"/>
    <w:rsid w:val="001F14B8"/>
    <w:rsid w:val="001F14EF"/>
    <w:rsid w:val="001F17F1"/>
    <w:rsid w:val="001F184F"/>
    <w:rsid w:val="001F1B57"/>
    <w:rsid w:val="001F1CE9"/>
    <w:rsid w:val="001F20C3"/>
    <w:rsid w:val="001F2512"/>
    <w:rsid w:val="001F2C0F"/>
    <w:rsid w:val="001F2DBC"/>
    <w:rsid w:val="001F311A"/>
    <w:rsid w:val="001F3259"/>
    <w:rsid w:val="001F32B0"/>
    <w:rsid w:val="001F33B2"/>
    <w:rsid w:val="001F351A"/>
    <w:rsid w:val="001F39FB"/>
    <w:rsid w:val="001F3B5C"/>
    <w:rsid w:val="001F4231"/>
    <w:rsid w:val="001F430C"/>
    <w:rsid w:val="001F4395"/>
    <w:rsid w:val="001F45B1"/>
    <w:rsid w:val="001F465F"/>
    <w:rsid w:val="001F4956"/>
    <w:rsid w:val="001F4F42"/>
    <w:rsid w:val="001F4F53"/>
    <w:rsid w:val="001F4FA3"/>
    <w:rsid w:val="001F4FC9"/>
    <w:rsid w:val="001F5249"/>
    <w:rsid w:val="001F590E"/>
    <w:rsid w:val="001F5A6D"/>
    <w:rsid w:val="001F5C1D"/>
    <w:rsid w:val="001F5E86"/>
    <w:rsid w:val="001F643F"/>
    <w:rsid w:val="001F669A"/>
    <w:rsid w:val="001F6AD1"/>
    <w:rsid w:val="001F6DBA"/>
    <w:rsid w:val="001F6E3A"/>
    <w:rsid w:val="001F7252"/>
    <w:rsid w:val="001F7289"/>
    <w:rsid w:val="001F73C0"/>
    <w:rsid w:val="00200222"/>
    <w:rsid w:val="0020042A"/>
    <w:rsid w:val="00200640"/>
    <w:rsid w:val="002006C1"/>
    <w:rsid w:val="002008E0"/>
    <w:rsid w:val="00200920"/>
    <w:rsid w:val="00200980"/>
    <w:rsid w:val="00200B36"/>
    <w:rsid w:val="00200BA4"/>
    <w:rsid w:val="00201049"/>
    <w:rsid w:val="00201467"/>
    <w:rsid w:val="00201570"/>
    <w:rsid w:val="00201939"/>
    <w:rsid w:val="00201BFF"/>
    <w:rsid w:val="00201E3F"/>
    <w:rsid w:val="00201F61"/>
    <w:rsid w:val="00202632"/>
    <w:rsid w:val="00202BB1"/>
    <w:rsid w:val="00203176"/>
    <w:rsid w:val="002031CB"/>
    <w:rsid w:val="00203325"/>
    <w:rsid w:val="00203340"/>
    <w:rsid w:val="002034CD"/>
    <w:rsid w:val="002035FC"/>
    <w:rsid w:val="0020373B"/>
    <w:rsid w:val="00203A3F"/>
    <w:rsid w:val="00203D43"/>
    <w:rsid w:val="00203DBA"/>
    <w:rsid w:val="00203FAE"/>
    <w:rsid w:val="0020435C"/>
    <w:rsid w:val="00204EE3"/>
    <w:rsid w:val="002050E7"/>
    <w:rsid w:val="0020568E"/>
    <w:rsid w:val="00205E84"/>
    <w:rsid w:val="00206132"/>
    <w:rsid w:val="0020628E"/>
    <w:rsid w:val="00206477"/>
    <w:rsid w:val="0020655E"/>
    <w:rsid w:val="002068EB"/>
    <w:rsid w:val="0020691B"/>
    <w:rsid w:val="00206D1E"/>
    <w:rsid w:val="00207ACA"/>
    <w:rsid w:val="00207B21"/>
    <w:rsid w:val="00207C25"/>
    <w:rsid w:val="00207C9E"/>
    <w:rsid w:val="002101E6"/>
    <w:rsid w:val="002104BF"/>
    <w:rsid w:val="00210781"/>
    <w:rsid w:val="00210FCD"/>
    <w:rsid w:val="00211078"/>
    <w:rsid w:val="0021124C"/>
    <w:rsid w:val="00211396"/>
    <w:rsid w:val="00211739"/>
    <w:rsid w:val="00211D5D"/>
    <w:rsid w:val="0021205C"/>
    <w:rsid w:val="002121A5"/>
    <w:rsid w:val="00212436"/>
    <w:rsid w:val="002125AD"/>
    <w:rsid w:val="0021276E"/>
    <w:rsid w:val="0021298A"/>
    <w:rsid w:val="00212C67"/>
    <w:rsid w:val="00212D2D"/>
    <w:rsid w:val="00212FC9"/>
    <w:rsid w:val="002130D3"/>
    <w:rsid w:val="0021366D"/>
    <w:rsid w:val="0021376C"/>
    <w:rsid w:val="0021385E"/>
    <w:rsid w:val="00213B13"/>
    <w:rsid w:val="00213FD2"/>
    <w:rsid w:val="002144C5"/>
    <w:rsid w:val="00214818"/>
    <w:rsid w:val="00214CE3"/>
    <w:rsid w:val="00214D09"/>
    <w:rsid w:val="00214F75"/>
    <w:rsid w:val="00215094"/>
    <w:rsid w:val="002159C1"/>
    <w:rsid w:val="00215B03"/>
    <w:rsid w:val="00215EAE"/>
    <w:rsid w:val="00216357"/>
    <w:rsid w:val="00216465"/>
    <w:rsid w:val="0021647E"/>
    <w:rsid w:val="0021654E"/>
    <w:rsid w:val="002169D5"/>
    <w:rsid w:val="00216C81"/>
    <w:rsid w:val="00216CB4"/>
    <w:rsid w:val="00216DD0"/>
    <w:rsid w:val="00217021"/>
    <w:rsid w:val="00217183"/>
    <w:rsid w:val="00217362"/>
    <w:rsid w:val="002175DC"/>
    <w:rsid w:val="00217A6C"/>
    <w:rsid w:val="00217A89"/>
    <w:rsid w:val="00217CB7"/>
    <w:rsid w:val="0022047A"/>
    <w:rsid w:val="002205FA"/>
    <w:rsid w:val="002209F3"/>
    <w:rsid w:val="00220C59"/>
    <w:rsid w:val="00220D99"/>
    <w:rsid w:val="00220F87"/>
    <w:rsid w:val="002210C9"/>
    <w:rsid w:val="00221108"/>
    <w:rsid w:val="00221121"/>
    <w:rsid w:val="002212FA"/>
    <w:rsid w:val="0022162B"/>
    <w:rsid w:val="00221777"/>
    <w:rsid w:val="002218A4"/>
    <w:rsid w:val="002218E2"/>
    <w:rsid w:val="00221972"/>
    <w:rsid w:val="0022203E"/>
    <w:rsid w:val="00222055"/>
    <w:rsid w:val="0022218C"/>
    <w:rsid w:val="00222239"/>
    <w:rsid w:val="002224BB"/>
    <w:rsid w:val="002226B4"/>
    <w:rsid w:val="0022289F"/>
    <w:rsid w:val="00222CCF"/>
    <w:rsid w:val="00222DD2"/>
    <w:rsid w:val="00223124"/>
    <w:rsid w:val="00223C9E"/>
    <w:rsid w:val="00223E60"/>
    <w:rsid w:val="00223F0C"/>
    <w:rsid w:val="00224927"/>
    <w:rsid w:val="00224A57"/>
    <w:rsid w:val="00224A6C"/>
    <w:rsid w:val="00224B8A"/>
    <w:rsid w:val="00224C4D"/>
    <w:rsid w:val="002251B3"/>
    <w:rsid w:val="0022569D"/>
    <w:rsid w:val="00225759"/>
    <w:rsid w:val="0022593D"/>
    <w:rsid w:val="002259ED"/>
    <w:rsid w:val="00225E0B"/>
    <w:rsid w:val="0022633D"/>
    <w:rsid w:val="00226A43"/>
    <w:rsid w:val="00226A97"/>
    <w:rsid w:val="00226BE1"/>
    <w:rsid w:val="00226D35"/>
    <w:rsid w:val="00226D47"/>
    <w:rsid w:val="00226D9D"/>
    <w:rsid w:val="0022793D"/>
    <w:rsid w:val="00227F90"/>
    <w:rsid w:val="002303F3"/>
    <w:rsid w:val="002305B6"/>
    <w:rsid w:val="002305F3"/>
    <w:rsid w:val="002307C3"/>
    <w:rsid w:val="00230892"/>
    <w:rsid w:val="00230C3F"/>
    <w:rsid w:val="00230CD0"/>
    <w:rsid w:val="00230E68"/>
    <w:rsid w:val="00230F29"/>
    <w:rsid w:val="00231205"/>
    <w:rsid w:val="0023157B"/>
    <w:rsid w:val="002315EC"/>
    <w:rsid w:val="00231625"/>
    <w:rsid w:val="00231671"/>
    <w:rsid w:val="002316B4"/>
    <w:rsid w:val="002317E5"/>
    <w:rsid w:val="002319EF"/>
    <w:rsid w:val="00232262"/>
    <w:rsid w:val="002327F3"/>
    <w:rsid w:val="0023287B"/>
    <w:rsid w:val="00232911"/>
    <w:rsid w:val="00232AE5"/>
    <w:rsid w:val="00232B99"/>
    <w:rsid w:val="00232DF0"/>
    <w:rsid w:val="00233120"/>
    <w:rsid w:val="002333B3"/>
    <w:rsid w:val="0023360E"/>
    <w:rsid w:val="002337EE"/>
    <w:rsid w:val="00233858"/>
    <w:rsid w:val="002338B3"/>
    <w:rsid w:val="00234935"/>
    <w:rsid w:val="00234F06"/>
    <w:rsid w:val="0023587F"/>
    <w:rsid w:val="00235927"/>
    <w:rsid w:val="00235B15"/>
    <w:rsid w:val="00235F13"/>
    <w:rsid w:val="00235F3D"/>
    <w:rsid w:val="002361CA"/>
    <w:rsid w:val="0023653A"/>
    <w:rsid w:val="00236B08"/>
    <w:rsid w:val="00236B3F"/>
    <w:rsid w:val="00236FE1"/>
    <w:rsid w:val="0023702C"/>
    <w:rsid w:val="00237947"/>
    <w:rsid w:val="002379E4"/>
    <w:rsid w:val="0024073D"/>
    <w:rsid w:val="00240825"/>
    <w:rsid w:val="002408CF"/>
    <w:rsid w:val="00240A2B"/>
    <w:rsid w:val="002415DC"/>
    <w:rsid w:val="00241970"/>
    <w:rsid w:val="00241BD0"/>
    <w:rsid w:val="00241FBE"/>
    <w:rsid w:val="00242687"/>
    <w:rsid w:val="002428C9"/>
    <w:rsid w:val="002428D3"/>
    <w:rsid w:val="00242CB1"/>
    <w:rsid w:val="00242F09"/>
    <w:rsid w:val="00243035"/>
    <w:rsid w:val="002430D9"/>
    <w:rsid w:val="002432A5"/>
    <w:rsid w:val="002433F8"/>
    <w:rsid w:val="00243515"/>
    <w:rsid w:val="0024369A"/>
    <w:rsid w:val="0024377B"/>
    <w:rsid w:val="00243A0F"/>
    <w:rsid w:val="00243BB5"/>
    <w:rsid w:val="00243D38"/>
    <w:rsid w:val="00243E1E"/>
    <w:rsid w:val="00243E81"/>
    <w:rsid w:val="00243FD3"/>
    <w:rsid w:val="00244067"/>
    <w:rsid w:val="002441FB"/>
    <w:rsid w:val="0024423C"/>
    <w:rsid w:val="002442DE"/>
    <w:rsid w:val="0024450F"/>
    <w:rsid w:val="00244752"/>
    <w:rsid w:val="002448B6"/>
    <w:rsid w:val="002448F7"/>
    <w:rsid w:val="00244CBA"/>
    <w:rsid w:val="002452CE"/>
    <w:rsid w:val="002452EA"/>
    <w:rsid w:val="0024564D"/>
    <w:rsid w:val="00245876"/>
    <w:rsid w:val="002458E7"/>
    <w:rsid w:val="00245940"/>
    <w:rsid w:val="00245D24"/>
    <w:rsid w:val="002460E3"/>
    <w:rsid w:val="002462A0"/>
    <w:rsid w:val="00246679"/>
    <w:rsid w:val="00246C88"/>
    <w:rsid w:val="00246D4A"/>
    <w:rsid w:val="00246DD9"/>
    <w:rsid w:val="00247A2A"/>
    <w:rsid w:val="00247A63"/>
    <w:rsid w:val="00247B23"/>
    <w:rsid w:val="00247EB3"/>
    <w:rsid w:val="00250420"/>
    <w:rsid w:val="00250480"/>
    <w:rsid w:val="00250605"/>
    <w:rsid w:val="00250927"/>
    <w:rsid w:val="00250AA1"/>
    <w:rsid w:val="00250B33"/>
    <w:rsid w:val="00250CC0"/>
    <w:rsid w:val="00250EB3"/>
    <w:rsid w:val="002513EE"/>
    <w:rsid w:val="00251498"/>
    <w:rsid w:val="0025163A"/>
    <w:rsid w:val="002516A4"/>
    <w:rsid w:val="002519C4"/>
    <w:rsid w:val="00251EEA"/>
    <w:rsid w:val="00252158"/>
    <w:rsid w:val="00252169"/>
    <w:rsid w:val="00252200"/>
    <w:rsid w:val="002528C7"/>
    <w:rsid w:val="002532B7"/>
    <w:rsid w:val="002534FD"/>
    <w:rsid w:val="0025357E"/>
    <w:rsid w:val="00253863"/>
    <w:rsid w:val="00253CC5"/>
    <w:rsid w:val="0025400E"/>
    <w:rsid w:val="0025425A"/>
    <w:rsid w:val="00254693"/>
    <w:rsid w:val="00254A6D"/>
    <w:rsid w:val="00254C42"/>
    <w:rsid w:val="00254D0E"/>
    <w:rsid w:val="0025550F"/>
    <w:rsid w:val="0025564C"/>
    <w:rsid w:val="002557C0"/>
    <w:rsid w:val="00255F06"/>
    <w:rsid w:val="00256011"/>
    <w:rsid w:val="00256017"/>
    <w:rsid w:val="0025606B"/>
    <w:rsid w:val="0025643C"/>
    <w:rsid w:val="0025654E"/>
    <w:rsid w:val="002565CD"/>
    <w:rsid w:val="002568EA"/>
    <w:rsid w:val="002569F0"/>
    <w:rsid w:val="00256B57"/>
    <w:rsid w:val="00256BDE"/>
    <w:rsid w:val="00256F60"/>
    <w:rsid w:val="002576E3"/>
    <w:rsid w:val="002603FD"/>
    <w:rsid w:val="0026054E"/>
    <w:rsid w:val="00260778"/>
    <w:rsid w:val="00260B09"/>
    <w:rsid w:val="002614DF"/>
    <w:rsid w:val="002619A6"/>
    <w:rsid w:val="00261C0C"/>
    <w:rsid w:val="002623F2"/>
    <w:rsid w:val="0026257B"/>
    <w:rsid w:val="00262748"/>
    <w:rsid w:val="002628DB"/>
    <w:rsid w:val="00262A1A"/>
    <w:rsid w:val="00262AE4"/>
    <w:rsid w:val="00262D08"/>
    <w:rsid w:val="00262FB2"/>
    <w:rsid w:val="002631BB"/>
    <w:rsid w:val="002634E1"/>
    <w:rsid w:val="00263539"/>
    <w:rsid w:val="00263EE4"/>
    <w:rsid w:val="00264004"/>
    <w:rsid w:val="00264240"/>
    <w:rsid w:val="00264254"/>
    <w:rsid w:val="00264350"/>
    <w:rsid w:val="00264587"/>
    <w:rsid w:val="00264751"/>
    <w:rsid w:val="00264AD6"/>
    <w:rsid w:val="00264BD5"/>
    <w:rsid w:val="00264CB4"/>
    <w:rsid w:val="00264D47"/>
    <w:rsid w:val="00264E52"/>
    <w:rsid w:val="00264F26"/>
    <w:rsid w:val="00265152"/>
    <w:rsid w:val="0026522B"/>
    <w:rsid w:val="0026527B"/>
    <w:rsid w:val="0026529A"/>
    <w:rsid w:val="00265572"/>
    <w:rsid w:val="00265CE8"/>
    <w:rsid w:val="002662C6"/>
    <w:rsid w:val="0026658C"/>
    <w:rsid w:val="00266627"/>
    <w:rsid w:val="00266649"/>
    <w:rsid w:val="002668A6"/>
    <w:rsid w:val="002668D0"/>
    <w:rsid w:val="00266BDF"/>
    <w:rsid w:val="00266C3A"/>
    <w:rsid w:val="00266C69"/>
    <w:rsid w:val="00267253"/>
    <w:rsid w:val="00267377"/>
    <w:rsid w:val="002674FC"/>
    <w:rsid w:val="002675F5"/>
    <w:rsid w:val="00267AC1"/>
    <w:rsid w:val="00267B98"/>
    <w:rsid w:val="00267B9D"/>
    <w:rsid w:val="002704FA"/>
    <w:rsid w:val="002705A5"/>
    <w:rsid w:val="002705F0"/>
    <w:rsid w:val="00270723"/>
    <w:rsid w:val="00270848"/>
    <w:rsid w:val="00270966"/>
    <w:rsid w:val="0027138F"/>
    <w:rsid w:val="00271704"/>
    <w:rsid w:val="00271927"/>
    <w:rsid w:val="00271CB0"/>
    <w:rsid w:val="0027261F"/>
    <w:rsid w:val="00272638"/>
    <w:rsid w:val="002727C5"/>
    <w:rsid w:val="0027301C"/>
    <w:rsid w:val="00273190"/>
    <w:rsid w:val="002732FD"/>
    <w:rsid w:val="002734E8"/>
    <w:rsid w:val="002736D1"/>
    <w:rsid w:val="00273A1E"/>
    <w:rsid w:val="00273B8D"/>
    <w:rsid w:val="00273BA1"/>
    <w:rsid w:val="00273CA4"/>
    <w:rsid w:val="002745A6"/>
    <w:rsid w:val="002745D8"/>
    <w:rsid w:val="0027462F"/>
    <w:rsid w:val="00274639"/>
    <w:rsid w:val="002749BC"/>
    <w:rsid w:val="002749D6"/>
    <w:rsid w:val="00274D00"/>
    <w:rsid w:val="00274D4B"/>
    <w:rsid w:val="00274EFF"/>
    <w:rsid w:val="002757DF"/>
    <w:rsid w:val="00275953"/>
    <w:rsid w:val="00275BBB"/>
    <w:rsid w:val="00275BEC"/>
    <w:rsid w:val="00275EAE"/>
    <w:rsid w:val="0027604B"/>
    <w:rsid w:val="00276082"/>
    <w:rsid w:val="00277792"/>
    <w:rsid w:val="00277C42"/>
    <w:rsid w:val="00277D07"/>
    <w:rsid w:val="00277EF1"/>
    <w:rsid w:val="00277F61"/>
    <w:rsid w:val="00280365"/>
    <w:rsid w:val="002807D8"/>
    <w:rsid w:val="00280891"/>
    <w:rsid w:val="002808F2"/>
    <w:rsid w:val="00280C75"/>
    <w:rsid w:val="00280D31"/>
    <w:rsid w:val="00280F35"/>
    <w:rsid w:val="002810CE"/>
    <w:rsid w:val="00281241"/>
    <w:rsid w:val="00281CA0"/>
    <w:rsid w:val="002822B8"/>
    <w:rsid w:val="00282465"/>
    <w:rsid w:val="00282479"/>
    <w:rsid w:val="00282484"/>
    <w:rsid w:val="0028255E"/>
    <w:rsid w:val="00282848"/>
    <w:rsid w:val="002828BB"/>
    <w:rsid w:val="00282BE7"/>
    <w:rsid w:val="00282CD8"/>
    <w:rsid w:val="00282F16"/>
    <w:rsid w:val="00283020"/>
    <w:rsid w:val="002830E9"/>
    <w:rsid w:val="00283125"/>
    <w:rsid w:val="002833C6"/>
    <w:rsid w:val="0028344C"/>
    <w:rsid w:val="002834CA"/>
    <w:rsid w:val="002835D8"/>
    <w:rsid w:val="0028368A"/>
    <w:rsid w:val="0028368B"/>
    <w:rsid w:val="002838ED"/>
    <w:rsid w:val="00283989"/>
    <w:rsid w:val="00283B60"/>
    <w:rsid w:val="00283D91"/>
    <w:rsid w:val="00283DB2"/>
    <w:rsid w:val="00283DCB"/>
    <w:rsid w:val="00283E3E"/>
    <w:rsid w:val="002840D1"/>
    <w:rsid w:val="0028421D"/>
    <w:rsid w:val="00284222"/>
    <w:rsid w:val="00284296"/>
    <w:rsid w:val="002842A8"/>
    <w:rsid w:val="00284366"/>
    <w:rsid w:val="00284527"/>
    <w:rsid w:val="00284610"/>
    <w:rsid w:val="00284861"/>
    <w:rsid w:val="00284C4F"/>
    <w:rsid w:val="0028524C"/>
    <w:rsid w:val="0028561C"/>
    <w:rsid w:val="002856CA"/>
    <w:rsid w:val="00285A1B"/>
    <w:rsid w:val="00285BB3"/>
    <w:rsid w:val="00285C15"/>
    <w:rsid w:val="00286122"/>
    <w:rsid w:val="002869EC"/>
    <w:rsid w:val="00286E31"/>
    <w:rsid w:val="00287196"/>
    <w:rsid w:val="00287349"/>
    <w:rsid w:val="00287383"/>
    <w:rsid w:val="0028760D"/>
    <w:rsid w:val="00287C4E"/>
    <w:rsid w:val="00287D21"/>
    <w:rsid w:val="00287DD2"/>
    <w:rsid w:val="0029052F"/>
    <w:rsid w:val="002908B5"/>
    <w:rsid w:val="002909EA"/>
    <w:rsid w:val="00290BC8"/>
    <w:rsid w:val="00290D5F"/>
    <w:rsid w:val="00290FF4"/>
    <w:rsid w:val="002914AE"/>
    <w:rsid w:val="00291ABE"/>
    <w:rsid w:val="00291BFC"/>
    <w:rsid w:val="00291E54"/>
    <w:rsid w:val="00291E9C"/>
    <w:rsid w:val="00291EC5"/>
    <w:rsid w:val="00291FA3"/>
    <w:rsid w:val="00291FD4"/>
    <w:rsid w:val="00291FE6"/>
    <w:rsid w:val="0029202D"/>
    <w:rsid w:val="00292253"/>
    <w:rsid w:val="00292391"/>
    <w:rsid w:val="00292557"/>
    <w:rsid w:val="00292BAD"/>
    <w:rsid w:val="00292F1C"/>
    <w:rsid w:val="00293152"/>
    <w:rsid w:val="002933E5"/>
    <w:rsid w:val="002935B6"/>
    <w:rsid w:val="0029371D"/>
    <w:rsid w:val="00293A10"/>
    <w:rsid w:val="00293A49"/>
    <w:rsid w:val="00293F1A"/>
    <w:rsid w:val="002942F5"/>
    <w:rsid w:val="002943A1"/>
    <w:rsid w:val="002946C6"/>
    <w:rsid w:val="0029483B"/>
    <w:rsid w:val="0029494C"/>
    <w:rsid w:val="00294D42"/>
    <w:rsid w:val="002950E9"/>
    <w:rsid w:val="00295CB5"/>
    <w:rsid w:val="00295F01"/>
    <w:rsid w:val="00295F07"/>
    <w:rsid w:val="00295F86"/>
    <w:rsid w:val="002960ED"/>
    <w:rsid w:val="002962BB"/>
    <w:rsid w:val="00296474"/>
    <w:rsid w:val="00296778"/>
    <w:rsid w:val="00296B40"/>
    <w:rsid w:val="002974DA"/>
    <w:rsid w:val="00297927"/>
    <w:rsid w:val="00297B0B"/>
    <w:rsid w:val="00297BC2"/>
    <w:rsid w:val="002A017E"/>
    <w:rsid w:val="002A01AD"/>
    <w:rsid w:val="002A0275"/>
    <w:rsid w:val="002A0558"/>
    <w:rsid w:val="002A0673"/>
    <w:rsid w:val="002A070D"/>
    <w:rsid w:val="002A0A4C"/>
    <w:rsid w:val="002A0BE5"/>
    <w:rsid w:val="002A0E14"/>
    <w:rsid w:val="002A107B"/>
    <w:rsid w:val="002A11D8"/>
    <w:rsid w:val="002A12F0"/>
    <w:rsid w:val="002A1729"/>
    <w:rsid w:val="002A1961"/>
    <w:rsid w:val="002A1F1B"/>
    <w:rsid w:val="002A21B1"/>
    <w:rsid w:val="002A2D19"/>
    <w:rsid w:val="002A2D31"/>
    <w:rsid w:val="002A2D8C"/>
    <w:rsid w:val="002A2E42"/>
    <w:rsid w:val="002A2EDF"/>
    <w:rsid w:val="002A2FC6"/>
    <w:rsid w:val="002A345D"/>
    <w:rsid w:val="002A3AF6"/>
    <w:rsid w:val="002A4012"/>
    <w:rsid w:val="002A441C"/>
    <w:rsid w:val="002A476C"/>
    <w:rsid w:val="002A4BFC"/>
    <w:rsid w:val="002A5326"/>
    <w:rsid w:val="002A5432"/>
    <w:rsid w:val="002A55F9"/>
    <w:rsid w:val="002A5A77"/>
    <w:rsid w:val="002A6865"/>
    <w:rsid w:val="002A6953"/>
    <w:rsid w:val="002A69ED"/>
    <w:rsid w:val="002A6DF8"/>
    <w:rsid w:val="002A7236"/>
    <w:rsid w:val="002A741A"/>
    <w:rsid w:val="002A7449"/>
    <w:rsid w:val="002A7696"/>
    <w:rsid w:val="002A7799"/>
    <w:rsid w:val="002A7B86"/>
    <w:rsid w:val="002A7EA1"/>
    <w:rsid w:val="002B01E1"/>
    <w:rsid w:val="002B031B"/>
    <w:rsid w:val="002B0484"/>
    <w:rsid w:val="002B07DD"/>
    <w:rsid w:val="002B0C14"/>
    <w:rsid w:val="002B0C15"/>
    <w:rsid w:val="002B105E"/>
    <w:rsid w:val="002B14EA"/>
    <w:rsid w:val="002B16DB"/>
    <w:rsid w:val="002B178F"/>
    <w:rsid w:val="002B17C7"/>
    <w:rsid w:val="002B1AE7"/>
    <w:rsid w:val="002B200F"/>
    <w:rsid w:val="002B2196"/>
    <w:rsid w:val="002B23CC"/>
    <w:rsid w:val="002B2418"/>
    <w:rsid w:val="002B29B4"/>
    <w:rsid w:val="002B29E5"/>
    <w:rsid w:val="002B2E13"/>
    <w:rsid w:val="002B2E6C"/>
    <w:rsid w:val="002B306D"/>
    <w:rsid w:val="002B317B"/>
    <w:rsid w:val="002B35D3"/>
    <w:rsid w:val="002B35E5"/>
    <w:rsid w:val="002B377C"/>
    <w:rsid w:val="002B3E77"/>
    <w:rsid w:val="002B401C"/>
    <w:rsid w:val="002B4036"/>
    <w:rsid w:val="002B4070"/>
    <w:rsid w:val="002B41A5"/>
    <w:rsid w:val="002B43A1"/>
    <w:rsid w:val="002B459F"/>
    <w:rsid w:val="002B467F"/>
    <w:rsid w:val="002B4705"/>
    <w:rsid w:val="002B470F"/>
    <w:rsid w:val="002B4787"/>
    <w:rsid w:val="002B4918"/>
    <w:rsid w:val="002B49FA"/>
    <w:rsid w:val="002B4D11"/>
    <w:rsid w:val="002B4D31"/>
    <w:rsid w:val="002B4EDD"/>
    <w:rsid w:val="002B5004"/>
    <w:rsid w:val="002B5425"/>
    <w:rsid w:val="002B572F"/>
    <w:rsid w:val="002B592A"/>
    <w:rsid w:val="002B599C"/>
    <w:rsid w:val="002B5BAE"/>
    <w:rsid w:val="002B5C55"/>
    <w:rsid w:val="002B60E3"/>
    <w:rsid w:val="002B6176"/>
    <w:rsid w:val="002B6A3C"/>
    <w:rsid w:val="002B6BA0"/>
    <w:rsid w:val="002B725F"/>
    <w:rsid w:val="002B7853"/>
    <w:rsid w:val="002B79EC"/>
    <w:rsid w:val="002B7BD8"/>
    <w:rsid w:val="002C0355"/>
    <w:rsid w:val="002C04A7"/>
    <w:rsid w:val="002C04D7"/>
    <w:rsid w:val="002C0A9B"/>
    <w:rsid w:val="002C0EE0"/>
    <w:rsid w:val="002C121C"/>
    <w:rsid w:val="002C12A1"/>
    <w:rsid w:val="002C1392"/>
    <w:rsid w:val="002C17B7"/>
    <w:rsid w:val="002C203A"/>
    <w:rsid w:val="002C23B5"/>
    <w:rsid w:val="002C2489"/>
    <w:rsid w:val="002C24B3"/>
    <w:rsid w:val="002C2503"/>
    <w:rsid w:val="002C266B"/>
    <w:rsid w:val="002C2713"/>
    <w:rsid w:val="002C2783"/>
    <w:rsid w:val="002C2970"/>
    <w:rsid w:val="002C2D9F"/>
    <w:rsid w:val="002C2E4C"/>
    <w:rsid w:val="002C2FB3"/>
    <w:rsid w:val="002C2FC4"/>
    <w:rsid w:val="002C30FF"/>
    <w:rsid w:val="002C35C1"/>
    <w:rsid w:val="002C3B37"/>
    <w:rsid w:val="002C3DA5"/>
    <w:rsid w:val="002C3ED5"/>
    <w:rsid w:val="002C4102"/>
    <w:rsid w:val="002C4386"/>
    <w:rsid w:val="002C4590"/>
    <w:rsid w:val="002C48B6"/>
    <w:rsid w:val="002C4B19"/>
    <w:rsid w:val="002C4D51"/>
    <w:rsid w:val="002C4D70"/>
    <w:rsid w:val="002C502D"/>
    <w:rsid w:val="002C52D7"/>
    <w:rsid w:val="002C57EB"/>
    <w:rsid w:val="002C583C"/>
    <w:rsid w:val="002C588B"/>
    <w:rsid w:val="002C5937"/>
    <w:rsid w:val="002C5A13"/>
    <w:rsid w:val="002C5BE8"/>
    <w:rsid w:val="002C5E31"/>
    <w:rsid w:val="002C5E53"/>
    <w:rsid w:val="002C63B9"/>
    <w:rsid w:val="002C6489"/>
    <w:rsid w:val="002C675B"/>
    <w:rsid w:val="002C680E"/>
    <w:rsid w:val="002C6EFC"/>
    <w:rsid w:val="002C6FDD"/>
    <w:rsid w:val="002C707B"/>
    <w:rsid w:val="002C70B4"/>
    <w:rsid w:val="002C711F"/>
    <w:rsid w:val="002C735C"/>
    <w:rsid w:val="002C77C4"/>
    <w:rsid w:val="002C7A10"/>
    <w:rsid w:val="002C7BBB"/>
    <w:rsid w:val="002C7EBE"/>
    <w:rsid w:val="002D0233"/>
    <w:rsid w:val="002D0840"/>
    <w:rsid w:val="002D09A8"/>
    <w:rsid w:val="002D0A34"/>
    <w:rsid w:val="002D0C42"/>
    <w:rsid w:val="002D0C87"/>
    <w:rsid w:val="002D0CD5"/>
    <w:rsid w:val="002D10FB"/>
    <w:rsid w:val="002D115C"/>
    <w:rsid w:val="002D118F"/>
    <w:rsid w:val="002D11BD"/>
    <w:rsid w:val="002D1790"/>
    <w:rsid w:val="002D185A"/>
    <w:rsid w:val="002D1C13"/>
    <w:rsid w:val="002D1CB6"/>
    <w:rsid w:val="002D1ED9"/>
    <w:rsid w:val="002D1F2C"/>
    <w:rsid w:val="002D224F"/>
    <w:rsid w:val="002D29E7"/>
    <w:rsid w:val="002D2A4D"/>
    <w:rsid w:val="002D2C23"/>
    <w:rsid w:val="002D3233"/>
    <w:rsid w:val="002D3787"/>
    <w:rsid w:val="002D3A9C"/>
    <w:rsid w:val="002D3AB7"/>
    <w:rsid w:val="002D3F2F"/>
    <w:rsid w:val="002D429F"/>
    <w:rsid w:val="002D44D3"/>
    <w:rsid w:val="002D4698"/>
    <w:rsid w:val="002D4858"/>
    <w:rsid w:val="002D4BFF"/>
    <w:rsid w:val="002D5007"/>
    <w:rsid w:val="002D50A3"/>
    <w:rsid w:val="002D52EA"/>
    <w:rsid w:val="002D5497"/>
    <w:rsid w:val="002D5F5B"/>
    <w:rsid w:val="002D60D9"/>
    <w:rsid w:val="002D6172"/>
    <w:rsid w:val="002D62F8"/>
    <w:rsid w:val="002D664F"/>
    <w:rsid w:val="002D6836"/>
    <w:rsid w:val="002D6C2C"/>
    <w:rsid w:val="002D6E12"/>
    <w:rsid w:val="002D7002"/>
    <w:rsid w:val="002D7414"/>
    <w:rsid w:val="002D7652"/>
    <w:rsid w:val="002D781F"/>
    <w:rsid w:val="002D784F"/>
    <w:rsid w:val="002D7AA0"/>
    <w:rsid w:val="002D7BCC"/>
    <w:rsid w:val="002D7CF3"/>
    <w:rsid w:val="002E003A"/>
    <w:rsid w:val="002E02A9"/>
    <w:rsid w:val="002E0487"/>
    <w:rsid w:val="002E0580"/>
    <w:rsid w:val="002E0AAC"/>
    <w:rsid w:val="002E0ACE"/>
    <w:rsid w:val="002E0C87"/>
    <w:rsid w:val="002E0F5E"/>
    <w:rsid w:val="002E0FA9"/>
    <w:rsid w:val="002E1220"/>
    <w:rsid w:val="002E1364"/>
    <w:rsid w:val="002E14A6"/>
    <w:rsid w:val="002E167D"/>
    <w:rsid w:val="002E1C7D"/>
    <w:rsid w:val="002E1D2D"/>
    <w:rsid w:val="002E1D3A"/>
    <w:rsid w:val="002E1D4D"/>
    <w:rsid w:val="002E1DE4"/>
    <w:rsid w:val="002E2298"/>
    <w:rsid w:val="002E27F3"/>
    <w:rsid w:val="002E2BE0"/>
    <w:rsid w:val="002E2DF4"/>
    <w:rsid w:val="002E2F4D"/>
    <w:rsid w:val="002E31E1"/>
    <w:rsid w:val="002E370C"/>
    <w:rsid w:val="002E39BD"/>
    <w:rsid w:val="002E4285"/>
    <w:rsid w:val="002E4300"/>
    <w:rsid w:val="002E4497"/>
    <w:rsid w:val="002E44E7"/>
    <w:rsid w:val="002E44FB"/>
    <w:rsid w:val="002E4505"/>
    <w:rsid w:val="002E4C21"/>
    <w:rsid w:val="002E4F89"/>
    <w:rsid w:val="002E50A7"/>
    <w:rsid w:val="002E5289"/>
    <w:rsid w:val="002E52DB"/>
    <w:rsid w:val="002E570F"/>
    <w:rsid w:val="002E5967"/>
    <w:rsid w:val="002E5C03"/>
    <w:rsid w:val="002E6541"/>
    <w:rsid w:val="002E67AD"/>
    <w:rsid w:val="002E6C3D"/>
    <w:rsid w:val="002E6EE1"/>
    <w:rsid w:val="002E6EE2"/>
    <w:rsid w:val="002E7046"/>
    <w:rsid w:val="002E72C7"/>
    <w:rsid w:val="002E72F2"/>
    <w:rsid w:val="002E74F3"/>
    <w:rsid w:val="002E7578"/>
    <w:rsid w:val="002E790D"/>
    <w:rsid w:val="002E7B05"/>
    <w:rsid w:val="002E7B94"/>
    <w:rsid w:val="002E7F5F"/>
    <w:rsid w:val="002F066A"/>
    <w:rsid w:val="002F074F"/>
    <w:rsid w:val="002F0BD9"/>
    <w:rsid w:val="002F0C99"/>
    <w:rsid w:val="002F0E54"/>
    <w:rsid w:val="002F0F9D"/>
    <w:rsid w:val="002F0FD7"/>
    <w:rsid w:val="002F121F"/>
    <w:rsid w:val="002F14A4"/>
    <w:rsid w:val="002F1680"/>
    <w:rsid w:val="002F17F2"/>
    <w:rsid w:val="002F17FB"/>
    <w:rsid w:val="002F1EA5"/>
    <w:rsid w:val="002F1F48"/>
    <w:rsid w:val="002F223F"/>
    <w:rsid w:val="002F25B3"/>
    <w:rsid w:val="002F26D4"/>
    <w:rsid w:val="002F2833"/>
    <w:rsid w:val="002F28C7"/>
    <w:rsid w:val="002F2AB3"/>
    <w:rsid w:val="002F2BEA"/>
    <w:rsid w:val="002F2F10"/>
    <w:rsid w:val="002F306C"/>
    <w:rsid w:val="002F3270"/>
    <w:rsid w:val="002F3CBF"/>
    <w:rsid w:val="002F4095"/>
    <w:rsid w:val="002F4155"/>
    <w:rsid w:val="002F42A2"/>
    <w:rsid w:val="002F42DC"/>
    <w:rsid w:val="002F44C9"/>
    <w:rsid w:val="002F48B0"/>
    <w:rsid w:val="002F49D4"/>
    <w:rsid w:val="002F4C7B"/>
    <w:rsid w:val="002F4FA6"/>
    <w:rsid w:val="002F512D"/>
    <w:rsid w:val="002F5430"/>
    <w:rsid w:val="002F55D3"/>
    <w:rsid w:val="002F573B"/>
    <w:rsid w:val="002F5920"/>
    <w:rsid w:val="002F5CA8"/>
    <w:rsid w:val="002F5F93"/>
    <w:rsid w:val="002F6387"/>
    <w:rsid w:val="002F638B"/>
    <w:rsid w:val="002F6566"/>
    <w:rsid w:val="002F6778"/>
    <w:rsid w:val="002F6889"/>
    <w:rsid w:val="002F6C03"/>
    <w:rsid w:val="002F6C08"/>
    <w:rsid w:val="002F6CF1"/>
    <w:rsid w:val="002F6F58"/>
    <w:rsid w:val="002F74AD"/>
    <w:rsid w:val="002F75FC"/>
    <w:rsid w:val="002F770E"/>
    <w:rsid w:val="002F7848"/>
    <w:rsid w:val="002F7B5C"/>
    <w:rsid w:val="002F7D0B"/>
    <w:rsid w:val="00300118"/>
    <w:rsid w:val="003004D8"/>
    <w:rsid w:val="00300AC3"/>
    <w:rsid w:val="00300E4C"/>
    <w:rsid w:val="00301260"/>
    <w:rsid w:val="003012B2"/>
    <w:rsid w:val="00301497"/>
    <w:rsid w:val="003014E0"/>
    <w:rsid w:val="00301761"/>
    <w:rsid w:val="003017B0"/>
    <w:rsid w:val="003018D7"/>
    <w:rsid w:val="00301C99"/>
    <w:rsid w:val="00301ED3"/>
    <w:rsid w:val="00302142"/>
    <w:rsid w:val="00302150"/>
    <w:rsid w:val="003021CF"/>
    <w:rsid w:val="00302211"/>
    <w:rsid w:val="003027EF"/>
    <w:rsid w:val="0030283D"/>
    <w:rsid w:val="003028CD"/>
    <w:rsid w:val="00302912"/>
    <w:rsid w:val="00302C0B"/>
    <w:rsid w:val="00302D1F"/>
    <w:rsid w:val="00302E30"/>
    <w:rsid w:val="00302EEC"/>
    <w:rsid w:val="0030342B"/>
    <w:rsid w:val="00303585"/>
    <w:rsid w:val="00303A7D"/>
    <w:rsid w:val="00303AC9"/>
    <w:rsid w:val="00303C65"/>
    <w:rsid w:val="00303D24"/>
    <w:rsid w:val="00303E8B"/>
    <w:rsid w:val="0030407E"/>
    <w:rsid w:val="0030413B"/>
    <w:rsid w:val="00304231"/>
    <w:rsid w:val="00304257"/>
    <w:rsid w:val="003042AE"/>
    <w:rsid w:val="00304617"/>
    <w:rsid w:val="0030465A"/>
    <w:rsid w:val="0030481E"/>
    <w:rsid w:val="0030487C"/>
    <w:rsid w:val="00304D07"/>
    <w:rsid w:val="00304E82"/>
    <w:rsid w:val="003051EE"/>
    <w:rsid w:val="00305516"/>
    <w:rsid w:val="003057F8"/>
    <w:rsid w:val="00305BD4"/>
    <w:rsid w:val="00305D82"/>
    <w:rsid w:val="00305FC4"/>
    <w:rsid w:val="0030610C"/>
    <w:rsid w:val="0030646A"/>
    <w:rsid w:val="00306577"/>
    <w:rsid w:val="00306747"/>
    <w:rsid w:val="0030687E"/>
    <w:rsid w:val="003068BC"/>
    <w:rsid w:val="00306946"/>
    <w:rsid w:val="00306B38"/>
    <w:rsid w:val="00306FBA"/>
    <w:rsid w:val="00307A22"/>
    <w:rsid w:val="00307A60"/>
    <w:rsid w:val="0031003C"/>
    <w:rsid w:val="003100D1"/>
    <w:rsid w:val="003103D8"/>
    <w:rsid w:val="003105EC"/>
    <w:rsid w:val="003106AD"/>
    <w:rsid w:val="003106D4"/>
    <w:rsid w:val="00310765"/>
    <w:rsid w:val="003109A7"/>
    <w:rsid w:val="00311130"/>
    <w:rsid w:val="00311172"/>
    <w:rsid w:val="00311453"/>
    <w:rsid w:val="003116F9"/>
    <w:rsid w:val="00311741"/>
    <w:rsid w:val="00311AC2"/>
    <w:rsid w:val="00311B21"/>
    <w:rsid w:val="00311B96"/>
    <w:rsid w:val="00311CF4"/>
    <w:rsid w:val="00312045"/>
    <w:rsid w:val="00312934"/>
    <w:rsid w:val="00312B02"/>
    <w:rsid w:val="00313276"/>
    <w:rsid w:val="00313739"/>
    <w:rsid w:val="003138FA"/>
    <w:rsid w:val="00313930"/>
    <w:rsid w:val="00313FED"/>
    <w:rsid w:val="0031407C"/>
    <w:rsid w:val="00314384"/>
    <w:rsid w:val="00314959"/>
    <w:rsid w:val="003149FD"/>
    <w:rsid w:val="00314E1C"/>
    <w:rsid w:val="00314F19"/>
    <w:rsid w:val="00315018"/>
    <w:rsid w:val="00315107"/>
    <w:rsid w:val="003154E9"/>
    <w:rsid w:val="00315624"/>
    <w:rsid w:val="0031588B"/>
    <w:rsid w:val="00315907"/>
    <w:rsid w:val="00315F38"/>
    <w:rsid w:val="003161C5"/>
    <w:rsid w:val="003161D7"/>
    <w:rsid w:val="0031632A"/>
    <w:rsid w:val="00316908"/>
    <w:rsid w:val="003169C5"/>
    <w:rsid w:val="00316A39"/>
    <w:rsid w:val="00316B19"/>
    <w:rsid w:val="0031708B"/>
    <w:rsid w:val="00317137"/>
    <w:rsid w:val="003171CD"/>
    <w:rsid w:val="003172F8"/>
    <w:rsid w:val="003174F5"/>
    <w:rsid w:val="0031765F"/>
    <w:rsid w:val="00317829"/>
    <w:rsid w:val="003178A4"/>
    <w:rsid w:val="00317B1C"/>
    <w:rsid w:val="00317B22"/>
    <w:rsid w:val="00317ECB"/>
    <w:rsid w:val="00320675"/>
    <w:rsid w:val="003206D6"/>
    <w:rsid w:val="00320791"/>
    <w:rsid w:val="00320CB5"/>
    <w:rsid w:val="00321157"/>
    <w:rsid w:val="00321261"/>
    <w:rsid w:val="003217EE"/>
    <w:rsid w:val="003218C1"/>
    <w:rsid w:val="00321E70"/>
    <w:rsid w:val="003222C7"/>
    <w:rsid w:val="00322347"/>
    <w:rsid w:val="0032252E"/>
    <w:rsid w:val="003226C2"/>
    <w:rsid w:val="0032291C"/>
    <w:rsid w:val="00322B86"/>
    <w:rsid w:val="00322C6E"/>
    <w:rsid w:val="00322FEF"/>
    <w:rsid w:val="0032320C"/>
    <w:rsid w:val="00323AF7"/>
    <w:rsid w:val="00323D3E"/>
    <w:rsid w:val="00323F3C"/>
    <w:rsid w:val="00324094"/>
    <w:rsid w:val="00324278"/>
    <w:rsid w:val="00324693"/>
    <w:rsid w:val="0032485D"/>
    <w:rsid w:val="00324975"/>
    <w:rsid w:val="003249B3"/>
    <w:rsid w:val="00324A73"/>
    <w:rsid w:val="00324D27"/>
    <w:rsid w:val="003256FC"/>
    <w:rsid w:val="00325918"/>
    <w:rsid w:val="003263D6"/>
    <w:rsid w:val="0032648D"/>
    <w:rsid w:val="00326670"/>
    <w:rsid w:val="0032667F"/>
    <w:rsid w:val="00326792"/>
    <w:rsid w:val="003267C8"/>
    <w:rsid w:val="0032680B"/>
    <w:rsid w:val="00326914"/>
    <w:rsid w:val="00326935"/>
    <w:rsid w:val="00326A28"/>
    <w:rsid w:val="00326A33"/>
    <w:rsid w:val="00326F34"/>
    <w:rsid w:val="00326F59"/>
    <w:rsid w:val="00327087"/>
    <w:rsid w:val="0032708F"/>
    <w:rsid w:val="003273BD"/>
    <w:rsid w:val="003275B3"/>
    <w:rsid w:val="0032785A"/>
    <w:rsid w:val="0033041A"/>
    <w:rsid w:val="0033047B"/>
    <w:rsid w:val="0033049C"/>
    <w:rsid w:val="003306D2"/>
    <w:rsid w:val="003307D8"/>
    <w:rsid w:val="00330BEA"/>
    <w:rsid w:val="00330F51"/>
    <w:rsid w:val="00330F8F"/>
    <w:rsid w:val="00331330"/>
    <w:rsid w:val="003315B0"/>
    <w:rsid w:val="003316EA"/>
    <w:rsid w:val="003319D5"/>
    <w:rsid w:val="00331B26"/>
    <w:rsid w:val="00331BAF"/>
    <w:rsid w:val="00331F1F"/>
    <w:rsid w:val="003321E1"/>
    <w:rsid w:val="00332366"/>
    <w:rsid w:val="003328B0"/>
    <w:rsid w:val="00332B34"/>
    <w:rsid w:val="00332B84"/>
    <w:rsid w:val="00332BA4"/>
    <w:rsid w:val="003334AA"/>
    <w:rsid w:val="0033367C"/>
    <w:rsid w:val="003336CA"/>
    <w:rsid w:val="0033370C"/>
    <w:rsid w:val="00333873"/>
    <w:rsid w:val="00333875"/>
    <w:rsid w:val="0033398D"/>
    <w:rsid w:val="003340CD"/>
    <w:rsid w:val="00334618"/>
    <w:rsid w:val="003346EB"/>
    <w:rsid w:val="00334779"/>
    <w:rsid w:val="003349BE"/>
    <w:rsid w:val="00334AEF"/>
    <w:rsid w:val="00334D4E"/>
    <w:rsid w:val="00334ECC"/>
    <w:rsid w:val="00335411"/>
    <w:rsid w:val="00335446"/>
    <w:rsid w:val="00335F8E"/>
    <w:rsid w:val="00336360"/>
    <w:rsid w:val="003365A4"/>
    <w:rsid w:val="003366F5"/>
    <w:rsid w:val="0033685C"/>
    <w:rsid w:val="00336864"/>
    <w:rsid w:val="00336906"/>
    <w:rsid w:val="00336E4F"/>
    <w:rsid w:val="00336ECE"/>
    <w:rsid w:val="003372A7"/>
    <w:rsid w:val="00337432"/>
    <w:rsid w:val="00337485"/>
    <w:rsid w:val="0033776A"/>
    <w:rsid w:val="003377A1"/>
    <w:rsid w:val="00337FD7"/>
    <w:rsid w:val="003400C0"/>
    <w:rsid w:val="00340502"/>
    <w:rsid w:val="003405E4"/>
    <w:rsid w:val="00340747"/>
    <w:rsid w:val="00340788"/>
    <w:rsid w:val="00340841"/>
    <w:rsid w:val="00341077"/>
    <w:rsid w:val="0034136E"/>
    <w:rsid w:val="003415C4"/>
    <w:rsid w:val="00341658"/>
    <w:rsid w:val="00341A07"/>
    <w:rsid w:val="00341BB0"/>
    <w:rsid w:val="00341FD1"/>
    <w:rsid w:val="0034293C"/>
    <w:rsid w:val="00342ABD"/>
    <w:rsid w:val="00342DF8"/>
    <w:rsid w:val="00342E81"/>
    <w:rsid w:val="00342F13"/>
    <w:rsid w:val="003432B0"/>
    <w:rsid w:val="00343628"/>
    <w:rsid w:val="003436CE"/>
    <w:rsid w:val="00343E1F"/>
    <w:rsid w:val="00343F6F"/>
    <w:rsid w:val="00343FC6"/>
    <w:rsid w:val="003444C6"/>
    <w:rsid w:val="003447A7"/>
    <w:rsid w:val="00344A29"/>
    <w:rsid w:val="00344C10"/>
    <w:rsid w:val="00344CED"/>
    <w:rsid w:val="00345268"/>
    <w:rsid w:val="003454E3"/>
    <w:rsid w:val="003458A0"/>
    <w:rsid w:val="00345D61"/>
    <w:rsid w:val="00345F78"/>
    <w:rsid w:val="00345FC0"/>
    <w:rsid w:val="00346292"/>
    <w:rsid w:val="00346817"/>
    <w:rsid w:val="00346993"/>
    <w:rsid w:val="00346A31"/>
    <w:rsid w:val="0034737F"/>
    <w:rsid w:val="00347437"/>
    <w:rsid w:val="0034757B"/>
    <w:rsid w:val="003502AD"/>
    <w:rsid w:val="003504C2"/>
    <w:rsid w:val="003504CE"/>
    <w:rsid w:val="00350784"/>
    <w:rsid w:val="003507E6"/>
    <w:rsid w:val="003508E6"/>
    <w:rsid w:val="00350ACC"/>
    <w:rsid w:val="00350EEF"/>
    <w:rsid w:val="003513FD"/>
    <w:rsid w:val="00351629"/>
    <w:rsid w:val="003516C3"/>
    <w:rsid w:val="0035175B"/>
    <w:rsid w:val="003518BA"/>
    <w:rsid w:val="00351AF3"/>
    <w:rsid w:val="00351D0C"/>
    <w:rsid w:val="00351F5F"/>
    <w:rsid w:val="0035203B"/>
    <w:rsid w:val="003520A7"/>
    <w:rsid w:val="0035210C"/>
    <w:rsid w:val="00352133"/>
    <w:rsid w:val="00352AFB"/>
    <w:rsid w:val="003531CF"/>
    <w:rsid w:val="00353469"/>
    <w:rsid w:val="0035368E"/>
    <w:rsid w:val="00353B27"/>
    <w:rsid w:val="00354291"/>
    <w:rsid w:val="00354464"/>
    <w:rsid w:val="0035468C"/>
    <w:rsid w:val="00354827"/>
    <w:rsid w:val="0035482B"/>
    <w:rsid w:val="00354A0E"/>
    <w:rsid w:val="00354BBE"/>
    <w:rsid w:val="00354C19"/>
    <w:rsid w:val="0035500C"/>
    <w:rsid w:val="00355176"/>
    <w:rsid w:val="003557B9"/>
    <w:rsid w:val="00355A57"/>
    <w:rsid w:val="00355CDE"/>
    <w:rsid w:val="00355F1A"/>
    <w:rsid w:val="00356068"/>
    <w:rsid w:val="003560C2"/>
    <w:rsid w:val="00356408"/>
    <w:rsid w:val="0035728A"/>
    <w:rsid w:val="0035750A"/>
    <w:rsid w:val="00357566"/>
    <w:rsid w:val="00357751"/>
    <w:rsid w:val="00357EF8"/>
    <w:rsid w:val="00360330"/>
    <w:rsid w:val="00360451"/>
    <w:rsid w:val="003604C0"/>
    <w:rsid w:val="00360692"/>
    <w:rsid w:val="003606D5"/>
    <w:rsid w:val="00360877"/>
    <w:rsid w:val="00360A32"/>
    <w:rsid w:val="00360C42"/>
    <w:rsid w:val="00360DF2"/>
    <w:rsid w:val="003613E3"/>
    <w:rsid w:val="00361427"/>
    <w:rsid w:val="00361495"/>
    <w:rsid w:val="0036164A"/>
    <w:rsid w:val="0036188B"/>
    <w:rsid w:val="00361BBE"/>
    <w:rsid w:val="003620F3"/>
    <w:rsid w:val="00362164"/>
    <w:rsid w:val="00362538"/>
    <w:rsid w:val="003625B6"/>
    <w:rsid w:val="00362887"/>
    <w:rsid w:val="003628D6"/>
    <w:rsid w:val="00362906"/>
    <w:rsid w:val="00362AF2"/>
    <w:rsid w:val="00362B0B"/>
    <w:rsid w:val="00362B75"/>
    <w:rsid w:val="00362BD1"/>
    <w:rsid w:val="00362DE1"/>
    <w:rsid w:val="00362F7E"/>
    <w:rsid w:val="003631DD"/>
    <w:rsid w:val="0036366A"/>
    <w:rsid w:val="003638CF"/>
    <w:rsid w:val="0036396A"/>
    <w:rsid w:val="00363B41"/>
    <w:rsid w:val="00363C75"/>
    <w:rsid w:val="00363E24"/>
    <w:rsid w:val="00363E39"/>
    <w:rsid w:val="00363EBE"/>
    <w:rsid w:val="00363F08"/>
    <w:rsid w:val="00364262"/>
    <w:rsid w:val="003642E7"/>
    <w:rsid w:val="003642F3"/>
    <w:rsid w:val="00364450"/>
    <w:rsid w:val="00364488"/>
    <w:rsid w:val="003644DD"/>
    <w:rsid w:val="003645E4"/>
    <w:rsid w:val="003646EF"/>
    <w:rsid w:val="00364CD9"/>
    <w:rsid w:val="0036516E"/>
    <w:rsid w:val="00365ACD"/>
    <w:rsid w:val="00365DF4"/>
    <w:rsid w:val="003661D0"/>
    <w:rsid w:val="003661F3"/>
    <w:rsid w:val="00366491"/>
    <w:rsid w:val="00366492"/>
    <w:rsid w:val="003664F3"/>
    <w:rsid w:val="00366548"/>
    <w:rsid w:val="00366759"/>
    <w:rsid w:val="0036724F"/>
    <w:rsid w:val="00367954"/>
    <w:rsid w:val="00367E80"/>
    <w:rsid w:val="00370251"/>
    <w:rsid w:val="0037027A"/>
    <w:rsid w:val="003702DA"/>
    <w:rsid w:val="003703AA"/>
    <w:rsid w:val="00370448"/>
    <w:rsid w:val="0037055B"/>
    <w:rsid w:val="00370891"/>
    <w:rsid w:val="00370977"/>
    <w:rsid w:val="00371656"/>
    <w:rsid w:val="00371DCF"/>
    <w:rsid w:val="00371E66"/>
    <w:rsid w:val="00371F92"/>
    <w:rsid w:val="003720D4"/>
    <w:rsid w:val="003720D8"/>
    <w:rsid w:val="0037236F"/>
    <w:rsid w:val="003725B8"/>
    <w:rsid w:val="003728DC"/>
    <w:rsid w:val="00372AE3"/>
    <w:rsid w:val="003732CD"/>
    <w:rsid w:val="00373303"/>
    <w:rsid w:val="00373342"/>
    <w:rsid w:val="00373486"/>
    <w:rsid w:val="0037417B"/>
    <w:rsid w:val="003743B6"/>
    <w:rsid w:val="00374546"/>
    <w:rsid w:val="00374555"/>
    <w:rsid w:val="00374B67"/>
    <w:rsid w:val="00374D26"/>
    <w:rsid w:val="0037508A"/>
    <w:rsid w:val="00375147"/>
    <w:rsid w:val="0037563A"/>
    <w:rsid w:val="00375B84"/>
    <w:rsid w:val="00375D3D"/>
    <w:rsid w:val="00376280"/>
    <w:rsid w:val="0037640F"/>
    <w:rsid w:val="00376531"/>
    <w:rsid w:val="0037670D"/>
    <w:rsid w:val="003768C1"/>
    <w:rsid w:val="0037692A"/>
    <w:rsid w:val="00376F65"/>
    <w:rsid w:val="00377349"/>
    <w:rsid w:val="00377641"/>
    <w:rsid w:val="00377688"/>
    <w:rsid w:val="0037774D"/>
    <w:rsid w:val="00377784"/>
    <w:rsid w:val="00377942"/>
    <w:rsid w:val="00377C60"/>
    <w:rsid w:val="00377DC6"/>
    <w:rsid w:val="00377E08"/>
    <w:rsid w:val="003800BB"/>
    <w:rsid w:val="00380D13"/>
    <w:rsid w:val="00380D92"/>
    <w:rsid w:val="00381024"/>
    <w:rsid w:val="003810D8"/>
    <w:rsid w:val="0038127C"/>
    <w:rsid w:val="00381280"/>
    <w:rsid w:val="0038146C"/>
    <w:rsid w:val="00381505"/>
    <w:rsid w:val="00381516"/>
    <w:rsid w:val="003815C8"/>
    <w:rsid w:val="0038165F"/>
    <w:rsid w:val="003817F7"/>
    <w:rsid w:val="00381899"/>
    <w:rsid w:val="00381B7E"/>
    <w:rsid w:val="00381B92"/>
    <w:rsid w:val="00381C5A"/>
    <w:rsid w:val="00381E49"/>
    <w:rsid w:val="003823DD"/>
    <w:rsid w:val="00382501"/>
    <w:rsid w:val="003829D9"/>
    <w:rsid w:val="00382B41"/>
    <w:rsid w:val="00382CC3"/>
    <w:rsid w:val="00382DB4"/>
    <w:rsid w:val="00382F09"/>
    <w:rsid w:val="00382FA9"/>
    <w:rsid w:val="00383021"/>
    <w:rsid w:val="0038332A"/>
    <w:rsid w:val="0038479F"/>
    <w:rsid w:val="003848C6"/>
    <w:rsid w:val="00384A96"/>
    <w:rsid w:val="00384AEB"/>
    <w:rsid w:val="00384C8A"/>
    <w:rsid w:val="00384FDB"/>
    <w:rsid w:val="0038595E"/>
    <w:rsid w:val="00385BA8"/>
    <w:rsid w:val="00385C92"/>
    <w:rsid w:val="00386008"/>
    <w:rsid w:val="00386663"/>
    <w:rsid w:val="003867DB"/>
    <w:rsid w:val="00386E10"/>
    <w:rsid w:val="00386FAF"/>
    <w:rsid w:val="0038709B"/>
    <w:rsid w:val="003870F4"/>
    <w:rsid w:val="003871FE"/>
    <w:rsid w:val="0038738C"/>
    <w:rsid w:val="0038754F"/>
    <w:rsid w:val="003875EF"/>
    <w:rsid w:val="003876E4"/>
    <w:rsid w:val="003877EF"/>
    <w:rsid w:val="0038790E"/>
    <w:rsid w:val="00387F83"/>
    <w:rsid w:val="003901F0"/>
    <w:rsid w:val="003904CC"/>
    <w:rsid w:val="003906AE"/>
    <w:rsid w:val="003906ED"/>
    <w:rsid w:val="00390DC2"/>
    <w:rsid w:val="00390E8F"/>
    <w:rsid w:val="0039133A"/>
    <w:rsid w:val="00391B65"/>
    <w:rsid w:val="00391EE7"/>
    <w:rsid w:val="003920E7"/>
    <w:rsid w:val="0039212E"/>
    <w:rsid w:val="003928CC"/>
    <w:rsid w:val="0039297E"/>
    <w:rsid w:val="00392A7A"/>
    <w:rsid w:val="00392AF4"/>
    <w:rsid w:val="00392C43"/>
    <w:rsid w:val="00392F01"/>
    <w:rsid w:val="003934DA"/>
    <w:rsid w:val="00393664"/>
    <w:rsid w:val="0039368E"/>
    <w:rsid w:val="00393AD9"/>
    <w:rsid w:val="00393CEC"/>
    <w:rsid w:val="00393D43"/>
    <w:rsid w:val="00393E50"/>
    <w:rsid w:val="00393EA5"/>
    <w:rsid w:val="00393F25"/>
    <w:rsid w:val="0039408A"/>
    <w:rsid w:val="00394134"/>
    <w:rsid w:val="003941C1"/>
    <w:rsid w:val="003943F2"/>
    <w:rsid w:val="0039459C"/>
    <w:rsid w:val="00394689"/>
    <w:rsid w:val="003949F1"/>
    <w:rsid w:val="00394A92"/>
    <w:rsid w:val="00394BB4"/>
    <w:rsid w:val="00394BC6"/>
    <w:rsid w:val="00394C3F"/>
    <w:rsid w:val="003950B9"/>
    <w:rsid w:val="003950C7"/>
    <w:rsid w:val="00395359"/>
    <w:rsid w:val="00395501"/>
    <w:rsid w:val="00395553"/>
    <w:rsid w:val="00395A4B"/>
    <w:rsid w:val="00395B77"/>
    <w:rsid w:val="00395BB3"/>
    <w:rsid w:val="00395F90"/>
    <w:rsid w:val="003966E6"/>
    <w:rsid w:val="00396B00"/>
    <w:rsid w:val="003971CB"/>
    <w:rsid w:val="00397302"/>
    <w:rsid w:val="003973B0"/>
    <w:rsid w:val="0039759B"/>
    <w:rsid w:val="00397929"/>
    <w:rsid w:val="003979BB"/>
    <w:rsid w:val="00397ACB"/>
    <w:rsid w:val="00397E4D"/>
    <w:rsid w:val="00397F4C"/>
    <w:rsid w:val="003A0098"/>
    <w:rsid w:val="003A01DB"/>
    <w:rsid w:val="003A037C"/>
    <w:rsid w:val="003A0676"/>
    <w:rsid w:val="003A0841"/>
    <w:rsid w:val="003A0900"/>
    <w:rsid w:val="003A0B05"/>
    <w:rsid w:val="003A0B55"/>
    <w:rsid w:val="003A0CD6"/>
    <w:rsid w:val="003A1119"/>
    <w:rsid w:val="003A143A"/>
    <w:rsid w:val="003A1897"/>
    <w:rsid w:val="003A1952"/>
    <w:rsid w:val="003A1A97"/>
    <w:rsid w:val="003A21A9"/>
    <w:rsid w:val="003A229C"/>
    <w:rsid w:val="003A26F5"/>
    <w:rsid w:val="003A2967"/>
    <w:rsid w:val="003A2A25"/>
    <w:rsid w:val="003A2D63"/>
    <w:rsid w:val="003A3200"/>
    <w:rsid w:val="003A34D6"/>
    <w:rsid w:val="003A35BC"/>
    <w:rsid w:val="003A37BD"/>
    <w:rsid w:val="003A3827"/>
    <w:rsid w:val="003A3855"/>
    <w:rsid w:val="003A394F"/>
    <w:rsid w:val="003A3B3D"/>
    <w:rsid w:val="003A3D07"/>
    <w:rsid w:val="003A3F88"/>
    <w:rsid w:val="003A3FB7"/>
    <w:rsid w:val="003A4222"/>
    <w:rsid w:val="003A4638"/>
    <w:rsid w:val="003A47F7"/>
    <w:rsid w:val="003A4B98"/>
    <w:rsid w:val="003A4EA8"/>
    <w:rsid w:val="003A54D0"/>
    <w:rsid w:val="003A592A"/>
    <w:rsid w:val="003A6411"/>
    <w:rsid w:val="003A67BA"/>
    <w:rsid w:val="003A6CFF"/>
    <w:rsid w:val="003A6E8E"/>
    <w:rsid w:val="003A709C"/>
    <w:rsid w:val="003A7179"/>
    <w:rsid w:val="003A71BF"/>
    <w:rsid w:val="003A7290"/>
    <w:rsid w:val="003A72FB"/>
    <w:rsid w:val="003A7360"/>
    <w:rsid w:val="003A74DC"/>
    <w:rsid w:val="003A7511"/>
    <w:rsid w:val="003A78F2"/>
    <w:rsid w:val="003A7C8F"/>
    <w:rsid w:val="003A7DE2"/>
    <w:rsid w:val="003B0037"/>
    <w:rsid w:val="003B070D"/>
    <w:rsid w:val="003B08B8"/>
    <w:rsid w:val="003B08FE"/>
    <w:rsid w:val="003B0BE5"/>
    <w:rsid w:val="003B0CE1"/>
    <w:rsid w:val="003B10D3"/>
    <w:rsid w:val="003B127E"/>
    <w:rsid w:val="003B12E8"/>
    <w:rsid w:val="003B1300"/>
    <w:rsid w:val="003B141B"/>
    <w:rsid w:val="003B1758"/>
    <w:rsid w:val="003B176B"/>
    <w:rsid w:val="003B1841"/>
    <w:rsid w:val="003B19A8"/>
    <w:rsid w:val="003B1BF1"/>
    <w:rsid w:val="003B201B"/>
    <w:rsid w:val="003B2112"/>
    <w:rsid w:val="003B2166"/>
    <w:rsid w:val="003B2201"/>
    <w:rsid w:val="003B2552"/>
    <w:rsid w:val="003B2636"/>
    <w:rsid w:val="003B26FF"/>
    <w:rsid w:val="003B297B"/>
    <w:rsid w:val="003B2BC2"/>
    <w:rsid w:val="003B2C9D"/>
    <w:rsid w:val="003B2D6E"/>
    <w:rsid w:val="003B34EE"/>
    <w:rsid w:val="003B354D"/>
    <w:rsid w:val="003B3640"/>
    <w:rsid w:val="003B3733"/>
    <w:rsid w:val="003B39C0"/>
    <w:rsid w:val="003B3F6F"/>
    <w:rsid w:val="003B448C"/>
    <w:rsid w:val="003B4535"/>
    <w:rsid w:val="003B471A"/>
    <w:rsid w:val="003B47EF"/>
    <w:rsid w:val="003B4FFA"/>
    <w:rsid w:val="003B5030"/>
    <w:rsid w:val="003B5079"/>
    <w:rsid w:val="003B562A"/>
    <w:rsid w:val="003B565A"/>
    <w:rsid w:val="003B59B3"/>
    <w:rsid w:val="003B5A9A"/>
    <w:rsid w:val="003B5DE4"/>
    <w:rsid w:val="003B5EF6"/>
    <w:rsid w:val="003B63CB"/>
    <w:rsid w:val="003B6AE0"/>
    <w:rsid w:val="003B6CC5"/>
    <w:rsid w:val="003B6D0D"/>
    <w:rsid w:val="003B6E62"/>
    <w:rsid w:val="003B6ECA"/>
    <w:rsid w:val="003B7662"/>
    <w:rsid w:val="003B775F"/>
    <w:rsid w:val="003B7833"/>
    <w:rsid w:val="003B78D5"/>
    <w:rsid w:val="003B7AF8"/>
    <w:rsid w:val="003B7B4B"/>
    <w:rsid w:val="003B7C7F"/>
    <w:rsid w:val="003C00E2"/>
    <w:rsid w:val="003C0390"/>
    <w:rsid w:val="003C09A0"/>
    <w:rsid w:val="003C1007"/>
    <w:rsid w:val="003C1160"/>
    <w:rsid w:val="003C118D"/>
    <w:rsid w:val="003C1894"/>
    <w:rsid w:val="003C1B2A"/>
    <w:rsid w:val="003C231B"/>
    <w:rsid w:val="003C24E5"/>
    <w:rsid w:val="003C24EB"/>
    <w:rsid w:val="003C3182"/>
    <w:rsid w:val="003C3276"/>
    <w:rsid w:val="003C3465"/>
    <w:rsid w:val="003C355A"/>
    <w:rsid w:val="003C360E"/>
    <w:rsid w:val="003C38CC"/>
    <w:rsid w:val="003C39AF"/>
    <w:rsid w:val="003C3AE6"/>
    <w:rsid w:val="003C3BFB"/>
    <w:rsid w:val="003C3E1D"/>
    <w:rsid w:val="003C4012"/>
    <w:rsid w:val="003C4181"/>
    <w:rsid w:val="003C4377"/>
    <w:rsid w:val="003C43EF"/>
    <w:rsid w:val="003C4666"/>
    <w:rsid w:val="003C4A23"/>
    <w:rsid w:val="003C4B83"/>
    <w:rsid w:val="003C5324"/>
    <w:rsid w:val="003C553C"/>
    <w:rsid w:val="003C59CE"/>
    <w:rsid w:val="003C5FCF"/>
    <w:rsid w:val="003C5FF2"/>
    <w:rsid w:val="003C603D"/>
    <w:rsid w:val="003C65A2"/>
    <w:rsid w:val="003C67D3"/>
    <w:rsid w:val="003C6C09"/>
    <w:rsid w:val="003C719B"/>
    <w:rsid w:val="003C73BC"/>
    <w:rsid w:val="003C73C5"/>
    <w:rsid w:val="003C7447"/>
    <w:rsid w:val="003C74FE"/>
    <w:rsid w:val="003C754D"/>
    <w:rsid w:val="003C778D"/>
    <w:rsid w:val="003C77FE"/>
    <w:rsid w:val="003C7C60"/>
    <w:rsid w:val="003C7CE7"/>
    <w:rsid w:val="003D0012"/>
    <w:rsid w:val="003D009D"/>
    <w:rsid w:val="003D018A"/>
    <w:rsid w:val="003D0385"/>
    <w:rsid w:val="003D0470"/>
    <w:rsid w:val="003D076B"/>
    <w:rsid w:val="003D0898"/>
    <w:rsid w:val="003D1035"/>
    <w:rsid w:val="003D1617"/>
    <w:rsid w:val="003D1647"/>
    <w:rsid w:val="003D19A9"/>
    <w:rsid w:val="003D1C38"/>
    <w:rsid w:val="003D1C61"/>
    <w:rsid w:val="003D1DFB"/>
    <w:rsid w:val="003D1E1D"/>
    <w:rsid w:val="003D1FB8"/>
    <w:rsid w:val="003D2041"/>
    <w:rsid w:val="003D2087"/>
    <w:rsid w:val="003D2154"/>
    <w:rsid w:val="003D2292"/>
    <w:rsid w:val="003D24AA"/>
    <w:rsid w:val="003D27C9"/>
    <w:rsid w:val="003D2B0F"/>
    <w:rsid w:val="003D2D77"/>
    <w:rsid w:val="003D2F08"/>
    <w:rsid w:val="003D2F23"/>
    <w:rsid w:val="003D33C4"/>
    <w:rsid w:val="003D37A6"/>
    <w:rsid w:val="003D3C13"/>
    <w:rsid w:val="003D3DCC"/>
    <w:rsid w:val="003D4082"/>
    <w:rsid w:val="003D45FB"/>
    <w:rsid w:val="003D4B7E"/>
    <w:rsid w:val="003D4DC3"/>
    <w:rsid w:val="003D5305"/>
    <w:rsid w:val="003D5440"/>
    <w:rsid w:val="003D54AC"/>
    <w:rsid w:val="003D54BE"/>
    <w:rsid w:val="003D585D"/>
    <w:rsid w:val="003D5BB8"/>
    <w:rsid w:val="003D5BBB"/>
    <w:rsid w:val="003D5E2F"/>
    <w:rsid w:val="003D5F14"/>
    <w:rsid w:val="003D5F67"/>
    <w:rsid w:val="003D6114"/>
    <w:rsid w:val="003D63E0"/>
    <w:rsid w:val="003D6775"/>
    <w:rsid w:val="003D6FA1"/>
    <w:rsid w:val="003D71A2"/>
    <w:rsid w:val="003D7285"/>
    <w:rsid w:val="003D7424"/>
    <w:rsid w:val="003D7A26"/>
    <w:rsid w:val="003D7F2E"/>
    <w:rsid w:val="003E00A6"/>
    <w:rsid w:val="003E04EC"/>
    <w:rsid w:val="003E05A7"/>
    <w:rsid w:val="003E06FB"/>
    <w:rsid w:val="003E08AA"/>
    <w:rsid w:val="003E0D5A"/>
    <w:rsid w:val="003E0D94"/>
    <w:rsid w:val="003E1376"/>
    <w:rsid w:val="003E143E"/>
    <w:rsid w:val="003E165F"/>
    <w:rsid w:val="003E17CB"/>
    <w:rsid w:val="003E19EF"/>
    <w:rsid w:val="003E1F50"/>
    <w:rsid w:val="003E2B4F"/>
    <w:rsid w:val="003E2B72"/>
    <w:rsid w:val="003E2C54"/>
    <w:rsid w:val="003E2CB3"/>
    <w:rsid w:val="003E3010"/>
    <w:rsid w:val="003E3D3B"/>
    <w:rsid w:val="003E3E63"/>
    <w:rsid w:val="003E402E"/>
    <w:rsid w:val="003E4230"/>
    <w:rsid w:val="003E4242"/>
    <w:rsid w:val="003E425A"/>
    <w:rsid w:val="003E428C"/>
    <w:rsid w:val="003E42D6"/>
    <w:rsid w:val="003E46AC"/>
    <w:rsid w:val="003E49C3"/>
    <w:rsid w:val="003E517B"/>
    <w:rsid w:val="003E5197"/>
    <w:rsid w:val="003E5384"/>
    <w:rsid w:val="003E56DC"/>
    <w:rsid w:val="003E5D9B"/>
    <w:rsid w:val="003E6092"/>
    <w:rsid w:val="003E647D"/>
    <w:rsid w:val="003E6491"/>
    <w:rsid w:val="003E6669"/>
    <w:rsid w:val="003E6D0F"/>
    <w:rsid w:val="003E6DA2"/>
    <w:rsid w:val="003E6DAF"/>
    <w:rsid w:val="003E6E34"/>
    <w:rsid w:val="003E6E56"/>
    <w:rsid w:val="003E736E"/>
    <w:rsid w:val="003E74F6"/>
    <w:rsid w:val="003E7682"/>
    <w:rsid w:val="003E76F6"/>
    <w:rsid w:val="003E7834"/>
    <w:rsid w:val="003E79B9"/>
    <w:rsid w:val="003E7BE1"/>
    <w:rsid w:val="003E7DFF"/>
    <w:rsid w:val="003E7F12"/>
    <w:rsid w:val="003F01AC"/>
    <w:rsid w:val="003F01BF"/>
    <w:rsid w:val="003F0629"/>
    <w:rsid w:val="003F0957"/>
    <w:rsid w:val="003F0AD9"/>
    <w:rsid w:val="003F197C"/>
    <w:rsid w:val="003F22F5"/>
    <w:rsid w:val="003F2474"/>
    <w:rsid w:val="003F2630"/>
    <w:rsid w:val="003F2866"/>
    <w:rsid w:val="003F2BA1"/>
    <w:rsid w:val="003F2C13"/>
    <w:rsid w:val="003F2EB5"/>
    <w:rsid w:val="003F3067"/>
    <w:rsid w:val="003F3139"/>
    <w:rsid w:val="003F3DC9"/>
    <w:rsid w:val="003F4319"/>
    <w:rsid w:val="003F4500"/>
    <w:rsid w:val="003F4AF0"/>
    <w:rsid w:val="003F514E"/>
    <w:rsid w:val="003F525B"/>
    <w:rsid w:val="003F56B9"/>
    <w:rsid w:val="003F572F"/>
    <w:rsid w:val="003F57FD"/>
    <w:rsid w:val="003F58F7"/>
    <w:rsid w:val="003F5B75"/>
    <w:rsid w:val="003F5C43"/>
    <w:rsid w:val="003F5CB0"/>
    <w:rsid w:val="003F5F0A"/>
    <w:rsid w:val="003F5FA8"/>
    <w:rsid w:val="003F608D"/>
    <w:rsid w:val="003F61D2"/>
    <w:rsid w:val="003F6279"/>
    <w:rsid w:val="003F6537"/>
    <w:rsid w:val="003F6541"/>
    <w:rsid w:val="003F65A0"/>
    <w:rsid w:val="003F6762"/>
    <w:rsid w:val="003F6A82"/>
    <w:rsid w:val="003F6B16"/>
    <w:rsid w:val="003F6B91"/>
    <w:rsid w:val="003F6C15"/>
    <w:rsid w:val="003F6E04"/>
    <w:rsid w:val="003F6F90"/>
    <w:rsid w:val="003F75F5"/>
    <w:rsid w:val="003F77AB"/>
    <w:rsid w:val="003F77E6"/>
    <w:rsid w:val="003F78B5"/>
    <w:rsid w:val="003F78CD"/>
    <w:rsid w:val="003F79D8"/>
    <w:rsid w:val="003F7AB6"/>
    <w:rsid w:val="00400245"/>
    <w:rsid w:val="00400508"/>
    <w:rsid w:val="0040058A"/>
    <w:rsid w:val="0040065E"/>
    <w:rsid w:val="00400852"/>
    <w:rsid w:val="004008D4"/>
    <w:rsid w:val="004008D7"/>
    <w:rsid w:val="00400B46"/>
    <w:rsid w:val="00400CB5"/>
    <w:rsid w:val="00400E2F"/>
    <w:rsid w:val="00400FBE"/>
    <w:rsid w:val="0040156A"/>
    <w:rsid w:val="0040185E"/>
    <w:rsid w:val="004018BF"/>
    <w:rsid w:val="00401A0F"/>
    <w:rsid w:val="00401AF3"/>
    <w:rsid w:val="00401BCA"/>
    <w:rsid w:val="00401C18"/>
    <w:rsid w:val="00401DCA"/>
    <w:rsid w:val="00401EF4"/>
    <w:rsid w:val="004023BA"/>
    <w:rsid w:val="00402483"/>
    <w:rsid w:val="00402599"/>
    <w:rsid w:val="004025CE"/>
    <w:rsid w:val="0040268C"/>
    <w:rsid w:val="004027EA"/>
    <w:rsid w:val="00402C97"/>
    <w:rsid w:val="00402CD8"/>
    <w:rsid w:val="00403350"/>
    <w:rsid w:val="00403B78"/>
    <w:rsid w:val="00403BE8"/>
    <w:rsid w:val="00403CD3"/>
    <w:rsid w:val="00403E06"/>
    <w:rsid w:val="00404095"/>
    <w:rsid w:val="004040CC"/>
    <w:rsid w:val="0040443E"/>
    <w:rsid w:val="00404498"/>
    <w:rsid w:val="004044A2"/>
    <w:rsid w:val="004047CC"/>
    <w:rsid w:val="004047E1"/>
    <w:rsid w:val="004048BE"/>
    <w:rsid w:val="00404A46"/>
    <w:rsid w:val="00404AB7"/>
    <w:rsid w:val="00404CCF"/>
    <w:rsid w:val="004050A9"/>
    <w:rsid w:val="00405482"/>
    <w:rsid w:val="0040575A"/>
    <w:rsid w:val="00405B87"/>
    <w:rsid w:val="00405D1F"/>
    <w:rsid w:val="00405F7F"/>
    <w:rsid w:val="00405F83"/>
    <w:rsid w:val="0040631A"/>
    <w:rsid w:val="004064D5"/>
    <w:rsid w:val="004066DB"/>
    <w:rsid w:val="00406818"/>
    <w:rsid w:val="00406A32"/>
    <w:rsid w:val="00406C4D"/>
    <w:rsid w:val="00406FBF"/>
    <w:rsid w:val="00407360"/>
    <w:rsid w:val="004076A0"/>
    <w:rsid w:val="004078A9"/>
    <w:rsid w:val="00407938"/>
    <w:rsid w:val="00407B19"/>
    <w:rsid w:val="00407C36"/>
    <w:rsid w:val="00407C3D"/>
    <w:rsid w:val="00407FAC"/>
    <w:rsid w:val="004100B1"/>
    <w:rsid w:val="004102F7"/>
    <w:rsid w:val="00410332"/>
    <w:rsid w:val="00410427"/>
    <w:rsid w:val="00410429"/>
    <w:rsid w:val="00410513"/>
    <w:rsid w:val="004105E5"/>
    <w:rsid w:val="00410612"/>
    <w:rsid w:val="004107D5"/>
    <w:rsid w:val="00410A95"/>
    <w:rsid w:val="00410BB3"/>
    <w:rsid w:val="00410C54"/>
    <w:rsid w:val="00410CFD"/>
    <w:rsid w:val="00410E1D"/>
    <w:rsid w:val="00410EBB"/>
    <w:rsid w:val="00411143"/>
    <w:rsid w:val="004113D1"/>
    <w:rsid w:val="00411588"/>
    <w:rsid w:val="00411734"/>
    <w:rsid w:val="004117A7"/>
    <w:rsid w:val="00411B9B"/>
    <w:rsid w:val="00411F74"/>
    <w:rsid w:val="00412076"/>
    <w:rsid w:val="004120AC"/>
    <w:rsid w:val="004120BF"/>
    <w:rsid w:val="00412298"/>
    <w:rsid w:val="00412433"/>
    <w:rsid w:val="004124BA"/>
    <w:rsid w:val="00412587"/>
    <w:rsid w:val="004125CA"/>
    <w:rsid w:val="0041277F"/>
    <w:rsid w:val="00412AD3"/>
    <w:rsid w:val="00412B1D"/>
    <w:rsid w:val="00413197"/>
    <w:rsid w:val="004132C0"/>
    <w:rsid w:val="00413339"/>
    <w:rsid w:val="00413593"/>
    <w:rsid w:val="00413A16"/>
    <w:rsid w:val="00414011"/>
    <w:rsid w:val="00414033"/>
    <w:rsid w:val="004140A4"/>
    <w:rsid w:val="00414186"/>
    <w:rsid w:val="0041423F"/>
    <w:rsid w:val="004142F6"/>
    <w:rsid w:val="00414680"/>
    <w:rsid w:val="0041486C"/>
    <w:rsid w:val="00414933"/>
    <w:rsid w:val="00414CAB"/>
    <w:rsid w:val="00414FEB"/>
    <w:rsid w:val="00415140"/>
    <w:rsid w:val="00415189"/>
    <w:rsid w:val="0041543E"/>
    <w:rsid w:val="00415986"/>
    <w:rsid w:val="0041598C"/>
    <w:rsid w:val="00415AAD"/>
    <w:rsid w:val="00415B15"/>
    <w:rsid w:val="00415C3D"/>
    <w:rsid w:val="00416606"/>
    <w:rsid w:val="004168CC"/>
    <w:rsid w:val="00416935"/>
    <w:rsid w:val="00416A8D"/>
    <w:rsid w:val="00416BD8"/>
    <w:rsid w:val="00416EED"/>
    <w:rsid w:val="0041750D"/>
    <w:rsid w:val="0041789A"/>
    <w:rsid w:val="00417D4A"/>
    <w:rsid w:val="00417EA3"/>
    <w:rsid w:val="00417EF6"/>
    <w:rsid w:val="004202AB"/>
    <w:rsid w:val="0042036B"/>
    <w:rsid w:val="00420402"/>
    <w:rsid w:val="0042059C"/>
    <w:rsid w:val="004206C1"/>
    <w:rsid w:val="004207B1"/>
    <w:rsid w:val="00420820"/>
    <w:rsid w:val="004208A5"/>
    <w:rsid w:val="004208F9"/>
    <w:rsid w:val="004209E4"/>
    <w:rsid w:val="00420B4C"/>
    <w:rsid w:val="00420C0D"/>
    <w:rsid w:val="00420D5F"/>
    <w:rsid w:val="00420DE8"/>
    <w:rsid w:val="00420EF6"/>
    <w:rsid w:val="00420F28"/>
    <w:rsid w:val="0042108B"/>
    <w:rsid w:val="004214B1"/>
    <w:rsid w:val="00421654"/>
    <w:rsid w:val="00421935"/>
    <w:rsid w:val="0042209D"/>
    <w:rsid w:val="00422520"/>
    <w:rsid w:val="00422A56"/>
    <w:rsid w:val="00422A5A"/>
    <w:rsid w:val="00422AA5"/>
    <w:rsid w:val="00422AC2"/>
    <w:rsid w:val="00422DB7"/>
    <w:rsid w:val="00423358"/>
    <w:rsid w:val="0042349F"/>
    <w:rsid w:val="004236EE"/>
    <w:rsid w:val="00423786"/>
    <w:rsid w:val="00423899"/>
    <w:rsid w:val="00423967"/>
    <w:rsid w:val="00423D6E"/>
    <w:rsid w:val="004240B6"/>
    <w:rsid w:val="00424210"/>
    <w:rsid w:val="004245BC"/>
    <w:rsid w:val="0042465E"/>
    <w:rsid w:val="004248F0"/>
    <w:rsid w:val="00424DEA"/>
    <w:rsid w:val="00424FAB"/>
    <w:rsid w:val="004256C0"/>
    <w:rsid w:val="004256E1"/>
    <w:rsid w:val="00425A50"/>
    <w:rsid w:val="00425B22"/>
    <w:rsid w:val="00425CA4"/>
    <w:rsid w:val="00425E46"/>
    <w:rsid w:val="00425EB5"/>
    <w:rsid w:val="00426541"/>
    <w:rsid w:val="0042660A"/>
    <w:rsid w:val="004267AC"/>
    <w:rsid w:val="004269E5"/>
    <w:rsid w:val="00426A5F"/>
    <w:rsid w:val="00426A9C"/>
    <w:rsid w:val="00426B68"/>
    <w:rsid w:val="00426D35"/>
    <w:rsid w:val="004270E8"/>
    <w:rsid w:val="0042739B"/>
    <w:rsid w:val="00427CD3"/>
    <w:rsid w:val="00427EAC"/>
    <w:rsid w:val="00430053"/>
    <w:rsid w:val="004300E7"/>
    <w:rsid w:val="004301B0"/>
    <w:rsid w:val="004301F1"/>
    <w:rsid w:val="00430303"/>
    <w:rsid w:val="00430516"/>
    <w:rsid w:val="004308E6"/>
    <w:rsid w:val="00430940"/>
    <w:rsid w:val="00430B49"/>
    <w:rsid w:val="00430B7D"/>
    <w:rsid w:val="00430C48"/>
    <w:rsid w:val="004310D6"/>
    <w:rsid w:val="0043113B"/>
    <w:rsid w:val="004313E3"/>
    <w:rsid w:val="004314AE"/>
    <w:rsid w:val="00431642"/>
    <w:rsid w:val="00431775"/>
    <w:rsid w:val="00431E5F"/>
    <w:rsid w:val="00432391"/>
    <w:rsid w:val="0043274D"/>
    <w:rsid w:val="00432AAD"/>
    <w:rsid w:val="00432F2B"/>
    <w:rsid w:val="004332AB"/>
    <w:rsid w:val="004332EB"/>
    <w:rsid w:val="004335BB"/>
    <w:rsid w:val="0043395B"/>
    <w:rsid w:val="00433A35"/>
    <w:rsid w:val="00433B16"/>
    <w:rsid w:val="00433B3A"/>
    <w:rsid w:val="00433C67"/>
    <w:rsid w:val="00433FDF"/>
    <w:rsid w:val="00434146"/>
    <w:rsid w:val="0043464A"/>
    <w:rsid w:val="0043487D"/>
    <w:rsid w:val="00434AB6"/>
    <w:rsid w:val="00434BCB"/>
    <w:rsid w:val="004352B2"/>
    <w:rsid w:val="00435567"/>
    <w:rsid w:val="00435693"/>
    <w:rsid w:val="00435734"/>
    <w:rsid w:val="00435808"/>
    <w:rsid w:val="00435ABA"/>
    <w:rsid w:val="00435B8F"/>
    <w:rsid w:val="00435BB3"/>
    <w:rsid w:val="00435C68"/>
    <w:rsid w:val="00436171"/>
    <w:rsid w:val="004361E2"/>
    <w:rsid w:val="0043669E"/>
    <w:rsid w:val="00436BF5"/>
    <w:rsid w:val="00436DD7"/>
    <w:rsid w:val="004370F1"/>
    <w:rsid w:val="00437750"/>
    <w:rsid w:val="00437999"/>
    <w:rsid w:val="004379F5"/>
    <w:rsid w:val="00437D6A"/>
    <w:rsid w:val="00440143"/>
    <w:rsid w:val="00440205"/>
    <w:rsid w:val="00440283"/>
    <w:rsid w:val="004403AA"/>
    <w:rsid w:val="0044056F"/>
    <w:rsid w:val="00440EAA"/>
    <w:rsid w:val="0044149A"/>
    <w:rsid w:val="00441529"/>
    <w:rsid w:val="00441644"/>
    <w:rsid w:val="00441DD7"/>
    <w:rsid w:val="00441F81"/>
    <w:rsid w:val="004420C6"/>
    <w:rsid w:val="00442136"/>
    <w:rsid w:val="00442178"/>
    <w:rsid w:val="0044242E"/>
    <w:rsid w:val="004428B5"/>
    <w:rsid w:val="0044301B"/>
    <w:rsid w:val="00443065"/>
    <w:rsid w:val="004436DF"/>
    <w:rsid w:val="00443B11"/>
    <w:rsid w:val="00444157"/>
    <w:rsid w:val="004441EE"/>
    <w:rsid w:val="0044449B"/>
    <w:rsid w:val="004445AE"/>
    <w:rsid w:val="0044468E"/>
    <w:rsid w:val="00444915"/>
    <w:rsid w:val="00444A59"/>
    <w:rsid w:val="00444B42"/>
    <w:rsid w:val="00444E2C"/>
    <w:rsid w:val="00444F9C"/>
    <w:rsid w:val="00445103"/>
    <w:rsid w:val="0044517C"/>
    <w:rsid w:val="00445D7B"/>
    <w:rsid w:val="00445E3B"/>
    <w:rsid w:val="00445F83"/>
    <w:rsid w:val="0044626C"/>
    <w:rsid w:val="00446377"/>
    <w:rsid w:val="004463C8"/>
    <w:rsid w:val="0044692B"/>
    <w:rsid w:val="004469AC"/>
    <w:rsid w:val="00446B8D"/>
    <w:rsid w:val="00446C0A"/>
    <w:rsid w:val="00446CE3"/>
    <w:rsid w:val="00446CEF"/>
    <w:rsid w:val="004470A7"/>
    <w:rsid w:val="004474F4"/>
    <w:rsid w:val="00447615"/>
    <w:rsid w:val="0044771E"/>
    <w:rsid w:val="00447BFB"/>
    <w:rsid w:val="00447EBE"/>
    <w:rsid w:val="0045019C"/>
    <w:rsid w:val="004502DF"/>
    <w:rsid w:val="00450587"/>
    <w:rsid w:val="0045064E"/>
    <w:rsid w:val="0045086C"/>
    <w:rsid w:val="00450A37"/>
    <w:rsid w:val="00450C4C"/>
    <w:rsid w:val="00450E8B"/>
    <w:rsid w:val="00450E8F"/>
    <w:rsid w:val="00450EF8"/>
    <w:rsid w:val="0045102F"/>
    <w:rsid w:val="0045126E"/>
    <w:rsid w:val="00451289"/>
    <w:rsid w:val="004513C8"/>
    <w:rsid w:val="004518BD"/>
    <w:rsid w:val="00451A54"/>
    <w:rsid w:val="00451C02"/>
    <w:rsid w:val="00451F04"/>
    <w:rsid w:val="00452171"/>
    <w:rsid w:val="0045259F"/>
    <w:rsid w:val="0045263F"/>
    <w:rsid w:val="0045277E"/>
    <w:rsid w:val="00452902"/>
    <w:rsid w:val="004529D6"/>
    <w:rsid w:val="00452CA4"/>
    <w:rsid w:val="00452D5A"/>
    <w:rsid w:val="00452DD9"/>
    <w:rsid w:val="00452E05"/>
    <w:rsid w:val="00452FED"/>
    <w:rsid w:val="00453600"/>
    <w:rsid w:val="00453820"/>
    <w:rsid w:val="00453DB6"/>
    <w:rsid w:val="0045412D"/>
    <w:rsid w:val="004543BA"/>
    <w:rsid w:val="0045466D"/>
    <w:rsid w:val="00454E8C"/>
    <w:rsid w:val="00454EB4"/>
    <w:rsid w:val="00454F11"/>
    <w:rsid w:val="004555B0"/>
    <w:rsid w:val="004555D6"/>
    <w:rsid w:val="00455965"/>
    <w:rsid w:val="00455DE7"/>
    <w:rsid w:val="00455F19"/>
    <w:rsid w:val="004561E4"/>
    <w:rsid w:val="0045628D"/>
    <w:rsid w:val="004562EB"/>
    <w:rsid w:val="004562FC"/>
    <w:rsid w:val="0045642C"/>
    <w:rsid w:val="00457216"/>
    <w:rsid w:val="00457565"/>
    <w:rsid w:val="00457FAB"/>
    <w:rsid w:val="0046008A"/>
    <w:rsid w:val="004602EC"/>
    <w:rsid w:val="00460540"/>
    <w:rsid w:val="00460E66"/>
    <w:rsid w:val="00461039"/>
    <w:rsid w:val="004610AF"/>
    <w:rsid w:val="00461196"/>
    <w:rsid w:val="00461391"/>
    <w:rsid w:val="004614D6"/>
    <w:rsid w:val="004616B1"/>
    <w:rsid w:val="004617C9"/>
    <w:rsid w:val="00461889"/>
    <w:rsid w:val="00461CF7"/>
    <w:rsid w:val="00461DC0"/>
    <w:rsid w:val="00461EB2"/>
    <w:rsid w:val="00461FB1"/>
    <w:rsid w:val="004620BC"/>
    <w:rsid w:val="00462279"/>
    <w:rsid w:val="00462A6A"/>
    <w:rsid w:val="00462A73"/>
    <w:rsid w:val="00462C0F"/>
    <w:rsid w:val="00462FBE"/>
    <w:rsid w:val="00463115"/>
    <w:rsid w:val="00463201"/>
    <w:rsid w:val="00463259"/>
    <w:rsid w:val="00463363"/>
    <w:rsid w:val="004634D7"/>
    <w:rsid w:val="0046361F"/>
    <w:rsid w:val="0046394D"/>
    <w:rsid w:val="00463B4A"/>
    <w:rsid w:val="00463BD8"/>
    <w:rsid w:val="00464470"/>
    <w:rsid w:val="0046455F"/>
    <w:rsid w:val="00464A38"/>
    <w:rsid w:val="00464A89"/>
    <w:rsid w:val="00464C6D"/>
    <w:rsid w:val="00465008"/>
    <w:rsid w:val="00465033"/>
    <w:rsid w:val="00465213"/>
    <w:rsid w:val="004653F0"/>
    <w:rsid w:val="0046541F"/>
    <w:rsid w:val="0046572C"/>
    <w:rsid w:val="00465DBC"/>
    <w:rsid w:val="00465EEA"/>
    <w:rsid w:val="00466496"/>
    <w:rsid w:val="00466A0B"/>
    <w:rsid w:val="00466BF5"/>
    <w:rsid w:val="004674BB"/>
    <w:rsid w:val="00467802"/>
    <w:rsid w:val="00467884"/>
    <w:rsid w:val="004679A9"/>
    <w:rsid w:val="00467A87"/>
    <w:rsid w:val="00467C8D"/>
    <w:rsid w:val="00467D78"/>
    <w:rsid w:val="00470954"/>
    <w:rsid w:val="00470CB5"/>
    <w:rsid w:val="00471451"/>
    <w:rsid w:val="004715F5"/>
    <w:rsid w:val="00471655"/>
    <w:rsid w:val="0047176C"/>
    <w:rsid w:val="0047185A"/>
    <w:rsid w:val="00471C3E"/>
    <w:rsid w:val="00471D68"/>
    <w:rsid w:val="00471F5A"/>
    <w:rsid w:val="00471FB8"/>
    <w:rsid w:val="004723E1"/>
    <w:rsid w:val="00472677"/>
    <w:rsid w:val="0047281E"/>
    <w:rsid w:val="0047295D"/>
    <w:rsid w:val="00472A9C"/>
    <w:rsid w:val="00472BCF"/>
    <w:rsid w:val="00472E0B"/>
    <w:rsid w:val="00472ED3"/>
    <w:rsid w:val="00472F15"/>
    <w:rsid w:val="00472F1C"/>
    <w:rsid w:val="00472F40"/>
    <w:rsid w:val="00472FE4"/>
    <w:rsid w:val="004731BA"/>
    <w:rsid w:val="004733E4"/>
    <w:rsid w:val="0047368F"/>
    <w:rsid w:val="004737BB"/>
    <w:rsid w:val="00473F39"/>
    <w:rsid w:val="004741C6"/>
    <w:rsid w:val="00474253"/>
    <w:rsid w:val="0047430C"/>
    <w:rsid w:val="0047442E"/>
    <w:rsid w:val="00474679"/>
    <w:rsid w:val="00474696"/>
    <w:rsid w:val="0047481D"/>
    <w:rsid w:val="00474823"/>
    <w:rsid w:val="00474891"/>
    <w:rsid w:val="00474C7F"/>
    <w:rsid w:val="00474EB0"/>
    <w:rsid w:val="00474ECB"/>
    <w:rsid w:val="0047511A"/>
    <w:rsid w:val="0047544A"/>
    <w:rsid w:val="004756E7"/>
    <w:rsid w:val="004758D5"/>
    <w:rsid w:val="00475BFC"/>
    <w:rsid w:val="00475F84"/>
    <w:rsid w:val="004761AC"/>
    <w:rsid w:val="00476410"/>
    <w:rsid w:val="004768E0"/>
    <w:rsid w:val="00476938"/>
    <w:rsid w:val="0047696F"/>
    <w:rsid w:val="00476B63"/>
    <w:rsid w:val="00476CBF"/>
    <w:rsid w:val="00476E37"/>
    <w:rsid w:val="004771D7"/>
    <w:rsid w:val="0047739C"/>
    <w:rsid w:val="004775A9"/>
    <w:rsid w:val="00477968"/>
    <w:rsid w:val="00477A25"/>
    <w:rsid w:val="00477A35"/>
    <w:rsid w:val="00477D86"/>
    <w:rsid w:val="00477DEE"/>
    <w:rsid w:val="004801B9"/>
    <w:rsid w:val="004804E3"/>
    <w:rsid w:val="00480577"/>
    <w:rsid w:val="0048071A"/>
    <w:rsid w:val="00480B03"/>
    <w:rsid w:val="00480DE0"/>
    <w:rsid w:val="00481001"/>
    <w:rsid w:val="00481111"/>
    <w:rsid w:val="004812E9"/>
    <w:rsid w:val="004812ED"/>
    <w:rsid w:val="0048133E"/>
    <w:rsid w:val="0048142C"/>
    <w:rsid w:val="00481434"/>
    <w:rsid w:val="00481A7F"/>
    <w:rsid w:val="00481BA0"/>
    <w:rsid w:val="00482030"/>
    <w:rsid w:val="0048211D"/>
    <w:rsid w:val="004821C4"/>
    <w:rsid w:val="0048260C"/>
    <w:rsid w:val="00482C7B"/>
    <w:rsid w:val="004830F7"/>
    <w:rsid w:val="004833D3"/>
    <w:rsid w:val="0048350F"/>
    <w:rsid w:val="0048368F"/>
    <w:rsid w:val="0048388E"/>
    <w:rsid w:val="00483B29"/>
    <w:rsid w:val="00483B8B"/>
    <w:rsid w:val="00483D9E"/>
    <w:rsid w:val="00483DE4"/>
    <w:rsid w:val="004840C3"/>
    <w:rsid w:val="004840EC"/>
    <w:rsid w:val="00484265"/>
    <w:rsid w:val="004849F7"/>
    <w:rsid w:val="004851F8"/>
    <w:rsid w:val="00485519"/>
    <w:rsid w:val="004858D6"/>
    <w:rsid w:val="00485931"/>
    <w:rsid w:val="004859C3"/>
    <w:rsid w:val="0048607E"/>
    <w:rsid w:val="00486183"/>
    <w:rsid w:val="004862ED"/>
    <w:rsid w:val="0048639C"/>
    <w:rsid w:val="0048647F"/>
    <w:rsid w:val="0048654D"/>
    <w:rsid w:val="00486554"/>
    <w:rsid w:val="0048685A"/>
    <w:rsid w:val="004868FE"/>
    <w:rsid w:val="00486A6E"/>
    <w:rsid w:val="00486AA3"/>
    <w:rsid w:val="00486C68"/>
    <w:rsid w:val="00486C88"/>
    <w:rsid w:val="00487862"/>
    <w:rsid w:val="00487975"/>
    <w:rsid w:val="00487B9C"/>
    <w:rsid w:val="00487C95"/>
    <w:rsid w:val="00487CAE"/>
    <w:rsid w:val="00487D1E"/>
    <w:rsid w:val="00490178"/>
    <w:rsid w:val="00490413"/>
    <w:rsid w:val="0049051E"/>
    <w:rsid w:val="00490721"/>
    <w:rsid w:val="00490765"/>
    <w:rsid w:val="00490C4C"/>
    <w:rsid w:val="00490D3E"/>
    <w:rsid w:val="00490F38"/>
    <w:rsid w:val="00490FE7"/>
    <w:rsid w:val="00491FD0"/>
    <w:rsid w:val="00492409"/>
    <w:rsid w:val="004924D1"/>
    <w:rsid w:val="00492539"/>
    <w:rsid w:val="00492BF7"/>
    <w:rsid w:val="00492D8C"/>
    <w:rsid w:val="004934BD"/>
    <w:rsid w:val="00493512"/>
    <w:rsid w:val="00493851"/>
    <w:rsid w:val="00493980"/>
    <w:rsid w:val="00493AED"/>
    <w:rsid w:val="00493BBD"/>
    <w:rsid w:val="00493BF0"/>
    <w:rsid w:val="00493C90"/>
    <w:rsid w:val="00493E34"/>
    <w:rsid w:val="00493EF2"/>
    <w:rsid w:val="00493F2C"/>
    <w:rsid w:val="004940F1"/>
    <w:rsid w:val="0049421A"/>
    <w:rsid w:val="0049421E"/>
    <w:rsid w:val="00494994"/>
    <w:rsid w:val="00494FF6"/>
    <w:rsid w:val="0049513B"/>
    <w:rsid w:val="0049540E"/>
    <w:rsid w:val="0049544E"/>
    <w:rsid w:val="00495501"/>
    <w:rsid w:val="00495634"/>
    <w:rsid w:val="00495A6A"/>
    <w:rsid w:val="00495B7A"/>
    <w:rsid w:val="00495F76"/>
    <w:rsid w:val="00496540"/>
    <w:rsid w:val="0049667F"/>
    <w:rsid w:val="004968D8"/>
    <w:rsid w:val="00496A95"/>
    <w:rsid w:val="00496F0C"/>
    <w:rsid w:val="00496F5F"/>
    <w:rsid w:val="00497632"/>
    <w:rsid w:val="0049788D"/>
    <w:rsid w:val="004979FE"/>
    <w:rsid w:val="00497B4F"/>
    <w:rsid w:val="004A0079"/>
    <w:rsid w:val="004A05ED"/>
    <w:rsid w:val="004A0818"/>
    <w:rsid w:val="004A0AB5"/>
    <w:rsid w:val="004A0C62"/>
    <w:rsid w:val="004A0EC2"/>
    <w:rsid w:val="004A114C"/>
    <w:rsid w:val="004A1403"/>
    <w:rsid w:val="004A16AA"/>
    <w:rsid w:val="004A18EF"/>
    <w:rsid w:val="004A19C8"/>
    <w:rsid w:val="004A1D0B"/>
    <w:rsid w:val="004A258D"/>
    <w:rsid w:val="004A266A"/>
    <w:rsid w:val="004A268E"/>
    <w:rsid w:val="004A28B2"/>
    <w:rsid w:val="004A2C35"/>
    <w:rsid w:val="004A3033"/>
    <w:rsid w:val="004A3500"/>
    <w:rsid w:val="004A375C"/>
    <w:rsid w:val="004A3B9B"/>
    <w:rsid w:val="004A3D9D"/>
    <w:rsid w:val="004A3FA4"/>
    <w:rsid w:val="004A3FCB"/>
    <w:rsid w:val="004A3FDA"/>
    <w:rsid w:val="004A4178"/>
    <w:rsid w:val="004A4312"/>
    <w:rsid w:val="004A46D9"/>
    <w:rsid w:val="004A4734"/>
    <w:rsid w:val="004A4846"/>
    <w:rsid w:val="004A49A7"/>
    <w:rsid w:val="004A49E7"/>
    <w:rsid w:val="004A4A29"/>
    <w:rsid w:val="004A4A7D"/>
    <w:rsid w:val="004A4E07"/>
    <w:rsid w:val="004A4F37"/>
    <w:rsid w:val="004A5388"/>
    <w:rsid w:val="004A53A3"/>
    <w:rsid w:val="004A53EC"/>
    <w:rsid w:val="004A54D8"/>
    <w:rsid w:val="004A5596"/>
    <w:rsid w:val="004A5BD3"/>
    <w:rsid w:val="004A5D4A"/>
    <w:rsid w:val="004A5DF9"/>
    <w:rsid w:val="004A60B2"/>
    <w:rsid w:val="004A612F"/>
    <w:rsid w:val="004A6153"/>
    <w:rsid w:val="004A653D"/>
    <w:rsid w:val="004A662C"/>
    <w:rsid w:val="004A6680"/>
    <w:rsid w:val="004A6A22"/>
    <w:rsid w:val="004A6D17"/>
    <w:rsid w:val="004A6D32"/>
    <w:rsid w:val="004A6DB6"/>
    <w:rsid w:val="004A7056"/>
    <w:rsid w:val="004A7100"/>
    <w:rsid w:val="004A73CE"/>
    <w:rsid w:val="004A7CF7"/>
    <w:rsid w:val="004B008F"/>
    <w:rsid w:val="004B0183"/>
    <w:rsid w:val="004B0573"/>
    <w:rsid w:val="004B069A"/>
    <w:rsid w:val="004B082E"/>
    <w:rsid w:val="004B0ED3"/>
    <w:rsid w:val="004B1241"/>
    <w:rsid w:val="004B12B4"/>
    <w:rsid w:val="004B134D"/>
    <w:rsid w:val="004B171A"/>
    <w:rsid w:val="004B1762"/>
    <w:rsid w:val="004B1D93"/>
    <w:rsid w:val="004B1E99"/>
    <w:rsid w:val="004B1F5E"/>
    <w:rsid w:val="004B2420"/>
    <w:rsid w:val="004B26BE"/>
    <w:rsid w:val="004B2AF1"/>
    <w:rsid w:val="004B2BA5"/>
    <w:rsid w:val="004B2EA0"/>
    <w:rsid w:val="004B2FA5"/>
    <w:rsid w:val="004B310A"/>
    <w:rsid w:val="004B3494"/>
    <w:rsid w:val="004B3723"/>
    <w:rsid w:val="004B3AD2"/>
    <w:rsid w:val="004B3AFD"/>
    <w:rsid w:val="004B3D7B"/>
    <w:rsid w:val="004B3E00"/>
    <w:rsid w:val="004B426B"/>
    <w:rsid w:val="004B4339"/>
    <w:rsid w:val="004B4365"/>
    <w:rsid w:val="004B43AD"/>
    <w:rsid w:val="004B4AAF"/>
    <w:rsid w:val="004B516F"/>
    <w:rsid w:val="004B53C2"/>
    <w:rsid w:val="004B58A6"/>
    <w:rsid w:val="004B593C"/>
    <w:rsid w:val="004B5C6D"/>
    <w:rsid w:val="004B6236"/>
    <w:rsid w:val="004B64F7"/>
    <w:rsid w:val="004B65ED"/>
    <w:rsid w:val="004B67C3"/>
    <w:rsid w:val="004B67F4"/>
    <w:rsid w:val="004B6A5B"/>
    <w:rsid w:val="004B6B8B"/>
    <w:rsid w:val="004B76DE"/>
    <w:rsid w:val="004B7749"/>
    <w:rsid w:val="004B7772"/>
    <w:rsid w:val="004B79A0"/>
    <w:rsid w:val="004B7A9E"/>
    <w:rsid w:val="004B7AFF"/>
    <w:rsid w:val="004B7CB9"/>
    <w:rsid w:val="004B7FB1"/>
    <w:rsid w:val="004C01BA"/>
    <w:rsid w:val="004C02A1"/>
    <w:rsid w:val="004C0302"/>
    <w:rsid w:val="004C0417"/>
    <w:rsid w:val="004C045D"/>
    <w:rsid w:val="004C0813"/>
    <w:rsid w:val="004C0881"/>
    <w:rsid w:val="004C0B2B"/>
    <w:rsid w:val="004C0C57"/>
    <w:rsid w:val="004C0CAF"/>
    <w:rsid w:val="004C0D58"/>
    <w:rsid w:val="004C12D3"/>
    <w:rsid w:val="004C12E0"/>
    <w:rsid w:val="004C1876"/>
    <w:rsid w:val="004C1877"/>
    <w:rsid w:val="004C18D0"/>
    <w:rsid w:val="004C1B34"/>
    <w:rsid w:val="004C1B3B"/>
    <w:rsid w:val="004C1D42"/>
    <w:rsid w:val="004C209C"/>
    <w:rsid w:val="004C2579"/>
    <w:rsid w:val="004C27E2"/>
    <w:rsid w:val="004C27FA"/>
    <w:rsid w:val="004C2A4B"/>
    <w:rsid w:val="004C2E48"/>
    <w:rsid w:val="004C2EDC"/>
    <w:rsid w:val="004C30FC"/>
    <w:rsid w:val="004C383E"/>
    <w:rsid w:val="004C39E1"/>
    <w:rsid w:val="004C3D1F"/>
    <w:rsid w:val="004C3D23"/>
    <w:rsid w:val="004C3E05"/>
    <w:rsid w:val="004C44A4"/>
    <w:rsid w:val="004C4888"/>
    <w:rsid w:val="004C4889"/>
    <w:rsid w:val="004C4C6A"/>
    <w:rsid w:val="004C4C6C"/>
    <w:rsid w:val="004C5241"/>
    <w:rsid w:val="004C565B"/>
    <w:rsid w:val="004C5675"/>
    <w:rsid w:val="004C598F"/>
    <w:rsid w:val="004C5FC4"/>
    <w:rsid w:val="004C67DD"/>
    <w:rsid w:val="004C6BAE"/>
    <w:rsid w:val="004C6BD5"/>
    <w:rsid w:val="004C70A7"/>
    <w:rsid w:val="004C70D1"/>
    <w:rsid w:val="004C711D"/>
    <w:rsid w:val="004C7169"/>
    <w:rsid w:val="004C71B9"/>
    <w:rsid w:val="004C726D"/>
    <w:rsid w:val="004C752C"/>
    <w:rsid w:val="004C7613"/>
    <w:rsid w:val="004C7627"/>
    <w:rsid w:val="004C7873"/>
    <w:rsid w:val="004C78E5"/>
    <w:rsid w:val="004C7C2B"/>
    <w:rsid w:val="004D00A4"/>
    <w:rsid w:val="004D00C3"/>
    <w:rsid w:val="004D01EB"/>
    <w:rsid w:val="004D03FF"/>
    <w:rsid w:val="004D0602"/>
    <w:rsid w:val="004D06FA"/>
    <w:rsid w:val="004D093B"/>
    <w:rsid w:val="004D09A8"/>
    <w:rsid w:val="004D0EFE"/>
    <w:rsid w:val="004D1159"/>
    <w:rsid w:val="004D1295"/>
    <w:rsid w:val="004D1718"/>
    <w:rsid w:val="004D1774"/>
    <w:rsid w:val="004D2615"/>
    <w:rsid w:val="004D2870"/>
    <w:rsid w:val="004D2C9F"/>
    <w:rsid w:val="004D2CDD"/>
    <w:rsid w:val="004D2D28"/>
    <w:rsid w:val="004D31A4"/>
    <w:rsid w:val="004D341D"/>
    <w:rsid w:val="004D3595"/>
    <w:rsid w:val="004D3903"/>
    <w:rsid w:val="004D3E19"/>
    <w:rsid w:val="004D3F3C"/>
    <w:rsid w:val="004D4498"/>
    <w:rsid w:val="004D45EA"/>
    <w:rsid w:val="004D47C2"/>
    <w:rsid w:val="004D4845"/>
    <w:rsid w:val="004D4C0E"/>
    <w:rsid w:val="004D5074"/>
    <w:rsid w:val="004D52D1"/>
    <w:rsid w:val="004D5539"/>
    <w:rsid w:val="004D58D1"/>
    <w:rsid w:val="004D5A5C"/>
    <w:rsid w:val="004D5B29"/>
    <w:rsid w:val="004D5E7D"/>
    <w:rsid w:val="004D6142"/>
    <w:rsid w:val="004D62E7"/>
    <w:rsid w:val="004D6D95"/>
    <w:rsid w:val="004D7011"/>
    <w:rsid w:val="004D70BA"/>
    <w:rsid w:val="004D770C"/>
    <w:rsid w:val="004D7966"/>
    <w:rsid w:val="004D7E30"/>
    <w:rsid w:val="004D7E95"/>
    <w:rsid w:val="004E0020"/>
    <w:rsid w:val="004E036A"/>
    <w:rsid w:val="004E090E"/>
    <w:rsid w:val="004E0BAD"/>
    <w:rsid w:val="004E12D4"/>
    <w:rsid w:val="004E1310"/>
    <w:rsid w:val="004E1431"/>
    <w:rsid w:val="004E1FA1"/>
    <w:rsid w:val="004E209E"/>
    <w:rsid w:val="004E23DC"/>
    <w:rsid w:val="004E2422"/>
    <w:rsid w:val="004E27AF"/>
    <w:rsid w:val="004E29D4"/>
    <w:rsid w:val="004E2DD9"/>
    <w:rsid w:val="004E2E0C"/>
    <w:rsid w:val="004E2EB7"/>
    <w:rsid w:val="004E304E"/>
    <w:rsid w:val="004E3068"/>
    <w:rsid w:val="004E3333"/>
    <w:rsid w:val="004E35F7"/>
    <w:rsid w:val="004E3B7D"/>
    <w:rsid w:val="004E3CE0"/>
    <w:rsid w:val="004E3E5B"/>
    <w:rsid w:val="004E3F90"/>
    <w:rsid w:val="004E41D5"/>
    <w:rsid w:val="004E421F"/>
    <w:rsid w:val="004E467A"/>
    <w:rsid w:val="004E48CE"/>
    <w:rsid w:val="004E4CD3"/>
    <w:rsid w:val="004E4CF6"/>
    <w:rsid w:val="004E5263"/>
    <w:rsid w:val="004E53C7"/>
    <w:rsid w:val="004E5638"/>
    <w:rsid w:val="004E5770"/>
    <w:rsid w:val="004E59C3"/>
    <w:rsid w:val="004E59E4"/>
    <w:rsid w:val="004E5AF0"/>
    <w:rsid w:val="004E5BCB"/>
    <w:rsid w:val="004E5C4C"/>
    <w:rsid w:val="004E6017"/>
    <w:rsid w:val="004E6050"/>
    <w:rsid w:val="004E6124"/>
    <w:rsid w:val="004E62DA"/>
    <w:rsid w:val="004E63B2"/>
    <w:rsid w:val="004E6469"/>
    <w:rsid w:val="004E6487"/>
    <w:rsid w:val="004E6CF0"/>
    <w:rsid w:val="004E6D3B"/>
    <w:rsid w:val="004E6D90"/>
    <w:rsid w:val="004E6E33"/>
    <w:rsid w:val="004E7024"/>
    <w:rsid w:val="004E796A"/>
    <w:rsid w:val="004E79A3"/>
    <w:rsid w:val="004E7CD3"/>
    <w:rsid w:val="004E7EDD"/>
    <w:rsid w:val="004F0118"/>
    <w:rsid w:val="004F0203"/>
    <w:rsid w:val="004F0366"/>
    <w:rsid w:val="004F06B3"/>
    <w:rsid w:val="004F06C2"/>
    <w:rsid w:val="004F0831"/>
    <w:rsid w:val="004F0A1B"/>
    <w:rsid w:val="004F0B7B"/>
    <w:rsid w:val="004F15BD"/>
    <w:rsid w:val="004F1682"/>
    <w:rsid w:val="004F19D7"/>
    <w:rsid w:val="004F1B3E"/>
    <w:rsid w:val="004F200A"/>
    <w:rsid w:val="004F202A"/>
    <w:rsid w:val="004F27CE"/>
    <w:rsid w:val="004F27FB"/>
    <w:rsid w:val="004F2970"/>
    <w:rsid w:val="004F2A42"/>
    <w:rsid w:val="004F2DD2"/>
    <w:rsid w:val="004F2FDD"/>
    <w:rsid w:val="004F3A4F"/>
    <w:rsid w:val="004F3F4E"/>
    <w:rsid w:val="004F3F87"/>
    <w:rsid w:val="004F4A97"/>
    <w:rsid w:val="004F4BD4"/>
    <w:rsid w:val="004F4C0F"/>
    <w:rsid w:val="004F4C92"/>
    <w:rsid w:val="004F4E80"/>
    <w:rsid w:val="004F4F46"/>
    <w:rsid w:val="004F4F4D"/>
    <w:rsid w:val="004F533D"/>
    <w:rsid w:val="004F56E7"/>
    <w:rsid w:val="004F58CC"/>
    <w:rsid w:val="004F59CF"/>
    <w:rsid w:val="004F5D12"/>
    <w:rsid w:val="004F5D2B"/>
    <w:rsid w:val="004F6230"/>
    <w:rsid w:val="004F63FC"/>
    <w:rsid w:val="004F6804"/>
    <w:rsid w:val="004F6BAC"/>
    <w:rsid w:val="004F6D83"/>
    <w:rsid w:val="004F6E25"/>
    <w:rsid w:val="004F70AB"/>
    <w:rsid w:val="004F72EF"/>
    <w:rsid w:val="004F7853"/>
    <w:rsid w:val="004F79F3"/>
    <w:rsid w:val="004F7D40"/>
    <w:rsid w:val="0050004A"/>
    <w:rsid w:val="00500094"/>
    <w:rsid w:val="005000AC"/>
    <w:rsid w:val="005004BB"/>
    <w:rsid w:val="005009D9"/>
    <w:rsid w:val="00500CE8"/>
    <w:rsid w:val="00501110"/>
    <w:rsid w:val="0050145C"/>
    <w:rsid w:val="0050153F"/>
    <w:rsid w:val="00501634"/>
    <w:rsid w:val="005016A9"/>
    <w:rsid w:val="00501AA9"/>
    <w:rsid w:val="00501B6F"/>
    <w:rsid w:val="00501D3C"/>
    <w:rsid w:val="00501DAC"/>
    <w:rsid w:val="00501F51"/>
    <w:rsid w:val="00502108"/>
    <w:rsid w:val="005022C7"/>
    <w:rsid w:val="0050254E"/>
    <w:rsid w:val="00502A7A"/>
    <w:rsid w:val="00502CE2"/>
    <w:rsid w:val="00502F81"/>
    <w:rsid w:val="005034A5"/>
    <w:rsid w:val="0050360C"/>
    <w:rsid w:val="00503934"/>
    <w:rsid w:val="00503A6A"/>
    <w:rsid w:val="00503E0C"/>
    <w:rsid w:val="00503FAF"/>
    <w:rsid w:val="005043F1"/>
    <w:rsid w:val="005045B0"/>
    <w:rsid w:val="005045E8"/>
    <w:rsid w:val="00504887"/>
    <w:rsid w:val="005048C2"/>
    <w:rsid w:val="00504A7C"/>
    <w:rsid w:val="00504C9D"/>
    <w:rsid w:val="00504D05"/>
    <w:rsid w:val="00504EC7"/>
    <w:rsid w:val="00505364"/>
    <w:rsid w:val="0050537F"/>
    <w:rsid w:val="00505514"/>
    <w:rsid w:val="00505522"/>
    <w:rsid w:val="00505C8C"/>
    <w:rsid w:val="00505CD2"/>
    <w:rsid w:val="00506103"/>
    <w:rsid w:val="00506339"/>
    <w:rsid w:val="005064DD"/>
    <w:rsid w:val="0050663B"/>
    <w:rsid w:val="0050697B"/>
    <w:rsid w:val="0050698C"/>
    <w:rsid w:val="00506C37"/>
    <w:rsid w:val="00506FE5"/>
    <w:rsid w:val="0050716D"/>
    <w:rsid w:val="005071A7"/>
    <w:rsid w:val="00507616"/>
    <w:rsid w:val="00507B53"/>
    <w:rsid w:val="00507CED"/>
    <w:rsid w:val="005101A7"/>
    <w:rsid w:val="00510814"/>
    <w:rsid w:val="005109A1"/>
    <w:rsid w:val="00510D89"/>
    <w:rsid w:val="005113D0"/>
    <w:rsid w:val="005116E0"/>
    <w:rsid w:val="005117D2"/>
    <w:rsid w:val="00511BE5"/>
    <w:rsid w:val="00511C20"/>
    <w:rsid w:val="00511DFF"/>
    <w:rsid w:val="0051200C"/>
    <w:rsid w:val="00512010"/>
    <w:rsid w:val="005124AA"/>
    <w:rsid w:val="005126CB"/>
    <w:rsid w:val="00512800"/>
    <w:rsid w:val="00512B8C"/>
    <w:rsid w:val="00512C50"/>
    <w:rsid w:val="00512D2E"/>
    <w:rsid w:val="00512E75"/>
    <w:rsid w:val="005132E1"/>
    <w:rsid w:val="00513454"/>
    <w:rsid w:val="005134ED"/>
    <w:rsid w:val="005136AB"/>
    <w:rsid w:val="0051381D"/>
    <w:rsid w:val="00513A55"/>
    <w:rsid w:val="00513A87"/>
    <w:rsid w:val="00513B7C"/>
    <w:rsid w:val="00513EBF"/>
    <w:rsid w:val="00513FC6"/>
    <w:rsid w:val="005142F8"/>
    <w:rsid w:val="00514345"/>
    <w:rsid w:val="0051436F"/>
    <w:rsid w:val="005144D0"/>
    <w:rsid w:val="005146CC"/>
    <w:rsid w:val="005147E4"/>
    <w:rsid w:val="005148B5"/>
    <w:rsid w:val="005149CC"/>
    <w:rsid w:val="005151F2"/>
    <w:rsid w:val="0051526F"/>
    <w:rsid w:val="00515575"/>
    <w:rsid w:val="00515693"/>
    <w:rsid w:val="0051586B"/>
    <w:rsid w:val="00515B62"/>
    <w:rsid w:val="00515C01"/>
    <w:rsid w:val="00515E8D"/>
    <w:rsid w:val="00515F24"/>
    <w:rsid w:val="0051624C"/>
    <w:rsid w:val="00516288"/>
    <w:rsid w:val="0051691A"/>
    <w:rsid w:val="00516B3A"/>
    <w:rsid w:val="00517128"/>
    <w:rsid w:val="0051721B"/>
    <w:rsid w:val="0051730B"/>
    <w:rsid w:val="005174AC"/>
    <w:rsid w:val="00517508"/>
    <w:rsid w:val="00517696"/>
    <w:rsid w:val="0051789D"/>
    <w:rsid w:val="00517A61"/>
    <w:rsid w:val="00517B02"/>
    <w:rsid w:val="00517B91"/>
    <w:rsid w:val="00520516"/>
    <w:rsid w:val="0052052D"/>
    <w:rsid w:val="00520B29"/>
    <w:rsid w:val="0052139A"/>
    <w:rsid w:val="00521457"/>
    <w:rsid w:val="005217B3"/>
    <w:rsid w:val="00521A41"/>
    <w:rsid w:val="00521E03"/>
    <w:rsid w:val="00522065"/>
    <w:rsid w:val="0052206D"/>
    <w:rsid w:val="005222F3"/>
    <w:rsid w:val="00522426"/>
    <w:rsid w:val="005225FB"/>
    <w:rsid w:val="00522E0F"/>
    <w:rsid w:val="0052303A"/>
    <w:rsid w:val="0052347B"/>
    <w:rsid w:val="00523751"/>
    <w:rsid w:val="00523A2F"/>
    <w:rsid w:val="00523F5D"/>
    <w:rsid w:val="00524231"/>
    <w:rsid w:val="005243FE"/>
    <w:rsid w:val="005249A1"/>
    <w:rsid w:val="00524BF7"/>
    <w:rsid w:val="00525483"/>
    <w:rsid w:val="005254F9"/>
    <w:rsid w:val="00525595"/>
    <w:rsid w:val="0052572B"/>
    <w:rsid w:val="00525A28"/>
    <w:rsid w:val="00525A38"/>
    <w:rsid w:val="00525B37"/>
    <w:rsid w:val="00525FF7"/>
    <w:rsid w:val="0052641E"/>
    <w:rsid w:val="0052672B"/>
    <w:rsid w:val="00526A16"/>
    <w:rsid w:val="00526D42"/>
    <w:rsid w:val="0052703A"/>
    <w:rsid w:val="005273E2"/>
    <w:rsid w:val="00527869"/>
    <w:rsid w:val="00527889"/>
    <w:rsid w:val="00527961"/>
    <w:rsid w:val="00530118"/>
    <w:rsid w:val="005304A3"/>
    <w:rsid w:val="005305B5"/>
    <w:rsid w:val="005305C2"/>
    <w:rsid w:val="00530712"/>
    <w:rsid w:val="00530A21"/>
    <w:rsid w:val="00530C97"/>
    <w:rsid w:val="00530F98"/>
    <w:rsid w:val="0053105D"/>
    <w:rsid w:val="00531314"/>
    <w:rsid w:val="00531401"/>
    <w:rsid w:val="005319C6"/>
    <w:rsid w:val="00531ABE"/>
    <w:rsid w:val="00531EDC"/>
    <w:rsid w:val="0053203C"/>
    <w:rsid w:val="0053228C"/>
    <w:rsid w:val="005326FE"/>
    <w:rsid w:val="00532FF6"/>
    <w:rsid w:val="005337CF"/>
    <w:rsid w:val="00533A2C"/>
    <w:rsid w:val="00533B7C"/>
    <w:rsid w:val="00533BE5"/>
    <w:rsid w:val="005340D7"/>
    <w:rsid w:val="005341C3"/>
    <w:rsid w:val="00534672"/>
    <w:rsid w:val="005348B0"/>
    <w:rsid w:val="005349C3"/>
    <w:rsid w:val="00534C52"/>
    <w:rsid w:val="00534EEA"/>
    <w:rsid w:val="005351E4"/>
    <w:rsid w:val="00535C37"/>
    <w:rsid w:val="00535F59"/>
    <w:rsid w:val="005363AE"/>
    <w:rsid w:val="00536505"/>
    <w:rsid w:val="005365AA"/>
    <w:rsid w:val="0053679D"/>
    <w:rsid w:val="005367DA"/>
    <w:rsid w:val="00536881"/>
    <w:rsid w:val="00536A1F"/>
    <w:rsid w:val="00536B71"/>
    <w:rsid w:val="00537075"/>
    <w:rsid w:val="0053760F"/>
    <w:rsid w:val="00537831"/>
    <w:rsid w:val="005378B8"/>
    <w:rsid w:val="005379E9"/>
    <w:rsid w:val="00537B38"/>
    <w:rsid w:val="00537BC1"/>
    <w:rsid w:val="00537F6E"/>
    <w:rsid w:val="0054005F"/>
    <w:rsid w:val="00540173"/>
    <w:rsid w:val="005401A1"/>
    <w:rsid w:val="0054048C"/>
    <w:rsid w:val="0054049C"/>
    <w:rsid w:val="005409EB"/>
    <w:rsid w:val="0054100E"/>
    <w:rsid w:val="00541068"/>
    <w:rsid w:val="005412AF"/>
    <w:rsid w:val="005412C9"/>
    <w:rsid w:val="00541500"/>
    <w:rsid w:val="0054170B"/>
    <w:rsid w:val="005419F7"/>
    <w:rsid w:val="00541CD7"/>
    <w:rsid w:val="00541DAC"/>
    <w:rsid w:val="00541ED4"/>
    <w:rsid w:val="00542874"/>
    <w:rsid w:val="00542AD2"/>
    <w:rsid w:val="00542B34"/>
    <w:rsid w:val="0054308F"/>
    <w:rsid w:val="00543147"/>
    <w:rsid w:val="00543243"/>
    <w:rsid w:val="005436BE"/>
    <w:rsid w:val="00543737"/>
    <w:rsid w:val="005439F0"/>
    <w:rsid w:val="00543EE1"/>
    <w:rsid w:val="00544016"/>
    <w:rsid w:val="005441F3"/>
    <w:rsid w:val="00544217"/>
    <w:rsid w:val="00544425"/>
    <w:rsid w:val="00544506"/>
    <w:rsid w:val="00544552"/>
    <w:rsid w:val="005448AC"/>
    <w:rsid w:val="00544AC7"/>
    <w:rsid w:val="00544D07"/>
    <w:rsid w:val="005452C1"/>
    <w:rsid w:val="005456C9"/>
    <w:rsid w:val="0054577D"/>
    <w:rsid w:val="00545A1B"/>
    <w:rsid w:val="00545C31"/>
    <w:rsid w:val="00545D57"/>
    <w:rsid w:val="00545D5B"/>
    <w:rsid w:val="00545D8F"/>
    <w:rsid w:val="00545FD0"/>
    <w:rsid w:val="00546047"/>
    <w:rsid w:val="005460BA"/>
    <w:rsid w:val="005463D5"/>
    <w:rsid w:val="005466EC"/>
    <w:rsid w:val="00546AE1"/>
    <w:rsid w:val="00546C08"/>
    <w:rsid w:val="00546FE8"/>
    <w:rsid w:val="00547180"/>
    <w:rsid w:val="005471AE"/>
    <w:rsid w:val="00547565"/>
    <w:rsid w:val="005475DB"/>
    <w:rsid w:val="005475F1"/>
    <w:rsid w:val="00547647"/>
    <w:rsid w:val="005476B0"/>
    <w:rsid w:val="005476B9"/>
    <w:rsid w:val="00547B20"/>
    <w:rsid w:val="00547C8D"/>
    <w:rsid w:val="00547E89"/>
    <w:rsid w:val="00547F72"/>
    <w:rsid w:val="0055021C"/>
    <w:rsid w:val="00550347"/>
    <w:rsid w:val="0055038B"/>
    <w:rsid w:val="005507AA"/>
    <w:rsid w:val="00550CFC"/>
    <w:rsid w:val="00550E4B"/>
    <w:rsid w:val="00550F2D"/>
    <w:rsid w:val="00551720"/>
    <w:rsid w:val="005517D0"/>
    <w:rsid w:val="00551866"/>
    <w:rsid w:val="005519DE"/>
    <w:rsid w:val="00551B42"/>
    <w:rsid w:val="00551B4C"/>
    <w:rsid w:val="00551C30"/>
    <w:rsid w:val="00551CD1"/>
    <w:rsid w:val="0055204B"/>
    <w:rsid w:val="005520F4"/>
    <w:rsid w:val="00552601"/>
    <w:rsid w:val="005526D3"/>
    <w:rsid w:val="005527D0"/>
    <w:rsid w:val="0055280E"/>
    <w:rsid w:val="005528E5"/>
    <w:rsid w:val="0055298C"/>
    <w:rsid w:val="00552B98"/>
    <w:rsid w:val="00552C53"/>
    <w:rsid w:val="00552EB5"/>
    <w:rsid w:val="00553949"/>
    <w:rsid w:val="00553AC6"/>
    <w:rsid w:val="00553E3D"/>
    <w:rsid w:val="0055401D"/>
    <w:rsid w:val="00554020"/>
    <w:rsid w:val="00554489"/>
    <w:rsid w:val="00554954"/>
    <w:rsid w:val="00554A8F"/>
    <w:rsid w:val="00554F53"/>
    <w:rsid w:val="00555037"/>
    <w:rsid w:val="00555162"/>
    <w:rsid w:val="00555208"/>
    <w:rsid w:val="00555327"/>
    <w:rsid w:val="00555359"/>
    <w:rsid w:val="0055540A"/>
    <w:rsid w:val="00555915"/>
    <w:rsid w:val="0055595E"/>
    <w:rsid w:val="00555BD7"/>
    <w:rsid w:val="00555DAA"/>
    <w:rsid w:val="00555F84"/>
    <w:rsid w:val="00555FBD"/>
    <w:rsid w:val="00556076"/>
    <w:rsid w:val="005561FC"/>
    <w:rsid w:val="005562D6"/>
    <w:rsid w:val="00556426"/>
    <w:rsid w:val="005564E2"/>
    <w:rsid w:val="0055664B"/>
    <w:rsid w:val="0055665E"/>
    <w:rsid w:val="00556766"/>
    <w:rsid w:val="005567B9"/>
    <w:rsid w:val="00556AA8"/>
    <w:rsid w:val="005573F8"/>
    <w:rsid w:val="00557462"/>
    <w:rsid w:val="00557572"/>
    <w:rsid w:val="00557BC5"/>
    <w:rsid w:val="00557BDF"/>
    <w:rsid w:val="00557C12"/>
    <w:rsid w:val="00557D68"/>
    <w:rsid w:val="00560002"/>
    <w:rsid w:val="00560349"/>
    <w:rsid w:val="0056040F"/>
    <w:rsid w:val="00560B93"/>
    <w:rsid w:val="00560C33"/>
    <w:rsid w:val="00560E3D"/>
    <w:rsid w:val="00560EB2"/>
    <w:rsid w:val="00560F63"/>
    <w:rsid w:val="005610D4"/>
    <w:rsid w:val="0056158B"/>
    <w:rsid w:val="00561828"/>
    <w:rsid w:val="005618D0"/>
    <w:rsid w:val="00561B1F"/>
    <w:rsid w:val="00561CFE"/>
    <w:rsid w:val="00562118"/>
    <w:rsid w:val="00562478"/>
    <w:rsid w:val="005625C0"/>
    <w:rsid w:val="00562739"/>
    <w:rsid w:val="00562F32"/>
    <w:rsid w:val="00563219"/>
    <w:rsid w:val="0056335B"/>
    <w:rsid w:val="00563509"/>
    <w:rsid w:val="005635CF"/>
    <w:rsid w:val="005636C5"/>
    <w:rsid w:val="0056374D"/>
    <w:rsid w:val="00563A2C"/>
    <w:rsid w:val="00563AA5"/>
    <w:rsid w:val="00563C34"/>
    <w:rsid w:val="00563E01"/>
    <w:rsid w:val="00563EA4"/>
    <w:rsid w:val="00563EF0"/>
    <w:rsid w:val="0056489C"/>
    <w:rsid w:val="005648D6"/>
    <w:rsid w:val="00564E9E"/>
    <w:rsid w:val="00565053"/>
    <w:rsid w:val="005658A7"/>
    <w:rsid w:val="00565954"/>
    <w:rsid w:val="005659C5"/>
    <w:rsid w:val="00565A32"/>
    <w:rsid w:val="00565D58"/>
    <w:rsid w:val="00565F1C"/>
    <w:rsid w:val="00566192"/>
    <w:rsid w:val="005661A9"/>
    <w:rsid w:val="005664B9"/>
    <w:rsid w:val="00566549"/>
    <w:rsid w:val="005666AF"/>
    <w:rsid w:val="005668DD"/>
    <w:rsid w:val="00566A51"/>
    <w:rsid w:val="00566AA6"/>
    <w:rsid w:val="00566D8A"/>
    <w:rsid w:val="00566EC5"/>
    <w:rsid w:val="00566EDA"/>
    <w:rsid w:val="00567186"/>
    <w:rsid w:val="005671B6"/>
    <w:rsid w:val="005673EE"/>
    <w:rsid w:val="005675F3"/>
    <w:rsid w:val="00567934"/>
    <w:rsid w:val="00567DE4"/>
    <w:rsid w:val="00567E3C"/>
    <w:rsid w:val="00567E7E"/>
    <w:rsid w:val="005704A5"/>
    <w:rsid w:val="0057055B"/>
    <w:rsid w:val="005708F1"/>
    <w:rsid w:val="00570903"/>
    <w:rsid w:val="00570940"/>
    <w:rsid w:val="00570E8D"/>
    <w:rsid w:val="0057108D"/>
    <w:rsid w:val="005712E8"/>
    <w:rsid w:val="00571377"/>
    <w:rsid w:val="00571665"/>
    <w:rsid w:val="0057181A"/>
    <w:rsid w:val="00571E9C"/>
    <w:rsid w:val="00572535"/>
    <w:rsid w:val="00572705"/>
    <w:rsid w:val="00572930"/>
    <w:rsid w:val="00572A92"/>
    <w:rsid w:val="00572C05"/>
    <w:rsid w:val="00572E48"/>
    <w:rsid w:val="00572E9D"/>
    <w:rsid w:val="00572F97"/>
    <w:rsid w:val="00572FA3"/>
    <w:rsid w:val="00573133"/>
    <w:rsid w:val="005733DC"/>
    <w:rsid w:val="00573414"/>
    <w:rsid w:val="005735DA"/>
    <w:rsid w:val="005737E5"/>
    <w:rsid w:val="00573C0D"/>
    <w:rsid w:val="00573D10"/>
    <w:rsid w:val="00573D92"/>
    <w:rsid w:val="00573DA1"/>
    <w:rsid w:val="00574155"/>
    <w:rsid w:val="00574EE6"/>
    <w:rsid w:val="00575372"/>
    <w:rsid w:val="005753C4"/>
    <w:rsid w:val="00575407"/>
    <w:rsid w:val="00575528"/>
    <w:rsid w:val="00575795"/>
    <w:rsid w:val="0057583F"/>
    <w:rsid w:val="00575ADB"/>
    <w:rsid w:val="00575B00"/>
    <w:rsid w:val="00575D1A"/>
    <w:rsid w:val="00575D8D"/>
    <w:rsid w:val="00575E96"/>
    <w:rsid w:val="005761CC"/>
    <w:rsid w:val="005764F7"/>
    <w:rsid w:val="005765E9"/>
    <w:rsid w:val="0057665A"/>
    <w:rsid w:val="00576815"/>
    <w:rsid w:val="00576AAF"/>
    <w:rsid w:val="00576DAB"/>
    <w:rsid w:val="00576EF7"/>
    <w:rsid w:val="00576FF9"/>
    <w:rsid w:val="0057722B"/>
    <w:rsid w:val="0057753B"/>
    <w:rsid w:val="00577933"/>
    <w:rsid w:val="00577962"/>
    <w:rsid w:val="00577D04"/>
    <w:rsid w:val="00577D9A"/>
    <w:rsid w:val="00577E66"/>
    <w:rsid w:val="00580227"/>
    <w:rsid w:val="0058046B"/>
    <w:rsid w:val="005804E8"/>
    <w:rsid w:val="00580548"/>
    <w:rsid w:val="005805BD"/>
    <w:rsid w:val="00580E24"/>
    <w:rsid w:val="005811BF"/>
    <w:rsid w:val="005811F3"/>
    <w:rsid w:val="00581318"/>
    <w:rsid w:val="005813D4"/>
    <w:rsid w:val="0058161E"/>
    <w:rsid w:val="005816D5"/>
    <w:rsid w:val="00581936"/>
    <w:rsid w:val="00581C2B"/>
    <w:rsid w:val="00582522"/>
    <w:rsid w:val="0058253F"/>
    <w:rsid w:val="005825A1"/>
    <w:rsid w:val="005827D6"/>
    <w:rsid w:val="00582866"/>
    <w:rsid w:val="00582933"/>
    <w:rsid w:val="0058346D"/>
    <w:rsid w:val="005837A7"/>
    <w:rsid w:val="005839B6"/>
    <w:rsid w:val="00583AE8"/>
    <w:rsid w:val="00583B03"/>
    <w:rsid w:val="00583B51"/>
    <w:rsid w:val="00583CDA"/>
    <w:rsid w:val="00583FD9"/>
    <w:rsid w:val="0058437E"/>
    <w:rsid w:val="00584573"/>
    <w:rsid w:val="0058478C"/>
    <w:rsid w:val="00584BEB"/>
    <w:rsid w:val="00584FDB"/>
    <w:rsid w:val="00585019"/>
    <w:rsid w:val="00585278"/>
    <w:rsid w:val="0058528C"/>
    <w:rsid w:val="00585322"/>
    <w:rsid w:val="00585659"/>
    <w:rsid w:val="0058573F"/>
    <w:rsid w:val="0058580E"/>
    <w:rsid w:val="005859CE"/>
    <w:rsid w:val="00585B5E"/>
    <w:rsid w:val="00585B66"/>
    <w:rsid w:val="00585CCC"/>
    <w:rsid w:val="00585F93"/>
    <w:rsid w:val="0058621D"/>
    <w:rsid w:val="00586407"/>
    <w:rsid w:val="005865B4"/>
    <w:rsid w:val="005866B1"/>
    <w:rsid w:val="00586845"/>
    <w:rsid w:val="00586A64"/>
    <w:rsid w:val="00586C5A"/>
    <w:rsid w:val="005871A2"/>
    <w:rsid w:val="005872B7"/>
    <w:rsid w:val="00587540"/>
    <w:rsid w:val="00587652"/>
    <w:rsid w:val="00587734"/>
    <w:rsid w:val="00587900"/>
    <w:rsid w:val="00587A13"/>
    <w:rsid w:val="00587B6C"/>
    <w:rsid w:val="00587D5E"/>
    <w:rsid w:val="00587E47"/>
    <w:rsid w:val="0059039A"/>
    <w:rsid w:val="005903A0"/>
    <w:rsid w:val="00590452"/>
    <w:rsid w:val="0059066A"/>
    <w:rsid w:val="005906C7"/>
    <w:rsid w:val="00590890"/>
    <w:rsid w:val="005910E7"/>
    <w:rsid w:val="00591476"/>
    <w:rsid w:val="0059161E"/>
    <w:rsid w:val="00591685"/>
    <w:rsid w:val="005916D7"/>
    <w:rsid w:val="005919DE"/>
    <w:rsid w:val="00592251"/>
    <w:rsid w:val="005925AC"/>
    <w:rsid w:val="005927BD"/>
    <w:rsid w:val="00592A53"/>
    <w:rsid w:val="00592EA7"/>
    <w:rsid w:val="00593137"/>
    <w:rsid w:val="00593164"/>
    <w:rsid w:val="00593432"/>
    <w:rsid w:val="005934C3"/>
    <w:rsid w:val="005934D2"/>
    <w:rsid w:val="00593B1B"/>
    <w:rsid w:val="00593EEC"/>
    <w:rsid w:val="005940E7"/>
    <w:rsid w:val="00594248"/>
    <w:rsid w:val="00594319"/>
    <w:rsid w:val="005944A2"/>
    <w:rsid w:val="0059450F"/>
    <w:rsid w:val="005945E9"/>
    <w:rsid w:val="005947AF"/>
    <w:rsid w:val="00594A80"/>
    <w:rsid w:val="00594AF5"/>
    <w:rsid w:val="005952A4"/>
    <w:rsid w:val="0059545E"/>
    <w:rsid w:val="00595565"/>
    <w:rsid w:val="00595591"/>
    <w:rsid w:val="0059573D"/>
    <w:rsid w:val="0059575A"/>
    <w:rsid w:val="00595AF9"/>
    <w:rsid w:val="00595FB0"/>
    <w:rsid w:val="00596084"/>
    <w:rsid w:val="005967AC"/>
    <w:rsid w:val="005968C4"/>
    <w:rsid w:val="00596958"/>
    <w:rsid w:val="00596A08"/>
    <w:rsid w:val="00596B5D"/>
    <w:rsid w:val="00596F8F"/>
    <w:rsid w:val="005972D0"/>
    <w:rsid w:val="0059757B"/>
    <w:rsid w:val="00597671"/>
    <w:rsid w:val="00597739"/>
    <w:rsid w:val="00597767"/>
    <w:rsid w:val="0059776C"/>
    <w:rsid w:val="005977A7"/>
    <w:rsid w:val="00597BBD"/>
    <w:rsid w:val="00597D76"/>
    <w:rsid w:val="00597E8A"/>
    <w:rsid w:val="005A0347"/>
    <w:rsid w:val="005A047B"/>
    <w:rsid w:val="005A052E"/>
    <w:rsid w:val="005A0600"/>
    <w:rsid w:val="005A065A"/>
    <w:rsid w:val="005A0756"/>
    <w:rsid w:val="005A0ACE"/>
    <w:rsid w:val="005A0B2D"/>
    <w:rsid w:val="005A0C4F"/>
    <w:rsid w:val="005A109C"/>
    <w:rsid w:val="005A1214"/>
    <w:rsid w:val="005A1483"/>
    <w:rsid w:val="005A163B"/>
    <w:rsid w:val="005A18E1"/>
    <w:rsid w:val="005A1A08"/>
    <w:rsid w:val="005A1A1D"/>
    <w:rsid w:val="005A1A8A"/>
    <w:rsid w:val="005A1AC7"/>
    <w:rsid w:val="005A1ADB"/>
    <w:rsid w:val="005A1AF7"/>
    <w:rsid w:val="005A208C"/>
    <w:rsid w:val="005A228A"/>
    <w:rsid w:val="005A25F5"/>
    <w:rsid w:val="005A26E4"/>
    <w:rsid w:val="005A275F"/>
    <w:rsid w:val="005A28CC"/>
    <w:rsid w:val="005A2A49"/>
    <w:rsid w:val="005A2A4A"/>
    <w:rsid w:val="005A3073"/>
    <w:rsid w:val="005A31E0"/>
    <w:rsid w:val="005A33E5"/>
    <w:rsid w:val="005A3678"/>
    <w:rsid w:val="005A3AFC"/>
    <w:rsid w:val="005A3B29"/>
    <w:rsid w:val="005A4109"/>
    <w:rsid w:val="005A41CD"/>
    <w:rsid w:val="005A482C"/>
    <w:rsid w:val="005A484F"/>
    <w:rsid w:val="005A4AB5"/>
    <w:rsid w:val="005A4B14"/>
    <w:rsid w:val="005A4EC9"/>
    <w:rsid w:val="005A4ED7"/>
    <w:rsid w:val="005A50C6"/>
    <w:rsid w:val="005A53B3"/>
    <w:rsid w:val="005A5956"/>
    <w:rsid w:val="005A5C92"/>
    <w:rsid w:val="005A6075"/>
    <w:rsid w:val="005A60B8"/>
    <w:rsid w:val="005A61F6"/>
    <w:rsid w:val="005A6880"/>
    <w:rsid w:val="005A6B52"/>
    <w:rsid w:val="005A6DC6"/>
    <w:rsid w:val="005A70DD"/>
    <w:rsid w:val="005A717F"/>
    <w:rsid w:val="005A743E"/>
    <w:rsid w:val="005A7720"/>
    <w:rsid w:val="005A7897"/>
    <w:rsid w:val="005A78AA"/>
    <w:rsid w:val="005A79FA"/>
    <w:rsid w:val="005A7B6C"/>
    <w:rsid w:val="005A7ECA"/>
    <w:rsid w:val="005B0418"/>
    <w:rsid w:val="005B065D"/>
    <w:rsid w:val="005B0695"/>
    <w:rsid w:val="005B08D9"/>
    <w:rsid w:val="005B0A28"/>
    <w:rsid w:val="005B0A2E"/>
    <w:rsid w:val="005B0AEC"/>
    <w:rsid w:val="005B0F17"/>
    <w:rsid w:val="005B1124"/>
    <w:rsid w:val="005B1233"/>
    <w:rsid w:val="005B14C9"/>
    <w:rsid w:val="005B1553"/>
    <w:rsid w:val="005B15DB"/>
    <w:rsid w:val="005B16BE"/>
    <w:rsid w:val="005B16FC"/>
    <w:rsid w:val="005B19ED"/>
    <w:rsid w:val="005B19FD"/>
    <w:rsid w:val="005B1B2C"/>
    <w:rsid w:val="005B1DE4"/>
    <w:rsid w:val="005B1E8F"/>
    <w:rsid w:val="005B2065"/>
    <w:rsid w:val="005B2375"/>
    <w:rsid w:val="005B25E1"/>
    <w:rsid w:val="005B2E29"/>
    <w:rsid w:val="005B2FFE"/>
    <w:rsid w:val="005B3021"/>
    <w:rsid w:val="005B3160"/>
    <w:rsid w:val="005B31B5"/>
    <w:rsid w:val="005B31B6"/>
    <w:rsid w:val="005B31C6"/>
    <w:rsid w:val="005B3235"/>
    <w:rsid w:val="005B34DF"/>
    <w:rsid w:val="005B3687"/>
    <w:rsid w:val="005B36DF"/>
    <w:rsid w:val="005B383D"/>
    <w:rsid w:val="005B38A5"/>
    <w:rsid w:val="005B3A18"/>
    <w:rsid w:val="005B3AB6"/>
    <w:rsid w:val="005B3EE1"/>
    <w:rsid w:val="005B3FB9"/>
    <w:rsid w:val="005B45BA"/>
    <w:rsid w:val="005B462D"/>
    <w:rsid w:val="005B4643"/>
    <w:rsid w:val="005B5043"/>
    <w:rsid w:val="005B508A"/>
    <w:rsid w:val="005B51B2"/>
    <w:rsid w:val="005B5324"/>
    <w:rsid w:val="005B554F"/>
    <w:rsid w:val="005B56A6"/>
    <w:rsid w:val="005B5A51"/>
    <w:rsid w:val="005B5BA1"/>
    <w:rsid w:val="005B5E9A"/>
    <w:rsid w:val="005B6003"/>
    <w:rsid w:val="005B6107"/>
    <w:rsid w:val="005B6172"/>
    <w:rsid w:val="005B63EB"/>
    <w:rsid w:val="005B653C"/>
    <w:rsid w:val="005B692B"/>
    <w:rsid w:val="005B6E99"/>
    <w:rsid w:val="005B6F7B"/>
    <w:rsid w:val="005B72CD"/>
    <w:rsid w:val="005B7770"/>
    <w:rsid w:val="005B79CA"/>
    <w:rsid w:val="005B7BB7"/>
    <w:rsid w:val="005B7CA2"/>
    <w:rsid w:val="005B7CE7"/>
    <w:rsid w:val="005B7ECD"/>
    <w:rsid w:val="005B7FB3"/>
    <w:rsid w:val="005C0395"/>
    <w:rsid w:val="005C085A"/>
    <w:rsid w:val="005C0D67"/>
    <w:rsid w:val="005C0E6A"/>
    <w:rsid w:val="005C1347"/>
    <w:rsid w:val="005C166D"/>
    <w:rsid w:val="005C17A9"/>
    <w:rsid w:val="005C1D67"/>
    <w:rsid w:val="005C1E28"/>
    <w:rsid w:val="005C204E"/>
    <w:rsid w:val="005C205B"/>
    <w:rsid w:val="005C251B"/>
    <w:rsid w:val="005C27DA"/>
    <w:rsid w:val="005C280B"/>
    <w:rsid w:val="005C2C29"/>
    <w:rsid w:val="005C2ED5"/>
    <w:rsid w:val="005C338C"/>
    <w:rsid w:val="005C33D6"/>
    <w:rsid w:val="005C3582"/>
    <w:rsid w:val="005C3643"/>
    <w:rsid w:val="005C37FE"/>
    <w:rsid w:val="005C3C3F"/>
    <w:rsid w:val="005C3D68"/>
    <w:rsid w:val="005C3DC3"/>
    <w:rsid w:val="005C3F9A"/>
    <w:rsid w:val="005C46B6"/>
    <w:rsid w:val="005C4E0E"/>
    <w:rsid w:val="005C4E9D"/>
    <w:rsid w:val="005C50D2"/>
    <w:rsid w:val="005C5118"/>
    <w:rsid w:val="005C52F5"/>
    <w:rsid w:val="005C5604"/>
    <w:rsid w:val="005C578E"/>
    <w:rsid w:val="005C5AA4"/>
    <w:rsid w:val="005C5B25"/>
    <w:rsid w:val="005C5CB8"/>
    <w:rsid w:val="005C5D18"/>
    <w:rsid w:val="005C6211"/>
    <w:rsid w:val="005C6698"/>
    <w:rsid w:val="005C69B0"/>
    <w:rsid w:val="005C6A01"/>
    <w:rsid w:val="005C6B66"/>
    <w:rsid w:val="005C6C3D"/>
    <w:rsid w:val="005C732F"/>
    <w:rsid w:val="005C768D"/>
    <w:rsid w:val="005C7820"/>
    <w:rsid w:val="005C7CBC"/>
    <w:rsid w:val="005C7DD6"/>
    <w:rsid w:val="005D0028"/>
    <w:rsid w:val="005D0190"/>
    <w:rsid w:val="005D04FC"/>
    <w:rsid w:val="005D0603"/>
    <w:rsid w:val="005D06C0"/>
    <w:rsid w:val="005D080D"/>
    <w:rsid w:val="005D0845"/>
    <w:rsid w:val="005D0A8D"/>
    <w:rsid w:val="005D10D4"/>
    <w:rsid w:val="005D14D9"/>
    <w:rsid w:val="005D1687"/>
    <w:rsid w:val="005D18B8"/>
    <w:rsid w:val="005D1C88"/>
    <w:rsid w:val="005D1E10"/>
    <w:rsid w:val="005D2223"/>
    <w:rsid w:val="005D23C8"/>
    <w:rsid w:val="005D2944"/>
    <w:rsid w:val="005D2B5E"/>
    <w:rsid w:val="005D2E5F"/>
    <w:rsid w:val="005D2E84"/>
    <w:rsid w:val="005D2F73"/>
    <w:rsid w:val="005D3864"/>
    <w:rsid w:val="005D3997"/>
    <w:rsid w:val="005D3C2E"/>
    <w:rsid w:val="005D3C8F"/>
    <w:rsid w:val="005D3FB9"/>
    <w:rsid w:val="005D4323"/>
    <w:rsid w:val="005D49C0"/>
    <w:rsid w:val="005D4D97"/>
    <w:rsid w:val="005D4E0C"/>
    <w:rsid w:val="005D4EC7"/>
    <w:rsid w:val="005D51DD"/>
    <w:rsid w:val="005D52C0"/>
    <w:rsid w:val="005D5C27"/>
    <w:rsid w:val="005D6136"/>
    <w:rsid w:val="005D68E0"/>
    <w:rsid w:val="005D6AB9"/>
    <w:rsid w:val="005D6C1D"/>
    <w:rsid w:val="005D6CB8"/>
    <w:rsid w:val="005D6F50"/>
    <w:rsid w:val="005D7054"/>
    <w:rsid w:val="005D763F"/>
    <w:rsid w:val="005D7775"/>
    <w:rsid w:val="005D7ACF"/>
    <w:rsid w:val="005D7F54"/>
    <w:rsid w:val="005E0094"/>
    <w:rsid w:val="005E0449"/>
    <w:rsid w:val="005E0589"/>
    <w:rsid w:val="005E0768"/>
    <w:rsid w:val="005E085E"/>
    <w:rsid w:val="005E0C42"/>
    <w:rsid w:val="005E0D78"/>
    <w:rsid w:val="005E10BD"/>
    <w:rsid w:val="005E119A"/>
    <w:rsid w:val="005E1216"/>
    <w:rsid w:val="005E12EE"/>
    <w:rsid w:val="005E14B1"/>
    <w:rsid w:val="005E15B8"/>
    <w:rsid w:val="005E1881"/>
    <w:rsid w:val="005E1D54"/>
    <w:rsid w:val="005E23F7"/>
    <w:rsid w:val="005E2568"/>
    <w:rsid w:val="005E280B"/>
    <w:rsid w:val="005E2A50"/>
    <w:rsid w:val="005E2B4F"/>
    <w:rsid w:val="005E2C1B"/>
    <w:rsid w:val="005E2F00"/>
    <w:rsid w:val="005E3269"/>
    <w:rsid w:val="005E337E"/>
    <w:rsid w:val="005E3400"/>
    <w:rsid w:val="005E340F"/>
    <w:rsid w:val="005E35ED"/>
    <w:rsid w:val="005E37E6"/>
    <w:rsid w:val="005E3976"/>
    <w:rsid w:val="005E39D9"/>
    <w:rsid w:val="005E3BB7"/>
    <w:rsid w:val="005E3E56"/>
    <w:rsid w:val="005E4032"/>
    <w:rsid w:val="005E4162"/>
    <w:rsid w:val="005E421F"/>
    <w:rsid w:val="005E4376"/>
    <w:rsid w:val="005E47FD"/>
    <w:rsid w:val="005E48DD"/>
    <w:rsid w:val="005E4960"/>
    <w:rsid w:val="005E4B32"/>
    <w:rsid w:val="005E4C2C"/>
    <w:rsid w:val="005E50D8"/>
    <w:rsid w:val="005E51E3"/>
    <w:rsid w:val="005E52FD"/>
    <w:rsid w:val="005E53E1"/>
    <w:rsid w:val="005E5A31"/>
    <w:rsid w:val="005E5A90"/>
    <w:rsid w:val="005E6039"/>
    <w:rsid w:val="005E60FB"/>
    <w:rsid w:val="005E61D8"/>
    <w:rsid w:val="005E62F1"/>
    <w:rsid w:val="005E6409"/>
    <w:rsid w:val="005E649B"/>
    <w:rsid w:val="005E69DD"/>
    <w:rsid w:val="005E6D89"/>
    <w:rsid w:val="005E6E19"/>
    <w:rsid w:val="005E73C7"/>
    <w:rsid w:val="005E74C6"/>
    <w:rsid w:val="005E763A"/>
    <w:rsid w:val="005E76D6"/>
    <w:rsid w:val="005E7E5D"/>
    <w:rsid w:val="005F0130"/>
    <w:rsid w:val="005F0267"/>
    <w:rsid w:val="005F0676"/>
    <w:rsid w:val="005F080B"/>
    <w:rsid w:val="005F0B2E"/>
    <w:rsid w:val="005F0B72"/>
    <w:rsid w:val="005F0FA8"/>
    <w:rsid w:val="005F1062"/>
    <w:rsid w:val="005F10E0"/>
    <w:rsid w:val="005F16B3"/>
    <w:rsid w:val="005F1EF1"/>
    <w:rsid w:val="005F1FC2"/>
    <w:rsid w:val="005F251E"/>
    <w:rsid w:val="005F2765"/>
    <w:rsid w:val="005F2D16"/>
    <w:rsid w:val="005F2D75"/>
    <w:rsid w:val="005F2D9F"/>
    <w:rsid w:val="005F3013"/>
    <w:rsid w:val="005F31EE"/>
    <w:rsid w:val="005F3684"/>
    <w:rsid w:val="005F3AF4"/>
    <w:rsid w:val="005F3B9D"/>
    <w:rsid w:val="005F3DD2"/>
    <w:rsid w:val="005F46F5"/>
    <w:rsid w:val="005F4861"/>
    <w:rsid w:val="005F48D9"/>
    <w:rsid w:val="005F48EC"/>
    <w:rsid w:val="005F48F1"/>
    <w:rsid w:val="005F4A20"/>
    <w:rsid w:val="005F4DB1"/>
    <w:rsid w:val="005F4ED4"/>
    <w:rsid w:val="005F4FB8"/>
    <w:rsid w:val="005F5167"/>
    <w:rsid w:val="005F55DD"/>
    <w:rsid w:val="005F5FDF"/>
    <w:rsid w:val="005F60A6"/>
    <w:rsid w:val="005F614F"/>
    <w:rsid w:val="005F62D1"/>
    <w:rsid w:val="005F63B0"/>
    <w:rsid w:val="005F6A39"/>
    <w:rsid w:val="005F71B8"/>
    <w:rsid w:val="005F75AA"/>
    <w:rsid w:val="005F75B3"/>
    <w:rsid w:val="005F7C64"/>
    <w:rsid w:val="005F7D92"/>
    <w:rsid w:val="006001A2"/>
    <w:rsid w:val="006001D4"/>
    <w:rsid w:val="00600327"/>
    <w:rsid w:val="0060035A"/>
    <w:rsid w:val="0060055D"/>
    <w:rsid w:val="006008E7"/>
    <w:rsid w:val="006009D3"/>
    <w:rsid w:val="00600ADC"/>
    <w:rsid w:val="00600DA9"/>
    <w:rsid w:val="00600F7D"/>
    <w:rsid w:val="00601307"/>
    <w:rsid w:val="006015A2"/>
    <w:rsid w:val="00601763"/>
    <w:rsid w:val="006017C7"/>
    <w:rsid w:val="00601B5C"/>
    <w:rsid w:val="00601C56"/>
    <w:rsid w:val="00601D68"/>
    <w:rsid w:val="00601D8B"/>
    <w:rsid w:val="00601E71"/>
    <w:rsid w:val="0060258D"/>
    <w:rsid w:val="00602774"/>
    <w:rsid w:val="00602E11"/>
    <w:rsid w:val="0060301D"/>
    <w:rsid w:val="0060308E"/>
    <w:rsid w:val="00603224"/>
    <w:rsid w:val="00603259"/>
    <w:rsid w:val="00603C83"/>
    <w:rsid w:val="00603E32"/>
    <w:rsid w:val="00603E56"/>
    <w:rsid w:val="00603ECA"/>
    <w:rsid w:val="006044E1"/>
    <w:rsid w:val="0060476E"/>
    <w:rsid w:val="00604E2D"/>
    <w:rsid w:val="0060505D"/>
    <w:rsid w:val="006050B5"/>
    <w:rsid w:val="006053C0"/>
    <w:rsid w:val="00605853"/>
    <w:rsid w:val="0060588B"/>
    <w:rsid w:val="006058D1"/>
    <w:rsid w:val="006058D4"/>
    <w:rsid w:val="00605AFE"/>
    <w:rsid w:val="00605C4E"/>
    <w:rsid w:val="00605EAC"/>
    <w:rsid w:val="00606050"/>
    <w:rsid w:val="0060615F"/>
    <w:rsid w:val="00606398"/>
    <w:rsid w:val="00606570"/>
    <w:rsid w:val="00606AE5"/>
    <w:rsid w:val="00606BC6"/>
    <w:rsid w:val="00606D61"/>
    <w:rsid w:val="006073F1"/>
    <w:rsid w:val="0060767A"/>
    <w:rsid w:val="0060776E"/>
    <w:rsid w:val="00607B1E"/>
    <w:rsid w:val="00607CC5"/>
    <w:rsid w:val="00607FF4"/>
    <w:rsid w:val="006103CA"/>
    <w:rsid w:val="00610568"/>
    <w:rsid w:val="00610758"/>
    <w:rsid w:val="0061078A"/>
    <w:rsid w:val="006107E2"/>
    <w:rsid w:val="0061083F"/>
    <w:rsid w:val="00610BD1"/>
    <w:rsid w:val="00610FD7"/>
    <w:rsid w:val="00611221"/>
    <w:rsid w:val="006112F8"/>
    <w:rsid w:val="00611375"/>
    <w:rsid w:val="0061193B"/>
    <w:rsid w:val="00611D38"/>
    <w:rsid w:val="00612A14"/>
    <w:rsid w:val="00612A4C"/>
    <w:rsid w:val="00612DF2"/>
    <w:rsid w:val="00613145"/>
    <w:rsid w:val="00613428"/>
    <w:rsid w:val="0061372B"/>
    <w:rsid w:val="00613B5D"/>
    <w:rsid w:val="00613F9C"/>
    <w:rsid w:val="0061417E"/>
    <w:rsid w:val="0061419F"/>
    <w:rsid w:val="00614828"/>
    <w:rsid w:val="00614B79"/>
    <w:rsid w:val="0061613C"/>
    <w:rsid w:val="0061653E"/>
    <w:rsid w:val="00616B15"/>
    <w:rsid w:val="00616C38"/>
    <w:rsid w:val="00616E29"/>
    <w:rsid w:val="00616F46"/>
    <w:rsid w:val="0061701F"/>
    <w:rsid w:val="00617299"/>
    <w:rsid w:val="0061742D"/>
    <w:rsid w:val="00617A9C"/>
    <w:rsid w:val="00617BC1"/>
    <w:rsid w:val="00617C81"/>
    <w:rsid w:val="00617F18"/>
    <w:rsid w:val="006205F0"/>
    <w:rsid w:val="0062074B"/>
    <w:rsid w:val="00620784"/>
    <w:rsid w:val="0062078E"/>
    <w:rsid w:val="00620BE1"/>
    <w:rsid w:val="00620C02"/>
    <w:rsid w:val="00620E04"/>
    <w:rsid w:val="00620F1B"/>
    <w:rsid w:val="0062142B"/>
    <w:rsid w:val="0062158B"/>
    <w:rsid w:val="006218E6"/>
    <w:rsid w:val="00621A96"/>
    <w:rsid w:val="00621B44"/>
    <w:rsid w:val="00621E6F"/>
    <w:rsid w:val="00621E9B"/>
    <w:rsid w:val="00622652"/>
    <w:rsid w:val="00622B4C"/>
    <w:rsid w:val="0062304F"/>
    <w:rsid w:val="006232AF"/>
    <w:rsid w:val="006232FB"/>
    <w:rsid w:val="00623445"/>
    <w:rsid w:val="006235CF"/>
    <w:rsid w:val="0062361C"/>
    <w:rsid w:val="00623652"/>
    <w:rsid w:val="00623899"/>
    <w:rsid w:val="006239AA"/>
    <w:rsid w:val="00623A92"/>
    <w:rsid w:val="00623BC3"/>
    <w:rsid w:val="0062413C"/>
    <w:rsid w:val="0062493D"/>
    <w:rsid w:val="0062509E"/>
    <w:rsid w:val="006253AF"/>
    <w:rsid w:val="006257D2"/>
    <w:rsid w:val="00625E52"/>
    <w:rsid w:val="00625EF6"/>
    <w:rsid w:val="00625F35"/>
    <w:rsid w:val="00625F67"/>
    <w:rsid w:val="006268DC"/>
    <w:rsid w:val="00626A75"/>
    <w:rsid w:val="00626ABB"/>
    <w:rsid w:val="00626F1F"/>
    <w:rsid w:val="006271B4"/>
    <w:rsid w:val="0062768C"/>
    <w:rsid w:val="006279CD"/>
    <w:rsid w:val="00627C83"/>
    <w:rsid w:val="00627FEB"/>
    <w:rsid w:val="00630119"/>
    <w:rsid w:val="006302FF"/>
    <w:rsid w:val="0063031D"/>
    <w:rsid w:val="00630617"/>
    <w:rsid w:val="0063087E"/>
    <w:rsid w:val="00630A46"/>
    <w:rsid w:val="00630A8D"/>
    <w:rsid w:val="00630B24"/>
    <w:rsid w:val="00630B67"/>
    <w:rsid w:val="00630D4D"/>
    <w:rsid w:val="006311DB"/>
    <w:rsid w:val="006313F4"/>
    <w:rsid w:val="00631493"/>
    <w:rsid w:val="006318E5"/>
    <w:rsid w:val="00631995"/>
    <w:rsid w:val="00631A4A"/>
    <w:rsid w:val="00631B54"/>
    <w:rsid w:val="00631D43"/>
    <w:rsid w:val="006320C1"/>
    <w:rsid w:val="006320FA"/>
    <w:rsid w:val="00632175"/>
    <w:rsid w:val="006321F3"/>
    <w:rsid w:val="006322FD"/>
    <w:rsid w:val="0063233B"/>
    <w:rsid w:val="006326F9"/>
    <w:rsid w:val="00632773"/>
    <w:rsid w:val="00632F1A"/>
    <w:rsid w:val="00632F38"/>
    <w:rsid w:val="00632FB0"/>
    <w:rsid w:val="006333CB"/>
    <w:rsid w:val="0063358F"/>
    <w:rsid w:val="006335CE"/>
    <w:rsid w:val="006338BE"/>
    <w:rsid w:val="00633A3D"/>
    <w:rsid w:val="00633DEF"/>
    <w:rsid w:val="006342A4"/>
    <w:rsid w:val="0063441F"/>
    <w:rsid w:val="006344CF"/>
    <w:rsid w:val="00634536"/>
    <w:rsid w:val="00634660"/>
    <w:rsid w:val="0063470C"/>
    <w:rsid w:val="00634747"/>
    <w:rsid w:val="006347D7"/>
    <w:rsid w:val="00634E5A"/>
    <w:rsid w:val="00634EFD"/>
    <w:rsid w:val="00635157"/>
    <w:rsid w:val="0063533D"/>
    <w:rsid w:val="006354BA"/>
    <w:rsid w:val="00635CDD"/>
    <w:rsid w:val="00636054"/>
    <w:rsid w:val="006360AE"/>
    <w:rsid w:val="006368F1"/>
    <w:rsid w:val="006369A2"/>
    <w:rsid w:val="00636B7A"/>
    <w:rsid w:val="00636C65"/>
    <w:rsid w:val="00637073"/>
    <w:rsid w:val="00637253"/>
    <w:rsid w:val="00637850"/>
    <w:rsid w:val="00637924"/>
    <w:rsid w:val="006401C2"/>
    <w:rsid w:val="00640558"/>
    <w:rsid w:val="00640930"/>
    <w:rsid w:val="006409B1"/>
    <w:rsid w:val="00640C04"/>
    <w:rsid w:val="00640DF3"/>
    <w:rsid w:val="00640F19"/>
    <w:rsid w:val="006411E4"/>
    <w:rsid w:val="00641348"/>
    <w:rsid w:val="00641829"/>
    <w:rsid w:val="00641D6A"/>
    <w:rsid w:val="00641EDC"/>
    <w:rsid w:val="006428C6"/>
    <w:rsid w:val="00642EFE"/>
    <w:rsid w:val="00643220"/>
    <w:rsid w:val="00643398"/>
    <w:rsid w:val="006439DB"/>
    <w:rsid w:val="00643D75"/>
    <w:rsid w:val="00643E4D"/>
    <w:rsid w:val="00643F3D"/>
    <w:rsid w:val="0064465D"/>
    <w:rsid w:val="00644934"/>
    <w:rsid w:val="00644AB7"/>
    <w:rsid w:val="00644CDA"/>
    <w:rsid w:val="00644D16"/>
    <w:rsid w:val="00644EA2"/>
    <w:rsid w:val="00644FA5"/>
    <w:rsid w:val="0064501D"/>
    <w:rsid w:val="0064509A"/>
    <w:rsid w:val="00645629"/>
    <w:rsid w:val="00645783"/>
    <w:rsid w:val="006457CE"/>
    <w:rsid w:val="0064594F"/>
    <w:rsid w:val="00645F7A"/>
    <w:rsid w:val="006460C4"/>
    <w:rsid w:val="006466F9"/>
    <w:rsid w:val="0064679B"/>
    <w:rsid w:val="006469B8"/>
    <w:rsid w:val="006469D2"/>
    <w:rsid w:val="00646CD2"/>
    <w:rsid w:val="00646E0C"/>
    <w:rsid w:val="006473DD"/>
    <w:rsid w:val="00647B5C"/>
    <w:rsid w:val="006503EB"/>
    <w:rsid w:val="00650447"/>
    <w:rsid w:val="0065076B"/>
    <w:rsid w:val="006508EB"/>
    <w:rsid w:val="006509C1"/>
    <w:rsid w:val="00650A90"/>
    <w:rsid w:val="00650AE1"/>
    <w:rsid w:val="00650D21"/>
    <w:rsid w:val="00650E47"/>
    <w:rsid w:val="0065144F"/>
    <w:rsid w:val="0065150C"/>
    <w:rsid w:val="006515FB"/>
    <w:rsid w:val="006516EC"/>
    <w:rsid w:val="00651816"/>
    <w:rsid w:val="00651A16"/>
    <w:rsid w:val="00651D19"/>
    <w:rsid w:val="00651DC7"/>
    <w:rsid w:val="00651FC0"/>
    <w:rsid w:val="00652152"/>
    <w:rsid w:val="00652177"/>
    <w:rsid w:val="00652194"/>
    <w:rsid w:val="00652457"/>
    <w:rsid w:val="00652758"/>
    <w:rsid w:val="00652BF6"/>
    <w:rsid w:val="00652D06"/>
    <w:rsid w:val="00653085"/>
    <w:rsid w:val="006530C5"/>
    <w:rsid w:val="00653110"/>
    <w:rsid w:val="00653487"/>
    <w:rsid w:val="00653AE7"/>
    <w:rsid w:val="00653AF5"/>
    <w:rsid w:val="00653CB0"/>
    <w:rsid w:val="00653EC5"/>
    <w:rsid w:val="00653F2E"/>
    <w:rsid w:val="00653F6B"/>
    <w:rsid w:val="00653FCC"/>
    <w:rsid w:val="00654445"/>
    <w:rsid w:val="006545B2"/>
    <w:rsid w:val="00654648"/>
    <w:rsid w:val="006547DC"/>
    <w:rsid w:val="0065530B"/>
    <w:rsid w:val="0065533E"/>
    <w:rsid w:val="006553F9"/>
    <w:rsid w:val="0065562E"/>
    <w:rsid w:val="00655774"/>
    <w:rsid w:val="00655BD7"/>
    <w:rsid w:val="00655C18"/>
    <w:rsid w:val="00655D16"/>
    <w:rsid w:val="00655FD4"/>
    <w:rsid w:val="00656001"/>
    <w:rsid w:val="006561C7"/>
    <w:rsid w:val="006562BA"/>
    <w:rsid w:val="0065660B"/>
    <w:rsid w:val="0065672B"/>
    <w:rsid w:val="006569DF"/>
    <w:rsid w:val="00656A3B"/>
    <w:rsid w:val="00656A4E"/>
    <w:rsid w:val="00656DA2"/>
    <w:rsid w:val="00656F28"/>
    <w:rsid w:val="00656FF0"/>
    <w:rsid w:val="00657192"/>
    <w:rsid w:val="00657241"/>
    <w:rsid w:val="0065753A"/>
    <w:rsid w:val="0065795E"/>
    <w:rsid w:val="00657CC9"/>
    <w:rsid w:val="00657E23"/>
    <w:rsid w:val="0066005F"/>
    <w:rsid w:val="0066091D"/>
    <w:rsid w:val="00660A90"/>
    <w:rsid w:val="00660BF5"/>
    <w:rsid w:val="00660C5B"/>
    <w:rsid w:val="00660D7B"/>
    <w:rsid w:val="006610F7"/>
    <w:rsid w:val="006612E7"/>
    <w:rsid w:val="00661338"/>
    <w:rsid w:val="0066160E"/>
    <w:rsid w:val="00661623"/>
    <w:rsid w:val="0066184F"/>
    <w:rsid w:val="006618AD"/>
    <w:rsid w:val="00661C4A"/>
    <w:rsid w:val="00661D9D"/>
    <w:rsid w:val="00661E17"/>
    <w:rsid w:val="00661FA8"/>
    <w:rsid w:val="006620A9"/>
    <w:rsid w:val="006625FD"/>
    <w:rsid w:val="00662747"/>
    <w:rsid w:val="006629B5"/>
    <w:rsid w:val="00662AC1"/>
    <w:rsid w:val="00662B2B"/>
    <w:rsid w:val="00662D70"/>
    <w:rsid w:val="00662E0F"/>
    <w:rsid w:val="006634F1"/>
    <w:rsid w:val="006638B1"/>
    <w:rsid w:val="00663A61"/>
    <w:rsid w:val="00663C71"/>
    <w:rsid w:val="00663DAC"/>
    <w:rsid w:val="0066469C"/>
    <w:rsid w:val="0066498A"/>
    <w:rsid w:val="00664A8B"/>
    <w:rsid w:val="00664BC3"/>
    <w:rsid w:val="00664C6A"/>
    <w:rsid w:val="00664C6F"/>
    <w:rsid w:val="00664D2D"/>
    <w:rsid w:val="00664D8A"/>
    <w:rsid w:val="00664E5A"/>
    <w:rsid w:val="00664F22"/>
    <w:rsid w:val="00665366"/>
    <w:rsid w:val="006655F9"/>
    <w:rsid w:val="006657D8"/>
    <w:rsid w:val="00665ABE"/>
    <w:rsid w:val="00665F07"/>
    <w:rsid w:val="00665F90"/>
    <w:rsid w:val="00665FFA"/>
    <w:rsid w:val="00666040"/>
    <w:rsid w:val="0066652A"/>
    <w:rsid w:val="00666780"/>
    <w:rsid w:val="00666D0D"/>
    <w:rsid w:val="00666DEA"/>
    <w:rsid w:val="00666FAC"/>
    <w:rsid w:val="0066702C"/>
    <w:rsid w:val="0066706C"/>
    <w:rsid w:val="00667675"/>
    <w:rsid w:val="00667721"/>
    <w:rsid w:val="00667A11"/>
    <w:rsid w:val="00667CFC"/>
    <w:rsid w:val="00667D80"/>
    <w:rsid w:val="00667E32"/>
    <w:rsid w:val="00667FC4"/>
    <w:rsid w:val="00670572"/>
    <w:rsid w:val="00670853"/>
    <w:rsid w:val="00670BCF"/>
    <w:rsid w:val="0067103D"/>
    <w:rsid w:val="006711BF"/>
    <w:rsid w:val="00671393"/>
    <w:rsid w:val="00671414"/>
    <w:rsid w:val="006715F9"/>
    <w:rsid w:val="0067172A"/>
    <w:rsid w:val="00671CF6"/>
    <w:rsid w:val="00671FE4"/>
    <w:rsid w:val="00672157"/>
    <w:rsid w:val="00672585"/>
    <w:rsid w:val="006725C9"/>
    <w:rsid w:val="00672874"/>
    <w:rsid w:val="0067288C"/>
    <w:rsid w:val="006728A8"/>
    <w:rsid w:val="00672B54"/>
    <w:rsid w:val="00672BC0"/>
    <w:rsid w:val="00672CA7"/>
    <w:rsid w:val="00672FC3"/>
    <w:rsid w:val="006732FF"/>
    <w:rsid w:val="00673645"/>
    <w:rsid w:val="006737AC"/>
    <w:rsid w:val="00673B90"/>
    <w:rsid w:val="00673DDB"/>
    <w:rsid w:val="00673E3C"/>
    <w:rsid w:val="00674194"/>
    <w:rsid w:val="0067430D"/>
    <w:rsid w:val="006743BD"/>
    <w:rsid w:val="006744E9"/>
    <w:rsid w:val="00674548"/>
    <w:rsid w:val="0067455C"/>
    <w:rsid w:val="006746DE"/>
    <w:rsid w:val="00674706"/>
    <w:rsid w:val="0067478E"/>
    <w:rsid w:val="0067497D"/>
    <w:rsid w:val="00674E39"/>
    <w:rsid w:val="006750D2"/>
    <w:rsid w:val="006751C2"/>
    <w:rsid w:val="00675375"/>
    <w:rsid w:val="00675717"/>
    <w:rsid w:val="006757BF"/>
    <w:rsid w:val="006759D3"/>
    <w:rsid w:val="00675CD4"/>
    <w:rsid w:val="006763C8"/>
    <w:rsid w:val="006764E0"/>
    <w:rsid w:val="00676890"/>
    <w:rsid w:val="00676926"/>
    <w:rsid w:val="00676FE3"/>
    <w:rsid w:val="00677902"/>
    <w:rsid w:val="00677950"/>
    <w:rsid w:val="0067799F"/>
    <w:rsid w:val="006779CE"/>
    <w:rsid w:val="00677C40"/>
    <w:rsid w:val="00677D42"/>
    <w:rsid w:val="00677E25"/>
    <w:rsid w:val="00677EA6"/>
    <w:rsid w:val="00680028"/>
    <w:rsid w:val="00680533"/>
    <w:rsid w:val="00680A0B"/>
    <w:rsid w:val="00680F16"/>
    <w:rsid w:val="00681264"/>
    <w:rsid w:val="00681555"/>
    <w:rsid w:val="00681F99"/>
    <w:rsid w:val="00681FAC"/>
    <w:rsid w:val="0068201B"/>
    <w:rsid w:val="00682283"/>
    <w:rsid w:val="006822DE"/>
    <w:rsid w:val="006828E1"/>
    <w:rsid w:val="006829E6"/>
    <w:rsid w:val="00682A17"/>
    <w:rsid w:val="00682B7D"/>
    <w:rsid w:val="00682BAE"/>
    <w:rsid w:val="00682DC6"/>
    <w:rsid w:val="0068303C"/>
    <w:rsid w:val="00683222"/>
    <w:rsid w:val="0068327A"/>
    <w:rsid w:val="0068371D"/>
    <w:rsid w:val="00683797"/>
    <w:rsid w:val="00683953"/>
    <w:rsid w:val="0068399A"/>
    <w:rsid w:val="00683A63"/>
    <w:rsid w:val="00683A71"/>
    <w:rsid w:val="00683AA2"/>
    <w:rsid w:val="00683AB6"/>
    <w:rsid w:val="00683F83"/>
    <w:rsid w:val="0068446C"/>
    <w:rsid w:val="006845A9"/>
    <w:rsid w:val="00684977"/>
    <w:rsid w:val="00684A67"/>
    <w:rsid w:val="00684C23"/>
    <w:rsid w:val="00684CDB"/>
    <w:rsid w:val="006852F3"/>
    <w:rsid w:val="0068595D"/>
    <w:rsid w:val="00685E49"/>
    <w:rsid w:val="00686035"/>
    <w:rsid w:val="0068670A"/>
    <w:rsid w:val="006868E8"/>
    <w:rsid w:val="00686BD3"/>
    <w:rsid w:val="00686C2C"/>
    <w:rsid w:val="00686EC6"/>
    <w:rsid w:val="006872A5"/>
    <w:rsid w:val="006873C7"/>
    <w:rsid w:val="00687C9D"/>
    <w:rsid w:val="00687FCE"/>
    <w:rsid w:val="0069004D"/>
    <w:rsid w:val="0069006A"/>
    <w:rsid w:val="0069023C"/>
    <w:rsid w:val="00690687"/>
    <w:rsid w:val="00690840"/>
    <w:rsid w:val="006908B6"/>
    <w:rsid w:val="00690A9D"/>
    <w:rsid w:val="00690D63"/>
    <w:rsid w:val="00691093"/>
    <w:rsid w:val="006918D0"/>
    <w:rsid w:val="006919A4"/>
    <w:rsid w:val="00691B67"/>
    <w:rsid w:val="00691BD0"/>
    <w:rsid w:val="00691E27"/>
    <w:rsid w:val="00692556"/>
    <w:rsid w:val="0069270E"/>
    <w:rsid w:val="00692B54"/>
    <w:rsid w:val="00692EEF"/>
    <w:rsid w:val="00692FFC"/>
    <w:rsid w:val="006936FC"/>
    <w:rsid w:val="006939A2"/>
    <w:rsid w:val="00693A8A"/>
    <w:rsid w:val="00693ACC"/>
    <w:rsid w:val="00694051"/>
    <w:rsid w:val="0069460E"/>
    <w:rsid w:val="0069476E"/>
    <w:rsid w:val="006947F0"/>
    <w:rsid w:val="00694B63"/>
    <w:rsid w:val="00694C1D"/>
    <w:rsid w:val="00694C28"/>
    <w:rsid w:val="00694EBA"/>
    <w:rsid w:val="00694F5A"/>
    <w:rsid w:val="0069570C"/>
    <w:rsid w:val="00695808"/>
    <w:rsid w:val="00695E40"/>
    <w:rsid w:val="00695E61"/>
    <w:rsid w:val="00695FFE"/>
    <w:rsid w:val="00696068"/>
    <w:rsid w:val="0069654A"/>
    <w:rsid w:val="006965D6"/>
    <w:rsid w:val="006967B2"/>
    <w:rsid w:val="0069699C"/>
    <w:rsid w:val="00696E30"/>
    <w:rsid w:val="00697116"/>
    <w:rsid w:val="0069713A"/>
    <w:rsid w:val="00697300"/>
    <w:rsid w:val="0069738C"/>
    <w:rsid w:val="006975C0"/>
    <w:rsid w:val="006976FF"/>
    <w:rsid w:val="0069799A"/>
    <w:rsid w:val="00697C90"/>
    <w:rsid w:val="00697CF8"/>
    <w:rsid w:val="00697DFC"/>
    <w:rsid w:val="006A011D"/>
    <w:rsid w:val="006A027B"/>
    <w:rsid w:val="006A0F56"/>
    <w:rsid w:val="006A0F8E"/>
    <w:rsid w:val="006A1B86"/>
    <w:rsid w:val="006A21B7"/>
    <w:rsid w:val="006A2214"/>
    <w:rsid w:val="006A230E"/>
    <w:rsid w:val="006A25FE"/>
    <w:rsid w:val="006A2637"/>
    <w:rsid w:val="006A26FE"/>
    <w:rsid w:val="006A28E2"/>
    <w:rsid w:val="006A3046"/>
    <w:rsid w:val="006A386C"/>
    <w:rsid w:val="006A3B29"/>
    <w:rsid w:val="006A3DD2"/>
    <w:rsid w:val="006A3FF2"/>
    <w:rsid w:val="006A414C"/>
    <w:rsid w:val="006A423E"/>
    <w:rsid w:val="006A44B9"/>
    <w:rsid w:val="006A46B8"/>
    <w:rsid w:val="006A4851"/>
    <w:rsid w:val="006A4898"/>
    <w:rsid w:val="006A4AF7"/>
    <w:rsid w:val="006A4FE5"/>
    <w:rsid w:val="006A5226"/>
    <w:rsid w:val="006A52E7"/>
    <w:rsid w:val="006A535E"/>
    <w:rsid w:val="006A54B1"/>
    <w:rsid w:val="006A5BE8"/>
    <w:rsid w:val="006A5EE4"/>
    <w:rsid w:val="006A5FB2"/>
    <w:rsid w:val="006A5FCE"/>
    <w:rsid w:val="006A621B"/>
    <w:rsid w:val="006A672A"/>
    <w:rsid w:val="006A69E8"/>
    <w:rsid w:val="006A7377"/>
    <w:rsid w:val="006A73CC"/>
    <w:rsid w:val="006A7573"/>
    <w:rsid w:val="006A7713"/>
    <w:rsid w:val="006A79A3"/>
    <w:rsid w:val="006A7A4E"/>
    <w:rsid w:val="006A7B17"/>
    <w:rsid w:val="006A7B77"/>
    <w:rsid w:val="006A7D38"/>
    <w:rsid w:val="006B00D3"/>
    <w:rsid w:val="006B02BE"/>
    <w:rsid w:val="006B046E"/>
    <w:rsid w:val="006B04C8"/>
    <w:rsid w:val="006B0920"/>
    <w:rsid w:val="006B0B47"/>
    <w:rsid w:val="006B0BE1"/>
    <w:rsid w:val="006B1344"/>
    <w:rsid w:val="006B1614"/>
    <w:rsid w:val="006B1696"/>
    <w:rsid w:val="006B1BEB"/>
    <w:rsid w:val="006B1C9B"/>
    <w:rsid w:val="006B1E79"/>
    <w:rsid w:val="006B22EA"/>
    <w:rsid w:val="006B2453"/>
    <w:rsid w:val="006B251A"/>
    <w:rsid w:val="006B25C8"/>
    <w:rsid w:val="006B2B44"/>
    <w:rsid w:val="006B2B51"/>
    <w:rsid w:val="006B2EC0"/>
    <w:rsid w:val="006B32E9"/>
    <w:rsid w:val="006B33D6"/>
    <w:rsid w:val="006B3765"/>
    <w:rsid w:val="006B3870"/>
    <w:rsid w:val="006B3BAB"/>
    <w:rsid w:val="006B3C55"/>
    <w:rsid w:val="006B3F9B"/>
    <w:rsid w:val="006B4219"/>
    <w:rsid w:val="006B4284"/>
    <w:rsid w:val="006B4A98"/>
    <w:rsid w:val="006B4C1C"/>
    <w:rsid w:val="006B4C27"/>
    <w:rsid w:val="006B4C3A"/>
    <w:rsid w:val="006B517E"/>
    <w:rsid w:val="006B5199"/>
    <w:rsid w:val="006B51D8"/>
    <w:rsid w:val="006B54A5"/>
    <w:rsid w:val="006B5998"/>
    <w:rsid w:val="006B59AB"/>
    <w:rsid w:val="006B5E15"/>
    <w:rsid w:val="006B6235"/>
    <w:rsid w:val="006B637E"/>
    <w:rsid w:val="006B6588"/>
    <w:rsid w:val="006B65AA"/>
    <w:rsid w:val="006B65C7"/>
    <w:rsid w:val="006B6C2A"/>
    <w:rsid w:val="006B6C3E"/>
    <w:rsid w:val="006B716E"/>
    <w:rsid w:val="006B764D"/>
    <w:rsid w:val="006B7823"/>
    <w:rsid w:val="006B786A"/>
    <w:rsid w:val="006B7D35"/>
    <w:rsid w:val="006B7DEA"/>
    <w:rsid w:val="006B7E31"/>
    <w:rsid w:val="006B7E8D"/>
    <w:rsid w:val="006C00FF"/>
    <w:rsid w:val="006C032E"/>
    <w:rsid w:val="006C0445"/>
    <w:rsid w:val="006C068D"/>
    <w:rsid w:val="006C0C99"/>
    <w:rsid w:val="006C0CBC"/>
    <w:rsid w:val="006C0DEF"/>
    <w:rsid w:val="006C0FEA"/>
    <w:rsid w:val="006C121E"/>
    <w:rsid w:val="006C125D"/>
    <w:rsid w:val="006C152F"/>
    <w:rsid w:val="006C164B"/>
    <w:rsid w:val="006C16E0"/>
    <w:rsid w:val="006C189A"/>
    <w:rsid w:val="006C1A7D"/>
    <w:rsid w:val="006C1CD6"/>
    <w:rsid w:val="006C1F24"/>
    <w:rsid w:val="006C1FF3"/>
    <w:rsid w:val="006C24F3"/>
    <w:rsid w:val="006C2751"/>
    <w:rsid w:val="006C2E79"/>
    <w:rsid w:val="006C2EEE"/>
    <w:rsid w:val="006C3023"/>
    <w:rsid w:val="006C3158"/>
    <w:rsid w:val="006C31BB"/>
    <w:rsid w:val="006C347D"/>
    <w:rsid w:val="006C34F2"/>
    <w:rsid w:val="006C3C9F"/>
    <w:rsid w:val="006C426A"/>
    <w:rsid w:val="006C4545"/>
    <w:rsid w:val="006C455A"/>
    <w:rsid w:val="006C45D5"/>
    <w:rsid w:val="006C4990"/>
    <w:rsid w:val="006C49C7"/>
    <w:rsid w:val="006C4A02"/>
    <w:rsid w:val="006C4A38"/>
    <w:rsid w:val="006C4C20"/>
    <w:rsid w:val="006C4C92"/>
    <w:rsid w:val="006C4FE4"/>
    <w:rsid w:val="006C5114"/>
    <w:rsid w:val="006C5513"/>
    <w:rsid w:val="006C57AF"/>
    <w:rsid w:val="006C5881"/>
    <w:rsid w:val="006C5924"/>
    <w:rsid w:val="006C5952"/>
    <w:rsid w:val="006C5A76"/>
    <w:rsid w:val="006C5E10"/>
    <w:rsid w:val="006C5F0E"/>
    <w:rsid w:val="006C620A"/>
    <w:rsid w:val="006C64CD"/>
    <w:rsid w:val="006C65FC"/>
    <w:rsid w:val="006C6697"/>
    <w:rsid w:val="006C6A63"/>
    <w:rsid w:val="006C6E69"/>
    <w:rsid w:val="006C7357"/>
    <w:rsid w:val="006C7454"/>
    <w:rsid w:val="006C7627"/>
    <w:rsid w:val="006C7984"/>
    <w:rsid w:val="006C7CBE"/>
    <w:rsid w:val="006D0417"/>
    <w:rsid w:val="006D09CF"/>
    <w:rsid w:val="006D0D52"/>
    <w:rsid w:val="006D0DBC"/>
    <w:rsid w:val="006D0FDA"/>
    <w:rsid w:val="006D143A"/>
    <w:rsid w:val="006D151D"/>
    <w:rsid w:val="006D1D2C"/>
    <w:rsid w:val="006D1F25"/>
    <w:rsid w:val="006D2389"/>
    <w:rsid w:val="006D2577"/>
    <w:rsid w:val="006D263B"/>
    <w:rsid w:val="006D2B7D"/>
    <w:rsid w:val="006D2BA4"/>
    <w:rsid w:val="006D32FF"/>
    <w:rsid w:val="006D34B1"/>
    <w:rsid w:val="006D3807"/>
    <w:rsid w:val="006D3A39"/>
    <w:rsid w:val="006D3BF6"/>
    <w:rsid w:val="006D41EA"/>
    <w:rsid w:val="006D422D"/>
    <w:rsid w:val="006D4659"/>
    <w:rsid w:val="006D4B9D"/>
    <w:rsid w:val="006D522F"/>
    <w:rsid w:val="006D52BD"/>
    <w:rsid w:val="006D55F1"/>
    <w:rsid w:val="006D5619"/>
    <w:rsid w:val="006D577B"/>
    <w:rsid w:val="006D5885"/>
    <w:rsid w:val="006D5BB8"/>
    <w:rsid w:val="006D6042"/>
    <w:rsid w:val="006D61D1"/>
    <w:rsid w:val="006D65AE"/>
    <w:rsid w:val="006D65CA"/>
    <w:rsid w:val="006D6777"/>
    <w:rsid w:val="006D68FC"/>
    <w:rsid w:val="006D6B1D"/>
    <w:rsid w:val="006D6D94"/>
    <w:rsid w:val="006D723B"/>
    <w:rsid w:val="006D7351"/>
    <w:rsid w:val="006D75B1"/>
    <w:rsid w:val="006D7665"/>
    <w:rsid w:val="006D7830"/>
    <w:rsid w:val="006D78CF"/>
    <w:rsid w:val="006D7A06"/>
    <w:rsid w:val="006D7FCF"/>
    <w:rsid w:val="006E00D1"/>
    <w:rsid w:val="006E06C9"/>
    <w:rsid w:val="006E074C"/>
    <w:rsid w:val="006E0846"/>
    <w:rsid w:val="006E08C3"/>
    <w:rsid w:val="006E0963"/>
    <w:rsid w:val="006E09BE"/>
    <w:rsid w:val="006E0AA7"/>
    <w:rsid w:val="006E0C01"/>
    <w:rsid w:val="006E0D26"/>
    <w:rsid w:val="006E0E78"/>
    <w:rsid w:val="006E0F58"/>
    <w:rsid w:val="006E1633"/>
    <w:rsid w:val="006E1879"/>
    <w:rsid w:val="006E196D"/>
    <w:rsid w:val="006E19AF"/>
    <w:rsid w:val="006E1A23"/>
    <w:rsid w:val="006E1AE6"/>
    <w:rsid w:val="006E1FDE"/>
    <w:rsid w:val="006E233F"/>
    <w:rsid w:val="006E23B0"/>
    <w:rsid w:val="006E2643"/>
    <w:rsid w:val="006E26E9"/>
    <w:rsid w:val="006E27CD"/>
    <w:rsid w:val="006E2A08"/>
    <w:rsid w:val="006E3D77"/>
    <w:rsid w:val="006E3FEA"/>
    <w:rsid w:val="006E40D2"/>
    <w:rsid w:val="006E417F"/>
    <w:rsid w:val="006E43C0"/>
    <w:rsid w:val="006E44C5"/>
    <w:rsid w:val="006E44E2"/>
    <w:rsid w:val="006E4870"/>
    <w:rsid w:val="006E49E2"/>
    <w:rsid w:val="006E4C0E"/>
    <w:rsid w:val="006E4C12"/>
    <w:rsid w:val="006E4C7B"/>
    <w:rsid w:val="006E4D12"/>
    <w:rsid w:val="006E537E"/>
    <w:rsid w:val="006E54C9"/>
    <w:rsid w:val="006E550C"/>
    <w:rsid w:val="006E55ED"/>
    <w:rsid w:val="006E5765"/>
    <w:rsid w:val="006E5817"/>
    <w:rsid w:val="006E58CF"/>
    <w:rsid w:val="006E59F1"/>
    <w:rsid w:val="006E5B08"/>
    <w:rsid w:val="006E5E32"/>
    <w:rsid w:val="006E5FED"/>
    <w:rsid w:val="006E642B"/>
    <w:rsid w:val="006E6741"/>
    <w:rsid w:val="006E6936"/>
    <w:rsid w:val="006E6E3A"/>
    <w:rsid w:val="006E70BB"/>
    <w:rsid w:val="006E725A"/>
    <w:rsid w:val="006E72DC"/>
    <w:rsid w:val="006E789C"/>
    <w:rsid w:val="006E7EF7"/>
    <w:rsid w:val="006F001D"/>
    <w:rsid w:val="006F0567"/>
    <w:rsid w:val="006F06B4"/>
    <w:rsid w:val="006F0E25"/>
    <w:rsid w:val="006F0E85"/>
    <w:rsid w:val="006F0F59"/>
    <w:rsid w:val="006F134E"/>
    <w:rsid w:val="006F19EF"/>
    <w:rsid w:val="006F1B0F"/>
    <w:rsid w:val="006F1BCB"/>
    <w:rsid w:val="006F1C07"/>
    <w:rsid w:val="006F1D6D"/>
    <w:rsid w:val="006F1EE2"/>
    <w:rsid w:val="006F1FBA"/>
    <w:rsid w:val="006F23AD"/>
    <w:rsid w:val="006F262F"/>
    <w:rsid w:val="006F2937"/>
    <w:rsid w:val="006F2DCF"/>
    <w:rsid w:val="006F3215"/>
    <w:rsid w:val="006F3484"/>
    <w:rsid w:val="006F35C1"/>
    <w:rsid w:val="006F4039"/>
    <w:rsid w:val="006F41EE"/>
    <w:rsid w:val="006F4305"/>
    <w:rsid w:val="006F46A2"/>
    <w:rsid w:val="006F46DC"/>
    <w:rsid w:val="006F47D2"/>
    <w:rsid w:val="006F4971"/>
    <w:rsid w:val="006F4ACD"/>
    <w:rsid w:val="006F4CAA"/>
    <w:rsid w:val="006F4D53"/>
    <w:rsid w:val="006F4D77"/>
    <w:rsid w:val="006F4F01"/>
    <w:rsid w:val="006F5027"/>
    <w:rsid w:val="006F5394"/>
    <w:rsid w:val="006F553F"/>
    <w:rsid w:val="006F55B9"/>
    <w:rsid w:val="006F5625"/>
    <w:rsid w:val="006F5D72"/>
    <w:rsid w:val="006F5E97"/>
    <w:rsid w:val="006F60C4"/>
    <w:rsid w:val="006F6279"/>
    <w:rsid w:val="006F6283"/>
    <w:rsid w:val="006F6789"/>
    <w:rsid w:val="006F6A42"/>
    <w:rsid w:val="006F6B76"/>
    <w:rsid w:val="006F6FD8"/>
    <w:rsid w:val="006F71B4"/>
    <w:rsid w:val="006F7B32"/>
    <w:rsid w:val="006F7CC1"/>
    <w:rsid w:val="00700143"/>
    <w:rsid w:val="00700200"/>
    <w:rsid w:val="00700351"/>
    <w:rsid w:val="00700386"/>
    <w:rsid w:val="00700608"/>
    <w:rsid w:val="0070069C"/>
    <w:rsid w:val="00700F7C"/>
    <w:rsid w:val="007010D3"/>
    <w:rsid w:val="007011F4"/>
    <w:rsid w:val="00701306"/>
    <w:rsid w:val="00701496"/>
    <w:rsid w:val="00701A0C"/>
    <w:rsid w:val="00701A6A"/>
    <w:rsid w:val="00701DB5"/>
    <w:rsid w:val="00701ECB"/>
    <w:rsid w:val="00701FB8"/>
    <w:rsid w:val="00702130"/>
    <w:rsid w:val="00702236"/>
    <w:rsid w:val="0070226B"/>
    <w:rsid w:val="0070228B"/>
    <w:rsid w:val="00702814"/>
    <w:rsid w:val="007028C7"/>
    <w:rsid w:val="00702D0A"/>
    <w:rsid w:val="00702F7E"/>
    <w:rsid w:val="00703394"/>
    <w:rsid w:val="0070350D"/>
    <w:rsid w:val="00703558"/>
    <w:rsid w:val="007036DC"/>
    <w:rsid w:val="00703A6D"/>
    <w:rsid w:val="00703D0A"/>
    <w:rsid w:val="00703F61"/>
    <w:rsid w:val="007042D9"/>
    <w:rsid w:val="00704B0D"/>
    <w:rsid w:val="00704E28"/>
    <w:rsid w:val="00704E72"/>
    <w:rsid w:val="00705DC0"/>
    <w:rsid w:val="00705F55"/>
    <w:rsid w:val="0070613B"/>
    <w:rsid w:val="00706316"/>
    <w:rsid w:val="0070672E"/>
    <w:rsid w:val="00706D05"/>
    <w:rsid w:val="00706F84"/>
    <w:rsid w:val="00706FAD"/>
    <w:rsid w:val="007072C9"/>
    <w:rsid w:val="007072D7"/>
    <w:rsid w:val="0070734A"/>
    <w:rsid w:val="00707421"/>
    <w:rsid w:val="00707613"/>
    <w:rsid w:val="007076BF"/>
    <w:rsid w:val="007077EF"/>
    <w:rsid w:val="00707CA8"/>
    <w:rsid w:val="00707D29"/>
    <w:rsid w:val="00707FD0"/>
    <w:rsid w:val="0071019D"/>
    <w:rsid w:val="007107B2"/>
    <w:rsid w:val="0071081D"/>
    <w:rsid w:val="007108D9"/>
    <w:rsid w:val="00710951"/>
    <w:rsid w:val="00710A07"/>
    <w:rsid w:val="00710B25"/>
    <w:rsid w:val="00710B7A"/>
    <w:rsid w:val="00710BB3"/>
    <w:rsid w:val="00710CD3"/>
    <w:rsid w:val="00711271"/>
    <w:rsid w:val="00711501"/>
    <w:rsid w:val="0071156E"/>
    <w:rsid w:val="00711740"/>
    <w:rsid w:val="007117B0"/>
    <w:rsid w:val="0071194B"/>
    <w:rsid w:val="007119D8"/>
    <w:rsid w:val="00711CCC"/>
    <w:rsid w:val="00711D27"/>
    <w:rsid w:val="00712146"/>
    <w:rsid w:val="007123A6"/>
    <w:rsid w:val="00712463"/>
    <w:rsid w:val="007124FE"/>
    <w:rsid w:val="007125AC"/>
    <w:rsid w:val="00712B3D"/>
    <w:rsid w:val="00712B5F"/>
    <w:rsid w:val="00712FD9"/>
    <w:rsid w:val="0071308D"/>
    <w:rsid w:val="0071308E"/>
    <w:rsid w:val="007133B1"/>
    <w:rsid w:val="007137A9"/>
    <w:rsid w:val="00713938"/>
    <w:rsid w:val="00713A02"/>
    <w:rsid w:val="00713B40"/>
    <w:rsid w:val="00713FA9"/>
    <w:rsid w:val="007140CF"/>
    <w:rsid w:val="00714254"/>
    <w:rsid w:val="007144AC"/>
    <w:rsid w:val="007144E2"/>
    <w:rsid w:val="007147D3"/>
    <w:rsid w:val="00714B59"/>
    <w:rsid w:val="00714BA7"/>
    <w:rsid w:val="00715015"/>
    <w:rsid w:val="0071512B"/>
    <w:rsid w:val="00715165"/>
    <w:rsid w:val="0071531F"/>
    <w:rsid w:val="007156EA"/>
    <w:rsid w:val="007157DF"/>
    <w:rsid w:val="007159EC"/>
    <w:rsid w:val="00715CB6"/>
    <w:rsid w:val="007163B2"/>
    <w:rsid w:val="007169BD"/>
    <w:rsid w:val="007169C5"/>
    <w:rsid w:val="00716B56"/>
    <w:rsid w:val="0071709B"/>
    <w:rsid w:val="00717125"/>
    <w:rsid w:val="00717237"/>
    <w:rsid w:val="00717263"/>
    <w:rsid w:val="007172E9"/>
    <w:rsid w:val="007176C7"/>
    <w:rsid w:val="00717992"/>
    <w:rsid w:val="00717DAB"/>
    <w:rsid w:val="007200F3"/>
    <w:rsid w:val="00720187"/>
    <w:rsid w:val="007202B3"/>
    <w:rsid w:val="00720900"/>
    <w:rsid w:val="00720940"/>
    <w:rsid w:val="00720972"/>
    <w:rsid w:val="00720975"/>
    <w:rsid w:val="00720B14"/>
    <w:rsid w:val="007211DB"/>
    <w:rsid w:val="007212CE"/>
    <w:rsid w:val="007216FC"/>
    <w:rsid w:val="00721A0B"/>
    <w:rsid w:val="00721B83"/>
    <w:rsid w:val="00721C3D"/>
    <w:rsid w:val="00721F54"/>
    <w:rsid w:val="00722082"/>
    <w:rsid w:val="007221B7"/>
    <w:rsid w:val="007226D6"/>
    <w:rsid w:val="007228CB"/>
    <w:rsid w:val="00722B70"/>
    <w:rsid w:val="00722DA4"/>
    <w:rsid w:val="00722E17"/>
    <w:rsid w:val="00723157"/>
    <w:rsid w:val="007232FE"/>
    <w:rsid w:val="007234BF"/>
    <w:rsid w:val="007239EF"/>
    <w:rsid w:val="00723AF9"/>
    <w:rsid w:val="00723C33"/>
    <w:rsid w:val="007241D9"/>
    <w:rsid w:val="007244D3"/>
    <w:rsid w:val="007248C2"/>
    <w:rsid w:val="00724912"/>
    <w:rsid w:val="0072492B"/>
    <w:rsid w:val="0072494E"/>
    <w:rsid w:val="00724B43"/>
    <w:rsid w:val="00724BE3"/>
    <w:rsid w:val="00725049"/>
    <w:rsid w:val="007250D6"/>
    <w:rsid w:val="0072529A"/>
    <w:rsid w:val="0072536C"/>
    <w:rsid w:val="007254F5"/>
    <w:rsid w:val="00725944"/>
    <w:rsid w:val="00725A56"/>
    <w:rsid w:val="00725A5D"/>
    <w:rsid w:val="00725D6C"/>
    <w:rsid w:val="00725E17"/>
    <w:rsid w:val="00725FBB"/>
    <w:rsid w:val="00726409"/>
    <w:rsid w:val="007266A2"/>
    <w:rsid w:val="007267FA"/>
    <w:rsid w:val="00726A33"/>
    <w:rsid w:val="00726E23"/>
    <w:rsid w:val="0072731F"/>
    <w:rsid w:val="00727527"/>
    <w:rsid w:val="007276D3"/>
    <w:rsid w:val="00727EA8"/>
    <w:rsid w:val="00730746"/>
    <w:rsid w:val="00730A10"/>
    <w:rsid w:val="00730BB5"/>
    <w:rsid w:val="0073189D"/>
    <w:rsid w:val="00731B5D"/>
    <w:rsid w:val="00731BCB"/>
    <w:rsid w:val="00731F35"/>
    <w:rsid w:val="007322EC"/>
    <w:rsid w:val="007323F1"/>
    <w:rsid w:val="00732540"/>
    <w:rsid w:val="007326F9"/>
    <w:rsid w:val="00732A6A"/>
    <w:rsid w:val="00732C36"/>
    <w:rsid w:val="00732DA7"/>
    <w:rsid w:val="0073315F"/>
    <w:rsid w:val="007332CF"/>
    <w:rsid w:val="007335B7"/>
    <w:rsid w:val="007338F8"/>
    <w:rsid w:val="00733D8F"/>
    <w:rsid w:val="00733EAA"/>
    <w:rsid w:val="00734092"/>
    <w:rsid w:val="00734462"/>
    <w:rsid w:val="0073463F"/>
    <w:rsid w:val="00734709"/>
    <w:rsid w:val="00734991"/>
    <w:rsid w:val="007349D4"/>
    <w:rsid w:val="00735107"/>
    <w:rsid w:val="007353D5"/>
    <w:rsid w:val="00735701"/>
    <w:rsid w:val="00735A7C"/>
    <w:rsid w:val="00735D2D"/>
    <w:rsid w:val="00735ED0"/>
    <w:rsid w:val="00735EE2"/>
    <w:rsid w:val="00735F4B"/>
    <w:rsid w:val="007360E9"/>
    <w:rsid w:val="0073665C"/>
    <w:rsid w:val="00736663"/>
    <w:rsid w:val="00736D4E"/>
    <w:rsid w:val="00736F4D"/>
    <w:rsid w:val="00737214"/>
    <w:rsid w:val="0073744E"/>
    <w:rsid w:val="007376EC"/>
    <w:rsid w:val="0073772E"/>
    <w:rsid w:val="00737A37"/>
    <w:rsid w:val="00737B75"/>
    <w:rsid w:val="00737BBC"/>
    <w:rsid w:val="00737D76"/>
    <w:rsid w:val="00740128"/>
    <w:rsid w:val="007404BE"/>
    <w:rsid w:val="0074050D"/>
    <w:rsid w:val="007407DE"/>
    <w:rsid w:val="00740A81"/>
    <w:rsid w:val="00740CAA"/>
    <w:rsid w:val="00740CFC"/>
    <w:rsid w:val="00740D73"/>
    <w:rsid w:val="00740DF9"/>
    <w:rsid w:val="007411A1"/>
    <w:rsid w:val="007411E5"/>
    <w:rsid w:val="007415EC"/>
    <w:rsid w:val="0074167F"/>
    <w:rsid w:val="00741AAE"/>
    <w:rsid w:val="0074226F"/>
    <w:rsid w:val="007425C4"/>
    <w:rsid w:val="00742F84"/>
    <w:rsid w:val="00742FF4"/>
    <w:rsid w:val="00743262"/>
    <w:rsid w:val="00743372"/>
    <w:rsid w:val="0074385B"/>
    <w:rsid w:val="00743A5C"/>
    <w:rsid w:val="00743A7F"/>
    <w:rsid w:val="00743E0D"/>
    <w:rsid w:val="00743EDC"/>
    <w:rsid w:val="00743EF0"/>
    <w:rsid w:val="007441BB"/>
    <w:rsid w:val="00744851"/>
    <w:rsid w:val="00745037"/>
    <w:rsid w:val="00745921"/>
    <w:rsid w:val="00745B51"/>
    <w:rsid w:val="007460E6"/>
    <w:rsid w:val="00746538"/>
    <w:rsid w:val="0074690C"/>
    <w:rsid w:val="007469C3"/>
    <w:rsid w:val="00746A33"/>
    <w:rsid w:val="00746DCA"/>
    <w:rsid w:val="00746FDA"/>
    <w:rsid w:val="00747325"/>
    <w:rsid w:val="0074785B"/>
    <w:rsid w:val="00747920"/>
    <w:rsid w:val="00747BDD"/>
    <w:rsid w:val="007513CE"/>
    <w:rsid w:val="00751707"/>
    <w:rsid w:val="0075192A"/>
    <w:rsid w:val="00751AA5"/>
    <w:rsid w:val="00751B57"/>
    <w:rsid w:val="00751E75"/>
    <w:rsid w:val="00751ED6"/>
    <w:rsid w:val="00751F07"/>
    <w:rsid w:val="007520A1"/>
    <w:rsid w:val="0075224C"/>
    <w:rsid w:val="00752448"/>
    <w:rsid w:val="00752983"/>
    <w:rsid w:val="00752A16"/>
    <w:rsid w:val="00752D5B"/>
    <w:rsid w:val="00752F2A"/>
    <w:rsid w:val="007537A4"/>
    <w:rsid w:val="007539B4"/>
    <w:rsid w:val="00753AB9"/>
    <w:rsid w:val="00753B62"/>
    <w:rsid w:val="00753D46"/>
    <w:rsid w:val="0075406F"/>
    <w:rsid w:val="007544D3"/>
    <w:rsid w:val="007546E9"/>
    <w:rsid w:val="007546F6"/>
    <w:rsid w:val="00754B0A"/>
    <w:rsid w:val="00754CCE"/>
    <w:rsid w:val="007552B5"/>
    <w:rsid w:val="0075548B"/>
    <w:rsid w:val="007555FA"/>
    <w:rsid w:val="00755B96"/>
    <w:rsid w:val="00755DDE"/>
    <w:rsid w:val="00756231"/>
    <w:rsid w:val="007562DA"/>
    <w:rsid w:val="007564BD"/>
    <w:rsid w:val="007568C0"/>
    <w:rsid w:val="0075691B"/>
    <w:rsid w:val="00756E05"/>
    <w:rsid w:val="00756E77"/>
    <w:rsid w:val="00757267"/>
    <w:rsid w:val="0075746C"/>
    <w:rsid w:val="007578A1"/>
    <w:rsid w:val="00757AA4"/>
    <w:rsid w:val="0076029B"/>
    <w:rsid w:val="007604D3"/>
    <w:rsid w:val="00760932"/>
    <w:rsid w:val="00760AE9"/>
    <w:rsid w:val="00760E18"/>
    <w:rsid w:val="00761016"/>
    <w:rsid w:val="007610BC"/>
    <w:rsid w:val="00761184"/>
    <w:rsid w:val="00761244"/>
    <w:rsid w:val="0076169F"/>
    <w:rsid w:val="00762046"/>
    <w:rsid w:val="0076216C"/>
    <w:rsid w:val="007621C5"/>
    <w:rsid w:val="00762591"/>
    <w:rsid w:val="007626A5"/>
    <w:rsid w:val="00762700"/>
    <w:rsid w:val="00762A01"/>
    <w:rsid w:val="00762B19"/>
    <w:rsid w:val="00762FEA"/>
    <w:rsid w:val="007631D0"/>
    <w:rsid w:val="007637D3"/>
    <w:rsid w:val="00763D9B"/>
    <w:rsid w:val="0076468E"/>
    <w:rsid w:val="007649BD"/>
    <w:rsid w:val="00764CD9"/>
    <w:rsid w:val="00764D91"/>
    <w:rsid w:val="00764E18"/>
    <w:rsid w:val="00765117"/>
    <w:rsid w:val="0076514C"/>
    <w:rsid w:val="0076526D"/>
    <w:rsid w:val="007652F0"/>
    <w:rsid w:val="0076543D"/>
    <w:rsid w:val="00765684"/>
    <w:rsid w:val="00765DAD"/>
    <w:rsid w:val="00765DC0"/>
    <w:rsid w:val="007661A4"/>
    <w:rsid w:val="00766407"/>
    <w:rsid w:val="007664A6"/>
    <w:rsid w:val="007669D2"/>
    <w:rsid w:val="00766DE1"/>
    <w:rsid w:val="00766F64"/>
    <w:rsid w:val="00766F70"/>
    <w:rsid w:val="00767138"/>
    <w:rsid w:val="007671AE"/>
    <w:rsid w:val="00767A19"/>
    <w:rsid w:val="00770345"/>
    <w:rsid w:val="00770532"/>
    <w:rsid w:val="007705AE"/>
    <w:rsid w:val="00770601"/>
    <w:rsid w:val="007706FD"/>
    <w:rsid w:val="00770B89"/>
    <w:rsid w:val="00770D4D"/>
    <w:rsid w:val="00770E31"/>
    <w:rsid w:val="007710FD"/>
    <w:rsid w:val="0077116F"/>
    <w:rsid w:val="00771235"/>
    <w:rsid w:val="007716F3"/>
    <w:rsid w:val="0077181D"/>
    <w:rsid w:val="00771A32"/>
    <w:rsid w:val="00771C23"/>
    <w:rsid w:val="00771DE8"/>
    <w:rsid w:val="00771EC2"/>
    <w:rsid w:val="007726A9"/>
    <w:rsid w:val="007727E4"/>
    <w:rsid w:val="00772851"/>
    <w:rsid w:val="007728AA"/>
    <w:rsid w:val="00772928"/>
    <w:rsid w:val="007729FB"/>
    <w:rsid w:val="00772B3C"/>
    <w:rsid w:val="00772BED"/>
    <w:rsid w:val="00772DFB"/>
    <w:rsid w:val="00772E5A"/>
    <w:rsid w:val="007734F3"/>
    <w:rsid w:val="007735CA"/>
    <w:rsid w:val="0077369A"/>
    <w:rsid w:val="00773A48"/>
    <w:rsid w:val="00773BBD"/>
    <w:rsid w:val="00773D4E"/>
    <w:rsid w:val="007740D5"/>
    <w:rsid w:val="0077418B"/>
    <w:rsid w:val="0077430B"/>
    <w:rsid w:val="00774339"/>
    <w:rsid w:val="007743AD"/>
    <w:rsid w:val="007743F4"/>
    <w:rsid w:val="00774861"/>
    <w:rsid w:val="00774A98"/>
    <w:rsid w:val="00774DAE"/>
    <w:rsid w:val="007752EE"/>
    <w:rsid w:val="00775301"/>
    <w:rsid w:val="0077541F"/>
    <w:rsid w:val="00775516"/>
    <w:rsid w:val="00775BA6"/>
    <w:rsid w:val="00775D92"/>
    <w:rsid w:val="007765A9"/>
    <w:rsid w:val="00776B1D"/>
    <w:rsid w:val="00777254"/>
    <w:rsid w:val="00777560"/>
    <w:rsid w:val="00777746"/>
    <w:rsid w:val="007777D4"/>
    <w:rsid w:val="007779D8"/>
    <w:rsid w:val="00777AE2"/>
    <w:rsid w:val="00777BBD"/>
    <w:rsid w:val="00777D63"/>
    <w:rsid w:val="00777F82"/>
    <w:rsid w:val="007802F0"/>
    <w:rsid w:val="00780478"/>
    <w:rsid w:val="0078105B"/>
    <w:rsid w:val="0078110B"/>
    <w:rsid w:val="00781198"/>
    <w:rsid w:val="007814F7"/>
    <w:rsid w:val="007819C7"/>
    <w:rsid w:val="00781B7B"/>
    <w:rsid w:val="0078295A"/>
    <w:rsid w:val="007836FE"/>
    <w:rsid w:val="00783B74"/>
    <w:rsid w:val="00783E47"/>
    <w:rsid w:val="00784005"/>
    <w:rsid w:val="0078442F"/>
    <w:rsid w:val="00784501"/>
    <w:rsid w:val="0078472D"/>
    <w:rsid w:val="00784D08"/>
    <w:rsid w:val="00784E63"/>
    <w:rsid w:val="00784ECB"/>
    <w:rsid w:val="0078500A"/>
    <w:rsid w:val="00785064"/>
    <w:rsid w:val="007852A2"/>
    <w:rsid w:val="007852D7"/>
    <w:rsid w:val="007854AD"/>
    <w:rsid w:val="00785F84"/>
    <w:rsid w:val="00786184"/>
    <w:rsid w:val="00786363"/>
    <w:rsid w:val="00786431"/>
    <w:rsid w:val="00786640"/>
    <w:rsid w:val="00786A48"/>
    <w:rsid w:val="00786A74"/>
    <w:rsid w:val="00786DAF"/>
    <w:rsid w:val="00786E01"/>
    <w:rsid w:val="00786E6F"/>
    <w:rsid w:val="007872D2"/>
    <w:rsid w:val="00787582"/>
    <w:rsid w:val="00787583"/>
    <w:rsid w:val="00787701"/>
    <w:rsid w:val="00787B30"/>
    <w:rsid w:val="00787B75"/>
    <w:rsid w:val="00787DF7"/>
    <w:rsid w:val="00787E3B"/>
    <w:rsid w:val="00787EAA"/>
    <w:rsid w:val="00790009"/>
    <w:rsid w:val="007900CD"/>
    <w:rsid w:val="00790127"/>
    <w:rsid w:val="00790129"/>
    <w:rsid w:val="00790346"/>
    <w:rsid w:val="0079040E"/>
    <w:rsid w:val="007906DA"/>
    <w:rsid w:val="0079078C"/>
    <w:rsid w:val="00790811"/>
    <w:rsid w:val="00790851"/>
    <w:rsid w:val="00790ED6"/>
    <w:rsid w:val="00790FD3"/>
    <w:rsid w:val="007910C8"/>
    <w:rsid w:val="007912B2"/>
    <w:rsid w:val="0079172D"/>
    <w:rsid w:val="007917D3"/>
    <w:rsid w:val="00791872"/>
    <w:rsid w:val="0079195F"/>
    <w:rsid w:val="00791E9F"/>
    <w:rsid w:val="00791ED2"/>
    <w:rsid w:val="007922B2"/>
    <w:rsid w:val="0079297B"/>
    <w:rsid w:val="00792CDD"/>
    <w:rsid w:val="00792CFF"/>
    <w:rsid w:val="00792D39"/>
    <w:rsid w:val="00792EF6"/>
    <w:rsid w:val="00792FA6"/>
    <w:rsid w:val="007930BB"/>
    <w:rsid w:val="007931A1"/>
    <w:rsid w:val="007932E1"/>
    <w:rsid w:val="00793935"/>
    <w:rsid w:val="00793CEC"/>
    <w:rsid w:val="00793D72"/>
    <w:rsid w:val="00793DC0"/>
    <w:rsid w:val="00793F10"/>
    <w:rsid w:val="007947A3"/>
    <w:rsid w:val="00794B27"/>
    <w:rsid w:val="00794E2B"/>
    <w:rsid w:val="00794EDE"/>
    <w:rsid w:val="00795656"/>
    <w:rsid w:val="007956D6"/>
    <w:rsid w:val="00795954"/>
    <w:rsid w:val="00795C60"/>
    <w:rsid w:val="00795CAA"/>
    <w:rsid w:val="00795F31"/>
    <w:rsid w:val="0079606B"/>
    <w:rsid w:val="007960C3"/>
    <w:rsid w:val="00796A9B"/>
    <w:rsid w:val="00796BFE"/>
    <w:rsid w:val="00796D79"/>
    <w:rsid w:val="00796DD9"/>
    <w:rsid w:val="007974A7"/>
    <w:rsid w:val="00797683"/>
    <w:rsid w:val="00797739"/>
    <w:rsid w:val="00797840"/>
    <w:rsid w:val="00797D2A"/>
    <w:rsid w:val="00797F02"/>
    <w:rsid w:val="00797FDC"/>
    <w:rsid w:val="007A0007"/>
    <w:rsid w:val="007A00F6"/>
    <w:rsid w:val="007A014E"/>
    <w:rsid w:val="007A01BF"/>
    <w:rsid w:val="007A040A"/>
    <w:rsid w:val="007A0624"/>
    <w:rsid w:val="007A0A46"/>
    <w:rsid w:val="007A0D0C"/>
    <w:rsid w:val="007A1018"/>
    <w:rsid w:val="007A1348"/>
    <w:rsid w:val="007A144C"/>
    <w:rsid w:val="007A153F"/>
    <w:rsid w:val="007A168C"/>
    <w:rsid w:val="007A172A"/>
    <w:rsid w:val="007A1B62"/>
    <w:rsid w:val="007A1E2A"/>
    <w:rsid w:val="007A1F07"/>
    <w:rsid w:val="007A1FA5"/>
    <w:rsid w:val="007A21D9"/>
    <w:rsid w:val="007A2340"/>
    <w:rsid w:val="007A248A"/>
    <w:rsid w:val="007A289B"/>
    <w:rsid w:val="007A3042"/>
    <w:rsid w:val="007A3092"/>
    <w:rsid w:val="007A313A"/>
    <w:rsid w:val="007A3870"/>
    <w:rsid w:val="007A3D47"/>
    <w:rsid w:val="007A3E86"/>
    <w:rsid w:val="007A3F54"/>
    <w:rsid w:val="007A4258"/>
    <w:rsid w:val="007A463C"/>
    <w:rsid w:val="007A47B4"/>
    <w:rsid w:val="007A48DB"/>
    <w:rsid w:val="007A4D5E"/>
    <w:rsid w:val="007A4E9D"/>
    <w:rsid w:val="007A4EBE"/>
    <w:rsid w:val="007A4F3F"/>
    <w:rsid w:val="007A5076"/>
    <w:rsid w:val="007A50A5"/>
    <w:rsid w:val="007A52D2"/>
    <w:rsid w:val="007A549F"/>
    <w:rsid w:val="007A5721"/>
    <w:rsid w:val="007A5869"/>
    <w:rsid w:val="007A591B"/>
    <w:rsid w:val="007A5982"/>
    <w:rsid w:val="007A5CF8"/>
    <w:rsid w:val="007A60BC"/>
    <w:rsid w:val="007A6108"/>
    <w:rsid w:val="007A6268"/>
    <w:rsid w:val="007A6677"/>
    <w:rsid w:val="007A6DCE"/>
    <w:rsid w:val="007A6DF5"/>
    <w:rsid w:val="007A6F21"/>
    <w:rsid w:val="007A7261"/>
    <w:rsid w:val="007A7590"/>
    <w:rsid w:val="007A77D2"/>
    <w:rsid w:val="007B003A"/>
    <w:rsid w:val="007B00AC"/>
    <w:rsid w:val="007B02A4"/>
    <w:rsid w:val="007B0A12"/>
    <w:rsid w:val="007B0BFE"/>
    <w:rsid w:val="007B0C9B"/>
    <w:rsid w:val="007B1547"/>
    <w:rsid w:val="007B175C"/>
    <w:rsid w:val="007B1CD1"/>
    <w:rsid w:val="007B1D10"/>
    <w:rsid w:val="007B1D97"/>
    <w:rsid w:val="007B1E23"/>
    <w:rsid w:val="007B1F7E"/>
    <w:rsid w:val="007B1FBD"/>
    <w:rsid w:val="007B202F"/>
    <w:rsid w:val="007B20E6"/>
    <w:rsid w:val="007B247D"/>
    <w:rsid w:val="007B2497"/>
    <w:rsid w:val="007B25DD"/>
    <w:rsid w:val="007B265E"/>
    <w:rsid w:val="007B2A0D"/>
    <w:rsid w:val="007B2A89"/>
    <w:rsid w:val="007B3059"/>
    <w:rsid w:val="007B312D"/>
    <w:rsid w:val="007B33E3"/>
    <w:rsid w:val="007B3493"/>
    <w:rsid w:val="007B3A39"/>
    <w:rsid w:val="007B3ADF"/>
    <w:rsid w:val="007B3D01"/>
    <w:rsid w:val="007B3F40"/>
    <w:rsid w:val="007B4203"/>
    <w:rsid w:val="007B446C"/>
    <w:rsid w:val="007B4597"/>
    <w:rsid w:val="007B4D2E"/>
    <w:rsid w:val="007B4E43"/>
    <w:rsid w:val="007B4F69"/>
    <w:rsid w:val="007B5076"/>
    <w:rsid w:val="007B55D0"/>
    <w:rsid w:val="007B5CC3"/>
    <w:rsid w:val="007B5D31"/>
    <w:rsid w:val="007B6031"/>
    <w:rsid w:val="007B60FB"/>
    <w:rsid w:val="007B6443"/>
    <w:rsid w:val="007B6D9C"/>
    <w:rsid w:val="007B6EF3"/>
    <w:rsid w:val="007B6F33"/>
    <w:rsid w:val="007B6FA1"/>
    <w:rsid w:val="007B70F8"/>
    <w:rsid w:val="007B73C2"/>
    <w:rsid w:val="007B74C0"/>
    <w:rsid w:val="007B74E0"/>
    <w:rsid w:val="007B7547"/>
    <w:rsid w:val="007B7726"/>
    <w:rsid w:val="007B7748"/>
    <w:rsid w:val="007B7C91"/>
    <w:rsid w:val="007B7D28"/>
    <w:rsid w:val="007B7FE8"/>
    <w:rsid w:val="007C02F5"/>
    <w:rsid w:val="007C06D3"/>
    <w:rsid w:val="007C074B"/>
    <w:rsid w:val="007C0750"/>
    <w:rsid w:val="007C083C"/>
    <w:rsid w:val="007C0EA0"/>
    <w:rsid w:val="007C117A"/>
    <w:rsid w:val="007C14C0"/>
    <w:rsid w:val="007C1765"/>
    <w:rsid w:val="007C1CF1"/>
    <w:rsid w:val="007C1ECA"/>
    <w:rsid w:val="007C20ED"/>
    <w:rsid w:val="007C2271"/>
    <w:rsid w:val="007C22A5"/>
    <w:rsid w:val="007C235A"/>
    <w:rsid w:val="007C24BA"/>
    <w:rsid w:val="007C24F5"/>
    <w:rsid w:val="007C3666"/>
    <w:rsid w:val="007C3926"/>
    <w:rsid w:val="007C3B52"/>
    <w:rsid w:val="007C3EDD"/>
    <w:rsid w:val="007C45A6"/>
    <w:rsid w:val="007C4673"/>
    <w:rsid w:val="007C490A"/>
    <w:rsid w:val="007C4C16"/>
    <w:rsid w:val="007C4C83"/>
    <w:rsid w:val="007C526A"/>
    <w:rsid w:val="007C544A"/>
    <w:rsid w:val="007C54AB"/>
    <w:rsid w:val="007C5C77"/>
    <w:rsid w:val="007C5F65"/>
    <w:rsid w:val="007C5FA1"/>
    <w:rsid w:val="007C67ED"/>
    <w:rsid w:val="007C6884"/>
    <w:rsid w:val="007C68D5"/>
    <w:rsid w:val="007C6931"/>
    <w:rsid w:val="007C693B"/>
    <w:rsid w:val="007C696B"/>
    <w:rsid w:val="007C6A3E"/>
    <w:rsid w:val="007C711F"/>
    <w:rsid w:val="007C73CB"/>
    <w:rsid w:val="007C778C"/>
    <w:rsid w:val="007C7B65"/>
    <w:rsid w:val="007C7B8F"/>
    <w:rsid w:val="007C7D14"/>
    <w:rsid w:val="007C7EA0"/>
    <w:rsid w:val="007C7EA8"/>
    <w:rsid w:val="007D0046"/>
    <w:rsid w:val="007D039C"/>
    <w:rsid w:val="007D0B64"/>
    <w:rsid w:val="007D0E4E"/>
    <w:rsid w:val="007D0F3C"/>
    <w:rsid w:val="007D11C2"/>
    <w:rsid w:val="007D1323"/>
    <w:rsid w:val="007D136E"/>
    <w:rsid w:val="007D158D"/>
    <w:rsid w:val="007D1AB6"/>
    <w:rsid w:val="007D1BC9"/>
    <w:rsid w:val="007D1BF1"/>
    <w:rsid w:val="007D1CF4"/>
    <w:rsid w:val="007D1D01"/>
    <w:rsid w:val="007D1F1B"/>
    <w:rsid w:val="007D20AC"/>
    <w:rsid w:val="007D2187"/>
    <w:rsid w:val="007D22CD"/>
    <w:rsid w:val="007D2422"/>
    <w:rsid w:val="007D2453"/>
    <w:rsid w:val="007D25D4"/>
    <w:rsid w:val="007D2846"/>
    <w:rsid w:val="007D2BAC"/>
    <w:rsid w:val="007D2C10"/>
    <w:rsid w:val="007D2F93"/>
    <w:rsid w:val="007D30AD"/>
    <w:rsid w:val="007D377D"/>
    <w:rsid w:val="007D3BD5"/>
    <w:rsid w:val="007D3F00"/>
    <w:rsid w:val="007D41B5"/>
    <w:rsid w:val="007D435B"/>
    <w:rsid w:val="007D451A"/>
    <w:rsid w:val="007D45A2"/>
    <w:rsid w:val="007D4944"/>
    <w:rsid w:val="007D49A2"/>
    <w:rsid w:val="007D4B20"/>
    <w:rsid w:val="007D4CFC"/>
    <w:rsid w:val="007D4F6A"/>
    <w:rsid w:val="007D4F76"/>
    <w:rsid w:val="007D557C"/>
    <w:rsid w:val="007D557E"/>
    <w:rsid w:val="007D5C5E"/>
    <w:rsid w:val="007D5D01"/>
    <w:rsid w:val="007D5D54"/>
    <w:rsid w:val="007D5F5C"/>
    <w:rsid w:val="007D602F"/>
    <w:rsid w:val="007D6079"/>
    <w:rsid w:val="007D64CD"/>
    <w:rsid w:val="007D6ABD"/>
    <w:rsid w:val="007D6CB3"/>
    <w:rsid w:val="007D6DE7"/>
    <w:rsid w:val="007D6E17"/>
    <w:rsid w:val="007D71FF"/>
    <w:rsid w:val="007D722B"/>
    <w:rsid w:val="007D7282"/>
    <w:rsid w:val="007D76C6"/>
    <w:rsid w:val="007D778B"/>
    <w:rsid w:val="007D789A"/>
    <w:rsid w:val="007D7B18"/>
    <w:rsid w:val="007D7D51"/>
    <w:rsid w:val="007D7F06"/>
    <w:rsid w:val="007D7F4D"/>
    <w:rsid w:val="007E00C6"/>
    <w:rsid w:val="007E04D5"/>
    <w:rsid w:val="007E06F2"/>
    <w:rsid w:val="007E0760"/>
    <w:rsid w:val="007E0996"/>
    <w:rsid w:val="007E0AA0"/>
    <w:rsid w:val="007E0E4F"/>
    <w:rsid w:val="007E1302"/>
    <w:rsid w:val="007E155B"/>
    <w:rsid w:val="007E1885"/>
    <w:rsid w:val="007E1FF2"/>
    <w:rsid w:val="007E1FFD"/>
    <w:rsid w:val="007E206E"/>
    <w:rsid w:val="007E20C2"/>
    <w:rsid w:val="007E2124"/>
    <w:rsid w:val="007E2212"/>
    <w:rsid w:val="007E233C"/>
    <w:rsid w:val="007E2429"/>
    <w:rsid w:val="007E246D"/>
    <w:rsid w:val="007E2923"/>
    <w:rsid w:val="007E2A78"/>
    <w:rsid w:val="007E2C27"/>
    <w:rsid w:val="007E3075"/>
    <w:rsid w:val="007E32D9"/>
    <w:rsid w:val="007E339A"/>
    <w:rsid w:val="007E371D"/>
    <w:rsid w:val="007E3921"/>
    <w:rsid w:val="007E39B4"/>
    <w:rsid w:val="007E3A7C"/>
    <w:rsid w:val="007E3BDC"/>
    <w:rsid w:val="007E3E05"/>
    <w:rsid w:val="007E3E10"/>
    <w:rsid w:val="007E43FA"/>
    <w:rsid w:val="007E4451"/>
    <w:rsid w:val="007E4769"/>
    <w:rsid w:val="007E47E2"/>
    <w:rsid w:val="007E4A82"/>
    <w:rsid w:val="007E4B0D"/>
    <w:rsid w:val="007E4D37"/>
    <w:rsid w:val="007E4F5F"/>
    <w:rsid w:val="007E4FF1"/>
    <w:rsid w:val="007E51C6"/>
    <w:rsid w:val="007E5433"/>
    <w:rsid w:val="007E5604"/>
    <w:rsid w:val="007E574D"/>
    <w:rsid w:val="007E5DAD"/>
    <w:rsid w:val="007E6170"/>
    <w:rsid w:val="007E61BB"/>
    <w:rsid w:val="007E6673"/>
    <w:rsid w:val="007E678B"/>
    <w:rsid w:val="007E67E3"/>
    <w:rsid w:val="007E7169"/>
    <w:rsid w:val="007E74A9"/>
    <w:rsid w:val="007E768A"/>
    <w:rsid w:val="007E76C3"/>
    <w:rsid w:val="007E77DF"/>
    <w:rsid w:val="007E788F"/>
    <w:rsid w:val="007E7969"/>
    <w:rsid w:val="007E7A1D"/>
    <w:rsid w:val="007E7E6C"/>
    <w:rsid w:val="007E7F83"/>
    <w:rsid w:val="007F013F"/>
    <w:rsid w:val="007F0622"/>
    <w:rsid w:val="007F0693"/>
    <w:rsid w:val="007F06AF"/>
    <w:rsid w:val="007F0FAA"/>
    <w:rsid w:val="007F0FE7"/>
    <w:rsid w:val="007F11ED"/>
    <w:rsid w:val="007F13C2"/>
    <w:rsid w:val="007F145A"/>
    <w:rsid w:val="007F1560"/>
    <w:rsid w:val="007F1645"/>
    <w:rsid w:val="007F1696"/>
    <w:rsid w:val="007F179B"/>
    <w:rsid w:val="007F21AD"/>
    <w:rsid w:val="007F2839"/>
    <w:rsid w:val="007F2863"/>
    <w:rsid w:val="007F2874"/>
    <w:rsid w:val="007F2971"/>
    <w:rsid w:val="007F29A5"/>
    <w:rsid w:val="007F2B37"/>
    <w:rsid w:val="007F2BD8"/>
    <w:rsid w:val="007F2CE6"/>
    <w:rsid w:val="007F2F79"/>
    <w:rsid w:val="007F32CA"/>
    <w:rsid w:val="007F342A"/>
    <w:rsid w:val="007F361D"/>
    <w:rsid w:val="007F3695"/>
    <w:rsid w:val="007F36B3"/>
    <w:rsid w:val="007F3731"/>
    <w:rsid w:val="007F3A68"/>
    <w:rsid w:val="007F3B67"/>
    <w:rsid w:val="007F3D97"/>
    <w:rsid w:val="007F3E19"/>
    <w:rsid w:val="007F3F30"/>
    <w:rsid w:val="007F3F75"/>
    <w:rsid w:val="007F3FB6"/>
    <w:rsid w:val="007F4334"/>
    <w:rsid w:val="007F4DC8"/>
    <w:rsid w:val="007F4EA1"/>
    <w:rsid w:val="007F4F16"/>
    <w:rsid w:val="007F4F8F"/>
    <w:rsid w:val="007F4FDC"/>
    <w:rsid w:val="007F5008"/>
    <w:rsid w:val="007F535A"/>
    <w:rsid w:val="007F564C"/>
    <w:rsid w:val="007F58E9"/>
    <w:rsid w:val="007F5C1C"/>
    <w:rsid w:val="007F6206"/>
    <w:rsid w:val="007F62E1"/>
    <w:rsid w:val="007F637A"/>
    <w:rsid w:val="007F638A"/>
    <w:rsid w:val="007F683D"/>
    <w:rsid w:val="007F6897"/>
    <w:rsid w:val="007F69C6"/>
    <w:rsid w:val="007F6BAD"/>
    <w:rsid w:val="007F6F5B"/>
    <w:rsid w:val="007F7098"/>
    <w:rsid w:val="007F75FB"/>
    <w:rsid w:val="007F76F5"/>
    <w:rsid w:val="007F77B6"/>
    <w:rsid w:val="007F78B6"/>
    <w:rsid w:val="007F7B4F"/>
    <w:rsid w:val="007F7C7A"/>
    <w:rsid w:val="007F7CA6"/>
    <w:rsid w:val="007F7CC4"/>
    <w:rsid w:val="007F7FA4"/>
    <w:rsid w:val="007F7FD5"/>
    <w:rsid w:val="0080058B"/>
    <w:rsid w:val="008006CD"/>
    <w:rsid w:val="008008F0"/>
    <w:rsid w:val="00800DC5"/>
    <w:rsid w:val="008017F0"/>
    <w:rsid w:val="008018BB"/>
    <w:rsid w:val="008019B8"/>
    <w:rsid w:val="00801AD2"/>
    <w:rsid w:val="00801BD8"/>
    <w:rsid w:val="00801E8C"/>
    <w:rsid w:val="008024F2"/>
    <w:rsid w:val="00802724"/>
    <w:rsid w:val="008027FD"/>
    <w:rsid w:val="00802840"/>
    <w:rsid w:val="00802986"/>
    <w:rsid w:val="00802E9C"/>
    <w:rsid w:val="00802FA6"/>
    <w:rsid w:val="00803248"/>
    <w:rsid w:val="00803977"/>
    <w:rsid w:val="008039DA"/>
    <w:rsid w:val="00803E68"/>
    <w:rsid w:val="0080415C"/>
    <w:rsid w:val="0080436C"/>
    <w:rsid w:val="0080476C"/>
    <w:rsid w:val="008049CB"/>
    <w:rsid w:val="00804BDD"/>
    <w:rsid w:val="00804D30"/>
    <w:rsid w:val="00804D7A"/>
    <w:rsid w:val="00804FF2"/>
    <w:rsid w:val="0080507E"/>
    <w:rsid w:val="00805225"/>
    <w:rsid w:val="00805700"/>
    <w:rsid w:val="00805A3D"/>
    <w:rsid w:val="00805C8C"/>
    <w:rsid w:val="00805F25"/>
    <w:rsid w:val="0080640F"/>
    <w:rsid w:val="008064ED"/>
    <w:rsid w:val="0080677A"/>
    <w:rsid w:val="00806802"/>
    <w:rsid w:val="00806929"/>
    <w:rsid w:val="00806CAA"/>
    <w:rsid w:val="00806D70"/>
    <w:rsid w:val="00806DA8"/>
    <w:rsid w:val="00806F2F"/>
    <w:rsid w:val="00806F6A"/>
    <w:rsid w:val="00807763"/>
    <w:rsid w:val="00807B5B"/>
    <w:rsid w:val="00807B5D"/>
    <w:rsid w:val="00807B83"/>
    <w:rsid w:val="00807BAA"/>
    <w:rsid w:val="00807C5A"/>
    <w:rsid w:val="00807C7E"/>
    <w:rsid w:val="00807FFE"/>
    <w:rsid w:val="00810335"/>
    <w:rsid w:val="008109BC"/>
    <w:rsid w:val="00810D48"/>
    <w:rsid w:val="00811086"/>
    <w:rsid w:val="00811222"/>
    <w:rsid w:val="00811248"/>
    <w:rsid w:val="0081165C"/>
    <w:rsid w:val="0081179A"/>
    <w:rsid w:val="00811D21"/>
    <w:rsid w:val="00812387"/>
    <w:rsid w:val="00812985"/>
    <w:rsid w:val="00812B28"/>
    <w:rsid w:val="00812B37"/>
    <w:rsid w:val="00812C55"/>
    <w:rsid w:val="00812D62"/>
    <w:rsid w:val="00812E37"/>
    <w:rsid w:val="00812E6F"/>
    <w:rsid w:val="00812F48"/>
    <w:rsid w:val="00813264"/>
    <w:rsid w:val="00813405"/>
    <w:rsid w:val="00813406"/>
    <w:rsid w:val="008138C0"/>
    <w:rsid w:val="00813B95"/>
    <w:rsid w:val="00813F07"/>
    <w:rsid w:val="00814632"/>
    <w:rsid w:val="008146DC"/>
    <w:rsid w:val="00814925"/>
    <w:rsid w:val="00814AAB"/>
    <w:rsid w:val="00814F27"/>
    <w:rsid w:val="0081510E"/>
    <w:rsid w:val="00815110"/>
    <w:rsid w:val="0081528D"/>
    <w:rsid w:val="008155AE"/>
    <w:rsid w:val="0081599D"/>
    <w:rsid w:val="00815B4A"/>
    <w:rsid w:val="00815D55"/>
    <w:rsid w:val="0081633C"/>
    <w:rsid w:val="008163EA"/>
    <w:rsid w:val="00816698"/>
    <w:rsid w:val="00816833"/>
    <w:rsid w:val="008169F3"/>
    <w:rsid w:val="00816D96"/>
    <w:rsid w:val="00816F5E"/>
    <w:rsid w:val="00816FD9"/>
    <w:rsid w:val="008172FC"/>
    <w:rsid w:val="008174D1"/>
    <w:rsid w:val="0081758D"/>
    <w:rsid w:val="008175B7"/>
    <w:rsid w:val="008175F8"/>
    <w:rsid w:val="008178FE"/>
    <w:rsid w:val="00817977"/>
    <w:rsid w:val="00817AA7"/>
    <w:rsid w:val="00817FB4"/>
    <w:rsid w:val="00817FBD"/>
    <w:rsid w:val="00820043"/>
    <w:rsid w:val="008200C4"/>
    <w:rsid w:val="00820266"/>
    <w:rsid w:val="00820437"/>
    <w:rsid w:val="0082086E"/>
    <w:rsid w:val="00820B1D"/>
    <w:rsid w:val="008211A7"/>
    <w:rsid w:val="00821305"/>
    <w:rsid w:val="00821363"/>
    <w:rsid w:val="00821512"/>
    <w:rsid w:val="008218B0"/>
    <w:rsid w:val="00821B56"/>
    <w:rsid w:val="00821B93"/>
    <w:rsid w:val="00821EF4"/>
    <w:rsid w:val="00822099"/>
    <w:rsid w:val="00822326"/>
    <w:rsid w:val="008225D9"/>
    <w:rsid w:val="008226B4"/>
    <w:rsid w:val="008228B5"/>
    <w:rsid w:val="00823339"/>
    <w:rsid w:val="00823472"/>
    <w:rsid w:val="008237BF"/>
    <w:rsid w:val="00823EBF"/>
    <w:rsid w:val="00824250"/>
    <w:rsid w:val="00824290"/>
    <w:rsid w:val="008243E3"/>
    <w:rsid w:val="008245F5"/>
    <w:rsid w:val="00824922"/>
    <w:rsid w:val="00824AA2"/>
    <w:rsid w:val="00824D74"/>
    <w:rsid w:val="00825285"/>
    <w:rsid w:val="008258AD"/>
    <w:rsid w:val="00826051"/>
    <w:rsid w:val="00826151"/>
    <w:rsid w:val="0082633B"/>
    <w:rsid w:val="0082654E"/>
    <w:rsid w:val="00826ABE"/>
    <w:rsid w:val="00826D84"/>
    <w:rsid w:val="0082746F"/>
    <w:rsid w:val="008274E0"/>
    <w:rsid w:val="0082751B"/>
    <w:rsid w:val="0082787E"/>
    <w:rsid w:val="00827909"/>
    <w:rsid w:val="00827B1B"/>
    <w:rsid w:val="00827B3A"/>
    <w:rsid w:val="00827DBA"/>
    <w:rsid w:val="008302C8"/>
    <w:rsid w:val="008303C5"/>
    <w:rsid w:val="008305F7"/>
    <w:rsid w:val="008306C1"/>
    <w:rsid w:val="00830718"/>
    <w:rsid w:val="00830A6F"/>
    <w:rsid w:val="0083153A"/>
    <w:rsid w:val="00831621"/>
    <w:rsid w:val="008318B9"/>
    <w:rsid w:val="00831B69"/>
    <w:rsid w:val="00831C7B"/>
    <w:rsid w:val="00831DB8"/>
    <w:rsid w:val="00831E00"/>
    <w:rsid w:val="00831EC2"/>
    <w:rsid w:val="00831FA3"/>
    <w:rsid w:val="008321C1"/>
    <w:rsid w:val="00832391"/>
    <w:rsid w:val="00832438"/>
    <w:rsid w:val="00832444"/>
    <w:rsid w:val="00832459"/>
    <w:rsid w:val="0083274B"/>
    <w:rsid w:val="008329BC"/>
    <w:rsid w:val="00832DA5"/>
    <w:rsid w:val="00832EA0"/>
    <w:rsid w:val="00832F96"/>
    <w:rsid w:val="00833204"/>
    <w:rsid w:val="008333C7"/>
    <w:rsid w:val="008334A3"/>
    <w:rsid w:val="0083360D"/>
    <w:rsid w:val="008345A9"/>
    <w:rsid w:val="00834715"/>
    <w:rsid w:val="00834B2C"/>
    <w:rsid w:val="00834E72"/>
    <w:rsid w:val="008350A1"/>
    <w:rsid w:val="008351DF"/>
    <w:rsid w:val="00835510"/>
    <w:rsid w:val="00835671"/>
    <w:rsid w:val="00835776"/>
    <w:rsid w:val="008359AD"/>
    <w:rsid w:val="008359C5"/>
    <w:rsid w:val="00835B36"/>
    <w:rsid w:val="00835D61"/>
    <w:rsid w:val="00835E2F"/>
    <w:rsid w:val="00835F09"/>
    <w:rsid w:val="00836014"/>
    <w:rsid w:val="00836245"/>
    <w:rsid w:val="00836300"/>
    <w:rsid w:val="008366DE"/>
    <w:rsid w:val="008369AF"/>
    <w:rsid w:val="00836AEE"/>
    <w:rsid w:val="00836E37"/>
    <w:rsid w:val="00836F53"/>
    <w:rsid w:val="0083727D"/>
    <w:rsid w:val="00837D22"/>
    <w:rsid w:val="00837F9B"/>
    <w:rsid w:val="00840457"/>
    <w:rsid w:val="008404CF"/>
    <w:rsid w:val="008409D0"/>
    <w:rsid w:val="008409FB"/>
    <w:rsid w:val="00840A96"/>
    <w:rsid w:val="00840C83"/>
    <w:rsid w:val="00840D92"/>
    <w:rsid w:val="00840EBD"/>
    <w:rsid w:val="0084143C"/>
    <w:rsid w:val="008416E5"/>
    <w:rsid w:val="0084201E"/>
    <w:rsid w:val="00842278"/>
    <w:rsid w:val="008422F0"/>
    <w:rsid w:val="00842561"/>
    <w:rsid w:val="008425EE"/>
    <w:rsid w:val="00842740"/>
    <w:rsid w:val="00842964"/>
    <w:rsid w:val="00842AEE"/>
    <w:rsid w:val="00842E83"/>
    <w:rsid w:val="00842F41"/>
    <w:rsid w:val="00842F5C"/>
    <w:rsid w:val="00842F93"/>
    <w:rsid w:val="0084303A"/>
    <w:rsid w:val="00843274"/>
    <w:rsid w:val="008435E1"/>
    <w:rsid w:val="0084360C"/>
    <w:rsid w:val="00843907"/>
    <w:rsid w:val="008439CA"/>
    <w:rsid w:val="00843AEE"/>
    <w:rsid w:val="0084409C"/>
    <w:rsid w:val="0084443F"/>
    <w:rsid w:val="00844A27"/>
    <w:rsid w:val="00844ABE"/>
    <w:rsid w:val="00844B75"/>
    <w:rsid w:val="00844E2F"/>
    <w:rsid w:val="00845030"/>
    <w:rsid w:val="008455BC"/>
    <w:rsid w:val="00845BD4"/>
    <w:rsid w:val="008461CB"/>
    <w:rsid w:val="008461FC"/>
    <w:rsid w:val="00846439"/>
    <w:rsid w:val="0084653E"/>
    <w:rsid w:val="00846AD1"/>
    <w:rsid w:val="00846CA4"/>
    <w:rsid w:val="00846D8C"/>
    <w:rsid w:val="00846F38"/>
    <w:rsid w:val="00846F54"/>
    <w:rsid w:val="008473CA"/>
    <w:rsid w:val="0084750D"/>
    <w:rsid w:val="00847528"/>
    <w:rsid w:val="00847A0F"/>
    <w:rsid w:val="00847A1F"/>
    <w:rsid w:val="00847A28"/>
    <w:rsid w:val="00847FFB"/>
    <w:rsid w:val="00850180"/>
    <w:rsid w:val="00850372"/>
    <w:rsid w:val="0085069C"/>
    <w:rsid w:val="00850803"/>
    <w:rsid w:val="0085095D"/>
    <w:rsid w:val="00850A1E"/>
    <w:rsid w:val="00851323"/>
    <w:rsid w:val="0085155A"/>
    <w:rsid w:val="0085190C"/>
    <w:rsid w:val="0085204D"/>
    <w:rsid w:val="008521A9"/>
    <w:rsid w:val="00852280"/>
    <w:rsid w:val="00852504"/>
    <w:rsid w:val="008526AD"/>
    <w:rsid w:val="00852C12"/>
    <w:rsid w:val="00852D99"/>
    <w:rsid w:val="0085307F"/>
    <w:rsid w:val="00853142"/>
    <w:rsid w:val="008532F7"/>
    <w:rsid w:val="00853523"/>
    <w:rsid w:val="00853594"/>
    <w:rsid w:val="00853788"/>
    <w:rsid w:val="00853BA2"/>
    <w:rsid w:val="00853F10"/>
    <w:rsid w:val="00854413"/>
    <w:rsid w:val="008544B4"/>
    <w:rsid w:val="00854953"/>
    <w:rsid w:val="0085516A"/>
    <w:rsid w:val="00855405"/>
    <w:rsid w:val="008555FE"/>
    <w:rsid w:val="008557CE"/>
    <w:rsid w:val="00855855"/>
    <w:rsid w:val="00855AE4"/>
    <w:rsid w:val="00855AEB"/>
    <w:rsid w:val="00855B5A"/>
    <w:rsid w:val="00855E11"/>
    <w:rsid w:val="00855FED"/>
    <w:rsid w:val="008562E6"/>
    <w:rsid w:val="00856344"/>
    <w:rsid w:val="00856ABD"/>
    <w:rsid w:val="00856B99"/>
    <w:rsid w:val="00856D77"/>
    <w:rsid w:val="0085732B"/>
    <w:rsid w:val="008574A2"/>
    <w:rsid w:val="00857710"/>
    <w:rsid w:val="00857EA1"/>
    <w:rsid w:val="00857ECC"/>
    <w:rsid w:val="008600CB"/>
    <w:rsid w:val="008600F5"/>
    <w:rsid w:val="008602F7"/>
    <w:rsid w:val="00860349"/>
    <w:rsid w:val="00860B3D"/>
    <w:rsid w:val="00860B8D"/>
    <w:rsid w:val="00861006"/>
    <w:rsid w:val="008611E1"/>
    <w:rsid w:val="008615B3"/>
    <w:rsid w:val="008616AE"/>
    <w:rsid w:val="008616CA"/>
    <w:rsid w:val="00861C58"/>
    <w:rsid w:val="00861CA9"/>
    <w:rsid w:val="00861D34"/>
    <w:rsid w:val="00861E58"/>
    <w:rsid w:val="00861EE4"/>
    <w:rsid w:val="00861F1F"/>
    <w:rsid w:val="00862050"/>
    <w:rsid w:val="008620EA"/>
    <w:rsid w:val="00862112"/>
    <w:rsid w:val="008624DD"/>
    <w:rsid w:val="00862539"/>
    <w:rsid w:val="00862905"/>
    <w:rsid w:val="00862BE3"/>
    <w:rsid w:val="00862D2E"/>
    <w:rsid w:val="00862D4C"/>
    <w:rsid w:val="00863617"/>
    <w:rsid w:val="00863C61"/>
    <w:rsid w:val="00863DF1"/>
    <w:rsid w:val="00863EA1"/>
    <w:rsid w:val="00863F61"/>
    <w:rsid w:val="00864330"/>
    <w:rsid w:val="0086438F"/>
    <w:rsid w:val="008644E4"/>
    <w:rsid w:val="008645C7"/>
    <w:rsid w:val="008646A8"/>
    <w:rsid w:val="0086478E"/>
    <w:rsid w:val="008647E5"/>
    <w:rsid w:val="00864817"/>
    <w:rsid w:val="00864868"/>
    <w:rsid w:val="00864D48"/>
    <w:rsid w:val="00865294"/>
    <w:rsid w:val="008654A5"/>
    <w:rsid w:val="008657E9"/>
    <w:rsid w:val="00865A04"/>
    <w:rsid w:val="00865A6A"/>
    <w:rsid w:val="00865C50"/>
    <w:rsid w:val="00865CA0"/>
    <w:rsid w:val="00865CE9"/>
    <w:rsid w:val="00865CF7"/>
    <w:rsid w:val="00865EC9"/>
    <w:rsid w:val="00865F87"/>
    <w:rsid w:val="00865FFC"/>
    <w:rsid w:val="008668F0"/>
    <w:rsid w:val="00866DDC"/>
    <w:rsid w:val="008672DE"/>
    <w:rsid w:val="008676B6"/>
    <w:rsid w:val="0086772E"/>
    <w:rsid w:val="0086787E"/>
    <w:rsid w:val="0086797D"/>
    <w:rsid w:val="00867D79"/>
    <w:rsid w:val="00867D8C"/>
    <w:rsid w:val="00867E47"/>
    <w:rsid w:val="00867F53"/>
    <w:rsid w:val="008700A6"/>
    <w:rsid w:val="008705FA"/>
    <w:rsid w:val="00870610"/>
    <w:rsid w:val="00870EEE"/>
    <w:rsid w:val="008711E2"/>
    <w:rsid w:val="0087120A"/>
    <w:rsid w:val="00871392"/>
    <w:rsid w:val="008716DC"/>
    <w:rsid w:val="00871904"/>
    <w:rsid w:val="00871A3C"/>
    <w:rsid w:val="00871DDA"/>
    <w:rsid w:val="00871EC8"/>
    <w:rsid w:val="00871EDF"/>
    <w:rsid w:val="00871F18"/>
    <w:rsid w:val="00872011"/>
    <w:rsid w:val="008720AE"/>
    <w:rsid w:val="0087228D"/>
    <w:rsid w:val="00872355"/>
    <w:rsid w:val="0087263A"/>
    <w:rsid w:val="0087291B"/>
    <w:rsid w:val="0087296B"/>
    <w:rsid w:val="00872EA3"/>
    <w:rsid w:val="00872F12"/>
    <w:rsid w:val="00872F2E"/>
    <w:rsid w:val="00873050"/>
    <w:rsid w:val="008730D0"/>
    <w:rsid w:val="00873188"/>
    <w:rsid w:val="00873201"/>
    <w:rsid w:val="0087329F"/>
    <w:rsid w:val="00873483"/>
    <w:rsid w:val="008739C5"/>
    <w:rsid w:val="00873D3D"/>
    <w:rsid w:val="00873DD7"/>
    <w:rsid w:val="00873E7C"/>
    <w:rsid w:val="00873E9C"/>
    <w:rsid w:val="00873F3E"/>
    <w:rsid w:val="00874069"/>
    <w:rsid w:val="008740C3"/>
    <w:rsid w:val="008744CB"/>
    <w:rsid w:val="0087468D"/>
    <w:rsid w:val="008748DE"/>
    <w:rsid w:val="008749F7"/>
    <w:rsid w:val="00874B2E"/>
    <w:rsid w:val="00874E13"/>
    <w:rsid w:val="00874EFA"/>
    <w:rsid w:val="008751B8"/>
    <w:rsid w:val="008754CF"/>
    <w:rsid w:val="00875F09"/>
    <w:rsid w:val="00876646"/>
    <w:rsid w:val="008766ED"/>
    <w:rsid w:val="00876717"/>
    <w:rsid w:val="0087687B"/>
    <w:rsid w:val="008768A0"/>
    <w:rsid w:val="0087697B"/>
    <w:rsid w:val="00876CCC"/>
    <w:rsid w:val="00876F83"/>
    <w:rsid w:val="008772E2"/>
    <w:rsid w:val="00877621"/>
    <w:rsid w:val="0087782E"/>
    <w:rsid w:val="00877914"/>
    <w:rsid w:val="00877A03"/>
    <w:rsid w:val="00877BBA"/>
    <w:rsid w:val="00877F79"/>
    <w:rsid w:val="0088073C"/>
    <w:rsid w:val="00880D4F"/>
    <w:rsid w:val="0088102C"/>
    <w:rsid w:val="008811B7"/>
    <w:rsid w:val="0088145D"/>
    <w:rsid w:val="008814C1"/>
    <w:rsid w:val="008814EE"/>
    <w:rsid w:val="0088171E"/>
    <w:rsid w:val="00881EAA"/>
    <w:rsid w:val="00881EAD"/>
    <w:rsid w:val="00881ED7"/>
    <w:rsid w:val="008821A7"/>
    <w:rsid w:val="00882251"/>
    <w:rsid w:val="0088234F"/>
    <w:rsid w:val="0088236B"/>
    <w:rsid w:val="008825DD"/>
    <w:rsid w:val="008825E8"/>
    <w:rsid w:val="00882895"/>
    <w:rsid w:val="00882CB4"/>
    <w:rsid w:val="00882DB6"/>
    <w:rsid w:val="00882E15"/>
    <w:rsid w:val="00882E43"/>
    <w:rsid w:val="00882EA6"/>
    <w:rsid w:val="00883470"/>
    <w:rsid w:val="0088392A"/>
    <w:rsid w:val="00883B65"/>
    <w:rsid w:val="00883BEF"/>
    <w:rsid w:val="00883D47"/>
    <w:rsid w:val="00883EE7"/>
    <w:rsid w:val="0088414F"/>
    <w:rsid w:val="00884191"/>
    <w:rsid w:val="008847CE"/>
    <w:rsid w:val="00884D88"/>
    <w:rsid w:val="00884E9F"/>
    <w:rsid w:val="008851E7"/>
    <w:rsid w:val="00885426"/>
    <w:rsid w:val="008856D4"/>
    <w:rsid w:val="00885975"/>
    <w:rsid w:val="0088598B"/>
    <w:rsid w:val="00885C60"/>
    <w:rsid w:val="00885F19"/>
    <w:rsid w:val="0088602A"/>
    <w:rsid w:val="0088635A"/>
    <w:rsid w:val="008863D3"/>
    <w:rsid w:val="00886465"/>
    <w:rsid w:val="00886746"/>
    <w:rsid w:val="00886919"/>
    <w:rsid w:val="00886EC9"/>
    <w:rsid w:val="00887162"/>
    <w:rsid w:val="008872AC"/>
    <w:rsid w:val="008872C8"/>
    <w:rsid w:val="00887437"/>
    <w:rsid w:val="008878C5"/>
    <w:rsid w:val="00887A7A"/>
    <w:rsid w:val="00887C54"/>
    <w:rsid w:val="00887F2B"/>
    <w:rsid w:val="00890265"/>
    <w:rsid w:val="008902D7"/>
    <w:rsid w:val="008905C8"/>
    <w:rsid w:val="008905F3"/>
    <w:rsid w:val="0089069E"/>
    <w:rsid w:val="008908EA"/>
    <w:rsid w:val="00890C0B"/>
    <w:rsid w:val="00890DF6"/>
    <w:rsid w:val="00890E5F"/>
    <w:rsid w:val="00890E61"/>
    <w:rsid w:val="00890F06"/>
    <w:rsid w:val="0089104F"/>
    <w:rsid w:val="00891904"/>
    <w:rsid w:val="008919D8"/>
    <w:rsid w:val="00891AD9"/>
    <w:rsid w:val="00891C6C"/>
    <w:rsid w:val="00891DA4"/>
    <w:rsid w:val="00891DDE"/>
    <w:rsid w:val="008920BB"/>
    <w:rsid w:val="00892175"/>
    <w:rsid w:val="00892465"/>
    <w:rsid w:val="0089251D"/>
    <w:rsid w:val="008926DB"/>
    <w:rsid w:val="008927D3"/>
    <w:rsid w:val="008928DB"/>
    <w:rsid w:val="00892A9B"/>
    <w:rsid w:val="00892AC5"/>
    <w:rsid w:val="00892B94"/>
    <w:rsid w:val="00892C36"/>
    <w:rsid w:val="00892CD2"/>
    <w:rsid w:val="00892EFB"/>
    <w:rsid w:val="00892F97"/>
    <w:rsid w:val="00892FD5"/>
    <w:rsid w:val="008931CA"/>
    <w:rsid w:val="0089391E"/>
    <w:rsid w:val="00893A60"/>
    <w:rsid w:val="00893DF1"/>
    <w:rsid w:val="00893E91"/>
    <w:rsid w:val="0089408C"/>
    <w:rsid w:val="0089419D"/>
    <w:rsid w:val="00894C81"/>
    <w:rsid w:val="00894D10"/>
    <w:rsid w:val="00894D8A"/>
    <w:rsid w:val="0089503F"/>
    <w:rsid w:val="00895410"/>
    <w:rsid w:val="00895AA5"/>
    <w:rsid w:val="00896021"/>
    <w:rsid w:val="0089618B"/>
    <w:rsid w:val="008962E3"/>
    <w:rsid w:val="0089681A"/>
    <w:rsid w:val="0089696E"/>
    <w:rsid w:val="00896C23"/>
    <w:rsid w:val="00896D91"/>
    <w:rsid w:val="00896D9C"/>
    <w:rsid w:val="00897124"/>
    <w:rsid w:val="008971FD"/>
    <w:rsid w:val="0089733B"/>
    <w:rsid w:val="00897938"/>
    <w:rsid w:val="00897D98"/>
    <w:rsid w:val="00897F41"/>
    <w:rsid w:val="008A0140"/>
    <w:rsid w:val="008A03A0"/>
    <w:rsid w:val="008A03B6"/>
    <w:rsid w:val="008A0818"/>
    <w:rsid w:val="008A0874"/>
    <w:rsid w:val="008A08B7"/>
    <w:rsid w:val="008A0D88"/>
    <w:rsid w:val="008A0DC7"/>
    <w:rsid w:val="008A0E47"/>
    <w:rsid w:val="008A1B30"/>
    <w:rsid w:val="008A1CDB"/>
    <w:rsid w:val="008A23A4"/>
    <w:rsid w:val="008A23F1"/>
    <w:rsid w:val="008A23FC"/>
    <w:rsid w:val="008A2750"/>
    <w:rsid w:val="008A2F31"/>
    <w:rsid w:val="008A3350"/>
    <w:rsid w:val="008A3706"/>
    <w:rsid w:val="008A3762"/>
    <w:rsid w:val="008A38EE"/>
    <w:rsid w:val="008A3A6D"/>
    <w:rsid w:val="008A3BF3"/>
    <w:rsid w:val="008A3DA8"/>
    <w:rsid w:val="008A46AE"/>
    <w:rsid w:val="008A47D7"/>
    <w:rsid w:val="008A506F"/>
    <w:rsid w:val="008A5152"/>
    <w:rsid w:val="008A5301"/>
    <w:rsid w:val="008A53E0"/>
    <w:rsid w:val="008A5627"/>
    <w:rsid w:val="008A5750"/>
    <w:rsid w:val="008A5B36"/>
    <w:rsid w:val="008A620D"/>
    <w:rsid w:val="008A66DF"/>
    <w:rsid w:val="008A70ED"/>
    <w:rsid w:val="008A7115"/>
    <w:rsid w:val="008A7266"/>
    <w:rsid w:val="008A744E"/>
    <w:rsid w:val="008A75E6"/>
    <w:rsid w:val="008A7619"/>
    <w:rsid w:val="008A784D"/>
    <w:rsid w:val="008A79B8"/>
    <w:rsid w:val="008A7B5C"/>
    <w:rsid w:val="008A7E4B"/>
    <w:rsid w:val="008B0003"/>
    <w:rsid w:val="008B03B3"/>
    <w:rsid w:val="008B04E9"/>
    <w:rsid w:val="008B06CB"/>
    <w:rsid w:val="008B0B53"/>
    <w:rsid w:val="008B0F47"/>
    <w:rsid w:val="008B0FB7"/>
    <w:rsid w:val="008B0FED"/>
    <w:rsid w:val="008B112D"/>
    <w:rsid w:val="008B13D0"/>
    <w:rsid w:val="008B15F3"/>
    <w:rsid w:val="008B16D3"/>
    <w:rsid w:val="008B1707"/>
    <w:rsid w:val="008B1C67"/>
    <w:rsid w:val="008B203D"/>
    <w:rsid w:val="008B25C2"/>
    <w:rsid w:val="008B2A2A"/>
    <w:rsid w:val="008B2A8F"/>
    <w:rsid w:val="008B2AF9"/>
    <w:rsid w:val="008B2CB5"/>
    <w:rsid w:val="008B2DF6"/>
    <w:rsid w:val="008B3252"/>
    <w:rsid w:val="008B3CED"/>
    <w:rsid w:val="008B47B3"/>
    <w:rsid w:val="008B4993"/>
    <w:rsid w:val="008B4A08"/>
    <w:rsid w:val="008B4A97"/>
    <w:rsid w:val="008B563F"/>
    <w:rsid w:val="008B565D"/>
    <w:rsid w:val="008B59BF"/>
    <w:rsid w:val="008B5B5C"/>
    <w:rsid w:val="008B5B68"/>
    <w:rsid w:val="008B5F98"/>
    <w:rsid w:val="008B6543"/>
    <w:rsid w:val="008B65F6"/>
    <w:rsid w:val="008B664F"/>
    <w:rsid w:val="008B6834"/>
    <w:rsid w:val="008B6837"/>
    <w:rsid w:val="008B6BB1"/>
    <w:rsid w:val="008B74DC"/>
    <w:rsid w:val="008B758F"/>
    <w:rsid w:val="008B75C4"/>
    <w:rsid w:val="008B75DF"/>
    <w:rsid w:val="008B7B42"/>
    <w:rsid w:val="008B7DF7"/>
    <w:rsid w:val="008C0251"/>
    <w:rsid w:val="008C0B72"/>
    <w:rsid w:val="008C0DA1"/>
    <w:rsid w:val="008C0F70"/>
    <w:rsid w:val="008C0FF3"/>
    <w:rsid w:val="008C1280"/>
    <w:rsid w:val="008C15F3"/>
    <w:rsid w:val="008C1704"/>
    <w:rsid w:val="008C172B"/>
    <w:rsid w:val="008C196E"/>
    <w:rsid w:val="008C1BC0"/>
    <w:rsid w:val="008C1E24"/>
    <w:rsid w:val="008C2085"/>
    <w:rsid w:val="008C21F2"/>
    <w:rsid w:val="008C24A7"/>
    <w:rsid w:val="008C2701"/>
    <w:rsid w:val="008C27FB"/>
    <w:rsid w:val="008C2A68"/>
    <w:rsid w:val="008C2C55"/>
    <w:rsid w:val="008C2EB1"/>
    <w:rsid w:val="008C316F"/>
    <w:rsid w:val="008C330B"/>
    <w:rsid w:val="008C34D9"/>
    <w:rsid w:val="008C35BE"/>
    <w:rsid w:val="008C38AC"/>
    <w:rsid w:val="008C3A6C"/>
    <w:rsid w:val="008C3F09"/>
    <w:rsid w:val="008C4120"/>
    <w:rsid w:val="008C4300"/>
    <w:rsid w:val="008C44BF"/>
    <w:rsid w:val="008C468D"/>
    <w:rsid w:val="008C48C7"/>
    <w:rsid w:val="008C49C3"/>
    <w:rsid w:val="008C4FFC"/>
    <w:rsid w:val="008C5012"/>
    <w:rsid w:val="008C5040"/>
    <w:rsid w:val="008C504E"/>
    <w:rsid w:val="008C50FA"/>
    <w:rsid w:val="008C527A"/>
    <w:rsid w:val="008C5340"/>
    <w:rsid w:val="008C5443"/>
    <w:rsid w:val="008C556B"/>
    <w:rsid w:val="008C5644"/>
    <w:rsid w:val="008C5A36"/>
    <w:rsid w:val="008C5AA2"/>
    <w:rsid w:val="008C5AD2"/>
    <w:rsid w:val="008C5D29"/>
    <w:rsid w:val="008C5DFE"/>
    <w:rsid w:val="008C600F"/>
    <w:rsid w:val="008C644A"/>
    <w:rsid w:val="008C65BD"/>
    <w:rsid w:val="008C6611"/>
    <w:rsid w:val="008C6614"/>
    <w:rsid w:val="008C66B4"/>
    <w:rsid w:val="008C6AED"/>
    <w:rsid w:val="008C6B8A"/>
    <w:rsid w:val="008C6FB4"/>
    <w:rsid w:val="008C6FF9"/>
    <w:rsid w:val="008C722A"/>
    <w:rsid w:val="008C76AA"/>
    <w:rsid w:val="008C7DDD"/>
    <w:rsid w:val="008C7E79"/>
    <w:rsid w:val="008D0087"/>
    <w:rsid w:val="008D0264"/>
    <w:rsid w:val="008D034B"/>
    <w:rsid w:val="008D03F9"/>
    <w:rsid w:val="008D08DF"/>
    <w:rsid w:val="008D09B8"/>
    <w:rsid w:val="008D0A64"/>
    <w:rsid w:val="008D1032"/>
    <w:rsid w:val="008D106C"/>
    <w:rsid w:val="008D132E"/>
    <w:rsid w:val="008D1534"/>
    <w:rsid w:val="008D15B5"/>
    <w:rsid w:val="008D19BD"/>
    <w:rsid w:val="008D226B"/>
    <w:rsid w:val="008D2340"/>
    <w:rsid w:val="008D245F"/>
    <w:rsid w:val="008D28C3"/>
    <w:rsid w:val="008D2ADB"/>
    <w:rsid w:val="008D2C74"/>
    <w:rsid w:val="008D2CE9"/>
    <w:rsid w:val="008D2E8C"/>
    <w:rsid w:val="008D30D4"/>
    <w:rsid w:val="008D3121"/>
    <w:rsid w:val="008D32BC"/>
    <w:rsid w:val="008D343B"/>
    <w:rsid w:val="008D3573"/>
    <w:rsid w:val="008D35A5"/>
    <w:rsid w:val="008D374C"/>
    <w:rsid w:val="008D3A2A"/>
    <w:rsid w:val="008D3AC4"/>
    <w:rsid w:val="008D3BC4"/>
    <w:rsid w:val="008D42C9"/>
    <w:rsid w:val="008D4B85"/>
    <w:rsid w:val="008D4DD2"/>
    <w:rsid w:val="008D5275"/>
    <w:rsid w:val="008D545D"/>
    <w:rsid w:val="008D5DD2"/>
    <w:rsid w:val="008D5E21"/>
    <w:rsid w:val="008D5EB9"/>
    <w:rsid w:val="008D617E"/>
    <w:rsid w:val="008D61BF"/>
    <w:rsid w:val="008D6268"/>
    <w:rsid w:val="008D6354"/>
    <w:rsid w:val="008D6501"/>
    <w:rsid w:val="008D67EC"/>
    <w:rsid w:val="008D692F"/>
    <w:rsid w:val="008D6995"/>
    <w:rsid w:val="008D6AC4"/>
    <w:rsid w:val="008D71EC"/>
    <w:rsid w:val="008D73EA"/>
    <w:rsid w:val="008D77DC"/>
    <w:rsid w:val="008D793E"/>
    <w:rsid w:val="008D7A4C"/>
    <w:rsid w:val="008E04C3"/>
    <w:rsid w:val="008E072A"/>
    <w:rsid w:val="008E08D1"/>
    <w:rsid w:val="008E09F0"/>
    <w:rsid w:val="008E0A87"/>
    <w:rsid w:val="008E0A8C"/>
    <w:rsid w:val="008E0BA6"/>
    <w:rsid w:val="008E0F14"/>
    <w:rsid w:val="008E12A7"/>
    <w:rsid w:val="008E1745"/>
    <w:rsid w:val="008E179B"/>
    <w:rsid w:val="008E1FFD"/>
    <w:rsid w:val="008E23F1"/>
    <w:rsid w:val="008E261F"/>
    <w:rsid w:val="008E298E"/>
    <w:rsid w:val="008E29D0"/>
    <w:rsid w:val="008E2A96"/>
    <w:rsid w:val="008E2CA8"/>
    <w:rsid w:val="008E316B"/>
    <w:rsid w:val="008E3171"/>
    <w:rsid w:val="008E392A"/>
    <w:rsid w:val="008E395D"/>
    <w:rsid w:val="008E3AA5"/>
    <w:rsid w:val="008E3AC8"/>
    <w:rsid w:val="008E3B0B"/>
    <w:rsid w:val="008E3C28"/>
    <w:rsid w:val="008E3C9C"/>
    <w:rsid w:val="008E3D65"/>
    <w:rsid w:val="008E4144"/>
    <w:rsid w:val="008E46E7"/>
    <w:rsid w:val="008E48B7"/>
    <w:rsid w:val="008E48BF"/>
    <w:rsid w:val="008E4CEA"/>
    <w:rsid w:val="008E4DD9"/>
    <w:rsid w:val="008E4E5C"/>
    <w:rsid w:val="008E4FED"/>
    <w:rsid w:val="008E55D4"/>
    <w:rsid w:val="008E5633"/>
    <w:rsid w:val="008E5761"/>
    <w:rsid w:val="008E5962"/>
    <w:rsid w:val="008E5A02"/>
    <w:rsid w:val="008E5A26"/>
    <w:rsid w:val="008E6000"/>
    <w:rsid w:val="008E6450"/>
    <w:rsid w:val="008E64D9"/>
    <w:rsid w:val="008E6515"/>
    <w:rsid w:val="008E6749"/>
    <w:rsid w:val="008E6B7B"/>
    <w:rsid w:val="008E6B9B"/>
    <w:rsid w:val="008E6C9F"/>
    <w:rsid w:val="008E6EC9"/>
    <w:rsid w:val="008E6FFF"/>
    <w:rsid w:val="008E73C1"/>
    <w:rsid w:val="008E763C"/>
    <w:rsid w:val="008E76C8"/>
    <w:rsid w:val="008E798B"/>
    <w:rsid w:val="008E7A77"/>
    <w:rsid w:val="008E7E02"/>
    <w:rsid w:val="008E7E63"/>
    <w:rsid w:val="008E7F11"/>
    <w:rsid w:val="008E7FCC"/>
    <w:rsid w:val="008F0293"/>
    <w:rsid w:val="008F0578"/>
    <w:rsid w:val="008F0691"/>
    <w:rsid w:val="008F0764"/>
    <w:rsid w:val="008F0F57"/>
    <w:rsid w:val="008F1679"/>
    <w:rsid w:val="008F1CF3"/>
    <w:rsid w:val="008F1D04"/>
    <w:rsid w:val="008F2082"/>
    <w:rsid w:val="008F22EE"/>
    <w:rsid w:val="008F24E8"/>
    <w:rsid w:val="008F29ED"/>
    <w:rsid w:val="008F2A8B"/>
    <w:rsid w:val="008F2BB1"/>
    <w:rsid w:val="008F2C8B"/>
    <w:rsid w:val="008F342E"/>
    <w:rsid w:val="008F3873"/>
    <w:rsid w:val="008F3CE1"/>
    <w:rsid w:val="008F3E8F"/>
    <w:rsid w:val="008F42E6"/>
    <w:rsid w:val="008F43A6"/>
    <w:rsid w:val="008F4747"/>
    <w:rsid w:val="008F4766"/>
    <w:rsid w:val="008F478A"/>
    <w:rsid w:val="008F48C7"/>
    <w:rsid w:val="008F49F6"/>
    <w:rsid w:val="008F4AD3"/>
    <w:rsid w:val="008F4D84"/>
    <w:rsid w:val="008F4F60"/>
    <w:rsid w:val="008F4F67"/>
    <w:rsid w:val="008F4FD3"/>
    <w:rsid w:val="008F5320"/>
    <w:rsid w:val="008F5360"/>
    <w:rsid w:val="008F53BE"/>
    <w:rsid w:val="008F5AB7"/>
    <w:rsid w:val="008F5B40"/>
    <w:rsid w:val="008F5D14"/>
    <w:rsid w:val="008F5ED6"/>
    <w:rsid w:val="008F60E7"/>
    <w:rsid w:val="008F626D"/>
    <w:rsid w:val="008F6488"/>
    <w:rsid w:val="008F6A35"/>
    <w:rsid w:val="008F6ED5"/>
    <w:rsid w:val="008F7076"/>
    <w:rsid w:val="008F7506"/>
    <w:rsid w:val="008F7525"/>
    <w:rsid w:val="008F75E9"/>
    <w:rsid w:val="008F7627"/>
    <w:rsid w:val="008F76AF"/>
    <w:rsid w:val="008F7900"/>
    <w:rsid w:val="00900035"/>
    <w:rsid w:val="00900151"/>
    <w:rsid w:val="0090060C"/>
    <w:rsid w:val="0090072F"/>
    <w:rsid w:val="0090094C"/>
    <w:rsid w:val="0090103C"/>
    <w:rsid w:val="009018E4"/>
    <w:rsid w:val="00901FDF"/>
    <w:rsid w:val="0090232D"/>
    <w:rsid w:val="009023EA"/>
    <w:rsid w:val="00902542"/>
    <w:rsid w:val="009025A3"/>
    <w:rsid w:val="00902719"/>
    <w:rsid w:val="00902C73"/>
    <w:rsid w:val="00902E3E"/>
    <w:rsid w:val="00903077"/>
    <w:rsid w:val="0090326B"/>
    <w:rsid w:val="0090332B"/>
    <w:rsid w:val="0090374F"/>
    <w:rsid w:val="00903799"/>
    <w:rsid w:val="00903C98"/>
    <w:rsid w:val="00903CE4"/>
    <w:rsid w:val="00903E31"/>
    <w:rsid w:val="0090407D"/>
    <w:rsid w:val="00904197"/>
    <w:rsid w:val="00904370"/>
    <w:rsid w:val="00904A8A"/>
    <w:rsid w:val="00904C4E"/>
    <w:rsid w:val="00904C9B"/>
    <w:rsid w:val="00904D71"/>
    <w:rsid w:val="00904F01"/>
    <w:rsid w:val="00904FF0"/>
    <w:rsid w:val="0090525F"/>
    <w:rsid w:val="009052A6"/>
    <w:rsid w:val="00905430"/>
    <w:rsid w:val="00905438"/>
    <w:rsid w:val="00905858"/>
    <w:rsid w:val="00905901"/>
    <w:rsid w:val="00905BF6"/>
    <w:rsid w:val="00906171"/>
    <w:rsid w:val="00906195"/>
    <w:rsid w:val="009061D0"/>
    <w:rsid w:val="00906244"/>
    <w:rsid w:val="0090685E"/>
    <w:rsid w:val="00906A02"/>
    <w:rsid w:val="00907026"/>
    <w:rsid w:val="009070AE"/>
    <w:rsid w:val="00907790"/>
    <w:rsid w:val="009079BD"/>
    <w:rsid w:val="009100E9"/>
    <w:rsid w:val="00910134"/>
    <w:rsid w:val="009106C6"/>
    <w:rsid w:val="00910742"/>
    <w:rsid w:val="00910EC4"/>
    <w:rsid w:val="0091115A"/>
    <w:rsid w:val="0091169F"/>
    <w:rsid w:val="009116DA"/>
    <w:rsid w:val="0091189E"/>
    <w:rsid w:val="00912353"/>
    <w:rsid w:val="0091246C"/>
    <w:rsid w:val="00912554"/>
    <w:rsid w:val="0091280F"/>
    <w:rsid w:val="009129E4"/>
    <w:rsid w:val="00912CBB"/>
    <w:rsid w:val="00912FF4"/>
    <w:rsid w:val="00913263"/>
    <w:rsid w:val="00913280"/>
    <w:rsid w:val="009139BE"/>
    <w:rsid w:val="00913A5C"/>
    <w:rsid w:val="00913EF4"/>
    <w:rsid w:val="00913F25"/>
    <w:rsid w:val="009140EA"/>
    <w:rsid w:val="00914785"/>
    <w:rsid w:val="00914953"/>
    <w:rsid w:val="00914D0F"/>
    <w:rsid w:val="009150A1"/>
    <w:rsid w:val="009168EA"/>
    <w:rsid w:val="00916B15"/>
    <w:rsid w:val="00916D3B"/>
    <w:rsid w:val="009171F3"/>
    <w:rsid w:val="00917447"/>
    <w:rsid w:val="00917B34"/>
    <w:rsid w:val="00917DE3"/>
    <w:rsid w:val="00917EAF"/>
    <w:rsid w:val="009200C5"/>
    <w:rsid w:val="009200FB"/>
    <w:rsid w:val="00920BBE"/>
    <w:rsid w:val="00920C7A"/>
    <w:rsid w:val="00920D56"/>
    <w:rsid w:val="0092186F"/>
    <w:rsid w:val="00921A82"/>
    <w:rsid w:val="00922B78"/>
    <w:rsid w:val="00922C7D"/>
    <w:rsid w:val="00922DC7"/>
    <w:rsid w:val="00922FA0"/>
    <w:rsid w:val="00922FB2"/>
    <w:rsid w:val="0092306C"/>
    <w:rsid w:val="00923185"/>
    <w:rsid w:val="009232FD"/>
    <w:rsid w:val="00923A12"/>
    <w:rsid w:val="009240BD"/>
    <w:rsid w:val="00924908"/>
    <w:rsid w:val="00924952"/>
    <w:rsid w:val="00924DED"/>
    <w:rsid w:val="00924FBF"/>
    <w:rsid w:val="00925019"/>
    <w:rsid w:val="00925376"/>
    <w:rsid w:val="0092552C"/>
    <w:rsid w:val="00925666"/>
    <w:rsid w:val="009256FB"/>
    <w:rsid w:val="009258C1"/>
    <w:rsid w:val="00925A95"/>
    <w:rsid w:val="00925E07"/>
    <w:rsid w:val="00926279"/>
    <w:rsid w:val="00926590"/>
    <w:rsid w:val="009267FF"/>
    <w:rsid w:val="00926FB2"/>
    <w:rsid w:val="00927049"/>
    <w:rsid w:val="009274CA"/>
    <w:rsid w:val="009278C8"/>
    <w:rsid w:val="0092796B"/>
    <w:rsid w:val="00927976"/>
    <w:rsid w:val="00927F6F"/>
    <w:rsid w:val="009302E6"/>
    <w:rsid w:val="00930A28"/>
    <w:rsid w:val="00930AAC"/>
    <w:rsid w:val="00930C4F"/>
    <w:rsid w:val="00930FE4"/>
    <w:rsid w:val="009313F3"/>
    <w:rsid w:val="00931444"/>
    <w:rsid w:val="00931570"/>
    <w:rsid w:val="00931954"/>
    <w:rsid w:val="00931A7F"/>
    <w:rsid w:val="00931D5C"/>
    <w:rsid w:val="009320CB"/>
    <w:rsid w:val="009321CB"/>
    <w:rsid w:val="009323D4"/>
    <w:rsid w:val="00932893"/>
    <w:rsid w:val="00932965"/>
    <w:rsid w:val="00932CA4"/>
    <w:rsid w:val="0093304E"/>
    <w:rsid w:val="009332BA"/>
    <w:rsid w:val="009336FC"/>
    <w:rsid w:val="0093370B"/>
    <w:rsid w:val="00933771"/>
    <w:rsid w:val="00933AC5"/>
    <w:rsid w:val="00933AE4"/>
    <w:rsid w:val="00933E61"/>
    <w:rsid w:val="00934345"/>
    <w:rsid w:val="0093461D"/>
    <w:rsid w:val="00934690"/>
    <w:rsid w:val="009346C9"/>
    <w:rsid w:val="00934B01"/>
    <w:rsid w:val="009350A8"/>
    <w:rsid w:val="00935295"/>
    <w:rsid w:val="009352F0"/>
    <w:rsid w:val="009353A0"/>
    <w:rsid w:val="00935513"/>
    <w:rsid w:val="00935A75"/>
    <w:rsid w:val="00935E3D"/>
    <w:rsid w:val="0093641C"/>
    <w:rsid w:val="00936500"/>
    <w:rsid w:val="0093680E"/>
    <w:rsid w:val="00936A69"/>
    <w:rsid w:val="00936B04"/>
    <w:rsid w:val="00936D73"/>
    <w:rsid w:val="00936FCC"/>
    <w:rsid w:val="00937196"/>
    <w:rsid w:val="0093722A"/>
    <w:rsid w:val="009373C9"/>
    <w:rsid w:val="00937463"/>
    <w:rsid w:val="00937518"/>
    <w:rsid w:val="00937638"/>
    <w:rsid w:val="00937EEB"/>
    <w:rsid w:val="00937F59"/>
    <w:rsid w:val="0094017E"/>
    <w:rsid w:val="00940201"/>
    <w:rsid w:val="00940510"/>
    <w:rsid w:val="00940DB8"/>
    <w:rsid w:val="00940F44"/>
    <w:rsid w:val="009410D3"/>
    <w:rsid w:val="00941176"/>
    <w:rsid w:val="0094157F"/>
    <w:rsid w:val="00941C15"/>
    <w:rsid w:val="00941CD8"/>
    <w:rsid w:val="00941D2C"/>
    <w:rsid w:val="00941DB0"/>
    <w:rsid w:val="00941E9B"/>
    <w:rsid w:val="00942053"/>
    <w:rsid w:val="0094213E"/>
    <w:rsid w:val="00942278"/>
    <w:rsid w:val="0094230C"/>
    <w:rsid w:val="0094258A"/>
    <w:rsid w:val="009425F7"/>
    <w:rsid w:val="0094269E"/>
    <w:rsid w:val="009426DF"/>
    <w:rsid w:val="00942709"/>
    <w:rsid w:val="009429C3"/>
    <w:rsid w:val="00942C5A"/>
    <w:rsid w:val="00942CE3"/>
    <w:rsid w:val="00942E48"/>
    <w:rsid w:val="00943018"/>
    <w:rsid w:val="009435D0"/>
    <w:rsid w:val="00943682"/>
    <w:rsid w:val="00943C94"/>
    <w:rsid w:val="00944152"/>
    <w:rsid w:val="009443FC"/>
    <w:rsid w:val="009444F0"/>
    <w:rsid w:val="00944B5E"/>
    <w:rsid w:val="00944BF1"/>
    <w:rsid w:val="00944DF5"/>
    <w:rsid w:val="009450CC"/>
    <w:rsid w:val="0094519D"/>
    <w:rsid w:val="009455AA"/>
    <w:rsid w:val="009455AD"/>
    <w:rsid w:val="00945759"/>
    <w:rsid w:val="009458D4"/>
    <w:rsid w:val="0094592E"/>
    <w:rsid w:val="00945B01"/>
    <w:rsid w:val="00945E0E"/>
    <w:rsid w:val="00945F89"/>
    <w:rsid w:val="009461D5"/>
    <w:rsid w:val="009464BE"/>
    <w:rsid w:val="009468ED"/>
    <w:rsid w:val="00946D74"/>
    <w:rsid w:val="00946DD4"/>
    <w:rsid w:val="00947F94"/>
    <w:rsid w:val="00950037"/>
    <w:rsid w:val="00950156"/>
    <w:rsid w:val="0095067E"/>
    <w:rsid w:val="00950A07"/>
    <w:rsid w:val="00950CD8"/>
    <w:rsid w:val="00950EFD"/>
    <w:rsid w:val="00951230"/>
    <w:rsid w:val="00951265"/>
    <w:rsid w:val="0095139E"/>
    <w:rsid w:val="0095154F"/>
    <w:rsid w:val="0095161E"/>
    <w:rsid w:val="009516E1"/>
    <w:rsid w:val="00951884"/>
    <w:rsid w:val="00951E43"/>
    <w:rsid w:val="00951E86"/>
    <w:rsid w:val="00952029"/>
    <w:rsid w:val="009521E7"/>
    <w:rsid w:val="00952277"/>
    <w:rsid w:val="009522C0"/>
    <w:rsid w:val="009522FE"/>
    <w:rsid w:val="00952402"/>
    <w:rsid w:val="0095287B"/>
    <w:rsid w:val="00952E57"/>
    <w:rsid w:val="00953071"/>
    <w:rsid w:val="0095323D"/>
    <w:rsid w:val="00954211"/>
    <w:rsid w:val="0095492B"/>
    <w:rsid w:val="00954960"/>
    <w:rsid w:val="00954ED2"/>
    <w:rsid w:val="0095506C"/>
    <w:rsid w:val="0095530F"/>
    <w:rsid w:val="00955C92"/>
    <w:rsid w:val="00955F36"/>
    <w:rsid w:val="0095622C"/>
    <w:rsid w:val="0095641D"/>
    <w:rsid w:val="0095695F"/>
    <w:rsid w:val="00956E72"/>
    <w:rsid w:val="009570CA"/>
    <w:rsid w:val="0095720C"/>
    <w:rsid w:val="0095723B"/>
    <w:rsid w:val="00957351"/>
    <w:rsid w:val="00957378"/>
    <w:rsid w:val="00957B32"/>
    <w:rsid w:val="00960310"/>
    <w:rsid w:val="0096036D"/>
    <w:rsid w:val="009603B3"/>
    <w:rsid w:val="00960584"/>
    <w:rsid w:val="00960E6D"/>
    <w:rsid w:val="00961041"/>
    <w:rsid w:val="009612A4"/>
    <w:rsid w:val="00961598"/>
    <w:rsid w:val="009616BF"/>
    <w:rsid w:val="009616F2"/>
    <w:rsid w:val="00961782"/>
    <w:rsid w:val="0096192E"/>
    <w:rsid w:val="00961CBD"/>
    <w:rsid w:val="00961F7A"/>
    <w:rsid w:val="00962100"/>
    <w:rsid w:val="0096234A"/>
    <w:rsid w:val="009623F1"/>
    <w:rsid w:val="00962A90"/>
    <w:rsid w:val="00962C32"/>
    <w:rsid w:val="00962E7C"/>
    <w:rsid w:val="00962EAB"/>
    <w:rsid w:val="00962FB8"/>
    <w:rsid w:val="00963078"/>
    <w:rsid w:val="009635E3"/>
    <w:rsid w:val="0096372C"/>
    <w:rsid w:val="00963939"/>
    <w:rsid w:val="00963C76"/>
    <w:rsid w:val="00963D66"/>
    <w:rsid w:val="009644EC"/>
    <w:rsid w:val="009647CD"/>
    <w:rsid w:val="0096480C"/>
    <w:rsid w:val="00964832"/>
    <w:rsid w:val="00964A4C"/>
    <w:rsid w:val="00964C7D"/>
    <w:rsid w:val="00964F47"/>
    <w:rsid w:val="00965265"/>
    <w:rsid w:val="00965449"/>
    <w:rsid w:val="00965513"/>
    <w:rsid w:val="00965579"/>
    <w:rsid w:val="00965A80"/>
    <w:rsid w:val="00965AF7"/>
    <w:rsid w:val="00965E2F"/>
    <w:rsid w:val="00965EA5"/>
    <w:rsid w:val="0096614F"/>
    <w:rsid w:val="00966362"/>
    <w:rsid w:val="009663AF"/>
    <w:rsid w:val="0096654E"/>
    <w:rsid w:val="0096674F"/>
    <w:rsid w:val="009667C5"/>
    <w:rsid w:val="00966896"/>
    <w:rsid w:val="00966D03"/>
    <w:rsid w:val="00966D48"/>
    <w:rsid w:val="0096729E"/>
    <w:rsid w:val="009672A6"/>
    <w:rsid w:val="0096777B"/>
    <w:rsid w:val="0096785C"/>
    <w:rsid w:val="00967AC2"/>
    <w:rsid w:val="00967D5B"/>
    <w:rsid w:val="00967DB6"/>
    <w:rsid w:val="00967EA4"/>
    <w:rsid w:val="009703AA"/>
    <w:rsid w:val="00970B45"/>
    <w:rsid w:val="00970E21"/>
    <w:rsid w:val="009713E3"/>
    <w:rsid w:val="00971675"/>
    <w:rsid w:val="0097170D"/>
    <w:rsid w:val="00971874"/>
    <w:rsid w:val="00971B9C"/>
    <w:rsid w:val="00971BE8"/>
    <w:rsid w:val="009721FF"/>
    <w:rsid w:val="00972340"/>
    <w:rsid w:val="00972475"/>
    <w:rsid w:val="00972694"/>
    <w:rsid w:val="00972819"/>
    <w:rsid w:val="00972C20"/>
    <w:rsid w:val="00972E21"/>
    <w:rsid w:val="00972EAF"/>
    <w:rsid w:val="00972F65"/>
    <w:rsid w:val="0097323A"/>
    <w:rsid w:val="009732BF"/>
    <w:rsid w:val="00973376"/>
    <w:rsid w:val="00974343"/>
    <w:rsid w:val="0097454A"/>
    <w:rsid w:val="009745C0"/>
    <w:rsid w:val="009747FF"/>
    <w:rsid w:val="00974842"/>
    <w:rsid w:val="00974DCD"/>
    <w:rsid w:val="00974F09"/>
    <w:rsid w:val="00975071"/>
    <w:rsid w:val="009751C8"/>
    <w:rsid w:val="00975463"/>
    <w:rsid w:val="0097552A"/>
    <w:rsid w:val="0097558E"/>
    <w:rsid w:val="0097578B"/>
    <w:rsid w:val="0097582A"/>
    <w:rsid w:val="00975882"/>
    <w:rsid w:val="00975D3C"/>
    <w:rsid w:val="00975E04"/>
    <w:rsid w:val="00975EEF"/>
    <w:rsid w:val="00975F62"/>
    <w:rsid w:val="00976068"/>
    <w:rsid w:val="009760BE"/>
    <w:rsid w:val="00976181"/>
    <w:rsid w:val="009762A4"/>
    <w:rsid w:val="00976525"/>
    <w:rsid w:val="00976629"/>
    <w:rsid w:val="00976AA4"/>
    <w:rsid w:val="00976AE1"/>
    <w:rsid w:val="00976B9B"/>
    <w:rsid w:val="00976D36"/>
    <w:rsid w:val="0097743E"/>
    <w:rsid w:val="0097756F"/>
    <w:rsid w:val="009775AA"/>
    <w:rsid w:val="00977647"/>
    <w:rsid w:val="00977705"/>
    <w:rsid w:val="00977945"/>
    <w:rsid w:val="00977A2E"/>
    <w:rsid w:val="00977C60"/>
    <w:rsid w:val="00977C6F"/>
    <w:rsid w:val="009800FE"/>
    <w:rsid w:val="009801D3"/>
    <w:rsid w:val="00980304"/>
    <w:rsid w:val="00980595"/>
    <w:rsid w:val="009805A3"/>
    <w:rsid w:val="00980681"/>
    <w:rsid w:val="00980729"/>
    <w:rsid w:val="00980B7E"/>
    <w:rsid w:val="00980F16"/>
    <w:rsid w:val="0098106E"/>
    <w:rsid w:val="00981123"/>
    <w:rsid w:val="00981DBE"/>
    <w:rsid w:val="00981ED5"/>
    <w:rsid w:val="00981F1B"/>
    <w:rsid w:val="0098225B"/>
    <w:rsid w:val="009825F3"/>
    <w:rsid w:val="00982693"/>
    <w:rsid w:val="00982C8C"/>
    <w:rsid w:val="00983034"/>
    <w:rsid w:val="0098333A"/>
    <w:rsid w:val="00983563"/>
    <w:rsid w:val="00983838"/>
    <w:rsid w:val="009838BE"/>
    <w:rsid w:val="00983A03"/>
    <w:rsid w:val="00983A21"/>
    <w:rsid w:val="00983BBF"/>
    <w:rsid w:val="00983C09"/>
    <w:rsid w:val="00984319"/>
    <w:rsid w:val="0098460B"/>
    <w:rsid w:val="00984D93"/>
    <w:rsid w:val="00984E6D"/>
    <w:rsid w:val="00984E77"/>
    <w:rsid w:val="00984FB5"/>
    <w:rsid w:val="0098519A"/>
    <w:rsid w:val="009854B0"/>
    <w:rsid w:val="0098550E"/>
    <w:rsid w:val="0098563A"/>
    <w:rsid w:val="00985A63"/>
    <w:rsid w:val="00985DFA"/>
    <w:rsid w:val="00986012"/>
    <w:rsid w:val="00986170"/>
    <w:rsid w:val="009862B9"/>
    <w:rsid w:val="009865A4"/>
    <w:rsid w:val="009867E3"/>
    <w:rsid w:val="00986D1A"/>
    <w:rsid w:val="009874A2"/>
    <w:rsid w:val="00987738"/>
    <w:rsid w:val="0098786B"/>
    <w:rsid w:val="00987A02"/>
    <w:rsid w:val="00987E49"/>
    <w:rsid w:val="00987F26"/>
    <w:rsid w:val="00987F98"/>
    <w:rsid w:val="009904BE"/>
    <w:rsid w:val="009905C6"/>
    <w:rsid w:val="0099070F"/>
    <w:rsid w:val="0099073B"/>
    <w:rsid w:val="00990DE3"/>
    <w:rsid w:val="00990ED9"/>
    <w:rsid w:val="00990F0C"/>
    <w:rsid w:val="00990F20"/>
    <w:rsid w:val="009914CA"/>
    <w:rsid w:val="009917C6"/>
    <w:rsid w:val="00991AEE"/>
    <w:rsid w:val="00991BFD"/>
    <w:rsid w:val="00991D0B"/>
    <w:rsid w:val="009921BE"/>
    <w:rsid w:val="009925E4"/>
    <w:rsid w:val="009926F8"/>
    <w:rsid w:val="00992810"/>
    <w:rsid w:val="00992D05"/>
    <w:rsid w:val="00992D1B"/>
    <w:rsid w:val="00992D66"/>
    <w:rsid w:val="009932E9"/>
    <w:rsid w:val="00993603"/>
    <w:rsid w:val="00993703"/>
    <w:rsid w:val="0099372D"/>
    <w:rsid w:val="00993B9D"/>
    <w:rsid w:val="00993BDB"/>
    <w:rsid w:val="0099406D"/>
    <w:rsid w:val="009949EE"/>
    <w:rsid w:val="00994F52"/>
    <w:rsid w:val="0099508C"/>
    <w:rsid w:val="00995200"/>
    <w:rsid w:val="0099568F"/>
    <w:rsid w:val="00995778"/>
    <w:rsid w:val="009957FD"/>
    <w:rsid w:val="00996015"/>
    <w:rsid w:val="0099601A"/>
    <w:rsid w:val="009961C5"/>
    <w:rsid w:val="00996401"/>
    <w:rsid w:val="00996624"/>
    <w:rsid w:val="0099674A"/>
    <w:rsid w:val="00996879"/>
    <w:rsid w:val="00996897"/>
    <w:rsid w:val="009969F0"/>
    <w:rsid w:val="00996B62"/>
    <w:rsid w:val="00996D25"/>
    <w:rsid w:val="00996D27"/>
    <w:rsid w:val="00996D86"/>
    <w:rsid w:val="0099719F"/>
    <w:rsid w:val="0099721E"/>
    <w:rsid w:val="00997501"/>
    <w:rsid w:val="00997575"/>
    <w:rsid w:val="00997742"/>
    <w:rsid w:val="00997B98"/>
    <w:rsid w:val="00997D47"/>
    <w:rsid w:val="009A0079"/>
    <w:rsid w:val="009A01A9"/>
    <w:rsid w:val="009A02B0"/>
    <w:rsid w:val="009A0359"/>
    <w:rsid w:val="009A05B6"/>
    <w:rsid w:val="009A0C67"/>
    <w:rsid w:val="009A0CA5"/>
    <w:rsid w:val="009A0CD5"/>
    <w:rsid w:val="009A0E24"/>
    <w:rsid w:val="009A0E4D"/>
    <w:rsid w:val="009A1074"/>
    <w:rsid w:val="009A13EF"/>
    <w:rsid w:val="009A14AE"/>
    <w:rsid w:val="009A14F0"/>
    <w:rsid w:val="009A162E"/>
    <w:rsid w:val="009A18BD"/>
    <w:rsid w:val="009A1A71"/>
    <w:rsid w:val="009A1A8D"/>
    <w:rsid w:val="009A1FB0"/>
    <w:rsid w:val="009A2108"/>
    <w:rsid w:val="009A25F7"/>
    <w:rsid w:val="009A26F8"/>
    <w:rsid w:val="009A27B6"/>
    <w:rsid w:val="009A29E4"/>
    <w:rsid w:val="009A2AD8"/>
    <w:rsid w:val="009A2C57"/>
    <w:rsid w:val="009A2D88"/>
    <w:rsid w:val="009A2F0E"/>
    <w:rsid w:val="009A308C"/>
    <w:rsid w:val="009A321A"/>
    <w:rsid w:val="009A327C"/>
    <w:rsid w:val="009A37C5"/>
    <w:rsid w:val="009A3801"/>
    <w:rsid w:val="009A38C5"/>
    <w:rsid w:val="009A3EEE"/>
    <w:rsid w:val="009A4062"/>
    <w:rsid w:val="009A407E"/>
    <w:rsid w:val="009A40E8"/>
    <w:rsid w:val="009A41B3"/>
    <w:rsid w:val="009A443E"/>
    <w:rsid w:val="009A4508"/>
    <w:rsid w:val="009A4705"/>
    <w:rsid w:val="009A4ACF"/>
    <w:rsid w:val="009A4BD1"/>
    <w:rsid w:val="009A4CB4"/>
    <w:rsid w:val="009A5066"/>
    <w:rsid w:val="009A50A3"/>
    <w:rsid w:val="009A56B8"/>
    <w:rsid w:val="009A580F"/>
    <w:rsid w:val="009A5B26"/>
    <w:rsid w:val="009A5D2A"/>
    <w:rsid w:val="009A5EE1"/>
    <w:rsid w:val="009A5F2C"/>
    <w:rsid w:val="009A5F91"/>
    <w:rsid w:val="009A60A7"/>
    <w:rsid w:val="009A61FC"/>
    <w:rsid w:val="009A646A"/>
    <w:rsid w:val="009A646D"/>
    <w:rsid w:val="009A6E16"/>
    <w:rsid w:val="009A6E73"/>
    <w:rsid w:val="009A7143"/>
    <w:rsid w:val="009A716B"/>
    <w:rsid w:val="009A732E"/>
    <w:rsid w:val="009A77AE"/>
    <w:rsid w:val="009A79D6"/>
    <w:rsid w:val="009A7B11"/>
    <w:rsid w:val="009A7B87"/>
    <w:rsid w:val="009A7C9F"/>
    <w:rsid w:val="009A7D53"/>
    <w:rsid w:val="009A7E97"/>
    <w:rsid w:val="009A7EF7"/>
    <w:rsid w:val="009A7FFD"/>
    <w:rsid w:val="009B019B"/>
    <w:rsid w:val="009B021B"/>
    <w:rsid w:val="009B02F8"/>
    <w:rsid w:val="009B05C3"/>
    <w:rsid w:val="009B0715"/>
    <w:rsid w:val="009B1889"/>
    <w:rsid w:val="009B192F"/>
    <w:rsid w:val="009B195A"/>
    <w:rsid w:val="009B1A2D"/>
    <w:rsid w:val="009B1B76"/>
    <w:rsid w:val="009B1BEF"/>
    <w:rsid w:val="009B220D"/>
    <w:rsid w:val="009B2343"/>
    <w:rsid w:val="009B24DD"/>
    <w:rsid w:val="009B2913"/>
    <w:rsid w:val="009B291D"/>
    <w:rsid w:val="009B2D2F"/>
    <w:rsid w:val="009B2DE5"/>
    <w:rsid w:val="009B3025"/>
    <w:rsid w:val="009B3361"/>
    <w:rsid w:val="009B3966"/>
    <w:rsid w:val="009B3C5E"/>
    <w:rsid w:val="009B3EAF"/>
    <w:rsid w:val="009B4007"/>
    <w:rsid w:val="009B430A"/>
    <w:rsid w:val="009B4571"/>
    <w:rsid w:val="009B48F6"/>
    <w:rsid w:val="009B4C1E"/>
    <w:rsid w:val="009B4CF6"/>
    <w:rsid w:val="009B4F5F"/>
    <w:rsid w:val="009B520B"/>
    <w:rsid w:val="009B5582"/>
    <w:rsid w:val="009B55A9"/>
    <w:rsid w:val="009B593C"/>
    <w:rsid w:val="009B5C69"/>
    <w:rsid w:val="009B5C8D"/>
    <w:rsid w:val="009B5E11"/>
    <w:rsid w:val="009B61E5"/>
    <w:rsid w:val="009B674F"/>
    <w:rsid w:val="009B685E"/>
    <w:rsid w:val="009B6DBD"/>
    <w:rsid w:val="009B7060"/>
    <w:rsid w:val="009B73D8"/>
    <w:rsid w:val="009B7652"/>
    <w:rsid w:val="009B7708"/>
    <w:rsid w:val="009B78B4"/>
    <w:rsid w:val="009B7AEB"/>
    <w:rsid w:val="009B7D98"/>
    <w:rsid w:val="009C08B0"/>
    <w:rsid w:val="009C0B80"/>
    <w:rsid w:val="009C0BAB"/>
    <w:rsid w:val="009C0C70"/>
    <w:rsid w:val="009C1193"/>
    <w:rsid w:val="009C1614"/>
    <w:rsid w:val="009C18D3"/>
    <w:rsid w:val="009C1900"/>
    <w:rsid w:val="009C1F36"/>
    <w:rsid w:val="009C1FA0"/>
    <w:rsid w:val="009C2178"/>
    <w:rsid w:val="009C2571"/>
    <w:rsid w:val="009C28D7"/>
    <w:rsid w:val="009C2A0A"/>
    <w:rsid w:val="009C2D3A"/>
    <w:rsid w:val="009C3302"/>
    <w:rsid w:val="009C3625"/>
    <w:rsid w:val="009C38D7"/>
    <w:rsid w:val="009C3AB1"/>
    <w:rsid w:val="009C3ACA"/>
    <w:rsid w:val="009C3AD8"/>
    <w:rsid w:val="009C3CD2"/>
    <w:rsid w:val="009C3D1F"/>
    <w:rsid w:val="009C3EA8"/>
    <w:rsid w:val="009C3F6F"/>
    <w:rsid w:val="009C43EA"/>
    <w:rsid w:val="009C4ADB"/>
    <w:rsid w:val="009C4AFC"/>
    <w:rsid w:val="009C4C4F"/>
    <w:rsid w:val="009C502F"/>
    <w:rsid w:val="009C5412"/>
    <w:rsid w:val="009C5B92"/>
    <w:rsid w:val="009C5BF5"/>
    <w:rsid w:val="009C5EF5"/>
    <w:rsid w:val="009C6333"/>
    <w:rsid w:val="009C650C"/>
    <w:rsid w:val="009C68EE"/>
    <w:rsid w:val="009C69CC"/>
    <w:rsid w:val="009C6C9F"/>
    <w:rsid w:val="009C6CF1"/>
    <w:rsid w:val="009C6F62"/>
    <w:rsid w:val="009C6F8F"/>
    <w:rsid w:val="009C70B1"/>
    <w:rsid w:val="009C7142"/>
    <w:rsid w:val="009C7179"/>
    <w:rsid w:val="009C73ED"/>
    <w:rsid w:val="009C7AE2"/>
    <w:rsid w:val="009C7C03"/>
    <w:rsid w:val="009D0307"/>
    <w:rsid w:val="009D0321"/>
    <w:rsid w:val="009D066D"/>
    <w:rsid w:val="009D08A3"/>
    <w:rsid w:val="009D0BC5"/>
    <w:rsid w:val="009D0CCE"/>
    <w:rsid w:val="009D1080"/>
    <w:rsid w:val="009D136E"/>
    <w:rsid w:val="009D1370"/>
    <w:rsid w:val="009D13E8"/>
    <w:rsid w:val="009D172D"/>
    <w:rsid w:val="009D1EA9"/>
    <w:rsid w:val="009D2147"/>
    <w:rsid w:val="009D23EE"/>
    <w:rsid w:val="009D2466"/>
    <w:rsid w:val="009D26F8"/>
    <w:rsid w:val="009D2A54"/>
    <w:rsid w:val="009D2B8C"/>
    <w:rsid w:val="009D30FC"/>
    <w:rsid w:val="009D32C2"/>
    <w:rsid w:val="009D33CD"/>
    <w:rsid w:val="009D36F8"/>
    <w:rsid w:val="009D376C"/>
    <w:rsid w:val="009D39CF"/>
    <w:rsid w:val="009D3BEE"/>
    <w:rsid w:val="009D3C96"/>
    <w:rsid w:val="009D4929"/>
    <w:rsid w:val="009D5059"/>
    <w:rsid w:val="009D5B57"/>
    <w:rsid w:val="009D5E3E"/>
    <w:rsid w:val="009D615C"/>
    <w:rsid w:val="009D6410"/>
    <w:rsid w:val="009D652B"/>
    <w:rsid w:val="009D6599"/>
    <w:rsid w:val="009D6EB2"/>
    <w:rsid w:val="009D6FA2"/>
    <w:rsid w:val="009D77DF"/>
    <w:rsid w:val="009D799B"/>
    <w:rsid w:val="009D7EEE"/>
    <w:rsid w:val="009E01ED"/>
    <w:rsid w:val="009E02A2"/>
    <w:rsid w:val="009E04CF"/>
    <w:rsid w:val="009E0573"/>
    <w:rsid w:val="009E057B"/>
    <w:rsid w:val="009E0673"/>
    <w:rsid w:val="009E088E"/>
    <w:rsid w:val="009E09E7"/>
    <w:rsid w:val="009E0A8D"/>
    <w:rsid w:val="009E0B32"/>
    <w:rsid w:val="009E0C9A"/>
    <w:rsid w:val="009E0D1E"/>
    <w:rsid w:val="009E0DBD"/>
    <w:rsid w:val="009E161B"/>
    <w:rsid w:val="009E1694"/>
    <w:rsid w:val="009E181A"/>
    <w:rsid w:val="009E1965"/>
    <w:rsid w:val="009E1B2B"/>
    <w:rsid w:val="009E1B58"/>
    <w:rsid w:val="009E1CB4"/>
    <w:rsid w:val="009E2088"/>
    <w:rsid w:val="009E20D5"/>
    <w:rsid w:val="009E255B"/>
    <w:rsid w:val="009E2708"/>
    <w:rsid w:val="009E2E48"/>
    <w:rsid w:val="009E3326"/>
    <w:rsid w:val="009E36CB"/>
    <w:rsid w:val="009E3A76"/>
    <w:rsid w:val="009E3AB3"/>
    <w:rsid w:val="009E3B3A"/>
    <w:rsid w:val="009E3E5C"/>
    <w:rsid w:val="009E3E65"/>
    <w:rsid w:val="009E3FAE"/>
    <w:rsid w:val="009E432F"/>
    <w:rsid w:val="009E4336"/>
    <w:rsid w:val="009E49FC"/>
    <w:rsid w:val="009E4D58"/>
    <w:rsid w:val="009E4FCE"/>
    <w:rsid w:val="009E5117"/>
    <w:rsid w:val="009E57FA"/>
    <w:rsid w:val="009E597F"/>
    <w:rsid w:val="009E5A94"/>
    <w:rsid w:val="009E5B29"/>
    <w:rsid w:val="009E5D05"/>
    <w:rsid w:val="009E5E53"/>
    <w:rsid w:val="009E5FB3"/>
    <w:rsid w:val="009E6151"/>
    <w:rsid w:val="009E63D6"/>
    <w:rsid w:val="009E644E"/>
    <w:rsid w:val="009E6948"/>
    <w:rsid w:val="009E6C5D"/>
    <w:rsid w:val="009E6EFD"/>
    <w:rsid w:val="009E7011"/>
    <w:rsid w:val="009E7565"/>
    <w:rsid w:val="009E793F"/>
    <w:rsid w:val="009E7A12"/>
    <w:rsid w:val="009E7D9A"/>
    <w:rsid w:val="009E7F2D"/>
    <w:rsid w:val="009F0745"/>
    <w:rsid w:val="009F0824"/>
    <w:rsid w:val="009F0A60"/>
    <w:rsid w:val="009F0CE3"/>
    <w:rsid w:val="009F0DA9"/>
    <w:rsid w:val="009F0F84"/>
    <w:rsid w:val="009F102F"/>
    <w:rsid w:val="009F10A3"/>
    <w:rsid w:val="009F1271"/>
    <w:rsid w:val="009F18C3"/>
    <w:rsid w:val="009F1B6A"/>
    <w:rsid w:val="009F1EA9"/>
    <w:rsid w:val="009F207B"/>
    <w:rsid w:val="009F21B9"/>
    <w:rsid w:val="009F22FB"/>
    <w:rsid w:val="009F2359"/>
    <w:rsid w:val="009F2600"/>
    <w:rsid w:val="009F29EA"/>
    <w:rsid w:val="009F2E41"/>
    <w:rsid w:val="009F317B"/>
    <w:rsid w:val="009F3578"/>
    <w:rsid w:val="009F3597"/>
    <w:rsid w:val="009F3621"/>
    <w:rsid w:val="009F3950"/>
    <w:rsid w:val="009F3B4A"/>
    <w:rsid w:val="009F3CCB"/>
    <w:rsid w:val="009F3F34"/>
    <w:rsid w:val="009F410D"/>
    <w:rsid w:val="009F4151"/>
    <w:rsid w:val="009F4266"/>
    <w:rsid w:val="009F42C3"/>
    <w:rsid w:val="009F4457"/>
    <w:rsid w:val="009F4899"/>
    <w:rsid w:val="009F4F9C"/>
    <w:rsid w:val="009F5402"/>
    <w:rsid w:val="009F55EB"/>
    <w:rsid w:val="009F55F2"/>
    <w:rsid w:val="009F585C"/>
    <w:rsid w:val="009F58F6"/>
    <w:rsid w:val="009F5953"/>
    <w:rsid w:val="009F5AC6"/>
    <w:rsid w:val="009F5D74"/>
    <w:rsid w:val="009F5E45"/>
    <w:rsid w:val="009F614C"/>
    <w:rsid w:val="009F61DC"/>
    <w:rsid w:val="009F676B"/>
    <w:rsid w:val="009F6AA5"/>
    <w:rsid w:val="009F6EBB"/>
    <w:rsid w:val="009F7505"/>
    <w:rsid w:val="009F7579"/>
    <w:rsid w:val="009F7583"/>
    <w:rsid w:val="009F797C"/>
    <w:rsid w:val="009F79C5"/>
    <w:rsid w:val="00A004C1"/>
    <w:rsid w:val="00A004FE"/>
    <w:rsid w:val="00A0085E"/>
    <w:rsid w:val="00A008B3"/>
    <w:rsid w:val="00A00B25"/>
    <w:rsid w:val="00A00D09"/>
    <w:rsid w:val="00A01017"/>
    <w:rsid w:val="00A01044"/>
    <w:rsid w:val="00A0106D"/>
    <w:rsid w:val="00A01501"/>
    <w:rsid w:val="00A01580"/>
    <w:rsid w:val="00A01C68"/>
    <w:rsid w:val="00A01EA5"/>
    <w:rsid w:val="00A021F7"/>
    <w:rsid w:val="00A022B2"/>
    <w:rsid w:val="00A022CD"/>
    <w:rsid w:val="00A02339"/>
    <w:rsid w:val="00A027FE"/>
    <w:rsid w:val="00A02874"/>
    <w:rsid w:val="00A02A50"/>
    <w:rsid w:val="00A02A82"/>
    <w:rsid w:val="00A02C6D"/>
    <w:rsid w:val="00A02D92"/>
    <w:rsid w:val="00A02E61"/>
    <w:rsid w:val="00A02F53"/>
    <w:rsid w:val="00A0370C"/>
    <w:rsid w:val="00A0392E"/>
    <w:rsid w:val="00A03A85"/>
    <w:rsid w:val="00A03B3C"/>
    <w:rsid w:val="00A03C4B"/>
    <w:rsid w:val="00A03DA5"/>
    <w:rsid w:val="00A03DB7"/>
    <w:rsid w:val="00A03FF6"/>
    <w:rsid w:val="00A047A7"/>
    <w:rsid w:val="00A048CC"/>
    <w:rsid w:val="00A04922"/>
    <w:rsid w:val="00A05BDF"/>
    <w:rsid w:val="00A05C4B"/>
    <w:rsid w:val="00A05EA8"/>
    <w:rsid w:val="00A05F4E"/>
    <w:rsid w:val="00A06226"/>
    <w:rsid w:val="00A06474"/>
    <w:rsid w:val="00A06A08"/>
    <w:rsid w:val="00A06CEC"/>
    <w:rsid w:val="00A06EC6"/>
    <w:rsid w:val="00A0745D"/>
    <w:rsid w:val="00A074F5"/>
    <w:rsid w:val="00A07616"/>
    <w:rsid w:val="00A07738"/>
    <w:rsid w:val="00A07972"/>
    <w:rsid w:val="00A0797E"/>
    <w:rsid w:val="00A07BB8"/>
    <w:rsid w:val="00A07D60"/>
    <w:rsid w:val="00A07EF9"/>
    <w:rsid w:val="00A10008"/>
    <w:rsid w:val="00A1035A"/>
    <w:rsid w:val="00A103BD"/>
    <w:rsid w:val="00A105D0"/>
    <w:rsid w:val="00A106E3"/>
    <w:rsid w:val="00A10884"/>
    <w:rsid w:val="00A10E93"/>
    <w:rsid w:val="00A10EC5"/>
    <w:rsid w:val="00A110B6"/>
    <w:rsid w:val="00A110CA"/>
    <w:rsid w:val="00A11322"/>
    <w:rsid w:val="00A11700"/>
    <w:rsid w:val="00A117B6"/>
    <w:rsid w:val="00A11DEA"/>
    <w:rsid w:val="00A11EF9"/>
    <w:rsid w:val="00A12407"/>
    <w:rsid w:val="00A12525"/>
    <w:rsid w:val="00A125D3"/>
    <w:rsid w:val="00A12857"/>
    <w:rsid w:val="00A12E4F"/>
    <w:rsid w:val="00A1339A"/>
    <w:rsid w:val="00A134ED"/>
    <w:rsid w:val="00A135E8"/>
    <w:rsid w:val="00A13C54"/>
    <w:rsid w:val="00A1403C"/>
    <w:rsid w:val="00A14046"/>
    <w:rsid w:val="00A14200"/>
    <w:rsid w:val="00A144DE"/>
    <w:rsid w:val="00A14B5F"/>
    <w:rsid w:val="00A14BCA"/>
    <w:rsid w:val="00A14C61"/>
    <w:rsid w:val="00A14CB6"/>
    <w:rsid w:val="00A14D09"/>
    <w:rsid w:val="00A14D11"/>
    <w:rsid w:val="00A151C7"/>
    <w:rsid w:val="00A153EA"/>
    <w:rsid w:val="00A15723"/>
    <w:rsid w:val="00A159F2"/>
    <w:rsid w:val="00A15A2E"/>
    <w:rsid w:val="00A15B05"/>
    <w:rsid w:val="00A16360"/>
    <w:rsid w:val="00A16732"/>
    <w:rsid w:val="00A16792"/>
    <w:rsid w:val="00A1688F"/>
    <w:rsid w:val="00A168EA"/>
    <w:rsid w:val="00A16924"/>
    <w:rsid w:val="00A16952"/>
    <w:rsid w:val="00A16AD9"/>
    <w:rsid w:val="00A16C45"/>
    <w:rsid w:val="00A172E4"/>
    <w:rsid w:val="00A172E6"/>
    <w:rsid w:val="00A17642"/>
    <w:rsid w:val="00A176D6"/>
    <w:rsid w:val="00A1773D"/>
    <w:rsid w:val="00A177B4"/>
    <w:rsid w:val="00A177BA"/>
    <w:rsid w:val="00A17834"/>
    <w:rsid w:val="00A17DE5"/>
    <w:rsid w:val="00A20103"/>
    <w:rsid w:val="00A2026D"/>
    <w:rsid w:val="00A2062F"/>
    <w:rsid w:val="00A2065A"/>
    <w:rsid w:val="00A20768"/>
    <w:rsid w:val="00A20901"/>
    <w:rsid w:val="00A20A5E"/>
    <w:rsid w:val="00A20D05"/>
    <w:rsid w:val="00A20DB2"/>
    <w:rsid w:val="00A21180"/>
    <w:rsid w:val="00A21724"/>
    <w:rsid w:val="00A21ACC"/>
    <w:rsid w:val="00A21C34"/>
    <w:rsid w:val="00A2246F"/>
    <w:rsid w:val="00A2252A"/>
    <w:rsid w:val="00A225B4"/>
    <w:rsid w:val="00A226E8"/>
    <w:rsid w:val="00A22815"/>
    <w:rsid w:val="00A22898"/>
    <w:rsid w:val="00A22A89"/>
    <w:rsid w:val="00A22AF4"/>
    <w:rsid w:val="00A22C1E"/>
    <w:rsid w:val="00A22DC4"/>
    <w:rsid w:val="00A235DE"/>
    <w:rsid w:val="00A23722"/>
    <w:rsid w:val="00A23A2B"/>
    <w:rsid w:val="00A23BCE"/>
    <w:rsid w:val="00A23C4D"/>
    <w:rsid w:val="00A23CAE"/>
    <w:rsid w:val="00A23EB7"/>
    <w:rsid w:val="00A241D1"/>
    <w:rsid w:val="00A2421F"/>
    <w:rsid w:val="00A24418"/>
    <w:rsid w:val="00A24638"/>
    <w:rsid w:val="00A246F4"/>
    <w:rsid w:val="00A246FD"/>
    <w:rsid w:val="00A2478E"/>
    <w:rsid w:val="00A250F2"/>
    <w:rsid w:val="00A250FA"/>
    <w:rsid w:val="00A2513E"/>
    <w:rsid w:val="00A25254"/>
    <w:rsid w:val="00A252AD"/>
    <w:rsid w:val="00A25F54"/>
    <w:rsid w:val="00A26277"/>
    <w:rsid w:val="00A262B8"/>
    <w:rsid w:val="00A2632F"/>
    <w:rsid w:val="00A26380"/>
    <w:rsid w:val="00A263A0"/>
    <w:rsid w:val="00A2668E"/>
    <w:rsid w:val="00A26885"/>
    <w:rsid w:val="00A2692F"/>
    <w:rsid w:val="00A27410"/>
    <w:rsid w:val="00A2746D"/>
    <w:rsid w:val="00A276DE"/>
    <w:rsid w:val="00A27A00"/>
    <w:rsid w:val="00A27BF5"/>
    <w:rsid w:val="00A27FAB"/>
    <w:rsid w:val="00A27FD0"/>
    <w:rsid w:val="00A302EA"/>
    <w:rsid w:val="00A3039A"/>
    <w:rsid w:val="00A304A1"/>
    <w:rsid w:val="00A3051E"/>
    <w:rsid w:val="00A30BE1"/>
    <w:rsid w:val="00A30E4F"/>
    <w:rsid w:val="00A30F52"/>
    <w:rsid w:val="00A310DB"/>
    <w:rsid w:val="00A31133"/>
    <w:rsid w:val="00A312B7"/>
    <w:rsid w:val="00A314B7"/>
    <w:rsid w:val="00A31712"/>
    <w:rsid w:val="00A31775"/>
    <w:rsid w:val="00A31983"/>
    <w:rsid w:val="00A31A4A"/>
    <w:rsid w:val="00A31B05"/>
    <w:rsid w:val="00A31EA9"/>
    <w:rsid w:val="00A3259D"/>
    <w:rsid w:val="00A327C6"/>
    <w:rsid w:val="00A327F4"/>
    <w:rsid w:val="00A32980"/>
    <w:rsid w:val="00A3314A"/>
    <w:rsid w:val="00A331E3"/>
    <w:rsid w:val="00A332DF"/>
    <w:rsid w:val="00A3340B"/>
    <w:rsid w:val="00A33602"/>
    <w:rsid w:val="00A3373D"/>
    <w:rsid w:val="00A33A34"/>
    <w:rsid w:val="00A33DFF"/>
    <w:rsid w:val="00A33E82"/>
    <w:rsid w:val="00A33E91"/>
    <w:rsid w:val="00A34148"/>
    <w:rsid w:val="00A34508"/>
    <w:rsid w:val="00A34670"/>
    <w:rsid w:val="00A346EC"/>
    <w:rsid w:val="00A34AF6"/>
    <w:rsid w:val="00A34D7E"/>
    <w:rsid w:val="00A34E36"/>
    <w:rsid w:val="00A34ED3"/>
    <w:rsid w:val="00A35050"/>
    <w:rsid w:val="00A35478"/>
    <w:rsid w:val="00A356D9"/>
    <w:rsid w:val="00A35C08"/>
    <w:rsid w:val="00A35EBA"/>
    <w:rsid w:val="00A3631B"/>
    <w:rsid w:val="00A36368"/>
    <w:rsid w:val="00A363B9"/>
    <w:rsid w:val="00A364CD"/>
    <w:rsid w:val="00A36544"/>
    <w:rsid w:val="00A36915"/>
    <w:rsid w:val="00A369C2"/>
    <w:rsid w:val="00A36CA7"/>
    <w:rsid w:val="00A36D0C"/>
    <w:rsid w:val="00A36D87"/>
    <w:rsid w:val="00A36EA4"/>
    <w:rsid w:val="00A371D3"/>
    <w:rsid w:val="00A3743A"/>
    <w:rsid w:val="00A379AE"/>
    <w:rsid w:val="00A379B4"/>
    <w:rsid w:val="00A37D1C"/>
    <w:rsid w:val="00A40090"/>
    <w:rsid w:val="00A40529"/>
    <w:rsid w:val="00A40568"/>
    <w:rsid w:val="00A405F7"/>
    <w:rsid w:val="00A406E6"/>
    <w:rsid w:val="00A406F6"/>
    <w:rsid w:val="00A40996"/>
    <w:rsid w:val="00A40F6C"/>
    <w:rsid w:val="00A4158E"/>
    <w:rsid w:val="00A416D1"/>
    <w:rsid w:val="00A418EE"/>
    <w:rsid w:val="00A41A3A"/>
    <w:rsid w:val="00A41AFA"/>
    <w:rsid w:val="00A41BD5"/>
    <w:rsid w:val="00A420E3"/>
    <w:rsid w:val="00A421A7"/>
    <w:rsid w:val="00A423AF"/>
    <w:rsid w:val="00A42469"/>
    <w:rsid w:val="00A42579"/>
    <w:rsid w:val="00A425F2"/>
    <w:rsid w:val="00A431CC"/>
    <w:rsid w:val="00A432F8"/>
    <w:rsid w:val="00A434B4"/>
    <w:rsid w:val="00A43816"/>
    <w:rsid w:val="00A43CA0"/>
    <w:rsid w:val="00A43DE5"/>
    <w:rsid w:val="00A43E65"/>
    <w:rsid w:val="00A43FA2"/>
    <w:rsid w:val="00A43FAF"/>
    <w:rsid w:val="00A44289"/>
    <w:rsid w:val="00A444AF"/>
    <w:rsid w:val="00A445FE"/>
    <w:rsid w:val="00A446A7"/>
    <w:rsid w:val="00A44707"/>
    <w:rsid w:val="00A4474B"/>
    <w:rsid w:val="00A44A91"/>
    <w:rsid w:val="00A44F18"/>
    <w:rsid w:val="00A44FE0"/>
    <w:rsid w:val="00A451DF"/>
    <w:rsid w:val="00A454A7"/>
    <w:rsid w:val="00A45711"/>
    <w:rsid w:val="00A45790"/>
    <w:rsid w:val="00A45879"/>
    <w:rsid w:val="00A45AA2"/>
    <w:rsid w:val="00A45B72"/>
    <w:rsid w:val="00A4617D"/>
    <w:rsid w:val="00A46193"/>
    <w:rsid w:val="00A4636A"/>
    <w:rsid w:val="00A46424"/>
    <w:rsid w:val="00A466D9"/>
    <w:rsid w:val="00A46971"/>
    <w:rsid w:val="00A47000"/>
    <w:rsid w:val="00A47156"/>
    <w:rsid w:val="00A47496"/>
    <w:rsid w:val="00A47639"/>
    <w:rsid w:val="00A47884"/>
    <w:rsid w:val="00A47D83"/>
    <w:rsid w:val="00A47DEB"/>
    <w:rsid w:val="00A47F0B"/>
    <w:rsid w:val="00A50178"/>
    <w:rsid w:val="00A501FA"/>
    <w:rsid w:val="00A50278"/>
    <w:rsid w:val="00A504A8"/>
    <w:rsid w:val="00A50755"/>
    <w:rsid w:val="00A50DCA"/>
    <w:rsid w:val="00A51013"/>
    <w:rsid w:val="00A51695"/>
    <w:rsid w:val="00A51974"/>
    <w:rsid w:val="00A51C1F"/>
    <w:rsid w:val="00A51C4A"/>
    <w:rsid w:val="00A51D73"/>
    <w:rsid w:val="00A5252B"/>
    <w:rsid w:val="00A525ED"/>
    <w:rsid w:val="00A52684"/>
    <w:rsid w:val="00A52AE4"/>
    <w:rsid w:val="00A52AEB"/>
    <w:rsid w:val="00A52C56"/>
    <w:rsid w:val="00A52C7E"/>
    <w:rsid w:val="00A530ED"/>
    <w:rsid w:val="00A53337"/>
    <w:rsid w:val="00A53364"/>
    <w:rsid w:val="00A534D8"/>
    <w:rsid w:val="00A53676"/>
    <w:rsid w:val="00A53810"/>
    <w:rsid w:val="00A5383E"/>
    <w:rsid w:val="00A53941"/>
    <w:rsid w:val="00A53CE8"/>
    <w:rsid w:val="00A53E5A"/>
    <w:rsid w:val="00A54471"/>
    <w:rsid w:val="00A545F5"/>
    <w:rsid w:val="00A54742"/>
    <w:rsid w:val="00A547FA"/>
    <w:rsid w:val="00A54960"/>
    <w:rsid w:val="00A54AD9"/>
    <w:rsid w:val="00A54B96"/>
    <w:rsid w:val="00A5529A"/>
    <w:rsid w:val="00A552A9"/>
    <w:rsid w:val="00A55661"/>
    <w:rsid w:val="00A557A3"/>
    <w:rsid w:val="00A55839"/>
    <w:rsid w:val="00A558A0"/>
    <w:rsid w:val="00A55909"/>
    <w:rsid w:val="00A55A84"/>
    <w:rsid w:val="00A55D4C"/>
    <w:rsid w:val="00A55F1E"/>
    <w:rsid w:val="00A560D8"/>
    <w:rsid w:val="00A561E8"/>
    <w:rsid w:val="00A564CF"/>
    <w:rsid w:val="00A56885"/>
    <w:rsid w:val="00A57041"/>
    <w:rsid w:val="00A572B4"/>
    <w:rsid w:val="00A574BC"/>
    <w:rsid w:val="00A57AAB"/>
    <w:rsid w:val="00A57BED"/>
    <w:rsid w:val="00A57C6B"/>
    <w:rsid w:val="00A57EAA"/>
    <w:rsid w:val="00A57FA9"/>
    <w:rsid w:val="00A60163"/>
    <w:rsid w:val="00A60359"/>
    <w:rsid w:val="00A60557"/>
    <w:rsid w:val="00A60769"/>
    <w:rsid w:val="00A6096C"/>
    <w:rsid w:val="00A6096F"/>
    <w:rsid w:val="00A60BE5"/>
    <w:rsid w:val="00A60C0B"/>
    <w:rsid w:val="00A60C75"/>
    <w:rsid w:val="00A60D9F"/>
    <w:rsid w:val="00A60E45"/>
    <w:rsid w:val="00A60EC4"/>
    <w:rsid w:val="00A60FE0"/>
    <w:rsid w:val="00A61092"/>
    <w:rsid w:val="00A6124E"/>
    <w:rsid w:val="00A6126F"/>
    <w:rsid w:val="00A61288"/>
    <w:rsid w:val="00A61C77"/>
    <w:rsid w:val="00A61E5A"/>
    <w:rsid w:val="00A61FD8"/>
    <w:rsid w:val="00A6269E"/>
    <w:rsid w:val="00A627E9"/>
    <w:rsid w:val="00A62880"/>
    <w:rsid w:val="00A62A94"/>
    <w:rsid w:val="00A62DAB"/>
    <w:rsid w:val="00A63A72"/>
    <w:rsid w:val="00A63C68"/>
    <w:rsid w:val="00A63D64"/>
    <w:rsid w:val="00A63D7C"/>
    <w:rsid w:val="00A63ECD"/>
    <w:rsid w:val="00A643CC"/>
    <w:rsid w:val="00A644AF"/>
    <w:rsid w:val="00A644B1"/>
    <w:rsid w:val="00A647C1"/>
    <w:rsid w:val="00A64A06"/>
    <w:rsid w:val="00A64B3D"/>
    <w:rsid w:val="00A64CE1"/>
    <w:rsid w:val="00A64FB6"/>
    <w:rsid w:val="00A65343"/>
    <w:rsid w:val="00A659E5"/>
    <w:rsid w:val="00A65BB1"/>
    <w:rsid w:val="00A65ED8"/>
    <w:rsid w:val="00A66417"/>
    <w:rsid w:val="00A666D5"/>
    <w:rsid w:val="00A66A15"/>
    <w:rsid w:val="00A66E11"/>
    <w:rsid w:val="00A66EE4"/>
    <w:rsid w:val="00A672D9"/>
    <w:rsid w:val="00A6752F"/>
    <w:rsid w:val="00A700DF"/>
    <w:rsid w:val="00A70130"/>
    <w:rsid w:val="00A7013C"/>
    <w:rsid w:val="00A70233"/>
    <w:rsid w:val="00A70275"/>
    <w:rsid w:val="00A70652"/>
    <w:rsid w:val="00A7069C"/>
    <w:rsid w:val="00A7099F"/>
    <w:rsid w:val="00A70C81"/>
    <w:rsid w:val="00A713EE"/>
    <w:rsid w:val="00A71401"/>
    <w:rsid w:val="00A715FD"/>
    <w:rsid w:val="00A7162A"/>
    <w:rsid w:val="00A7196B"/>
    <w:rsid w:val="00A71AD1"/>
    <w:rsid w:val="00A71E82"/>
    <w:rsid w:val="00A71F1D"/>
    <w:rsid w:val="00A72337"/>
    <w:rsid w:val="00A725B7"/>
    <w:rsid w:val="00A72600"/>
    <w:rsid w:val="00A72ECC"/>
    <w:rsid w:val="00A7313D"/>
    <w:rsid w:val="00A738C5"/>
    <w:rsid w:val="00A73A24"/>
    <w:rsid w:val="00A73B03"/>
    <w:rsid w:val="00A73B0E"/>
    <w:rsid w:val="00A73BE3"/>
    <w:rsid w:val="00A73C6D"/>
    <w:rsid w:val="00A7400F"/>
    <w:rsid w:val="00A7409F"/>
    <w:rsid w:val="00A74680"/>
    <w:rsid w:val="00A74E6F"/>
    <w:rsid w:val="00A74E97"/>
    <w:rsid w:val="00A74ECF"/>
    <w:rsid w:val="00A75077"/>
    <w:rsid w:val="00A75480"/>
    <w:rsid w:val="00A757C0"/>
    <w:rsid w:val="00A75AC6"/>
    <w:rsid w:val="00A75C10"/>
    <w:rsid w:val="00A75C1D"/>
    <w:rsid w:val="00A75C3D"/>
    <w:rsid w:val="00A764CE"/>
    <w:rsid w:val="00A766C8"/>
    <w:rsid w:val="00A766DF"/>
    <w:rsid w:val="00A76A53"/>
    <w:rsid w:val="00A76A8A"/>
    <w:rsid w:val="00A76BA0"/>
    <w:rsid w:val="00A76BE8"/>
    <w:rsid w:val="00A7735D"/>
    <w:rsid w:val="00A7786F"/>
    <w:rsid w:val="00A77C41"/>
    <w:rsid w:val="00A80255"/>
    <w:rsid w:val="00A80569"/>
    <w:rsid w:val="00A80AC3"/>
    <w:rsid w:val="00A811FB"/>
    <w:rsid w:val="00A81259"/>
    <w:rsid w:val="00A81BBD"/>
    <w:rsid w:val="00A81DF9"/>
    <w:rsid w:val="00A81FEA"/>
    <w:rsid w:val="00A82067"/>
    <w:rsid w:val="00A8246B"/>
    <w:rsid w:val="00A82497"/>
    <w:rsid w:val="00A82619"/>
    <w:rsid w:val="00A8262F"/>
    <w:rsid w:val="00A82FC3"/>
    <w:rsid w:val="00A8311E"/>
    <w:rsid w:val="00A832E5"/>
    <w:rsid w:val="00A83395"/>
    <w:rsid w:val="00A83463"/>
    <w:rsid w:val="00A8376C"/>
    <w:rsid w:val="00A83C4E"/>
    <w:rsid w:val="00A83CE9"/>
    <w:rsid w:val="00A83FF2"/>
    <w:rsid w:val="00A84025"/>
    <w:rsid w:val="00A8438F"/>
    <w:rsid w:val="00A84C1D"/>
    <w:rsid w:val="00A84DAC"/>
    <w:rsid w:val="00A85080"/>
    <w:rsid w:val="00A85286"/>
    <w:rsid w:val="00A8552A"/>
    <w:rsid w:val="00A855B0"/>
    <w:rsid w:val="00A85866"/>
    <w:rsid w:val="00A85872"/>
    <w:rsid w:val="00A861FA"/>
    <w:rsid w:val="00A862D1"/>
    <w:rsid w:val="00A86497"/>
    <w:rsid w:val="00A86562"/>
    <w:rsid w:val="00A8686E"/>
    <w:rsid w:val="00A86CFD"/>
    <w:rsid w:val="00A86DBB"/>
    <w:rsid w:val="00A8700A"/>
    <w:rsid w:val="00A8711A"/>
    <w:rsid w:val="00A8763D"/>
    <w:rsid w:val="00A87923"/>
    <w:rsid w:val="00A87A50"/>
    <w:rsid w:val="00A9046F"/>
    <w:rsid w:val="00A9052B"/>
    <w:rsid w:val="00A90A89"/>
    <w:rsid w:val="00A90B43"/>
    <w:rsid w:val="00A90FD0"/>
    <w:rsid w:val="00A9106E"/>
    <w:rsid w:val="00A9148D"/>
    <w:rsid w:val="00A91909"/>
    <w:rsid w:val="00A91933"/>
    <w:rsid w:val="00A91C3F"/>
    <w:rsid w:val="00A920A0"/>
    <w:rsid w:val="00A926BE"/>
    <w:rsid w:val="00A927D3"/>
    <w:rsid w:val="00A928CA"/>
    <w:rsid w:val="00A92A0A"/>
    <w:rsid w:val="00A92A79"/>
    <w:rsid w:val="00A92BB7"/>
    <w:rsid w:val="00A92CA4"/>
    <w:rsid w:val="00A9349E"/>
    <w:rsid w:val="00A934E5"/>
    <w:rsid w:val="00A935EE"/>
    <w:rsid w:val="00A9381E"/>
    <w:rsid w:val="00A9382D"/>
    <w:rsid w:val="00A93A92"/>
    <w:rsid w:val="00A93B7E"/>
    <w:rsid w:val="00A93C19"/>
    <w:rsid w:val="00A93C88"/>
    <w:rsid w:val="00A93E7F"/>
    <w:rsid w:val="00A9438B"/>
    <w:rsid w:val="00A945CD"/>
    <w:rsid w:val="00A9468D"/>
    <w:rsid w:val="00A948E4"/>
    <w:rsid w:val="00A94BB1"/>
    <w:rsid w:val="00A94E65"/>
    <w:rsid w:val="00A95137"/>
    <w:rsid w:val="00A95254"/>
    <w:rsid w:val="00A95ADD"/>
    <w:rsid w:val="00A95BA7"/>
    <w:rsid w:val="00A95E2B"/>
    <w:rsid w:val="00A9677D"/>
    <w:rsid w:val="00A969E0"/>
    <w:rsid w:val="00A96C1F"/>
    <w:rsid w:val="00A96C5B"/>
    <w:rsid w:val="00A96FC7"/>
    <w:rsid w:val="00A97095"/>
    <w:rsid w:val="00A971B7"/>
    <w:rsid w:val="00A9757C"/>
    <w:rsid w:val="00A979CA"/>
    <w:rsid w:val="00A97ACB"/>
    <w:rsid w:val="00A97D79"/>
    <w:rsid w:val="00A97F4F"/>
    <w:rsid w:val="00AA0159"/>
    <w:rsid w:val="00AA03A8"/>
    <w:rsid w:val="00AA03EE"/>
    <w:rsid w:val="00AA07E4"/>
    <w:rsid w:val="00AA0927"/>
    <w:rsid w:val="00AA0B53"/>
    <w:rsid w:val="00AA0ED7"/>
    <w:rsid w:val="00AA109F"/>
    <w:rsid w:val="00AA17C9"/>
    <w:rsid w:val="00AA1ABF"/>
    <w:rsid w:val="00AA1B70"/>
    <w:rsid w:val="00AA1CDF"/>
    <w:rsid w:val="00AA1D80"/>
    <w:rsid w:val="00AA1F19"/>
    <w:rsid w:val="00AA2106"/>
    <w:rsid w:val="00AA2464"/>
    <w:rsid w:val="00AA24B3"/>
    <w:rsid w:val="00AA26FE"/>
    <w:rsid w:val="00AA2CAD"/>
    <w:rsid w:val="00AA2CC6"/>
    <w:rsid w:val="00AA2F93"/>
    <w:rsid w:val="00AA36E1"/>
    <w:rsid w:val="00AA3B35"/>
    <w:rsid w:val="00AA40E4"/>
    <w:rsid w:val="00AA41EA"/>
    <w:rsid w:val="00AA4AD0"/>
    <w:rsid w:val="00AA4DE9"/>
    <w:rsid w:val="00AA4FE9"/>
    <w:rsid w:val="00AA5389"/>
    <w:rsid w:val="00AA54FB"/>
    <w:rsid w:val="00AA552E"/>
    <w:rsid w:val="00AA55BB"/>
    <w:rsid w:val="00AA5AC5"/>
    <w:rsid w:val="00AA5F1C"/>
    <w:rsid w:val="00AA5FE0"/>
    <w:rsid w:val="00AA6645"/>
    <w:rsid w:val="00AA6A71"/>
    <w:rsid w:val="00AA6C1D"/>
    <w:rsid w:val="00AA6C89"/>
    <w:rsid w:val="00AA6D02"/>
    <w:rsid w:val="00AA6EFA"/>
    <w:rsid w:val="00AA7158"/>
    <w:rsid w:val="00AA7222"/>
    <w:rsid w:val="00AA730A"/>
    <w:rsid w:val="00AA75AA"/>
    <w:rsid w:val="00AA7610"/>
    <w:rsid w:val="00AA7751"/>
    <w:rsid w:val="00AA77B8"/>
    <w:rsid w:val="00AA7D0A"/>
    <w:rsid w:val="00AA7F22"/>
    <w:rsid w:val="00AA7F5B"/>
    <w:rsid w:val="00AB116E"/>
    <w:rsid w:val="00AB1370"/>
    <w:rsid w:val="00AB1535"/>
    <w:rsid w:val="00AB1818"/>
    <w:rsid w:val="00AB1C51"/>
    <w:rsid w:val="00AB1E12"/>
    <w:rsid w:val="00AB1F68"/>
    <w:rsid w:val="00AB1F69"/>
    <w:rsid w:val="00AB2BF0"/>
    <w:rsid w:val="00AB2D3A"/>
    <w:rsid w:val="00AB2D69"/>
    <w:rsid w:val="00AB2D9D"/>
    <w:rsid w:val="00AB3446"/>
    <w:rsid w:val="00AB3520"/>
    <w:rsid w:val="00AB3B2F"/>
    <w:rsid w:val="00AB3B98"/>
    <w:rsid w:val="00AB3C89"/>
    <w:rsid w:val="00AB3E83"/>
    <w:rsid w:val="00AB3FB2"/>
    <w:rsid w:val="00AB453E"/>
    <w:rsid w:val="00AB45BD"/>
    <w:rsid w:val="00AB4718"/>
    <w:rsid w:val="00AB4903"/>
    <w:rsid w:val="00AB492F"/>
    <w:rsid w:val="00AB4D62"/>
    <w:rsid w:val="00AB4F0F"/>
    <w:rsid w:val="00AB50C2"/>
    <w:rsid w:val="00AB50D4"/>
    <w:rsid w:val="00AB593B"/>
    <w:rsid w:val="00AB5AF2"/>
    <w:rsid w:val="00AB5C52"/>
    <w:rsid w:val="00AB5F32"/>
    <w:rsid w:val="00AB6128"/>
    <w:rsid w:val="00AB62B7"/>
    <w:rsid w:val="00AB6424"/>
    <w:rsid w:val="00AB64F8"/>
    <w:rsid w:val="00AB65FC"/>
    <w:rsid w:val="00AB6C8B"/>
    <w:rsid w:val="00AB6D08"/>
    <w:rsid w:val="00AB6E3D"/>
    <w:rsid w:val="00AB6EBA"/>
    <w:rsid w:val="00AB6FA9"/>
    <w:rsid w:val="00AB6FF3"/>
    <w:rsid w:val="00AB71EA"/>
    <w:rsid w:val="00AB72DA"/>
    <w:rsid w:val="00AB7657"/>
    <w:rsid w:val="00AB7870"/>
    <w:rsid w:val="00AB7897"/>
    <w:rsid w:val="00AB7E7D"/>
    <w:rsid w:val="00AB7E94"/>
    <w:rsid w:val="00AC01A6"/>
    <w:rsid w:val="00AC0644"/>
    <w:rsid w:val="00AC06DE"/>
    <w:rsid w:val="00AC07A6"/>
    <w:rsid w:val="00AC08B1"/>
    <w:rsid w:val="00AC0D51"/>
    <w:rsid w:val="00AC0F5E"/>
    <w:rsid w:val="00AC169F"/>
    <w:rsid w:val="00AC1AA6"/>
    <w:rsid w:val="00AC1CA3"/>
    <w:rsid w:val="00AC1D2D"/>
    <w:rsid w:val="00AC232E"/>
    <w:rsid w:val="00AC256B"/>
    <w:rsid w:val="00AC259B"/>
    <w:rsid w:val="00AC25F7"/>
    <w:rsid w:val="00AC29F8"/>
    <w:rsid w:val="00AC2A5C"/>
    <w:rsid w:val="00AC2B65"/>
    <w:rsid w:val="00AC2BC6"/>
    <w:rsid w:val="00AC2D20"/>
    <w:rsid w:val="00AC2F8F"/>
    <w:rsid w:val="00AC3016"/>
    <w:rsid w:val="00AC33C7"/>
    <w:rsid w:val="00AC34CA"/>
    <w:rsid w:val="00AC3B39"/>
    <w:rsid w:val="00AC3BDA"/>
    <w:rsid w:val="00AC3CAC"/>
    <w:rsid w:val="00AC4204"/>
    <w:rsid w:val="00AC4730"/>
    <w:rsid w:val="00AC4776"/>
    <w:rsid w:val="00AC4C07"/>
    <w:rsid w:val="00AC4E20"/>
    <w:rsid w:val="00AC5040"/>
    <w:rsid w:val="00AC5310"/>
    <w:rsid w:val="00AC57F4"/>
    <w:rsid w:val="00AC5D43"/>
    <w:rsid w:val="00AC6080"/>
    <w:rsid w:val="00AC6389"/>
    <w:rsid w:val="00AC6A68"/>
    <w:rsid w:val="00AC6B7E"/>
    <w:rsid w:val="00AC6E9C"/>
    <w:rsid w:val="00AC6EE6"/>
    <w:rsid w:val="00AC741C"/>
    <w:rsid w:val="00AC7593"/>
    <w:rsid w:val="00AC75ED"/>
    <w:rsid w:val="00AC7637"/>
    <w:rsid w:val="00AC78B2"/>
    <w:rsid w:val="00AC7FB4"/>
    <w:rsid w:val="00AC7FF0"/>
    <w:rsid w:val="00AD0442"/>
    <w:rsid w:val="00AD04E6"/>
    <w:rsid w:val="00AD0976"/>
    <w:rsid w:val="00AD0A60"/>
    <w:rsid w:val="00AD1266"/>
    <w:rsid w:val="00AD129F"/>
    <w:rsid w:val="00AD14FA"/>
    <w:rsid w:val="00AD162D"/>
    <w:rsid w:val="00AD1CCC"/>
    <w:rsid w:val="00AD1EB9"/>
    <w:rsid w:val="00AD1F85"/>
    <w:rsid w:val="00AD21DD"/>
    <w:rsid w:val="00AD25E5"/>
    <w:rsid w:val="00AD289C"/>
    <w:rsid w:val="00AD2937"/>
    <w:rsid w:val="00AD2ACC"/>
    <w:rsid w:val="00AD2FA3"/>
    <w:rsid w:val="00AD322B"/>
    <w:rsid w:val="00AD33A0"/>
    <w:rsid w:val="00AD33B7"/>
    <w:rsid w:val="00AD35F5"/>
    <w:rsid w:val="00AD37D1"/>
    <w:rsid w:val="00AD3C25"/>
    <w:rsid w:val="00AD3F91"/>
    <w:rsid w:val="00AD408F"/>
    <w:rsid w:val="00AD417B"/>
    <w:rsid w:val="00AD4304"/>
    <w:rsid w:val="00AD4696"/>
    <w:rsid w:val="00AD4982"/>
    <w:rsid w:val="00AD4C89"/>
    <w:rsid w:val="00AD4F0C"/>
    <w:rsid w:val="00AD5189"/>
    <w:rsid w:val="00AD57E5"/>
    <w:rsid w:val="00AD58ED"/>
    <w:rsid w:val="00AD5A27"/>
    <w:rsid w:val="00AD5D0D"/>
    <w:rsid w:val="00AD5E47"/>
    <w:rsid w:val="00AD5EFB"/>
    <w:rsid w:val="00AD5FDF"/>
    <w:rsid w:val="00AD601A"/>
    <w:rsid w:val="00AD6828"/>
    <w:rsid w:val="00AD68C5"/>
    <w:rsid w:val="00AD6D87"/>
    <w:rsid w:val="00AD6F27"/>
    <w:rsid w:val="00AD6F77"/>
    <w:rsid w:val="00AD74A2"/>
    <w:rsid w:val="00AD79E0"/>
    <w:rsid w:val="00AD7AEB"/>
    <w:rsid w:val="00AD7B33"/>
    <w:rsid w:val="00AD7C01"/>
    <w:rsid w:val="00AD7C1F"/>
    <w:rsid w:val="00AD7C5E"/>
    <w:rsid w:val="00AE06EA"/>
    <w:rsid w:val="00AE077E"/>
    <w:rsid w:val="00AE07A2"/>
    <w:rsid w:val="00AE07AE"/>
    <w:rsid w:val="00AE0A63"/>
    <w:rsid w:val="00AE0DD4"/>
    <w:rsid w:val="00AE0F44"/>
    <w:rsid w:val="00AE108D"/>
    <w:rsid w:val="00AE10F6"/>
    <w:rsid w:val="00AE1325"/>
    <w:rsid w:val="00AE1840"/>
    <w:rsid w:val="00AE1921"/>
    <w:rsid w:val="00AE1ACC"/>
    <w:rsid w:val="00AE1D3F"/>
    <w:rsid w:val="00AE2115"/>
    <w:rsid w:val="00AE22F2"/>
    <w:rsid w:val="00AE2660"/>
    <w:rsid w:val="00AE29E7"/>
    <w:rsid w:val="00AE2E0A"/>
    <w:rsid w:val="00AE30AB"/>
    <w:rsid w:val="00AE35CF"/>
    <w:rsid w:val="00AE3AA0"/>
    <w:rsid w:val="00AE3AD9"/>
    <w:rsid w:val="00AE3B70"/>
    <w:rsid w:val="00AE3C97"/>
    <w:rsid w:val="00AE3DAE"/>
    <w:rsid w:val="00AE454F"/>
    <w:rsid w:val="00AE4588"/>
    <w:rsid w:val="00AE4802"/>
    <w:rsid w:val="00AE4C3D"/>
    <w:rsid w:val="00AE4CAA"/>
    <w:rsid w:val="00AE4ED6"/>
    <w:rsid w:val="00AE53BB"/>
    <w:rsid w:val="00AE5521"/>
    <w:rsid w:val="00AE5829"/>
    <w:rsid w:val="00AE5AED"/>
    <w:rsid w:val="00AE5B6E"/>
    <w:rsid w:val="00AE5EA6"/>
    <w:rsid w:val="00AE5F94"/>
    <w:rsid w:val="00AE5FE9"/>
    <w:rsid w:val="00AE63F3"/>
    <w:rsid w:val="00AE69E7"/>
    <w:rsid w:val="00AE6B98"/>
    <w:rsid w:val="00AE6CBC"/>
    <w:rsid w:val="00AE6F17"/>
    <w:rsid w:val="00AE6F39"/>
    <w:rsid w:val="00AE6F67"/>
    <w:rsid w:val="00AE7438"/>
    <w:rsid w:val="00AE748D"/>
    <w:rsid w:val="00AE7775"/>
    <w:rsid w:val="00AE7909"/>
    <w:rsid w:val="00AF0757"/>
    <w:rsid w:val="00AF0B0C"/>
    <w:rsid w:val="00AF0EC4"/>
    <w:rsid w:val="00AF103A"/>
    <w:rsid w:val="00AF1609"/>
    <w:rsid w:val="00AF1C75"/>
    <w:rsid w:val="00AF1D9F"/>
    <w:rsid w:val="00AF1ED1"/>
    <w:rsid w:val="00AF1F16"/>
    <w:rsid w:val="00AF2241"/>
    <w:rsid w:val="00AF2280"/>
    <w:rsid w:val="00AF2449"/>
    <w:rsid w:val="00AF288E"/>
    <w:rsid w:val="00AF2B61"/>
    <w:rsid w:val="00AF2B7A"/>
    <w:rsid w:val="00AF3085"/>
    <w:rsid w:val="00AF33E7"/>
    <w:rsid w:val="00AF37B4"/>
    <w:rsid w:val="00AF3A49"/>
    <w:rsid w:val="00AF3C18"/>
    <w:rsid w:val="00AF3F1E"/>
    <w:rsid w:val="00AF4025"/>
    <w:rsid w:val="00AF4430"/>
    <w:rsid w:val="00AF4566"/>
    <w:rsid w:val="00AF4A7F"/>
    <w:rsid w:val="00AF4B9C"/>
    <w:rsid w:val="00AF4DD3"/>
    <w:rsid w:val="00AF503C"/>
    <w:rsid w:val="00AF5238"/>
    <w:rsid w:val="00AF5325"/>
    <w:rsid w:val="00AF54C0"/>
    <w:rsid w:val="00AF557B"/>
    <w:rsid w:val="00AF5844"/>
    <w:rsid w:val="00AF5A08"/>
    <w:rsid w:val="00AF5C68"/>
    <w:rsid w:val="00AF611D"/>
    <w:rsid w:val="00AF612B"/>
    <w:rsid w:val="00AF6353"/>
    <w:rsid w:val="00AF6583"/>
    <w:rsid w:val="00AF6780"/>
    <w:rsid w:val="00AF68E0"/>
    <w:rsid w:val="00AF6BB9"/>
    <w:rsid w:val="00AF6E28"/>
    <w:rsid w:val="00AF6E83"/>
    <w:rsid w:val="00AF6EE0"/>
    <w:rsid w:val="00AF716E"/>
    <w:rsid w:val="00AF720A"/>
    <w:rsid w:val="00AF732C"/>
    <w:rsid w:val="00AF75C0"/>
    <w:rsid w:val="00AF76BD"/>
    <w:rsid w:val="00AF77BB"/>
    <w:rsid w:val="00AF7B91"/>
    <w:rsid w:val="00B00280"/>
    <w:rsid w:val="00B00446"/>
    <w:rsid w:val="00B0052E"/>
    <w:rsid w:val="00B00D29"/>
    <w:rsid w:val="00B00EA9"/>
    <w:rsid w:val="00B016C2"/>
    <w:rsid w:val="00B017E8"/>
    <w:rsid w:val="00B0181E"/>
    <w:rsid w:val="00B01ECB"/>
    <w:rsid w:val="00B022B1"/>
    <w:rsid w:val="00B0233F"/>
    <w:rsid w:val="00B0249E"/>
    <w:rsid w:val="00B024AC"/>
    <w:rsid w:val="00B02B07"/>
    <w:rsid w:val="00B02BF2"/>
    <w:rsid w:val="00B02C31"/>
    <w:rsid w:val="00B02D11"/>
    <w:rsid w:val="00B031D9"/>
    <w:rsid w:val="00B0321A"/>
    <w:rsid w:val="00B03638"/>
    <w:rsid w:val="00B037C8"/>
    <w:rsid w:val="00B03827"/>
    <w:rsid w:val="00B03CE0"/>
    <w:rsid w:val="00B03F3E"/>
    <w:rsid w:val="00B045A4"/>
    <w:rsid w:val="00B04AEA"/>
    <w:rsid w:val="00B04EDF"/>
    <w:rsid w:val="00B051D7"/>
    <w:rsid w:val="00B058D7"/>
    <w:rsid w:val="00B059E6"/>
    <w:rsid w:val="00B05ABF"/>
    <w:rsid w:val="00B05B9D"/>
    <w:rsid w:val="00B05E03"/>
    <w:rsid w:val="00B06276"/>
    <w:rsid w:val="00B0627E"/>
    <w:rsid w:val="00B0665D"/>
    <w:rsid w:val="00B0667E"/>
    <w:rsid w:val="00B06745"/>
    <w:rsid w:val="00B06852"/>
    <w:rsid w:val="00B069CE"/>
    <w:rsid w:val="00B06A00"/>
    <w:rsid w:val="00B06A3E"/>
    <w:rsid w:val="00B0760F"/>
    <w:rsid w:val="00B07673"/>
    <w:rsid w:val="00B077C4"/>
    <w:rsid w:val="00B07D08"/>
    <w:rsid w:val="00B07D73"/>
    <w:rsid w:val="00B07DA8"/>
    <w:rsid w:val="00B07DAE"/>
    <w:rsid w:val="00B07F4B"/>
    <w:rsid w:val="00B10069"/>
    <w:rsid w:val="00B106B8"/>
    <w:rsid w:val="00B10B50"/>
    <w:rsid w:val="00B10BED"/>
    <w:rsid w:val="00B10FBB"/>
    <w:rsid w:val="00B1105B"/>
    <w:rsid w:val="00B1179B"/>
    <w:rsid w:val="00B118BF"/>
    <w:rsid w:val="00B118F7"/>
    <w:rsid w:val="00B11993"/>
    <w:rsid w:val="00B11DC6"/>
    <w:rsid w:val="00B123EC"/>
    <w:rsid w:val="00B12468"/>
    <w:rsid w:val="00B12519"/>
    <w:rsid w:val="00B12EA2"/>
    <w:rsid w:val="00B131D8"/>
    <w:rsid w:val="00B136F7"/>
    <w:rsid w:val="00B13775"/>
    <w:rsid w:val="00B139E7"/>
    <w:rsid w:val="00B13B27"/>
    <w:rsid w:val="00B13C9D"/>
    <w:rsid w:val="00B13D40"/>
    <w:rsid w:val="00B13D72"/>
    <w:rsid w:val="00B13ED8"/>
    <w:rsid w:val="00B1409D"/>
    <w:rsid w:val="00B14299"/>
    <w:rsid w:val="00B145CD"/>
    <w:rsid w:val="00B1465C"/>
    <w:rsid w:val="00B1465F"/>
    <w:rsid w:val="00B1481E"/>
    <w:rsid w:val="00B14AEA"/>
    <w:rsid w:val="00B14DDA"/>
    <w:rsid w:val="00B1500D"/>
    <w:rsid w:val="00B15234"/>
    <w:rsid w:val="00B1545E"/>
    <w:rsid w:val="00B1564A"/>
    <w:rsid w:val="00B156A2"/>
    <w:rsid w:val="00B158A7"/>
    <w:rsid w:val="00B15A13"/>
    <w:rsid w:val="00B15A36"/>
    <w:rsid w:val="00B15AF7"/>
    <w:rsid w:val="00B15E0F"/>
    <w:rsid w:val="00B15F5E"/>
    <w:rsid w:val="00B16D23"/>
    <w:rsid w:val="00B1702B"/>
    <w:rsid w:val="00B1721F"/>
    <w:rsid w:val="00B1736D"/>
    <w:rsid w:val="00B1752A"/>
    <w:rsid w:val="00B1755D"/>
    <w:rsid w:val="00B17799"/>
    <w:rsid w:val="00B17AD5"/>
    <w:rsid w:val="00B17D68"/>
    <w:rsid w:val="00B20171"/>
    <w:rsid w:val="00B202FF"/>
    <w:rsid w:val="00B207FB"/>
    <w:rsid w:val="00B21365"/>
    <w:rsid w:val="00B21383"/>
    <w:rsid w:val="00B216FD"/>
    <w:rsid w:val="00B21B33"/>
    <w:rsid w:val="00B21D54"/>
    <w:rsid w:val="00B21F49"/>
    <w:rsid w:val="00B220AB"/>
    <w:rsid w:val="00B22115"/>
    <w:rsid w:val="00B22372"/>
    <w:rsid w:val="00B22C11"/>
    <w:rsid w:val="00B232EF"/>
    <w:rsid w:val="00B23712"/>
    <w:rsid w:val="00B23CD4"/>
    <w:rsid w:val="00B23E25"/>
    <w:rsid w:val="00B242C7"/>
    <w:rsid w:val="00B243ED"/>
    <w:rsid w:val="00B24426"/>
    <w:rsid w:val="00B24509"/>
    <w:rsid w:val="00B24651"/>
    <w:rsid w:val="00B24A1F"/>
    <w:rsid w:val="00B24B2B"/>
    <w:rsid w:val="00B250B9"/>
    <w:rsid w:val="00B25154"/>
    <w:rsid w:val="00B25488"/>
    <w:rsid w:val="00B25499"/>
    <w:rsid w:val="00B25738"/>
    <w:rsid w:val="00B257FA"/>
    <w:rsid w:val="00B25FA5"/>
    <w:rsid w:val="00B26240"/>
    <w:rsid w:val="00B2647E"/>
    <w:rsid w:val="00B2656F"/>
    <w:rsid w:val="00B266CE"/>
    <w:rsid w:val="00B267A0"/>
    <w:rsid w:val="00B268FC"/>
    <w:rsid w:val="00B26E37"/>
    <w:rsid w:val="00B26EA8"/>
    <w:rsid w:val="00B271DB"/>
    <w:rsid w:val="00B27370"/>
    <w:rsid w:val="00B27551"/>
    <w:rsid w:val="00B27A9D"/>
    <w:rsid w:val="00B27C3D"/>
    <w:rsid w:val="00B27E31"/>
    <w:rsid w:val="00B30126"/>
    <w:rsid w:val="00B30189"/>
    <w:rsid w:val="00B30385"/>
    <w:rsid w:val="00B30655"/>
    <w:rsid w:val="00B30731"/>
    <w:rsid w:val="00B307FB"/>
    <w:rsid w:val="00B30823"/>
    <w:rsid w:val="00B30BC9"/>
    <w:rsid w:val="00B30D25"/>
    <w:rsid w:val="00B3131A"/>
    <w:rsid w:val="00B3136F"/>
    <w:rsid w:val="00B31572"/>
    <w:rsid w:val="00B316EA"/>
    <w:rsid w:val="00B319BA"/>
    <w:rsid w:val="00B31DCD"/>
    <w:rsid w:val="00B31EEC"/>
    <w:rsid w:val="00B31F92"/>
    <w:rsid w:val="00B32288"/>
    <w:rsid w:val="00B32594"/>
    <w:rsid w:val="00B325BE"/>
    <w:rsid w:val="00B32647"/>
    <w:rsid w:val="00B328AB"/>
    <w:rsid w:val="00B329E7"/>
    <w:rsid w:val="00B32AA2"/>
    <w:rsid w:val="00B32B16"/>
    <w:rsid w:val="00B32B53"/>
    <w:rsid w:val="00B32B83"/>
    <w:rsid w:val="00B32DA2"/>
    <w:rsid w:val="00B32EA6"/>
    <w:rsid w:val="00B32F84"/>
    <w:rsid w:val="00B33819"/>
    <w:rsid w:val="00B33857"/>
    <w:rsid w:val="00B338FD"/>
    <w:rsid w:val="00B33AD3"/>
    <w:rsid w:val="00B33C29"/>
    <w:rsid w:val="00B3487E"/>
    <w:rsid w:val="00B348B0"/>
    <w:rsid w:val="00B3491E"/>
    <w:rsid w:val="00B34B77"/>
    <w:rsid w:val="00B34D71"/>
    <w:rsid w:val="00B350D2"/>
    <w:rsid w:val="00B350EB"/>
    <w:rsid w:val="00B355DE"/>
    <w:rsid w:val="00B359B1"/>
    <w:rsid w:val="00B359C8"/>
    <w:rsid w:val="00B35CAA"/>
    <w:rsid w:val="00B35D72"/>
    <w:rsid w:val="00B35F13"/>
    <w:rsid w:val="00B360B9"/>
    <w:rsid w:val="00B36609"/>
    <w:rsid w:val="00B3661F"/>
    <w:rsid w:val="00B367B8"/>
    <w:rsid w:val="00B367F4"/>
    <w:rsid w:val="00B3682F"/>
    <w:rsid w:val="00B36968"/>
    <w:rsid w:val="00B36B76"/>
    <w:rsid w:val="00B36D2E"/>
    <w:rsid w:val="00B36EC6"/>
    <w:rsid w:val="00B36ED0"/>
    <w:rsid w:val="00B36ED8"/>
    <w:rsid w:val="00B37169"/>
    <w:rsid w:val="00B374C8"/>
    <w:rsid w:val="00B37695"/>
    <w:rsid w:val="00B3779B"/>
    <w:rsid w:val="00B377B2"/>
    <w:rsid w:val="00B37928"/>
    <w:rsid w:val="00B37D38"/>
    <w:rsid w:val="00B37DA8"/>
    <w:rsid w:val="00B37FCC"/>
    <w:rsid w:val="00B40109"/>
    <w:rsid w:val="00B40328"/>
    <w:rsid w:val="00B4062E"/>
    <w:rsid w:val="00B4070C"/>
    <w:rsid w:val="00B40A63"/>
    <w:rsid w:val="00B40E53"/>
    <w:rsid w:val="00B40F8B"/>
    <w:rsid w:val="00B41179"/>
    <w:rsid w:val="00B41402"/>
    <w:rsid w:val="00B415B5"/>
    <w:rsid w:val="00B41C56"/>
    <w:rsid w:val="00B41EE9"/>
    <w:rsid w:val="00B41F44"/>
    <w:rsid w:val="00B4252E"/>
    <w:rsid w:val="00B426D3"/>
    <w:rsid w:val="00B4292E"/>
    <w:rsid w:val="00B42C1A"/>
    <w:rsid w:val="00B430DF"/>
    <w:rsid w:val="00B43627"/>
    <w:rsid w:val="00B43642"/>
    <w:rsid w:val="00B43A76"/>
    <w:rsid w:val="00B43BEA"/>
    <w:rsid w:val="00B43C26"/>
    <w:rsid w:val="00B43E0B"/>
    <w:rsid w:val="00B43FF8"/>
    <w:rsid w:val="00B4445C"/>
    <w:rsid w:val="00B4461A"/>
    <w:rsid w:val="00B44700"/>
    <w:rsid w:val="00B44955"/>
    <w:rsid w:val="00B44AF7"/>
    <w:rsid w:val="00B45263"/>
    <w:rsid w:val="00B456B7"/>
    <w:rsid w:val="00B45759"/>
    <w:rsid w:val="00B45851"/>
    <w:rsid w:val="00B45D75"/>
    <w:rsid w:val="00B45DD1"/>
    <w:rsid w:val="00B45DF8"/>
    <w:rsid w:val="00B45EF1"/>
    <w:rsid w:val="00B45FAC"/>
    <w:rsid w:val="00B46024"/>
    <w:rsid w:val="00B4627B"/>
    <w:rsid w:val="00B46538"/>
    <w:rsid w:val="00B4658D"/>
    <w:rsid w:val="00B465E1"/>
    <w:rsid w:val="00B466C1"/>
    <w:rsid w:val="00B46A9A"/>
    <w:rsid w:val="00B4757D"/>
    <w:rsid w:val="00B475AF"/>
    <w:rsid w:val="00B476AB"/>
    <w:rsid w:val="00B47A8A"/>
    <w:rsid w:val="00B47AE9"/>
    <w:rsid w:val="00B500BB"/>
    <w:rsid w:val="00B501A7"/>
    <w:rsid w:val="00B506DE"/>
    <w:rsid w:val="00B507A7"/>
    <w:rsid w:val="00B507BE"/>
    <w:rsid w:val="00B50AD0"/>
    <w:rsid w:val="00B50C96"/>
    <w:rsid w:val="00B50FBF"/>
    <w:rsid w:val="00B511CB"/>
    <w:rsid w:val="00B511F1"/>
    <w:rsid w:val="00B5123B"/>
    <w:rsid w:val="00B51D99"/>
    <w:rsid w:val="00B51DAD"/>
    <w:rsid w:val="00B51E40"/>
    <w:rsid w:val="00B521ED"/>
    <w:rsid w:val="00B5228F"/>
    <w:rsid w:val="00B52BDA"/>
    <w:rsid w:val="00B52C6E"/>
    <w:rsid w:val="00B5322C"/>
    <w:rsid w:val="00B539FB"/>
    <w:rsid w:val="00B53A91"/>
    <w:rsid w:val="00B53AA6"/>
    <w:rsid w:val="00B53AF7"/>
    <w:rsid w:val="00B53F71"/>
    <w:rsid w:val="00B54014"/>
    <w:rsid w:val="00B54615"/>
    <w:rsid w:val="00B5461F"/>
    <w:rsid w:val="00B5475F"/>
    <w:rsid w:val="00B5487F"/>
    <w:rsid w:val="00B54E4D"/>
    <w:rsid w:val="00B54EF4"/>
    <w:rsid w:val="00B54F90"/>
    <w:rsid w:val="00B55485"/>
    <w:rsid w:val="00B55699"/>
    <w:rsid w:val="00B55A8D"/>
    <w:rsid w:val="00B55BD9"/>
    <w:rsid w:val="00B55DC5"/>
    <w:rsid w:val="00B55DDB"/>
    <w:rsid w:val="00B55F30"/>
    <w:rsid w:val="00B55FFF"/>
    <w:rsid w:val="00B560B1"/>
    <w:rsid w:val="00B56164"/>
    <w:rsid w:val="00B5616B"/>
    <w:rsid w:val="00B561B8"/>
    <w:rsid w:val="00B5636B"/>
    <w:rsid w:val="00B567A3"/>
    <w:rsid w:val="00B56B89"/>
    <w:rsid w:val="00B56EF9"/>
    <w:rsid w:val="00B5700D"/>
    <w:rsid w:val="00B5700F"/>
    <w:rsid w:val="00B57175"/>
    <w:rsid w:val="00B57341"/>
    <w:rsid w:val="00B5750E"/>
    <w:rsid w:val="00B5766F"/>
    <w:rsid w:val="00B57F5B"/>
    <w:rsid w:val="00B60432"/>
    <w:rsid w:val="00B6063C"/>
    <w:rsid w:val="00B60656"/>
    <w:rsid w:val="00B60761"/>
    <w:rsid w:val="00B607FE"/>
    <w:rsid w:val="00B60EF2"/>
    <w:rsid w:val="00B60FD1"/>
    <w:rsid w:val="00B60FD6"/>
    <w:rsid w:val="00B610A2"/>
    <w:rsid w:val="00B614BC"/>
    <w:rsid w:val="00B61594"/>
    <w:rsid w:val="00B61A91"/>
    <w:rsid w:val="00B61CD2"/>
    <w:rsid w:val="00B61D69"/>
    <w:rsid w:val="00B623CF"/>
    <w:rsid w:val="00B62615"/>
    <w:rsid w:val="00B62769"/>
    <w:rsid w:val="00B62866"/>
    <w:rsid w:val="00B628C9"/>
    <w:rsid w:val="00B62A08"/>
    <w:rsid w:val="00B62F13"/>
    <w:rsid w:val="00B631C6"/>
    <w:rsid w:val="00B63263"/>
    <w:rsid w:val="00B633F7"/>
    <w:rsid w:val="00B63467"/>
    <w:rsid w:val="00B6351B"/>
    <w:rsid w:val="00B63ADC"/>
    <w:rsid w:val="00B63CF0"/>
    <w:rsid w:val="00B63EA6"/>
    <w:rsid w:val="00B640E5"/>
    <w:rsid w:val="00B645F5"/>
    <w:rsid w:val="00B6461A"/>
    <w:rsid w:val="00B64628"/>
    <w:rsid w:val="00B64A98"/>
    <w:rsid w:val="00B64CE1"/>
    <w:rsid w:val="00B64CF4"/>
    <w:rsid w:val="00B64ED9"/>
    <w:rsid w:val="00B657EB"/>
    <w:rsid w:val="00B6591E"/>
    <w:rsid w:val="00B6596D"/>
    <w:rsid w:val="00B65B45"/>
    <w:rsid w:val="00B65D6A"/>
    <w:rsid w:val="00B65DEC"/>
    <w:rsid w:val="00B662EB"/>
    <w:rsid w:val="00B6649E"/>
    <w:rsid w:val="00B664F5"/>
    <w:rsid w:val="00B666CE"/>
    <w:rsid w:val="00B6680C"/>
    <w:rsid w:val="00B66988"/>
    <w:rsid w:val="00B66A61"/>
    <w:rsid w:val="00B6700B"/>
    <w:rsid w:val="00B67104"/>
    <w:rsid w:val="00B671B0"/>
    <w:rsid w:val="00B67314"/>
    <w:rsid w:val="00B67673"/>
    <w:rsid w:val="00B6768C"/>
    <w:rsid w:val="00B6769A"/>
    <w:rsid w:val="00B67A4E"/>
    <w:rsid w:val="00B67A98"/>
    <w:rsid w:val="00B67C6A"/>
    <w:rsid w:val="00B67F4B"/>
    <w:rsid w:val="00B7018D"/>
    <w:rsid w:val="00B7051E"/>
    <w:rsid w:val="00B70BAF"/>
    <w:rsid w:val="00B70D3D"/>
    <w:rsid w:val="00B70D6B"/>
    <w:rsid w:val="00B70EEF"/>
    <w:rsid w:val="00B710BF"/>
    <w:rsid w:val="00B71101"/>
    <w:rsid w:val="00B71ED5"/>
    <w:rsid w:val="00B720E7"/>
    <w:rsid w:val="00B724D6"/>
    <w:rsid w:val="00B72570"/>
    <w:rsid w:val="00B72768"/>
    <w:rsid w:val="00B728A8"/>
    <w:rsid w:val="00B7299F"/>
    <w:rsid w:val="00B729C6"/>
    <w:rsid w:val="00B72A73"/>
    <w:rsid w:val="00B72AC7"/>
    <w:rsid w:val="00B72B1B"/>
    <w:rsid w:val="00B72FA5"/>
    <w:rsid w:val="00B730A5"/>
    <w:rsid w:val="00B7393C"/>
    <w:rsid w:val="00B739FF"/>
    <w:rsid w:val="00B73A1C"/>
    <w:rsid w:val="00B73A20"/>
    <w:rsid w:val="00B73C1D"/>
    <w:rsid w:val="00B73D2B"/>
    <w:rsid w:val="00B7408F"/>
    <w:rsid w:val="00B7436A"/>
    <w:rsid w:val="00B74574"/>
    <w:rsid w:val="00B74994"/>
    <w:rsid w:val="00B74A80"/>
    <w:rsid w:val="00B75031"/>
    <w:rsid w:val="00B75364"/>
    <w:rsid w:val="00B75457"/>
    <w:rsid w:val="00B7563D"/>
    <w:rsid w:val="00B7578D"/>
    <w:rsid w:val="00B75802"/>
    <w:rsid w:val="00B75AFD"/>
    <w:rsid w:val="00B75BB8"/>
    <w:rsid w:val="00B75EC5"/>
    <w:rsid w:val="00B75F2D"/>
    <w:rsid w:val="00B76052"/>
    <w:rsid w:val="00B7608F"/>
    <w:rsid w:val="00B76309"/>
    <w:rsid w:val="00B764C0"/>
    <w:rsid w:val="00B76C05"/>
    <w:rsid w:val="00B76E10"/>
    <w:rsid w:val="00B76E11"/>
    <w:rsid w:val="00B76FB0"/>
    <w:rsid w:val="00B77083"/>
    <w:rsid w:val="00B770EB"/>
    <w:rsid w:val="00B770F0"/>
    <w:rsid w:val="00B7721A"/>
    <w:rsid w:val="00B77389"/>
    <w:rsid w:val="00B7752B"/>
    <w:rsid w:val="00B77B75"/>
    <w:rsid w:val="00B800BF"/>
    <w:rsid w:val="00B802CA"/>
    <w:rsid w:val="00B80546"/>
    <w:rsid w:val="00B806AB"/>
    <w:rsid w:val="00B80912"/>
    <w:rsid w:val="00B80DC5"/>
    <w:rsid w:val="00B80F52"/>
    <w:rsid w:val="00B81120"/>
    <w:rsid w:val="00B813B4"/>
    <w:rsid w:val="00B81594"/>
    <w:rsid w:val="00B81871"/>
    <w:rsid w:val="00B81933"/>
    <w:rsid w:val="00B821D1"/>
    <w:rsid w:val="00B823C7"/>
    <w:rsid w:val="00B8240A"/>
    <w:rsid w:val="00B8277E"/>
    <w:rsid w:val="00B827E8"/>
    <w:rsid w:val="00B82A03"/>
    <w:rsid w:val="00B83036"/>
    <w:rsid w:val="00B8322F"/>
    <w:rsid w:val="00B83256"/>
    <w:rsid w:val="00B8374C"/>
    <w:rsid w:val="00B83A8B"/>
    <w:rsid w:val="00B83CCD"/>
    <w:rsid w:val="00B84A2B"/>
    <w:rsid w:val="00B84A6C"/>
    <w:rsid w:val="00B84A6F"/>
    <w:rsid w:val="00B84C0F"/>
    <w:rsid w:val="00B84C47"/>
    <w:rsid w:val="00B84DB5"/>
    <w:rsid w:val="00B850B0"/>
    <w:rsid w:val="00B85528"/>
    <w:rsid w:val="00B8577D"/>
    <w:rsid w:val="00B857C6"/>
    <w:rsid w:val="00B85E53"/>
    <w:rsid w:val="00B860A8"/>
    <w:rsid w:val="00B868AC"/>
    <w:rsid w:val="00B868CC"/>
    <w:rsid w:val="00B869E5"/>
    <w:rsid w:val="00B86BF4"/>
    <w:rsid w:val="00B87106"/>
    <w:rsid w:val="00B87779"/>
    <w:rsid w:val="00B87785"/>
    <w:rsid w:val="00B8788C"/>
    <w:rsid w:val="00B87945"/>
    <w:rsid w:val="00B900E0"/>
    <w:rsid w:val="00B90193"/>
    <w:rsid w:val="00B903B2"/>
    <w:rsid w:val="00B90764"/>
    <w:rsid w:val="00B90870"/>
    <w:rsid w:val="00B911E4"/>
    <w:rsid w:val="00B91A42"/>
    <w:rsid w:val="00B92035"/>
    <w:rsid w:val="00B92145"/>
    <w:rsid w:val="00B92365"/>
    <w:rsid w:val="00B92928"/>
    <w:rsid w:val="00B92A59"/>
    <w:rsid w:val="00B92CBC"/>
    <w:rsid w:val="00B92D2B"/>
    <w:rsid w:val="00B93480"/>
    <w:rsid w:val="00B935AC"/>
    <w:rsid w:val="00B93711"/>
    <w:rsid w:val="00B93918"/>
    <w:rsid w:val="00B93A83"/>
    <w:rsid w:val="00B93D84"/>
    <w:rsid w:val="00B93DCF"/>
    <w:rsid w:val="00B93DEF"/>
    <w:rsid w:val="00B93EC1"/>
    <w:rsid w:val="00B93FD0"/>
    <w:rsid w:val="00B941C9"/>
    <w:rsid w:val="00B9431F"/>
    <w:rsid w:val="00B94370"/>
    <w:rsid w:val="00B946AA"/>
    <w:rsid w:val="00B946AF"/>
    <w:rsid w:val="00B947CA"/>
    <w:rsid w:val="00B94803"/>
    <w:rsid w:val="00B94877"/>
    <w:rsid w:val="00B948E7"/>
    <w:rsid w:val="00B94BAA"/>
    <w:rsid w:val="00B94E75"/>
    <w:rsid w:val="00B95177"/>
    <w:rsid w:val="00B952A5"/>
    <w:rsid w:val="00B95349"/>
    <w:rsid w:val="00B95501"/>
    <w:rsid w:val="00B95A17"/>
    <w:rsid w:val="00B95EFA"/>
    <w:rsid w:val="00B95F04"/>
    <w:rsid w:val="00B962CB"/>
    <w:rsid w:val="00B9646A"/>
    <w:rsid w:val="00B965B5"/>
    <w:rsid w:val="00B96A67"/>
    <w:rsid w:val="00B97257"/>
    <w:rsid w:val="00B9786C"/>
    <w:rsid w:val="00B97CAE"/>
    <w:rsid w:val="00BA0246"/>
    <w:rsid w:val="00BA0758"/>
    <w:rsid w:val="00BA094C"/>
    <w:rsid w:val="00BA1083"/>
    <w:rsid w:val="00BA10EE"/>
    <w:rsid w:val="00BA14A3"/>
    <w:rsid w:val="00BA15A0"/>
    <w:rsid w:val="00BA17E0"/>
    <w:rsid w:val="00BA1863"/>
    <w:rsid w:val="00BA1979"/>
    <w:rsid w:val="00BA1ABB"/>
    <w:rsid w:val="00BA1B58"/>
    <w:rsid w:val="00BA1C52"/>
    <w:rsid w:val="00BA1C77"/>
    <w:rsid w:val="00BA1C94"/>
    <w:rsid w:val="00BA1DBE"/>
    <w:rsid w:val="00BA2309"/>
    <w:rsid w:val="00BA2325"/>
    <w:rsid w:val="00BA24C2"/>
    <w:rsid w:val="00BA260A"/>
    <w:rsid w:val="00BA296E"/>
    <w:rsid w:val="00BA2E00"/>
    <w:rsid w:val="00BA30AB"/>
    <w:rsid w:val="00BA30CE"/>
    <w:rsid w:val="00BA35A2"/>
    <w:rsid w:val="00BA36C5"/>
    <w:rsid w:val="00BA36EB"/>
    <w:rsid w:val="00BA3AC0"/>
    <w:rsid w:val="00BA3B9B"/>
    <w:rsid w:val="00BA3BF9"/>
    <w:rsid w:val="00BA3F8A"/>
    <w:rsid w:val="00BA44A0"/>
    <w:rsid w:val="00BA4983"/>
    <w:rsid w:val="00BA4AB1"/>
    <w:rsid w:val="00BA4B66"/>
    <w:rsid w:val="00BA4C75"/>
    <w:rsid w:val="00BA4CB6"/>
    <w:rsid w:val="00BA4E51"/>
    <w:rsid w:val="00BA4FC7"/>
    <w:rsid w:val="00BA5565"/>
    <w:rsid w:val="00BA59FC"/>
    <w:rsid w:val="00BA5AF7"/>
    <w:rsid w:val="00BA5BA4"/>
    <w:rsid w:val="00BA5C4E"/>
    <w:rsid w:val="00BA5EE5"/>
    <w:rsid w:val="00BA6155"/>
    <w:rsid w:val="00BA6242"/>
    <w:rsid w:val="00BA645C"/>
    <w:rsid w:val="00BA6477"/>
    <w:rsid w:val="00BA65F9"/>
    <w:rsid w:val="00BA69F0"/>
    <w:rsid w:val="00BA69F1"/>
    <w:rsid w:val="00BA6B95"/>
    <w:rsid w:val="00BA6C7B"/>
    <w:rsid w:val="00BA6D44"/>
    <w:rsid w:val="00BA6DE6"/>
    <w:rsid w:val="00BA6E04"/>
    <w:rsid w:val="00BA6E07"/>
    <w:rsid w:val="00BA70EF"/>
    <w:rsid w:val="00BA718F"/>
    <w:rsid w:val="00BA748A"/>
    <w:rsid w:val="00BA7602"/>
    <w:rsid w:val="00BA7A2E"/>
    <w:rsid w:val="00BA7B68"/>
    <w:rsid w:val="00BA7C0C"/>
    <w:rsid w:val="00BB00FF"/>
    <w:rsid w:val="00BB0110"/>
    <w:rsid w:val="00BB0351"/>
    <w:rsid w:val="00BB0443"/>
    <w:rsid w:val="00BB067D"/>
    <w:rsid w:val="00BB06C0"/>
    <w:rsid w:val="00BB0DFC"/>
    <w:rsid w:val="00BB1114"/>
    <w:rsid w:val="00BB121F"/>
    <w:rsid w:val="00BB131F"/>
    <w:rsid w:val="00BB1611"/>
    <w:rsid w:val="00BB16C3"/>
    <w:rsid w:val="00BB1D51"/>
    <w:rsid w:val="00BB1D61"/>
    <w:rsid w:val="00BB1E9D"/>
    <w:rsid w:val="00BB20E9"/>
    <w:rsid w:val="00BB2261"/>
    <w:rsid w:val="00BB22B2"/>
    <w:rsid w:val="00BB29CB"/>
    <w:rsid w:val="00BB2B08"/>
    <w:rsid w:val="00BB2ED4"/>
    <w:rsid w:val="00BB302B"/>
    <w:rsid w:val="00BB3075"/>
    <w:rsid w:val="00BB32BB"/>
    <w:rsid w:val="00BB3818"/>
    <w:rsid w:val="00BB3999"/>
    <w:rsid w:val="00BB3C04"/>
    <w:rsid w:val="00BB417F"/>
    <w:rsid w:val="00BB4453"/>
    <w:rsid w:val="00BB44D3"/>
    <w:rsid w:val="00BB4638"/>
    <w:rsid w:val="00BB4936"/>
    <w:rsid w:val="00BB4A26"/>
    <w:rsid w:val="00BB4A29"/>
    <w:rsid w:val="00BB4C69"/>
    <w:rsid w:val="00BB4DB9"/>
    <w:rsid w:val="00BB4E28"/>
    <w:rsid w:val="00BB4FCB"/>
    <w:rsid w:val="00BB5041"/>
    <w:rsid w:val="00BB557C"/>
    <w:rsid w:val="00BB5639"/>
    <w:rsid w:val="00BB5954"/>
    <w:rsid w:val="00BB5E3B"/>
    <w:rsid w:val="00BB5F2B"/>
    <w:rsid w:val="00BB61B6"/>
    <w:rsid w:val="00BB6621"/>
    <w:rsid w:val="00BB66EB"/>
    <w:rsid w:val="00BB68AC"/>
    <w:rsid w:val="00BB6B23"/>
    <w:rsid w:val="00BB6DE8"/>
    <w:rsid w:val="00BB6DFE"/>
    <w:rsid w:val="00BB6FEB"/>
    <w:rsid w:val="00BB7050"/>
    <w:rsid w:val="00BB7094"/>
    <w:rsid w:val="00BB70EC"/>
    <w:rsid w:val="00BB7146"/>
    <w:rsid w:val="00BB7750"/>
    <w:rsid w:val="00BB79C7"/>
    <w:rsid w:val="00BB7B5B"/>
    <w:rsid w:val="00BB7BEF"/>
    <w:rsid w:val="00BB7EF8"/>
    <w:rsid w:val="00BB7FBE"/>
    <w:rsid w:val="00BC003E"/>
    <w:rsid w:val="00BC018C"/>
    <w:rsid w:val="00BC023B"/>
    <w:rsid w:val="00BC049E"/>
    <w:rsid w:val="00BC0610"/>
    <w:rsid w:val="00BC0627"/>
    <w:rsid w:val="00BC0936"/>
    <w:rsid w:val="00BC12B2"/>
    <w:rsid w:val="00BC13A6"/>
    <w:rsid w:val="00BC15F9"/>
    <w:rsid w:val="00BC1F2E"/>
    <w:rsid w:val="00BC212A"/>
    <w:rsid w:val="00BC2381"/>
    <w:rsid w:val="00BC2395"/>
    <w:rsid w:val="00BC2433"/>
    <w:rsid w:val="00BC30CC"/>
    <w:rsid w:val="00BC3121"/>
    <w:rsid w:val="00BC35DD"/>
    <w:rsid w:val="00BC37F4"/>
    <w:rsid w:val="00BC39FD"/>
    <w:rsid w:val="00BC40C6"/>
    <w:rsid w:val="00BC4164"/>
    <w:rsid w:val="00BC4289"/>
    <w:rsid w:val="00BC450A"/>
    <w:rsid w:val="00BC4B96"/>
    <w:rsid w:val="00BC4EC6"/>
    <w:rsid w:val="00BC4FAA"/>
    <w:rsid w:val="00BC526F"/>
    <w:rsid w:val="00BC55EE"/>
    <w:rsid w:val="00BC5721"/>
    <w:rsid w:val="00BC5A91"/>
    <w:rsid w:val="00BC5B7F"/>
    <w:rsid w:val="00BC5E93"/>
    <w:rsid w:val="00BC5F0E"/>
    <w:rsid w:val="00BC5F1A"/>
    <w:rsid w:val="00BC611F"/>
    <w:rsid w:val="00BC61F8"/>
    <w:rsid w:val="00BC62F9"/>
    <w:rsid w:val="00BC6599"/>
    <w:rsid w:val="00BC69F7"/>
    <w:rsid w:val="00BC6A06"/>
    <w:rsid w:val="00BC6C54"/>
    <w:rsid w:val="00BC6C89"/>
    <w:rsid w:val="00BC6D78"/>
    <w:rsid w:val="00BC6F2C"/>
    <w:rsid w:val="00BC7092"/>
    <w:rsid w:val="00BC755D"/>
    <w:rsid w:val="00BC76A2"/>
    <w:rsid w:val="00BC787C"/>
    <w:rsid w:val="00BC7C3B"/>
    <w:rsid w:val="00BC7DB9"/>
    <w:rsid w:val="00BC7EBF"/>
    <w:rsid w:val="00BC7FD5"/>
    <w:rsid w:val="00BD00B0"/>
    <w:rsid w:val="00BD06F2"/>
    <w:rsid w:val="00BD109E"/>
    <w:rsid w:val="00BD110A"/>
    <w:rsid w:val="00BD1487"/>
    <w:rsid w:val="00BD148C"/>
    <w:rsid w:val="00BD16E1"/>
    <w:rsid w:val="00BD18E5"/>
    <w:rsid w:val="00BD1B2C"/>
    <w:rsid w:val="00BD20F7"/>
    <w:rsid w:val="00BD21CC"/>
    <w:rsid w:val="00BD2254"/>
    <w:rsid w:val="00BD2384"/>
    <w:rsid w:val="00BD24EA"/>
    <w:rsid w:val="00BD2632"/>
    <w:rsid w:val="00BD2994"/>
    <w:rsid w:val="00BD2AE8"/>
    <w:rsid w:val="00BD2B1F"/>
    <w:rsid w:val="00BD2BF3"/>
    <w:rsid w:val="00BD2D4B"/>
    <w:rsid w:val="00BD2DF1"/>
    <w:rsid w:val="00BD2F70"/>
    <w:rsid w:val="00BD3026"/>
    <w:rsid w:val="00BD31FD"/>
    <w:rsid w:val="00BD3243"/>
    <w:rsid w:val="00BD345D"/>
    <w:rsid w:val="00BD3587"/>
    <w:rsid w:val="00BD3659"/>
    <w:rsid w:val="00BD37BE"/>
    <w:rsid w:val="00BD3996"/>
    <w:rsid w:val="00BD3C64"/>
    <w:rsid w:val="00BD3D2D"/>
    <w:rsid w:val="00BD3D94"/>
    <w:rsid w:val="00BD42AB"/>
    <w:rsid w:val="00BD42F5"/>
    <w:rsid w:val="00BD48EC"/>
    <w:rsid w:val="00BD4A1D"/>
    <w:rsid w:val="00BD5677"/>
    <w:rsid w:val="00BD5817"/>
    <w:rsid w:val="00BD58D8"/>
    <w:rsid w:val="00BD5C2D"/>
    <w:rsid w:val="00BD5DE8"/>
    <w:rsid w:val="00BD5E35"/>
    <w:rsid w:val="00BD5E6D"/>
    <w:rsid w:val="00BD5F97"/>
    <w:rsid w:val="00BD6476"/>
    <w:rsid w:val="00BD680A"/>
    <w:rsid w:val="00BD6C76"/>
    <w:rsid w:val="00BD71CB"/>
    <w:rsid w:val="00BD7774"/>
    <w:rsid w:val="00BD79AC"/>
    <w:rsid w:val="00BD7F6F"/>
    <w:rsid w:val="00BD7FA7"/>
    <w:rsid w:val="00BE01FF"/>
    <w:rsid w:val="00BE05D6"/>
    <w:rsid w:val="00BE0ECA"/>
    <w:rsid w:val="00BE104D"/>
    <w:rsid w:val="00BE16CC"/>
    <w:rsid w:val="00BE1941"/>
    <w:rsid w:val="00BE1948"/>
    <w:rsid w:val="00BE19F1"/>
    <w:rsid w:val="00BE1B9E"/>
    <w:rsid w:val="00BE1FCF"/>
    <w:rsid w:val="00BE20AB"/>
    <w:rsid w:val="00BE222F"/>
    <w:rsid w:val="00BE2247"/>
    <w:rsid w:val="00BE294D"/>
    <w:rsid w:val="00BE29E2"/>
    <w:rsid w:val="00BE2BBD"/>
    <w:rsid w:val="00BE2C1B"/>
    <w:rsid w:val="00BE2C50"/>
    <w:rsid w:val="00BE2C71"/>
    <w:rsid w:val="00BE2DAB"/>
    <w:rsid w:val="00BE2F04"/>
    <w:rsid w:val="00BE3203"/>
    <w:rsid w:val="00BE371A"/>
    <w:rsid w:val="00BE3855"/>
    <w:rsid w:val="00BE3881"/>
    <w:rsid w:val="00BE3C37"/>
    <w:rsid w:val="00BE3C8E"/>
    <w:rsid w:val="00BE4029"/>
    <w:rsid w:val="00BE413E"/>
    <w:rsid w:val="00BE42CA"/>
    <w:rsid w:val="00BE438D"/>
    <w:rsid w:val="00BE43DC"/>
    <w:rsid w:val="00BE46C5"/>
    <w:rsid w:val="00BE4717"/>
    <w:rsid w:val="00BE49C4"/>
    <w:rsid w:val="00BE4BE7"/>
    <w:rsid w:val="00BE4DC8"/>
    <w:rsid w:val="00BE51DE"/>
    <w:rsid w:val="00BE5651"/>
    <w:rsid w:val="00BE56B1"/>
    <w:rsid w:val="00BE56BF"/>
    <w:rsid w:val="00BE5F85"/>
    <w:rsid w:val="00BE6065"/>
    <w:rsid w:val="00BE6118"/>
    <w:rsid w:val="00BE618D"/>
    <w:rsid w:val="00BE6410"/>
    <w:rsid w:val="00BE663B"/>
    <w:rsid w:val="00BE6A61"/>
    <w:rsid w:val="00BE6B99"/>
    <w:rsid w:val="00BE6D35"/>
    <w:rsid w:val="00BE6F00"/>
    <w:rsid w:val="00BE7F3D"/>
    <w:rsid w:val="00BF0392"/>
    <w:rsid w:val="00BF10F5"/>
    <w:rsid w:val="00BF12DF"/>
    <w:rsid w:val="00BF1DE8"/>
    <w:rsid w:val="00BF1E62"/>
    <w:rsid w:val="00BF1EA0"/>
    <w:rsid w:val="00BF2373"/>
    <w:rsid w:val="00BF28F5"/>
    <w:rsid w:val="00BF2955"/>
    <w:rsid w:val="00BF2CFA"/>
    <w:rsid w:val="00BF32FD"/>
    <w:rsid w:val="00BF337C"/>
    <w:rsid w:val="00BF363E"/>
    <w:rsid w:val="00BF404C"/>
    <w:rsid w:val="00BF4264"/>
    <w:rsid w:val="00BF437B"/>
    <w:rsid w:val="00BF43F7"/>
    <w:rsid w:val="00BF441C"/>
    <w:rsid w:val="00BF4523"/>
    <w:rsid w:val="00BF45CD"/>
    <w:rsid w:val="00BF498F"/>
    <w:rsid w:val="00BF49CE"/>
    <w:rsid w:val="00BF4C0D"/>
    <w:rsid w:val="00BF4D6B"/>
    <w:rsid w:val="00BF5572"/>
    <w:rsid w:val="00BF5743"/>
    <w:rsid w:val="00BF579A"/>
    <w:rsid w:val="00BF5B0C"/>
    <w:rsid w:val="00BF5C6D"/>
    <w:rsid w:val="00BF6131"/>
    <w:rsid w:val="00BF61CE"/>
    <w:rsid w:val="00BF65AA"/>
    <w:rsid w:val="00BF65CA"/>
    <w:rsid w:val="00BF66AE"/>
    <w:rsid w:val="00BF6919"/>
    <w:rsid w:val="00BF6B11"/>
    <w:rsid w:val="00BF6B74"/>
    <w:rsid w:val="00BF6CC5"/>
    <w:rsid w:val="00BF706A"/>
    <w:rsid w:val="00BF76B1"/>
    <w:rsid w:val="00BF78CE"/>
    <w:rsid w:val="00BF7ED6"/>
    <w:rsid w:val="00C000A0"/>
    <w:rsid w:val="00C000EF"/>
    <w:rsid w:val="00C0057D"/>
    <w:rsid w:val="00C00686"/>
    <w:rsid w:val="00C00724"/>
    <w:rsid w:val="00C00752"/>
    <w:rsid w:val="00C0075F"/>
    <w:rsid w:val="00C00E5E"/>
    <w:rsid w:val="00C010A5"/>
    <w:rsid w:val="00C01734"/>
    <w:rsid w:val="00C018BE"/>
    <w:rsid w:val="00C01958"/>
    <w:rsid w:val="00C019B3"/>
    <w:rsid w:val="00C01B8A"/>
    <w:rsid w:val="00C01D80"/>
    <w:rsid w:val="00C01E8A"/>
    <w:rsid w:val="00C028B4"/>
    <w:rsid w:val="00C02A2E"/>
    <w:rsid w:val="00C02C3B"/>
    <w:rsid w:val="00C02D82"/>
    <w:rsid w:val="00C02F67"/>
    <w:rsid w:val="00C030FF"/>
    <w:rsid w:val="00C0312D"/>
    <w:rsid w:val="00C03500"/>
    <w:rsid w:val="00C0358B"/>
    <w:rsid w:val="00C035E1"/>
    <w:rsid w:val="00C035F5"/>
    <w:rsid w:val="00C0365A"/>
    <w:rsid w:val="00C039B7"/>
    <w:rsid w:val="00C03A9D"/>
    <w:rsid w:val="00C03B92"/>
    <w:rsid w:val="00C03D82"/>
    <w:rsid w:val="00C03F8D"/>
    <w:rsid w:val="00C03FF0"/>
    <w:rsid w:val="00C04436"/>
    <w:rsid w:val="00C044D1"/>
    <w:rsid w:val="00C045FB"/>
    <w:rsid w:val="00C04776"/>
    <w:rsid w:val="00C049B3"/>
    <w:rsid w:val="00C0514E"/>
    <w:rsid w:val="00C05350"/>
    <w:rsid w:val="00C054D4"/>
    <w:rsid w:val="00C05619"/>
    <w:rsid w:val="00C05789"/>
    <w:rsid w:val="00C05BC2"/>
    <w:rsid w:val="00C05D2C"/>
    <w:rsid w:val="00C063FE"/>
    <w:rsid w:val="00C066C2"/>
    <w:rsid w:val="00C066D4"/>
    <w:rsid w:val="00C06CD1"/>
    <w:rsid w:val="00C06D45"/>
    <w:rsid w:val="00C06DD6"/>
    <w:rsid w:val="00C073EE"/>
    <w:rsid w:val="00C074E1"/>
    <w:rsid w:val="00C076C5"/>
    <w:rsid w:val="00C0771F"/>
    <w:rsid w:val="00C07740"/>
    <w:rsid w:val="00C07835"/>
    <w:rsid w:val="00C07A94"/>
    <w:rsid w:val="00C07C2B"/>
    <w:rsid w:val="00C07F8F"/>
    <w:rsid w:val="00C10295"/>
    <w:rsid w:val="00C105E9"/>
    <w:rsid w:val="00C10C50"/>
    <w:rsid w:val="00C10D79"/>
    <w:rsid w:val="00C11315"/>
    <w:rsid w:val="00C113CE"/>
    <w:rsid w:val="00C114F1"/>
    <w:rsid w:val="00C1152D"/>
    <w:rsid w:val="00C11759"/>
    <w:rsid w:val="00C11DB4"/>
    <w:rsid w:val="00C11E0D"/>
    <w:rsid w:val="00C12352"/>
    <w:rsid w:val="00C126EE"/>
    <w:rsid w:val="00C129C1"/>
    <w:rsid w:val="00C12DF2"/>
    <w:rsid w:val="00C12ECD"/>
    <w:rsid w:val="00C12ED3"/>
    <w:rsid w:val="00C12EEF"/>
    <w:rsid w:val="00C13816"/>
    <w:rsid w:val="00C13D09"/>
    <w:rsid w:val="00C13E3B"/>
    <w:rsid w:val="00C140BE"/>
    <w:rsid w:val="00C144FB"/>
    <w:rsid w:val="00C14591"/>
    <w:rsid w:val="00C147BA"/>
    <w:rsid w:val="00C14889"/>
    <w:rsid w:val="00C14A97"/>
    <w:rsid w:val="00C14C02"/>
    <w:rsid w:val="00C14D26"/>
    <w:rsid w:val="00C15CCC"/>
    <w:rsid w:val="00C15EC5"/>
    <w:rsid w:val="00C15F07"/>
    <w:rsid w:val="00C15F8B"/>
    <w:rsid w:val="00C1622D"/>
    <w:rsid w:val="00C1652F"/>
    <w:rsid w:val="00C1657C"/>
    <w:rsid w:val="00C16584"/>
    <w:rsid w:val="00C165BD"/>
    <w:rsid w:val="00C1676C"/>
    <w:rsid w:val="00C16825"/>
    <w:rsid w:val="00C16BA4"/>
    <w:rsid w:val="00C16C19"/>
    <w:rsid w:val="00C16C7C"/>
    <w:rsid w:val="00C170D1"/>
    <w:rsid w:val="00C170EB"/>
    <w:rsid w:val="00C17512"/>
    <w:rsid w:val="00C1755E"/>
    <w:rsid w:val="00C17835"/>
    <w:rsid w:val="00C17939"/>
    <w:rsid w:val="00C17DE1"/>
    <w:rsid w:val="00C20116"/>
    <w:rsid w:val="00C214E5"/>
    <w:rsid w:val="00C21649"/>
    <w:rsid w:val="00C21903"/>
    <w:rsid w:val="00C21B33"/>
    <w:rsid w:val="00C21B8B"/>
    <w:rsid w:val="00C21E15"/>
    <w:rsid w:val="00C21F1E"/>
    <w:rsid w:val="00C21F99"/>
    <w:rsid w:val="00C22302"/>
    <w:rsid w:val="00C2254D"/>
    <w:rsid w:val="00C227C9"/>
    <w:rsid w:val="00C2299A"/>
    <w:rsid w:val="00C22D09"/>
    <w:rsid w:val="00C22FDC"/>
    <w:rsid w:val="00C23276"/>
    <w:rsid w:val="00C236C6"/>
    <w:rsid w:val="00C23ABD"/>
    <w:rsid w:val="00C23AFB"/>
    <w:rsid w:val="00C2428C"/>
    <w:rsid w:val="00C243CC"/>
    <w:rsid w:val="00C249B3"/>
    <w:rsid w:val="00C24A21"/>
    <w:rsid w:val="00C24B6D"/>
    <w:rsid w:val="00C24F39"/>
    <w:rsid w:val="00C252D0"/>
    <w:rsid w:val="00C253F7"/>
    <w:rsid w:val="00C25485"/>
    <w:rsid w:val="00C2554C"/>
    <w:rsid w:val="00C256D7"/>
    <w:rsid w:val="00C258A7"/>
    <w:rsid w:val="00C258CE"/>
    <w:rsid w:val="00C25C03"/>
    <w:rsid w:val="00C25ED8"/>
    <w:rsid w:val="00C263BA"/>
    <w:rsid w:val="00C26450"/>
    <w:rsid w:val="00C26514"/>
    <w:rsid w:val="00C26937"/>
    <w:rsid w:val="00C26EB7"/>
    <w:rsid w:val="00C26FFA"/>
    <w:rsid w:val="00C27471"/>
    <w:rsid w:val="00C27576"/>
    <w:rsid w:val="00C276D9"/>
    <w:rsid w:val="00C27A0E"/>
    <w:rsid w:val="00C27AD4"/>
    <w:rsid w:val="00C3021B"/>
    <w:rsid w:val="00C305E3"/>
    <w:rsid w:val="00C30613"/>
    <w:rsid w:val="00C30738"/>
    <w:rsid w:val="00C3077F"/>
    <w:rsid w:val="00C30A74"/>
    <w:rsid w:val="00C30BCB"/>
    <w:rsid w:val="00C3194F"/>
    <w:rsid w:val="00C31D21"/>
    <w:rsid w:val="00C31E64"/>
    <w:rsid w:val="00C32455"/>
    <w:rsid w:val="00C3263A"/>
    <w:rsid w:val="00C326BE"/>
    <w:rsid w:val="00C32954"/>
    <w:rsid w:val="00C32E62"/>
    <w:rsid w:val="00C33182"/>
    <w:rsid w:val="00C331D1"/>
    <w:rsid w:val="00C331E2"/>
    <w:rsid w:val="00C33651"/>
    <w:rsid w:val="00C339A4"/>
    <w:rsid w:val="00C33A47"/>
    <w:rsid w:val="00C33BB2"/>
    <w:rsid w:val="00C33F93"/>
    <w:rsid w:val="00C34024"/>
    <w:rsid w:val="00C34144"/>
    <w:rsid w:val="00C34422"/>
    <w:rsid w:val="00C349DF"/>
    <w:rsid w:val="00C34CA3"/>
    <w:rsid w:val="00C34CB0"/>
    <w:rsid w:val="00C34D32"/>
    <w:rsid w:val="00C34F16"/>
    <w:rsid w:val="00C351BF"/>
    <w:rsid w:val="00C35689"/>
    <w:rsid w:val="00C35B15"/>
    <w:rsid w:val="00C35D4D"/>
    <w:rsid w:val="00C35E50"/>
    <w:rsid w:val="00C36329"/>
    <w:rsid w:val="00C36995"/>
    <w:rsid w:val="00C36EA9"/>
    <w:rsid w:val="00C36EF6"/>
    <w:rsid w:val="00C37098"/>
    <w:rsid w:val="00C372FB"/>
    <w:rsid w:val="00C37656"/>
    <w:rsid w:val="00C376EA"/>
    <w:rsid w:val="00C37A5D"/>
    <w:rsid w:val="00C37E3E"/>
    <w:rsid w:val="00C4006C"/>
    <w:rsid w:val="00C40240"/>
    <w:rsid w:val="00C40C01"/>
    <w:rsid w:val="00C40D6A"/>
    <w:rsid w:val="00C40E61"/>
    <w:rsid w:val="00C40F51"/>
    <w:rsid w:val="00C411B9"/>
    <w:rsid w:val="00C41400"/>
    <w:rsid w:val="00C414A0"/>
    <w:rsid w:val="00C416DA"/>
    <w:rsid w:val="00C41A23"/>
    <w:rsid w:val="00C41AC6"/>
    <w:rsid w:val="00C41CC0"/>
    <w:rsid w:val="00C41DBD"/>
    <w:rsid w:val="00C421CB"/>
    <w:rsid w:val="00C424A9"/>
    <w:rsid w:val="00C426A9"/>
    <w:rsid w:val="00C42C4F"/>
    <w:rsid w:val="00C42CE5"/>
    <w:rsid w:val="00C42D4F"/>
    <w:rsid w:val="00C42DCE"/>
    <w:rsid w:val="00C42FA2"/>
    <w:rsid w:val="00C42FDA"/>
    <w:rsid w:val="00C433A9"/>
    <w:rsid w:val="00C436AE"/>
    <w:rsid w:val="00C43912"/>
    <w:rsid w:val="00C443F1"/>
    <w:rsid w:val="00C443FC"/>
    <w:rsid w:val="00C44869"/>
    <w:rsid w:val="00C44923"/>
    <w:rsid w:val="00C44DBD"/>
    <w:rsid w:val="00C44DF4"/>
    <w:rsid w:val="00C45104"/>
    <w:rsid w:val="00C45646"/>
    <w:rsid w:val="00C4582C"/>
    <w:rsid w:val="00C4603B"/>
    <w:rsid w:val="00C46078"/>
    <w:rsid w:val="00C46093"/>
    <w:rsid w:val="00C46434"/>
    <w:rsid w:val="00C465CB"/>
    <w:rsid w:val="00C46658"/>
    <w:rsid w:val="00C466ED"/>
    <w:rsid w:val="00C46A5B"/>
    <w:rsid w:val="00C46DC1"/>
    <w:rsid w:val="00C47062"/>
    <w:rsid w:val="00C4743E"/>
    <w:rsid w:val="00C47727"/>
    <w:rsid w:val="00C47C4D"/>
    <w:rsid w:val="00C5006B"/>
    <w:rsid w:val="00C502B4"/>
    <w:rsid w:val="00C505CD"/>
    <w:rsid w:val="00C50A03"/>
    <w:rsid w:val="00C5163B"/>
    <w:rsid w:val="00C5165C"/>
    <w:rsid w:val="00C51991"/>
    <w:rsid w:val="00C51A47"/>
    <w:rsid w:val="00C51FA3"/>
    <w:rsid w:val="00C51FAE"/>
    <w:rsid w:val="00C5205E"/>
    <w:rsid w:val="00C524EE"/>
    <w:rsid w:val="00C5259E"/>
    <w:rsid w:val="00C5266C"/>
    <w:rsid w:val="00C52AF2"/>
    <w:rsid w:val="00C52C1F"/>
    <w:rsid w:val="00C52C9B"/>
    <w:rsid w:val="00C52D67"/>
    <w:rsid w:val="00C52E53"/>
    <w:rsid w:val="00C52FCB"/>
    <w:rsid w:val="00C531B5"/>
    <w:rsid w:val="00C53254"/>
    <w:rsid w:val="00C53863"/>
    <w:rsid w:val="00C5388C"/>
    <w:rsid w:val="00C5389E"/>
    <w:rsid w:val="00C538B0"/>
    <w:rsid w:val="00C5419D"/>
    <w:rsid w:val="00C542BB"/>
    <w:rsid w:val="00C5457E"/>
    <w:rsid w:val="00C546FC"/>
    <w:rsid w:val="00C54770"/>
    <w:rsid w:val="00C55207"/>
    <w:rsid w:val="00C552D1"/>
    <w:rsid w:val="00C55390"/>
    <w:rsid w:val="00C554F7"/>
    <w:rsid w:val="00C555AF"/>
    <w:rsid w:val="00C55BCA"/>
    <w:rsid w:val="00C55E9D"/>
    <w:rsid w:val="00C55F34"/>
    <w:rsid w:val="00C55FF6"/>
    <w:rsid w:val="00C5622D"/>
    <w:rsid w:val="00C5662A"/>
    <w:rsid w:val="00C56B85"/>
    <w:rsid w:val="00C56BD1"/>
    <w:rsid w:val="00C56CE9"/>
    <w:rsid w:val="00C56E97"/>
    <w:rsid w:val="00C56F5A"/>
    <w:rsid w:val="00C56F9D"/>
    <w:rsid w:val="00C57058"/>
    <w:rsid w:val="00C57178"/>
    <w:rsid w:val="00C57414"/>
    <w:rsid w:val="00C574D7"/>
    <w:rsid w:val="00C5764F"/>
    <w:rsid w:val="00C57822"/>
    <w:rsid w:val="00C579C9"/>
    <w:rsid w:val="00C57D0D"/>
    <w:rsid w:val="00C57E26"/>
    <w:rsid w:val="00C60213"/>
    <w:rsid w:val="00C603D7"/>
    <w:rsid w:val="00C6059F"/>
    <w:rsid w:val="00C6073C"/>
    <w:rsid w:val="00C6088C"/>
    <w:rsid w:val="00C6093D"/>
    <w:rsid w:val="00C60C6E"/>
    <w:rsid w:val="00C60C9C"/>
    <w:rsid w:val="00C60D6B"/>
    <w:rsid w:val="00C60D74"/>
    <w:rsid w:val="00C60F0B"/>
    <w:rsid w:val="00C60FC1"/>
    <w:rsid w:val="00C611DC"/>
    <w:rsid w:val="00C6135C"/>
    <w:rsid w:val="00C6147F"/>
    <w:rsid w:val="00C614F5"/>
    <w:rsid w:val="00C61B01"/>
    <w:rsid w:val="00C61E17"/>
    <w:rsid w:val="00C61E2E"/>
    <w:rsid w:val="00C61ED4"/>
    <w:rsid w:val="00C61F37"/>
    <w:rsid w:val="00C62058"/>
    <w:rsid w:val="00C62358"/>
    <w:rsid w:val="00C623C3"/>
    <w:rsid w:val="00C626F6"/>
    <w:rsid w:val="00C62AA6"/>
    <w:rsid w:val="00C62D12"/>
    <w:rsid w:val="00C62D94"/>
    <w:rsid w:val="00C63238"/>
    <w:rsid w:val="00C6349C"/>
    <w:rsid w:val="00C63AF4"/>
    <w:rsid w:val="00C63FD3"/>
    <w:rsid w:val="00C64033"/>
    <w:rsid w:val="00C647E3"/>
    <w:rsid w:val="00C64B65"/>
    <w:rsid w:val="00C64CC2"/>
    <w:rsid w:val="00C65286"/>
    <w:rsid w:val="00C65717"/>
    <w:rsid w:val="00C657AC"/>
    <w:rsid w:val="00C6583B"/>
    <w:rsid w:val="00C65BD4"/>
    <w:rsid w:val="00C65DF6"/>
    <w:rsid w:val="00C661F6"/>
    <w:rsid w:val="00C6620D"/>
    <w:rsid w:val="00C66337"/>
    <w:rsid w:val="00C6665A"/>
    <w:rsid w:val="00C666AC"/>
    <w:rsid w:val="00C6686E"/>
    <w:rsid w:val="00C66C54"/>
    <w:rsid w:val="00C66EBB"/>
    <w:rsid w:val="00C67182"/>
    <w:rsid w:val="00C672DA"/>
    <w:rsid w:val="00C67808"/>
    <w:rsid w:val="00C67D46"/>
    <w:rsid w:val="00C67F34"/>
    <w:rsid w:val="00C67F59"/>
    <w:rsid w:val="00C7031A"/>
    <w:rsid w:val="00C70493"/>
    <w:rsid w:val="00C70615"/>
    <w:rsid w:val="00C7099E"/>
    <w:rsid w:val="00C7113E"/>
    <w:rsid w:val="00C7167A"/>
    <w:rsid w:val="00C716BF"/>
    <w:rsid w:val="00C71B00"/>
    <w:rsid w:val="00C71C61"/>
    <w:rsid w:val="00C71E5E"/>
    <w:rsid w:val="00C71F82"/>
    <w:rsid w:val="00C7201D"/>
    <w:rsid w:val="00C7217B"/>
    <w:rsid w:val="00C72290"/>
    <w:rsid w:val="00C7271F"/>
    <w:rsid w:val="00C729FF"/>
    <w:rsid w:val="00C72B27"/>
    <w:rsid w:val="00C72F91"/>
    <w:rsid w:val="00C7303F"/>
    <w:rsid w:val="00C73358"/>
    <w:rsid w:val="00C73472"/>
    <w:rsid w:val="00C73B43"/>
    <w:rsid w:val="00C73B47"/>
    <w:rsid w:val="00C73DD0"/>
    <w:rsid w:val="00C73DD5"/>
    <w:rsid w:val="00C73E7B"/>
    <w:rsid w:val="00C73F83"/>
    <w:rsid w:val="00C74012"/>
    <w:rsid w:val="00C74455"/>
    <w:rsid w:val="00C7475F"/>
    <w:rsid w:val="00C74A5D"/>
    <w:rsid w:val="00C74F70"/>
    <w:rsid w:val="00C75543"/>
    <w:rsid w:val="00C7562D"/>
    <w:rsid w:val="00C75D45"/>
    <w:rsid w:val="00C75E09"/>
    <w:rsid w:val="00C76644"/>
    <w:rsid w:val="00C7677A"/>
    <w:rsid w:val="00C7683E"/>
    <w:rsid w:val="00C769EE"/>
    <w:rsid w:val="00C76A84"/>
    <w:rsid w:val="00C773B2"/>
    <w:rsid w:val="00C7742F"/>
    <w:rsid w:val="00C7746E"/>
    <w:rsid w:val="00C7770B"/>
    <w:rsid w:val="00C77AD8"/>
    <w:rsid w:val="00C77BA0"/>
    <w:rsid w:val="00C77BDC"/>
    <w:rsid w:val="00C77F5B"/>
    <w:rsid w:val="00C80206"/>
    <w:rsid w:val="00C803D6"/>
    <w:rsid w:val="00C80BB0"/>
    <w:rsid w:val="00C80EB1"/>
    <w:rsid w:val="00C8101C"/>
    <w:rsid w:val="00C81476"/>
    <w:rsid w:val="00C815C3"/>
    <w:rsid w:val="00C8176B"/>
    <w:rsid w:val="00C81844"/>
    <w:rsid w:val="00C8184C"/>
    <w:rsid w:val="00C819C4"/>
    <w:rsid w:val="00C819F0"/>
    <w:rsid w:val="00C81D10"/>
    <w:rsid w:val="00C81D2D"/>
    <w:rsid w:val="00C81E30"/>
    <w:rsid w:val="00C81E62"/>
    <w:rsid w:val="00C81FD0"/>
    <w:rsid w:val="00C820E4"/>
    <w:rsid w:val="00C82101"/>
    <w:rsid w:val="00C82258"/>
    <w:rsid w:val="00C82295"/>
    <w:rsid w:val="00C822DA"/>
    <w:rsid w:val="00C826EB"/>
    <w:rsid w:val="00C8272F"/>
    <w:rsid w:val="00C82CCF"/>
    <w:rsid w:val="00C830CB"/>
    <w:rsid w:val="00C8322E"/>
    <w:rsid w:val="00C83626"/>
    <w:rsid w:val="00C8370B"/>
    <w:rsid w:val="00C8373C"/>
    <w:rsid w:val="00C83ABA"/>
    <w:rsid w:val="00C83B8D"/>
    <w:rsid w:val="00C8410C"/>
    <w:rsid w:val="00C8432E"/>
    <w:rsid w:val="00C84675"/>
    <w:rsid w:val="00C847D1"/>
    <w:rsid w:val="00C84816"/>
    <w:rsid w:val="00C8495B"/>
    <w:rsid w:val="00C84973"/>
    <w:rsid w:val="00C85065"/>
    <w:rsid w:val="00C8540E"/>
    <w:rsid w:val="00C857E0"/>
    <w:rsid w:val="00C85BE0"/>
    <w:rsid w:val="00C85F7F"/>
    <w:rsid w:val="00C863BB"/>
    <w:rsid w:val="00C86509"/>
    <w:rsid w:val="00C86568"/>
    <w:rsid w:val="00C865F3"/>
    <w:rsid w:val="00C86610"/>
    <w:rsid w:val="00C868CE"/>
    <w:rsid w:val="00C86A67"/>
    <w:rsid w:val="00C87163"/>
    <w:rsid w:val="00C876CA"/>
    <w:rsid w:val="00C87B7C"/>
    <w:rsid w:val="00C87BCE"/>
    <w:rsid w:val="00C87D80"/>
    <w:rsid w:val="00C90021"/>
    <w:rsid w:val="00C901C3"/>
    <w:rsid w:val="00C904BD"/>
    <w:rsid w:val="00C9072C"/>
    <w:rsid w:val="00C90ABE"/>
    <w:rsid w:val="00C90C2B"/>
    <w:rsid w:val="00C90F85"/>
    <w:rsid w:val="00C912B0"/>
    <w:rsid w:val="00C9161A"/>
    <w:rsid w:val="00C91645"/>
    <w:rsid w:val="00C919D7"/>
    <w:rsid w:val="00C91C6B"/>
    <w:rsid w:val="00C91D8D"/>
    <w:rsid w:val="00C92797"/>
    <w:rsid w:val="00C92B1E"/>
    <w:rsid w:val="00C92EA7"/>
    <w:rsid w:val="00C935B1"/>
    <w:rsid w:val="00C938F1"/>
    <w:rsid w:val="00C93A1C"/>
    <w:rsid w:val="00C93A98"/>
    <w:rsid w:val="00C93AF2"/>
    <w:rsid w:val="00C93CFA"/>
    <w:rsid w:val="00C93D42"/>
    <w:rsid w:val="00C9408D"/>
    <w:rsid w:val="00C94372"/>
    <w:rsid w:val="00C94415"/>
    <w:rsid w:val="00C944A3"/>
    <w:rsid w:val="00C946C5"/>
    <w:rsid w:val="00C947DA"/>
    <w:rsid w:val="00C9485F"/>
    <w:rsid w:val="00C94B20"/>
    <w:rsid w:val="00C94B7C"/>
    <w:rsid w:val="00C94B85"/>
    <w:rsid w:val="00C94C94"/>
    <w:rsid w:val="00C94D79"/>
    <w:rsid w:val="00C95522"/>
    <w:rsid w:val="00C955F9"/>
    <w:rsid w:val="00C95D07"/>
    <w:rsid w:val="00C95FD0"/>
    <w:rsid w:val="00C965C1"/>
    <w:rsid w:val="00C96628"/>
    <w:rsid w:val="00C96D2C"/>
    <w:rsid w:val="00C96DC7"/>
    <w:rsid w:val="00C9739E"/>
    <w:rsid w:val="00C9746C"/>
    <w:rsid w:val="00C974A9"/>
    <w:rsid w:val="00C979EE"/>
    <w:rsid w:val="00CA0118"/>
    <w:rsid w:val="00CA0209"/>
    <w:rsid w:val="00CA0BA5"/>
    <w:rsid w:val="00CA106D"/>
    <w:rsid w:val="00CA1126"/>
    <w:rsid w:val="00CA175E"/>
    <w:rsid w:val="00CA17BC"/>
    <w:rsid w:val="00CA1F72"/>
    <w:rsid w:val="00CA20AB"/>
    <w:rsid w:val="00CA2260"/>
    <w:rsid w:val="00CA23A4"/>
    <w:rsid w:val="00CA2916"/>
    <w:rsid w:val="00CA297D"/>
    <w:rsid w:val="00CA2AF3"/>
    <w:rsid w:val="00CA2E2D"/>
    <w:rsid w:val="00CA2F9B"/>
    <w:rsid w:val="00CA3043"/>
    <w:rsid w:val="00CA3268"/>
    <w:rsid w:val="00CA3713"/>
    <w:rsid w:val="00CA3823"/>
    <w:rsid w:val="00CA3A63"/>
    <w:rsid w:val="00CA3A8A"/>
    <w:rsid w:val="00CA3BBA"/>
    <w:rsid w:val="00CA3C18"/>
    <w:rsid w:val="00CA3D70"/>
    <w:rsid w:val="00CA3D72"/>
    <w:rsid w:val="00CA4382"/>
    <w:rsid w:val="00CA462B"/>
    <w:rsid w:val="00CA4834"/>
    <w:rsid w:val="00CA4A80"/>
    <w:rsid w:val="00CA4DB5"/>
    <w:rsid w:val="00CA4F7F"/>
    <w:rsid w:val="00CA5069"/>
    <w:rsid w:val="00CA52BC"/>
    <w:rsid w:val="00CA543B"/>
    <w:rsid w:val="00CA54E7"/>
    <w:rsid w:val="00CA5623"/>
    <w:rsid w:val="00CA5628"/>
    <w:rsid w:val="00CA567B"/>
    <w:rsid w:val="00CA5A7B"/>
    <w:rsid w:val="00CA5EFF"/>
    <w:rsid w:val="00CA69CF"/>
    <w:rsid w:val="00CA6D9C"/>
    <w:rsid w:val="00CA70A2"/>
    <w:rsid w:val="00CA7327"/>
    <w:rsid w:val="00CA794E"/>
    <w:rsid w:val="00CA7967"/>
    <w:rsid w:val="00CA7B8D"/>
    <w:rsid w:val="00CA7F63"/>
    <w:rsid w:val="00CB000B"/>
    <w:rsid w:val="00CB0317"/>
    <w:rsid w:val="00CB036D"/>
    <w:rsid w:val="00CB051A"/>
    <w:rsid w:val="00CB05E8"/>
    <w:rsid w:val="00CB0EE3"/>
    <w:rsid w:val="00CB1735"/>
    <w:rsid w:val="00CB1A7E"/>
    <w:rsid w:val="00CB20DB"/>
    <w:rsid w:val="00CB2387"/>
    <w:rsid w:val="00CB25C1"/>
    <w:rsid w:val="00CB2649"/>
    <w:rsid w:val="00CB2F4F"/>
    <w:rsid w:val="00CB36AA"/>
    <w:rsid w:val="00CB39D6"/>
    <w:rsid w:val="00CB3D53"/>
    <w:rsid w:val="00CB447B"/>
    <w:rsid w:val="00CB45E8"/>
    <w:rsid w:val="00CB4D33"/>
    <w:rsid w:val="00CB4D5E"/>
    <w:rsid w:val="00CB4FCA"/>
    <w:rsid w:val="00CB5066"/>
    <w:rsid w:val="00CB519E"/>
    <w:rsid w:val="00CB5309"/>
    <w:rsid w:val="00CB5317"/>
    <w:rsid w:val="00CB534A"/>
    <w:rsid w:val="00CB53A3"/>
    <w:rsid w:val="00CB5429"/>
    <w:rsid w:val="00CB54CE"/>
    <w:rsid w:val="00CB5712"/>
    <w:rsid w:val="00CB5742"/>
    <w:rsid w:val="00CB5A8C"/>
    <w:rsid w:val="00CB5C92"/>
    <w:rsid w:val="00CB5CB1"/>
    <w:rsid w:val="00CB5E2F"/>
    <w:rsid w:val="00CB5F66"/>
    <w:rsid w:val="00CB6046"/>
    <w:rsid w:val="00CB60C8"/>
    <w:rsid w:val="00CB61BC"/>
    <w:rsid w:val="00CB6272"/>
    <w:rsid w:val="00CB63EC"/>
    <w:rsid w:val="00CB66C5"/>
    <w:rsid w:val="00CB6A49"/>
    <w:rsid w:val="00CB6A5A"/>
    <w:rsid w:val="00CB6B7E"/>
    <w:rsid w:val="00CB6CCE"/>
    <w:rsid w:val="00CB7340"/>
    <w:rsid w:val="00CB73EA"/>
    <w:rsid w:val="00CB7430"/>
    <w:rsid w:val="00CB7933"/>
    <w:rsid w:val="00CC0333"/>
    <w:rsid w:val="00CC0465"/>
    <w:rsid w:val="00CC049C"/>
    <w:rsid w:val="00CC0719"/>
    <w:rsid w:val="00CC0EE1"/>
    <w:rsid w:val="00CC1197"/>
    <w:rsid w:val="00CC1385"/>
    <w:rsid w:val="00CC1475"/>
    <w:rsid w:val="00CC19D8"/>
    <w:rsid w:val="00CC1E0A"/>
    <w:rsid w:val="00CC1F0E"/>
    <w:rsid w:val="00CC21C9"/>
    <w:rsid w:val="00CC21D0"/>
    <w:rsid w:val="00CC220F"/>
    <w:rsid w:val="00CC23DE"/>
    <w:rsid w:val="00CC2420"/>
    <w:rsid w:val="00CC253D"/>
    <w:rsid w:val="00CC264F"/>
    <w:rsid w:val="00CC2E44"/>
    <w:rsid w:val="00CC2EB2"/>
    <w:rsid w:val="00CC2F58"/>
    <w:rsid w:val="00CC3196"/>
    <w:rsid w:val="00CC3483"/>
    <w:rsid w:val="00CC3516"/>
    <w:rsid w:val="00CC35B8"/>
    <w:rsid w:val="00CC373C"/>
    <w:rsid w:val="00CC3B0C"/>
    <w:rsid w:val="00CC3BFF"/>
    <w:rsid w:val="00CC3C4C"/>
    <w:rsid w:val="00CC3DE2"/>
    <w:rsid w:val="00CC3F04"/>
    <w:rsid w:val="00CC3FA8"/>
    <w:rsid w:val="00CC424D"/>
    <w:rsid w:val="00CC4526"/>
    <w:rsid w:val="00CC458F"/>
    <w:rsid w:val="00CC46BC"/>
    <w:rsid w:val="00CC4BAB"/>
    <w:rsid w:val="00CC4BD2"/>
    <w:rsid w:val="00CC4C0C"/>
    <w:rsid w:val="00CC4EF8"/>
    <w:rsid w:val="00CC5268"/>
    <w:rsid w:val="00CC5275"/>
    <w:rsid w:val="00CC549B"/>
    <w:rsid w:val="00CC551F"/>
    <w:rsid w:val="00CC557E"/>
    <w:rsid w:val="00CC58B1"/>
    <w:rsid w:val="00CC596D"/>
    <w:rsid w:val="00CC5AA6"/>
    <w:rsid w:val="00CC5B7C"/>
    <w:rsid w:val="00CC5C3B"/>
    <w:rsid w:val="00CC60E3"/>
    <w:rsid w:val="00CC64C7"/>
    <w:rsid w:val="00CC6788"/>
    <w:rsid w:val="00CC6C5E"/>
    <w:rsid w:val="00CC6EDC"/>
    <w:rsid w:val="00CC704F"/>
    <w:rsid w:val="00CC765C"/>
    <w:rsid w:val="00CC77FD"/>
    <w:rsid w:val="00CC78FC"/>
    <w:rsid w:val="00CC7C7F"/>
    <w:rsid w:val="00CC7E0B"/>
    <w:rsid w:val="00CD0285"/>
    <w:rsid w:val="00CD032A"/>
    <w:rsid w:val="00CD07BA"/>
    <w:rsid w:val="00CD0AE5"/>
    <w:rsid w:val="00CD0BD3"/>
    <w:rsid w:val="00CD0C32"/>
    <w:rsid w:val="00CD10FA"/>
    <w:rsid w:val="00CD13F9"/>
    <w:rsid w:val="00CD1A3F"/>
    <w:rsid w:val="00CD1EA0"/>
    <w:rsid w:val="00CD2198"/>
    <w:rsid w:val="00CD2250"/>
    <w:rsid w:val="00CD248D"/>
    <w:rsid w:val="00CD29F2"/>
    <w:rsid w:val="00CD2CC0"/>
    <w:rsid w:val="00CD3569"/>
    <w:rsid w:val="00CD362D"/>
    <w:rsid w:val="00CD3798"/>
    <w:rsid w:val="00CD3A03"/>
    <w:rsid w:val="00CD3CBE"/>
    <w:rsid w:val="00CD492A"/>
    <w:rsid w:val="00CD49A3"/>
    <w:rsid w:val="00CD4A8B"/>
    <w:rsid w:val="00CD4B3D"/>
    <w:rsid w:val="00CD4BB5"/>
    <w:rsid w:val="00CD4D61"/>
    <w:rsid w:val="00CD4F20"/>
    <w:rsid w:val="00CD5BCF"/>
    <w:rsid w:val="00CD5C6C"/>
    <w:rsid w:val="00CD5F04"/>
    <w:rsid w:val="00CD5FB3"/>
    <w:rsid w:val="00CD61FB"/>
    <w:rsid w:val="00CD62BE"/>
    <w:rsid w:val="00CD6542"/>
    <w:rsid w:val="00CD67AB"/>
    <w:rsid w:val="00CD6CE5"/>
    <w:rsid w:val="00CD7374"/>
    <w:rsid w:val="00CD74F7"/>
    <w:rsid w:val="00CD750F"/>
    <w:rsid w:val="00CD757D"/>
    <w:rsid w:val="00CD7929"/>
    <w:rsid w:val="00CD7A65"/>
    <w:rsid w:val="00CD7C4B"/>
    <w:rsid w:val="00CE01BB"/>
    <w:rsid w:val="00CE03CC"/>
    <w:rsid w:val="00CE042F"/>
    <w:rsid w:val="00CE0472"/>
    <w:rsid w:val="00CE060B"/>
    <w:rsid w:val="00CE06DA"/>
    <w:rsid w:val="00CE0783"/>
    <w:rsid w:val="00CE0809"/>
    <w:rsid w:val="00CE0DA0"/>
    <w:rsid w:val="00CE0EB7"/>
    <w:rsid w:val="00CE0ECC"/>
    <w:rsid w:val="00CE125D"/>
    <w:rsid w:val="00CE12CD"/>
    <w:rsid w:val="00CE1ACE"/>
    <w:rsid w:val="00CE2514"/>
    <w:rsid w:val="00CE2C7B"/>
    <w:rsid w:val="00CE2E3B"/>
    <w:rsid w:val="00CE3096"/>
    <w:rsid w:val="00CE33B9"/>
    <w:rsid w:val="00CE3541"/>
    <w:rsid w:val="00CE380B"/>
    <w:rsid w:val="00CE3928"/>
    <w:rsid w:val="00CE3AF5"/>
    <w:rsid w:val="00CE41D3"/>
    <w:rsid w:val="00CE45BA"/>
    <w:rsid w:val="00CE4A73"/>
    <w:rsid w:val="00CE4A91"/>
    <w:rsid w:val="00CE4D16"/>
    <w:rsid w:val="00CE4EDF"/>
    <w:rsid w:val="00CE5202"/>
    <w:rsid w:val="00CE5413"/>
    <w:rsid w:val="00CE5668"/>
    <w:rsid w:val="00CE5D04"/>
    <w:rsid w:val="00CE5F30"/>
    <w:rsid w:val="00CE5F59"/>
    <w:rsid w:val="00CE5FBF"/>
    <w:rsid w:val="00CE6113"/>
    <w:rsid w:val="00CE62A9"/>
    <w:rsid w:val="00CE6351"/>
    <w:rsid w:val="00CE646A"/>
    <w:rsid w:val="00CE647C"/>
    <w:rsid w:val="00CE68CA"/>
    <w:rsid w:val="00CE6910"/>
    <w:rsid w:val="00CE694C"/>
    <w:rsid w:val="00CE6AD9"/>
    <w:rsid w:val="00CE6CCE"/>
    <w:rsid w:val="00CE6EAA"/>
    <w:rsid w:val="00CE70FF"/>
    <w:rsid w:val="00CE7314"/>
    <w:rsid w:val="00CE79CB"/>
    <w:rsid w:val="00CE79DD"/>
    <w:rsid w:val="00CE7C4B"/>
    <w:rsid w:val="00CE7F55"/>
    <w:rsid w:val="00CF01CE"/>
    <w:rsid w:val="00CF0868"/>
    <w:rsid w:val="00CF088D"/>
    <w:rsid w:val="00CF0F37"/>
    <w:rsid w:val="00CF1228"/>
    <w:rsid w:val="00CF1304"/>
    <w:rsid w:val="00CF149E"/>
    <w:rsid w:val="00CF15FB"/>
    <w:rsid w:val="00CF1855"/>
    <w:rsid w:val="00CF18DA"/>
    <w:rsid w:val="00CF19E3"/>
    <w:rsid w:val="00CF19E4"/>
    <w:rsid w:val="00CF1A28"/>
    <w:rsid w:val="00CF1A4C"/>
    <w:rsid w:val="00CF1C28"/>
    <w:rsid w:val="00CF1C64"/>
    <w:rsid w:val="00CF1CE7"/>
    <w:rsid w:val="00CF1EEE"/>
    <w:rsid w:val="00CF21A5"/>
    <w:rsid w:val="00CF253F"/>
    <w:rsid w:val="00CF2567"/>
    <w:rsid w:val="00CF2645"/>
    <w:rsid w:val="00CF2872"/>
    <w:rsid w:val="00CF290D"/>
    <w:rsid w:val="00CF294D"/>
    <w:rsid w:val="00CF2D1F"/>
    <w:rsid w:val="00CF2DC8"/>
    <w:rsid w:val="00CF31FC"/>
    <w:rsid w:val="00CF3491"/>
    <w:rsid w:val="00CF354B"/>
    <w:rsid w:val="00CF3B37"/>
    <w:rsid w:val="00CF3DD6"/>
    <w:rsid w:val="00CF3DDA"/>
    <w:rsid w:val="00CF4175"/>
    <w:rsid w:val="00CF4206"/>
    <w:rsid w:val="00CF43CF"/>
    <w:rsid w:val="00CF4A87"/>
    <w:rsid w:val="00CF4C95"/>
    <w:rsid w:val="00CF4D84"/>
    <w:rsid w:val="00CF4DAA"/>
    <w:rsid w:val="00CF4FB1"/>
    <w:rsid w:val="00CF5285"/>
    <w:rsid w:val="00CF5305"/>
    <w:rsid w:val="00CF549C"/>
    <w:rsid w:val="00CF5900"/>
    <w:rsid w:val="00CF5904"/>
    <w:rsid w:val="00CF5CF9"/>
    <w:rsid w:val="00CF61F2"/>
    <w:rsid w:val="00CF62EC"/>
    <w:rsid w:val="00CF66D7"/>
    <w:rsid w:val="00CF6716"/>
    <w:rsid w:val="00CF6E49"/>
    <w:rsid w:val="00CF7141"/>
    <w:rsid w:val="00CF73B0"/>
    <w:rsid w:val="00CF7709"/>
    <w:rsid w:val="00CF7C16"/>
    <w:rsid w:val="00CF7DD4"/>
    <w:rsid w:val="00CF7ED0"/>
    <w:rsid w:val="00D00F47"/>
    <w:rsid w:val="00D00FD6"/>
    <w:rsid w:val="00D0112F"/>
    <w:rsid w:val="00D011A2"/>
    <w:rsid w:val="00D0183B"/>
    <w:rsid w:val="00D01897"/>
    <w:rsid w:val="00D01BBC"/>
    <w:rsid w:val="00D01C28"/>
    <w:rsid w:val="00D01E11"/>
    <w:rsid w:val="00D02346"/>
    <w:rsid w:val="00D02499"/>
    <w:rsid w:val="00D027C4"/>
    <w:rsid w:val="00D028E7"/>
    <w:rsid w:val="00D029A7"/>
    <w:rsid w:val="00D02F1A"/>
    <w:rsid w:val="00D03567"/>
    <w:rsid w:val="00D0392C"/>
    <w:rsid w:val="00D03D7A"/>
    <w:rsid w:val="00D03E87"/>
    <w:rsid w:val="00D03FE0"/>
    <w:rsid w:val="00D04458"/>
    <w:rsid w:val="00D044BF"/>
    <w:rsid w:val="00D04561"/>
    <w:rsid w:val="00D045CB"/>
    <w:rsid w:val="00D045FA"/>
    <w:rsid w:val="00D04810"/>
    <w:rsid w:val="00D04ADD"/>
    <w:rsid w:val="00D04AEE"/>
    <w:rsid w:val="00D04DC2"/>
    <w:rsid w:val="00D04E7A"/>
    <w:rsid w:val="00D05067"/>
    <w:rsid w:val="00D05315"/>
    <w:rsid w:val="00D053FC"/>
    <w:rsid w:val="00D056AE"/>
    <w:rsid w:val="00D05932"/>
    <w:rsid w:val="00D06018"/>
    <w:rsid w:val="00D06454"/>
    <w:rsid w:val="00D064D3"/>
    <w:rsid w:val="00D06618"/>
    <w:rsid w:val="00D06ED9"/>
    <w:rsid w:val="00D0733A"/>
    <w:rsid w:val="00D07641"/>
    <w:rsid w:val="00D07AD6"/>
    <w:rsid w:val="00D07B44"/>
    <w:rsid w:val="00D07C85"/>
    <w:rsid w:val="00D07D32"/>
    <w:rsid w:val="00D100C2"/>
    <w:rsid w:val="00D10666"/>
    <w:rsid w:val="00D10AFD"/>
    <w:rsid w:val="00D1107A"/>
    <w:rsid w:val="00D110D5"/>
    <w:rsid w:val="00D11308"/>
    <w:rsid w:val="00D11A0C"/>
    <w:rsid w:val="00D11A9A"/>
    <w:rsid w:val="00D11C15"/>
    <w:rsid w:val="00D11C53"/>
    <w:rsid w:val="00D11CE5"/>
    <w:rsid w:val="00D11D66"/>
    <w:rsid w:val="00D11F9D"/>
    <w:rsid w:val="00D120A7"/>
    <w:rsid w:val="00D1229F"/>
    <w:rsid w:val="00D124DB"/>
    <w:rsid w:val="00D126F3"/>
    <w:rsid w:val="00D127E8"/>
    <w:rsid w:val="00D12ABE"/>
    <w:rsid w:val="00D12B97"/>
    <w:rsid w:val="00D12C05"/>
    <w:rsid w:val="00D12E0C"/>
    <w:rsid w:val="00D12EB7"/>
    <w:rsid w:val="00D12EFB"/>
    <w:rsid w:val="00D12F06"/>
    <w:rsid w:val="00D133F7"/>
    <w:rsid w:val="00D1368D"/>
    <w:rsid w:val="00D137BC"/>
    <w:rsid w:val="00D138CD"/>
    <w:rsid w:val="00D13D1D"/>
    <w:rsid w:val="00D13E4D"/>
    <w:rsid w:val="00D13EED"/>
    <w:rsid w:val="00D145C1"/>
    <w:rsid w:val="00D14D96"/>
    <w:rsid w:val="00D14E38"/>
    <w:rsid w:val="00D15037"/>
    <w:rsid w:val="00D15234"/>
    <w:rsid w:val="00D15307"/>
    <w:rsid w:val="00D154F6"/>
    <w:rsid w:val="00D1609F"/>
    <w:rsid w:val="00D16218"/>
    <w:rsid w:val="00D16376"/>
    <w:rsid w:val="00D164E9"/>
    <w:rsid w:val="00D16A72"/>
    <w:rsid w:val="00D16E0B"/>
    <w:rsid w:val="00D17028"/>
    <w:rsid w:val="00D170DD"/>
    <w:rsid w:val="00D17312"/>
    <w:rsid w:val="00D175FC"/>
    <w:rsid w:val="00D17AA8"/>
    <w:rsid w:val="00D17B4A"/>
    <w:rsid w:val="00D17DB6"/>
    <w:rsid w:val="00D17E44"/>
    <w:rsid w:val="00D20089"/>
    <w:rsid w:val="00D20543"/>
    <w:rsid w:val="00D206B1"/>
    <w:rsid w:val="00D2075D"/>
    <w:rsid w:val="00D20D56"/>
    <w:rsid w:val="00D20E24"/>
    <w:rsid w:val="00D20F38"/>
    <w:rsid w:val="00D21047"/>
    <w:rsid w:val="00D2133D"/>
    <w:rsid w:val="00D2179D"/>
    <w:rsid w:val="00D21C4D"/>
    <w:rsid w:val="00D21D48"/>
    <w:rsid w:val="00D21E50"/>
    <w:rsid w:val="00D21E58"/>
    <w:rsid w:val="00D2206E"/>
    <w:rsid w:val="00D2272A"/>
    <w:rsid w:val="00D22870"/>
    <w:rsid w:val="00D22E07"/>
    <w:rsid w:val="00D23206"/>
    <w:rsid w:val="00D23300"/>
    <w:rsid w:val="00D23D68"/>
    <w:rsid w:val="00D23F72"/>
    <w:rsid w:val="00D240E0"/>
    <w:rsid w:val="00D24A8A"/>
    <w:rsid w:val="00D24BB1"/>
    <w:rsid w:val="00D24BC7"/>
    <w:rsid w:val="00D24E75"/>
    <w:rsid w:val="00D24EEA"/>
    <w:rsid w:val="00D254A1"/>
    <w:rsid w:val="00D25969"/>
    <w:rsid w:val="00D25EEF"/>
    <w:rsid w:val="00D25FD8"/>
    <w:rsid w:val="00D26030"/>
    <w:rsid w:val="00D26134"/>
    <w:rsid w:val="00D26D67"/>
    <w:rsid w:val="00D26D86"/>
    <w:rsid w:val="00D274AA"/>
    <w:rsid w:val="00D27817"/>
    <w:rsid w:val="00D27B55"/>
    <w:rsid w:val="00D27BA0"/>
    <w:rsid w:val="00D27EEC"/>
    <w:rsid w:val="00D27F25"/>
    <w:rsid w:val="00D30148"/>
    <w:rsid w:val="00D30208"/>
    <w:rsid w:val="00D30307"/>
    <w:rsid w:val="00D30525"/>
    <w:rsid w:val="00D30791"/>
    <w:rsid w:val="00D308A5"/>
    <w:rsid w:val="00D30A6B"/>
    <w:rsid w:val="00D30AF0"/>
    <w:rsid w:val="00D30BF9"/>
    <w:rsid w:val="00D31043"/>
    <w:rsid w:val="00D315B2"/>
    <w:rsid w:val="00D31951"/>
    <w:rsid w:val="00D31C84"/>
    <w:rsid w:val="00D31EFA"/>
    <w:rsid w:val="00D32206"/>
    <w:rsid w:val="00D32227"/>
    <w:rsid w:val="00D3227D"/>
    <w:rsid w:val="00D325CA"/>
    <w:rsid w:val="00D328C3"/>
    <w:rsid w:val="00D32A94"/>
    <w:rsid w:val="00D32D03"/>
    <w:rsid w:val="00D33242"/>
    <w:rsid w:val="00D334D2"/>
    <w:rsid w:val="00D33514"/>
    <w:rsid w:val="00D33562"/>
    <w:rsid w:val="00D3359A"/>
    <w:rsid w:val="00D33F45"/>
    <w:rsid w:val="00D34119"/>
    <w:rsid w:val="00D341C1"/>
    <w:rsid w:val="00D34575"/>
    <w:rsid w:val="00D3458A"/>
    <w:rsid w:val="00D3479B"/>
    <w:rsid w:val="00D34B54"/>
    <w:rsid w:val="00D34DFE"/>
    <w:rsid w:val="00D34E37"/>
    <w:rsid w:val="00D3502D"/>
    <w:rsid w:val="00D35150"/>
    <w:rsid w:val="00D35155"/>
    <w:rsid w:val="00D3528B"/>
    <w:rsid w:val="00D3540A"/>
    <w:rsid w:val="00D35495"/>
    <w:rsid w:val="00D35820"/>
    <w:rsid w:val="00D35BC3"/>
    <w:rsid w:val="00D35C4E"/>
    <w:rsid w:val="00D35CA0"/>
    <w:rsid w:val="00D35FB0"/>
    <w:rsid w:val="00D365CE"/>
    <w:rsid w:val="00D366CE"/>
    <w:rsid w:val="00D368BE"/>
    <w:rsid w:val="00D36918"/>
    <w:rsid w:val="00D37091"/>
    <w:rsid w:val="00D3764A"/>
    <w:rsid w:val="00D37C59"/>
    <w:rsid w:val="00D37C82"/>
    <w:rsid w:val="00D37CCA"/>
    <w:rsid w:val="00D40255"/>
    <w:rsid w:val="00D4041B"/>
    <w:rsid w:val="00D404CF"/>
    <w:rsid w:val="00D40639"/>
    <w:rsid w:val="00D40649"/>
    <w:rsid w:val="00D40850"/>
    <w:rsid w:val="00D40D62"/>
    <w:rsid w:val="00D41101"/>
    <w:rsid w:val="00D41210"/>
    <w:rsid w:val="00D415A5"/>
    <w:rsid w:val="00D416B6"/>
    <w:rsid w:val="00D41958"/>
    <w:rsid w:val="00D42024"/>
    <w:rsid w:val="00D42069"/>
    <w:rsid w:val="00D42179"/>
    <w:rsid w:val="00D422C2"/>
    <w:rsid w:val="00D425FF"/>
    <w:rsid w:val="00D42904"/>
    <w:rsid w:val="00D42A98"/>
    <w:rsid w:val="00D42C2F"/>
    <w:rsid w:val="00D42C74"/>
    <w:rsid w:val="00D433BD"/>
    <w:rsid w:val="00D4343E"/>
    <w:rsid w:val="00D437A8"/>
    <w:rsid w:val="00D437F0"/>
    <w:rsid w:val="00D43AB2"/>
    <w:rsid w:val="00D43CF5"/>
    <w:rsid w:val="00D43D29"/>
    <w:rsid w:val="00D43D4E"/>
    <w:rsid w:val="00D43E05"/>
    <w:rsid w:val="00D44167"/>
    <w:rsid w:val="00D445E5"/>
    <w:rsid w:val="00D446E3"/>
    <w:rsid w:val="00D44758"/>
    <w:rsid w:val="00D451F3"/>
    <w:rsid w:val="00D45277"/>
    <w:rsid w:val="00D452F0"/>
    <w:rsid w:val="00D45343"/>
    <w:rsid w:val="00D4537F"/>
    <w:rsid w:val="00D453BD"/>
    <w:rsid w:val="00D45527"/>
    <w:rsid w:val="00D46111"/>
    <w:rsid w:val="00D466BF"/>
    <w:rsid w:val="00D469D1"/>
    <w:rsid w:val="00D46AC3"/>
    <w:rsid w:val="00D46BE4"/>
    <w:rsid w:val="00D46D05"/>
    <w:rsid w:val="00D46DB7"/>
    <w:rsid w:val="00D46E9C"/>
    <w:rsid w:val="00D46F95"/>
    <w:rsid w:val="00D47110"/>
    <w:rsid w:val="00D471A6"/>
    <w:rsid w:val="00D473E8"/>
    <w:rsid w:val="00D47627"/>
    <w:rsid w:val="00D47AA3"/>
    <w:rsid w:val="00D47CAE"/>
    <w:rsid w:val="00D47D01"/>
    <w:rsid w:val="00D50035"/>
    <w:rsid w:val="00D504D7"/>
    <w:rsid w:val="00D50658"/>
    <w:rsid w:val="00D50813"/>
    <w:rsid w:val="00D50815"/>
    <w:rsid w:val="00D50886"/>
    <w:rsid w:val="00D509C6"/>
    <w:rsid w:val="00D50DDB"/>
    <w:rsid w:val="00D50ED0"/>
    <w:rsid w:val="00D51055"/>
    <w:rsid w:val="00D5117A"/>
    <w:rsid w:val="00D51482"/>
    <w:rsid w:val="00D51A0E"/>
    <w:rsid w:val="00D51AED"/>
    <w:rsid w:val="00D51B00"/>
    <w:rsid w:val="00D51B2B"/>
    <w:rsid w:val="00D51C54"/>
    <w:rsid w:val="00D51D12"/>
    <w:rsid w:val="00D51EC1"/>
    <w:rsid w:val="00D52385"/>
    <w:rsid w:val="00D52858"/>
    <w:rsid w:val="00D529BF"/>
    <w:rsid w:val="00D52B7A"/>
    <w:rsid w:val="00D52CC3"/>
    <w:rsid w:val="00D537DD"/>
    <w:rsid w:val="00D53965"/>
    <w:rsid w:val="00D53C0F"/>
    <w:rsid w:val="00D53C24"/>
    <w:rsid w:val="00D5408A"/>
    <w:rsid w:val="00D540A0"/>
    <w:rsid w:val="00D54B46"/>
    <w:rsid w:val="00D55750"/>
    <w:rsid w:val="00D55793"/>
    <w:rsid w:val="00D55910"/>
    <w:rsid w:val="00D55B6D"/>
    <w:rsid w:val="00D55D3B"/>
    <w:rsid w:val="00D55E07"/>
    <w:rsid w:val="00D55ECC"/>
    <w:rsid w:val="00D561C8"/>
    <w:rsid w:val="00D56C19"/>
    <w:rsid w:val="00D56CB4"/>
    <w:rsid w:val="00D56DE4"/>
    <w:rsid w:val="00D5700C"/>
    <w:rsid w:val="00D573F7"/>
    <w:rsid w:val="00D57B63"/>
    <w:rsid w:val="00D57E62"/>
    <w:rsid w:val="00D60196"/>
    <w:rsid w:val="00D602FE"/>
    <w:rsid w:val="00D60450"/>
    <w:rsid w:val="00D604EE"/>
    <w:rsid w:val="00D60500"/>
    <w:rsid w:val="00D60577"/>
    <w:rsid w:val="00D60709"/>
    <w:rsid w:val="00D60BC9"/>
    <w:rsid w:val="00D60F30"/>
    <w:rsid w:val="00D6112B"/>
    <w:rsid w:val="00D614A0"/>
    <w:rsid w:val="00D61555"/>
    <w:rsid w:val="00D615D9"/>
    <w:rsid w:val="00D615DC"/>
    <w:rsid w:val="00D6184F"/>
    <w:rsid w:val="00D61B99"/>
    <w:rsid w:val="00D61F6E"/>
    <w:rsid w:val="00D6262B"/>
    <w:rsid w:val="00D6281E"/>
    <w:rsid w:val="00D62950"/>
    <w:rsid w:val="00D62ABE"/>
    <w:rsid w:val="00D62E4D"/>
    <w:rsid w:val="00D6315F"/>
    <w:rsid w:val="00D63518"/>
    <w:rsid w:val="00D638D8"/>
    <w:rsid w:val="00D63A24"/>
    <w:rsid w:val="00D63D4C"/>
    <w:rsid w:val="00D64278"/>
    <w:rsid w:val="00D6475C"/>
    <w:rsid w:val="00D64781"/>
    <w:rsid w:val="00D64999"/>
    <w:rsid w:val="00D64F77"/>
    <w:rsid w:val="00D65008"/>
    <w:rsid w:val="00D6555B"/>
    <w:rsid w:val="00D65B6D"/>
    <w:rsid w:val="00D65FCA"/>
    <w:rsid w:val="00D660B1"/>
    <w:rsid w:val="00D6639D"/>
    <w:rsid w:val="00D664E2"/>
    <w:rsid w:val="00D6667A"/>
    <w:rsid w:val="00D6674B"/>
    <w:rsid w:val="00D66A11"/>
    <w:rsid w:val="00D66C9C"/>
    <w:rsid w:val="00D66F4A"/>
    <w:rsid w:val="00D6705E"/>
    <w:rsid w:val="00D6710B"/>
    <w:rsid w:val="00D67C65"/>
    <w:rsid w:val="00D67C88"/>
    <w:rsid w:val="00D67D8D"/>
    <w:rsid w:val="00D702C7"/>
    <w:rsid w:val="00D70536"/>
    <w:rsid w:val="00D70714"/>
    <w:rsid w:val="00D708DB"/>
    <w:rsid w:val="00D70A64"/>
    <w:rsid w:val="00D70FA2"/>
    <w:rsid w:val="00D71132"/>
    <w:rsid w:val="00D7120A"/>
    <w:rsid w:val="00D712D7"/>
    <w:rsid w:val="00D713B7"/>
    <w:rsid w:val="00D7157C"/>
    <w:rsid w:val="00D719F2"/>
    <w:rsid w:val="00D71BB5"/>
    <w:rsid w:val="00D71C4F"/>
    <w:rsid w:val="00D71E65"/>
    <w:rsid w:val="00D720F4"/>
    <w:rsid w:val="00D7248B"/>
    <w:rsid w:val="00D7251C"/>
    <w:rsid w:val="00D72859"/>
    <w:rsid w:val="00D7294D"/>
    <w:rsid w:val="00D72A61"/>
    <w:rsid w:val="00D72A91"/>
    <w:rsid w:val="00D72B47"/>
    <w:rsid w:val="00D72E42"/>
    <w:rsid w:val="00D72F1F"/>
    <w:rsid w:val="00D72F4F"/>
    <w:rsid w:val="00D7303D"/>
    <w:rsid w:val="00D730B8"/>
    <w:rsid w:val="00D731B9"/>
    <w:rsid w:val="00D73381"/>
    <w:rsid w:val="00D7338B"/>
    <w:rsid w:val="00D736EA"/>
    <w:rsid w:val="00D738B1"/>
    <w:rsid w:val="00D73A05"/>
    <w:rsid w:val="00D74109"/>
    <w:rsid w:val="00D742FE"/>
    <w:rsid w:val="00D747E6"/>
    <w:rsid w:val="00D74829"/>
    <w:rsid w:val="00D749DD"/>
    <w:rsid w:val="00D74CD6"/>
    <w:rsid w:val="00D74FD6"/>
    <w:rsid w:val="00D7565C"/>
    <w:rsid w:val="00D75B30"/>
    <w:rsid w:val="00D75C8F"/>
    <w:rsid w:val="00D75D68"/>
    <w:rsid w:val="00D76326"/>
    <w:rsid w:val="00D7636B"/>
    <w:rsid w:val="00D7666A"/>
    <w:rsid w:val="00D767E3"/>
    <w:rsid w:val="00D767F9"/>
    <w:rsid w:val="00D7694B"/>
    <w:rsid w:val="00D76B90"/>
    <w:rsid w:val="00D76C29"/>
    <w:rsid w:val="00D77049"/>
    <w:rsid w:val="00D771F1"/>
    <w:rsid w:val="00D7775C"/>
    <w:rsid w:val="00D77774"/>
    <w:rsid w:val="00D779C5"/>
    <w:rsid w:val="00D77A30"/>
    <w:rsid w:val="00D77C68"/>
    <w:rsid w:val="00D77E7B"/>
    <w:rsid w:val="00D77EF6"/>
    <w:rsid w:val="00D77F68"/>
    <w:rsid w:val="00D8022E"/>
    <w:rsid w:val="00D80375"/>
    <w:rsid w:val="00D80453"/>
    <w:rsid w:val="00D8076C"/>
    <w:rsid w:val="00D80866"/>
    <w:rsid w:val="00D809A5"/>
    <w:rsid w:val="00D80E2B"/>
    <w:rsid w:val="00D81526"/>
    <w:rsid w:val="00D816DD"/>
    <w:rsid w:val="00D81748"/>
    <w:rsid w:val="00D825B8"/>
    <w:rsid w:val="00D826D7"/>
    <w:rsid w:val="00D82745"/>
    <w:rsid w:val="00D827C5"/>
    <w:rsid w:val="00D827D3"/>
    <w:rsid w:val="00D828A7"/>
    <w:rsid w:val="00D82AAF"/>
    <w:rsid w:val="00D82CCE"/>
    <w:rsid w:val="00D82E0A"/>
    <w:rsid w:val="00D82E30"/>
    <w:rsid w:val="00D83074"/>
    <w:rsid w:val="00D83080"/>
    <w:rsid w:val="00D8352C"/>
    <w:rsid w:val="00D83553"/>
    <w:rsid w:val="00D8362E"/>
    <w:rsid w:val="00D83851"/>
    <w:rsid w:val="00D83945"/>
    <w:rsid w:val="00D83B62"/>
    <w:rsid w:val="00D83DF1"/>
    <w:rsid w:val="00D83E86"/>
    <w:rsid w:val="00D841CA"/>
    <w:rsid w:val="00D8436B"/>
    <w:rsid w:val="00D8456C"/>
    <w:rsid w:val="00D8456D"/>
    <w:rsid w:val="00D8460C"/>
    <w:rsid w:val="00D847D1"/>
    <w:rsid w:val="00D84B24"/>
    <w:rsid w:val="00D84BDC"/>
    <w:rsid w:val="00D84CE7"/>
    <w:rsid w:val="00D84CFE"/>
    <w:rsid w:val="00D851BF"/>
    <w:rsid w:val="00D85330"/>
    <w:rsid w:val="00D853A6"/>
    <w:rsid w:val="00D85504"/>
    <w:rsid w:val="00D8562F"/>
    <w:rsid w:val="00D85A44"/>
    <w:rsid w:val="00D85B2A"/>
    <w:rsid w:val="00D85B2B"/>
    <w:rsid w:val="00D85BFC"/>
    <w:rsid w:val="00D85D37"/>
    <w:rsid w:val="00D85D99"/>
    <w:rsid w:val="00D85E9E"/>
    <w:rsid w:val="00D85F0D"/>
    <w:rsid w:val="00D85FCC"/>
    <w:rsid w:val="00D860E3"/>
    <w:rsid w:val="00D86184"/>
    <w:rsid w:val="00D86286"/>
    <w:rsid w:val="00D86603"/>
    <w:rsid w:val="00D8666F"/>
    <w:rsid w:val="00D866C8"/>
    <w:rsid w:val="00D86E98"/>
    <w:rsid w:val="00D870A8"/>
    <w:rsid w:val="00D87156"/>
    <w:rsid w:val="00D87278"/>
    <w:rsid w:val="00D872F5"/>
    <w:rsid w:val="00D874FB"/>
    <w:rsid w:val="00D879C7"/>
    <w:rsid w:val="00D87A2C"/>
    <w:rsid w:val="00D87B34"/>
    <w:rsid w:val="00D87C24"/>
    <w:rsid w:val="00D87D48"/>
    <w:rsid w:val="00D90111"/>
    <w:rsid w:val="00D90768"/>
    <w:rsid w:val="00D907E1"/>
    <w:rsid w:val="00D90865"/>
    <w:rsid w:val="00D908B0"/>
    <w:rsid w:val="00D90948"/>
    <w:rsid w:val="00D90C99"/>
    <w:rsid w:val="00D90FDF"/>
    <w:rsid w:val="00D91152"/>
    <w:rsid w:val="00D91217"/>
    <w:rsid w:val="00D9126B"/>
    <w:rsid w:val="00D9137E"/>
    <w:rsid w:val="00D9144A"/>
    <w:rsid w:val="00D91A99"/>
    <w:rsid w:val="00D91C41"/>
    <w:rsid w:val="00D91CC5"/>
    <w:rsid w:val="00D91CCB"/>
    <w:rsid w:val="00D91DB9"/>
    <w:rsid w:val="00D9226B"/>
    <w:rsid w:val="00D9244A"/>
    <w:rsid w:val="00D92506"/>
    <w:rsid w:val="00D92B97"/>
    <w:rsid w:val="00D92D82"/>
    <w:rsid w:val="00D93403"/>
    <w:rsid w:val="00D93576"/>
    <w:rsid w:val="00D93992"/>
    <w:rsid w:val="00D93AF1"/>
    <w:rsid w:val="00D941DD"/>
    <w:rsid w:val="00D9428A"/>
    <w:rsid w:val="00D94944"/>
    <w:rsid w:val="00D9496F"/>
    <w:rsid w:val="00D9499E"/>
    <w:rsid w:val="00D94A2B"/>
    <w:rsid w:val="00D94C11"/>
    <w:rsid w:val="00D9507B"/>
    <w:rsid w:val="00D950B6"/>
    <w:rsid w:val="00D95761"/>
    <w:rsid w:val="00D958A3"/>
    <w:rsid w:val="00D95CC9"/>
    <w:rsid w:val="00D95E17"/>
    <w:rsid w:val="00D96302"/>
    <w:rsid w:val="00D96479"/>
    <w:rsid w:val="00D96625"/>
    <w:rsid w:val="00D9664A"/>
    <w:rsid w:val="00D96935"/>
    <w:rsid w:val="00D96C89"/>
    <w:rsid w:val="00D96FF0"/>
    <w:rsid w:val="00D97714"/>
    <w:rsid w:val="00D97795"/>
    <w:rsid w:val="00D97C48"/>
    <w:rsid w:val="00D97DB6"/>
    <w:rsid w:val="00DA03A0"/>
    <w:rsid w:val="00DA03DA"/>
    <w:rsid w:val="00DA086E"/>
    <w:rsid w:val="00DA0D55"/>
    <w:rsid w:val="00DA1147"/>
    <w:rsid w:val="00DA11C2"/>
    <w:rsid w:val="00DA1239"/>
    <w:rsid w:val="00DA12C7"/>
    <w:rsid w:val="00DA14C1"/>
    <w:rsid w:val="00DA1691"/>
    <w:rsid w:val="00DA186C"/>
    <w:rsid w:val="00DA1AEF"/>
    <w:rsid w:val="00DA1B79"/>
    <w:rsid w:val="00DA1C6A"/>
    <w:rsid w:val="00DA1DF5"/>
    <w:rsid w:val="00DA1E79"/>
    <w:rsid w:val="00DA1F27"/>
    <w:rsid w:val="00DA1F9D"/>
    <w:rsid w:val="00DA258E"/>
    <w:rsid w:val="00DA25C1"/>
    <w:rsid w:val="00DA2902"/>
    <w:rsid w:val="00DA32E8"/>
    <w:rsid w:val="00DA35C7"/>
    <w:rsid w:val="00DA36FB"/>
    <w:rsid w:val="00DA39A4"/>
    <w:rsid w:val="00DA3CC0"/>
    <w:rsid w:val="00DA4564"/>
    <w:rsid w:val="00DA45E7"/>
    <w:rsid w:val="00DA46A2"/>
    <w:rsid w:val="00DA49C0"/>
    <w:rsid w:val="00DA4B44"/>
    <w:rsid w:val="00DA4B64"/>
    <w:rsid w:val="00DA4CA6"/>
    <w:rsid w:val="00DA4CB9"/>
    <w:rsid w:val="00DA4CE6"/>
    <w:rsid w:val="00DA4ED1"/>
    <w:rsid w:val="00DA5162"/>
    <w:rsid w:val="00DA56F4"/>
    <w:rsid w:val="00DA5715"/>
    <w:rsid w:val="00DA59EE"/>
    <w:rsid w:val="00DA5D3C"/>
    <w:rsid w:val="00DA648D"/>
    <w:rsid w:val="00DA6713"/>
    <w:rsid w:val="00DA67E9"/>
    <w:rsid w:val="00DA6989"/>
    <w:rsid w:val="00DA6AB8"/>
    <w:rsid w:val="00DA6BAF"/>
    <w:rsid w:val="00DA6D52"/>
    <w:rsid w:val="00DA730B"/>
    <w:rsid w:val="00DA74EA"/>
    <w:rsid w:val="00DA7513"/>
    <w:rsid w:val="00DA758C"/>
    <w:rsid w:val="00DA7672"/>
    <w:rsid w:val="00DA77B6"/>
    <w:rsid w:val="00DA7A83"/>
    <w:rsid w:val="00DA7B42"/>
    <w:rsid w:val="00DA7D60"/>
    <w:rsid w:val="00DB01C0"/>
    <w:rsid w:val="00DB0261"/>
    <w:rsid w:val="00DB04E4"/>
    <w:rsid w:val="00DB0778"/>
    <w:rsid w:val="00DB090F"/>
    <w:rsid w:val="00DB0B53"/>
    <w:rsid w:val="00DB0CED"/>
    <w:rsid w:val="00DB0D2E"/>
    <w:rsid w:val="00DB0D82"/>
    <w:rsid w:val="00DB0DEA"/>
    <w:rsid w:val="00DB0F2F"/>
    <w:rsid w:val="00DB0FB6"/>
    <w:rsid w:val="00DB0FBB"/>
    <w:rsid w:val="00DB0FEE"/>
    <w:rsid w:val="00DB1A52"/>
    <w:rsid w:val="00DB1A5B"/>
    <w:rsid w:val="00DB1B08"/>
    <w:rsid w:val="00DB2175"/>
    <w:rsid w:val="00DB223E"/>
    <w:rsid w:val="00DB2903"/>
    <w:rsid w:val="00DB2913"/>
    <w:rsid w:val="00DB2E4E"/>
    <w:rsid w:val="00DB2FDE"/>
    <w:rsid w:val="00DB3033"/>
    <w:rsid w:val="00DB3131"/>
    <w:rsid w:val="00DB320B"/>
    <w:rsid w:val="00DB3404"/>
    <w:rsid w:val="00DB480D"/>
    <w:rsid w:val="00DB4BEB"/>
    <w:rsid w:val="00DB4CBE"/>
    <w:rsid w:val="00DB5015"/>
    <w:rsid w:val="00DB5194"/>
    <w:rsid w:val="00DB57A2"/>
    <w:rsid w:val="00DB5C2A"/>
    <w:rsid w:val="00DB5D88"/>
    <w:rsid w:val="00DB5EDE"/>
    <w:rsid w:val="00DB5F1D"/>
    <w:rsid w:val="00DB5FAE"/>
    <w:rsid w:val="00DB60F9"/>
    <w:rsid w:val="00DB6141"/>
    <w:rsid w:val="00DB6206"/>
    <w:rsid w:val="00DB6219"/>
    <w:rsid w:val="00DB63ED"/>
    <w:rsid w:val="00DB65D8"/>
    <w:rsid w:val="00DB65EE"/>
    <w:rsid w:val="00DB660F"/>
    <w:rsid w:val="00DB67EA"/>
    <w:rsid w:val="00DB67F4"/>
    <w:rsid w:val="00DB68CD"/>
    <w:rsid w:val="00DB6A07"/>
    <w:rsid w:val="00DB6A73"/>
    <w:rsid w:val="00DB6B3D"/>
    <w:rsid w:val="00DB6DBE"/>
    <w:rsid w:val="00DB6E7F"/>
    <w:rsid w:val="00DB6F0B"/>
    <w:rsid w:val="00DB72B0"/>
    <w:rsid w:val="00DB750C"/>
    <w:rsid w:val="00DB75DD"/>
    <w:rsid w:val="00DB7679"/>
    <w:rsid w:val="00DB7EF4"/>
    <w:rsid w:val="00DB7F2F"/>
    <w:rsid w:val="00DB7FA4"/>
    <w:rsid w:val="00DC0056"/>
    <w:rsid w:val="00DC02E3"/>
    <w:rsid w:val="00DC0722"/>
    <w:rsid w:val="00DC0775"/>
    <w:rsid w:val="00DC0927"/>
    <w:rsid w:val="00DC15D4"/>
    <w:rsid w:val="00DC1D0A"/>
    <w:rsid w:val="00DC210D"/>
    <w:rsid w:val="00DC2130"/>
    <w:rsid w:val="00DC2208"/>
    <w:rsid w:val="00DC2237"/>
    <w:rsid w:val="00DC2337"/>
    <w:rsid w:val="00DC2391"/>
    <w:rsid w:val="00DC2DF8"/>
    <w:rsid w:val="00DC2EA6"/>
    <w:rsid w:val="00DC354F"/>
    <w:rsid w:val="00DC389B"/>
    <w:rsid w:val="00DC38FC"/>
    <w:rsid w:val="00DC40CB"/>
    <w:rsid w:val="00DC4228"/>
    <w:rsid w:val="00DC4383"/>
    <w:rsid w:val="00DC4417"/>
    <w:rsid w:val="00DC443A"/>
    <w:rsid w:val="00DC46EE"/>
    <w:rsid w:val="00DC4A1C"/>
    <w:rsid w:val="00DC4BE2"/>
    <w:rsid w:val="00DC4DA7"/>
    <w:rsid w:val="00DC4DFD"/>
    <w:rsid w:val="00DC500B"/>
    <w:rsid w:val="00DC5B1D"/>
    <w:rsid w:val="00DC5CB9"/>
    <w:rsid w:val="00DC5EE0"/>
    <w:rsid w:val="00DC5F09"/>
    <w:rsid w:val="00DC5F11"/>
    <w:rsid w:val="00DC5FEC"/>
    <w:rsid w:val="00DC65F9"/>
    <w:rsid w:val="00DC6711"/>
    <w:rsid w:val="00DC673F"/>
    <w:rsid w:val="00DC677F"/>
    <w:rsid w:val="00DC6BD3"/>
    <w:rsid w:val="00DC6C03"/>
    <w:rsid w:val="00DC6C6F"/>
    <w:rsid w:val="00DC70B2"/>
    <w:rsid w:val="00DC7265"/>
    <w:rsid w:val="00DC72B0"/>
    <w:rsid w:val="00DC7844"/>
    <w:rsid w:val="00DC7E34"/>
    <w:rsid w:val="00DC7FA4"/>
    <w:rsid w:val="00DC7FF2"/>
    <w:rsid w:val="00DD0309"/>
    <w:rsid w:val="00DD0387"/>
    <w:rsid w:val="00DD08B7"/>
    <w:rsid w:val="00DD0ED3"/>
    <w:rsid w:val="00DD12A2"/>
    <w:rsid w:val="00DD1335"/>
    <w:rsid w:val="00DD138D"/>
    <w:rsid w:val="00DD1405"/>
    <w:rsid w:val="00DD18D0"/>
    <w:rsid w:val="00DD1E21"/>
    <w:rsid w:val="00DD2203"/>
    <w:rsid w:val="00DD2298"/>
    <w:rsid w:val="00DD24C6"/>
    <w:rsid w:val="00DD2607"/>
    <w:rsid w:val="00DD267C"/>
    <w:rsid w:val="00DD299D"/>
    <w:rsid w:val="00DD2CD4"/>
    <w:rsid w:val="00DD2D9C"/>
    <w:rsid w:val="00DD3240"/>
    <w:rsid w:val="00DD33B4"/>
    <w:rsid w:val="00DD3543"/>
    <w:rsid w:val="00DD368E"/>
    <w:rsid w:val="00DD38B8"/>
    <w:rsid w:val="00DD3903"/>
    <w:rsid w:val="00DD3C6E"/>
    <w:rsid w:val="00DD3F47"/>
    <w:rsid w:val="00DD40B7"/>
    <w:rsid w:val="00DD40C8"/>
    <w:rsid w:val="00DD4280"/>
    <w:rsid w:val="00DD43AF"/>
    <w:rsid w:val="00DD4550"/>
    <w:rsid w:val="00DD47F3"/>
    <w:rsid w:val="00DD49F3"/>
    <w:rsid w:val="00DD49F6"/>
    <w:rsid w:val="00DD4B82"/>
    <w:rsid w:val="00DD4CF5"/>
    <w:rsid w:val="00DD4FBE"/>
    <w:rsid w:val="00DD512B"/>
    <w:rsid w:val="00DD531E"/>
    <w:rsid w:val="00DD542B"/>
    <w:rsid w:val="00DD5591"/>
    <w:rsid w:val="00DD565C"/>
    <w:rsid w:val="00DD5757"/>
    <w:rsid w:val="00DD58F8"/>
    <w:rsid w:val="00DD5907"/>
    <w:rsid w:val="00DD5993"/>
    <w:rsid w:val="00DD5B6D"/>
    <w:rsid w:val="00DD629F"/>
    <w:rsid w:val="00DD6727"/>
    <w:rsid w:val="00DD6735"/>
    <w:rsid w:val="00DD6892"/>
    <w:rsid w:val="00DD6A89"/>
    <w:rsid w:val="00DD6C8E"/>
    <w:rsid w:val="00DD733E"/>
    <w:rsid w:val="00DD777B"/>
    <w:rsid w:val="00DD7B41"/>
    <w:rsid w:val="00DD7E7A"/>
    <w:rsid w:val="00DE0167"/>
    <w:rsid w:val="00DE0279"/>
    <w:rsid w:val="00DE03EB"/>
    <w:rsid w:val="00DE07BD"/>
    <w:rsid w:val="00DE094A"/>
    <w:rsid w:val="00DE0970"/>
    <w:rsid w:val="00DE0A3E"/>
    <w:rsid w:val="00DE0E78"/>
    <w:rsid w:val="00DE155C"/>
    <w:rsid w:val="00DE1B49"/>
    <w:rsid w:val="00DE1C7F"/>
    <w:rsid w:val="00DE1FB5"/>
    <w:rsid w:val="00DE2371"/>
    <w:rsid w:val="00DE243B"/>
    <w:rsid w:val="00DE2A33"/>
    <w:rsid w:val="00DE2B25"/>
    <w:rsid w:val="00DE2C1F"/>
    <w:rsid w:val="00DE2FA5"/>
    <w:rsid w:val="00DE2FA8"/>
    <w:rsid w:val="00DE305E"/>
    <w:rsid w:val="00DE3344"/>
    <w:rsid w:val="00DE35B3"/>
    <w:rsid w:val="00DE37D1"/>
    <w:rsid w:val="00DE3AA9"/>
    <w:rsid w:val="00DE3AEF"/>
    <w:rsid w:val="00DE4786"/>
    <w:rsid w:val="00DE47FA"/>
    <w:rsid w:val="00DE4873"/>
    <w:rsid w:val="00DE4878"/>
    <w:rsid w:val="00DE487A"/>
    <w:rsid w:val="00DE48FF"/>
    <w:rsid w:val="00DE4D1D"/>
    <w:rsid w:val="00DE4E02"/>
    <w:rsid w:val="00DE4E11"/>
    <w:rsid w:val="00DE50A9"/>
    <w:rsid w:val="00DE514A"/>
    <w:rsid w:val="00DE594B"/>
    <w:rsid w:val="00DE5D6A"/>
    <w:rsid w:val="00DE5DCB"/>
    <w:rsid w:val="00DE5E52"/>
    <w:rsid w:val="00DE5EF6"/>
    <w:rsid w:val="00DE5F19"/>
    <w:rsid w:val="00DE609C"/>
    <w:rsid w:val="00DE65AC"/>
    <w:rsid w:val="00DE67DA"/>
    <w:rsid w:val="00DE6E58"/>
    <w:rsid w:val="00DE6FF3"/>
    <w:rsid w:val="00DE73EC"/>
    <w:rsid w:val="00DE7826"/>
    <w:rsid w:val="00DE7A1F"/>
    <w:rsid w:val="00DE7A53"/>
    <w:rsid w:val="00DE7C17"/>
    <w:rsid w:val="00DF014F"/>
    <w:rsid w:val="00DF01C5"/>
    <w:rsid w:val="00DF0394"/>
    <w:rsid w:val="00DF06CB"/>
    <w:rsid w:val="00DF0B86"/>
    <w:rsid w:val="00DF0EDD"/>
    <w:rsid w:val="00DF1110"/>
    <w:rsid w:val="00DF153A"/>
    <w:rsid w:val="00DF16A3"/>
    <w:rsid w:val="00DF172A"/>
    <w:rsid w:val="00DF18FD"/>
    <w:rsid w:val="00DF1905"/>
    <w:rsid w:val="00DF1DE6"/>
    <w:rsid w:val="00DF1E13"/>
    <w:rsid w:val="00DF1EA6"/>
    <w:rsid w:val="00DF20D1"/>
    <w:rsid w:val="00DF258C"/>
    <w:rsid w:val="00DF25B3"/>
    <w:rsid w:val="00DF2C78"/>
    <w:rsid w:val="00DF2CDC"/>
    <w:rsid w:val="00DF2F56"/>
    <w:rsid w:val="00DF2F59"/>
    <w:rsid w:val="00DF3105"/>
    <w:rsid w:val="00DF34EE"/>
    <w:rsid w:val="00DF39A3"/>
    <w:rsid w:val="00DF3BAD"/>
    <w:rsid w:val="00DF3EA6"/>
    <w:rsid w:val="00DF3F7D"/>
    <w:rsid w:val="00DF3F98"/>
    <w:rsid w:val="00DF4637"/>
    <w:rsid w:val="00DF4BD8"/>
    <w:rsid w:val="00DF548E"/>
    <w:rsid w:val="00DF55D9"/>
    <w:rsid w:val="00DF5745"/>
    <w:rsid w:val="00DF597E"/>
    <w:rsid w:val="00DF611F"/>
    <w:rsid w:val="00DF632E"/>
    <w:rsid w:val="00DF64B6"/>
    <w:rsid w:val="00DF6632"/>
    <w:rsid w:val="00DF66F4"/>
    <w:rsid w:val="00DF68D4"/>
    <w:rsid w:val="00DF6BEF"/>
    <w:rsid w:val="00DF6C4A"/>
    <w:rsid w:val="00DF6FDB"/>
    <w:rsid w:val="00DF7040"/>
    <w:rsid w:val="00DF7272"/>
    <w:rsid w:val="00DF72A9"/>
    <w:rsid w:val="00DF75F1"/>
    <w:rsid w:val="00DF7604"/>
    <w:rsid w:val="00DF7642"/>
    <w:rsid w:val="00DF783F"/>
    <w:rsid w:val="00DF78AE"/>
    <w:rsid w:val="00DF7AA2"/>
    <w:rsid w:val="00DF7AF0"/>
    <w:rsid w:val="00DF7C40"/>
    <w:rsid w:val="00DF7C7C"/>
    <w:rsid w:val="00DF7DD6"/>
    <w:rsid w:val="00DF7DF4"/>
    <w:rsid w:val="00E00527"/>
    <w:rsid w:val="00E008B0"/>
    <w:rsid w:val="00E0098E"/>
    <w:rsid w:val="00E00C35"/>
    <w:rsid w:val="00E00DA7"/>
    <w:rsid w:val="00E00E3A"/>
    <w:rsid w:val="00E00EE4"/>
    <w:rsid w:val="00E0120E"/>
    <w:rsid w:val="00E01266"/>
    <w:rsid w:val="00E014FB"/>
    <w:rsid w:val="00E01AEF"/>
    <w:rsid w:val="00E01CEF"/>
    <w:rsid w:val="00E01D82"/>
    <w:rsid w:val="00E01D98"/>
    <w:rsid w:val="00E01FD1"/>
    <w:rsid w:val="00E022B5"/>
    <w:rsid w:val="00E02358"/>
    <w:rsid w:val="00E0263B"/>
    <w:rsid w:val="00E0295E"/>
    <w:rsid w:val="00E02C99"/>
    <w:rsid w:val="00E03144"/>
    <w:rsid w:val="00E03340"/>
    <w:rsid w:val="00E03761"/>
    <w:rsid w:val="00E03A14"/>
    <w:rsid w:val="00E03B54"/>
    <w:rsid w:val="00E03BA8"/>
    <w:rsid w:val="00E03C90"/>
    <w:rsid w:val="00E04127"/>
    <w:rsid w:val="00E0417F"/>
    <w:rsid w:val="00E04445"/>
    <w:rsid w:val="00E046ED"/>
    <w:rsid w:val="00E04C0F"/>
    <w:rsid w:val="00E04C16"/>
    <w:rsid w:val="00E04E3A"/>
    <w:rsid w:val="00E05828"/>
    <w:rsid w:val="00E05BD9"/>
    <w:rsid w:val="00E05FFF"/>
    <w:rsid w:val="00E06561"/>
    <w:rsid w:val="00E06694"/>
    <w:rsid w:val="00E068A2"/>
    <w:rsid w:val="00E068FF"/>
    <w:rsid w:val="00E06AB7"/>
    <w:rsid w:val="00E06BAF"/>
    <w:rsid w:val="00E06EDB"/>
    <w:rsid w:val="00E0711C"/>
    <w:rsid w:val="00E071CC"/>
    <w:rsid w:val="00E07276"/>
    <w:rsid w:val="00E07433"/>
    <w:rsid w:val="00E07457"/>
    <w:rsid w:val="00E07557"/>
    <w:rsid w:val="00E07651"/>
    <w:rsid w:val="00E07723"/>
    <w:rsid w:val="00E07D8B"/>
    <w:rsid w:val="00E07DF9"/>
    <w:rsid w:val="00E07F99"/>
    <w:rsid w:val="00E10008"/>
    <w:rsid w:val="00E10090"/>
    <w:rsid w:val="00E103D9"/>
    <w:rsid w:val="00E104EF"/>
    <w:rsid w:val="00E105D9"/>
    <w:rsid w:val="00E107E8"/>
    <w:rsid w:val="00E10A3F"/>
    <w:rsid w:val="00E113A3"/>
    <w:rsid w:val="00E1162A"/>
    <w:rsid w:val="00E1189A"/>
    <w:rsid w:val="00E11D41"/>
    <w:rsid w:val="00E12583"/>
    <w:rsid w:val="00E12594"/>
    <w:rsid w:val="00E127DE"/>
    <w:rsid w:val="00E12812"/>
    <w:rsid w:val="00E12C81"/>
    <w:rsid w:val="00E12EB4"/>
    <w:rsid w:val="00E12FAA"/>
    <w:rsid w:val="00E1316B"/>
    <w:rsid w:val="00E13328"/>
    <w:rsid w:val="00E1353E"/>
    <w:rsid w:val="00E1365D"/>
    <w:rsid w:val="00E137F6"/>
    <w:rsid w:val="00E138D7"/>
    <w:rsid w:val="00E13CAB"/>
    <w:rsid w:val="00E13DB6"/>
    <w:rsid w:val="00E13E49"/>
    <w:rsid w:val="00E13F19"/>
    <w:rsid w:val="00E142B8"/>
    <w:rsid w:val="00E14865"/>
    <w:rsid w:val="00E148F1"/>
    <w:rsid w:val="00E1530C"/>
    <w:rsid w:val="00E156A2"/>
    <w:rsid w:val="00E158D2"/>
    <w:rsid w:val="00E15C24"/>
    <w:rsid w:val="00E15C57"/>
    <w:rsid w:val="00E15EA1"/>
    <w:rsid w:val="00E15F58"/>
    <w:rsid w:val="00E15FDC"/>
    <w:rsid w:val="00E161CA"/>
    <w:rsid w:val="00E163B4"/>
    <w:rsid w:val="00E163F4"/>
    <w:rsid w:val="00E1663B"/>
    <w:rsid w:val="00E1665C"/>
    <w:rsid w:val="00E167C3"/>
    <w:rsid w:val="00E16B1A"/>
    <w:rsid w:val="00E16D8D"/>
    <w:rsid w:val="00E16DDC"/>
    <w:rsid w:val="00E16F74"/>
    <w:rsid w:val="00E16F94"/>
    <w:rsid w:val="00E17058"/>
    <w:rsid w:val="00E1717C"/>
    <w:rsid w:val="00E1719E"/>
    <w:rsid w:val="00E17288"/>
    <w:rsid w:val="00E176C1"/>
    <w:rsid w:val="00E176D1"/>
    <w:rsid w:val="00E179FA"/>
    <w:rsid w:val="00E17B57"/>
    <w:rsid w:val="00E17EAB"/>
    <w:rsid w:val="00E17EE3"/>
    <w:rsid w:val="00E20197"/>
    <w:rsid w:val="00E201DA"/>
    <w:rsid w:val="00E20567"/>
    <w:rsid w:val="00E206F0"/>
    <w:rsid w:val="00E206FA"/>
    <w:rsid w:val="00E20A5D"/>
    <w:rsid w:val="00E20D8C"/>
    <w:rsid w:val="00E20E47"/>
    <w:rsid w:val="00E21432"/>
    <w:rsid w:val="00E2163B"/>
    <w:rsid w:val="00E21815"/>
    <w:rsid w:val="00E21A4C"/>
    <w:rsid w:val="00E21E8A"/>
    <w:rsid w:val="00E21F95"/>
    <w:rsid w:val="00E22762"/>
    <w:rsid w:val="00E22B93"/>
    <w:rsid w:val="00E231C6"/>
    <w:rsid w:val="00E23317"/>
    <w:rsid w:val="00E23561"/>
    <w:rsid w:val="00E238A6"/>
    <w:rsid w:val="00E23AA3"/>
    <w:rsid w:val="00E24829"/>
    <w:rsid w:val="00E24BEC"/>
    <w:rsid w:val="00E24E72"/>
    <w:rsid w:val="00E24EBC"/>
    <w:rsid w:val="00E251E2"/>
    <w:rsid w:val="00E25568"/>
    <w:rsid w:val="00E25663"/>
    <w:rsid w:val="00E259BA"/>
    <w:rsid w:val="00E25E56"/>
    <w:rsid w:val="00E25FA5"/>
    <w:rsid w:val="00E26279"/>
    <w:rsid w:val="00E263BB"/>
    <w:rsid w:val="00E26452"/>
    <w:rsid w:val="00E2662D"/>
    <w:rsid w:val="00E26776"/>
    <w:rsid w:val="00E26814"/>
    <w:rsid w:val="00E2689E"/>
    <w:rsid w:val="00E26AB9"/>
    <w:rsid w:val="00E26B61"/>
    <w:rsid w:val="00E26ECE"/>
    <w:rsid w:val="00E271E0"/>
    <w:rsid w:val="00E272ED"/>
    <w:rsid w:val="00E27406"/>
    <w:rsid w:val="00E277A8"/>
    <w:rsid w:val="00E27A82"/>
    <w:rsid w:val="00E27B59"/>
    <w:rsid w:val="00E27BE0"/>
    <w:rsid w:val="00E27C0D"/>
    <w:rsid w:val="00E300A6"/>
    <w:rsid w:val="00E3022D"/>
    <w:rsid w:val="00E30741"/>
    <w:rsid w:val="00E308DB"/>
    <w:rsid w:val="00E30DC2"/>
    <w:rsid w:val="00E30DE1"/>
    <w:rsid w:val="00E31186"/>
    <w:rsid w:val="00E311F3"/>
    <w:rsid w:val="00E31814"/>
    <w:rsid w:val="00E31942"/>
    <w:rsid w:val="00E319F0"/>
    <w:rsid w:val="00E319F6"/>
    <w:rsid w:val="00E31AF0"/>
    <w:rsid w:val="00E31FE4"/>
    <w:rsid w:val="00E32112"/>
    <w:rsid w:val="00E322AE"/>
    <w:rsid w:val="00E325E1"/>
    <w:rsid w:val="00E3267B"/>
    <w:rsid w:val="00E3282D"/>
    <w:rsid w:val="00E329DF"/>
    <w:rsid w:val="00E32D26"/>
    <w:rsid w:val="00E32E4D"/>
    <w:rsid w:val="00E32FB4"/>
    <w:rsid w:val="00E32FCD"/>
    <w:rsid w:val="00E334BD"/>
    <w:rsid w:val="00E33535"/>
    <w:rsid w:val="00E337A9"/>
    <w:rsid w:val="00E33982"/>
    <w:rsid w:val="00E339ED"/>
    <w:rsid w:val="00E339F7"/>
    <w:rsid w:val="00E33CB6"/>
    <w:rsid w:val="00E33E06"/>
    <w:rsid w:val="00E33F1F"/>
    <w:rsid w:val="00E34087"/>
    <w:rsid w:val="00E34351"/>
    <w:rsid w:val="00E34529"/>
    <w:rsid w:val="00E3456A"/>
    <w:rsid w:val="00E34583"/>
    <w:rsid w:val="00E34625"/>
    <w:rsid w:val="00E346F5"/>
    <w:rsid w:val="00E347B3"/>
    <w:rsid w:val="00E34B36"/>
    <w:rsid w:val="00E34B88"/>
    <w:rsid w:val="00E34CC1"/>
    <w:rsid w:val="00E34F96"/>
    <w:rsid w:val="00E350B6"/>
    <w:rsid w:val="00E351D5"/>
    <w:rsid w:val="00E353DE"/>
    <w:rsid w:val="00E35413"/>
    <w:rsid w:val="00E3572A"/>
    <w:rsid w:val="00E35B96"/>
    <w:rsid w:val="00E35D0E"/>
    <w:rsid w:val="00E3604B"/>
    <w:rsid w:val="00E36289"/>
    <w:rsid w:val="00E367BB"/>
    <w:rsid w:val="00E3694A"/>
    <w:rsid w:val="00E36ABF"/>
    <w:rsid w:val="00E36C83"/>
    <w:rsid w:val="00E36D46"/>
    <w:rsid w:val="00E3728D"/>
    <w:rsid w:val="00E374EB"/>
    <w:rsid w:val="00E37682"/>
    <w:rsid w:val="00E3768A"/>
    <w:rsid w:val="00E3786D"/>
    <w:rsid w:val="00E37A7C"/>
    <w:rsid w:val="00E37BA8"/>
    <w:rsid w:val="00E37C35"/>
    <w:rsid w:val="00E400BF"/>
    <w:rsid w:val="00E4021E"/>
    <w:rsid w:val="00E404C4"/>
    <w:rsid w:val="00E405D2"/>
    <w:rsid w:val="00E40A09"/>
    <w:rsid w:val="00E412FA"/>
    <w:rsid w:val="00E41344"/>
    <w:rsid w:val="00E414D5"/>
    <w:rsid w:val="00E418C7"/>
    <w:rsid w:val="00E41919"/>
    <w:rsid w:val="00E41AED"/>
    <w:rsid w:val="00E41BD5"/>
    <w:rsid w:val="00E41EF6"/>
    <w:rsid w:val="00E42054"/>
    <w:rsid w:val="00E421FF"/>
    <w:rsid w:val="00E42259"/>
    <w:rsid w:val="00E424E9"/>
    <w:rsid w:val="00E4251C"/>
    <w:rsid w:val="00E4277B"/>
    <w:rsid w:val="00E42BA1"/>
    <w:rsid w:val="00E42CA3"/>
    <w:rsid w:val="00E42D40"/>
    <w:rsid w:val="00E4303C"/>
    <w:rsid w:val="00E43121"/>
    <w:rsid w:val="00E431BB"/>
    <w:rsid w:val="00E431FA"/>
    <w:rsid w:val="00E43430"/>
    <w:rsid w:val="00E43844"/>
    <w:rsid w:val="00E438B7"/>
    <w:rsid w:val="00E4398F"/>
    <w:rsid w:val="00E43A0E"/>
    <w:rsid w:val="00E43EAA"/>
    <w:rsid w:val="00E441E9"/>
    <w:rsid w:val="00E44783"/>
    <w:rsid w:val="00E447F5"/>
    <w:rsid w:val="00E44C12"/>
    <w:rsid w:val="00E44DD8"/>
    <w:rsid w:val="00E44E2C"/>
    <w:rsid w:val="00E44F3E"/>
    <w:rsid w:val="00E45148"/>
    <w:rsid w:val="00E4536F"/>
    <w:rsid w:val="00E45530"/>
    <w:rsid w:val="00E456F8"/>
    <w:rsid w:val="00E45741"/>
    <w:rsid w:val="00E457D4"/>
    <w:rsid w:val="00E45F1C"/>
    <w:rsid w:val="00E45F8D"/>
    <w:rsid w:val="00E4688E"/>
    <w:rsid w:val="00E46CB1"/>
    <w:rsid w:val="00E46D1C"/>
    <w:rsid w:val="00E46F34"/>
    <w:rsid w:val="00E475AC"/>
    <w:rsid w:val="00E47D6C"/>
    <w:rsid w:val="00E47FA7"/>
    <w:rsid w:val="00E50204"/>
    <w:rsid w:val="00E50234"/>
    <w:rsid w:val="00E5030C"/>
    <w:rsid w:val="00E50343"/>
    <w:rsid w:val="00E50690"/>
    <w:rsid w:val="00E509F4"/>
    <w:rsid w:val="00E50B58"/>
    <w:rsid w:val="00E50EB9"/>
    <w:rsid w:val="00E50FF8"/>
    <w:rsid w:val="00E51A0C"/>
    <w:rsid w:val="00E51A91"/>
    <w:rsid w:val="00E51C4B"/>
    <w:rsid w:val="00E51CD6"/>
    <w:rsid w:val="00E5205B"/>
    <w:rsid w:val="00E5214B"/>
    <w:rsid w:val="00E5261F"/>
    <w:rsid w:val="00E52894"/>
    <w:rsid w:val="00E52966"/>
    <w:rsid w:val="00E52EAD"/>
    <w:rsid w:val="00E5307E"/>
    <w:rsid w:val="00E530D2"/>
    <w:rsid w:val="00E5346E"/>
    <w:rsid w:val="00E53581"/>
    <w:rsid w:val="00E53C85"/>
    <w:rsid w:val="00E53CD0"/>
    <w:rsid w:val="00E53CD7"/>
    <w:rsid w:val="00E53D86"/>
    <w:rsid w:val="00E53DBA"/>
    <w:rsid w:val="00E53DFB"/>
    <w:rsid w:val="00E541C6"/>
    <w:rsid w:val="00E5493C"/>
    <w:rsid w:val="00E549AC"/>
    <w:rsid w:val="00E54A99"/>
    <w:rsid w:val="00E551BD"/>
    <w:rsid w:val="00E55347"/>
    <w:rsid w:val="00E55926"/>
    <w:rsid w:val="00E55AE4"/>
    <w:rsid w:val="00E561B1"/>
    <w:rsid w:val="00E56305"/>
    <w:rsid w:val="00E564B1"/>
    <w:rsid w:val="00E56613"/>
    <w:rsid w:val="00E56645"/>
    <w:rsid w:val="00E57140"/>
    <w:rsid w:val="00E571FD"/>
    <w:rsid w:val="00E5731A"/>
    <w:rsid w:val="00E57955"/>
    <w:rsid w:val="00E579C8"/>
    <w:rsid w:val="00E579FA"/>
    <w:rsid w:val="00E57C26"/>
    <w:rsid w:val="00E57EA7"/>
    <w:rsid w:val="00E57EAA"/>
    <w:rsid w:val="00E57FFE"/>
    <w:rsid w:val="00E60236"/>
    <w:rsid w:val="00E60446"/>
    <w:rsid w:val="00E60761"/>
    <w:rsid w:val="00E6088C"/>
    <w:rsid w:val="00E6096B"/>
    <w:rsid w:val="00E60AB0"/>
    <w:rsid w:val="00E60F9D"/>
    <w:rsid w:val="00E617D0"/>
    <w:rsid w:val="00E61D4C"/>
    <w:rsid w:val="00E61E7A"/>
    <w:rsid w:val="00E61EBB"/>
    <w:rsid w:val="00E62760"/>
    <w:rsid w:val="00E62929"/>
    <w:rsid w:val="00E62A7A"/>
    <w:rsid w:val="00E62D53"/>
    <w:rsid w:val="00E6306F"/>
    <w:rsid w:val="00E631AA"/>
    <w:rsid w:val="00E634FB"/>
    <w:rsid w:val="00E63584"/>
    <w:rsid w:val="00E6386A"/>
    <w:rsid w:val="00E63883"/>
    <w:rsid w:val="00E63A40"/>
    <w:rsid w:val="00E63B05"/>
    <w:rsid w:val="00E63F1E"/>
    <w:rsid w:val="00E6410E"/>
    <w:rsid w:val="00E6418A"/>
    <w:rsid w:val="00E64192"/>
    <w:rsid w:val="00E64312"/>
    <w:rsid w:val="00E64A01"/>
    <w:rsid w:val="00E64BE2"/>
    <w:rsid w:val="00E64D3F"/>
    <w:rsid w:val="00E64D94"/>
    <w:rsid w:val="00E64DCF"/>
    <w:rsid w:val="00E6509D"/>
    <w:rsid w:val="00E65181"/>
    <w:rsid w:val="00E65570"/>
    <w:rsid w:val="00E65943"/>
    <w:rsid w:val="00E65A22"/>
    <w:rsid w:val="00E65CD9"/>
    <w:rsid w:val="00E65D47"/>
    <w:rsid w:val="00E65D5A"/>
    <w:rsid w:val="00E66007"/>
    <w:rsid w:val="00E66214"/>
    <w:rsid w:val="00E662DB"/>
    <w:rsid w:val="00E662F8"/>
    <w:rsid w:val="00E66480"/>
    <w:rsid w:val="00E665C0"/>
    <w:rsid w:val="00E66DBF"/>
    <w:rsid w:val="00E67075"/>
    <w:rsid w:val="00E673FE"/>
    <w:rsid w:val="00E67EAB"/>
    <w:rsid w:val="00E7000D"/>
    <w:rsid w:val="00E701A6"/>
    <w:rsid w:val="00E70504"/>
    <w:rsid w:val="00E70695"/>
    <w:rsid w:val="00E708CF"/>
    <w:rsid w:val="00E70FD0"/>
    <w:rsid w:val="00E70FD3"/>
    <w:rsid w:val="00E71063"/>
    <w:rsid w:val="00E71179"/>
    <w:rsid w:val="00E7149A"/>
    <w:rsid w:val="00E71527"/>
    <w:rsid w:val="00E719E9"/>
    <w:rsid w:val="00E71D07"/>
    <w:rsid w:val="00E725EB"/>
    <w:rsid w:val="00E7281A"/>
    <w:rsid w:val="00E72AB3"/>
    <w:rsid w:val="00E72D70"/>
    <w:rsid w:val="00E730EF"/>
    <w:rsid w:val="00E73136"/>
    <w:rsid w:val="00E73418"/>
    <w:rsid w:val="00E7354A"/>
    <w:rsid w:val="00E737E5"/>
    <w:rsid w:val="00E739BF"/>
    <w:rsid w:val="00E73A9C"/>
    <w:rsid w:val="00E7441C"/>
    <w:rsid w:val="00E7471C"/>
    <w:rsid w:val="00E74A6F"/>
    <w:rsid w:val="00E74AC2"/>
    <w:rsid w:val="00E74BD0"/>
    <w:rsid w:val="00E74DD4"/>
    <w:rsid w:val="00E74E39"/>
    <w:rsid w:val="00E75372"/>
    <w:rsid w:val="00E755F3"/>
    <w:rsid w:val="00E7576D"/>
    <w:rsid w:val="00E75897"/>
    <w:rsid w:val="00E75B49"/>
    <w:rsid w:val="00E75F59"/>
    <w:rsid w:val="00E7606B"/>
    <w:rsid w:val="00E76373"/>
    <w:rsid w:val="00E763A4"/>
    <w:rsid w:val="00E76717"/>
    <w:rsid w:val="00E76765"/>
    <w:rsid w:val="00E76840"/>
    <w:rsid w:val="00E76876"/>
    <w:rsid w:val="00E76993"/>
    <w:rsid w:val="00E76E3C"/>
    <w:rsid w:val="00E7702A"/>
    <w:rsid w:val="00E771CA"/>
    <w:rsid w:val="00E772ED"/>
    <w:rsid w:val="00E77462"/>
    <w:rsid w:val="00E775F8"/>
    <w:rsid w:val="00E7797E"/>
    <w:rsid w:val="00E77B7E"/>
    <w:rsid w:val="00E77C7C"/>
    <w:rsid w:val="00E77F2F"/>
    <w:rsid w:val="00E77FDF"/>
    <w:rsid w:val="00E80052"/>
    <w:rsid w:val="00E800BE"/>
    <w:rsid w:val="00E80124"/>
    <w:rsid w:val="00E80286"/>
    <w:rsid w:val="00E8079C"/>
    <w:rsid w:val="00E8082F"/>
    <w:rsid w:val="00E80933"/>
    <w:rsid w:val="00E809A3"/>
    <w:rsid w:val="00E80A3C"/>
    <w:rsid w:val="00E80B95"/>
    <w:rsid w:val="00E80D5B"/>
    <w:rsid w:val="00E812C9"/>
    <w:rsid w:val="00E8130B"/>
    <w:rsid w:val="00E81636"/>
    <w:rsid w:val="00E8174D"/>
    <w:rsid w:val="00E819B8"/>
    <w:rsid w:val="00E81BC3"/>
    <w:rsid w:val="00E82011"/>
    <w:rsid w:val="00E82162"/>
    <w:rsid w:val="00E82651"/>
    <w:rsid w:val="00E826B8"/>
    <w:rsid w:val="00E82E22"/>
    <w:rsid w:val="00E831CF"/>
    <w:rsid w:val="00E8343B"/>
    <w:rsid w:val="00E8374B"/>
    <w:rsid w:val="00E8385E"/>
    <w:rsid w:val="00E839AB"/>
    <w:rsid w:val="00E83CAB"/>
    <w:rsid w:val="00E83E8E"/>
    <w:rsid w:val="00E84354"/>
    <w:rsid w:val="00E8436B"/>
    <w:rsid w:val="00E8444A"/>
    <w:rsid w:val="00E846A0"/>
    <w:rsid w:val="00E84804"/>
    <w:rsid w:val="00E8484C"/>
    <w:rsid w:val="00E84BDE"/>
    <w:rsid w:val="00E8509F"/>
    <w:rsid w:val="00E8511C"/>
    <w:rsid w:val="00E85312"/>
    <w:rsid w:val="00E853FA"/>
    <w:rsid w:val="00E85477"/>
    <w:rsid w:val="00E854AB"/>
    <w:rsid w:val="00E85525"/>
    <w:rsid w:val="00E85812"/>
    <w:rsid w:val="00E85954"/>
    <w:rsid w:val="00E85966"/>
    <w:rsid w:val="00E859B4"/>
    <w:rsid w:val="00E85ABC"/>
    <w:rsid w:val="00E85B81"/>
    <w:rsid w:val="00E85CB1"/>
    <w:rsid w:val="00E85F09"/>
    <w:rsid w:val="00E863EE"/>
    <w:rsid w:val="00E8695D"/>
    <w:rsid w:val="00E86A84"/>
    <w:rsid w:val="00E86AED"/>
    <w:rsid w:val="00E86C36"/>
    <w:rsid w:val="00E86CCA"/>
    <w:rsid w:val="00E86D46"/>
    <w:rsid w:val="00E86DC7"/>
    <w:rsid w:val="00E86E79"/>
    <w:rsid w:val="00E878C5"/>
    <w:rsid w:val="00E8796D"/>
    <w:rsid w:val="00E87D16"/>
    <w:rsid w:val="00E87DDE"/>
    <w:rsid w:val="00E87FD8"/>
    <w:rsid w:val="00E9096C"/>
    <w:rsid w:val="00E90BBE"/>
    <w:rsid w:val="00E90BF1"/>
    <w:rsid w:val="00E90C56"/>
    <w:rsid w:val="00E90C57"/>
    <w:rsid w:val="00E90C86"/>
    <w:rsid w:val="00E90DDD"/>
    <w:rsid w:val="00E916B1"/>
    <w:rsid w:val="00E91908"/>
    <w:rsid w:val="00E91CDB"/>
    <w:rsid w:val="00E91D0A"/>
    <w:rsid w:val="00E91D12"/>
    <w:rsid w:val="00E91E6A"/>
    <w:rsid w:val="00E92AA0"/>
    <w:rsid w:val="00E92AF0"/>
    <w:rsid w:val="00E92C9F"/>
    <w:rsid w:val="00E92FD1"/>
    <w:rsid w:val="00E93150"/>
    <w:rsid w:val="00E9347C"/>
    <w:rsid w:val="00E93626"/>
    <w:rsid w:val="00E93684"/>
    <w:rsid w:val="00E93B5C"/>
    <w:rsid w:val="00E9461E"/>
    <w:rsid w:val="00E94802"/>
    <w:rsid w:val="00E9488D"/>
    <w:rsid w:val="00E94A88"/>
    <w:rsid w:val="00E94BC6"/>
    <w:rsid w:val="00E94DAE"/>
    <w:rsid w:val="00E95045"/>
    <w:rsid w:val="00E95076"/>
    <w:rsid w:val="00E951E3"/>
    <w:rsid w:val="00E95465"/>
    <w:rsid w:val="00E957FB"/>
    <w:rsid w:val="00E95B56"/>
    <w:rsid w:val="00E9608B"/>
    <w:rsid w:val="00E96098"/>
    <w:rsid w:val="00E96425"/>
    <w:rsid w:val="00E9653D"/>
    <w:rsid w:val="00E96D52"/>
    <w:rsid w:val="00E9718A"/>
    <w:rsid w:val="00E9739C"/>
    <w:rsid w:val="00E97583"/>
    <w:rsid w:val="00E976A0"/>
    <w:rsid w:val="00E976DA"/>
    <w:rsid w:val="00E977BA"/>
    <w:rsid w:val="00E97E9D"/>
    <w:rsid w:val="00E97F6F"/>
    <w:rsid w:val="00E97F9B"/>
    <w:rsid w:val="00EA03DD"/>
    <w:rsid w:val="00EA042B"/>
    <w:rsid w:val="00EA0543"/>
    <w:rsid w:val="00EA072E"/>
    <w:rsid w:val="00EA112C"/>
    <w:rsid w:val="00EA14FE"/>
    <w:rsid w:val="00EA1515"/>
    <w:rsid w:val="00EA19AE"/>
    <w:rsid w:val="00EA1AB7"/>
    <w:rsid w:val="00EA1B42"/>
    <w:rsid w:val="00EA1BA4"/>
    <w:rsid w:val="00EA1BE5"/>
    <w:rsid w:val="00EA2019"/>
    <w:rsid w:val="00EA21A0"/>
    <w:rsid w:val="00EA262E"/>
    <w:rsid w:val="00EA2F3C"/>
    <w:rsid w:val="00EA30C5"/>
    <w:rsid w:val="00EA30E4"/>
    <w:rsid w:val="00EA3669"/>
    <w:rsid w:val="00EA3D6C"/>
    <w:rsid w:val="00EA3EE9"/>
    <w:rsid w:val="00EA4048"/>
    <w:rsid w:val="00EA404C"/>
    <w:rsid w:val="00EA4061"/>
    <w:rsid w:val="00EA41A9"/>
    <w:rsid w:val="00EA48D5"/>
    <w:rsid w:val="00EA4A57"/>
    <w:rsid w:val="00EA4D01"/>
    <w:rsid w:val="00EA508A"/>
    <w:rsid w:val="00EA51D9"/>
    <w:rsid w:val="00EA52A2"/>
    <w:rsid w:val="00EA5425"/>
    <w:rsid w:val="00EA5455"/>
    <w:rsid w:val="00EA57A7"/>
    <w:rsid w:val="00EA59B6"/>
    <w:rsid w:val="00EA5B8C"/>
    <w:rsid w:val="00EA5D44"/>
    <w:rsid w:val="00EA6003"/>
    <w:rsid w:val="00EA6049"/>
    <w:rsid w:val="00EA616A"/>
    <w:rsid w:val="00EA633D"/>
    <w:rsid w:val="00EA6457"/>
    <w:rsid w:val="00EA647B"/>
    <w:rsid w:val="00EA6B38"/>
    <w:rsid w:val="00EA6F5B"/>
    <w:rsid w:val="00EA712C"/>
    <w:rsid w:val="00EA713C"/>
    <w:rsid w:val="00EA7239"/>
    <w:rsid w:val="00EA763C"/>
    <w:rsid w:val="00EA76F0"/>
    <w:rsid w:val="00EA79F7"/>
    <w:rsid w:val="00EA7A41"/>
    <w:rsid w:val="00EA7AEC"/>
    <w:rsid w:val="00EA7DE1"/>
    <w:rsid w:val="00EB0397"/>
    <w:rsid w:val="00EB03E6"/>
    <w:rsid w:val="00EB08A6"/>
    <w:rsid w:val="00EB0A29"/>
    <w:rsid w:val="00EB0C9F"/>
    <w:rsid w:val="00EB0F84"/>
    <w:rsid w:val="00EB194A"/>
    <w:rsid w:val="00EB1C8D"/>
    <w:rsid w:val="00EB1EEE"/>
    <w:rsid w:val="00EB1FB2"/>
    <w:rsid w:val="00EB24D4"/>
    <w:rsid w:val="00EB29D2"/>
    <w:rsid w:val="00EB2A4C"/>
    <w:rsid w:val="00EB2BB6"/>
    <w:rsid w:val="00EB30D3"/>
    <w:rsid w:val="00EB33F2"/>
    <w:rsid w:val="00EB3517"/>
    <w:rsid w:val="00EB36F2"/>
    <w:rsid w:val="00EB3A08"/>
    <w:rsid w:val="00EB3F26"/>
    <w:rsid w:val="00EB3F7C"/>
    <w:rsid w:val="00EB3F7F"/>
    <w:rsid w:val="00EB41B9"/>
    <w:rsid w:val="00EB4273"/>
    <w:rsid w:val="00EB47DC"/>
    <w:rsid w:val="00EB4A35"/>
    <w:rsid w:val="00EB4B44"/>
    <w:rsid w:val="00EB4B93"/>
    <w:rsid w:val="00EB4BB6"/>
    <w:rsid w:val="00EB4E71"/>
    <w:rsid w:val="00EB4FD7"/>
    <w:rsid w:val="00EB501E"/>
    <w:rsid w:val="00EB520A"/>
    <w:rsid w:val="00EB54DA"/>
    <w:rsid w:val="00EB5628"/>
    <w:rsid w:val="00EB59E4"/>
    <w:rsid w:val="00EB5DB3"/>
    <w:rsid w:val="00EB5E53"/>
    <w:rsid w:val="00EB5EFE"/>
    <w:rsid w:val="00EB61AC"/>
    <w:rsid w:val="00EB626F"/>
    <w:rsid w:val="00EB6470"/>
    <w:rsid w:val="00EB68CF"/>
    <w:rsid w:val="00EB68EA"/>
    <w:rsid w:val="00EB6B4B"/>
    <w:rsid w:val="00EB6D0A"/>
    <w:rsid w:val="00EB6E27"/>
    <w:rsid w:val="00EB6F19"/>
    <w:rsid w:val="00EB703E"/>
    <w:rsid w:val="00EB723E"/>
    <w:rsid w:val="00EB7370"/>
    <w:rsid w:val="00EB755C"/>
    <w:rsid w:val="00EB765E"/>
    <w:rsid w:val="00EB78AA"/>
    <w:rsid w:val="00EB7B65"/>
    <w:rsid w:val="00EB7BA1"/>
    <w:rsid w:val="00EC0054"/>
    <w:rsid w:val="00EC0333"/>
    <w:rsid w:val="00EC038C"/>
    <w:rsid w:val="00EC0490"/>
    <w:rsid w:val="00EC0571"/>
    <w:rsid w:val="00EC0597"/>
    <w:rsid w:val="00EC08BC"/>
    <w:rsid w:val="00EC09C0"/>
    <w:rsid w:val="00EC0F9A"/>
    <w:rsid w:val="00EC1215"/>
    <w:rsid w:val="00EC128A"/>
    <w:rsid w:val="00EC15AD"/>
    <w:rsid w:val="00EC16F3"/>
    <w:rsid w:val="00EC1779"/>
    <w:rsid w:val="00EC19C8"/>
    <w:rsid w:val="00EC1D7B"/>
    <w:rsid w:val="00EC1F6D"/>
    <w:rsid w:val="00EC2101"/>
    <w:rsid w:val="00EC2134"/>
    <w:rsid w:val="00EC23C4"/>
    <w:rsid w:val="00EC2594"/>
    <w:rsid w:val="00EC2809"/>
    <w:rsid w:val="00EC290F"/>
    <w:rsid w:val="00EC2A38"/>
    <w:rsid w:val="00EC2DF0"/>
    <w:rsid w:val="00EC36FC"/>
    <w:rsid w:val="00EC371D"/>
    <w:rsid w:val="00EC37EF"/>
    <w:rsid w:val="00EC3961"/>
    <w:rsid w:val="00EC3D34"/>
    <w:rsid w:val="00EC4127"/>
    <w:rsid w:val="00EC440D"/>
    <w:rsid w:val="00EC4468"/>
    <w:rsid w:val="00EC4544"/>
    <w:rsid w:val="00EC4895"/>
    <w:rsid w:val="00EC4C15"/>
    <w:rsid w:val="00EC4C7C"/>
    <w:rsid w:val="00EC4DED"/>
    <w:rsid w:val="00EC4F90"/>
    <w:rsid w:val="00EC500A"/>
    <w:rsid w:val="00EC538A"/>
    <w:rsid w:val="00EC56E4"/>
    <w:rsid w:val="00EC5AD3"/>
    <w:rsid w:val="00EC5CC1"/>
    <w:rsid w:val="00EC5FF7"/>
    <w:rsid w:val="00EC6419"/>
    <w:rsid w:val="00EC6430"/>
    <w:rsid w:val="00EC64F5"/>
    <w:rsid w:val="00EC6716"/>
    <w:rsid w:val="00EC6B2C"/>
    <w:rsid w:val="00EC6D9A"/>
    <w:rsid w:val="00EC72B6"/>
    <w:rsid w:val="00EC748D"/>
    <w:rsid w:val="00EC7585"/>
    <w:rsid w:val="00EC75C1"/>
    <w:rsid w:val="00EC7929"/>
    <w:rsid w:val="00EC79D6"/>
    <w:rsid w:val="00EC7DFE"/>
    <w:rsid w:val="00EC7F75"/>
    <w:rsid w:val="00ED00E7"/>
    <w:rsid w:val="00ED046B"/>
    <w:rsid w:val="00ED04A1"/>
    <w:rsid w:val="00ED04F5"/>
    <w:rsid w:val="00ED0A4B"/>
    <w:rsid w:val="00ED0DC8"/>
    <w:rsid w:val="00ED0EF4"/>
    <w:rsid w:val="00ED0F1F"/>
    <w:rsid w:val="00ED1082"/>
    <w:rsid w:val="00ED13EA"/>
    <w:rsid w:val="00ED13F2"/>
    <w:rsid w:val="00ED1808"/>
    <w:rsid w:val="00ED18B9"/>
    <w:rsid w:val="00ED1C5B"/>
    <w:rsid w:val="00ED1DC5"/>
    <w:rsid w:val="00ED1E3C"/>
    <w:rsid w:val="00ED20C0"/>
    <w:rsid w:val="00ED22B9"/>
    <w:rsid w:val="00ED23E6"/>
    <w:rsid w:val="00ED257B"/>
    <w:rsid w:val="00ED274A"/>
    <w:rsid w:val="00ED27AA"/>
    <w:rsid w:val="00ED2E31"/>
    <w:rsid w:val="00ED308B"/>
    <w:rsid w:val="00ED325D"/>
    <w:rsid w:val="00ED32FC"/>
    <w:rsid w:val="00ED379E"/>
    <w:rsid w:val="00ED3DF4"/>
    <w:rsid w:val="00ED3E10"/>
    <w:rsid w:val="00ED3EB2"/>
    <w:rsid w:val="00ED40E0"/>
    <w:rsid w:val="00ED41CA"/>
    <w:rsid w:val="00ED4285"/>
    <w:rsid w:val="00ED438E"/>
    <w:rsid w:val="00ED457B"/>
    <w:rsid w:val="00ED45F3"/>
    <w:rsid w:val="00ED4B86"/>
    <w:rsid w:val="00ED4C88"/>
    <w:rsid w:val="00ED4E6E"/>
    <w:rsid w:val="00ED5013"/>
    <w:rsid w:val="00ED53CB"/>
    <w:rsid w:val="00ED5773"/>
    <w:rsid w:val="00ED58AB"/>
    <w:rsid w:val="00ED5B4B"/>
    <w:rsid w:val="00ED62D0"/>
    <w:rsid w:val="00ED63E1"/>
    <w:rsid w:val="00ED68EC"/>
    <w:rsid w:val="00ED6936"/>
    <w:rsid w:val="00ED6D0C"/>
    <w:rsid w:val="00ED75F0"/>
    <w:rsid w:val="00ED7A9D"/>
    <w:rsid w:val="00EE02F8"/>
    <w:rsid w:val="00EE03C5"/>
    <w:rsid w:val="00EE0BF6"/>
    <w:rsid w:val="00EE0C4C"/>
    <w:rsid w:val="00EE16E2"/>
    <w:rsid w:val="00EE1823"/>
    <w:rsid w:val="00EE18B4"/>
    <w:rsid w:val="00EE194F"/>
    <w:rsid w:val="00EE1C3B"/>
    <w:rsid w:val="00EE2485"/>
    <w:rsid w:val="00EE26ED"/>
    <w:rsid w:val="00EE278F"/>
    <w:rsid w:val="00EE28C4"/>
    <w:rsid w:val="00EE290C"/>
    <w:rsid w:val="00EE2F17"/>
    <w:rsid w:val="00EE3349"/>
    <w:rsid w:val="00EE33C5"/>
    <w:rsid w:val="00EE35E3"/>
    <w:rsid w:val="00EE3881"/>
    <w:rsid w:val="00EE3A75"/>
    <w:rsid w:val="00EE3B28"/>
    <w:rsid w:val="00EE4163"/>
    <w:rsid w:val="00EE46D1"/>
    <w:rsid w:val="00EE46D4"/>
    <w:rsid w:val="00EE478D"/>
    <w:rsid w:val="00EE4BE0"/>
    <w:rsid w:val="00EE4C74"/>
    <w:rsid w:val="00EE4CB8"/>
    <w:rsid w:val="00EE4CFF"/>
    <w:rsid w:val="00EE4D7D"/>
    <w:rsid w:val="00EE4E30"/>
    <w:rsid w:val="00EE5217"/>
    <w:rsid w:val="00EE589C"/>
    <w:rsid w:val="00EE59C8"/>
    <w:rsid w:val="00EE6048"/>
    <w:rsid w:val="00EE6077"/>
    <w:rsid w:val="00EE62DA"/>
    <w:rsid w:val="00EE65EF"/>
    <w:rsid w:val="00EE6718"/>
    <w:rsid w:val="00EE672D"/>
    <w:rsid w:val="00EE6772"/>
    <w:rsid w:val="00EE6B8A"/>
    <w:rsid w:val="00EE6C82"/>
    <w:rsid w:val="00EE743A"/>
    <w:rsid w:val="00EE7603"/>
    <w:rsid w:val="00EE7852"/>
    <w:rsid w:val="00EE7940"/>
    <w:rsid w:val="00EE7B62"/>
    <w:rsid w:val="00EE7D16"/>
    <w:rsid w:val="00EE7DC8"/>
    <w:rsid w:val="00EF0121"/>
    <w:rsid w:val="00EF020E"/>
    <w:rsid w:val="00EF0308"/>
    <w:rsid w:val="00EF03AE"/>
    <w:rsid w:val="00EF04AE"/>
    <w:rsid w:val="00EF0550"/>
    <w:rsid w:val="00EF0957"/>
    <w:rsid w:val="00EF0A28"/>
    <w:rsid w:val="00EF0BA9"/>
    <w:rsid w:val="00EF0E53"/>
    <w:rsid w:val="00EF0EFC"/>
    <w:rsid w:val="00EF0FBB"/>
    <w:rsid w:val="00EF1339"/>
    <w:rsid w:val="00EF165A"/>
    <w:rsid w:val="00EF1995"/>
    <w:rsid w:val="00EF1A85"/>
    <w:rsid w:val="00EF1D9B"/>
    <w:rsid w:val="00EF220A"/>
    <w:rsid w:val="00EF27BE"/>
    <w:rsid w:val="00EF288C"/>
    <w:rsid w:val="00EF2928"/>
    <w:rsid w:val="00EF29E9"/>
    <w:rsid w:val="00EF2BC6"/>
    <w:rsid w:val="00EF2CD9"/>
    <w:rsid w:val="00EF2D9F"/>
    <w:rsid w:val="00EF2E55"/>
    <w:rsid w:val="00EF3484"/>
    <w:rsid w:val="00EF356E"/>
    <w:rsid w:val="00EF35DA"/>
    <w:rsid w:val="00EF362B"/>
    <w:rsid w:val="00EF392D"/>
    <w:rsid w:val="00EF3C7E"/>
    <w:rsid w:val="00EF40FB"/>
    <w:rsid w:val="00EF47BC"/>
    <w:rsid w:val="00EF4A7A"/>
    <w:rsid w:val="00EF4EDC"/>
    <w:rsid w:val="00EF5557"/>
    <w:rsid w:val="00EF5726"/>
    <w:rsid w:val="00EF58AD"/>
    <w:rsid w:val="00EF597D"/>
    <w:rsid w:val="00EF5B08"/>
    <w:rsid w:val="00EF5B8A"/>
    <w:rsid w:val="00EF5C99"/>
    <w:rsid w:val="00EF6008"/>
    <w:rsid w:val="00EF60E0"/>
    <w:rsid w:val="00EF61D0"/>
    <w:rsid w:val="00EF64FE"/>
    <w:rsid w:val="00EF6A08"/>
    <w:rsid w:val="00EF6BB0"/>
    <w:rsid w:val="00EF6CC4"/>
    <w:rsid w:val="00EF6D18"/>
    <w:rsid w:val="00EF6F09"/>
    <w:rsid w:val="00EF71D6"/>
    <w:rsid w:val="00EF742F"/>
    <w:rsid w:val="00EF78DE"/>
    <w:rsid w:val="00EF7B8E"/>
    <w:rsid w:val="00EF7E53"/>
    <w:rsid w:val="00F00010"/>
    <w:rsid w:val="00F00222"/>
    <w:rsid w:val="00F003D8"/>
    <w:rsid w:val="00F005F8"/>
    <w:rsid w:val="00F007BC"/>
    <w:rsid w:val="00F00812"/>
    <w:rsid w:val="00F0081F"/>
    <w:rsid w:val="00F00A60"/>
    <w:rsid w:val="00F00A64"/>
    <w:rsid w:val="00F00E7B"/>
    <w:rsid w:val="00F011E1"/>
    <w:rsid w:val="00F014D2"/>
    <w:rsid w:val="00F01540"/>
    <w:rsid w:val="00F0157D"/>
    <w:rsid w:val="00F01B20"/>
    <w:rsid w:val="00F01C0C"/>
    <w:rsid w:val="00F022AC"/>
    <w:rsid w:val="00F024A1"/>
    <w:rsid w:val="00F02652"/>
    <w:rsid w:val="00F029FA"/>
    <w:rsid w:val="00F02B93"/>
    <w:rsid w:val="00F02BAF"/>
    <w:rsid w:val="00F02C0D"/>
    <w:rsid w:val="00F02F40"/>
    <w:rsid w:val="00F02FCE"/>
    <w:rsid w:val="00F0312B"/>
    <w:rsid w:val="00F0317A"/>
    <w:rsid w:val="00F0318D"/>
    <w:rsid w:val="00F031A0"/>
    <w:rsid w:val="00F03301"/>
    <w:rsid w:val="00F03317"/>
    <w:rsid w:val="00F03343"/>
    <w:rsid w:val="00F03485"/>
    <w:rsid w:val="00F0349B"/>
    <w:rsid w:val="00F0358A"/>
    <w:rsid w:val="00F03B36"/>
    <w:rsid w:val="00F03C60"/>
    <w:rsid w:val="00F04575"/>
    <w:rsid w:val="00F046AA"/>
    <w:rsid w:val="00F046F2"/>
    <w:rsid w:val="00F0475D"/>
    <w:rsid w:val="00F049D4"/>
    <w:rsid w:val="00F04AE0"/>
    <w:rsid w:val="00F04C9D"/>
    <w:rsid w:val="00F04D97"/>
    <w:rsid w:val="00F04F7F"/>
    <w:rsid w:val="00F04F8E"/>
    <w:rsid w:val="00F04FB0"/>
    <w:rsid w:val="00F0506A"/>
    <w:rsid w:val="00F052AF"/>
    <w:rsid w:val="00F05386"/>
    <w:rsid w:val="00F05451"/>
    <w:rsid w:val="00F05685"/>
    <w:rsid w:val="00F0571D"/>
    <w:rsid w:val="00F0595F"/>
    <w:rsid w:val="00F05D86"/>
    <w:rsid w:val="00F05F51"/>
    <w:rsid w:val="00F063B4"/>
    <w:rsid w:val="00F0655F"/>
    <w:rsid w:val="00F0664C"/>
    <w:rsid w:val="00F0681C"/>
    <w:rsid w:val="00F06837"/>
    <w:rsid w:val="00F069DE"/>
    <w:rsid w:val="00F06BCA"/>
    <w:rsid w:val="00F07106"/>
    <w:rsid w:val="00F075A9"/>
    <w:rsid w:val="00F07B66"/>
    <w:rsid w:val="00F07E53"/>
    <w:rsid w:val="00F07F1E"/>
    <w:rsid w:val="00F07F9C"/>
    <w:rsid w:val="00F100C9"/>
    <w:rsid w:val="00F105A5"/>
    <w:rsid w:val="00F1083C"/>
    <w:rsid w:val="00F10ED6"/>
    <w:rsid w:val="00F11144"/>
    <w:rsid w:val="00F113B8"/>
    <w:rsid w:val="00F114B4"/>
    <w:rsid w:val="00F115F6"/>
    <w:rsid w:val="00F117A4"/>
    <w:rsid w:val="00F11AEC"/>
    <w:rsid w:val="00F11C4F"/>
    <w:rsid w:val="00F11F04"/>
    <w:rsid w:val="00F12066"/>
    <w:rsid w:val="00F1206A"/>
    <w:rsid w:val="00F12179"/>
    <w:rsid w:val="00F12325"/>
    <w:rsid w:val="00F12411"/>
    <w:rsid w:val="00F12457"/>
    <w:rsid w:val="00F12996"/>
    <w:rsid w:val="00F129F8"/>
    <w:rsid w:val="00F12A38"/>
    <w:rsid w:val="00F12BFB"/>
    <w:rsid w:val="00F12D31"/>
    <w:rsid w:val="00F12D63"/>
    <w:rsid w:val="00F12F56"/>
    <w:rsid w:val="00F13095"/>
    <w:rsid w:val="00F130AD"/>
    <w:rsid w:val="00F1386B"/>
    <w:rsid w:val="00F138C5"/>
    <w:rsid w:val="00F13986"/>
    <w:rsid w:val="00F139CE"/>
    <w:rsid w:val="00F139D7"/>
    <w:rsid w:val="00F13A50"/>
    <w:rsid w:val="00F13B12"/>
    <w:rsid w:val="00F141B6"/>
    <w:rsid w:val="00F1441F"/>
    <w:rsid w:val="00F146BE"/>
    <w:rsid w:val="00F1478E"/>
    <w:rsid w:val="00F147DA"/>
    <w:rsid w:val="00F14907"/>
    <w:rsid w:val="00F14A29"/>
    <w:rsid w:val="00F14A55"/>
    <w:rsid w:val="00F14C55"/>
    <w:rsid w:val="00F14DFE"/>
    <w:rsid w:val="00F14F7C"/>
    <w:rsid w:val="00F154DC"/>
    <w:rsid w:val="00F156B1"/>
    <w:rsid w:val="00F158C9"/>
    <w:rsid w:val="00F159B8"/>
    <w:rsid w:val="00F15C00"/>
    <w:rsid w:val="00F15CBF"/>
    <w:rsid w:val="00F15F61"/>
    <w:rsid w:val="00F15FCC"/>
    <w:rsid w:val="00F16108"/>
    <w:rsid w:val="00F161B7"/>
    <w:rsid w:val="00F16295"/>
    <w:rsid w:val="00F1647A"/>
    <w:rsid w:val="00F167E9"/>
    <w:rsid w:val="00F16AB6"/>
    <w:rsid w:val="00F16F5B"/>
    <w:rsid w:val="00F17248"/>
    <w:rsid w:val="00F172C5"/>
    <w:rsid w:val="00F175F2"/>
    <w:rsid w:val="00F17BCF"/>
    <w:rsid w:val="00F17D1C"/>
    <w:rsid w:val="00F17E47"/>
    <w:rsid w:val="00F17EFF"/>
    <w:rsid w:val="00F203EE"/>
    <w:rsid w:val="00F204F0"/>
    <w:rsid w:val="00F204FC"/>
    <w:rsid w:val="00F20995"/>
    <w:rsid w:val="00F209B3"/>
    <w:rsid w:val="00F20E3C"/>
    <w:rsid w:val="00F211CA"/>
    <w:rsid w:val="00F21234"/>
    <w:rsid w:val="00F212DF"/>
    <w:rsid w:val="00F213A0"/>
    <w:rsid w:val="00F213E7"/>
    <w:rsid w:val="00F214C4"/>
    <w:rsid w:val="00F21559"/>
    <w:rsid w:val="00F21755"/>
    <w:rsid w:val="00F21785"/>
    <w:rsid w:val="00F21E6E"/>
    <w:rsid w:val="00F22004"/>
    <w:rsid w:val="00F227E0"/>
    <w:rsid w:val="00F2290F"/>
    <w:rsid w:val="00F229F0"/>
    <w:rsid w:val="00F22D9E"/>
    <w:rsid w:val="00F2304B"/>
    <w:rsid w:val="00F23388"/>
    <w:rsid w:val="00F23741"/>
    <w:rsid w:val="00F2384B"/>
    <w:rsid w:val="00F23DDD"/>
    <w:rsid w:val="00F24387"/>
    <w:rsid w:val="00F2476D"/>
    <w:rsid w:val="00F247FF"/>
    <w:rsid w:val="00F248CA"/>
    <w:rsid w:val="00F2492A"/>
    <w:rsid w:val="00F24984"/>
    <w:rsid w:val="00F24C3D"/>
    <w:rsid w:val="00F24F83"/>
    <w:rsid w:val="00F251AE"/>
    <w:rsid w:val="00F252A1"/>
    <w:rsid w:val="00F25722"/>
    <w:rsid w:val="00F25E09"/>
    <w:rsid w:val="00F25F45"/>
    <w:rsid w:val="00F2611B"/>
    <w:rsid w:val="00F264FB"/>
    <w:rsid w:val="00F266C3"/>
    <w:rsid w:val="00F26F1A"/>
    <w:rsid w:val="00F27083"/>
    <w:rsid w:val="00F27224"/>
    <w:rsid w:val="00F2726B"/>
    <w:rsid w:val="00F27393"/>
    <w:rsid w:val="00F277CD"/>
    <w:rsid w:val="00F27865"/>
    <w:rsid w:val="00F279FC"/>
    <w:rsid w:val="00F27A68"/>
    <w:rsid w:val="00F27CB0"/>
    <w:rsid w:val="00F27EFD"/>
    <w:rsid w:val="00F27F26"/>
    <w:rsid w:val="00F30389"/>
    <w:rsid w:val="00F306CD"/>
    <w:rsid w:val="00F3085A"/>
    <w:rsid w:val="00F30B8B"/>
    <w:rsid w:val="00F30DB3"/>
    <w:rsid w:val="00F30E64"/>
    <w:rsid w:val="00F314E3"/>
    <w:rsid w:val="00F318BC"/>
    <w:rsid w:val="00F31932"/>
    <w:rsid w:val="00F31AAE"/>
    <w:rsid w:val="00F31ACA"/>
    <w:rsid w:val="00F31B1B"/>
    <w:rsid w:val="00F31B6B"/>
    <w:rsid w:val="00F31E87"/>
    <w:rsid w:val="00F3206E"/>
    <w:rsid w:val="00F32166"/>
    <w:rsid w:val="00F327FB"/>
    <w:rsid w:val="00F328A9"/>
    <w:rsid w:val="00F3295A"/>
    <w:rsid w:val="00F32969"/>
    <w:rsid w:val="00F32C97"/>
    <w:rsid w:val="00F32D44"/>
    <w:rsid w:val="00F32E64"/>
    <w:rsid w:val="00F32EB3"/>
    <w:rsid w:val="00F3336E"/>
    <w:rsid w:val="00F334A1"/>
    <w:rsid w:val="00F335A2"/>
    <w:rsid w:val="00F33856"/>
    <w:rsid w:val="00F33906"/>
    <w:rsid w:val="00F33F6A"/>
    <w:rsid w:val="00F34056"/>
    <w:rsid w:val="00F340EA"/>
    <w:rsid w:val="00F34251"/>
    <w:rsid w:val="00F34597"/>
    <w:rsid w:val="00F347D8"/>
    <w:rsid w:val="00F34A84"/>
    <w:rsid w:val="00F34EA6"/>
    <w:rsid w:val="00F34ED7"/>
    <w:rsid w:val="00F34FCA"/>
    <w:rsid w:val="00F34FE0"/>
    <w:rsid w:val="00F351A4"/>
    <w:rsid w:val="00F351B2"/>
    <w:rsid w:val="00F3557F"/>
    <w:rsid w:val="00F35C60"/>
    <w:rsid w:val="00F35EC5"/>
    <w:rsid w:val="00F362FF"/>
    <w:rsid w:val="00F366EF"/>
    <w:rsid w:val="00F367D4"/>
    <w:rsid w:val="00F36F01"/>
    <w:rsid w:val="00F37324"/>
    <w:rsid w:val="00F373D6"/>
    <w:rsid w:val="00F37559"/>
    <w:rsid w:val="00F37C46"/>
    <w:rsid w:val="00F37DD0"/>
    <w:rsid w:val="00F37E84"/>
    <w:rsid w:val="00F37EF4"/>
    <w:rsid w:val="00F37FB1"/>
    <w:rsid w:val="00F37FF5"/>
    <w:rsid w:val="00F40231"/>
    <w:rsid w:val="00F403C9"/>
    <w:rsid w:val="00F4040B"/>
    <w:rsid w:val="00F40BFA"/>
    <w:rsid w:val="00F40DEC"/>
    <w:rsid w:val="00F40EB9"/>
    <w:rsid w:val="00F4113D"/>
    <w:rsid w:val="00F41561"/>
    <w:rsid w:val="00F4171B"/>
    <w:rsid w:val="00F41922"/>
    <w:rsid w:val="00F419A5"/>
    <w:rsid w:val="00F41F93"/>
    <w:rsid w:val="00F421C7"/>
    <w:rsid w:val="00F42925"/>
    <w:rsid w:val="00F42EC2"/>
    <w:rsid w:val="00F43706"/>
    <w:rsid w:val="00F4391F"/>
    <w:rsid w:val="00F43AC8"/>
    <w:rsid w:val="00F43ACA"/>
    <w:rsid w:val="00F43DDF"/>
    <w:rsid w:val="00F43F39"/>
    <w:rsid w:val="00F43F9C"/>
    <w:rsid w:val="00F444BA"/>
    <w:rsid w:val="00F44679"/>
    <w:rsid w:val="00F447F8"/>
    <w:rsid w:val="00F452EB"/>
    <w:rsid w:val="00F45577"/>
    <w:rsid w:val="00F45656"/>
    <w:rsid w:val="00F456FB"/>
    <w:rsid w:val="00F45D21"/>
    <w:rsid w:val="00F45EE3"/>
    <w:rsid w:val="00F460A9"/>
    <w:rsid w:val="00F46471"/>
    <w:rsid w:val="00F46547"/>
    <w:rsid w:val="00F46658"/>
    <w:rsid w:val="00F4687C"/>
    <w:rsid w:val="00F468FC"/>
    <w:rsid w:val="00F46DF5"/>
    <w:rsid w:val="00F46DF7"/>
    <w:rsid w:val="00F46F0B"/>
    <w:rsid w:val="00F46F57"/>
    <w:rsid w:val="00F47259"/>
    <w:rsid w:val="00F47874"/>
    <w:rsid w:val="00F478BD"/>
    <w:rsid w:val="00F4791A"/>
    <w:rsid w:val="00F47C6B"/>
    <w:rsid w:val="00F47CDF"/>
    <w:rsid w:val="00F47F07"/>
    <w:rsid w:val="00F47FB9"/>
    <w:rsid w:val="00F500E6"/>
    <w:rsid w:val="00F503FF"/>
    <w:rsid w:val="00F50486"/>
    <w:rsid w:val="00F5054A"/>
    <w:rsid w:val="00F505A9"/>
    <w:rsid w:val="00F505F8"/>
    <w:rsid w:val="00F50B8F"/>
    <w:rsid w:val="00F50F36"/>
    <w:rsid w:val="00F50FF7"/>
    <w:rsid w:val="00F51015"/>
    <w:rsid w:val="00F5122B"/>
    <w:rsid w:val="00F51545"/>
    <w:rsid w:val="00F5156C"/>
    <w:rsid w:val="00F5172B"/>
    <w:rsid w:val="00F518A2"/>
    <w:rsid w:val="00F51A8D"/>
    <w:rsid w:val="00F51BEF"/>
    <w:rsid w:val="00F51E1F"/>
    <w:rsid w:val="00F52276"/>
    <w:rsid w:val="00F523A7"/>
    <w:rsid w:val="00F526E1"/>
    <w:rsid w:val="00F52ACD"/>
    <w:rsid w:val="00F52B36"/>
    <w:rsid w:val="00F52D62"/>
    <w:rsid w:val="00F53197"/>
    <w:rsid w:val="00F532DF"/>
    <w:rsid w:val="00F5330F"/>
    <w:rsid w:val="00F53883"/>
    <w:rsid w:val="00F53EC9"/>
    <w:rsid w:val="00F53F10"/>
    <w:rsid w:val="00F540AC"/>
    <w:rsid w:val="00F54291"/>
    <w:rsid w:val="00F54559"/>
    <w:rsid w:val="00F5482E"/>
    <w:rsid w:val="00F5484D"/>
    <w:rsid w:val="00F54A34"/>
    <w:rsid w:val="00F54AFD"/>
    <w:rsid w:val="00F54B66"/>
    <w:rsid w:val="00F54C9E"/>
    <w:rsid w:val="00F54F56"/>
    <w:rsid w:val="00F54FF9"/>
    <w:rsid w:val="00F55283"/>
    <w:rsid w:val="00F5588A"/>
    <w:rsid w:val="00F558F8"/>
    <w:rsid w:val="00F55A1C"/>
    <w:rsid w:val="00F55D54"/>
    <w:rsid w:val="00F55E2F"/>
    <w:rsid w:val="00F561B6"/>
    <w:rsid w:val="00F566B2"/>
    <w:rsid w:val="00F56F0D"/>
    <w:rsid w:val="00F571D4"/>
    <w:rsid w:val="00F57261"/>
    <w:rsid w:val="00F5730C"/>
    <w:rsid w:val="00F57830"/>
    <w:rsid w:val="00F57C38"/>
    <w:rsid w:val="00F57C5A"/>
    <w:rsid w:val="00F57CB5"/>
    <w:rsid w:val="00F600C5"/>
    <w:rsid w:val="00F600D5"/>
    <w:rsid w:val="00F60364"/>
    <w:rsid w:val="00F604BB"/>
    <w:rsid w:val="00F605C5"/>
    <w:rsid w:val="00F60652"/>
    <w:rsid w:val="00F60860"/>
    <w:rsid w:val="00F60F65"/>
    <w:rsid w:val="00F60F7A"/>
    <w:rsid w:val="00F614B0"/>
    <w:rsid w:val="00F61768"/>
    <w:rsid w:val="00F61B68"/>
    <w:rsid w:val="00F61CCE"/>
    <w:rsid w:val="00F6200F"/>
    <w:rsid w:val="00F620FA"/>
    <w:rsid w:val="00F6238A"/>
    <w:rsid w:val="00F62410"/>
    <w:rsid w:val="00F62931"/>
    <w:rsid w:val="00F6293E"/>
    <w:rsid w:val="00F631AA"/>
    <w:rsid w:val="00F63217"/>
    <w:rsid w:val="00F635CE"/>
    <w:rsid w:val="00F6374D"/>
    <w:rsid w:val="00F63A8F"/>
    <w:rsid w:val="00F63AA7"/>
    <w:rsid w:val="00F63F71"/>
    <w:rsid w:val="00F64035"/>
    <w:rsid w:val="00F6470E"/>
    <w:rsid w:val="00F647EF"/>
    <w:rsid w:val="00F648E5"/>
    <w:rsid w:val="00F64927"/>
    <w:rsid w:val="00F64A41"/>
    <w:rsid w:val="00F64AAB"/>
    <w:rsid w:val="00F64ACF"/>
    <w:rsid w:val="00F64B8D"/>
    <w:rsid w:val="00F65041"/>
    <w:rsid w:val="00F65292"/>
    <w:rsid w:val="00F65577"/>
    <w:rsid w:val="00F65877"/>
    <w:rsid w:val="00F65AA6"/>
    <w:rsid w:val="00F65C5F"/>
    <w:rsid w:val="00F66014"/>
    <w:rsid w:val="00F664B5"/>
    <w:rsid w:val="00F66518"/>
    <w:rsid w:val="00F66632"/>
    <w:rsid w:val="00F66859"/>
    <w:rsid w:val="00F6687D"/>
    <w:rsid w:val="00F668A9"/>
    <w:rsid w:val="00F66900"/>
    <w:rsid w:val="00F66AB2"/>
    <w:rsid w:val="00F66E81"/>
    <w:rsid w:val="00F66F36"/>
    <w:rsid w:val="00F670FB"/>
    <w:rsid w:val="00F67363"/>
    <w:rsid w:val="00F67380"/>
    <w:rsid w:val="00F67396"/>
    <w:rsid w:val="00F67625"/>
    <w:rsid w:val="00F67811"/>
    <w:rsid w:val="00F67858"/>
    <w:rsid w:val="00F679A6"/>
    <w:rsid w:val="00F67A2B"/>
    <w:rsid w:val="00F67AD6"/>
    <w:rsid w:val="00F67BE3"/>
    <w:rsid w:val="00F67FD7"/>
    <w:rsid w:val="00F7059F"/>
    <w:rsid w:val="00F70966"/>
    <w:rsid w:val="00F70B20"/>
    <w:rsid w:val="00F70CE7"/>
    <w:rsid w:val="00F70E39"/>
    <w:rsid w:val="00F716FE"/>
    <w:rsid w:val="00F7189A"/>
    <w:rsid w:val="00F71A52"/>
    <w:rsid w:val="00F71BE9"/>
    <w:rsid w:val="00F71DDA"/>
    <w:rsid w:val="00F71DE8"/>
    <w:rsid w:val="00F721B7"/>
    <w:rsid w:val="00F72741"/>
    <w:rsid w:val="00F72864"/>
    <w:rsid w:val="00F72D23"/>
    <w:rsid w:val="00F73251"/>
    <w:rsid w:val="00F73786"/>
    <w:rsid w:val="00F737BF"/>
    <w:rsid w:val="00F73A53"/>
    <w:rsid w:val="00F73AB7"/>
    <w:rsid w:val="00F73B14"/>
    <w:rsid w:val="00F73EE2"/>
    <w:rsid w:val="00F742B2"/>
    <w:rsid w:val="00F742CB"/>
    <w:rsid w:val="00F74419"/>
    <w:rsid w:val="00F744EE"/>
    <w:rsid w:val="00F74538"/>
    <w:rsid w:val="00F74638"/>
    <w:rsid w:val="00F74D54"/>
    <w:rsid w:val="00F74F30"/>
    <w:rsid w:val="00F74FC8"/>
    <w:rsid w:val="00F74FEC"/>
    <w:rsid w:val="00F750FA"/>
    <w:rsid w:val="00F756A2"/>
    <w:rsid w:val="00F75D09"/>
    <w:rsid w:val="00F75EEA"/>
    <w:rsid w:val="00F75FDF"/>
    <w:rsid w:val="00F7600D"/>
    <w:rsid w:val="00F763F8"/>
    <w:rsid w:val="00F7658A"/>
    <w:rsid w:val="00F76818"/>
    <w:rsid w:val="00F768CF"/>
    <w:rsid w:val="00F768E8"/>
    <w:rsid w:val="00F76928"/>
    <w:rsid w:val="00F7692D"/>
    <w:rsid w:val="00F7698E"/>
    <w:rsid w:val="00F76F82"/>
    <w:rsid w:val="00F770DC"/>
    <w:rsid w:val="00F77132"/>
    <w:rsid w:val="00F773FC"/>
    <w:rsid w:val="00F77609"/>
    <w:rsid w:val="00F777D6"/>
    <w:rsid w:val="00F77FF1"/>
    <w:rsid w:val="00F80152"/>
    <w:rsid w:val="00F80254"/>
    <w:rsid w:val="00F805B2"/>
    <w:rsid w:val="00F805E7"/>
    <w:rsid w:val="00F80802"/>
    <w:rsid w:val="00F80B8D"/>
    <w:rsid w:val="00F80E12"/>
    <w:rsid w:val="00F80E60"/>
    <w:rsid w:val="00F80FDB"/>
    <w:rsid w:val="00F81202"/>
    <w:rsid w:val="00F81245"/>
    <w:rsid w:val="00F81A0E"/>
    <w:rsid w:val="00F81B57"/>
    <w:rsid w:val="00F82165"/>
    <w:rsid w:val="00F822A5"/>
    <w:rsid w:val="00F82796"/>
    <w:rsid w:val="00F82889"/>
    <w:rsid w:val="00F829CA"/>
    <w:rsid w:val="00F83226"/>
    <w:rsid w:val="00F832D5"/>
    <w:rsid w:val="00F83732"/>
    <w:rsid w:val="00F83BD3"/>
    <w:rsid w:val="00F83D37"/>
    <w:rsid w:val="00F83EA2"/>
    <w:rsid w:val="00F83EEC"/>
    <w:rsid w:val="00F83F90"/>
    <w:rsid w:val="00F84345"/>
    <w:rsid w:val="00F8452B"/>
    <w:rsid w:val="00F849A0"/>
    <w:rsid w:val="00F84E77"/>
    <w:rsid w:val="00F85089"/>
    <w:rsid w:val="00F856A2"/>
    <w:rsid w:val="00F85A99"/>
    <w:rsid w:val="00F85A9A"/>
    <w:rsid w:val="00F85ABB"/>
    <w:rsid w:val="00F85DBD"/>
    <w:rsid w:val="00F85E76"/>
    <w:rsid w:val="00F860D7"/>
    <w:rsid w:val="00F8632F"/>
    <w:rsid w:val="00F86543"/>
    <w:rsid w:val="00F865EE"/>
    <w:rsid w:val="00F866DB"/>
    <w:rsid w:val="00F8684D"/>
    <w:rsid w:val="00F86B44"/>
    <w:rsid w:val="00F86CA2"/>
    <w:rsid w:val="00F86E52"/>
    <w:rsid w:val="00F8775B"/>
    <w:rsid w:val="00F879E6"/>
    <w:rsid w:val="00F87A57"/>
    <w:rsid w:val="00F87A7B"/>
    <w:rsid w:val="00F87CAD"/>
    <w:rsid w:val="00F87E02"/>
    <w:rsid w:val="00F87F01"/>
    <w:rsid w:val="00F90239"/>
    <w:rsid w:val="00F904B3"/>
    <w:rsid w:val="00F904BC"/>
    <w:rsid w:val="00F904D5"/>
    <w:rsid w:val="00F904F4"/>
    <w:rsid w:val="00F90AC6"/>
    <w:rsid w:val="00F90F37"/>
    <w:rsid w:val="00F91509"/>
    <w:rsid w:val="00F921D0"/>
    <w:rsid w:val="00F9253F"/>
    <w:rsid w:val="00F9275D"/>
    <w:rsid w:val="00F92772"/>
    <w:rsid w:val="00F9284A"/>
    <w:rsid w:val="00F9287C"/>
    <w:rsid w:val="00F92C7C"/>
    <w:rsid w:val="00F92DB9"/>
    <w:rsid w:val="00F934E5"/>
    <w:rsid w:val="00F93669"/>
    <w:rsid w:val="00F93794"/>
    <w:rsid w:val="00F937F6"/>
    <w:rsid w:val="00F9385D"/>
    <w:rsid w:val="00F9390B"/>
    <w:rsid w:val="00F940E0"/>
    <w:rsid w:val="00F9417E"/>
    <w:rsid w:val="00F942CD"/>
    <w:rsid w:val="00F94760"/>
    <w:rsid w:val="00F947AA"/>
    <w:rsid w:val="00F949B9"/>
    <w:rsid w:val="00F94A74"/>
    <w:rsid w:val="00F94F82"/>
    <w:rsid w:val="00F94F9C"/>
    <w:rsid w:val="00F950EA"/>
    <w:rsid w:val="00F951B8"/>
    <w:rsid w:val="00F953DF"/>
    <w:rsid w:val="00F95436"/>
    <w:rsid w:val="00F955D7"/>
    <w:rsid w:val="00F956F8"/>
    <w:rsid w:val="00F95973"/>
    <w:rsid w:val="00F95E05"/>
    <w:rsid w:val="00F95E55"/>
    <w:rsid w:val="00F95FC8"/>
    <w:rsid w:val="00F9639D"/>
    <w:rsid w:val="00F963F3"/>
    <w:rsid w:val="00F96498"/>
    <w:rsid w:val="00F96591"/>
    <w:rsid w:val="00F96604"/>
    <w:rsid w:val="00F96876"/>
    <w:rsid w:val="00F9699D"/>
    <w:rsid w:val="00F96ACF"/>
    <w:rsid w:val="00F96B99"/>
    <w:rsid w:val="00F96D0B"/>
    <w:rsid w:val="00F96DB9"/>
    <w:rsid w:val="00F96DE7"/>
    <w:rsid w:val="00F9713F"/>
    <w:rsid w:val="00F97CE3"/>
    <w:rsid w:val="00F97DD7"/>
    <w:rsid w:val="00FA00DA"/>
    <w:rsid w:val="00FA02D9"/>
    <w:rsid w:val="00FA03A4"/>
    <w:rsid w:val="00FA05F9"/>
    <w:rsid w:val="00FA0682"/>
    <w:rsid w:val="00FA0689"/>
    <w:rsid w:val="00FA0973"/>
    <w:rsid w:val="00FA0CED"/>
    <w:rsid w:val="00FA0EE5"/>
    <w:rsid w:val="00FA10E6"/>
    <w:rsid w:val="00FA1141"/>
    <w:rsid w:val="00FA11F7"/>
    <w:rsid w:val="00FA12DD"/>
    <w:rsid w:val="00FA1310"/>
    <w:rsid w:val="00FA14FD"/>
    <w:rsid w:val="00FA163C"/>
    <w:rsid w:val="00FA1C1C"/>
    <w:rsid w:val="00FA1C52"/>
    <w:rsid w:val="00FA1D05"/>
    <w:rsid w:val="00FA1F2A"/>
    <w:rsid w:val="00FA23C5"/>
    <w:rsid w:val="00FA2423"/>
    <w:rsid w:val="00FA26A8"/>
    <w:rsid w:val="00FA2761"/>
    <w:rsid w:val="00FA2868"/>
    <w:rsid w:val="00FA2901"/>
    <w:rsid w:val="00FA2D5F"/>
    <w:rsid w:val="00FA2D77"/>
    <w:rsid w:val="00FA2DF0"/>
    <w:rsid w:val="00FA2E6E"/>
    <w:rsid w:val="00FA30DA"/>
    <w:rsid w:val="00FA31F4"/>
    <w:rsid w:val="00FA340F"/>
    <w:rsid w:val="00FA346F"/>
    <w:rsid w:val="00FA34DF"/>
    <w:rsid w:val="00FA3C73"/>
    <w:rsid w:val="00FA43B3"/>
    <w:rsid w:val="00FA4514"/>
    <w:rsid w:val="00FA4794"/>
    <w:rsid w:val="00FA4839"/>
    <w:rsid w:val="00FA4903"/>
    <w:rsid w:val="00FA49B1"/>
    <w:rsid w:val="00FA4A26"/>
    <w:rsid w:val="00FA4AFA"/>
    <w:rsid w:val="00FA5458"/>
    <w:rsid w:val="00FA5785"/>
    <w:rsid w:val="00FA57D6"/>
    <w:rsid w:val="00FA591B"/>
    <w:rsid w:val="00FA59D5"/>
    <w:rsid w:val="00FA6321"/>
    <w:rsid w:val="00FA6A9E"/>
    <w:rsid w:val="00FA6DD3"/>
    <w:rsid w:val="00FA6E4F"/>
    <w:rsid w:val="00FA730F"/>
    <w:rsid w:val="00FA7350"/>
    <w:rsid w:val="00FA7755"/>
    <w:rsid w:val="00FA78CA"/>
    <w:rsid w:val="00FA79AF"/>
    <w:rsid w:val="00FA7D67"/>
    <w:rsid w:val="00FA7F81"/>
    <w:rsid w:val="00FB010E"/>
    <w:rsid w:val="00FB08AF"/>
    <w:rsid w:val="00FB0A48"/>
    <w:rsid w:val="00FB0AAF"/>
    <w:rsid w:val="00FB0D27"/>
    <w:rsid w:val="00FB0D6F"/>
    <w:rsid w:val="00FB0EA6"/>
    <w:rsid w:val="00FB134B"/>
    <w:rsid w:val="00FB1745"/>
    <w:rsid w:val="00FB193C"/>
    <w:rsid w:val="00FB1BE5"/>
    <w:rsid w:val="00FB2168"/>
    <w:rsid w:val="00FB2174"/>
    <w:rsid w:val="00FB240B"/>
    <w:rsid w:val="00FB2867"/>
    <w:rsid w:val="00FB294D"/>
    <w:rsid w:val="00FB2EF2"/>
    <w:rsid w:val="00FB3596"/>
    <w:rsid w:val="00FB36ED"/>
    <w:rsid w:val="00FB3B30"/>
    <w:rsid w:val="00FB3DD7"/>
    <w:rsid w:val="00FB3E3E"/>
    <w:rsid w:val="00FB3EEA"/>
    <w:rsid w:val="00FB3F66"/>
    <w:rsid w:val="00FB44EA"/>
    <w:rsid w:val="00FB4B92"/>
    <w:rsid w:val="00FB4E9E"/>
    <w:rsid w:val="00FB4F65"/>
    <w:rsid w:val="00FB55B6"/>
    <w:rsid w:val="00FB58B1"/>
    <w:rsid w:val="00FB5937"/>
    <w:rsid w:val="00FB5BED"/>
    <w:rsid w:val="00FB5D8B"/>
    <w:rsid w:val="00FB5EE9"/>
    <w:rsid w:val="00FB64DC"/>
    <w:rsid w:val="00FB6754"/>
    <w:rsid w:val="00FB725A"/>
    <w:rsid w:val="00FB7298"/>
    <w:rsid w:val="00FB7A91"/>
    <w:rsid w:val="00FB7D4F"/>
    <w:rsid w:val="00FB7D6F"/>
    <w:rsid w:val="00FC03ED"/>
    <w:rsid w:val="00FC0456"/>
    <w:rsid w:val="00FC0721"/>
    <w:rsid w:val="00FC09DC"/>
    <w:rsid w:val="00FC0B92"/>
    <w:rsid w:val="00FC0BDA"/>
    <w:rsid w:val="00FC10C5"/>
    <w:rsid w:val="00FC139B"/>
    <w:rsid w:val="00FC15F7"/>
    <w:rsid w:val="00FC160A"/>
    <w:rsid w:val="00FC187C"/>
    <w:rsid w:val="00FC1B79"/>
    <w:rsid w:val="00FC1DAF"/>
    <w:rsid w:val="00FC245B"/>
    <w:rsid w:val="00FC2B43"/>
    <w:rsid w:val="00FC2F23"/>
    <w:rsid w:val="00FC3363"/>
    <w:rsid w:val="00FC33EE"/>
    <w:rsid w:val="00FC3733"/>
    <w:rsid w:val="00FC377B"/>
    <w:rsid w:val="00FC3AE9"/>
    <w:rsid w:val="00FC3F02"/>
    <w:rsid w:val="00FC4156"/>
    <w:rsid w:val="00FC4245"/>
    <w:rsid w:val="00FC45EB"/>
    <w:rsid w:val="00FC46ED"/>
    <w:rsid w:val="00FC4776"/>
    <w:rsid w:val="00FC4899"/>
    <w:rsid w:val="00FC48FB"/>
    <w:rsid w:val="00FC4964"/>
    <w:rsid w:val="00FC4A2C"/>
    <w:rsid w:val="00FC4A7D"/>
    <w:rsid w:val="00FC5045"/>
    <w:rsid w:val="00FC538B"/>
    <w:rsid w:val="00FC53C8"/>
    <w:rsid w:val="00FC598D"/>
    <w:rsid w:val="00FC5A06"/>
    <w:rsid w:val="00FC5BCB"/>
    <w:rsid w:val="00FC5E2C"/>
    <w:rsid w:val="00FC6028"/>
    <w:rsid w:val="00FC6446"/>
    <w:rsid w:val="00FC659B"/>
    <w:rsid w:val="00FC6902"/>
    <w:rsid w:val="00FC7073"/>
    <w:rsid w:val="00FC70C3"/>
    <w:rsid w:val="00FC71C7"/>
    <w:rsid w:val="00FC71D0"/>
    <w:rsid w:val="00FC7337"/>
    <w:rsid w:val="00FC7B6E"/>
    <w:rsid w:val="00FC7F29"/>
    <w:rsid w:val="00FD02C0"/>
    <w:rsid w:val="00FD0439"/>
    <w:rsid w:val="00FD0441"/>
    <w:rsid w:val="00FD050A"/>
    <w:rsid w:val="00FD0A28"/>
    <w:rsid w:val="00FD0A3A"/>
    <w:rsid w:val="00FD0B9C"/>
    <w:rsid w:val="00FD12AF"/>
    <w:rsid w:val="00FD156E"/>
    <w:rsid w:val="00FD163B"/>
    <w:rsid w:val="00FD1747"/>
    <w:rsid w:val="00FD1C0C"/>
    <w:rsid w:val="00FD1D24"/>
    <w:rsid w:val="00FD1D52"/>
    <w:rsid w:val="00FD20E6"/>
    <w:rsid w:val="00FD2359"/>
    <w:rsid w:val="00FD269F"/>
    <w:rsid w:val="00FD2B10"/>
    <w:rsid w:val="00FD2B37"/>
    <w:rsid w:val="00FD2CF7"/>
    <w:rsid w:val="00FD2D0C"/>
    <w:rsid w:val="00FD329E"/>
    <w:rsid w:val="00FD38E4"/>
    <w:rsid w:val="00FD3BFA"/>
    <w:rsid w:val="00FD3C89"/>
    <w:rsid w:val="00FD3DFB"/>
    <w:rsid w:val="00FD4249"/>
    <w:rsid w:val="00FD42A3"/>
    <w:rsid w:val="00FD445F"/>
    <w:rsid w:val="00FD44B6"/>
    <w:rsid w:val="00FD496D"/>
    <w:rsid w:val="00FD4A54"/>
    <w:rsid w:val="00FD4B40"/>
    <w:rsid w:val="00FD4E6D"/>
    <w:rsid w:val="00FD4EF0"/>
    <w:rsid w:val="00FD4F46"/>
    <w:rsid w:val="00FD52E1"/>
    <w:rsid w:val="00FD53BA"/>
    <w:rsid w:val="00FD556A"/>
    <w:rsid w:val="00FD558E"/>
    <w:rsid w:val="00FD55BA"/>
    <w:rsid w:val="00FD5913"/>
    <w:rsid w:val="00FD5A36"/>
    <w:rsid w:val="00FD5B64"/>
    <w:rsid w:val="00FD5C72"/>
    <w:rsid w:val="00FD5DF9"/>
    <w:rsid w:val="00FD64BC"/>
    <w:rsid w:val="00FD67D9"/>
    <w:rsid w:val="00FD6B74"/>
    <w:rsid w:val="00FD6BC9"/>
    <w:rsid w:val="00FD6BED"/>
    <w:rsid w:val="00FD6EA0"/>
    <w:rsid w:val="00FD70B2"/>
    <w:rsid w:val="00FD7233"/>
    <w:rsid w:val="00FD72CB"/>
    <w:rsid w:val="00FD754A"/>
    <w:rsid w:val="00FD795B"/>
    <w:rsid w:val="00FD7C84"/>
    <w:rsid w:val="00FD7D26"/>
    <w:rsid w:val="00FD7E8A"/>
    <w:rsid w:val="00FE02D2"/>
    <w:rsid w:val="00FE0A78"/>
    <w:rsid w:val="00FE0B54"/>
    <w:rsid w:val="00FE0C15"/>
    <w:rsid w:val="00FE11C4"/>
    <w:rsid w:val="00FE123E"/>
    <w:rsid w:val="00FE13D8"/>
    <w:rsid w:val="00FE1527"/>
    <w:rsid w:val="00FE15EB"/>
    <w:rsid w:val="00FE1707"/>
    <w:rsid w:val="00FE175C"/>
    <w:rsid w:val="00FE1781"/>
    <w:rsid w:val="00FE1783"/>
    <w:rsid w:val="00FE17AF"/>
    <w:rsid w:val="00FE1A67"/>
    <w:rsid w:val="00FE1BF8"/>
    <w:rsid w:val="00FE1F34"/>
    <w:rsid w:val="00FE2093"/>
    <w:rsid w:val="00FE24FB"/>
    <w:rsid w:val="00FE26C9"/>
    <w:rsid w:val="00FE27BA"/>
    <w:rsid w:val="00FE2823"/>
    <w:rsid w:val="00FE28B0"/>
    <w:rsid w:val="00FE2F59"/>
    <w:rsid w:val="00FE2FDD"/>
    <w:rsid w:val="00FE3085"/>
    <w:rsid w:val="00FE30CA"/>
    <w:rsid w:val="00FE3399"/>
    <w:rsid w:val="00FE4248"/>
    <w:rsid w:val="00FE442D"/>
    <w:rsid w:val="00FE466E"/>
    <w:rsid w:val="00FE4671"/>
    <w:rsid w:val="00FE46DB"/>
    <w:rsid w:val="00FE4AF0"/>
    <w:rsid w:val="00FE4BB5"/>
    <w:rsid w:val="00FE4DE7"/>
    <w:rsid w:val="00FE55B3"/>
    <w:rsid w:val="00FE581F"/>
    <w:rsid w:val="00FE5F99"/>
    <w:rsid w:val="00FE5FBC"/>
    <w:rsid w:val="00FE601B"/>
    <w:rsid w:val="00FE61C8"/>
    <w:rsid w:val="00FE6309"/>
    <w:rsid w:val="00FE6C98"/>
    <w:rsid w:val="00FE6E8E"/>
    <w:rsid w:val="00FE6FD3"/>
    <w:rsid w:val="00FE70F6"/>
    <w:rsid w:val="00FE7740"/>
    <w:rsid w:val="00FE7799"/>
    <w:rsid w:val="00FE780E"/>
    <w:rsid w:val="00FE7915"/>
    <w:rsid w:val="00FE7E6D"/>
    <w:rsid w:val="00FE7F16"/>
    <w:rsid w:val="00FF00C9"/>
    <w:rsid w:val="00FF01ED"/>
    <w:rsid w:val="00FF0270"/>
    <w:rsid w:val="00FF02BE"/>
    <w:rsid w:val="00FF03E9"/>
    <w:rsid w:val="00FF0A05"/>
    <w:rsid w:val="00FF0A09"/>
    <w:rsid w:val="00FF0AA8"/>
    <w:rsid w:val="00FF0B9D"/>
    <w:rsid w:val="00FF0F01"/>
    <w:rsid w:val="00FF1142"/>
    <w:rsid w:val="00FF13EF"/>
    <w:rsid w:val="00FF146B"/>
    <w:rsid w:val="00FF156F"/>
    <w:rsid w:val="00FF16D6"/>
    <w:rsid w:val="00FF1704"/>
    <w:rsid w:val="00FF1B73"/>
    <w:rsid w:val="00FF1BB3"/>
    <w:rsid w:val="00FF257D"/>
    <w:rsid w:val="00FF25AA"/>
    <w:rsid w:val="00FF2715"/>
    <w:rsid w:val="00FF2756"/>
    <w:rsid w:val="00FF2A74"/>
    <w:rsid w:val="00FF2C84"/>
    <w:rsid w:val="00FF3200"/>
    <w:rsid w:val="00FF3291"/>
    <w:rsid w:val="00FF33EF"/>
    <w:rsid w:val="00FF3441"/>
    <w:rsid w:val="00FF377F"/>
    <w:rsid w:val="00FF384B"/>
    <w:rsid w:val="00FF4034"/>
    <w:rsid w:val="00FF40F5"/>
    <w:rsid w:val="00FF4208"/>
    <w:rsid w:val="00FF4257"/>
    <w:rsid w:val="00FF4853"/>
    <w:rsid w:val="00FF4988"/>
    <w:rsid w:val="00FF49EC"/>
    <w:rsid w:val="00FF4A83"/>
    <w:rsid w:val="00FF4B4A"/>
    <w:rsid w:val="00FF4C8F"/>
    <w:rsid w:val="00FF4F0E"/>
    <w:rsid w:val="00FF51A4"/>
    <w:rsid w:val="00FF5A65"/>
    <w:rsid w:val="00FF5EE4"/>
    <w:rsid w:val="00FF5F3B"/>
    <w:rsid w:val="00FF6798"/>
    <w:rsid w:val="00FF6AB3"/>
    <w:rsid w:val="00FF714D"/>
    <w:rsid w:val="00FF7291"/>
    <w:rsid w:val="00FF739A"/>
    <w:rsid w:val="00FF7458"/>
    <w:rsid w:val="00FF7832"/>
    <w:rsid w:val="00FF7B0E"/>
    <w:rsid w:val="00FF7B59"/>
    <w:rsid w:val="00FF7D8F"/>
    <w:rsid w:val="00FF7E5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94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customStyle="1" w:styleId="Heading4Char">
    <w:name w:val="Heading 4 Char"/>
    <w:link w:val="Heading4"/>
    <w:rsid w:val="007239EF"/>
    <w:rPr>
      <w:rFonts w:ascii="Calibri" w:hAnsi="Calibri"/>
      <w:b/>
      <w:bCs/>
      <w:sz w:val="28"/>
      <w:szCs w:val="28"/>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character" w:customStyle="1" w:styleId="BalloonTextChar">
    <w:name w:val="Balloon Text Char"/>
    <w:link w:val="BalloonText"/>
    <w:rsid w:val="00AD289C"/>
    <w:rPr>
      <w:rFonts w:ascii="Tahoma" w:hAnsi="Tahoma" w:cs="Tahoma"/>
      <w:sz w:val="16"/>
      <w:szCs w:val="16"/>
    </w:r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Heading1Char">
    <w:name w:val="Heading 1 Char"/>
    <w:link w:val="Heading1"/>
    <w:rsid w:val="00E96425"/>
    <w:rPr>
      <w:rFonts w:ascii="SutonnyMJ" w:hAnsi="SutonnyMJ"/>
      <w:b/>
      <w:sz w:val="30"/>
      <w:lang w:bidi="ar-SA"/>
    </w:rPr>
  </w:style>
  <w:style w:type="character" w:customStyle="1" w:styleId="BodyTextIndent3Char">
    <w:name w:val="Body Text Indent 3 Char"/>
    <w:link w:val="BodyTextIndent3"/>
    <w:rsid w:val="00E96425"/>
    <w:rPr>
      <w:rFonts w:ascii="SutonnyMJ" w:hAnsi="SutonnyMJ"/>
      <w:sz w:val="24"/>
      <w:lang w:bidi="ar-SA"/>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customStyle="1" w:styleId="Heading4Char">
    <w:name w:val="Heading 4 Char"/>
    <w:link w:val="Heading4"/>
    <w:rsid w:val="007239EF"/>
    <w:rPr>
      <w:rFonts w:ascii="Calibri" w:hAnsi="Calibri"/>
      <w:b/>
      <w:bCs/>
      <w:sz w:val="28"/>
      <w:szCs w:val="28"/>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character" w:customStyle="1" w:styleId="BalloonTextChar">
    <w:name w:val="Balloon Text Char"/>
    <w:link w:val="BalloonText"/>
    <w:rsid w:val="00AD289C"/>
    <w:rPr>
      <w:rFonts w:ascii="Tahoma" w:hAnsi="Tahoma" w:cs="Tahoma"/>
      <w:sz w:val="16"/>
      <w:szCs w:val="16"/>
    </w:r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Heading1Char">
    <w:name w:val="Heading 1 Char"/>
    <w:link w:val="Heading1"/>
    <w:rsid w:val="00E96425"/>
    <w:rPr>
      <w:rFonts w:ascii="SutonnyMJ" w:hAnsi="SutonnyMJ"/>
      <w:b/>
      <w:sz w:val="30"/>
      <w:lang w:bidi="ar-SA"/>
    </w:rPr>
  </w:style>
  <w:style w:type="character" w:customStyle="1" w:styleId="BodyTextIndent3Char">
    <w:name w:val="Body Text Indent 3 Char"/>
    <w:link w:val="BodyTextIndent3"/>
    <w:rsid w:val="00E96425"/>
    <w:rPr>
      <w:rFonts w:ascii="SutonnyMJ" w:hAnsi="SutonnyMJ"/>
      <w:sz w:val="24"/>
      <w:lang w:bidi="ar-SA"/>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11762837">
      <w:bodyDiv w:val="1"/>
      <w:marLeft w:val="0"/>
      <w:marRight w:val="0"/>
      <w:marTop w:val="0"/>
      <w:marBottom w:val="0"/>
      <w:divBdr>
        <w:top w:val="none" w:sz="0" w:space="0" w:color="auto"/>
        <w:left w:val="none" w:sz="0" w:space="0" w:color="auto"/>
        <w:bottom w:val="none" w:sz="0" w:space="0" w:color="auto"/>
        <w:right w:val="none" w:sz="0" w:space="0" w:color="auto"/>
      </w:divBdr>
    </w:div>
    <w:div w:id="2545224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121851319">
      <w:bodyDiv w:val="1"/>
      <w:marLeft w:val="0"/>
      <w:marRight w:val="0"/>
      <w:marTop w:val="0"/>
      <w:marBottom w:val="0"/>
      <w:divBdr>
        <w:top w:val="none" w:sz="0" w:space="0" w:color="auto"/>
        <w:left w:val="none" w:sz="0" w:space="0" w:color="auto"/>
        <w:bottom w:val="none" w:sz="0" w:space="0" w:color="auto"/>
        <w:right w:val="none" w:sz="0" w:space="0" w:color="auto"/>
      </w:divBdr>
    </w:div>
    <w:div w:id="123549145">
      <w:bodyDiv w:val="1"/>
      <w:marLeft w:val="0"/>
      <w:marRight w:val="0"/>
      <w:marTop w:val="0"/>
      <w:marBottom w:val="0"/>
      <w:divBdr>
        <w:top w:val="none" w:sz="0" w:space="0" w:color="auto"/>
        <w:left w:val="none" w:sz="0" w:space="0" w:color="auto"/>
        <w:bottom w:val="none" w:sz="0" w:space="0" w:color="auto"/>
        <w:right w:val="none" w:sz="0" w:space="0" w:color="auto"/>
      </w:divBdr>
    </w:div>
    <w:div w:id="177357556">
      <w:bodyDiv w:val="1"/>
      <w:marLeft w:val="0"/>
      <w:marRight w:val="0"/>
      <w:marTop w:val="0"/>
      <w:marBottom w:val="0"/>
      <w:divBdr>
        <w:top w:val="none" w:sz="0" w:space="0" w:color="auto"/>
        <w:left w:val="none" w:sz="0" w:space="0" w:color="auto"/>
        <w:bottom w:val="none" w:sz="0" w:space="0" w:color="auto"/>
        <w:right w:val="none" w:sz="0" w:space="0" w:color="auto"/>
      </w:divBdr>
    </w:div>
    <w:div w:id="273177068">
      <w:bodyDiv w:val="1"/>
      <w:marLeft w:val="0"/>
      <w:marRight w:val="0"/>
      <w:marTop w:val="0"/>
      <w:marBottom w:val="0"/>
      <w:divBdr>
        <w:top w:val="none" w:sz="0" w:space="0" w:color="auto"/>
        <w:left w:val="none" w:sz="0" w:space="0" w:color="auto"/>
        <w:bottom w:val="none" w:sz="0" w:space="0" w:color="auto"/>
        <w:right w:val="none" w:sz="0" w:space="0" w:color="auto"/>
      </w:divBdr>
      <w:divsChild>
        <w:div w:id="18437090">
          <w:marLeft w:val="-225"/>
          <w:marRight w:val="-225"/>
          <w:marTop w:val="0"/>
          <w:marBottom w:val="0"/>
          <w:divBdr>
            <w:top w:val="none" w:sz="0" w:space="0" w:color="auto"/>
            <w:left w:val="none" w:sz="0" w:space="0" w:color="auto"/>
            <w:bottom w:val="none" w:sz="0" w:space="0" w:color="auto"/>
            <w:right w:val="none" w:sz="0" w:space="0" w:color="auto"/>
          </w:divBdr>
        </w:div>
        <w:div w:id="64885478">
          <w:marLeft w:val="-225"/>
          <w:marRight w:val="-225"/>
          <w:marTop w:val="0"/>
          <w:marBottom w:val="0"/>
          <w:divBdr>
            <w:top w:val="none" w:sz="0" w:space="0" w:color="auto"/>
            <w:left w:val="none" w:sz="0" w:space="0" w:color="auto"/>
            <w:bottom w:val="none" w:sz="0" w:space="0" w:color="auto"/>
            <w:right w:val="none" w:sz="0" w:space="0" w:color="auto"/>
          </w:divBdr>
        </w:div>
        <w:div w:id="442001930">
          <w:marLeft w:val="-225"/>
          <w:marRight w:val="-225"/>
          <w:marTop w:val="0"/>
          <w:marBottom w:val="0"/>
          <w:divBdr>
            <w:top w:val="none" w:sz="0" w:space="0" w:color="auto"/>
            <w:left w:val="none" w:sz="0" w:space="0" w:color="auto"/>
            <w:bottom w:val="none" w:sz="0" w:space="0" w:color="auto"/>
            <w:right w:val="none" w:sz="0" w:space="0" w:color="auto"/>
          </w:divBdr>
        </w:div>
        <w:div w:id="1195851297">
          <w:marLeft w:val="-225"/>
          <w:marRight w:val="-225"/>
          <w:marTop w:val="0"/>
          <w:marBottom w:val="0"/>
          <w:divBdr>
            <w:top w:val="none" w:sz="0" w:space="0" w:color="auto"/>
            <w:left w:val="none" w:sz="0" w:space="0" w:color="auto"/>
            <w:bottom w:val="none" w:sz="0" w:space="0" w:color="auto"/>
            <w:right w:val="none" w:sz="0" w:space="0" w:color="auto"/>
          </w:divBdr>
          <w:divsChild>
            <w:div w:id="1290086648">
              <w:marLeft w:val="8157"/>
              <w:marRight w:val="0"/>
              <w:marTop w:val="0"/>
              <w:marBottom w:val="0"/>
              <w:divBdr>
                <w:top w:val="none" w:sz="0" w:space="0" w:color="auto"/>
                <w:left w:val="none" w:sz="0" w:space="0" w:color="auto"/>
                <w:bottom w:val="none" w:sz="0" w:space="0" w:color="auto"/>
                <w:right w:val="none" w:sz="0" w:space="0" w:color="auto"/>
              </w:divBdr>
            </w:div>
          </w:divsChild>
        </w:div>
        <w:div w:id="1355574680">
          <w:marLeft w:val="-225"/>
          <w:marRight w:val="-225"/>
          <w:marTop w:val="0"/>
          <w:marBottom w:val="0"/>
          <w:divBdr>
            <w:top w:val="none" w:sz="0" w:space="0" w:color="auto"/>
            <w:left w:val="none" w:sz="0" w:space="0" w:color="auto"/>
            <w:bottom w:val="none" w:sz="0" w:space="0" w:color="auto"/>
            <w:right w:val="none" w:sz="0" w:space="0" w:color="auto"/>
          </w:divBdr>
          <w:divsChild>
            <w:div w:id="1685934728">
              <w:marLeft w:val="0"/>
              <w:marRight w:val="0"/>
              <w:marTop w:val="0"/>
              <w:marBottom w:val="0"/>
              <w:divBdr>
                <w:top w:val="none" w:sz="0" w:space="0" w:color="auto"/>
                <w:left w:val="none" w:sz="0" w:space="0" w:color="auto"/>
                <w:bottom w:val="none" w:sz="0" w:space="0" w:color="auto"/>
                <w:right w:val="none" w:sz="0" w:space="0" w:color="auto"/>
              </w:divBdr>
              <w:divsChild>
                <w:div w:id="129903242">
                  <w:marLeft w:val="0"/>
                  <w:marRight w:val="0"/>
                  <w:marTop w:val="0"/>
                  <w:marBottom w:val="0"/>
                  <w:divBdr>
                    <w:top w:val="none" w:sz="0" w:space="0" w:color="auto"/>
                    <w:left w:val="none" w:sz="0" w:space="0" w:color="auto"/>
                    <w:bottom w:val="none" w:sz="0" w:space="0" w:color="auto"/>
                    <w:right w:val="none" w:sz="0" w:space="0" w:color="auto"/>
                  </w:divBdr>
                </w:div>
                <w:div w:id="621039998">
                  <w:marLeft w:val="0"/>
                  <w:marRight w:val="0"/>
                  <w:marTop w:val="0"/>
                  <w:marBottom w:val="0"/>
                  <w:divBdr>
                    <w:top w:val="none" w:sz="0" w:space="0" w:color="auto"/>
                    <w:left w:val="none" w:sz="0" w:space="0" w:color="auto"/>
                    <w:bottom w:val="none" w:sz="0" w:space="0" w:color="auto"/>
                    <w:right w:val="none" w:sz="0" w:space="0" w:color="auto"/>
                  </w:divBdr>
                  <w:divsChild>
                    <w:div w:id="485516493">
                      <w:marLeft w:val="-225"/>
                      <w:marRight w:val="-225"/>
                      <w:marTop w:val="0"/>
                      <w:marBottom w:val="0"/>
                      <w:divBdr>
                        <w:top w:val="none" w:sz="0" w:space="0" w:color="auto"/>
                        <w:left w:val="none" w:sz="0" w:space="0" w:color="auto"/>
                        <w:bottom w:val="none" w:sz="0" w:space="0" w:color="auto"/>
                        <w:right w:val="none" w:sz="0" w:space="0" w:color="auto"/>
                      </w:divBdr>
                      <w:divsChild>
                        <w:div w:id="1092628881">
                          <w:marLeft w:val="940"/>
                          <w:marRight w:val="0"/>
                          <w:marTop w:val="0"/>
                          <w:marBottom w:val="0"/>
                          <w:divBdr>
                            <w:top w:val="none" w:sz="0" w:space="0" w:color="auto"/>
                            <w:left w:val="none" w:sz="0" w:space="0" w:color="auto"/>
                            <w:bottom w:val="none" w:sz="0" w:space="0" w:color="auto"/>
                            <w:right w:val="none" w:sz="0" w:space="0" w:color="auto"/>
                          </w:divBdr>
                        </w:div>
                      </w:divsChild>
                    </w:div>
                    <w:div w:id="900364266">
                      <w:marLeft w:val="-225"/>
                      <w:marRight w:val="-225"/>
                      <w:marTop w:val="0"/>
                      <w:marBottom w:val="0"/>
                      <w:divBdr>
                        <w:top w:val="none" w:sz="0" w:space="0" w:color="auto"/>
                        <w:left w:val="none" w:sz="0" w:space="0" w:color="auto"/>
                        <w:bottom w:val="none" w:sz="0" w:space="0" w:color="auto"/>
                        <w:right w:val="none" w:sz="0" w:space="0" w:color="auto"/>
                      </w:divBdr>
                      <w:divsChild>
                        <w:div w:id="1965380832">
                          <w:marLeft w:val="940"/>
                          <w:marRight w:val="0"/>
                          <w:marTop w:val="0"/>
                          <w:marBottom w:val="0"/>
                          <w:divBdr>
                            <w:top w:val="none" w:sz="0" w:space="0" w:color="auto"/>
                            <w:left w:val="none" w:sz="0" w:space="0" w:color="auto"/>
                            <w:bottom w:val="none" w:sz="0" w:space="0" w:color="auto"/>
                            <w:right w:val="none" w:sz="0" w:space="0" w:color="auto"/>
                          </w:divBdr>
                        </w:div>
                      </w:divsChild>
                    </w:div>
                    <w:div w:id="1249191790">
                      <w:marLeft w:val="-225"/>
                      <w:marRight w:val="-225"/>
                      <w:marTop w:val="0"/>
                      <w:marBottom w:val="0"/>
                      <w:divBdr>
                        <w:top w:val="none" w:sz="0" w:space="0" w:color="auto"/>
                        <w:left w:val="none" w:sz="0" w:space="0" w:color="auto"/>
                        <w:bottom w:val="none" w:sz="0" w:space="0" w:color="auto"/>
                        <w:right w:val="none" w:sz="0" w:space="0" w:color="auto"/>
                      </w:divBdr>
                      <w:divsChild>
                        <w:div w:id="2062751664">
                          <w:marLeft w:val="940"/>
                          <w:marRight w:val="0"/>
                          <w:marTop w:val="0"/>
                          <w:marBottom w:val="0"/>
                          <w:divBdr>
                            <w:top w:val="none" w:sz="0" w:space="0" w:color="auto"/>
                            <w:left w:val="none" w:sz="0" w:space="0" w:color="auto"/>
                            <w:bottom w:val="none" w:sz="0" w:space="0" w:color="auto"/>
                            <w:right w:val="none" w:sz="0" w:space="0" w:color="auto"/>
                          </w:divBdr>
                        </w:div>
                      </w:divsChild>
                    </w:div>
                    <w:div w:id="1511332029">
                      <w:marLeft w:val="-225"/>
                      <w:marRight w:val="-225"/>
                      <w:marTop w:val="0"/>
                      <w:marBottom w:val="0"/>
                      <w:divBdr>
                        <w:top w:val="none" w:sz="0" w:space="0" w:color="auto"/>
                        <w:left w:val="none" w:sz="0" w:space="0" w:color="auto"/>
                        <w:bottom w:val="none" w:sz="0" w:space="0" w:color="auto"/>
                        <w:right w:val="none" w:sz="0" w:space="0" w:color="auto"/>
                      </w:divBdr>
                      <w:divsChild>
                        <w:div w:id="586426219">
                          <w:marLeft w:val="940"/>
                          <w:marRight w:val="0"/>
                          <w:marTop w:val="0"/>
                          <w:marBottom w:val="0"/>
                          <w:divBdr>
                            <w:top w:val="none" w:sz="0" w:space="0" w:color="auto"/>
                            <w:left w:val="none" w:sz="0" w:space="0" w:color="auto"/>
                            <w:bottom w:val="none" w:sz="0" w:space="0" w:color="auto"/>
                            <w:right w:val="none" w:sz="0" w:space="0" w:color="auto"/>
                          </w:divBdr>
                        </w:div>
                      </w:divsChild>
                    </w:div>
                    <w:div w:id="1595237240">
                      <w:marLeft w:val="-225"/>
                      <w:marRight w:val="-225"/>
                      <w:marTop w:val="0"/>
                      <w:marBottom w:val="0"/>
                      <w:divBdr>
                        <w:top w:val="none" w:sz="0" w:space="0" w:color="auto"/>
                        <w:left w:val="none" w:sz="0" w:space="0" w:color="auto"/>
                        <w:bottom w:val="none" w:sz="0" w:space="0" w:color="auto"/>
                        <w:right w:val="none" w:sz="0" w:space="0" w:color="auto"/>
                      </w:divBdr>
                      <w:divsChild>
                        <w:div w:id="697193947">
                          <w:marLeft w:val="9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169423">
          <w:marLeft w:val="-225"/>
          <w:marRight w:val="-225"/>
          <w:marTop w:val="0"/>
          <w:marBottom w:val="0"/>
          <w:divBdr>
            <w:top w:val="none" w:sz="0" w:space="0" w:color="auto"/>
            <w:left w:val="none" w:sz="0" w:space="0" w:color="auto"/>
            <w:bottom w:val="none" w:sz="0" w:space="0" w:color="auto"/>
            <w:right w:val="none" w:sz="0" w:space="0" w:color="auto"/>
          </w:divBdr>
          <w:divsChild>
            <w:div w:id="1631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80668">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6398748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29937398">
      <w:bodyDiv w:val="1"/>
      <w:marLeft w:val="0"/>
      <w:marRight w:val="0"/>
      <w:marTop w:val="0"/>
      <w:marBottom w:val="0"/>
      <w:divBdr>
        <w:top w:val="none" w:sz="0" w:space="0" w:color="auto"/>
        <w:left w:val="none" w:sz="0" w:space="0" w:color="auto"/>
        <w:bottom w:val="none" w:sz="0" w:space="0" w:color="auto"/>
        <w:right w:val="none" w:sz="0" w:space="0" w:color="auto"/>
      </w:divBdr>
    </w:div>
    <w:div w:id="639573538">
      <w:bodyDiv w:val="1"/>
      <w:marLeft w:val="0"/>
      <w:marRight w:val="0"/>
      <w:marTop w:val="0"/>
      <w:marBottom w:val="0"/>
      <w:divBdr>
        <w:top w:val="none" w:sz="0" w:space="0" w:color="auto"/>
        <w:left w:val="none" w:sz="0" w:space="0" w:color="auto"/>
        <w:bottom w:val="none" w:sz="0" w:space="0" w:color="auto"/>
        <w:right w:val="none" w:sz="0" w:space="0" w:color="auto"/>
      </w:divBdr>
      <w:divsChild>
        <w:div w:id="524561265">
          <w:marLeft w:val="-188"/>
          <w:marRight w:val="-188"/>
          <w:marTop w:val="0"/>
          <w:marBottom w:val="0"/>
          <w:divBdr>
            <w:top w:val="none" w:sz="0" w:space="0" w:color="auto"/>
            <w:left w:val="none" w:sz="0" w:space="0" w:color="auto"/>
            <w:bottom w:val="none" w:sz="0" w:space="0" w:color="auto"/>
            <w:right w:val="none" w:sz="0" w:space="0" w:color="auto"/>
          </w:divBdr>
          <w:divsChild>
            <w:div w:id="800463231">
              <w:marLeft w:val="563"/>
              <w:marRight w:val="0"/>
              <w:marTop w:val="0"/>
              <w:marBottom w:val="0"/>
              <w:divBdr>
                <w:top w:val="none" w:sz="0" w:space="0" w:color="auto"/>
                <w:left w:val="none" w:sz="0" w:space="0" w:color="auto"/>
                <w:bottom w:val="none" w:sz="0" w:space="0" w:color="auto"/>
                <w:right w:val="none" w:sz="0" w:space="0" w:color="auto"/>
              </w:divBdr>
            </w:div>
          </w:divsChild>
        </w:div>
        <w:div w:id="697967269">
          <w:marLeft w:val="-188"/>
          <w:marRight w:val="-188"/>
          <w:marTop w:val="0"/>
          <w:marBottom w:val="0"/>
          <w:divBdr>
            <w:top w:val="none" w:sz="0" w:space="0" w:color="auto"/>
            <w:left w:val="none" w:sz="0" w:space="0" w:color="auto"/>
            <w:bottom w:val="none" w:sz="0" w:space="0" w:color="auto"/>
            <w:right w:val="none" w:sz="0" w:space="0" w:color="auto"/>
          </w:divBdr>
          <w:divsChild>
            <w:div w:id="614094438">
              <w:marLeft w:val="563"/>
              <w:marRight w:val="0"/>
              <w:marTop w:val="0"/>
              <w:marBottom w:val="0"/>
              <w:divBdr>
                <w:top w:val="none" w:sz="0" w:space="0" w:color="auto"/>
                <w:left w:val="none" w:sz="0" w:space="0" w:color="auto"/>
                <w:bottom w:val="none" w:sz="0" w:space="0" w:color="auto"/>
                <w:right w:val="none" w:sz="0" w:space="0" w:color="auto"/>
              </w:divBdr>
            </w:div>
          </w:divsChild>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742531844">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775559448">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899437507">
      <w:bodyDiv w:val="1"/>
      <w:marLeft w:val="0"/>
      <w:marRight w:val="0"/>
      <w:marTop w:val="0"/>
      <w:marBottom w:val="0"/>
      <w:divBdr>
        <w:top w:val="none" w:sz="0" w:space="0" w:color="auto"/>
        <w:left w:val="none" w:sz="0" w:space="0" w:color="auto"/>
        <w:bottom w:val="none" w:sz="0" w:space="0" w:color="auto"/>
        <w:right w:val="none" w:sz="0" w:space="0" w:color="auto"/>
      </w:divBdr>
    </w:div>
    <w:div w:id="921451478">
      <w:bodyDiv w:val="1"/>
      <w:marLeft w:val="0"/>
      <w:marRight w:val="0"/>
      <w:marTop w:val="0"/>
      <w:marBottom w:val="0"/>
      <w:divBdr>
        <w:top w:val="none" w:sz="0" w:space="0" w:color="auto"/>
        <w:left w:val="none" w:sz="0" w:space="0" w:color="auto"/>
        <w:bottom w:val="none" w:sz="0" w:space="0" w:color="auto"/>
        <w:right w:val="none" w:sz="0" w:space="0" w:color="auto"/>
      </w:divBdr>
    </w:div>
    <w:div w:id="933786547">
      <w:bodyDiv w:val="1"/>
      <w:marLeft w:val="0"/>
      <w:marRight w:val="0"/>
      <w:marTop w:val="0"/>
      <w:marBottom w:val="0"/>
      <w:divBdr>
        <w:top w:val="none" w:sz="0" w:space="0" w:color="auto"/>
        <w:left w:val="none" w:sz="0" w:space="0" w:color="auto"/>
        <w:bottom w:val="none" w:sz="0" w:space="0" w:color="auto"/>
        <w:right w:val="none" w:sz="0" w:space="0" w:color="auto"/>
      </w:divBdr>
    </w:div>
    <w:div w:id="936521774">
      <w:bodyDiv w:val="1"/>
      <w:marLeft w:val="0"/>
      <w:marRight w:val="0"/>
      <w:marTop w:val="0"/>
      <w:marBottom w:val="0"/>
      <w:divBdr>
        <w:top w:val="none" w:sz="0" w:space="0" w:color="auto"/>
        <w:left w:val="none" w:sz="0" w:space="0" w:color="auto"/>
        <w:bottom w:val="none" w:sz="0" w:space="0" w:color="auto"/>
        <w:right w:val="none" w:sz="0" w:space="0" w:color="auto"/>
      </w:divBdr>
    </w:div>
    <w:div w:id="1087073230">
      <w:bodyDiv w:val="1"/>
      <w:marLeft w:val="0"/>
      <w:marRight w:val="0"/>
      <w:marTop w:val="0"/>
      <w:marBottom w:val="0"/>
      <w:divBdr>
        <w:top w:val="none" w:sz="0" w:space="0" w:color="auto"/>
        <w:left w:val="none" w:sz="0" w:space="0" w:color="auto"/>
        <w:bottom w:val="none" w:sz="0" w:space="0" w:color="auto"/>
        <w:right w:val="none" w:sz="0" w:space="0" w:color="auto"/>
      </w:divBdr>
    </w:div>
    <w:div w:id="1117681348">
      <w:bodyDiv w:val="1"/>
      <w:marLeft w:val="0"/>
      <w:marRight w:val="0"/>
      <w:marTop w:val="0"/>
      <w:marBottom w:val="0"/>
      <w:divBdr>
        <w:top w:val="none" w:sz="0" w:space="0" w:color="auto"/>
        <w:left w:val="none" w:sz="0" w:space="0" w:color="auto"/>
        <w:bottom w:val="none" w:sz="0" w:space="0" w:color="auto"/>
        <w:right w:val="none" w:sz="0" w:space="0" w:color="auto"/>
      </w:divBdr>
      <w:divsChild>
        <w:div w:id="1773669507">
          <w:marLeft w:val="-188"/>
          <w:marRight w:val="-188"/>
          <w:marTop w:val="0"/>
          <w:marBottom w:val="0"/>
          <w:divBdr>
            <w:top w:val="none" w:sz="0" w:space="0" w:color="auto"/>
            <w:left w:val="none" w:sz="0" w:space="0" w:color="auto"/>
            <w:bottom w:val="none" w:sz="0" w:space="0" w:color="auto"/>
            <w:right w:val="none" w:sz="0" w:space="0" w:color="auto"/>
          </w:divBdr>
          <w:divsChild>
            <w:div w:id="5685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228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297755950">
      <w:bodyDiv w:val="1"/>
      <w:marLeft w:val="0"/>
      <w:marRight w:val="0"/>
      <w:marTop w:val="0"/>
      <w:marBottom w:val="0"/>
      <w:divBdr>
        <w:top w:val="none" w:sz="0" w:space="0" w:color="auto"/>
        <w:left w:val="none" w:sz="0" w:space="0" w:color="auto"/>
        <w:bottom w:val="none" w:sz="0" w:space="0" w:color="auto"/>
        <w:right w:val="none" w:sz="0" w:space="0" w:color="auto"/>
      </w:divBdr>
    </w:div>
    <w:div w:id="1320422597">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378621395">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50467911">
      <w:bodyDiv w:val="1"/>
      <w:marLeft w:val="0"/>
      <w:marRight w:val="0"/>
      <w:marTop w:val="0"/>
      <w:marBottom w:val="0"/>
      <w:divBdr>
        <w:top w:val="none" w:sz="0" w:space="0" w:color="auto"/>
        <w:left w:val="none" w:sz="0" w:space="0" w:color="auto"/>
        <w:bottom w:val="none" w:sz="0" w:space="0" w:color="auto"/>
        <w:right w:val="none" w:sz="0" w:space="0" w:color="auto"/>
      </w:divBdr>
    </w:div>
    <w:div w:id="1773740249">
      <w:bodyDiv w:val="1"/>
      <w:marLeft w:val="0"/>
      <w:marRight w:val="0"/>
      <w:marTop w:val="0"/>
      <w:marBottom w:val="0"/>
      <w:divBdr>
        <w:top w:val="none" w:sz="0" w:space="0" w:color="auto"/>
        <w:left w:val="none" w:sz="0" w:space="0" w:color="auto"/>
        <w:bottom w:val="none" w:sz="0" w:space="0" w:color="auto"/>
        <w:right w:val="none" w:sz="0" w:space="0" w:color="auto"/>
      </w:divBdr>
    </w:div>
    <w:div w:id="1773864332">
      <w:bodyDiv w:val="1"/>
      <w:marLeft w:val="0"/>
      <w:marRight w:val="0"/>
      <w:marTop w:val="0"/>
      <w:marBottom w:val="0"/>
      <w:divBdr>
        <w:top w:val="none" w:sz="0" w:space="0" w:color="auto"/>
        <w:left w:val="none" w:sz="0" w:space="0" w:color="auto"/>
        <w:bottom w:val="none" w:sz="0" w:space="0" w:color="auto"/>
        <w:right w:val="none" w:sz="0" w:space="0" w:color="auto"/>
      </w:divBdr>
      <w:divsChild>
        <w:div w:id="1292594948">
          <w:marLeft w:val="-225"/>
          <w:marRight w:val="-225"/>
          <w:marTop w:val="0"/>
          <w:marBottom w:val="0"/>
          <w:divBdr>
            <w:top w:val="none" w:sz="0" w:space="0" w:color="auto"/>
            <w:left w:val="none" w:sz="0" w:space="0" w:color="auto"/>
            <w:bottom w:val="none" w:sz="0" w:space="0" w:color="auto"/>
            <w:right w:val="none" w:sz="0" w:space="0" w:color="auto"/>
          </w:divBdr>
          <w:divsChild>
            <w:div w:id="793406654">
              <w:marLeft w:val="0"/>
              <w:marRight w:val="0"/>
              <w:marTop w:val="0"/>
              <w:marBottom w:val="0"/>
              <w:divBdr>
                <w:top w:val="none" w:sz="0" w:space="0" w:color="auto"/>
                <w:left w:val="none" w:sz="0" w:space="0" w:color="auto"/>
                <w:bottom w:val="none" w:sz="0" w:space="0" w:color="auto"/>
                <w:right w:val="none" w:sz="0" w:space="0" w:color="auto"/>
              </w:divBdr>
              <w:divsChild>
                <w:div w:id="124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1980651897">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Excel_Worksheet1.xls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ne=Cabinet%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0FAE22-3B8D-4D1D-9F52-502D09048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Cabinet 2020</Template>
  <TotalTime>86</TotalTime>
  <Pages>7</Pages>
  <Words>2371</Words>
  <Characters>1351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58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arid-Record</cp:lastModifiedBy>
  <cp:revision>17</cp:revision>
  <cp:lastPrinted>2025-02-11T07:16:00Z</cp:lastPrinted>
  <dcterms:created xsi:type="dcterms:W3CDTF">2025-02-11T03:36:00Z</dcterms:created>
  <dcterms:modified xsi:type="dcterms:W3CDTF">2025-02-11T09:32:00Z</dcterms:modified>
</cp:coreProperties>
</file>